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CECF7" w14:textId="58466692" w:rsidR="00434BEE" w:rsidRPr="0046481D" w:rsidRDefault="00586000">
      <w:pPr>
        <w:rPr>
          <w:b/>
          <w:sz w:val="28"/>
        </w:rPr>
      </w:pPr>
      <w:r w:rsidRPr="00BD5EAD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5148072" behindDoc="0" locked="0" layoutInCell="1" allowOverlap="1" wp14:anchorId="1FD9C18A" wp14:editId="4C3CCF12">
                <wp:simplePos x="0" y="0"/>
                <wp:positionH relativeFrom="margin">
                  <wp:align>right</wp:align>
                </wp:positionH>
                <wp:positionV relativeFrom="paragraph">
                  <wp:posOffset>6499860</wp:posOffset>
                </wp:positionV>
                <wp:extent cx="6632575" cy="3201035"/>
                <wp:effectExtent l="0" t="0" r="15875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2575" cy="3201505"/>
                        </a:xfrm>
                        <a:prstGeom prst="rect">
                          <a:avLst/>
                        </a:prstGeom>
                        <a:solidFill>
                          <a:srgbClr val="877FBF"/>
                        </a:solidFill>
                        <a:ln w="9525">
                          <a:solidFill>
                            <a:srgbClr val="877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F2120" w14:textId="77598051" w:rsidR="00EF5824" w:rsidRDefault="00EF5824" w:rsidP="00586000">
                            <w:pPr>
                              <w:shd w:val="clear" w:color="auto" w:fill="877FBF"/>
                              <w:spacing w:after="0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/>
                              </w:rPr>
                              <w:t xml:space="preserve">WOCAT: 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 xml:space="preserve">ສະພາບລວມຂອງໂລກ ກ່ຽວກັບແນວທາງການອະນຸລັກ ແລະ 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>ເທັກໂນໂລຢີ</w:t>
                            </w:r>
                          </w:p>
                          <w:p w14:paraId="763683AA" w14:textId="77777777" w:rsidR="00EF5824" w:rsidRPr="0079209E" w:rsidRDefault="00EF5824" w:rsidP="00586000">
                            <w:pPr>
                              <w:shd w:val="clear" w:color="auto" w:fill="877FBF"/>
                              <w:spacing w:after="0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</w:p>
                          <w:p w14:paraId="2466160F" w14:textId="61FF10F7" w:rsidR="00EF5824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ແບບສອບຖາມ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 xml:space="preserve"> 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່ຽວກັ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ຕອບສະໜອງດ້ານ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ບົດບາດຍິງ-ຊາຍ</w:t>
                            </w:r>
                            <w:r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 xml:space="preserve"> 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ຕໍ່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ນຳໃຊ້ເທັກໂນໂລຢີ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ຄຸ້ມຄອງທີ່ດິນແບບຍືນຍົງ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 xml:space="preserve"> (</w:t>
                            </w:r>
                            <w:r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>SLM)</w:t>
                            </w:r>
                          </w:p>
                          <w:p w14:paraId="7B68F651" w14:textId="77777777" w:rsidR="00EF5824" w:rsidRPr="0079209E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24"/>
                                <w:szCs w:val="24"/>
                                <w:lang w:val="en-US" w:bidi="lo-LA"/>
                              </w:rPr>
                            </w:pPr>
                          </w:p>
                          <w:p w14:paraId="04BE7C76" w14:textId="77777777" w:rsidR="00EF5824" w:rsidRPr="0079209E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 xml:space="preserve">ສະບັບປີ 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9C1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1.05pt;margin-top:511.8pt;width:522.25pt;height:252.05pt;z-index:2551480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" fillcolor="#877fbf" strokecolor="#877fbf">
                <v:textbox>
                  <w:txbxContent>
                    <w:p w14:paraId="05CF2120" w14:textId="77598051" w:rsidR="00EF5824" w:rsidRDefault="00EF5824" w:rsidP="00586000">
                      <w:pPr>
                        <w:shd w:val="clear" w:color="auto" w:fill="877FBF"/>
                        <w:spacing w:after="0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/>
                        </w:rPr>
                        <w:t xml:space="preserve">WOCAT: 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 xml:space="preserve">ສະພາບລວມຂອງໂລກ ກ່ຽວກັບແນວທາງການອະນຸລັກ ແລະ </w:t>
                      </w:r>
                      <w:r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>ເທັກໂນໂລຢີ</w:t>
                      </w:r>
                    </w:p>
                    <w:p w14:paraId="763683AA" w14:textId="77777777" w:rsidR="00EF5824" w:rsidRPr="0079209E" w:rsidRDefault="00EF5824" w:rsidP="00586000">
                      <w:pPr>
                        <w:shd w:val="clear" w:color="auto" w:fill="877FBF"/>
                        <w:spacing w:after="0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</w:p>
                    <w:p w14:paraId="2466160F" w14:textId="61FF10F7" w:rsidR="00EF5824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ແບບສອບຖາມ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 xml:space="preserve"> 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່ຽວກັບ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ຕອບສະໜອງດ້ານ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ບົດບາດຍິງ-ຊາຍ</w:t>
                      </w:r>
                      <w:r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 xml:space="preserve"> 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ຕໍ່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ນຳໃຊ້ເທັກໂນໂລຢີ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ຄຸ້ມຄອງທີ່ດິນແບບຍືນຍົງ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 xml:space="preserve"> (</w:t>
                      </w:r>
                      <w:r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>SLM)</w:t>
                      </w:r>
                    </w:p>
                    <w:p w14:paraId="7B68F651" w14:textId="77777777" w:rsidR="00EF5824" w:rsidRPr="0079209E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b/>
                          <w:bCs/>
                          <w:sz w:val="24"/>
                          <w:szCs w:val="24"/>
                          <w:lang w:val="en-US" w:bidi="lo-LA"/>
                        </w:rPr>
                      </w:pPr>
                    </w:p>
                    <w:p w14:paraId="04BE7C76" w14:textId="77777777" w:rsidR="00EF5824" w:rsidRPr="0079209E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 xml:space="preserve">ສະບັບປີ 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  <w:t>20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05CA">
        <w:rPr>
          <w:noProof/>
        </w:rPr>
        <w:drawing>
          <wp:anchor distT="0" distB="0" distL="114300" distR="114300" simplePos="0" relativeHeight="255104040" behindDoc="0" locked="0" layoutInCell="1" allowOverlap="1" wp14:anchorId="32E1E408" wp14:editId="533C1039">
            <wp:simplePos x="0" y="0"/>
            <wp:positionH relativeFrom="column">
              <wp:posOffset>61546</wp:posOffset>
            </wp:positionH>
            <wp:positionV relativeFrom="paragraph">
              <wp:posOffset>140432</wp:posOffset>
            </wp:positionV>
            <wp:extent cx="3324689" cy="562053"/>
            <wp:effectExtent l="0" t="0" r="0" b="0"/>
            <wp:wrapNone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05CA">
        <w:rPr>
          <w:b/>
          <w:noProof/>
          <w:sz w:val="28"/>
        </w:rPr>
        <w:drawing>
          <wp:inline distT="0" distB="0" distL="0" distR="0" wp14:anchorId="02D7FFBD" wp14:editId="6EFE707A">
            <wp:extent cx="6647180" cy="9697720"/>
            <wp:effectExtent l="0" t="0" r="1270" b="0"/>
            <wp:docPr id="148261299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969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FDEDA" w14:textId="6F7F99C9" w:rsidR="00434BEE" w:rsidRDefault="00832659">
      <w:pPr>
        <w:rPr>
          <w:b/>
          <w:u w:val="single"/>
          <w:lang w:val="en-GB"/>
        </w:rPr>
      </w:pPr>
      <w:r w:rsidRPr="00F6345F">
        <w:rPr>
          <w:b/>
          <w:noProof/>
          <w:sz w:val="28"/>
          <w:lang w:eastAsia="de-CH"/>
        </w:rPr>
        <w:lastRenderedPageBreak/>
        <w:drawing>
          <wp:anchor distT="0" distB="0" distL="114300" distR="114300" simplePos="0" relativeHeight="255074344" behindDoc="0" locked="0" layoutInCell="1" allowOverlap="1" wp14:anchorId="5A885AAF" wp14:editId="2E1DE214">
            <wp:simplePos x="0" y="0"/>
            <wp:positionH relativeFrom="margin">
              <wp:posOffset>4405630</wp:posOffset>
            </wp:positionH>
            <wp:positionV relativeFrom="paragraph">
              <wp:posOffset>576</wp:posOffset>
            </wp:positionV>
            <wp:extent cx="2064385" cy="454025"/>
            <wp:effectExtent l="0" t="0" r="0" b="317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cat_Logo_ohne.g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85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21D9" w:rsidRPr="00832659">
        <w:rPr>
          <w:b/>
          <w:noProof/>
          <w:lang w:eastAsia="de-CH"/>
        </w:rPr>
        <w:drawing>
          <wp:inline distT="0" distB="0" distL="0" distR="0" wp14:anchorId="1EDC077D" wp14:editId="7F1AE32C">
            <wp:extent cx="3005135" cy="507365"/>
            <wp:effectExtent l="0" t="0" r="508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ogo+tagline_Horizontal_Blu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301" cy="511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C85C" w14:textId="30BD5BC8" w:rsidR="00586000" w:rsidRPr="005D5246" w:rsidRDefault="00586000" w:rsidP="00586000">
      <w:pPr>
        <w:jc w:val="both"/>
        <w:rPr>
          <w:rFonts w:ascii="Phetsarath OT" w:eastAsia="Phetsarath OT" w:hAnsi="Phetsarath OT" w:cs="Phetsarath OT"/>
          <w:b/>
          <w:lang w:val="en-GB" w:bidi="lo-LA"/>
        </w:rPr>
      </w:pPr>
      <w:r w:rsidRPr="005D5246">
        <w:rPr>
          <w:rFonts w:ascii="Phetsarath OT" w:eastAsia="Phetsarath OT" w:hAnsi="Phetsarath OT" w:cs="Phetsarath OT" w:hint="cs"/>
          <w:bCs/>
          <w:cs/>
          <w:lang w:val="en-GB" w:bidi="lo-LA"/>
        </w:rPr>
        <w:t>ຜູ້ຂຽນ</w:t>
      </w:r>
      <w:r w:rsidRPr="005D5246">
        <w:rPr>
          <w:rFonts w:ascii="Phetsarath OT" w:eastAsia="Phetsarath OT" w:hAnsi="Phetsarath OT" w:cs="Phetsarath OT"/>
          <w:bCs/>
          <w:cs/>
          <w:lang w:val="en-GB" w:bidi="lo-LA"/>
        </w:rPr>
        <w:t>: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/>
          <w:bCs/>
          <w:lang w:val="en-GB"/>
        </w:rPr>
        <w:t xml:space="preserve">Rima Mekdaschi Studer, Nicole Harari, Laura </w:t>
      </w:r>
      <w:proofErr w:type="spellStart"/>
      <w:r w:rsidRPr="005D5246">
        <w:rPr>
          <w:rFonts w:ascii="Phetsarath OT" w:eastAsia="Phetsarath OT" w:hAnsi="Phetsarath OT" w:cs="Phetsarath OT"/>
          <w:bCs/>
          <w:lang w:val="en-GB"/>
        </w:rPr>
        <w:t>Ebneter</w:t>
      </w:r>
      <w:proofErr w:type="spellEnd"/>
      <w:r w:rsidRPr="005D5246">
        <w:rPr>
          <w:rFonts w:ascii="Phetsarath OT" w:eastAsia="Phetsarath OT" w:hAnsi="Phetsarath OT" w:cs="Phetsarath OT"/>
          <w:bCs/>
          <w:lang w:val="en-GB"/>
        </w:rPr>
        <w:t xml:space="preserve"> &amp; Camilla Steinböck,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ະພາບລວມຂອງໂລກ</w:t>
      </w:r>
      <w:r>
        <w:rPr>
          <w:rFonts w:ascii="Phetsarath OT" w:eastAsia="Phetsarath OT" w:hAnsi="Phetsarath OT" w:cs="Phetsarath OT"/>
          <w:b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ກ່ຽວກັບແນວທາງ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ການອະນຸລັກ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</w:t>
      </w:r>
      <w:r w:rsidRPr="005D5246">
        <w:rPr>
          <w:rFonts w:ascii="Phetsarath OT" w:eastAsia="Phetsarath OT" w:hAnsi="Phetsarath OT" w:cs="Phetsarath OT"/>
          <w:bCs/>
          <w:lang w:val="en-GB"/>
        </w:rPr>
        <w:t>WOCAT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5D5246">
        <w:rPr>
          <w:rFonts w:ascii="Phetsarath OT" w:eastAsia="Phetsarath OT" w:hAnsi="Phetsarath OT" w:cs="Phetsarath OT"/>
          <w:bCs/>
          <w:lang w:val="en-GB"/>
        </w:rPr>
        <w:t xml:space="preserve"> &amp;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ູນການພັດທະນາ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ິ່ງແວດລ້ອມ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Pr="005D5246">
        <w:rPr>
          <w:rFonts w:ascii="Phetsarath OT" w:eastAsia="Phetsarath OT" w:hAnsi="Phetsarath OT" w:cs="Phetsarath OT"/>
          <w:bCs/>
          <w:lang w:val="en-GB"/>
        </w:rPr>
        <w:t>CDE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5D5246">
        <w:rPr>
          <w:rFonts w:ascii="Phetsarath OT" w:eastAsia="Phetsarath OT" w:hAnsi="Phetsarath OT" w:cs="Phetsarath OT"/>
          <w:bCs/>
          <w:lang w:val="en-GB"/>
        </w:rPr>
        <w:t>,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ມະຫາວິທະຍາໄລ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/>
          <w:bCs/>
          <w:lang w:val="en-GB"/>
        </w:rPr>
        <w:t>Bern; Suman Bisht &amp; Sanjeev Bhuchar,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ູ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ນານາຊາດ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ເພື່ອການພັດທະນາ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ເຂດ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ພູດອຍແບບປະສົມປະສານ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Pr="005D5246">
        <w:rPr>
          <w:rFonts w:ascii="Phetsarath OT" w:eastAsia="Phetsarath OT" w:hAnsi="Phetsarath OT" w:cs="Phetsarath OT"/>
          <w:bCs/>
          <w:lang w:val="en-GB"/>
        </w:rPr>
        <w:t>ICIMOD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5D5246">
        <w:rPr>
          <w:rFonts w:ascii="Phetsarath OT" w:eastAsia="Phetsarath OT" w:hAnsi="Phetsarath OT" w:cs="Phetsarath OT"/>
          <w:bCs/>
          <w:lang w:val="en-GB"/>
        </w:rPr>
        <w:t xml:space="preserve">; </w:t>
      </w:r>
      <w:proofErr w:type="spellStart"/>
      <w:r w:rsidRPr="005D5246">
        <w:rPr>
          <w:rFonts w:ascii="Phetsarath OT" w:eastAsia="Phetsarath OT" w:hAnsi="Phetsarath OT" w:cs="Phetsarath OT"/>
          <w:bCs/>
          <w:lang w:val="en-GB"/>
        </w:rPr>
        <w:t>Rockaya</w:t>
      </w:r>
      <w:proofErr w:type="spellEnd"/>
      <w:r w:rsidRPr="005D5246">
        <w:rPr>
          <w:rFonts w:ascii="Phetsarath OT" w:eastAsia="Phetsarath OT" w:hAnsi="Phetsarath OT" w:cs="Phetsarath OT"/>
          <w:bCs/>
          <w:lang w:val="en-GB"/>
        </w:rPr>
        <w:t xml:space="preserve"> Aidara, Jeroen van Dalen, Lilia Maximova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5D5246">
        <w:rPr>
          <w:rFonts w:ascii="Phetsarath OT" w:eastAsia="Phetsarath OT" w:hAnsi="Phetsarath OT" w:cs="Phetsarath OT"/>
          <w:bCs/>
          <w:lang w:val="en-GB"/>
        </w:rPr>
        <w:t>Enni Kallio,</w:t>
      </w:r>
      <w:r w:rsidRPr="005D5246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ົນທິສັນຍາສະຫະປະຊາ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ວ່າດ້ວຍການຕ້ານການກາຍເປັນ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ທະເລຊາຍ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Pr="005D5246">
        <w:rPr>
          <w:rFonts w:ascii="Phetsarath OT" w:eastAsia="Phetsarath OT" w:hAnsi="Phetsarath OT" w:cs="Phetsarath OT"/>
          <w:bCs/>
          <w:lang w:val="en-GB"/>
        </w:rPr>
        <w:t>UNCCD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.</w:t>
      </w:r>
    </w:p>
    <w:p w14:paraId="4F495C58" w14:textId="77777777" w:rsidR="00586000" w:rsidRDefault="00586000" w:rsidP="00586000">
      <w:pPr>
        <w:spacing w:after="0" w:line="240" w:lineRule="auto"/>
        <w:jc w:val="both"/>
        <w:rPr>
          <w:rFonts w:ascii="Phetsarath OT" w:eastAsia="Phetsarath OT" w:hAnsi="Phetsarath OT" w:cs="Phetsarath OT"/>
          <w:b/>
          <w:lang w:val="en-GB"/>
        </w:rPr>
      </w:pPr>
      <w:r w:rsidRPr="00CC2C87">
        <w:rPr>
          <w:rFonts w:ascii="Phetsarath OT" w:eastAsia="Phetsarath OT" w:hAnsi="Phetsarath OT" w:cs="Phetsarath OT" w:hint="cs"/>
          <w:bCs/>
          <w:cs/>
          <w:lang w:val="en-GB" w:bidi="lo-LA"/>
        </w:rPr>
        <w:t>ທົບທວນໂດຍຜູ້ຊ່ຽວຊານດ້ານ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 xml:space="preserve">ບົດບາດຍິງ-ຊາຍ </w:t>
      </w:r>
      <w:r w:rsidRPr="00CC2C87">
        <w:rPr>
          <w:rFonts w:ascii="Phetsarath OT" w:eastAsia="Phetsarath OT" w:hAnsi="Phetsarath OT" w:cs="Phetsarath OT" w:hint="cs"/>
          <w:bCs/>
          <w:cs/>
          <w:lang w:val="en-GB" w:bidi="lo-LA"/>
        </w:rPr>
        <w:t>ແລະ</w:t>
      </w:r>
      <w:r w:rsidRPr="00CC2C87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/>
          <w:b/>
          <w:lang w:val="en-GB"/>
        </w:rPr>
        <w:t xml:space="preserve">SLM: </w:t>
      </w:r>
    </w:p>
    <w:p w14:paraId="4C687D86" w14:textId="04FA71E6" w:rsidR="00586000" w:rsidRPr="00CC2C87" w:rsidRDefault="00586000" w:rsidP="00586000">
      <w:pPr>
        <w:spacing w:after="0" w:line="240" w:lineRule="auto"/>
        <w:jc w:val="both"/>
        <w:rPr>
          <w:rFonts w:ascii="Phetsarath OT" w:eastAsia="Phetsarath OT" w:hAnsi="Phetsarath OT" w:cs="Phetsarath OT"/>
          <w:bCs/>
          <w:cs/>
          <w:lang w:val="en-GB" w:bidi="lo-LA"/>
        </w:rPr>
      </w:pPr>
      <w:r w:rsidRPr="00CC2C87">
        <w:rPr>
          <w:rFonts w:ascii="Phetsarath OT" w:eastAsia="Phetsarath OT" w:hAnsi="Phetsarath OT" w:cs="Phetsarath OT"/>
          <w:bCs/>
          <w:lang w:val="en-GB"/>
        </w:rPr>
        <w:t xml:space="preserve">Karen Bernard,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ົນທິສັນຍາສະຫະປະຊາ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ວ່າດ້ວຍການຕ້ານການກາຍເປັນ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ທະເລຊາຍ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Pr="005D5246">
        <w:rPr>
          <w:rFonts w:ascii="Phetsarath OT" w:eastAsia="Phetsarath OT" w:hAnsi="Phetsarath OT" w:cs="Phetsarath OT"/>
          <w:bCs/>
          <w:lang w:val="en-GB"/>
        </w:rPr>
        <w:t>UNCCD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Aurelie Bres &amp; Ilaria Sisto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ອົງການອາຫາ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ການກະເສດຂອງສະຫະປະຊາຊາດ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FAO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Heleen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Claringbould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, </w:t>
      </w:r>
      <w:r w:rsidRPr="006E35CA">
        <w:rPr>
          <w:rFonts w:ascii="Phetsarath OT" w:eastAsia="Phetsarath OT" w:hAnsi="Phetsarath OT" w:cs="Phetsarath OT" w:hint="cs"/>
          <w:b/>
          <w:cs/>
          <w:lang w:val="en-GB" w:bidi="lo-LA"/>
        </w:rPr>
        <w:t>ບໍລິສັດ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ທີ່ປຶກສາ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CorePage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; Nicoline de Haan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ກຸ່ມທີ່ປຶກສາ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ຮູບແບບກາ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ນຄົ້ນຄວ້າດ້ານບົດບາດຍິງ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-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ຊາຍ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ທີ່ຕິດພັນກັບວຽກງານກະສິກຳລະຫວ່າງປະເທດ (</w:t>
      </w:r>
      <w:r w:rsidRPr="00CC2C87">
        <w:rPr>
          <w:rFonts w:ascii="Phetsarath OT" w:eastAsia="Phetsarath OT" w:hAnsi="Phetsarath OT" w:cs="Phetsarath OT"/>
          <w:bCs/>
          <w:lang w:val="en-GB"/>
        </w:rPr>
        <w:t>CGIAR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Cecilia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Gasic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 &amp; Ermias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Betemariam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, 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ົນທິສັນຍາສະຫະປະຊາ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ວ່າດ້ວຍການຕ້ານການກາຍເປັນ</w:t>
      </w:r>
      <w:r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ທະເລຊາຍ</w:t>
      </w:r>
      <w:r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Pr="005D5246">
        <w:rPr>
          <w:rFonts w:ascii="Phetsarath OT" w:eastAsia="Phetsarath OT" w:hAnsi="Phetsarath OT" w:cs="Phetsarath OT"/>
          <w:bCs/>
          <w:lang w:val="en-GB"/>
        </w:rPr>
        <w:t>UNCCD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Lucia Gerbaldo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ອົງການອາຫາ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ການກະເສດຂອງສະຫະປະຊາຊາດ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FAO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Agustin Gomez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ມະຫາວິທະຍາໄລ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Costa Rica; Lieselotte Heinz, </w:t>
      </w:r>
      <w:r w:rsidRPr="0043546E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ອົງການ </w:t>
      </w:r>
      <w:r>
        <w:rPr>
          <w:rFonts w:ascii="Phetsarath OT" w:eastAsia="Phetsarath OT" w:hAnsi="Phetsarath OT" w:cs="Phetsarath OT"/>
          <w:bCs/>
          <w:lang w:val="en-US" w:bidi="lo-LA"/>
        </w:rPr>
        <w:t>GIZ (</w:t>
      </w:r>
      <w:r w:rsidRPr="00CC2C87">
        <w:rPr>
          <w:rFonts w:ascii="Phetsarath OT" w:eastAsia="Phetsarath OT" w:hAnsi="Phetsarath OT" w:cs="Phetsarath OT"/>
          <w:bCs/>
          <w:lang w:val="en-GB"/>
        </w:rPr>
        <w:t>Deutsche Gesellschaft für Internationale Zusammenarbeit</w:t>
      </w:r>
      <w:r>
        <w:rPr>
          <w:rFonts w:ascii="Phetsarath OT" w:eastAsia="Phetsarath OT" w:hAnsi="Phetsarath OT" w:cs="Phetsarath OT"/>
          <w:bCs/>
          <w:lang w:val="en-GB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Petra Jarvinen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ກອງທຶນສາກົນເພື່ອການພັດທະນາກະສິກໍາ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/>
          <w:b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IFAD</w:t>
      </w:r>
      <w:r>
        <w:rPr>
          <w:rFonts w:ascii="Phetsarath OT" w:eastAsia="Phetsarath OT" w:hAnsi="Phetsarath OT" w:cs="Phetsarath OT"/>
          <w:bCs/>
          <w:lang w:val="en-GB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Ivy Kinyua, </w:t>
      </w:r>
      <w:r w:rsidRPr="00710865">
        <w:rPr>
          <w:rFonts w:ascii="Phetsarath OT" w:eastAsia="Phetsarath OT" w:hAnsi="Phetsarath OT" w:cs="Phetsarath OT" w:hint="cs"/>
          <w:b/>
          <w:cs/>
          <w:lang w:val="en-GB" w:bidi="lo-LA"/>
        </w:rPr>
        <w:t>ກຸ່ມ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ພັນທະມິ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ສາກົນ ດ້ານຊີວະນາໆພັນ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/>
          <w:b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ູນກະສິກໍາເຂດຮ້ອ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ສາກົນ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CIAT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Nahid Naghizadeh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ູນການພັດທະນາ</w:t>
      </w:r>
      <w:r w:rsidRPr="00CC2C87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ິ່ງແວດລ້ອມ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ບບຍືນຍົງ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CENESTA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Everlyne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Nairesiae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, UN Habitat - </w:t>
      </w:r>
      <w:r w:rsidRPr="00A317FB">
        <w:rPr>
          <w:rFonts w:ascii="Phetsarath OT" w:eastAsia="Phetsarath OT" w:hAnsi="Phetsarath OT" w:cs="Phetsarath OT"/>
          <w:b/>
          <w:cs/>
          <w:lang w:val="en-GB" w:bidi="lo-LA"/>
        </w:rPr>
        <w:t>ໂຄງກາ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ການ</w:t>
      </w:r>
      <w:r w:rsidRPr="00A317FB">
        <w:rPr>
          <w:rFonts w:ascii="Phetsarath OT" w:eastAsia="Phetsarath OT" w:hAnsi="Phetsarath OT" w:cs="Phetsarath OT"/>
          <w:b/>
          <w:cs/>
          <w:lang w:val="en-GB" w:bidi="lo-LA"/>
        </w:rPr>
        <w:t>ຕັ້ງຖິ່ນຖານຂອງມະນຸ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ແຫ່ງ</w:t>
      </w:r>
      <w:r w:rsidRPr="00A317FB">
        <w:rPr>
          <w:rFonts w:ascii="Phetsarath OT" w:eastAsia="Phetsarath OT" w:hAnsi="Phetsarath OT" w:cs="Phetsarath OT"/>
          <w:b/>
          <w:cs/>
          <w:lang w:val="en-GB" w:bidi="lo-LA"/>
        </w:rPr>
        <w:t>ສະຫະປະຊາຊາດ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Dina Najjar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ູ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ການ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ຄົ້ນຄວ້າກະສິກໍາໃນເຂດແຫ້ງແລ້ງ</w:t>
      </w:r>
      <w:r w:rsidRPr="005D1F48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ນານາ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</w:t>
      </w:r>
      <w:r w:rsidRPr="00A1082A">
        <w:rPr>
          <w:rFonts w:ascii="Phetsarath OT" w:eastAsia="Phetsarath OT" w:hAnsi="Phetsarath OT" w:cs="Phetsarath OT"/>
          <w:bCs/>
          <w:lang w:val="it-IT"/>
        </w:rPr>
        <w:t>ICARDA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;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 xml:space="preserve"> 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Lorenzo Rovelli &amp; Khadidiatou Gueye, </w:t>
      </w:r>
      <w:r w:rsidRPr="004A52F9">
        <w:rPr>
          <w:rFonts w:ascii="Phetsarath OT" w:eastAsia="Phetsarath OT" w:hAnsi="Phetsarath OT" w:cs="Phetsarath OT" w:hint="cs"/>
          <w:b/>
          <w:cs/>
          <w:lang w:val="en-GB" w:bidi="lo-LA"/>
        </w:rPr>
        <w:t>ສະຫະພັນແມ່ຍິງ ແຫ່ງສະຫະປະຊາຊາດ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 xml:space="preserve"> (</w:t>
      </w:r>
      <w:r w:rsidRPr="00CC2C87">
        <w:rPr>
          <w:rFonts w:ascii="Phetsarath OT" w:eastAsia="Phetsarath OT" w:hAnsi="Phetsarath OT" w:cs="Phetsarath OT"/>
          <w:bCs/>
          <w:lang w:val="en-GB"/>
        </w:rPr>
        <w:t>UN Women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Jackelline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 Siles, </w:t>
      </w:r>
      <w:r w:rsidRPr="00A60F4F">
        <w:rPr>
          <w:rFonts w:ascii="Phetsarath OT" w:eastAsia="Phetsarath OT" w:hAnsi="Phetsarath OT" w:cs="Phetsarath OT" w:hint="cs"/>
          <w:b/>
          <w:cs/>
          <w:lang w:val="en-GB" w:bidi="lo-LA"/>
        </w:rPr>
        <w:t>ອົງກາ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ນານາຊາດ ດ້ານການ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ອະນຸລັກທໍາມະ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(</w:t>
      </w:r>
      <w:r w:rsidRPr="00CC2C87">
        <w:rPr>
          <w:rFonts w:ascii="Phetsarath OT" w:eastAsia="Phetsarath OT" w:hAnsi="Phetsarath OT" w:cs="Phetsarath OT"/>
          <w:bCs/>
          <w:lang w:val="en-GB"/>
        </w:rPr>
        <w:t>IUCN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; Veronika </w:t>
      </w:r>
      <w:proofErr w:type="spellStart"/>
      <w:r w:rsidRPr="00CC2C87">
        <w:rPr>
          <w:rFonts w:ascii="Phetsarath OT" w:eastAsia="Phetsarath OT" w:hAnsi="Phetsarath OT" w:cs="Phetsarath OT"/>
          <w:bCs/>
          <w:lang w:val="en-GB"/>
        </w:rPr>
        <w:t>Sitkova</w:t>
      </w:r>
      <w:proofErr w:type="spellEnd"/>
      <w:r w:rsidRPr="00CC2C87">
        <w:rPr>
          <w:rFonts w:ascii="Phetsarath OT" w:eastAsia="Phetsarath OT" w:hAnsi="Phetsarath OT" w:cs="Phetsarath OT"/>
          <w:bCs/>
          <w:lang w:val="en-GB"/>
        </w:rPr>
        <w:t xml:space="preserve"> &amp; Renata Duffková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ະຖາບັນຄົ້ນຄ້ວາ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ເພື່ອ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ການອະນຸລັກດິ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="00004776">
        <w:rPr>
          <w:rFonts w:ascii="Phetsarath OT" w:eastAsia="Phetsarath OT" w:hAnsi="Phetsarath OT" w:cs="Phetsarath OT" w:hint="cs"/>
          <w:b/>
          <w:cs/>
          <w:lang w:val="en-GB" w:bidi="lo-LA"/>
        </w:rPr>
        <w:t>ນ້ຳ</w:t>
      </w:r>
      <w:r w:rsidRPr="00CC2C87">
        <w:rPr>
          <w:rFonts w:ascii="Phetsarath OT" w:eastAsia="Phetsarath OT" w:hAnsi="Phetsarath OT" w:cs="Phetsarath OT"/>
          <w:b/>
          <w:lang w:val="en-GB"/>
        </w:rPr>
        <w:t>;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 Kristina Toderich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ມະຫາວິທະຍາໄລ</w:t>
      </w:r>
      <w:r w:rsidRPr="00CC2C87">
        <w:rPr>
          <w:rFonts w:ascii="Phetsarath OT" w:eastAsia="Phetsarath OT" w:hAnsi="Phetsarath OT" w:cs="Phetsarath OT"/>
          <w:bCs/>
          <w:cs/>
          <w:lang w:val="en-GB" w:bidi="lo-LA"/>
        </w:rPr>
        <w:t xml:space="preserve"> </w:t>
      </w:r>
      <w:r w:rsidRPr="00CC2C87">
        <w:rPr>
          <w:rFonts w:ascii="Phetsarath OT" w:eastAsia="Phetsarath OT" w:hAnsi="Phetsarath OT" w:cs="Phetsarath OT"/>
          <w:bCs/>
          <w:lang w:val="en-GB"/>
        </w:rPr>
        <w:t xml:space="preserve">Tottori </w:t>
      </w:r>
      <w:r w:rsidRPr="00083EC9">
        <w:rPr>
          <w:rFonts w:ascii="Phetsarath OT" w:eastAsia="Phetsarath OT" w:hAnsi="Phetsarath OT" w:cs="Phetsarath OT" w:hint="cs"/>
          <w:b/>
          <w:cs/>
          <w:lang w:val="en-GB" w:bidi="lo-LA"/>
        </w:rPr>
        <w:t>ຂອງ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ປະເທດຍີ່ປຸ່ນ</w:t>
      </w:r>
      <w:r w:rsidRPr="00CC2C87">
        <w:rPr>
          <w:rFonts w:ascii="Phetsarath OT" w:eastAsia="Phetsarath OT" w:hAnsi="Phetsarath OT" w:cs="Phetsarath OT"/>
          <w:bCs/>
          <w:lang w:val="en-GB"/>
        </w:rPr>
        <w:t>; Nathalie van Haren, Both ENDS; Pamela White,</w:t>
      </w:r>
      <w:r w:rsidRPr="00EF5492">
        <w:rPr>
          <w:rFonts w:ascii="Phetsarath OT" w:eastAsia="Phetsarath OT" w:hAnsi="Phetsarath OT" w:cs="Phetsarath OT"/>
          <w:b/>
          <w:lang w:val="en-GB"/>
        </w:rPr>
        <w:t xml:space="preserve"> </w:t>
      </w:r>
      <w:r w:rsidRPr="00EF5492">
        <w:rPr>
          <w:rFonts w:ascii="Phetsarath OT" w:eastAsia="Phetsarath OT" w:hAnsi="Phetsarath OT" w:cs="Phetsarath OT" w:hint="cs"/>
          <w:b/>
          <w:cs/>
          <w:lang w:val="en-GB" w:bidi="lo-LA"/>
        </w:rPr>
        <w:t>ກຸ່ມບໍລິສັດທີ່ປຶກສາຂອງປະເທດຟິ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ນ</w:t>
      </w:r>
      <w:r w:rsidRPr="00EF5492">
        <w:rPr>
          <w:rFonts w:ascii="Phetsarath OT" w:eastAsia="Phetsarath OT" w:hAnsi="Phetsarath OT" w:cs="Phetsarath OT" w:hint="cs"/>
          <w:b/>
          <w:cs/>
          <w:lang w:val="en-GB" w:bidi="lo-LA"/>
        </w:rPr>
        <w:t>ແລນ ຈຳກັດ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 xml:space="preserve"> (</w:t>
      </w:r>
      <w:r w:rsidRPr="00CC2C87">
        <w:rPr>
          <w:rFonts w:ascii="Phetsarath OT" w:eastAsia="Phetsarath OT" w:hAnsi="Phetsarath OT" w:cs="Phetsarath OT"/>
          <w:bCs/>
          <w:lang w:val="en-GB"/>
        </w:rPr>
        <w:t>Finnish Consulting Group Ltd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.</w:t>
      </w:r>
    </w:p>
    <w:p w14:paraId="5FA46A8D" w14:textId="77777777" w:rsidR="00586000" w:rsidRDefault="00586000" w:rsidP="00586000">
      <w:pPr>
        <w:spacing w:after="0"/>
        <w:rPr>
          <w:rFonts w:cs="DokChampa"/>
          <w:bCs/>
          <w:lang w:val="it-IT" w:bidi="lo-LA"/>
        </w:rPr>
      </w:pPr>
    </w:p>
    <w:p w14:paraId="41987A24" w14:textId="0E276F5E" w:rsidR="00586000" w:rsidRPr="00162D1D" w:rsidRDefault="00586000" w:rsidP="00586000">
      <w:pPr>
        <w:spacing w:after="0"/>
        <w:rPr>
          <w:rFonts w:ascii="Phetsarath OT" w:eastAsia="Phetsarath OT" w:hAnsi="Phetsarath OT" w:cs="Phetsarath OT"/>
          <w:bCs/>
          <w:lang w:val="it-IT" w:bidi="lo-LA"/>
        </w:rPr>
      </w:pPr>
      <w:r>
        <w:rPr>
          <w:rFonts w:ascii="Phetsarath OT" w:eastAsia="Phetsarath OT" w:hAnsi="Phetsarath OT" w:cs="Phetsarath OT" w:hint="cs"/>
          <w:bCs/>
          <w:cs/>
          <w:lang w:val="it-IT" w:bidi="lo-LA"/>
        </w:rPr>
        <w:t>ໄດ້</w:t>
      </w:r>
      <w:r w:rsidRPr="00162D1D">
        <w:rPr>
          <w:rFonts w:ascii="Phetsarath OT" w:eastAsia="Phetsarath OT" w:hAnsi="Phetsarath OT" w:cs="Phetsarath OT"/>
          <w:bCs/>
          <w:cs/>
          <w:lang w:val="it-IT" w:bidi="lo-LA"/>
        </w:rPr>
        <w:t>ທົດ​ລອງ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 xml:space="preserve"> </w:t>
      </w:r>
      <w:r w:rsidRPr="00162D1D">
        <w:rPr>
          <w:rFonts w:ascii="Phetsarath OT" w:eastAsia="Phetsarath OT" w:hAnsi="Phetsarath OT" w:cs="Phetsarath OT"/>
          <w:bCs/>
          <w:cs/>
          <w:lang w:val="it-IT" w:bidi="lo-LA"/>
        </w:rPr>
        <w:t>​ແລະ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 xml:space="preserve"> </w:t>
      </w:r>
      <w:r w:rsidRPr="00162D1D">
        <w:rPr>
          <w:rFonts w:ascii="Phetsarath OT" w:eastAsia="Phetsarath OT" w:hAnsi="Phetsarath OT" w:cs="Phetsarath OT"/>
          <w:bCs/>
          <w:cs/>
          <w:lang w:val="it-IT" w:bidi="lo-LA"/>
        </w:rPr>
        <w:t>​ທົດ​ສອບ​ໃນ</w:t>
      </w:r>
      <w:r w:rsidR="00C41578">
        <w:rPr>
          <w:rFonts w:ascii="Phetsarath OT" w:eastAsia="Phetsarath OT" w:hAnsi="Phetsarath OT" w:cs="Phetsarath OT" w:hint="cs"/>
          <w:bCs/>
          <w:cs/>
          <w:lang w:val="it-IT" w:bidi="lo-LA"/>
        </w:rPr>
        <w:t xml:space="preserve"> ຈໍານວນ</w:t>
      </w:r>
      <w:r w:rsidRPr="00162D1D">
        <w:rPr>
          <w:rFonts w:ascii="Phetsarath OT" w:eastAsia="Phetsarath OT" w:hAnsi="Phetsarath OT" w:cs="Phetsarath OT"/>
          <w:bCs/>
          <w:cs/>
          <w:lang w:val="it-IT" w:bidi="lo-LA"/>
        </w:rPr>
        <w:t xml:space="preserve"> </w:t>
      </w:r>
      <w:r w:rsidRPr="00162D1D">
        <w:rPr>
          <w:rFonts w:ascii="Phetsarath OT" w:eastAsia="Phetsarath OT" w:hAnsi="Phetsarath OT" w:cs="Phetsarath OT"/>
          <w:bCs/>
          <w:lang w:val="it-IT" w:bidi="lo-LA"/>
        </w:rPr>
        <w:t>15</w:t>
      </w:r>
      <w:r w:rsidRPr="00162D1D">
        <w:rPr>
          <w:rFonts w:ascii="Phetsarath OT" w:eastAsia="Phetsarath OT" w:hAnsi="Phetsarath OT" w:cs="Phetsarath OT"/>
          <w:bCs/>
          <w:cs/>
          <w:lang w:val="it-IT" w:bidi="lo-LA"/>
        </w:rPr>
        <w:t xml:space="preserve"> ປະ​ເທດ​:</w:t>
      </w:r>
    </w:p>
    <w:p w14:paraId="11928588" w14:textId="01BA5B6E" w:rsidR="00586000" w:rsidRDefault="00586000" w:rsidP="00586000">
      <w:pPr>
        <w:spacing w:after="0" w:line="240" w:lineRule="auto"/>
        <w:jc w:val="both"/>
        <w:rPr>
          <w:rFonts w:ascii="Phetsarath OT" w:eastAsia="Phetsarath OT" w:hAnsi="Phetsarath OT" w:cs="Phetsarath OT"/>
          <w:b/>
          <w:lang w:val="it-IT" w:bidi="lo-LA"/>
        </w:rPr>
      </w:pP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ທ່ານ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ບຸນຖະໜອມ ບົວຫອມ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ສະຖາບັນຄົ້ນຄວ້າກະສິກຳ</w:t>
      </w:r>
      <w:r w:rsidR="00C41578"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ປ່າໄມ້</w:t>
      </w:r>
      <w:r w:rsidR="00C41578"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ແລະ ພັດທະນາຊົນນະບົດ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Tanmoy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a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, Terr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e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homme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Marième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Diallo, Center d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Suivi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Ecologique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aler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omullodzanov</w:t>
      </w:r>
      <w:proofErr w:type="spellEnd"/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ອົງການອາຫານ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ແລະ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 xml:space="preserve">ການກະເສດຂອງສະຫະປະຊາຊາດ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(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FAO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 xml:space="preserve">)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Tajikistan; Arafat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Fazlay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>,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ກົມປ່າໄມ້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ປະເທດ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ບັງກະລາເທດ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;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Mira Haddad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ສູນ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>ການ</w:t>
      </w:r>
      <w:r w:rsidRPr="00CC2C87">
        <w:rPr>
          <w:rFonts w:ascii="Phetsarath OT" w:eastAsia="Phetsarath OT" w:hAnsi="Phetsarath OT" w:cs="Phetsarath OT" w:hint="cs"/>
          <w:b/>
          <w:cs/>
          <w:lang w:val="en-GB" w:bidi="lo-LA"/>
        </w:rPr>
        <w:t>ຄົ້ນຄວ້າກະສິກໍາໃນເຂດແຫ້ງແລ້ງ</w:t>
      </w:r>
      <w:r w:rsidRPr="005D1F48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ນານາຊາດ</w:t>
      </w:r>
      <w:r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</w:t>
      </w:r>
      <w:r w:rsidRPr="00A1082A">
        <w:rPr>
          <w:rFonts w:ascii="Phetsarath OT" w:eastAsia="Phetsarath OT" w:hAnsi="Phetsarath OT" w:cs="Phetsarath OT"/>
          <w:bCs/>
          <w:lang w:val="it-IT"/>
        </w:rPr>
        <w:t>ICARDA</w:t>
      </w:r>
      <w:r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jolly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Ma. P.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inamling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, Philippin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Conservation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Approache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and Technologies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PhilCAT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&amp; Bureau of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Soil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and Water Management BSWM; Alicia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Morugán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Coronado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 xml:space="preserve">ມະຫາວິທະຍາໄລ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Cartagena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Kabita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Nhemhafuki</w:t>
      </w:r>
      <w:proofErr w:type="spellEnd"/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ສູນສາກົນເພື່ອການພັດທະນາ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ເຂດ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 xml:space="preserve">ພູດອຍແບບປະສົມປະສານ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(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ICIMOD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>)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Oihane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Olaetxea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Martinez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ອົງການກາແດງ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ແຫ່ງປະເທດ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ສະວິດ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 xml:space="preserve"> </w:t>
      </w:r>
      <w:r w:rsidRPr="005842E4">
        <w:rPr>
          <w:rFonts w:ascii="Phetsarath OT" w:eastAsia="Phetsarath OT" w:hAnsi="Phetsarath OT" w:cs="Phetsarath OT" w:hint="cs"/>
          <w:b/>
          <w:cs/>
          <w:lang w:val="it-IT" w:bidi="lo-LA"/>
        </w:rPr>
        <w:t>(</w:t>
      </w:r>
      <w:r w:rsidRPr="005842E4">
        <w:rPr>
          <w:rFonts w:ascii="Phetsarath OT" w:eastAsia="Phetsarath OT" w:hAnsi="Phetsarath OT" w:cs="Phetsarath OT"/>
          <w:bCs/>
          <w:lang w:val="it-IT" w:bidi="lo-LA"/>
        </w:rPr>
        <w:t>Swiss Red Cross);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Beatriz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Ramírez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,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Asociación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d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Becario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d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Casanare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;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Bandara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Rotawewa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>,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ອົງການ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ທີ່ປຶກສາດ້ານ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 xml:space="preserve">ອາຫານ ແລະ ການກະເສດຂອງສະຫະປະຊາຊາດ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(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FAO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>)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ແຫ່ງປະເທດ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ສີລັງກາ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;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Abdoulaye Soumaila,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Groupe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de Recherche d'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Etudes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et d'Action pour le </w:t>
      </w:r>
      <w:proofErr w:type="spellStart"/>
      <w:r w:rsidRPr="00E222AA">
        <w:rPr>
          <w:rFonts w:ascii="Phetsarath OT" w:eastAsia="Phetsarath OT" w:hAnsi="Phetsarath OT" w:cs="Phetsarath OT"/>
          <w:bCs/>
          <w:lang w:val="it-IT" w:bidi="lo-LA"/>
        </w:rPr>
        <w:t>Développement</w:t>
      </w:r>
      <w:proofErr w:type="spellEnd"/>
      <w:r w:rsidRPr="00E222AA">
        <w:rPr>
          <w:rFonts w:ascii="Phetsarath OT" w:eastAsia="Phetsarath OT" w:hAnsi="Phetsarath OT" w:cs="Phetsarath OT"/>
          <w:bCs/>
          <w:lang w:val="it-IT" w:bidi="lo-LA"/>
        </w:rPr>
        <w:t xml:space="preserve"> 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>(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GREAD</w:t>
      </w:r>
      <w:r>
        <w:rPr>
          <w:rFonts w:ascii="Phetsarath OT" w:eastAsia="Phetsarath OT" w:hAnsi="Phetsarath OT" w:cs="Phetsarath OT" w:hint="cs"/>
          <w:bCs/>
          <w:cs/>
          <w:lang w:val="it-IT" w:bidi="lo-LA"/>
        </w:rPr>
        <w:t>)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;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proofErr w:type="spellStart"/>
      <w:r w:rsidRPr="00CA0A14">
        <w:rPr>
          <w:rFonts w:ascii="Phetsarath OT" w:eastAsia="Phetsarath OT" w:hAnsi="Phetsarath OT" w:cs="Phetsarath OT"/>
          <w:bCs/>
          <w:lang w:val="it-IT" w:bidi="lo-LA"/>
        </w:rPr>
        <w:t>Sophea</w:t>
      </w:r>
      <w:proofErr w:type="spellEnd"/>
      <w:r w:rsidRPr="00CA0A14">
        <w:rPr>
          <w:rFonts w:ascii="Phetsarath OT" w:eastAsia="Phetsarath OT" w:hAnsi="Phetsarath OT" w:cs="Phetsarath OT"/>
          <w:bCs/>
          <w:lang w:val="it-IT" w:bidi="lo-LA"/>
        </w:rPr>
        <w:t xml:space="preserve"> Tim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ມະຫາວິທະຍາໄລກະເສດສາດ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;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Joy Tukahirwa, Rick Kamugisha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 xml:space="preserve">ແລະ </w:t>
      </w:r>
      <w:r w:rsidRPr="00E222AA">
        <w:rPr>
          <w:rFonts w:ascii="Phetsarath OT" w:eastAsia="Phetsarath OT" w:hAnsi="Phetsarath OT" w:cs="Phetsarath OT"/>
          <w:bCs/>
          <w:lang w:val="it-IT" w:bidi="lo-LA"/>
        </w:rPr>
        <w:t>Mathias Wakulira</w:t>
      </w:r>
      <w:r w:rsidRPr="00D418D1">
        <w:rPr>
          <w:rFonts w:ascii="Phetsarath OT" w:eastAsia="Phetsarath OT" w:hAnsi="Phetsarath OT" w:cs="Phetsarath OT"/>
          <w:b/>
          <w:lang w:val="it-IT" w:bidi="lo-LA"/>
        </w:rPr>
        <w:t xml:space="preserve">, 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ອົງການເຄືອຂ່າຍການ</w:t>
      </w:r>
      <w:r>
        <w:rPr>
          <w:rFonts w:ascii="Phetsarath OT" w:eastAsia="Phetsarath OT" w:hAnsi="Phetsarath OT" w:cs="Phetsarath OT" w:hint="cs"/>
          <w:b/>
          <w:cs/>
          <w:lang w:val="it-IT" w:bidi="lo-LA"/>
        </w:rPr>
        <w:t>ຄຸ້ມຄອງທີ່ດິນ ແຫ່ງປະເທດ</w:t>
      </w:r>
      <w:r w:rsidRPr="00D418D1">
        <w:rPr>
          <w:rFonts w:ascii="Phetsarath OT" w:eastAsia="Phetsarath OT" w:hAnsi="Phetsarath OT" w:cs="Phetsarath OT"/>
          <w:b/>
          <w:cs/>
          <w:lang w:val="it-IT" w:bidi="lo-LA"/>
        </w:rPr>
        <w:t>ອູການດາ</w:t>
      </w:r>
      <w:r>
        <w:rPr>
          <w:rFonts w:ascii="Phetsarath OT" w:eastAsia="Phetsarath OT" w:hAnsi="Phetsarath OT" w:cs="Phetsarath OT"/>
          <w:bCs/>
          <w:lang w:val="it-IT" w:bidi="lo-LA"/>
        </w:rPr>
        <w:t>.</w:t>
      </w:r>
    </w:p>
    <w:p w14:paraId="24199638" w14:textId="3D196CB3" w:rsidR="002A3E5E" w:rsidRPr="00586000" w:rsidRDefault="00586000" w:rsidP="00586000">
      <w:pPr>
        <w:spacing w:after="0"/>
        <w:rPr>
          <w:b/>
          <w:lang w:val="it-IT"/>
        </w:rPr>
      </w:pPr>
      <w:r w:rsidRPr="00162B50">
        <w:rPr>
          <w:rFonts w:ascii="Phetsarath OT" w:eastAsia="Phetsarath OT" w:hAnsi="Phetsarath OT" w:cs="Phetsarath OT" w:hint="cs"/>
          <w:bCs/>
          <w:cs/>
          <w:lang w:val="en-GB" w:bidi="lo-LA"/>
        </w:rPr>
        <w:t>ຂໍ້ມູນການຕິດຕໍ່</w:t>
      </w:r>
      <w:r w:rsidRPr="00BA15D7">
        <w:rPr>
          <w:b/>
          <w:lang w:val="it-IT"/>
        </w:rPr>
        <w:t>: wocat.cde@unibe.ch</w:t>
      </w:r>
      <w:r w:rsidR="002A3E5E" w:rsidRPr="00586000">
        <w:rPr>
          <w:b/>
          <w:lang w:val="it-IT"/>
        </w:rPr>
        <w:br w:type="page"/>
      </w:r>
    </w:p>
    <w:bookmarkStart w:id="0" w:name="_Toc80371691" w:displacedByCustomXml="next"/>
    <w:sdt>
      <w:sdtPr>
        <w:rPr>
          <w:rFonts w:asciiTheme="minorHAnsi" w:eastAsiaTheme="minorEastAsia" w:hAnsiTheme="minorHAnsi" w:cstheme="minorBidi"/>
          <w:b w:val="0"/>
          <w:bCs w:val="0"/>
          <w:noProof/>
          <w:color w:val="auto"/>
          <w:sz w:val="22"/>
          <w:szCs w:val="22"/>
          <w:lang w:val="de-CH" w:bidi="ar-SA"/>
        </w:rPr>
        <w:id w:val="-1282421487"/>
        <w:docPartObj>
          <w:docPartGallery w:val="Table of Contents"/>
          <w:docPartUnique/>
        </w:docPartObj>
      </w:sdtPr>
      <w:sdtEndPr/>
      <w:sdtContent>
        <w:p w14:paraId="04A4B106" w14:textId="6E3B78A4" w:rsidR="00401DF2" w:rsidRPr="000714AD" w:rsidRDefault="00D51949" w:rsidP="00DD6AB0">
          <w:pPr>
            <w:pStyle w:val="TOCHeading"/>
            <w:rPr>
              <w:color w:val="0070C0"/>
              <w:sz w:val="36"/>
              <w:szCs w:val="36"/>
              <w:lang w:val="it-IT"/>
            </w:rPr>
          </w:pPr>
          <w:r w:rsidRPr="000714AD">
            <w:rPr>
              <w:b w:val="0"/>
              <w:bCs w:val="0"/>
              <w:noProof/>
              <w:color w:val="0070C0"/>
              <w:cs/>
              <w:lang w:val="de-CH"/>
            </w:rPr>
            <w:t>ສາລະບານເນື້ອໃນ</w:t>
          </w:r>
        </w:p>
        <w:p w14:paraId="3D27DC04" w14:textId="7C9CED7E" w:rsidR="008F6659" w:rsidRPr="000714AD" w:rsidRDefault="00D51949" w:rsidP="00667A5F">
          <w:pPr>
            <w:spacing w:after="0"/>
            <w:rPr>
              <w:rFonts w:ascii="Phetsarath OT" w:hAnsi="Phetsarath OT" w:cs="Phetsarath OT"/>
              <w:b/>
              <w:bCs/>
              <w:lang w:val="it-IT"/>
            </w:rPr>
          </w:pPr>
          <w:r w:rsidRPr="000714AD">
            <w:rPr>
              <w:rFonts w:ascii="Phetsarath OT" w:eastAsia="Phetsarath OT" w:hAnsi="Phetsarath OT" w:cs="Phetsarath OT"/>
              <w:b/>
              <w:bCs/>
              <w:cs/>
              <w:lang w:val="en-US" w:bidi="lo-LA"/>
            </w:rPr>
            <w:t>ພາກທີ</w:t>
          </w:r>
          <w:r w:rsidR="008F6659" w:rsidRPr="000714AD">
            <w:rPr>
              <w:rFonts w:ascii="Phetsarath OT" w:hAnsi="Phetsarath OT" w:cs="Phetsarath OT"/>
              <w:b/>
              <w:bCs/>
              <w:lang w:val="it-IT"/>
            </w:rPr>
            <w:t xml:space="preserve"> 1</w:t>
          </w:r>
          <w:r w:rsidR="008F6659" w:rsidRPr="000714AD">
            <w:rPr>
              <w:rFonts w:ascii="Phetsarath OT" w:eastAsia="Phetsarath OT" w:hAnsi="Phetsarath OT" w:cs="Phetsarath OT"/>
              <w:b/>
              <w:bCs/>
              <w:lang w:val="it-IT"/>
            </w:rPr>
            <w:t xml:space="preserve">: </w:t>
          </w:r>
          <w:r w:rsidR="005F6E72" w:rsidRPr="000714AD">
            <w:rPr>
              <w:rFonts w:ascii="Phetsarath OT" w:eastAsia="Phetsarath OT" w:hAnsi="Phetsarath OT" w:cs="Phetsarath OT"/>
              <w:b/>
              <w:bCs/>
              <w:cs/>
              <w:lang w:val="en-US" w:bidi="lo-LA"/>
            </w:rPr>
            <w:t>ຄຳແນະນຳ ກ່ຽວກັບການນຳໃຊ້ແບບສອບຖາມ</w:t>
          </w:r>
        </w:p>
        <w:p w14:paraId="5D608902" w14:textId="3C1F4774" w:rsidR="000714AD" w:rsidRPr="000714AD" w:rsidRDefault="00401DF2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r w:rsidRPr="000714AD">
            <w:rPr>
              <w:rFonts w:ascii="Phetsarath OT" w:eastAsia="Phetsarath OT" w:hAnsi="Phetsarath OT" w:cs="Phetsarath OT"/>
            </w:rPr>
            <w:fldChar w:fldCharType="begin"/>
          </w:r>
          <w:r w:rsidRPr="000714AD">
            <w:rPr>
              <w:rFonts w:ascii="Phetsarath OT" w:eastAsia="Phetsarath OT" w:hAnsi="Phetsarath OT" w:cs="Phetsarath OT"/>
            </w:rPr>
            <w:instrText xml:space="preserve"> TOC \o "1-3" \h \z \u </w:instrText>
          </w:r>
          <w:r w:rsidRPr="000714AD">
            <w:rPr>
              <w:rFonts w:ascii="Phetsarath OT" w:eastAsia="Phetsarath OT" w:hAnsi="Phetsarath OT" w:cs="Phetsarath OT"/>
            </w:rPr>
            <w:fldChar w:fldCharType="separate"/>
          </w:r>
          <w:hyperlink w:anchor="_Toc213103696" w:history="1">
            <w:r w:rsidR="000714AD"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</w:t>
            </w:r>
            <w:r w:rsidR="000714AD"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="000714AD"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ຍິນດີຕ້ອນຮັບສູ່ </w:t>
            </w:r>
            <w:r w:rsidR="000714AD"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WOCAT</w:t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696 \h </w:instrText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6</w:t>
            </w:r>
            <w:r w:rsidR="000714AD"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5B750364" w14:textId="519C70C5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697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ຈຸດປະສົງຂອງ ແບບສອບຖາ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69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33100239" w14:textId="47CA143E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698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ມ່ນໃຜ ເປັນຜູ້ເກັບກຳຂໍ້ມູ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698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83217F5" w14:textId="65DA9C75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699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ວິທີການ ນຳໃຊ້ແບບສອບຖາ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699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9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4CDBDEA" w14:textId="1CA52632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0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ໂຄງສ້າງ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0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9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3FB7E6A" w14:textId="646BB165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1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ຫຼ່ງທີ່ມາຂອງຂໍ້ມູນ ແລະ ຂໍ້ມູ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1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0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22DA27E" w14:textId="204A90A4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2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ສົນທະນາເປັນກຸ່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2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1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BBF8A85" w14:textId="6AD9EB1D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ໄລຍະເວລາ ແລະ ການຈັບເວລາ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E320CD9" w14:textId="4F9D4888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ປະເດັນດ້ານຈັນຍາທໍາ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5123B679" w14:textId="47FB01D2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5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ຸນນະພາບຂອງຂໍ້ມູນ ແລະ ການເຜີຍແຜ່ຜົນໄດ້ຮັບ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5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21C3166" w14:textId="15565E45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6" w:history="1"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ພາກທີ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 2: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ບບສອບຖາມ ກ່ຽວກັບບົດບາດຍິງ-ຊາຍ ຕໍ່ວຽກງານການຄຸ້ມຄອງທີ່ດິນແບບຍືນຍົງ (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SLM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6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E9FF00B" w14:textId="5E7D1359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7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ຂໍ້ມູນທົ່ວໄປ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8C8B59C" w14:textId="71A73F88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8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ຊື່ຂອງຊຸມຊົນ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(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ສະຫະກອນ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ຸ່ມຜູ້ຊົມໃຊ້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ຸ່ມຊົນເຜົ່າ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)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ທີ່ໄດ້ນໍາໃຊ້ ຫຼື ກຳລັງນໍາໃຊ້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ເຕັກໂນໄລຢີ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/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ວິທີກາ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8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6EBCC75" w14:textId="5B6101B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09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ຂໍ້ມູນການຕິດຕໍ່ ຂອງຜູ້ເກັບກໍາຂໍ້ມູນ ທີ່ມີສ່ວນກ່ຽວຂ້ອງໃນການປະເມີນ ໃນແບບສອບຖາມ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QG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09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F0F737A" w14:textId="1C75CEA9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0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ຂໍ້ມູນ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ນຳໃຊ້ ແລະ ແຫຼ່ງຂໍ້ມູ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0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3ECDFA65" w14:textId="28D32CC5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1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.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ເງື່ອນໄຂ ກ່ຽວກັບການນຳໃຊ້ຂໍ້ມູນ ທີ່ບັນຖຶກໄວ້ໃນຖານຂໍ້ມູນ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WOCAT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1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7F0BBDE5" w14:textId="39827526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2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ຄຳອະທິບາຍຫຍໍ້ ກ່ຽວກັບ ເທັກໂນໂລຢີ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SLM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 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2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080E5CB" w14:textId="39C8FB28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ເທັກໂນໂລຢີ ການຄຸ້ມຄອງທີ່ດິນແບບຍຶນຍົົງ (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SLM Technology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1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BFC49ED" w14:textId="04747442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ວິທີການກ່ຽວກັບ ການຄຸ້ມຄອງທີ່ດິນແບບຍືນຍົງ (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SLM Approach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2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8ACF73E" w14:textId="394593B9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5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ຮູບພາບຂອງ ເທັກໂນໂລຢີ ແລະ ການສົນທະນາກຸ່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5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E95EB5A" w14:textId="24B331B5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6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ສົນທະນາກຸ່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6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872AFC4" w14:textId="7AB5FA85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7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ຜູ້ເຂົ້າຮ່ວມ ໃນການສົນທະນາກຸ່ມ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72CDC466" w14:textId="21611580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8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ວັນທີ ແລະ ເວລາ ຂອງການດຳເນີນການສົນທະນາກຸ່ມ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: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8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5AF460DC" w14:textId="471B4A64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19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ຂໍ້ມູນກ່ຽວກັບຄວາມເປັນມາຂອງ ຜູ້ເຂົ້າຮ່ວມ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 xml:space="preserve">/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ອົງປະກອບຂອງກຸ່ມ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 xml:space="preserve">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(ຕ່ຳສຸດ 6 ຄົນ ແລະ ສູງສຸດ 12 ຄົນ)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: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19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C34AFA9" w14:textId="56097269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0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ເປັນຫຍັງເຂົາເຈົ້າຈິ່ງເຂົ້າຮ່ວມໃນການສົນທະນາກຸ່ມ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ມ່ນຫຍັງທີ່ເປັນສິ່ງດຶງດູດໃຈໃນການເຂົ້າຮ່ວມ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0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3C43DB22" w14:textId="601511DD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1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5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ຮູບພາບເພີ່ມເຕີມ ຂອງການສົນທະນາກຸ່ມ ແລະ ການນຳໃຊ້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1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23A8132" w14:textId="0A1AF88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2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6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ຜູ້ອຳນວຍຄວາມສະດວກ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/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ຜູ້ດໍາເນີນການສົນທະນາ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2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97B0678" w14:textId="487ABF2B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ສະພາບການຂອງຊຸມຊົນ ບ່ອນທີ່ມີການນຳໃຊ້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FB42959" w14:textId="238C8BDA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ໃຫ້ບອກບັນຫາ ທີ່ສຳຄັນສຳລັບທ່ານ ແລະ ກຸ່ມສົນທະນາ ມາສອງບັນຫາ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ທີ່ທ່ານຄິດວ່າ ຖ້າຫາກແກ້ບັນຫາເຫຼົ່ານີ້ແລ້ວຈະສາມາດເຮັດໃຫ້ເກີດມີຄວາມສະເໝີພາບດ້ານບົດບາດຍິງ-ຊາຍ ຢູ່ໃນຊຸມຊົນຂອງທ່ານ. 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DA3098F" w14:textId="7838F8EF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25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ຸນລັກສະນະພິເສດຂອງຊຸມຊົນ ບ່ອນທີ່ມີການນຳໃຊ້ເທັກໂນໂລຢີ ແລະ ວິທີການທີ່ກ່ຽວຂ້ອງ (ຖ້າມີ).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25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27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2B27EB3" w14:textId="1EC03FE9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26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2.1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ຄຸນລັກສະນະດ້ານເສດຖະກິດສັງຄົມ ຂອງຊຸມຊົນ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26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27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74B38B5D" w14:textId="56F1635D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27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2.2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ການແບ່ງງານ ແລະ ແບ່ງໜ້າວຽກຢູ່ໃນຊົມຊົນ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27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28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26F67608" w14:textId="13197908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28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2.3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ການຍົກຍ້າຍຖິ່ນຖານ ຢູ່ໃນຊຸມຊົນ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28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29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581AE580" w14:textId="2C2513C3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29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2.4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ຂໍ້ມູນກ່ຽວກັບ ດິນ ແລະ ນ້ຳ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29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29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AE33C1D" w14:textId="60FEC9F6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0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2.5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ລັກສະນະຕົ້ນຕໍຂອງຊຸມຊົນ ໂດຍອີງຕາມຂໍ້ມູນແຍກຕາມເພດຍິງ-ຊາຍ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0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3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A85EB7F" w14:textId="0CB060D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31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ຕັດສິນໃຈ ໃນລະດັບຄົວເຮືອນ ຢູ່ໃນຊຸມຊົນທີ່ນຳໃຊ້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31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3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EA81B24" w14:textId="53C8029A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32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ບົດບາດຍິງ-ຊາຍ ໃນວຽກງານການຄຸ້ມຄອງທີ່ດິນ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ໃນຊຸມຊົນທີ່ນຳໃຊ້ເທັກໂນໂລຢີ 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32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3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3225E9CE" w14:textId="46900F64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3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5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ເຂົ້າເຖິງ ສິ່ງອຳນວຍຄວາມສະດວກຕ່າງໆ ຢູ່ໃນຊຸມຊົ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3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36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73874060" w14:textId="6DB52E0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3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4.6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ຄອບຄອງທີ່ດິນ ຢູ່ໃນຊຸມຊົນ ທີ່ນຳໃຊ້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3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39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6BD9A16" w14:textId="36D077E8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5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1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ຄຳອະ​ທິ​ບາຍ​ສະ​ຖາ​ນະ​ການ​ຂອງ​​ກໍາ​ມະ​ສິດ​ທີ່​ດິນ​ ແລະ ​ສິດ​ນໍາ​ໃຊ້​ທີ່​ດິນ/ ສິດນຳໃຊ້ນ​ໍ້າ ຢູ່​ໃນ​ຊຸມ​ຊົນ​.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5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39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52CD1788" w14:textId="63C7D9B8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6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2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ຂໍ້ມູນການຄອບຄອງທີ່ດິນ ໂດຍແຍກຕາມເພດ.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6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39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210C9892" w14:textId="5A38ECB8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7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3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ແມ່ຍິງ ແລະ ຜູ້ຊາຍໄດ້ຮັບມໍລະດົກທີ່ດິນເທົ່າທຽມກັນ ຫຼື 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7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0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7B45DC8C" w14:textId="6F716927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8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4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ນຳໃຊ້ທີ່ດິນ ແມ່ນອີງຕາມກົດໝາຍ ຫຼື ອີງຕາມການປະຕິບັດທາງປະເພນີ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8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0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422AD9F3" w14:textId="549094AD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39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5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ນຳໃຊ້ທີ່ດິນ ແມ່ນອີງຕາມກົດໝາຍ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 (ສິດທີ່ເປັນທາງການ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ມີບ່ອນອີງເປັນລາຍລັກອັກສອນ ຫຼື ທີ່ຖືກຕ້ອງຕາມກົດໝາຍ)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39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00F8191F" w14:textId="48802691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0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6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ນຳໃຊ້ທີ່ດິນ ແມ່ນອີງຕາມປະເພນີ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 (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ທີ່ບໍ່ເປັນທາງການ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,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 ສິດຕາມປະເພນີຊົນເຜົ່າ ຫຼື ສິດແບບດັ່ງເດີມ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)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0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48E86592" w14:textId="1B6BF15D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1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7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ຊົມໃຊ້ນ້ຳ ສຳລັບການປູກຝັງ ແລະ ລ້ຽງສັດ ແມ່ນອີງຕາມກົດໝາຍ ຫຼື ອີງຕາມການປະຕິບັດທາງປະເພນີ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1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68D6B6F" w14:textId="7C2E27BA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2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8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ຊົມໃຊ້ນ້ຳ ສຳລັບການປູກຝັງ ແລະ ລ້ຽງສັດ ແມ່ນອີງຕາມກົດໝາຍ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 (ສິດທີ່ເປັນທາງການ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ມີບ່ອນອີງເປັນລາຍລັກອັກສອນ ຫຼື ສິດທີ່ເປັນທາງການ)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2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4A5F34A6" w14:textId="10CDBBAF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3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9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ການຊົມໃຊ້ທີ່ນ້ຳ ສຳລັບການປູກຝັງ ແລະ ລ້ຽງສັດ ແມ່ນອີງຕາມປະເພນີ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 (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ບໍ່ມີບ່ອນອີງເປັນລາຍລັກອັກສອນ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ບໍ່ເປັນທາງການ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ຕາມປະເພນີຊົນເຜົ່າ ຫຼື ສິດແບບດັ່ງເດີມ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):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3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1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4173AE67" w14:textId="412F80EC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4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6.10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ສິດຕາມປະເພນີຂອງທ້ອງຖິ່ນ ມີຜົນບັງຄັບໃຊ້ເໜືອກົດໝາຍແຫ່ງຊາດ ໃນການໃຫ້ສິດການເຂົ້າເຖິງ ແລະ ການນໍາໃຊ້ທີ່ດິນຂອງແມ່ຍິງ ຫຼື ບໍ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4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2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0DF6870E" w14:textId="585D5545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45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ິດຈະກໍາ ແລະ ຜົນກະທົບຂອງເທັກໂນໂລຢີ ການຄຸ້ມຄອງທີ່ດິນແບບຍືນຍົງ (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SLM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 xml:space="preserve">)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45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2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5A7CB33" w14:textId="32A480DB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46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ວາມເໝາະສົມສໍາລັບແມ່ຍິງ ກ່ຽວກັບການນຳໃຊ້ເທັກໂນໂລຢີ 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46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2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512B3653" w14:textId="643F70F1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47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ິດຈະກໍາຫຼັກ ໃນການຈັດຕັ້ງປະຕິບັດ ແລະ ບໍາລຸງຮັກສາ ໃນການຈັດຕັ້ງປະຕິບັດ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4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1CFDCFB" w14:textId="4C979B35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8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5.2.1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ກິດຈະກຳໃນການຈັດຕັ້ງປະຕິບັດ 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(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ສາມາດເບີ່ງໄດ້ຢູ່ໃນ 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QT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ໃນຂໍ້ 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3)*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8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3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E5D3FF5" w14:textId="10094E09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49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5.2.2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ກິດຈະກຳການບຳລຸງຮັກສາ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 (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ສາມາດເບີ່ງໄດ້ຢູ່ໃນ 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QT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 xml:space="preserve">ໃນຂໍ້ </w:t>
            </w:r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4.5)*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49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4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7A6B6B60" w14:textId="60244909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0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3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ການເຂົ້າເຖິງ ແລະ ການຕັດສິນໃຈ ກ່ຽວກັບຄວາມຕ້ອງການປັດໄຈການຜະລິດ ໃນການຈັດຕັ້ງປະຕິບັດ ແລະ ການບຳລຸງຮັກສາ ການຈັດຕັ້ງປະຕິບັດເທັກໂນໂລຢີ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>SLM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0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6033CC3" w14:textId="1722434D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51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5.3.1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ປັດໄຈການຜະລິດ ສຳລັບການສ້າງຕັ້ງ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51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6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453EB41F" w14:textId="4CBDC7AC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52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5.3.2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ປັດໄຈການຜະລິດ ສຳລັບການບຳລຸງຮັກສາ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52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46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190D458" w14:textId="2EEA6F7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4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ການເຂົ້າຮ່ວມ ແລະ ການມີສ່ວນຮ່ວມ ຂອງຜູ້ຊົມໃຊ້ທີ່ດິນ ແລະ ຊຸມຊົ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7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7C2EE797" w14:textId="612B23C7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5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ຜົນກະທົບທີ່ກ່ຽວຂ້ອງ ກັບບົດບາດຍິງ-ຊາຍ ຕໍ່ການນຳໃຊ້ເທັກໂນໂລຢີ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val="en-US" w:bidi="lo-LA"/>
              </w:rPr>
              <w:t xml:space="preserve">SLM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val="en-US" w:bidi="lo-LA"/>
              </w:rPr>
              <w:t>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49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2E7791D4" w14:textId="0FF8FF66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5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5.6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ເງື່ອນໄຂການສະໜັບສະໜູນ ຫຼື ສິ່ງກີດຂວາງ ໃນການຈັດຕັ້ງປະຕິບັດ ແລະ ການຮັບຮອງເອົາເທັກໂນໂລຢີ ແລະ ວິທີການທີ່ກ່ຽວຂ້ອງ (ຖ້າມີ).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5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1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3C22432A" w14:textId="73CAC35B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6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ຳແນະນຳ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ຂໍ້ຄີດເຫັນວິທີປັບປຸງແກ້ໄຂ ໃນການເພີ່ມການມີສ່ວນຮ່ວມທາງ ດ້ານບົດບາດຍິງ-ຊາຍ ໃນການນຳໃຊ້ເທັກໂນໂລຊີ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SLM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ແລະ ວິທີການທີ່ກ່ຽວຂ້ອງ (ຖ້າມີ)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6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0977713C" w14:textId="4F93B1E8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57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.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ມີວິທີການແນວໃດ ທີ່ຈະເຮັດໃຫ້ ເພີ່ມການຍອມຮັບ ແລະ ມີສ່ວນຮ່ວມ ຂອງແມ່ຍິງ ແລະ ຜູ້ຊາຍ ມີການປັບຕົວ ໃນການຍອມຮັບເທັກໂນໂລຢີຄືແນວໃດ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5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3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63FCF82" w14:textId="5C327A81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58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6.1.1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b/>
                <w:cs/>
                <w:lang w:bidi="lo-LA"/>
              </w:rPr>
              <w:t>ສາເຫດ ແລະ ເຫດຜົນພື້ນຖານ ຂອງຄວາມແຕກຕ່າງ ດ້ານການຈໍາແນກເພດ ໃນການຍອມຮັບຈັດຕັ້ງປະຕິບັດເທັກໂນໂລຢີ ແລະ ວິທີການທີ່ກ່ຽວຂ້ອງ (ຖ້າມີ)</w:t>
            </w:r>
            <w:r w:rsidRPr="000714AD">
              <w:rPr>
                <w:rStyle w:val="Hyperlink"/>
                <w:rFonts w:ascii="Phetsarath OT" w:hAnsi="Phetsarath OT" w:cs="Phetsarath OT"/>
                <w:b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58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53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908775C" w14:textId="78B2FA5E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59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6.1.2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b/>
                <w:cs/>
                <w:lang w:bidi="lo-LA"/>
              </w:rPr>
              <w:t>ຄວາມແຕກຕ່າງ ໃນການຈຳແນກເພດເຫຼົ່ານີ້ ຈະຖືກຮັບຮູ້ໄດ້ແນວໃດ</w:t>
            </w:r>
            <w:r w:rsidRPr="000714AD">
              <w:rPr>
                <w:rStyle w:val="Hyperlink"/>
                <w:rFonts w:ascii="Phetsarath OT" w:hAnsi="Phetsarath OT" w:cs="Phetsarath OT"/>
                <w:b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59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53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74D7C2AF" w14:textId="346A37AF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60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6.1.3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b/>
                <w:cs/>
                <w:lang w:bidi="lo-LA"/>
              </w:rPr>
              <w:t>ຄວາມແຕກຕ່າງ ໃນການຈຳແນກເພດເຫຼົ່ານີ້ ຈະສາມາດຖືກແກ້ໄຂໄດ້ແນວໃດ</w:t>
            </w:r>
            <w:r w:rsidRPr="000714AD">
              <w:rPr>
                <w:rStyle w:val="Hyperlink"/>
                <w:rFonts w:ascii="Phetsarath OT" w:hAnsi="Phetsarath OT" w:cs="Phetsarath OT"/>
                <w:b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60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53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454B19B" w14:textId="709D0EC8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1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.2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ຳແນະນຳໃນການປັບປຸງ ກ່ຽວກັບການຕອບໂຕ້ດ້ານບົດບາດຍິງ-ຊາຍ ຂອງເທັກໂນໂລຢີ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1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4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02E4EDE" w14:textId="53087F05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2" w:history="1"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6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.3.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ຳແນະນຳກ່ຽວກັບການສ້າງສະພາບແວດລ້ອມທີ່ເອື້ອອຳນວຍ.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2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5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5B946008" w14:textId="6799AEFE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3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.4.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ໃນ​ກໍ​ລະ​ນີ ທີ່​ມີການວາງແຜນຈັດຕັ້ງປະຕິບັດເທັກ​ໂນ​ໂລຢີ​ ເພື່ອໃຫ້ເປັນ​ສ່ວນ​ຫນຶ່ງ​ຂອງກິດຈະກໍາ​ໂຄງ​ການ ​ຫຼື​ ແຜນງານ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 xml:space="preserve">, </w:t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ທ່ານມີຄໍາ​ແນະ​ນໍາແນະນໍາແນວໃດ.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3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7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634F463" w14:textId="65B5186C" w:rsidR="000714AD" w:rsidRPr="000714AD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4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6.5.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ຄຳເຫັນ ແລະ ຂໍ້ສະເໜີແນະ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4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8905FDF" w14:textId="779ED20A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65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>6.5.1.</w:t>
            </w:r>
            <w:r w:rsidRPr="000714AD">
              <w:rPr>
                <w:rFonts w:ascii="Phetsarath OT" w:eastAsiaTheme="minorEastAsia" w:hAnsi="Phetsarath OT" w:cs="Phetsarath OT"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ຈາກການຈັດກຸ່ມສົນທະນາ:</w:t>
            </w:r>
            <w:r w:rsidRPr="000714AD">
              <w:rPr>
                <w:rStyle w:val="Hyperlink"/>
                <w:rFonts w:ascii="Phetsarath OT" w:hAnsi="Phetsarath OT" w:cs="Phetsarath OT"/>
                <w:b/>
                <w:cs/>
                <w:lang w:bidi="lo-LA"/>
              </w:rPr>
              <w:t xml:space="preserve"> ແບບສອບຖາມນີ້ ຊ່ວຍໃຫ້ຜູ້ເຂົ້າຮ່ວມໃນກຸ່ມສົນທະນາ ມີປະຕິກິລິຍາສະທ້ອນເຖິງການຕອບສະໜອງດ້ານບົດບາດຍິງ-ຊາຍ ໃນການຈັດຕັ້ງປະຕິບັດເທັກໂນໂລຢີ </w:t>
            </w:r>
            <w:r w:rsidRPr="000714AD">
              <w:rPr>
                <w:rStyle w:val="Hyperlink"/>
                <w:rFonts w:ascii="Phetsarath OT" w:hAnsi="Phetsarath OT" w:cs="Phetsarath OT"/>
                <w:b/>
                <w:lang w:bidi="lo-LA"/>
              </w:rPr>
              <w:t>SLM</w:t>
            </w:r>
            <w:r w:rsidRPr="000714AD">
              <w:rPr>
                <w:rStyle w:val="Hyperlink"/>
                <w:rFonts w:ascii="Phetsarath OT" w:hAnsi="Phetsarath OT" w:cs="Phetsarath OT"/>
                <w:b/>
                <w:cs/>
                <w:lang w:bidi="lo-LA"/>
              </w:rPr>
              <w:t xml:space="preserve"> ແລະ ວິທີການທີ່ກ່ຽວຂ້ອງ ແນວໃດແດ່ </w:t>
            </w:r>
            <w:r w:rsidRPr="000714AD">
              <w:rPr>
                <w:rStyle w:val="Hyperlink"/>
                <w:rFonts w:ascii="Phetsarath OT" w:hAnsi="Phetsarath OT" w:cs="Phetsarath OT"/>
                <w:b/>
                <w:lang w:bidi="lo-LA"/>
              </w:rPr>
              <w:t>?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65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58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75BAA2AF" w14:textId="4F23078E" w:rsidR="000714AD" w:rsidRPr="000714AD" w:rsidRDefault="000714AD">
          <w:pPr>
            <w:pStyle w:val="TOC3"/>
            <w:rPr>
              <w:rFonts w:ascii="Phetsarath OT" w:eastAsiaTheme="minorEastAsia" w:hAnsi="Phetsarath OT" w:cs="Phetsarath OT"/>
              <w:sz w:val="24"/>
              <w:szCs w:val="30"/>
              <w:lang w:val="en-US" w:bidi="th-TH"/>
            </w:rPr>
          </w:pPr>
          <w:hyperlink w:anchor="_Toc213103766" w:history="1">
            <w:r w:rsidRPr="000714AD">
              <w:rPr>
                <w:rStyle w:val="Hyperlink"/>
                <w:rFonts w:ascii="Phetsarath OT" w:hAnsi="Phetsarath OT" w:cs="Phetsarath OT"/>
                <w:lang w:bidi="lo-LA"/>
              </w:rPr>
              <w:t xml:space="preserve">6.5.2. </w:t>
            </w:r>
            <w:r w:rsidRPr="000714AD">
              <w:rPr>
                <w:rStyle w:val="Hyperlink"/>
                <w:rFonts w:ascii="Phetsarath OT" w:hAnsi="Phetsarath OT" w:cs="Phetsarath OT"/>
                <w:cs/>
                <w:lang w:bidi="lo-LA"/>
              </w:rPr>
              <w:t>ຄຳຄິດເຫັນຈາກຜູ້ອຳນວຍຄວາມສະດວກ</w:t>
            </w:r>
            <w:r w:rsidRPr="000714AD">
              <w:rPr>
                <w:rFonts w:ascii="Phetsarath OT" w:hAnsi="Phetsarath OT" w:cs="Phetsarath OT"/>
                <w:webHidden/>
              </w:rPr>
              <w:tab/>
            </w:r>
            <w:r w:rsidRPr="000714AD">
              <w:rPr>
                <w:rFonts w:ascii="Phetsarath OT" w:hAnsi="Phetsarath OT" w:cs="Phetsarath OT"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webHidden/>
              </w:rPr>
              <w:instrText xml:space="preserve"> PAGEREF _Toc213103766 \h </w:instrText>
            </w:r>
            <w:r w:rsidRPr="000714AD">
              <w:rPr>
                <w:rFonts w:ascii="Phetsarath OT" w:hAnsi="Phetsarath OT" w:cs="Phetsarath OT"/>
                <w:webHidden/>
              </w:rPr>
            </w:r>
            <w:r w:rsidRPr="000714AD">
              <w:rPr>
                <w:rFonts w:ascii="Phetsarath OT" w:hAnsi="Phetsarath OT" w:cs="Phetsarath OT"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webHidden/>
              </w:rPr>
              <w:t>58</w:t>
            </w:r>
            <w:r w:rsidRPr="000714AD">
              <w:rPr>
                <w:rFonts w:ascii="Phetsarath OT" w:hAnsi="Phetsarath OT" w:cs="Phetsarath OT"/>
                <w:webHidden/>
              </w:rPr>
              <w:fldChar w:fldCharType="end"/>
            </w:r>
          </w:hyperlink>
        </w:p>
        <w:p w14:paraId="14000804" w14:textId="0B2DC50D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7" w:history="1"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ເອກະສານຊ້ອນທ້າຍ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7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60403F6B" w14:textId="61D6F78F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8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1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ປະເພດການນຳໃຊ້ທີ່ດິນ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8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58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BCDCE08" w14:textId="04A10141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69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2.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 xml:space="preserve">ກຸ່ມຂອງເທັກໂນໂລຢີ </w:t>
            </w:r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SLM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69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60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4165BA6F" w14:textId="52D4690E" w:rsidR="000714AD" w:rsidRPr="000714AD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4"/>
              <w:szCs w:val="30"/>
              <w:lang w:val="en-US" w:bidi="th-TH"/>
            </w:rPr>
          </w:pPr>
          <w:hyperlink w:anchor="_Toc213103770" w:history="1">
            <w:r w:rsidRPr="000714AD">
              <w:rPr>
                <w:rStyle w:val="Hyperlink"/>
                <w:rFonts w:ascii="Phetsarath OT" w:hAnsi="Phetsarath OT" w:cs="Phetsarath OT"/>
                <w:noProof/>
                <w:lang w:bidi="lo-LA"/>
              </w:rPr>
              <w:t>3.</w:t>
            </w:r>
            <w:r w:rsidRPr="000714AD">
              <w:rPr>
                <w:rFonts w:ascii="Phetsarath OT" w:eastAsiaTheme="minorEastAsia" w:hAnsi="Phetsarath OT" w:cs="Phetsarath OT"/>
                <w:noProof/>
                <w:sz w:val="24"/>
                <w:szCs w:val="30"/>
                <w:lang w:val="en-US" w:bidi="th-TH"/>
              </w:rPr>
              <w:tab/>
            </w:r>
            <w:r w:rsidRPr="000714AD">
              <w:rPr>
                <w:rStyle w:val="Hyperlink"/>
                <w:rFonts w:ascii="Phetsarath OT" w:hAnsi="Phetsarath OT" w:cs="Phetsarath OT"/>
                <w:noProof/>
                <w:cs/>
                <w:lang w:bidi="lo-LA"/>
              </w:rPr>
              <w:t>ປະເພດການເຊື່ອມໂຊມຂອງດິນ ທີ່ຖືກແກ້ໄຂໂດຍນຳໃຊ້ເທັກໂນໂລຢີ.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tab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begin"/>
            </w:r>
            <w:r w:rsidRPr="000714AD">
              <w:rPr>
                <w:rFonts w:ascii="Phetsarath OT" w:hAnsi="Phetsarath OT" w:cs="Phetsarath OT"/>
                <w:noProof/>
                <w:webHidden/>
              </w:rPr>
              <w:instrText xml:space="preserve"> PAGEREF _Toc213103770 \h </w:instrText>
            </w:r>
            <w:r w:rsidRPr="000714AD">
              <w:rPr>
                <w:rFonts w:ascii="Phetsarath OT" w:hAnsi="Phetsarath OT" w:cs="Phetsarath OT"/>
                <w:noProof/>
                <w:webHidden/>
              </w:rPr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separate"/>
            </w:r>
            <w:r w:rsidR="00994375">
              <w:rPr>
                <w:rFonts w:ascii="Phetsarath OT" w:hAnsi="Phetsarath OT" w:cs="Phetsarath OT"/>
                <w:noProof/>
                <w:webHidden/>
              </w:rPr>
              <w:t>62</w:t>
            </w:r>
            <w:r w:rsidRPr="000714AD">
              <w:rPr>
                <w:rFonts w:ascii="Phetsarath OT" w:hAnsi="Phetsarath OT" w:cs="Phetsarath OT"/>
                <w:noProof/>
                <w:webHidden/>
              </w:rPr>
              <w:fldChar w:fldCharType="end"/>
            </w:r>
          </w:hyperlink>
        </w:p>
        <w:p w14:paraId="1986EEC0" w14:textId="36FDE388" w:rsidR="004B4E0C" w:rsidRPr="000714AD" w:rsidRDefault="00401DF2" w:rsidP="00DB4460">
          <w:pPr>
            <w:pStyle w:val="TOC3"/>
            <w:tabs>
              <w:tab w:val="clear" w:pos="1200"/>
            </w:tabs>
            <w:ind w:left="2410" w:hanging="709"/>
            <w:rPr>
              <w:rFonts w:ascii="Phetsarath OT" w:hAnsi="Phetsarath OT" w:cs="Phetsarath OT"/>
            </w:rPr>
            <w:sectPr w:rsidR="004B4E0C" w:rsidRPr="000714AD" w:rsidSect="00F357CE">
              <w:headerReference w:type="default" r:id="rId15"/>
              <w:footerReference w:type="default" r:id="rId16"/>
              <w:footerReference w:type="first" r:id="rId17"/>
              <w:pgSz w:w="11906" w:h="16838"/>
              <w:pgMar w:top="720" w:right="720" w:bottom="720" w:left="720" w:header="708" w:footer="709" w:gutter="0"/>
              <w:pgNumType w:fmt="upperRoman" w:start="1"/>
              <w:cols w:space="708"/>
              <w:titlePg/>
              <w:docGrid w:linePitch="360"/>
            </w:sectPr>
          </w:pPr>
          <w:r w:rsidRPr="000714AD">
            <w:rPr>
              <w:rFonts w:ascii="Phetsarath OT" w:eastAsia="Phetsarath OT" w:hAnsi="Phetsarath OT" w:cs="Phetsarath OT"/>
            </w:rPr>
            <w:fldChar w:fldCharType="end"/>
          </w:r>
        </w:p>
      </w:sdtContent>
    </w:sdt>
    <w:p w14:paraId="5AEFC9C7" w14:textId="719327D1" w:rsidR="00EE48CE" w:rsidRPr="000714AD" w:rsidRDefault="00D14DDF" w:rsidP="004B4E0C">
      <w:pPr>
        <w:pStyle w:val="Title"/>
        <w:rPr>
          <w:rFonts w:ascii="Phetsarath OT" w:eastAsia="Phetsarath OT" w:hAnsi="Phetsarath OT" w:cs="Phetsarath OT"/>
          <w:b w:val="0"/>
          <w:bCs/>
          <w:szCs w:val="32"/>
        </w:rPr>
      </w:pP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lastRenderedPageBreak/>
        <w:t>ພາກທີ</w:t>
      </w:r>
      <w:r w:rsidR="00EE48CE" w:rsidRPr="000714AD">
        <w:rPr>
          <w:rFonts w:ascii="Phetsarath OT" w:eastAsia="Phetsarath OT" w:hAnsi="Phetsarath OT" w:cs="Phetsarath OT"/>
          <w:b w:val="0"/>
          <w:bCs/>
          <w:szCs w:val="32"/>
        </w:rPr>
        <w:t xml:space="preserve"> 1: </w:t>
      </w: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 xml:space="preserve">ຄຳແນະນຳກ່ຽວກັບ </w:t>
      </w:r>
      <w:r w:rsidR="00903ADF"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>ການນຳໃຊ້</w:t>
      </w: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>ແບບສອບຖາມ</w:t>
      </w:r>
    </w:p>
    <w:p w14:paraId="3C1CC164" w14:textId="5FF9044A" w:rsidR="00EE48CE" w:rsidRPr="000714AD" w:rsidRDefault="00D14DDF" w:rsidP="00DD6AB0">
      <w:pPr>
        <w:pStyle w:val="Heading1"/>
      </w:pPr>
      <w:bookmarkStart w:id="1" w:name="_Toc85788328"/>
      <w:bookmarkStart w:id="2" w:name="_Toc206084396"/>
      <w:bookmarkStart w:id="3" w:name="_Toc213103696"/>
      <w:r w:rsidRPr="000714AD">
        <w:rPr>
          <w:cs/>
        </w:rPr>
        <w:t xml:space="preserve">ຍິນດີຕ້ອນຮັບສູ່ </w:t>
      </w:r>
      <w:r w:rsidRPr="000714AD">
        <w:rPr>
          <w:lang w:val="en-US"/>
        </w:rPr>
        <w:t>WOCAT</w:t>
      </w:r>
      <w:bookmarkEnd w:id="1"/>
      <w:bookmarkEnd w:id="2"/>
      <w:bookmarkEnd w:id="3"/>
    </w:p>
    <w:p w14:paraId="5C781114" w14:textId="5EAB85E3" w:rsidR="001E6403" w:rsidRDefault="001E6403" w:rsidP="00D51D8D">
      <w:pPr>
        <w:suppressAutoHyphens/>
        <w:spacing w:after="120" w:line="240" w:lineRule="auto"/>
        <w:ind w:firstLine="708"/>
        <w:jc w:val="both"/>
        <w:rPr>
          <w:rFonts w:cstheme="minorHAnsi"/>
          <w:spacing w:val="-3"/>
          <w:lang w:val="en-GB"/>
        </w:rPr>
      </w:pPr>
      <w:r w:rsidRPr="000714AD">
        <w:rPr>
          <w:rFonts w:ascii="Phetsarath OT" w:eastAsia="Phetsarath OT" w:hAnsi="Phetsarath OT" w:cs="Phetsarath OT"/>
          <w:spacing w:val="-3"/>
          <w:cs/>
          <w:lang w:val="en-GB" w:bidi="lo-LA"/>
        </w:rPr>
        <w:t>ເປົ້າໝາຍຂອງເອກະສານ ແລະ ການປະເມີນການ</w:t>
      </w:r>
      <w:r w:rsidR="00764283" w:rsidRPr="000714AD">
        <w:rPr>
          <w:rFonts w:ascii="Phetsarath OT" w:eastAsia="Phetsarath OT" w:hAnsi="Phetsarath OT" w:cs="Phetsarath OT"/>
          <w:spacing w:val="-3"/>
          <w:cs/>
          <w:lang w:val="en-GB" w:bidi="lo-LA"/>
        </w:rPr>
        <w:t>ຈັດຕັ້</w:t>
      </w:r>
      <w:r w:rsidR="00764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</w:t>
      </w:r>
      <w:r w:rsidR="00A36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ິດຈະກໍາ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ການຄຸ້ມຄອງທີ່ດິນແບບຍືນຍົງ (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>SLM) (</w:t>
      </w:r>
      <w:r w:rsidR="00A36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ກອບດ້ວຍ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ຍີ ແລະ</w:t>
      </w:r>
      <w:r w:rsidR="005420F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ການຕ່າງໆ) ແມ່ນເພື່ອແບ່ງປັນ ແລະ</w:t>
      </w:r>
      <w:r w:rsidR="000B7AD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ຜີຍແຜ່ຄວາມຮູ້ອັນລ້ຳຄ່າໃນການຄຸ້ມຄອງທີ່ດິນ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542B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ບ່ອນອີງ</w:t>
      </w:r>
      <w:r w:rsidR="00E559F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ື້ນຖານ</w:t>
      </w:r>
      <w:r w:rsidR="00CB4B2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ກ່ກ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ານຕັດສິນໃຈ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484EC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ັນ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ຂະຫຍາຍການ</w:t>
      </w:r>
      <w:r w:rsidR="00BA571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ທີ່ດີ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ເຜີຍແຜ່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ອກສູ່ວົງກວ້າ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ົງການ 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ສຸມໃສ່</w:t>
      </w:r>
      <w:r w:rsidR="006F607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 ມີ</w:t>
      </w:r>
      <w:r w:rsidR="004923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ພະຍາຍາມ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ປ້ອງກັນ ແລະ ຫຼຸດຜ່ອນການເຊື່ອມໂຊມຂອງດິນ ແລະ ຟື້ນຟູທີ່ດິນທີ່ຊຸດໂຊມ</w:t>
      </w:r>
      <w:r w:rsidR="002C61F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ກັບຄືສູ່ສະພາບເດີມ ຫຼື </w:t>
      </w:r>
      <w:r w:rsidR="00B32698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</w:t>
      </w:r>
      <w:r w:rsidR="00B3269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່ອນ</w:t>
      </w:r>
      <w:r w:rsidR="00FF3B6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B32698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ຊື່ອມໂຊມຂອງດິນ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LDN)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ໂດຍຜ່ານ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ະບວນ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ເຕັກ</w:t>
      </w:r>
      <w:r w:rsidR="00B64FD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ິກ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ການປັບປຸງ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ດິນ.</w:t>
      </w:r>
    </w:p>
    <w:p w14:paraId="39ECB2A7" w14:textId="6311A1D0" w:rsidR="00A06D4C" w:rsidRPr="00173C84" w:rsidRDefault="005B272E" w:rsidP="00D51D8D">
      <w:pPr>
        <w:suppressAutoHyphens/>
        <w:spacing w:after="120" w:line="240" w:lineRule="auto"/>
        <w:ind w:firstLine="708"/>
        <w:jc w:val="both"/>
        <w:rPr>
          <w:rFonts w:ascii="Phetsarath OT" w:eastAsia="Phetsarath OT" w:hAnsi="Phetsarath OT" w:cs="DokChampa"/>
          <w:spacing w:val="-3"/>
          <w:lang w:val="en-GB" w:bidi="lo-LA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ົງການ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1E6D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ໜັບສະໜູນ</w:t>
      </w:r>
      <w:r w:rsidR="007C4E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ຮູບແບບໃນການບັນທຶກ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ການປະເມີນ</w:t>
      </w:r>
      <w:r w:rsidR="00704A3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ຄຸ້ມຄອງທີ່ດິນແບບຍືນຍົງ (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E76BE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ການ</w:t>
      </w:r>
      <w:r w:rsidR="009D6B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</w:t>
      </w:r>
      <w:r w:rsidR="004D1C1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 ເຊິ່ງ</w:t>
      </w:r>
      <w:r w:rsidR="00641D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ວບລວມເຂົ້າກັນ ໃຫ້ກາຍເປັນຂະບວ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641D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ປະຕິບັດ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SLM.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ເນື້ອໃນ</w:t>
      </w:r>
      <w:r w:rsidR="0071768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ບບສອບຖາມ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450AB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ກອບມີສອ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</w:t>
      </w:r>
      <w:r w:rsidR="00450AB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: </w:t>
      </w:r>
      <w:r w:rsidR="00AD1E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ກ່ຽວກັບ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819EA">
        <w:rPr>
          <w:rFonts w:ascii="Phetsarath OT" w:eastAsia="Phetsarath OT" w:hAnsi="Phetsarath OT" w:cs="Phetsarath OT"/>
          <w:spacing w:val="-3"/>
          <w:lang w:val="en-US" w:bidi="lo-LA"/>
        </w:rPr>
        <w:t>(</w:t>
      </w: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ຫຼື ເອີ້ນວ່າ </w:t>
      </w:r>
      <w:r w:rsidR="00A819EA">
        <w:rPr>
          <w:rFonts w:ascii="Phetsarath OT" w:eastAsia="Phetsarath OT" w:hAnsi="Phetsarath OT" w:cs="Phetsarath OT"/>
          <w:spacing w:val="-3"/>
          <w:lang w:val="en-US" w:bidi="lo-LA"/>
        </w:rPr>
        <w:t>QT</w:t>
      </w:r>
      <w:r w:rsidR="00B83F07"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1734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ບບສອບຖາມກ່ຽວກັບ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ນວທາງໃນ</w:t>
      </w:r>
      <w:r w:rsidR="00183EC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ຈັດຕັ້ງປະຕິບັດ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183EC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(</w:t>
      </w: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ຫຼື ເອີ້ນວ່າ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QA)</w:t>
      </w:r>
      <w:r w:rsidR="00677D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. </w:t>
      </w:r>
      <w:r w:rsidR="00F8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7B211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7B211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ຫຼັກກ່ຽວກັບ</w:t>
      </w:r>
      <w:r w:rsidR="00B07B8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07B87">
        <w:rPr>
          <w:rFonts w:ascii="Phetsarath OT" w:eastAsia="Phetsarath OT" w:hAnsi="Phetsarath OT" w:cs="Phetsarath OT"/>
          <w:spacing w:val="-3"/>
          <w:lang w:val="en-US" w:bidi="lo-LA"/>
        </w:rPr>
        <w:t xml:space="preserve">SLM </w:t>
      </w:r>
      <w:r w:rsidR="00B07B87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ສາມາດເຂົ້າເບີ່ງໄດ້ທີ່</w:t>
      </w:r>
      <w:r w:rsidR="001A2A0D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ເວັບ</w:t>
      </w:r>
      <w:r w:rsidR="001A2A0D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ໄຊທ໌</w:t>
      </w:r>
      <w:r w:rsidR="001B01E8"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(</w:t>
      </w:r>
      <w:hyperlink r:id="rId18" w:history="1">
        <w:r w:rsidR="005D4C4E" w:rsidRPr="00C439B9">
          <w:rPr>
            <w:rStyle w:val="Hyperlink"/>
            <w:rFonts w:ascii="Phetsarath OT" w:eastAsia="Phetsarath OT" w:hAnsi="Phetsarath OT" w:cs="Phetsarath OT"/>
            <w:spacing w:val="-3"/>
            <w:lang w:val="en-GB" w:bidi="lo-LA"/>
          </w:rPr>
          <w:t>https://www.wocat.net/en/global-slm-database/slm-practices-technologies-and-approaches</w:t>
        </w:r>
      </w:hyperlink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)</w:t>
      </w:r>
      <w:r w:rsidR="00B07B8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5D4C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01C7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</w:t>
      </w:r>
      <w:r w:rsidR="004277F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ວມ</w:t>
      </w:r>
      <w:r w:rsidR="001171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້ວ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ັ່ງກ່າວ</w:t>
      </w:r>
      <w:r w:rsidR="00F82F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81B6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ເປັນເຄື່ອງມືໃນກາ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81B6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ປະຕິບັ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ັນດາເຕັກນິກ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SLM.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ດາເຕັກນີກ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ທັງໝົ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F528C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ເຂົ້າເບີ່ງ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ຢູ່ໃນຖານຂໍ້ມູນ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SLM 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ເປັນຖານຂໍ້ມູນອອນລາຍ ທີ່ທົ່ວ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ໂລກ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ຂົ້າເຖິງ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="000B58DA">
        <w:fldChar w:fldCharType="begin"/>
      </w:r>
      <w:r w:rsidR="000B58DA">
        <w:instrText>HYPERLINK "https://qcat.wocat.net"</w:instrText>
      </w:r>
      <w:r w:rsidR="000B58DA">
        <w:fldChar w:fldCharType="separate"/>
      </w:r>
      <w:r w:rsidR="000B58DA" w:rsidRPr="00C439B9">
        <w:rPr>
          <w:rStyle w:val="Hyperlink"/>
          <w:rFonts w:ascii="Phetsarath OT" w:eastAsia="Phetsarath OT" w:hAnsi="Phetsarath OT" w:cs="Phetsarath OT"/>
          <w:spacing w:val="-3"/>
          <w:lang w:val="en-GB" w:bidi="lo-LA"/>
        </w:rPr>
        <w:t>https://qcat.wocat.net</w:t>
      </w:r>
      <w:r w:rsidR="000B58DA">
        <w:fldChar w:fldCharType="end"/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)</w:t>
      </w:r>
      <w:r w:rsidR="006E39D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0B58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E6B2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ຖານຂໍ້ມູນດັ່ງກ່າວນີ້ ແມ່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ຮັບຮູ້ໂດຍ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3D5C59"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ົນທິສັນຍາສະຫະປະຊາຊາດ</w:t>
      </w:r>
      <w:r w:rsidR="003D5C59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ວ່າດ້ວຍການຕ້ານການກາຍເປັນ</w:t>
      </w:r>
      <w:r w:rsidR="003D5C59"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ທະເລຊາຍ</w:t>
      </w:r>
      <w:r w:rsidR="003D5C59"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="003D5C59"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="003D5C59" w:rsidRPr="005D5246">
        <w:rPr>
          <w:rFonts w:ascii="Phetsarath OT" w:eastAsia="Phetsarath OT" w:hAnsi="Phetsarath OT" w:cs="Phetsarath OT"/>
          <w:bCs/>
          <w:lang w:val="en-GB"/>
        </w:rPr>
        <w:t>UNCCD</w:t>
      </w:r>
      <w:r w:rsidR="003D5C59"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013D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ລະ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ຖານຂໍ້ມູນ</w:t>
      </w:r>
      <w:r w:rsidR="00013D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ສໍາຄັນ ແລະ ສັງລວມບັນດາເຕັກນິກການຄຸ້ມຄອງທີ່ດິນແບບຍືນຍົ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ທີ່ດີ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.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ພ້ອມດຽວກັນ, ຖ້າຫາກມີ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ໂມດູນ</w:t>
      </w:r>
      <w:r w:rsidR="002E5D3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ຮູບແບບ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ສະເພາະ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ໍ່ສາມາ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ພີ່ມ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ໄປໃ</w:t>
      </w:r>
      <w:r w:rsidR="003C05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ບບສອບຖາມ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(QT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QA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ກາ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ສ້າງຄວາມຮູ້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ລິກ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ຕື່ມອີກ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F7DF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ແຕ່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 ໂດຍສະເພາະ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ບົ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ຜົນປະໂຫຍດ</w:t>
      </w:r>
      <w:r w:rsidR="00053B1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າກ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ຄາບອນ</w:t>
      </w:r>
      <w:r w:rsidR="00B94C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(</w:t>
      </w:r>
      <w:r w:rsidR="00B94C3C" w:rsidRPr="00EE48CE">
        <w:rPr>
          <w:rFonts w:cstheme="minorHAnsi"/>
          <w:lang w:val="en-GB"/>
        </w:rPr>
        <w:t xml:space="preserve">Carbon </w:t>
      </w:r>
      <w:r w:rsidR="00B94C3C" w:rsidRPr="003D2B13">
        <w:rPr>
          <w:rFonts w:cstheme="minorHAnsi"/>
          <w:lang w:val="en-GB"/>
        </w:rPr>
        <w:t>Benefits</w:t>
      </w:r>
      <w:r w:rsidR="00B94C3C">
        <w:rPr>
          <w:rFonts w:cs="DokChampa" w:hint="cs"/>
          <w:cs/>
          <w:lang w:val="en-GB" w:bidi="lo-LA"/>
        </w:rPr>
        <w:t xml:space="preserve">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ຫຼື ການປັບຕົວ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ກັບກາ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ປ່ຽນ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ປງດິນຟ້າ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ອາກາດ</w:t>
      </w:r>
      <w:r w:rsidR="00555D0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. 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</w:p>
    <w:p w14:paraId="24C3526E" w14:textId="2861CB76" w:rsidR="00D84FC5" w:rsidRPr="00D84FC5" w:rsidRDefault="00D84FC5" w:rsidP="00D84FC5">
      <w:pPr>
        <w:spacing w:after="120" w:line="240" w:lineRule="auto"/>
        <w:ind w:firstLine="708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ທີ່ນໍາສະເຫນີຢູ່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ເອກະສາ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ນີ້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ໄດ້ຖືກພັດທະນາ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ຶ້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ໂດຍການຮ່ວມມືກັບ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UNCCD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5712D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C1AA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ຊິກ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ຜູ້ຊ່ຽວຊານ</w:t>
      </w:r>
      <w:r w:rsidR="00A82A6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3473B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ບັນດາ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ປະເທດ</w:t>
      </w:r>
      <w:r w:rsidR="00B32E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ີ່ກ່ຽວຂ້ອງ </w:t>
      </w:r>
      <w:r w:rsidR="00B667B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6C111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ນີ້ຈະ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ເຄື່ອງມືເພື່ອປະເມີນ</w:t>
      </w:r>
      <w:r w:rsidR="003E13D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84DBE" w:rsidRPr="00B84DBE">
        <w:rPr>
          <w:rFonts w:ascii="Phetsarath OT" w:eastAsia="Phetsarath OT" w:hAnsi="Phetsarath OT" w:cs="Phetsarath OT"/>
          <w:cs/>
          <w:lang w:val="en-US" w:bidi="lo-LA"/>
        </w:rPr>
        <w:t>ກ່ຽວກັບ</w:t>
      </w:r>
      <w:r w:rsidR="00FC74D1">
        <w:rPr>
          <w:rFonts w:ascii="Phetsarath OT" w:eastAsia="Phetsarath OT" w:hAnsi="Phetsarath OT" w:cs="Phetsarath OT" w:hint="cs"/>
          <w:cs/>
          <w:lang w:val="en-US" w:bidi="lo-LA"/>
        </w:rPr>
        <w:t>ວຽກງານ</w:t>
      </w:r>
      <w:r w:rsidR="00B84DBE" w:rsidRPr="00B84DBE">
        <w:rPr>
          <w:rFonts w:ascii="Phetsarath OT" w:eastAsia="Phetsarath OT" w:hAnsi="Phetsarath OT" w:cs="Phetsarath OT" w:hint="cs"/>
          <w:cs/>
          <w:lang w:val="en-US" w:bidi="lo-LA"/>
        </w:rPr>
        <w:t>ບົດບາດຍິງ-ຊາຍ</w:t>
      </w:r>
      <w:r w:rsidR="00B84DBE" w:rsidRPr="00B84DBE">
        <w:rPr>
          <w:rFonts w:ascii="Phetsarath OT" w:eastAsia="Phetsarath OT" w:hAnsi="Phetsarath OT" w:cs="Phetsarath OT"/>
          <w:lang w:val="en-US" w:bidi="lo-LA"/>
        </w:rPr>
        <w:t xml:space="preserve"> </w:t>
      </w:r>
      <w:r w:rsidR="00B84DBE" w:rsidRPr="00B84DBE">
        <w:rPr>
          <w:rFonts w:ascii="Phetsarath OT" w:eastAsia="Phetsarath OT" w:hAnsi="Phetsarath OT" w:cs="Phetsarath OT" w:hint="cs"/>
          <w:cs/>
          <w:lang w:val="en-US" w:bidi="lo-LA"/>
        </w:rPr>
        <w:t>ຕໍ່</w:t>
      </w:r>
      <w:r w:rsidR="009C2240">
        <w:rPr>
          <w:rFonts w:ascii="Phetsarath OT" w:eastAsia="Phetsarath OT" w:hAnsi="Phetsarath OT" w:cs="Phetsarath OT" w:hint="cs"/>
          <w:cs/>
          <w:lang w:val="en-US" w:bidi="lo-LA"/>
        </w:rPr>
        <w:t>ເທັກໂນໂລຢີ</w:t>
      </w:r>
      <w:r w:rsidR="00B84DBE" w:rsidRPr="00B84DBE">
        <w:rPr>
          <w:rFonts w:ascii="Phetsarath OT" w:eastAsia="Phetsarath OT" w:hAnsi="Phetsarath OT" w:cs="Phetsarath OT"/>
          <w:cs/>
          <w:lang w:val="en-US" w:bidi="lo-LA"/>
        </w:rPr>
        <w:t>ການຄຸ້ມຄອງທີ່ດິນແບບຍືນຍົງ</w:t>
      </w:r>
      <w:r w:rsidR="005610D3">
        <w:rPr>
          <w:rFonts w:ascii="Phetsarath OT" w:eastAsia="Phetsarath OT" w:hAnsi="Phetsarath OT" w:cs="Phetsarath OT" w:hint="cs"/>
          <w:cs/>
          <w:lang w:val="en-US" w:bidi="lo-LA"/>
        </w:rPr>
        <w:t xml:space="preserve"> ແລະ ວິທີການ.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ດັ່ງນັ້ນ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</w:t>
      </w:r>
      <w:r w:rsidR="00615CB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</w:t>
      </w:r>
      <w:r w:rsidR="005F51E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ກັບ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ບົດບາດຍິງ</w:t>
      </w:r>
      <w:r w:rsidR="00E5445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-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ຊາຍ (</w:t>
      </w:r>
      <w:r w:rsidR="00344BF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ຈາກນີ້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ອີ້ນວ່າ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G) </w:t>
      </w:r>
      <w:r w:rsidR="00E8705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</w:t>
      </w:r>
      <w:r w:rsidR="00605ED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ຄື່ອງມືສະເພາະເພີ່ມເຕີມ ໃສ່ແບບສອບຖາມ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T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A </w:t>
      </w:r>
      <w:r w:rsidR="00605ED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ຂອງ </w:t>
      </w:r>
      <w:r w:rsidR="00605ED4" w:rsidRPr="00D84FC5">
        <w:rPr>
          <w:rFonts w:ascii="Phetsarath OT" w:eastAsia="Phetsarath OT" w:hAnsi="Phetsarath OT" w:cs="Phetsarath OT"/>
          <w:spacing w:val="-3"/>
          <w:lang w:val="en-GB" w:bidi="lo-LA"/>
        </w:rPr>
        <w:t>WOCAT</w:t>
      </w:r>
      <w:r w:rsidR="00605ED4"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ມີຢູ່ແລ້ວ.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 QG </w:t>
      </w:r>
      <w:r w:rsidR="00987A1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ນັ້ນໃສ່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ຄຸ້ມຄອງທິີ່ດິນແບບຍືນຍົງ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3617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ລາຍບຸກ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ຄົນ</w:t>
      </w:r>
      <w:r w:rsidR="003617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 w:rsidR="00AD43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ຊຸມຊົນເປັນຜູ້ຈັດຕັ້ງປະຕິບັດ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AD43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CF774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ະບວ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4F580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ື່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ກ່ຽວຂ້ອງທີ່</w:t>
      </w:r>
      <w:r w:rsidR="00CF774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ໄດ້ມີການນຳໃຊ້ </w:t>
      </w:r>
      <w:r w:rsidR="0049381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ຜີຍແຜ່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ນີ້</w:t>
      </w:r>
      <w:r w:rsidR="00915DC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429C2888" w14:textId="302E735A" w:rsidR="00EE48CE" w:rsidRPr="009B6185" w:rsidRDefault="00964DD2" w:rsidP="00DD6AB0">
      <w:pPr>
        <w:pStyle w:val="Heading1"/>
      </w:pPr>
      <w:bookmarkStart w:id="4" w:name="_Toc85788329"/>
      <w:bookmarkStart w:id="5" w:name="_Toc213103697"/>
      <w:r>
        <w:rPr>
          <w:rFonts w:hint="cs"/>
          <w:cs/>
        </w:rPr>
        <w:t>ຈຸດປະສົງຂອງ ແບບສອບຖາມ</w:t>
      </w:r>
      <w:bookmarkEnd w:id="4"/>
      <w:bookmarkEnd w:id="5"/>
    </w:p>
    <w:p w14:paraId="2FBDDB55" w14:textId="719901FC" w:rsidR="000D5144" w:rsidRPr="000D5144" w:rsidRDefault="00FC1836" w:rsidP="000D5144">
      <w:pPr>
        <w:spacing w:line="240" w:lineRule="auto"/>
        <w:ind w:firstLine="432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ານຮັບຮອງເອົາ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LM </w:t>
      </w:r>
      <w:r w:rsidR="008F78C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ັງມີອັດຕາສ່ວນທີ່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ຕໍ່າ</w:t>
      </w:r>
      <w:r w:rsidR="006700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C27E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ຍັງຄົງເປັນຂໍ້</w:t>
      </w:r>
      <w:r w:rsidR="003F05A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ົງຄ້າ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ກ</w:t>
      </w:r>
      <w:r w:rsidR="00AE74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ຄວາມ</w:t>
      </w:r>
      <w:r w:rsidR="00223E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ບໜ້າໃນກາ</w:t>
      </w:r>
      <w:r w:rsidR="00AE74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ຈັດຕັ້ງປະຕິບັດ</w:t>
      </w:r>
      <w:r w:rsidR="00A35F8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ຽກງ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ຕ້ານການເ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ື່ອ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ໂຊມຂອງດິນ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756C06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ານການ</w:t>
      </w:r>
      <w:r w:rsidR="00756C06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ຍ</w:t>
      </w:r>
      <w:r w:rsidR="006A75D9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</w:t>
      </w:r>
      <w:r w:rsidR="000D5144" w:rsidRPr="006A75D9">
        <w:rPr>
          <w:rFonts w:ascii="Phetsarath OT" w:eastAsia="Phetsarath OT" w:hAnsi="Phetsarath OT" w:cs="Phetsarath OT"/>
          <w:spacing w:val="-3"/>
          <w:cs/>
          <w:lang w:val="en-GB" w:bidi="lo-LA"/>
        </w:rPr>
        <w:t>ທະເລຊາຍ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ໄພແຫ້ງແລ້ງ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DLDD)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ການບັນລຸ</w:t>
      </w:r>
      <w:r w:rsidR="00D9102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າ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ປົ້າໝາຍການພັດທະນາແບບຍືນຍົງ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DGs)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ສະເພາະ</w:t>
      </w:r>
      <w:r w:rsidR="007A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ມ່ນເປົ້າໝາຍ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</w:t>
      </w:r>
      <w:r w:rsidR="007A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່ອນ</w:t>
      </w:r>
      <w:r w:rsidR="00F5530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ຊື່ອມໂຊມຂອງດິນ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DG 15.3).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ເຂົ້າໃຈກ່ຽວກັບບົດບາດທີ່ແຕກຕ່າງກັນຂອງ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ຍິງ ແລະ</w:t>
      </w:r>
      <w:r w:rsidR="00BE19F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ຊາຍ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ຄຸ້ມຄອງທີ່ດິ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ສໍາຄັ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າຍ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ນື່ອງຈາກວ່າແມ່ຍິ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ໃນທົ່ວໂລກ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ວມເອົາເຄິ່ງຫນຶ່ງຂອງ</w:t>
      </w:r>
      <w:r w:rsidR="00ED44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ຮງງ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ຜະລິດສະບຽງອາຫານ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513F4E61" w14:textId="170909C0" w:rsidR="00EE48CE" w:rsidRPr="00A750ED" w:rsidRDefault="00A750ED" w:rsidP="00EE48CE">
      <w:pPr>
        <w:spacing w:after="120"/>
        <w:rPr>
          <w:rFonts w:ascii="Phetsarath OT" w:eastAsia="Phetsarath OT" w:hAnsi="Phetsarath OT" w:cs="Phetsarath OT"/>
          <w:lang w:val="en-GB"/>
        </w:rPr>
      </w:pPr>
      <w:r w:rsidRPr="00A750E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ປະສົງຂອງແບບສອບຖາມສະບັບນີ້ແມ່ນເພື່ອ:</w:t>
      </w:r>
    </w:p>
    <w:p w14:paraId="16AAAD71" w14:textId="0B190780" w:rsidR="00A750ED" w:rsidRPr="00A750ED" w:rsidRDefault="00A750ED" w:rsidP="00A750ED">
      <w:pPr>
        <w:pStyle w:val="ListParagraph"/>
        <w:numPr>
          <w:ilvl w:val="0"/>
          <w:numId w:val="6"/>
        </w:numPr>
        <w:rPr>
          <w:rFonts w:cstheme="minorHAnsi"/>
          <w:lang w:val="en-GB"/>
        </w:rPr>
      </w:pP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>ພີ່ມ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ທັດສະນະ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ດ້ານບົດບາດຍິງ-ຊາຍ ຕໍ່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>SLM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ປະເມີນ</w:t>
      </w:r>
      <w:r w:rsidR="004031E4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ຕອບສະໜອງ</w:t>
      </w:r>
      <w:r w:rsidR="004031E4">
        <w:rPr>
          <w:rFonts w:ascii="Phetsarath OT" w:eastAsia="Phetsarath OT" w:hAnsi="Phetsarath OT" w:cs="Phetsarath OT" w:hint="cs"/>
          <w:cs/>
          <w:lang w:val="en-GB" w:bidi="lo-LA"/>
        </w:rPr>
        <w:t>ດ້ານບົດບາດຍິງ-ຊາຍ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>.</w:t>
      </w:r>
      <w:r w:rsidRPr="00A750ED">
        <w:rPr>
          <w:rFonts w:ascii="Phetsarath OT" w:eastAsia="Phetsarath OT" w:hAnsi="Phetsarath OT" w:cs="Phetsarath OT"/>
          <w:lang w:val="en-GB"/>
        </w:rPr>
        <w:t xml:space="preserve"> </w:t>
      </w:r>
    </w:p>
    <w:p w14:paraId="553B9460" w14:textId="26AC526F" w:rsidR="00A750ED" w:rsidRPr="00A750ED" w:rsidRDefault="00A750ED" w:rsidP="00A750ED">
      <w:pPr>
        <w:pStyle w:val="ListParagraph"/>
        <w:numPr>
          <w:ilvl w:val="0"/>
          <w:numId w:val="6"/>
        </w:numPr>
        <w:rPr>
          <w:rFonts w:cstheme="minorHAnsi"/>
          <w:lang w:val="en-GB"/>
        </w:rPr>
      </w:pPr>
      <w:r w:rsidRPr="00A750ED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ປະເມີນວິທີການຕອບສະໜອງ</w:t>
      </w:r>
      <w:r w:rsidR="00E94F3B">
        <w:rPr>
          <w:rFonts w:ascii="Phetsarath OT" w:eastAsia="Phetsarath OT" w:hAnsi="Phetsarath OT" w:cs="Phetsarath OT" w:hint="cs"/>
          <w:cs/>
          <w:lang w:val="en-GB" w:bidi="lo-LA"/>
        </w:rPr>
        <w:t>ດ້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ບົດບາດຍິງ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>-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ຊາຍ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 xml:space="preserve">SLM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ແລະ ການປັບປຸງວິທີການຈັດຕັ້ງປະຕິບັດ ເພື່ອ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ກ້າວໄປສູ່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ການຍອມຮັບ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ກ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ຜີຍແຜ່</w:t>
      </w:r>
      <w:r w:rsidRPr="00A750ED">
        <w:rPr>
          <w:rFonts w:ascii="Phetsarath OT" w:eastAsia="Phetsarath OT" w:hAnsi="Phetsarath OT" w:cs="Phetsarath OT"/>
          <w:lang w:val="en-GB"/>
        </w:rPr>
        <w:t xml:space="preserve">,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ທັງ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ຮັດໃຫ້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 xml:space="preserve">SLM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ສ້າງປະ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ໂຫຍດຕໍ່ແມ່ຍິງ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ຜູ້ຊາຍ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ເທົ່າທຽມກັນ.</w:t>
      </w:r>
    </w:p>
    <w:p w14:paraId="5FBC059D" w14:textId="4A05735B" w:rsidR="00EE48CE" w:rsidRPr="00400151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jc w:val="both"/>
        <w:rPr>
          <w:rFonts w:ascii="Phetsarath OT" w:eastAsia="Phetsarath OT" w:hAnsi="Phetsarath OT" w:cs="Phetsarath OT"/>
          <w:bCs/>
          <w:spacing w:val="-3"/>
          <w:lang w:val="en-GB"/>
        </w:rPr>
      </w:pPr>
      <w:r w:rsidRPr="00400151">
        <w:rPr>
          <w:rFonts w:ascii="Phetsarath OT" w:eastAsia="Phetsarath OT" w:hAnsi="Phetsarath OT" w:cs="Phetsarath OT" w:hint="cs"/>
          <w:bCs/>
          <w:spacing w:val="-3"/>
          <w:cs/>
          <w:lang w:val="en-GB" w:bidi="lo-LA"/>
        </w:rPr>
        <w:t>ນິຍາມ</w:t>
      </w:r>
    </w:p>
    <w:p w14:paraId="51DB57FD" w14:textId="15051C94" w:rsidR="00C729AD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400151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ການ​ຄຸ້ມ​ຄອງ​ທີ່​ດິນ​ແບບ​ຍືນ​ຍົ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(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)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ມ່ນ​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ຳ​ນົດ​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ວິທີ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​ນຳ​ໃຊ້​ຊັບ​ພະ​ຍາ​ກອນ​ທີ່​ດິນ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ໃຫ້ມີຄວາມ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ຍືນ​ຍົງ ລວມ​ທັງ​ດິ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ນ້ຳ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ືດ​ພັນ ແລະ ສັດ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https://www.wocat.net/en/glossary </w:t>
      </w:r>
    </w:p>
    <w:p w14:paraId="2D231DF8" w14:textId="40501179" w:rsidR="00822F62" w:rsidRDefault="009E4B22" w:rsidP="008D5833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6671F6">
        <w:rPr>
          <w:rFonts w:ascii="Phetsarath OT" w:eastAsia="Phetsarath OT" w:hAnsi="Phetsarath OT" w:cs="Phetsarath OT" w:hint="cs"/>
          <w:bCs/>
          <w:spacing w:val="-3"/>
          <w:sz w:val="20"/>
          <w:szCs w:val="20"/>
          <w:cs/>
          <w:lang w:val="en-GB" w:bidi="lo-LA"/>
        </w:rPr>
        <w:t>ຂະບວນ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: </w:t>
      </w:r>
      <w:r w:rsidR="0047628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ມ່ນ</w:t>
      </w:r>
      <w:r w:rsidR="00B01E3F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ໍານົດ</w:t>
      </w:r>
      <w:r w:rsidR="00C7338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ນວທາງ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338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ວິທີ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ນນໍາໃຊ້</w:t>
      </w:r>
      <w:r w:rsidR="00896AAF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ພື່ອປະຕິບັດຫນຶ່ງ</w:t>
      </w:r>
      <w:r w:rsidR="00F06FC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ື</w:t>
      </w:r>
      <w:r w:rsidR="00F06FC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າຍ</w:t>
      </w:r>
      <w:r w:rsidR="009C2240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="00BD31E6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ຂອງ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ຄຸ້ມຄອງທີ່ດິນແບບຍືນຍົ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. </w:t>
      </w:r>
      <w:r w:rsidR="0086720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ຊິ່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ປະກອບມີການສະຫນັບສະຫນູນດ້ານວິຊາການ</w:t>
      </w:r>
      <w:r w:rsidR="0041773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41773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F42259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ຄື່ອງມືຕ່າງໆ ເປັນຕົ້ນແມ່ນກ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ານມີສ່ວນຮ່ວມ</w:t>
      </w:r>
      <w:r w:rsidR="00C52E3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B8026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າລະບົດບາດຂອງພາກສ່ວນ</w:t>
      </w:r>
      <w:r w:rsidR="00B8026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ທີ່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່ຽວຂ້ອງ</w:t>
      </w:r>
      <w:r w:rsidR="00DE512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ຕ່າງໆ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225B9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ຈັດຕັ້ງປະຕິບັດຂະບວນການນີ້ ແມ່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າມາດອ້າງອີງເຖິງໂຄງການ/</w:t>
      </w:r>
      <w:r w:rsidR="00AC75F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ແຜນງານ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ື</w:t>
      </w:r>
      <w:r w:rsidR="00AC75F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ິດຈະກໍາທີ່ລິເລີ່ມ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ປະຕິບັດ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ໂດຍ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ຜູ້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ນຳ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ໃຊ້ທີ່ດິນເອງ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https://qcat.wocat.net/en/wocat/approaches/view/approaches_3173/ </w:t>
      </w:r>
    </w:p>
    <w:p w14:paraId="1282F15E" w14:textId="5F9C1620" w:rsidR="00DE76B2" w:rsidRDefault="009C2240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ເທັກໂນໂລຢີ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: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ມ່ນການປະຕິບັດທາງກາຍະພາບທີ່ຄວບຄຸມການເຊື່ອມໂຊມຂອງດິນ ແລະ ເສີມຂະຫຍາຍຜົນຜະລິດ ແລະ/ຫຼື</w:t>
      </w:r>
      <w:r w:rsidR="006C278B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ບໍລິການລະບົບນິເວດອື່ນໆ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ປະກອບດ້ວຍໜຶ່ງ ຫຼື</w:t>
      </w:r>
      <w:r w:rsidR="00A65E2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າຍມາດຕະການ</w:t>
      </w:r>
      <w:r w:rsidR="004C5E0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ເຊັ່ນ: 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ມາດຕະການດ້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ປູກຝັ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ືດ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ໂຄງສ້າ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ມາດຕະການ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ດ້ານ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ຄຸ້ມຄອງ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ຕົວ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ຢ່າງ: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https://qcat.wocat.net/en/wocat/technologies/view/technologies_3359/ </w:t>
      </w:r>
    </w:p>
    <w:p w14:paraId="1A307B55" w14:textId="2057B3DE" w:rsidR="00363114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6671F6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ຜູ້</w:t>
      </w:r>
      <w:r w:rsidR="005E2B56">
        <w:rPr>
          <w:rFonts w:ascii="Phetsarath OT" w:eastAsia="Phetsarath OT" w:hAnsi="Phetsarath OT" w:cs="Phetsarath OT" w:hint="cs"/>
          <w:bCs/>
          <w:spacing w:val="-3"/>
          <w:sz w:val="20"/>
          <w:szCs w:val="20"/>
          <w:cs/>
          <w:lang w:val="en-GB" w:bidi="lo-LA"/>
        </w:rPr>
        <w:t>ນຳ</w:t>
      </w:r>
      <w:r w:rsidRPr="006671F6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ໃຊ້ທີ່ດິນ: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ໝາຍເຖິງ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ບຸກຄົນ /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ນິຕິບຸກຄົນ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ີ່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ຈັດຕັ້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ປະຕິບັດ /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ບີ່ງແຍ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ຮັກສາ</w:t>
      </w:r>
      <w:r w:rsidR="009C2240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ຄຳ​ວ່າ​ຜູ້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ນຳ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ໃຊ້​ທີ່​ດິນ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ອາດ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ຍັ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ໝາຍ​ເຖິງ​ຊາວ​ກະ​ສິ​ກອນ​ຂະ​ໜາດ​ນ້ອຍ ຫຼື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ຂະ​ໜາດ​ໃຫຍ່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ຸ່ມ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​ຫະ​ກອ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​ຖາ​ບັນ​ຂອງ​ລັດ (ປ່າ​ໄມ້​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ຂອ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ລັດ)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ອື່ນໆ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</w:p>
    <w:p w14:paraId="5F8930DA" w14:textId="1F4A87A0" w:rsidR="00EE48CE" w:rsidRPr="00E44DD7" w:rsidRDefault="00C729AD" w:rsidP="00E44DD7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363114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ຊຸມຊົນ: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ໝາຍເຖິ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ຸ່ມປະຊາຊົນ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ີ່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ບ່ງປັນ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ຂົ້າເຖິງ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ແລະ ນ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ໍາ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ໃຊ້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ຊັບພະຍາກອນ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ຮ່ວມກັນ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ພື່ອເປົ້າໝາຍໃດກໍ່ຕາມ ເຊິ່ງຕິດພັນກັບສະພາບແວດລ້ອມທາງພູມມິສາດໃດໜຶ່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ມາຊິກຊຸມຊົນ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ມີການແບ່ງປັນ ເຮັດວຽກຮ່ວມ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ປະສານສົມທົບ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9148D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ປະສານງານ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າງກາຍຍະພາບ</w:t>
      </w:r>
      <w:r w:rsidR="00EE48CE" w:rsidRPr="00EE48CE">
        <w:rPr>
          <w:rFonts w:cstheme="minorHAnsi"/>
          <w:sz w:val="20"/>
          <w:szCs w:val="20"/>
          <w:lang w:val="en-GB"/>
        </w:rPr>
        <w:t>.</w:t>
      </w:r>
      <w:r w:rsidR="00EE48CE" w:rsidRPr="00EE48CE">
        <w:rPr>
          <w:rStyle w:val="FootnoteReference"/>
          <w:rFonts w:cstheme="minorHAnsi"/>
          <w:sz w:val="20"/>
          <w:szCs w:val="20"/>
          <w:lang w:val="en-GB"/>
        </w:rPr>
        <w:footnoteReference w:id="2"/>
      </w:r>
      <w:r w:rsidR="00EE48CE" w:rsidRPr="00EE48CE">
        <w:rPr>
          <w:rFonts w:cstheme="minorHAnsi"/>
          <w:sz w:val="20"/>
          <w:szCs w:val="20"/>
          <w:lang w:val="en-GB"/>
        </w:rPr>
        <w:t xml:space="preserve"> </w:t>
      </w:r>
    </w:p>
    <w:p w14:paraId="25B89AC2" w14:textId="337BA386" w:rsidR="00A05D60" w:rsidRDefault="00C2634C" w:rsidP="007733C8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12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C41578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ເພດພາວະ</w:t>
      </w:r>
      <w:r w:rsidR="007733C8" w:rsidRPr="00C41578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: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A05D6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າຍເຖິ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ແຕກຕ່າງທີ່ສ້າງຂຶ້ນໃນສັງຄົມໃນລັກສະນະ ແລະ ໂອກາດທີ່ກ່ຽວຂ້ອງກັບ</w:t>
      </w:r>
      <w:r w:rsidR="006B221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ເພດຍິງ ຫຼື ເພດຊາຍ ແລະ ການພົວພັນທາງສັງຄົມ </w:t>
      </w:r>
      <w:r w:rsidR="00EC38F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ວມທັ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ຳພັນລະຫວ່າງ</w:t>
      </w:r>
      <w:r w:rsidR="00EC38F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ມ່ຍິງ ແລະ ຜູ້ຊາຍ.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ເພດພາວະ </w:t>
      </w:r>
      <w:r w:rsidR="00C23EA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ຳນົດສິ່ງທີ່ຄາດຫວັ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64022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ະນຸຍາດ ແລະ</w:t>
      </w:r>
      <w:r w:rsidR="004C0F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E1371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ຫ້ຄຸນຄ່າໃນແມ່ຍິງ</w:t>
      </w:r>
      <w:r w:rsidR="00B47F5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ຫຼື</w:t>
      </w:r>
      <w:r w:rsidR="00B47F5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ຊາຍໃນສະພາບການໃດໜຶ່ງ.</w:t>
      </w:r>
      <w:r w:rsidR="00E9328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ສັງຄົມສ່ວນໃຫຍ່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69765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ມີຄວາມແຕກຕ່າງກັນ ແລະ </w:t>
      </w:r>
      <w:r w:rsidR="00E73C8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ກີດມີ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ບໍ່ສະເໝີພາບລະຫວ່າງແມ່ຍິງ ແລະ ຜູ້ຊາຍ</w:t>
      </w:r>
      <w:r w:rsidR="00F921E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ບົດບາດ ແລະ ຄວາມຮັບຜິດຊອບທີ່ຖືກມອບໝາຍ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E903D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ຈັດຕັ້ງປະຕິບັດ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ິດຈະກໍາ</w:t>
      </w:r>
      <w:r w:rsidR="00796B8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ລະ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ການເຂົ້າເຖິງ </w:t>
      </w:r>
      <w:r w:rsidR="002820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ິດການຄອບຄອ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ັບພະຍາກອນ</w:t>
      </w:r>
      <w:r w:rsidR="002820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ີ່ດິນ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ລວມໄປເຖິ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ໃນການຕັດສິນໃຈ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ດ້ານການຄຸ້ມຄອງທີ່ດິ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.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ຊິ່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ແຕກຕ່າງ ແລະ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ບໍ່ສະເໝີພາບລະຫວ່າງເພດ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ຍິງ ແລະ ເພດຊາຍ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ຫຼົ່ານີ້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ມ່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ຖືກສ້າງຂື້ນໂດຍປະຫວັດສາດຂອງການພົວພັນທາງສັງຄົມ ແລະ</w:t>
      </w:r>
      <w:r w:rsidR="00FD0E8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30F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ມີ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ປ່ຽນແປງຕາມການເວລາ ແລະ</w:t>
      </w:r>
      <w:r w:rsidR="00EC091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ວັດທະນະທໍາ</w:t>
      </w:r>
      <w:r w:rsidR="00F13BC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ີ່ແຕກຕ່າງກັນ</w:t>
      </w:r>
      <w:r w:rsidR="003760C9" w:rsidRPr="00D24456">
        <w:rPr>
          <w:rFonts w:cstheme="minorHAnsi"/>
          <w:sz w:val="20"/>
          <w:szCs w:val="20"/>
          <w:lang w:val="en-GB"/>
        </w:rPr>
        <w:t>.</w:t>
      </w:r>
      <w:r w:rsidR="003760C9">
        <w:rPr>
          <w:rStyle w:val="FootnoteReference"/>
          <w:rFonts w:cstheme="minorHAnsi"/>
          <w:sz w:val="20"/>
          <w:szCs w:val="20"/>
          <w:lang w:val="en-GB"/>
        </w:rPr>
        <w:footnoteReference w:id="3"/>
      </w:r>
    </w:p>
    <w:p w14:paraId="283EE2C8" w14:textId="59363AD7" w:rsidR="00265671" w:rsidRDefault="007733C8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A05D60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ຄວາມສະເໝີພາບ</w:t>
      </w:r>
      <w:r w:rsidR="008031E8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ລະຫວ່າງ</w:t>
      </w:r>
      <w:r w:rsidRPr="00A05D60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ຍິງ-ຊາຍ: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C640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າຍເຖິ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ດ ແລະ ຄວາມຮັບຜິດຊອບທີ່ສະເໝີພາບ</w:t>
      </w:r>
      <w:r w:rsidR="00B8133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ຂອງແມ່ຍິງ ແລະ ຜູ້ຊ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ດັກ</w:t>
      </w:r>
      <w:r w:rsidR="003E7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້ອ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ຍິງ ແລະ ເດັກ</w:t>
      </w:r>
      <w:r w:rsidR="003E7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້ອ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.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ະເໝີພາບບໍ່ໄດ້ໝາຍຄວາມວ່າແມ່ຍິງ ແລະ ຜູ້ຊາຍ</w:t>
      </w:r>
      <w:r w:rsidR="008E5F1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ມ່ນຄືກັນ ແຕ່</w:t>
      </w:r>
      <w:r w:rsidR="005603D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ດ ແລະ ຄວາມຮັບຜິດຊອບຂອງແມ່ຍິງ ແລະ ຜູ້ຊາຍບໍ່ໄດ້ຂຶ້ນກັບວ່າເຂົາເຈົ້າເກີດເປັນ</w:t>
      </w:r>
      <w:r w:rsidR="00A6605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ຍິງ ຫຼື </w:t>
      </w:r>
      <w:r w:rsidR="00A6605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ູ້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.</w:t>
      </w:r>
      <w:r w:rsidR="0000647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B931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ຊິ່</w:t>
      </w:r>
      <w:r w:rsidR="00C06ED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ມາຍຄວາມວ່າຜົນປະໂຫຍ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ຕ້ອງການ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ບ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ຸ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ິມະສິດຂອງແມ່ຍິງ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ຊາຍໄດ້ຖືກພິຈາລະນາ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ທົ່າທຽມກັ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.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ພ້ອມດຽວກັນ ຄ</w:t>
      </w:r>
      <w:r w:rsidR="00356F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ວ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າມສະເໝີພາບລະຫວ່າງຍິງ-ຊາຍ 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ຍັ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ປັນເປົ້າໝາຍທີ່ສຳຄັນ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ຕົວມັນເອງ - ບັນຫາສິດທິມະນຸດ ແລະ ຄວາມຍຸຕິທຳທາງສັງຄົມ - ບາດກ້າວໄປສູ່ຄວາມສະເໝີພາບທີ່ຫຼາຍຂຶ້ນ ຍັງສາມາດປະກອບສ່ວນເຂົ້າໃນການບັນລຸເປົ້າໝາຍ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າງດ້າ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ສດຖະກິດ ແລະ ສັງຄົມ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ື່ນໆ</w:t>
      </w:r>
      <w:r w:rsidR="009802D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ີກດ້ວຍ</w:t>
      </w:r>
      <w:r w:rsidR="00A76C5C" w:rsidRPr="00BB4803">
        <w:rPr>
          <w:rFonts w:cstheme="minorHAnsi"/>
          <w:sz w:val="20"/>
          <w:szCs w:val="20"/>
          <w:lang w:val="en-GB"/>
        </w:rPr>
        <w:t>.</w:t>
      </w:r>
      <w:r w:rsidR="00A76C5C" w:rsidRPr="00BB4803">
        <w:rPr>
          <w:rFonts w:cstheme="minorHAnsi"/>
          <w:sz w:val="20"/>
          <w:szCs w:val="20"/>
          <w:vertAlign w:val="superscript"/>
          <w:lang w:val="en-GB"/>
        </w:rPr>
        <w:t>2</w:t>
      </w:r>
    </w:p>
    <w:p w14:paraId="73E41DE2" w14:textId="1F701F5F" w:rsidR="007733C8" w:rsidRPr="0015656D" w:rsidRDefault="007733C8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cs="DokChampa"/>
          <w:bCs/>
          <w:sz w:val="20"/>
          <w:szCs w:val="20"/>
          <w:lang w:val="en-US" w:bidi="lo-LA"/>
        </w:rPr>
      </w:pPr>
      <w:r w:rsidRPr="00382F8A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ານຕອບສະໜອງ</w:t>
      </w:r>
      <w:r w:rsidR="00382F8A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ດ້ານບົດບາດຍິງ-ຊາ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: ເປັນຄ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າ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ັບທີ່ໃຊ້ເພື່ອອະທິບາຍກົດໝ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ະໂຍບ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ຜນງານ</w:t>
      </w:r>
      <w:r w:rsidR="000B51E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7D5A3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ບໍ</w:t>
      </w:r>
      <w:r w:rsidR="008D583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ິກາ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ີ່ສ້າງຂື້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ນ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ຼື</w:t>
      </w:r>
      <w:r w:rsidR="00BC482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ົ່ງ</w:t>
      </w:r>
      <w:r w:rsidR="00CA628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ຕໍ່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ໃຫ້: </w:t>
      </w:r>
      <w:proofErr w:type="spellStart"/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>i</w:t>
      </w:r>
      <w:proofErr w:type="spellEnd"/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)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ຳນຶງເຖິງໂຄງສ້າງທີ່ມີຢູ່</w:t>
      </w:r>
      <w:r w:rsidR="004058A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4058A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ພົວພັນຂອງຄວາມບໍ່ສະເໝີພາບລະຫວ່າງຍິງ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-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5AB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ມີການສະແ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ວງຫາຢ່າງຈິງຈັງ</w:t>
      </w:r>
      <w:r w:rsidR="001379F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5AB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ພື່ອໃຫ້ບັນລຸຕາມເປົ້າໝາຍ ແລະ ລົບລ້າງຄວາມບໍ່ສະເໝີພາບລະຫວ່າງຍິງ-ຊ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; ii)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ຳນົດ ແລະ ເອົາໃຈໃສ່</w:t>
      </w:r>
      <w:r w:rsidR="00ED4A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ກ່ຽວກັບ </w:t>
      </w:r>
      <w:r w:rsidR="001A76F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ປະກອບສ່ວນ</w:t>
      </w:r>
      <w:r w:rsidR="00ED4A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ຂ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ອງແມ່ຍິງ ແລະ ບົດບາດທີ່ສຳຄັນໃນຖານະຕົວແທນ ແລະ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ນຳ</w:t>
      </w:r>
      <w:r w:rsidRPr="0015656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ພື່ອ</w:t>
      </w:r>
      <w:r w:rsidR="00762B7B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ົ່ງເສີມ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ະເໝີພາບລະຫວ່າງຍິງ-ຊາຍ</w:t>
      </w:r>
      <w:r w:rsidRPr="0015656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ສ້າງຄວາມເຂັ້ມແຂງໃຫ້ແກ່ແມ່ຍິງ ແລະ ສິດທິມະນຸດຂອງແມ່ຍິງ</w:t>
      </w:r>
      <w:r w:rsidR="001027C9" w:rsidRPr="0015656D">
        <w:rPr>
          <w:rFonts w:cstheme="minorHAnsi"/>
          <w:bCs/>
          <w:sz w:val="20"/>
          <w:szCs w:val="20"/>
          <w:lang w:val="en-US"/>
        </w:rPr>
        <w:t>.</w:t>
      </w:r>
      <w:r w:rsidR="001027C9" w:rsidRPr="0015656D">
        <w:rPr>
          <w:rStyle w:val="FootnoteReference"/>
          <w:rFonts w:cstheme="minorHAnsi"/>
          <w:bCs/>
          <w:sz w:val="20"/>
          <w:szCs w:val="20"/>
          <w:lang w:val="en-US"/>
        </w:rPr>
        <w:footnoteReference w:id="4"/>
      </w:r>
    </w:p>
    <w:p w14:paraId="608400BE" w14:textId="056ADEF7" w:rsidR="00EF259E" w:rsidRPr="0015656D" w:rsidRDefault="009C2240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US" w:bidi="lo-LA"/>
        </w:rPr>
      </w:pP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ເທັກໂນໂລຢີ</w:t>
      </w:r>
      <w:r w:rsidR="006C5804"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ທີ່ເປັນມິດກັບແມ່ຍິງ: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ທັກໂນໂລຢີ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ີ່</w:t>
      </w:r>
      <w:r w:rsidR="00A56EF3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າມາດ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ຕົວເຂົ້າກັບຄວາມຕ້ອງການ ແລະ</w:t>
      </w:r>
      <w:r w:rsidR="008D16AF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່າແຮງຂອງແມ່ຍິງ</w:t>
      </w:r>
      <w:r w:rsidR="004C356F" w:rsidRPr="0015656D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 xml:space="preserve"> ແມ່ນ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ມີປະໂຫຍດຕໍ່</w:t>
      </w:r>
      <w:r w:rsidR="000017E6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້າງຄວາມເຂັ້ມແຂງໃຫ້ແກ່ແມ່ຍິງ.</w:t>
      </w:r>
      <w:r w:rsidR="006C5804" w:rsidRPr="0015656D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 </w:t>
      </w:r>
    </w:p>
    <w:p w14:paraId="74968705" w14:textId="7E93A825" w:rsidR="006C5804" w:rsidRPr="006C5804" w:rsidRDefault="006C5804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ານສົນທະນາ</w:t>
      </w:r>
      <w:r w:rsidR="009D5172" w:rsidRPr="0015656D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ເປັນ</w:t>
      </w: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ຸ່ມ: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ແມ່ນ</w:t>
      </w:r>
      <w:r w:rsidR="001240ED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ໜຶ່ງ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ວິທີການຄົ້ນຄວ້າ</w:t>
      </w:r>
      <w:r w:rsidR="001240ED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ບບ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ຸນນະພາບ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ແລະ ເຕັກນິກການເກັບກ</w:t>
      </w:r>
      <w:r w:rsidR="006A75D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າ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ຂໍ້ມູນ ເຊິ່ງເລືອກ</w:t>
      </w:r>
      <w:r w:rsidR="00C870B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ອົາກຸ່ມ</w:t>
      </w:r>
      <w:r w:rsidR="001240ED" w:rsidRPr="006A75D9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ປົ້າໝາຍ</w:t>
      </w:r>
      <w:r w:rsidR="001240E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C870B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ພື່ອ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ົນທະນາ</w:t>
      </w:r>
      <w:r w:rsidR="00ED6FF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່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ຽວກັບຫົວຂໍ້ໃດໜຶ່ງ ຫຼື 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ບັນຫາທີ່</w:t>
      </w:r>
      <w:r w:rsidR="00EB5524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ຍາກ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ຈາະເລິກ</w:t>
      </w:r>
      <w:r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, </w:t>
      </w:r>
      <w:proofErr w:type="spellStart"/>
      <w:r w:rsidR="001240ED"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>ທີ່ດຳເນີນໂດຍ</w:t>
      </w:r>
      <w:proofErr w:type="spellEnd"/>
      <w:r w:rsidR="001C33B7" w:rsidRPr="00C41578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ຜູ້ທີ່ຊ່ຽວຊານ</w:t>
      </w:r>
      <w:r w:rsidR="001C33B7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ໃນການສົນທະນາ</w:t>
      </w:r>
      <w:r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, 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ມີ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ດຳເນີນການ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/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ູ້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ຳນວຍຄວາມສະດວກ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lastRenderedPageBreak/>
        <w:t>ຈາກພາຍນອກ.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ວິທີການນີ້ໃຊ້ເພື່ອເກັບກຳຂໍ້ມູນດ້ານທັດສະນະຄະຕິ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ຄວາມຮູ</w:t>
      </w:r>
      <w:proofErr w:type="spellEnd"/>
      <w:r w:rsidR="00C41578" w:rsidRPr="00C41578">
        <w:rPr>
          <w:rFonts w:ascii="Phetsarath OT" w:hAnsi="Phetsarath OT" w:cs="Phetsarath OT"/>
          <w:sz w:val="20"/>
          <w:szCs w:val="20"/>
        </w:rPr>
        <w:t>້</w:t>
      </w:r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ະ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ປະສົບການ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ະ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ການປະຕິບັດຕົວຈິງຂອງຜູ້ເຂົ້າຮ່ວມ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ເພື່ອສົນທະນາ</w:t>
      </w:r>
      <w:proofErr w:type="spellEnd"/>
      <w:r w:rsidR="00C41578" w:rsidRPr="00C41578">
        <w:rPr>
          <w:rFonts w:ascii="Phetsarath OT" w:hAnsi="Phetsarath OT" w:cs="Phetsarath OT" w:hint="cs"/>
          <w:sz w:val="20"/>
          <w:szCs w:val="20"/>
          <w:cs/>
          <w:lang w:bidi="lo-LA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ກປ່ຽນກັນໃນ</w:t>
      </w:r>
      <w:proofErr w:type="spellEnd"/>
      <w:r w:rsidR="00C41578">
        <w:rPr>
          <w:rFonts w:ascii="Phetsarath OT" w:hAnsi="Phetsarath OT" w:cs="Phetsarath OT" w:hint="cs"/>
          <w:sz w:val="20"/>
          <w:szCs w:val="20"/>
          <w:cs/>
          <w:lang w:bidi="lo-LA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ລະຫວ່າງການສົນທະນາ</w:t>
      </w:r>
      <w:proofErr w:type="spellEnd"/>
      <w:r w:rsidR="004549A4">
        <w:rPr>
          <w:rStyle w:val="FootnoteReference"/>
          <w:rFonts w:cstheme="minorHAnsi"/>
          <w:bCs/>
          <w:sz w:val="20"/>
          <w:szCs w:val="20"/>
          <w:lang w:val="en-US"/>
        </w:rPr>
        <w:footnoteReference w:id="5"/>
      </w:r>
    </w:p>
    <w:p w14:paraId="41FB0100" w14:textId="5982D92B" w:rsidR="00EE48CE" w:rsidRPr="00F036A0" w:rsidRDefault="004652B7" w:rsidP="00DD6AB0">
      <w:pPr>
        <w:pStyle w:val="Heading1"/>
      </w:pPr>
      <w:bookmarkStart w:id="6" w:name="_Toc213103698"/>
      <w:r>
        <w:rPr>
          <w:rFonts w:hint="cs"/>
          <w:cs/>
        </w:rPr>
        <w:t xml:space="preserve">ແມ່ນໃຜ </w:t>
      </w:r>
      <w:r w:rsidRPr="007C727A">
        <w:rPr>
          <w:cs/>
        </w:rPr>
        <w:t>ເປັນຜູ້ເກັບ</w:t>
      </w:r>
      <w:r w:rsidR="000A21AD" w:rsidRPr="007C727A">
        <w:rPr>
          <w:cs/>
        </w:rPr>
        <w:t>ກຳ</w:t>
      </w:r>
      <w:r w:rsidRPr="007C727A">
        <w:rPr>
          <w:cs/>
        </w:rPr>
        <w:t>ຂໍ້ມູນ</w:t>
      </w:r>
      <w:bookmarkEnd w:id="6"/>
    </w:p>
    <w:p w14:paraId="7B5002F9" w14:textId="6DCB9AA6" w:rsidR="00412B08" w:rsidRDefault="007B0E3B" w:rsidP="00120D0A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bookmarkStart w:id="7" w:name="_Hlk174471573"/>
      <w:r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CC5E6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ັ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ລວມຂໍ້ມູນ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ໍາເນີນການສໍາພາດທີ່ສໍາຄັນ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C007BB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ໍານວຍຄວາມສະດວກໃນການສົນທະນາ</w:t>
      </w:r>
      <w:r w:rsidR="002058D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</w:t>
      </w:r>
      <w:r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ມ່ນສາມາດດຳເນີນໂດຍ ບຸກຄົນໃດໜຶ່ງ ຫຼື ເປັນກຸ່ມຄົນກໍ່ໄດ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ຫລັກການແລ້ວ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ເຮັດສົນທະນາກຸ່ມຢ່າງໜ້ອຍ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ຄວນມີ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ອງຄົນ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ດຳເນີນ ແລະ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ຮັດໜ້າທີ່ຕ່າງໆ 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ຮັດ</w:t>
      </w:r>
      <w:r w:rsidR="000A21AD" w:rsidRPr="00735974" w:rsidDel="000A21AD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ຫ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ກຸ່ມ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ຳ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ນີ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ງ່າຍຂຶ້ນ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proofErr w:type="spellStart"/>
      <w:r w:rsidR="003B0386" w:rsidRPr="00735974">
        <w:rPr>
          <w:rFonts w:ascii="Phetsarath OT" w:eastAsia="Phetsarath OT" w:hAnsi="Phetsarath OT" w:cs="Phetsarath OT"/>
          <w:spacing w:val="-3"/>
          <w:lang w:val="en-GB"/>
        </w:rPr>
        <w:t>ຜູ້ທີ</w:t>
      </w:r>
      <w:proofErr w:type="spellEnd"/>
      <w:r w:rsidR="003B0386" w:rsidRPr="00735974">
        <w:rPr>
          <w:rFonts w:ascii="Phetsarath OT" w:eastAsia="Phetsarath OT" w:hAnsi="Phetsarath OT" w:cs="Phetsarath OT"/>
          <w:spacing w:val="-3"/>
          <w:lang w:val="en-GB"/>
        </w:rPr>
        <w:t>່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ຳເນີນ</w:t>
      </w:r>
      <w:r w:rsidR="00800A3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ກຸ່ມສົນທະນານີ້ 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ຄວນແບ່ງບົດບາດກັນຄື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: ຜູ້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ໜຶ່ງມີບົດບາດເປັນຜູ້ສັ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ລວມ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ີກຜູ້ໜຶ່ງ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ມີບົດບາດ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ດຳເນີນການສົນທະນາໃນການສົນທະນາ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ບາງກໍລະນີ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ສັງລວມ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ຜູ້ອຳນວຍຄວາມສະດວກແມ່ນຜູ້ດຽວກັນ</w:t>
      </w:r>
      <w:r w:rsidR="00145972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. </w:t>
      </w:r>
      <w:r w:rsidR="009573B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</w:t>
      </w:r>
      <w:r w:rsidR="00291E87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ບາ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ໍລະ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ນີ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ED228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ແບ່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ບົດບາດ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ຂອງຜູ້ອຳນວຍຄວາມສະດວກ</w:t>
      </w:r>
      <w:r w:rsidR="00ED228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ຸ່ມສົນທະນາ ກໍ່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ອາດມີສອງຄົນ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(ຫຼື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ຫຼາຍກວ່ານັ້ນ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ໍ່ໄດ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່ວນໃຫຍ່ຜູ້ອຳນວຍຄວາມສະ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ວກ ໃນກຸ່ມສົນທະນາດ້ານ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ພາວະ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ຖືກກໍານົດ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ຂຶ້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ໂດຍ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ິງຕາມ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ົງປະກອບຂອງຜູ້ເຂົ້າຮ່ວມໃນກຸ່ມ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ົນທະນາເຊັ່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="00A162B3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ພດຍິງເປັ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A162B3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ສຳລັບກຸ່ມສົນທີ່ມີຜູ້ເຂົ້າຮ່ວມເປັນແ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ມ່ຍິງ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ປະສົມ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ຜູ້ຊາຍເປັນ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ໍານວຍຄວາມສະດວກ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ທີ່ມີຜູ້ເຂົ້າຮ່ວມເປັນຜູ້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120D0A" w:rsidRPr="00120D0A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120D0A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ຮັດແບບ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ີ້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່ເພື່ອ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ມີພື້ນທີ່ທີ່ປອດໄພສໍາລັບຜູ້ເຂົ້າຮ່ວມ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ຮັດ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ການສົນທະນາ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ຮັບຜົນດີ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າຍຂຶ້ນ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3FD14E7C" w14:textId="076E36B0" w:rsidR="00042D20" w:rsidRPr="00042D20" w:rsidRDefault="00042D20" w:rsidP="00EE48CE">
      <w:pPr>
        <w:jc w:val="both"/>
        <w:rPr>
          <w:rFonts w:ascii="Phetsarath OT" w:eastAsia="Phetsarath OT" w:hAnsi="Phetsarath OT" w:cs="Phetsarath OT"/>
          <w:b/>
          <w:bCs/>
          <w:spacing w:val="-3"/>
          <w:lang w:val="en-GB" w:bidi="lo-LA"/>
        </w:rPr>
      </w:pPr>
      <w:r w:rsidRPr="00042D20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ຜູ້ສັງລວມ</w:t>
      </w:r>
      <w:r w:rsidR="000D4E1D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ຂໍ້ມູນ</w:t>
      </w:r>
      <w:r w:rsidRPr="00042D20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ມີໜ້າທີ່ດັ່ງຕໍ່ໄປນີ້:</w:t>
      </w:r>
    </w:p>
    <w:p w14:paraId="75FF8EBE" w14:textId="0392EF7B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D5427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່ອນ</w:t>
      </w:r>
      <w:r w:rsidR="00D9038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ານສົນທະນາກຸ່ມ</w:t>
      </w:r>
      <w:r w:rsidR="0005065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:</w:t>
      </w:r>
    </w:p>
    <w:p w14:paraId="64F7D179" w14:textId="2ED5E6F0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ານ</w:t>
      </w:r>
      <w:r w:rsidR="00A92B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ລວມເອົ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ທີ່ກ່ຽວຂ້ອງ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ຈາກຖານຂໍ້ມູນຂອງ 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ວ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ລວມເຂົ້າໃນ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 ກ່ຽວກັບບົດບາດຍິງ-ຊາຍ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>QG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3C1B2E6D" w14:textId="51887110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ໃຫ້ຄໍາປຶກສາ</w:t>
      </w:r>
      <w:r w:rsidR="0029601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 ແລະ</w:t>
      </w:r>
      <w:r w:rsidR="0029601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ທົບທວນຂໍ້ມູນມືສອ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ມີຢູ່ແລ້ວ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5BB7459C" w14:textId="5E523BD3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ານກໍານົດ</w:t>
      </w:r>
      <w:r w:rsidR="000E1E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0E1E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ໍາພາດຜູ້ໃຫ້ຂໍ້ມູນ</w:t>
      </w:r>
      <w:r w:rsidR="005939B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ສໍາຄັນ</w:t>
      </w:r>
    </w:p>
    <w:p w14:paraId="28507D80" w14:textId="58FCDF59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ໍານົດ</w:t>
      </w:r>
      <w:r w:rsidR="004C06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4C06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ສ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ະຫຼູ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ຫຍໍ້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ດໍາເນີນການສົນທະນາ</w:t>
      </w:r>
      <w:r w:rsidR="00DC3E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.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0893DFE4" w14:textId="39CCFF3F" w:rsidR="00295E94" w:rsidRPr="00CC2720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ຕື່ມຄໍາຖາມ</w:t>
      </w:r>
      <w:r w:rsidR="00CC272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ຕອບໂດຍຜູ້ໃຫ້ຂໍ້ມູນຫຼັກ ແລະ</w:t>
      </w:r>
      <w:r w:rsidR="00EA5C1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ື່ມຄ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ອບຄາວຄາວ</w:t>
      </w:r>
      <w:r w:rsidR="00347F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ໄວ້ກ່ອນ 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ສ່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CC2720">
        <w:rPr>
          <w:rFonts w:ascii="Phetsarath OT" w:eastAsia="Phetsarath OT" w:hAnsi="Phetsarath OT" w:cs="Phetsarath OT"/>
          <w:spacing w:val="-3"/>
          <w:lang w:val="en-GB" w:bidi="lo-LA"/>
        </w:rPr>
        <w:t xml:space="preserve">QG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່ອນ</w:t>
      </w:r>
      <w:r w:rsidR="00347F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່ງເອົ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ໃຫ້</w:t>
      </w:r>
      <w:r w:rsidR="009E1AD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.</w:t>
      </w:r>
      <w:r w:rsidRPr="00CC272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2F39D2C4" w14:textId="26E96B34" w:rsidR="00B4795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7245A1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ດໍາເນີນການທົດລອງ / </w:t>
      </w:r>
      <w:r w:rsidR="002624B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ົດສອບ 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ກະກຽມສໍາລັບການສົນທະນາກຸ່ມ</w:t>
      </w:r>
      <w:r w:rsidR="002624B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ຖ້າ</w:t>
      </w:r>
      <w:r w:rsidR="00101A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ການນ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101A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ແບບສອບຖາມ</w:t>
      </w:r>
      <w:r w:rsidR="00D0393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47958">
        <w:rPr>
          <w:rFonts w:ascii="Phetsarath OT" w:eastAsia="Phetsarath OT" w:hAnsi="Phetsarath OT" w:cs="Phetsarath OT"/>
          <w:spacing w:val="-3"/>
          <w:lang w:val="en-US" w:bidi="lo-LA"/>
        </w:rPr>
        <w:t xml:space="preserve">QG </w:t>
      </w:r>
      <w:r w:rsidR="00101A83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ເປັ</w:t>
      </w:r>
      <w:r w:rsidR="00932991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ນ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ຄັ້ງທໍາອິດ.</w:t>
      </w:r>
      <w:r w:rsidRPr="002624B1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2CDB763E" w14:textId="77777777" w:rsidR="00B47958" w:rsidRDefault="00B47958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</w:p>
    <w:p w14:paraId="39D8B31C" w14:textId="2FC5E5FB" w:rsidR="00295E94" w:rsidRPr="00B4795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GB" w:bidi="lo-LA"/>
        </w:rPr>
      </w:pP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ໃນລະຫວ່າງການສົນທະນາ</w:t>
      </w:r>
      <w:r w:rsidR="005E44EE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ເປັນ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ຸ່ມ</w:t>
      </w:r>
      <w:r w:rsidR="003A288D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(ໃນກໍລະນີ</w:t>
      </w:r>
      <w:r w:rsidR="00275F41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="00AD68DC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ລາວ</w:t>
      </w:r>
      <w:r w:rsidR="008B56EB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ເ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ປັນ</w:t>
      </w:r>
      <w:r w:rsidR="00AD68DC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ທັງ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ຜູ້ອໍານວຍຄວາມສະດວກ)</w:t>
      </w:r>
      <w:r w:rsidR="0005065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:</w:t>
      </w:r>
    </w:p>
    <w:p w14:paraId="6CED64C7" w14:textId="7676EBBF" w:rsidR="00295E94" w:rsidRPr="00291375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ກັບກ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ປະເມີນຂໍ້ມູນ</w:t>
      </w:r>
      <w:r w:rsidR="002913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454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ຍກຕາມເພດ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ໂດຍໃຊ້ແບບສອບຖາມ</w:t>
      </w:r>
    </w:p>
    <w:p w14:paraId="3565DDAF" w14:textId="2107CCA0" w:rsidR="00295E94" w:rsidRPr="00AB532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ຖ່າຍຮູບ ແລະ ວິດີໂອຂອງການສົນທະນາກຸ່ມ ແລະ ພິຈາລະນ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ູ່ພາກສະໜາມ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ງຈາກການສົນທະນາກຸ່ມ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ສ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ັດ</w:t>
      </w:r>
      <w:r w:rsidRPr="00AB5328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4872499F" w14:textId="6AB7A797" w:rsidR="00295E94" w:rsidRPr="002668C1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ຕັ້ງຄ່າໂປຣໄຟລ໌</w:t>
      </w:r>
      <w:r w:rsidR="002668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</w:t>
      </w:r>
      <w:r w:rsidR="00D834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ຊ້ຢູ່ໃນເວັບໄຊທ໌ </w:t>
      </w:r>
      <w:r w:rsidRPr="002668C1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</w:p>
    <w:p w14:paraId="20CAFADF" w14:textId="32F0F288" w:rsidR="00295E94" w:rsidRPr="00801F0C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ພີ່ມກໍລະນີ</w:t>
      </w:r>
      <w:r w:rsidR="00E502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ຶກສາກ່ຽວກັບ</w:t>
      </w:r>
      <w:r w:rsidR="000839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ຕອບສະໜອງ</w:t>
      </w:r>
      <w:r w:rsidR="00FD258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-ຊາຍ ຕໍ່ການຄຸ້ມຄອງທີ່ດິນແບບຍືນຍົ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801F0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)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ສ່ຖານຂໍ້ມູນ </w:t>
      </w:r>
      <w:r w:rsidRPr="00801F0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</w:p>
    <w:p w14:paraId="753046F7" w14:textId="3ABC709C" w:rsidR="00295E94" w:rsidRPr="000B38A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ພີ່ມຜູ້ອໍານວຍຄວາມສະດວກ</w:t>
      </w:r>
      <w:r w:rsidR="00976DE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976DE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</w:t>
      </w:r>
      <w:r w:rsidR="00EB0D6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ກ້ໄຂ </w:t>
      </w:r>
      <w:r w:rsidR="00AA2D9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ໍລະນີ</w:t>
      </w:r>
      <w:r w:rsidR="00AA2D9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ຶກສາ</w:t>
      </w:r>
      <w:r w:rsidR="001537F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ໝ່</w:t>
      </w:r>
      <w:r w:rsidR="00AA2D9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ການຕອບສະໜອງດ້ານບົດບາດຍິງ-ຊາຍ ຕໍ່</w:t>
      </w:r>
      <w:r w:rsidR="000B38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B38A8">
        <w:rPr>
          <w:rFonts w:ascii="Phetsarath OT" w:eastAsia="Phetsarath OT" w:hAnsi="Phetsarath OT" w:cs="Phetsarath OT"/>
          <w:spacing w:val="-3"/>
          <w:lang w:val="en-US" w:bidi="lo-LA"/>
        </w:rPr>
        <w:t>SLM</w:t>
      </w:r>
    </w:p>
    <w:p w14:paraId="473228B7" w14:textId="2B7C1A5D" w:rsidR="00295E94" w:rsidRPr="0078707C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ທົ່ວໄປຈາກແບບສອບຖາມເຂົ້າໄປໃນຖານຂໍ້ມູນ (ຄ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ຖາມຈາກ</w:t>
      </w:r>
      <w:r w:rsidR="009668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22E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</w:t>
      </w:r>
      <w:r w:rsidR="0078707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ີ </w:t>
      </w:r>
      <w:r w:rsidRPr="0078707C">
        <w:rPr>
          <w:rFonts w:ascii="Phetsarath OT" w:eastAsia="Phetsarath OT" w:hAnsi="Phetsarath OT" w:cs="Phetsarath OT"/>
          <w:spacing w:val="-3"/>
          <w:lang w:val="en-US" w:bidi="lo-LA"/>
        </w:rPr>
        <w:t xml:space="preserve">1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ົດທີ </w:t>
      </w:r>
      <w:r w:rsidRPr="0078707C">
        <w:rPr>
          <w:rFonts w:ascii="Phetsarath OT" w:eastAsia="Phetsarath OT" w:hAnsi="Phetsarath OT" w:cs="Phetsarath OT"/>
          <w:spacing w:val="-3"/>
          <w:lang w:val="en-US" w:bidi="lo-LA"/>
        </w:rPr>
        <w:t xml:space="preserve">2) </w:t>
      </w:r>
    </w:p>
    <w:p w14:paraId="38A915BB" w14:textId="175CA817" w:rsidR="00295E94" w:rsidRPr="00CB2061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ການປະເມີນ ແລະ</w:t>
      </w:r>
      <w:r w:rsidR="00CB206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ຮູບພາບເຂົ້າໄປໃນຖານຂໍ້ມູນ </w:t>
      </w:r>
      <w:r w:rsidRPr="00CB2061">
        <w:rPr>
          <w:rFonts w:ascii="Phetsarath OT" w:eastAsia="Phetsarath OT" w:hAnsi="Phetsarath OT" w:cs="Phetsarath OT"/>
          <w:spacing w:val="-3"/>
          <w:lang w:val="en-US" w:bidi="lo-LA"/>
        </w:rPr>
        <w:t xml:space="preserve">WOCAT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ອອນໄລນ໌ (ໃນກໍລະນີ</w:t>
      </w:r>
      <w:r w:rsidR="00F232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ລາວ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F232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ັ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)</w:t>
      </w:r>
      <w:r w:rsidRPr="00CB2061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33DB85D9" w14:textId="1FEC7C6B" w:rsidR="00295E94" w:rsidRPr="000F64DF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ວດກາຄືນຂໍ້ມູນທີ່ປ້ອນຈາກ</w:t>
      </w:r>
      <w:r w:rsidR="00E25A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ນວຍຄວາມສະດວກ</w:t>
      </w:r>
    </w:p>
    <w:p w14:paraId="42ABFDC4" w14:textId="30420FC6" w:rsidR="00F2323C" w:rsidRPr="00536A83" w:rsidRDefault="0074140C" w:rsidP="00F2323C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>
        <w:rPr>
          <w:rFonts w:cstheme="minorHAnsi"/>
          <w:spacing w:val="-3"/>
          <w:lang w:val="en-GB"/>
        </w:rPr>
        <w:br/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ຜູ້ອຳນວຍຄວາມສະດວກ</w:t>
      </w:r>
      <w:r w:rsidR="008A1D51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ມີໜ້າ</w:t>
      </w:r>
      <w:r w:rsidR="00704DF0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ທີ່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ດັ່ງ</w:t>
      </w:r>
      <w:r w:rsidR="00704DF0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ຕໍ່ໄປ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ນີ້: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lang w:val="en-US" w:bidi="lo-LA"/>
        </w:rPr>
        <w:t xml:space="preserve"> </w:t>
      </w:r>
    </w:p>
    <w:p w14:paraId="5CC9D2F8" w14:textId="786DE0C3" w:rsidR="004501EE" w:rsidRPr="004501EE" w:rsidRDefault="00F2323C" w:rsidP="00F2323C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 w:rsidRPr="004501E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່ອນ</w:t>
      </w:r>
      <w:r w:rsidR="004501EE" w:rsidRPr="004501EE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Pr="004501E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ານສົນທະນາກຸ່ມ</w:t>
      </w:r>
      <w:r w:rsidR="007C3525">
        <w:rPr>
          <w:rFonts w:ascii="Phetsarath OT" w:eastAsia="Phetsarath OT" w:hAnsi="Phetsarath OT" w:cs="Phetsarath OT" w:hint="cs"/>
          <w:b/>
          <w:bCs/>
          <w:spacing w:val="-3"/>
          <w:cs/>
          <w:lang w:val="en-US" w:bidi="lo-LA"/>
        </w:rPr>
        <w:t>:</w:t>
      </w:r>
    </w:p>
    <w:p w14:paraId="27A7CB44" w14:textId="594AB785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lastRenderedPageBreak/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615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ກະກຽມກິດຈະກໍາ</w:t>
      </w:r>
      <w:r w:rsidR="0044152E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4415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່ວມກັບຜູ້ສັງລວມຂໍ້ມູ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54E4BED3" w14:textId="71C4BF4C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ເຂົ້າໃຈກັ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ບ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SLM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 w:rsidR="009979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ຢູ່ໃນຊຸມຊົ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24D47D3D" w14:textId="77777777" w:rsidR="009B1948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ະກຽມການສົນທະນາກຸ່ມ</w:t>
      </w:r>
      <w:r w:rsidR="00C069E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ໂດຍການອ່ານແບບສອບຖາມ ແລະ ສ້າງຄວາມຄຸ້ນເຄີຍກັບສະພາບການທ້ອງຖິ່ນຂອງຊຸມຊົ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3F03748A" w14:textId="77777777" w:rsidR="009B1948" w:rsidRDefault="009B1948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</w:p>
    <w:p w14:paraId="5FCDE43C" w14:textId="04621F96" w:rsidR="004501EE" w:rsidRPr="009B1948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 w:rsidRPr="009B194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ໃນລະຫວ່າງການສົນທະນາກຸ່ມ</w:t>
      </w:r>
      <w:r w:rsidR="009B1948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:</w:t>
      </w:r>
    </w:p>
    <w:p w14:paraId="081C8552" w14:textId="513DD229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ກັບກ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ປະເມີນຂໍ້ມູນ</w:t>
      </w:r>
      <w:r w:rsidR="004238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ຍກຕາມ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ເພດ</w:t>
      </w:r>
      <w:r w:rsidR="004238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ໂດຍ</w:t>
      </w:r>
      <w:r w:rsidR="000F5FE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ໃຊ້ແບບສອບຖາມ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4DE1744F" w14:textId="5283E9E0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ຖ່າຍຮູບ ແລະ ວິດີໂອຂອງການສົນທະນາກຸ່ມ</w:t>
      </w:r>
      <w:r w:rsidR="0051035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22026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ພິຈາລະນ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ູ່ພາກສະໜາມ </w:t>
      </w:r>
      <w:r w:rsidR="0022026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ງຈາກການສົນທະນາກຸ່ມ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ສ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ັດ</w:t>
      </w:r>
    </w:p>
    <w:p w14:paraId="42FB3722" w14:textId="3A8A2782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ຕັ້ງຄ່າໂປຣໄຟລ໌</w:t>
      </w:r>
      <w:r w:rsidR="004B3E4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</w:t>
      </w:r>
      <w:r w:rsidR="004B3E4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ຊ້ຢູ່ໃນເວັບໄຊທ໌ </w:t>
      </w:r>
      <w:r w:rsidR="004B3E42" w:rsidRPr="002668C1">
        <w:rPr>
          <w:rFonts w:ascii="Phetsarath OT" w:eastAsia="Phetsarath OT" w:hAnsi="Phetsarath OT" w:cs="Phetsarath OT"/>
          <w:spacing w:val="-3"/>
          <w:lang w:val="en-GB" w:bidi="lo-LA"/>
        </w:rPr>
        <w:t>WOCAT</w:t>
      </w:r>
    </w:p>
    <w:p w14:paraId="5891F5FA" w14:textId="088EF35B" w:rsidR="00F2323C" w:rsidRPr="00F2323C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ການປະເມີນ ແລະ</w:t>
      </w:r>
      <w:r w:rsidR="006C72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ຮູບພາບເຂົ້າໄປໃນຖານຂໍ້ມູນ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WOCAT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ອອນໄລນ໌ (ຄຳຖາມຈາກ</w:t>
      </w:r>
      <w:r w:rsidR="00BC22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ບົດທີ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>3-6)</w:t>
      </w:r>
    </w:p>
    <w:bookmarkEnd w:id="7"/>
    <w:p w14:paraId="2E4AFEC5" w14:textId="77777777" w:rsidR="005A19A3" w:rsidRPr="005A19A3" w:rsidRDefault="005A19A3" w:rsidP="00F80D7E">
      <w:pPr>
        <w:spacing w:after="0"/>
        <w:jc w:val="both"/>
        <w:rPr>
          <w:rFonts w:cstheme="minorHAnsi"/>
          <w:spacing w:val="-3"/>
          <w:highlight w:val="yellow"/>
          <w:lang w:val="en-GB"/>
        </w:rPr>
      </w:pPr>
    </w:p>
    <w:p w14:paraId="3160C3CB" w14:textId="48891595" w:rsidR="00910786" w:rsidRDefault="00910786" w:rsidP="00EE48CE">
      <w:pPr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bookmarkStart w:id="8" w:name="_Hlk175568954"/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>ຜູ້ສັງລວມ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ຂໍ້ມູນ</w:t>
      </w:r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 xml:space="preserve"> ແລະ ຜູ້ອຳນວຍຄວາມສະດວກ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ຄວນ</w:t>
      </w:r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>ມີທັກສະ ແລະ ປະສົບການຕໍ່ໄປນີ້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:</w:t>
      </w:r>
    </w:p>
    <w:bookmarkEnd w:id="8"/>
    <w:p w14:paraId="0BC93F55" w14:textId="79755E40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ເຕັກນິກການ</w:t>
      </w:r>
      <w:r w:rsidR="002D413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ຳນວຍຄວາມສະດວກ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2D413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1C06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ຳພາ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ປຶກສາຫາລື</w:t>
      </w:r>
      <w:r w:rsidR="001C06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ມີສ່ວນຮ່ວມ</w:t>
      </w:r>
      <w:r w:rsidRPr="007F1D37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ຍິນທຸກສຽງເນື້ອໃນການສົນທະນາ.</w:t>
      </w:r>
      <w:r w:rsidRPr="007F1D37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3474DE80" w14:textId="5300F6CE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ປະສົບການໃນການຈັດການສົນທະນາກຸ່ມ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,</w:t>
      </w:r>
      <w:r w:rsidR="00540BF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ັບປະກັນ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່າ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ານຈັດ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ໃຫ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ສົມດ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ຸນ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ະຫວ່າງ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ວ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ິງ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ົ່າທີ່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ຮັດໄດ້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ກັບກໍາຂໍ້</w:t>
      </w:r>
      <w:r w:rsidR="004F5C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ູນ</w:t>
      </w:r>
      <w:r w:rsidR="004E6A0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່າງທົ່ວເຖິງ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E6A0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ື່ອຖືໄດ້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</w:p>
    <w:p w14:paraId="791268D0" w14:textId="61B603FA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ທັກສະການສື່ສາ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ລິຫານເວລາ</w:t>
      </w:r>
      <w:r w:rsidR="008266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ຢ່າ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ີ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5CDD5950" w14:textId="41BE8970" w:rsidR="00E961F2" w:rsidRPr="00E961F2" w:rsidRDefault="00A418DE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7F1D37"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ວົ້າພາສາທ້ອງຖິ່ນ</w:t>
      </w:r>
      <w:r w:rsidR="00572C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7F1D37"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8F16C55" w14:textId="4341E759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ລະດັບຄວາມຮູ້</w:t>
      </w:r>
      <w:r w:rsidR="007261C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ສາມາດ</w:t>
      </w:r>
      <w:r w:rsidR="00B514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ຊັບພະຍາກອນທໍາມະຊາດ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F6778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ຕິບັດການຄຸ້ມຄອງທີ່ດິ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ຫາກ່ຽວກັບ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ພດພາວະ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າດຍິ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3277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ພາບລວມ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ຊຸມຊົ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.</w:t>
      </w:r>
    </w:p>
    <w:p w14:paraId="367E8919" w14:textId="4B130BF5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ູ້ສະພາບ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B51C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ພິເສດຂອ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້ອງຖິ່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ັດທະນະທໍາ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ຄົມ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ີວະ</w:t>
      </w:r>
      <w:r w:rsidR="00E128B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ຍຍະພາບ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ຳໃຊ້ທີ່ດິ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ເຊື່ອມໂຊມຂອງດິ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ຄຸ້ມຄອງທີ່ດິນແບບຍືນຍົງ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ື່ນໆ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2F80B21" w14:textId="6EB73BEB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ທັກສະໃນການສ້າງຄວາມສໍາພັນທີ່ໄວ້ວາງໃຈກັບຜູ້ມີສ່ວນກ່ຽວຂ້ອ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2A4DC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</w:t>
      </w:r>
      <w:r w:rsidR="00F42E4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ໃ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ິກຊຸມຊົນ</w:t>
      </w:r>
      <w:r w:rsidR="007078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ມີສ່ວນ</w:t>
      </w:r>
      <w:r w:rsidR="001A653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ຂ້ອງກັບ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</w:p>
    <w:p w14:paraId="586C127A" w14:textId="725CC2C4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ຖານຂໍ້ມູ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WOCAT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0120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ນການບັນທຶກຂໍ້ມູນ ກ່ຽວກັບວິທີການ ແລະ 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ຳລັບ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ລະນີສຶກສາທີ່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ຂ້ອງກັບ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QG</w:t>
      </w:r>
    </w:p>
    <w:p w14:paraId="33C3E6C2" w14:textId="3440C715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ບບສອບຖາມ </w:t>
      </w:r>
      <w:r w:rsidR="006A1B2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-ຊ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QG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ພ້ອມໃນການກໍານົດວິທີການທີ່ດີທີ່ສຸດ</w:t>
      </w:r>
      <w:r w:rsidR="008B773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="001B729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ລຸຜົນໄດ້ຮັບທີ່ຕ້ອງກາ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EAE1CB2" w14:textId="02B9A25D" w:rsidR="007F1D37" w:rsidRPr="007F1D37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ະຍາຍາມສ້າງຄໍາຖາມ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ໃຊ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ສາທີ່ງ່າຍດ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ທນທີ່ຈະເປັນຄໍາຖາມທີ່ຂຽນອອກມາ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ປຄໍາຖາມຂອ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A678B3">
        <w:rPr>
          <w:rFonts w:ascii="Phetsarath OT" w:eastAsia="Phetsarath OT" w:hAnsi="Phetsarath OT" w:cs="Phetsarath OT"/>
          <w:spacing w:val="-3"/>
          <w:lang w:val="en-GB"/>
        </w:rPr>
        <w:t xml:space="preserve">QG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ພາສາທີ່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ໃຈ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່າຍດາຍ</w:t>
      </w:r>
      <w:r w:rsidR="002F4F6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ຊາຊົ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້ອງຖີ່ນ</w:t>
      </w:r>
      <w:r w:rsidR="00207A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ໃຈໄດ້ງ່າຍ</w:t>
      </w:r>
      <w:r w:rsidR="00CD41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3D367ED5" w14:textId="0E2A02FA" w:rsidR="00EE48CE" w:rsidRPr="00FF4BE5" w:rsidRDefault="002D3149" w:rsidP="00DD6AB0">
      <w:pPr>
        <w:pStyle w:val="Heading1"/>
      </w:pPr>
      <w:bookmarkStart w:id="9" w:name="_Toc85788333"/>
      <w:bookmarkStart w:id="10" w:name="_Toc213103699"/>
      <w:r w:rsidRPr="00FF4BE5">
        <w:rPr>
          <w:rFonts w:hint="cs"/>
          <w:cs/>
        </w:rPr>
        <w:t>ວິທີການ ນຳໃຊ້ແບບສອບຖາມ</w:t>
      </w:r>
      <w:bookmarkEnd w:id="9"/>
      <w:bookmarkEnd w:id="10"/>
    </w:p>
    <w:p w14:paraId="6EAC9541" w14:textId="49FBB301" w:rsidR="00EE48CE" w:rsidRPr="00DE5AE0" w:rsidRDefault="00FD3637" w:rsidP="00FF4BE5">
      <w:pPr>
        <w:pStyle w:val="Heading2"/>
      </w:pPr>
      <w:bookmarkStart w:id="11" w:name="_Toc213103700"/>
      <w:bookmarkStart w:id="12" w:name="_Toc85788334"/>
      <w:r w:rsidRPr="00DE5AE0">
        <w:rPr>
          <w:rFonts w:hint="cs"/>
          <w:cs/>
        </w:rPr>
        <w:t>ໂຄງສ້າງ</w:t>
      </w:r>
      <w:bookmarkEnd w:id="11"/>
      <w:r w:rsidR="00EE48CE" w:rsidRPr="00DE5AE0">
        <w:t xml:space="preserve"> </w:t>
      </w:r>
      <w:bookmarkEnd w:id="12"/>
    </w:p>
    <w:p w14:paraId="2A5F7B3B" w14:textId="63C2750B" w:rsidR="00810926" w:rsidRDefault="00FD3637" w:rsidP="00857AE4">
      <w:pPr>
        <w:spacing w:after="0" w:line="240" w:lineRule="auto"/>
        <w:ind w:firstLine="576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ແບບສອບຖາມ ກ່ຽວກັບບົດບາດຍິງ-ຊາຍ (</w:t>
      </w:r>
      <w:r w:rsidRPr="00FD3637">
        <w:rPr>
          <w:rFonts w:ascii="Phetsarath OT" w:eastAsia="Phetsarath OT" w:hAnsi="Phetsarath OT" w:cs="Phetsarath OT"/>
          <w:lang w:val="en-GB" w:bidi="lo-LA"/>
        </w:rPr>
        <w:t>QG</w:t>
      </w:r>
      <w:r>
        <w:rPr>
          <w:rFonts w:ascii="Phetsarath OT" w:eastAsia="Phetsarath OT" w:hAnsi="Phetsarath OT" w:cs="Phetsarath OT" w:hint="cs"/>
          <w:cs/>
          <w:lang w:val="en-GB" w:bidi="lo-LA"/>
        </w:rPr>
        <w:t>)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ມີຈຸດປະສົງໃນການປະເມີນ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>ການຕອບສະໜອງດ້ານ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ບົດບາດຍິງ-ຊາຍ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>SLM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ການ</w:t>
      </w:r>
      <w:r w:rsidR="000F5D25">
        <w:rPr>
          <w:rFonts w:ascii="Phetsarath OT" w:eastAsia="Phetsarath OT" w:hAnsi="Phetsarath OT" w:cs="Phetsarath OT" w:hint="cs"/>
          <w:cs/>
          <w:lang w:val="en-GB" w:bidi="lo-LA"/>
        </w:rPr>
        <w:t>ເກັບກ</w:t>
      </w:r>
      <w:r w:rsidR="00735974">
        <w:rPr>
          <w:rFonts w:ascii="Phetsarath OT" w:eastAsia="Phetsarath OT" w:hAnsi="Phetsarath OT" w:cs="Phetsarath OT" w:hint="cs"/>
          <w:cs/>
          <w:lang w:val="en-GB" w:bidi="lo-LA"/>
        </w:rPr>
        <w:t>ໍ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າຂໍ້ມູນ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ວິເຄາະຂໍ້ມູນ</w:t>
      </w:r>
      <w:r w:rsidR="00980202">
        <w:rPr>
          <w:rFonts w:ascii="Phetsarath OT" w:eastAsia="Phetsarath OT" w:hAnsi="Phetsarath OT" w:cs="Phetsarath OT" w:hint="cs"/>
          <w:cs/>
          <w:lang w:val="en-GB" w:bidi="lo-LA"/>
        </w:rPr>
        <w:t xml:space="preserve"> ໂດຍແຍກຕາມເພດ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CF4423">
        <w:rPr>
          <w:rFonts w:ascii="Phetsarath OT" w:eastAsia="Phetsarath OT" w:hAnsi="Phetsarath OT" w:cs="Phetsarath OT" w:hint="cs"/>
          <w:cs/>
          <w:lang w:val="en-GB" w:bidi="lo-LA"/>
        </w:rPr>
        <w:t>ແບບສອບຖາມ ການຕອບສະໜອງດ້ານ</w:t>
      </w:r>
      <w:r w:rsidR="00CF4423" w:rsidRPr="00FD3637">
        <w:rPr>
          <w:rFonts w:ascii="Phetsarath OT" w:eastAsia="Phetsarath OT" w:hAnsi="Phetsarath OT" w:cs="Phetsarath OT"/>
          <w:cs/>
          <w:lang w:val="en-GB" w:bidi="lo-LA"/>
        </w:rPr>
        <w:t>ບົດບາດຍິງ-ຊາຍ</w:t>
      </w:r>
      <w:r w:rsidR="00CF442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D7924">
        <w:rPr>
          <w:rFonts w:ascii="Phetsarath OT" w:eastAsia="Phetsarath OT" w:hAnsi="Phetsarath OT" w:cs="Phetsarath OT" w:hint="cs"/>
          <w:cs/>
          <w:lang w:val="en-GB" w:bidi="lo-LA"/>
        </w:rPr>
        <w:t xml:space="preserve">ຕໍ່ </w:t>
      </w:r>
      <w:r w:rsidR="00FD7924">
        <w:rPr>
          <w:rFonts w:ascii="Phetsarath OT" w:eastAsia="Phetsarath OT" w:hAnsi="Phetsarath OT" w:cs="Phetsarath OT"/>
          <w:lang w:val="en-US" w:bidi="lo-LA"/>
        </w:rPr>
        <w:t xml:space="preserve">SLM </w:t>
      </w:r>
      <w:r w:rsidR="00C755E2">
        <w:rPr>
          <w:rFonts w:ascii="Phetsarath OT" w:eastAsia="Phetsarath OT" w:hAnsi="Phetsarath OT" w:cs="Phetsarath OT" w:hint="cs"/>
          <w:cs/>
          <w:lang w:val="en-US" w:bidi="lo-LA"/>
        </w:rPr>
        <w:t>ອາດຈະ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ເຊື່ອມ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ໂຍງກັບວິທີການ ແລະ 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SLM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ທີ່ບັນທຶກໄວ້ໃນຖານຂໍ້ມູນ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ໂລກ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ຂອງ </w:t>
      </w:r>
      <w:r w:rsidRPr="00FD3637">
        <w:rPr>
          <w:rFonts w:ascii="Phetsarath OT" w:eastAsia="Phetsarath OT" w:hAnsi="Phetsarath OT" w:cs="Phetsarath OT"/>
          <w:lang w:val="en-GB" w:bidi="lo-LA"/>
        </w:rPr>
        <w:t>WOCAT</w:t>
      </w:r>
      <w:r w:rsidR="003D6B8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(https://qcat.wocat.net/en/wocat/).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ຢ່າງໃດກໍຕາມ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ມັນ</w:t>
      </w:r>
      <w:r w:rsidR="001C3845">
        <w:rPr>
          <w:rFonts w:ascii="Phetsarath OT" w:eastAsia="Phetsarath OT" w:hAnsi="Phetsarath OT" w:cs="Phetsarath OT" w:hint="cs"/>
          <w:cs/>
          <w:lang w:val="en-GB" w:bidi="lo-LA"/>
        </w:rPr>
        <w:t>ກໍ່ມີຄວາມ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ເປັນໄປໄດ້ທີ່ຈະນໍາໃຊ້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QG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ໂດຍບໍ່ມີເອກະສານ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9C69C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9C69C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ວິທີການ</w:t>
      </w:r>
      <w:r w:rsidR="007872B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E1F43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ໃນຖານຂໍ້ມູນ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ໃນກໍລະນີນີ້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ຂໍ້ມູນເພີ່ມເຕີມກ່ຽວກັບ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ທີ່ຖືກປະຕິບັດໂດຍຊຸມຊົນ</w:t>
      </w:r>
      <w:r w:rsidR="0063705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ຕ້ອງໄດ້ຮັບການບັນທຶກພາຍ</w:t>
      </w:r>
      <w:r w:rsidR="00191FF5">
        <w:rPr>
          <w:rFonts w:ascii="Phetsarath OT" w:eastAsia="Phetsarath OT" w:hAnsi="Phetsarath OT" w:cs="Phetsarath OT" w:hint="cs"/>
          <w:cs/>
          <w:lang w:val="en-GB" w:bidi="lo-LA"/>
        </w:rPr>
        <w:t>ໄວ້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ໃນ 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ແບບສອບຖາມ </w:t>
      </w:r>
      <w:r w:rsidRPr="00FD3637">
        <w:rPr>
          <w:rFonts w:ascii="Phetsarath OT" w:eastAsia="Phetsarath OT" w:hAnsi="Phetsarath OT" w:cs="Phetsarath OT"/>
          <w:lang w:val="en-GB" w:bidi="lo-LA"/>
        </w:rPr>
        <w:t>QG</w:t>
      </w:r>
      <w:r w:rsidR="00191FF5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</w:p>
    <w:p w14:paraId="361107F4" w14:textId="77777777" w:rsidR="00857AE4" w:rsidRPr="000C1360" w:rsidRDefault="00857AE4" w:rsidP="00857AE4">
      <w:pPr>
        <w:spacing w:after="0" w:line="240" w:lineRule="auto"/>
        <w:ind w:firstLine="576"/>
        <w:rPr>
          <w:rFonts w:ascii="Phetsarath OT" w:eastAsia="Phetsarath OT" w:hAnsi="Phetsarath OT" w:cs="Phetsarath OT"/>
          <w:lang w:val="en-GB" w:bidi="lo-LA"/>
        </w:rPr>
      </w:pPr>
    </w:p>
    <w:p w14:paraId="4DB9A131" w14:textId="58EE1118" w:rsidR="00EE48CE" w:rsidRPr="000C1360" w:rsidRDefault="00EE48CE" w:rsidP="00810926">
      <w:pPr>
        <w:rPr>
          <w:rFonts w:ascii="Phetsarath OT" w:eastAsia="Phetsarath OT" w:hAnsi="Phetsarath OT" w:cs="Phetsarath OT"/>
          <w:bCs/>
          <w:lang w:val="en-GB"/>
        </w:rPr>
      </w:pPr>
      <w:r w:rsidRPr="000C1360">
        <w:rPr>
          <w:rFonts w:ascii="Phetsarath OT" w:eastAsia="Phetsarath OT" w:hAnsi="Phetsarath OT" w:cs="Phetsarath OT"/>
          <w:b/>
          <w:lang w:val="en-GB"/>
        </w:rPr>
        <w:t>QG</w:t>
      </w:r>
      <w:r w:rsidRPr="000C1360">
        <w:rPr>
          <w:rFonts w:ascii="Phetsarath OT" w:eastAsia="Phetsarath OT" w:hAnsi="Phetsarath OT" w:cs="Phetsarath OT"/>
          <w:bCs/>
          <w:lang w:val="en-GB"/>
        </w:rPr>
        <w:t xml:space="preserve"> </w:t>
      </w:r>
      <w:r w:rsidR="00BC33CA">
        <w:rPr>
          <w:rFonts w:ascii="Phetsarath OT" w:eastAsia="Phetsarath OT" w:hAnsi="Phetsarath OT" w:cs="Phetsarath OT" w:hint="cs"/>
          <w:bCs/>
          <w:cs/>
          <w:lang w:val="en-GB" w:bidi="lo-LA"/>
        </w:rPr>
        <w:t xml:space="preserve">ປະກອບດ້ວຍ </w:t>
      </w:r>
      <w:r w:rsidR="000C1360" w:rsidRPr="000C1360">
        <w:rPr>
          <w:rFonts w:ascii="Phetsarath OT" w:eastAsia="Phetsarath OT" w:hAnsi="Phetsarath OT" w:cs="Phetsarath OT" w:hint="cs"/>
          <w:bCs/>
          <w:cs/>
          <w:lang w:val="en-GB" w:bidi="lo-LA"/>
        </w:rPr>
        <w:t>6 ຫົວຂໍ້ຍ່ອຍຄື</w:t>
      </w:r>
      <w:r w:rsidRPr="000C1360">
        <w:rPr>
          <w:rFonts w:ascii="Phetsarath OT" w:eastAsia="Phetsarath OT" w:hAnsi="Phetsarath OT" w:cs="Phetsarath OT"/>
          <w:bCs/>
          <w:lang w:val="en-GB"/>
        </w:rPr>
        <w:t>:</w:t>
      </w:r>
    </w:p>
    <w:p w14:paraId="158A9F1E" w14:textId="5D5B6198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1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ທົ່ວໄປກ່ຽວກັບຜູ້ໃຫ້ຂໍ້ມູນ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ເງື່ອນໄຂກ່ຽວກັບການນຳໃຊ້ຂໍ້ມູນ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68E50203" w14:textId="42562156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2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ລາຍລະອຽດ</w:t>
      </w:r>
      <w:r w:rsidR="00625227">
        <w:rPr>
          <w:rFonts w:ascii="Phetsarath OT" w:eastAsia="Phetsarath OT" w:hAnsi="Phetsarath OT" w:cs="Phetsarath OT" w:hint="cs"/>
          <w:b/>
          <w:cs/>
          <w:lang w:val="en-GB" w:bidi="lo-LA"/>
        </w:rPr>
        <w:t>ຫຍໍ້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ເນື້ອໃນ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ອງ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>SLM</w:t>
      </w:r>
      <w:r w:rsidR="00DB301B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>(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E004E3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>)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47CF8492" w14:textId="69B7EFF6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lastRenderedPageBreak/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3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ກ່ຽວກັບຜູ້ອຳນວຍຄວາມສະດວກ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ຜູ້ເຂົ້າຮ່ວມໃນການສົນທະນາກຸ່ມ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135A2B9A" w14:textId="3B2261BA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4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ສະພາບຂອງຊຸມຊົນບ່ອນທີ່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ມີການນຳໃຊ້ 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38C793A3" w14:textId="61CF0378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5: 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ການຈັດຕັ້ງປະຕີບັດ 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SLM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="00EA042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ວິທີການທີ່ກ່ຽວຂ້ອງ (ຖ້າມີ)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ຜົນ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>ໄດ້ຮັບ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4117B67F" w14:textId="2C6EEF48" w:rsidR="00AA0634" w:rsidRPr="00857AE4" w:rsidRDefault="00D63E15" w:rsidP="00857AE4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6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ຄຳແນະນຳ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>, ຂໍ້ຄິດເຫັນ ວິທີ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ການປັບປຸງ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ແກ້ໃຂ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ການຕອບສະໜອງ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>ດ້ານບົ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ດບາດຍິງ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>-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ຊາຍ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ອງ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SLM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ເພື່ອການ</w:t>
      </w:r>
      <w:r w:rsidR="00165E97">
        <w:rPr>
          <w:rFonts w:ascii="Phetsarath OT" w:eastAsia="Phetsarath OT" w:hAnsi="Phetsarath OT" w:cs="Phetsarath OT" w:hint="cs"/>
          <w:b/>
          <w:cs/>
          <w:lang w:val="en-GB" w:bidi="lo-LA"/>
        </w:rPr>
        <w:t>ນຳໄປໝູນໃຊ້ ຢ່າງມີປະສິດທິພາບ.</w:t>
      </w:r>
    </w:p>
    <w:p w14:paraId="55218D4F" w14:textId="17C5C52C" w:rsidR="00EA7761" w:rsidRPr="00EA7761" w:rsidRDefault="00832920" w:rsidP="004D28C5">
      <w:pPr>
        <w:rPr>
          <w:rFonts w:cstheme="minorHAnsi"/>
          <w:b/>
          <w:bCs/>
          <w:u w:val="single"/>
          <w:lang w:val="en-GB"/>
        </w:rPr>
      </w:pPr>
      <w:r w:rsidRPr="00832920">
        <w:rPr>
          <w:rFonts w:ascii="Phetsarath OT" w:eastAsia="Phetsarath OT" w:hAnsi="Phetsarath OT" w:cs="Phetsarath OT" w:hint="cs"/>
          <w:b/>
          <w:bCs/>
          <w:u w:val="single"/>
          <w:cs/>
          <w:lang w:val="en-GB" w:bidi="lo-LA"/>
        </w:rPr>
        <w:t>ໝາຍເຫດ</w:t>
      </w:r>
      <w:r w:rsidR="00EE48CE" w:rsidRPr="00EA7761">
        <w:rPr>
          <w:rFonts w:cstheme="minorHAnsi"/>
          <w:b/>
          <w:bCs/>
          <w:u w:val="single"/>
          <w:lang w:val="en-GB"/>
        </w:rPr>
        <w:t xml:space="preserve">: </w:t>
      </w:r>
    </w:p>
    <w:p w14:paraId="35E0E56A" w14:textId="3AAFAAFE" w:rsidR="00832920" w:rsidRPr="00832920" w:rsidRDefault="007F5B8A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ຖ້າ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ໃນຖານຂໍ້ມູນ</w:t>
      </w:r>
      <w:r w:rsidR="008B109E">
        <w:rPr>
          <w:rFonts w:ascii="Phetsarath OT" w:eastAsia="Phetsarath OT" w:hAnsi="Phetsarath OT" w:cs="Phetsarath OT" w:hint="cs"/>
          <w:cs/>
          <w:lang w:val="en-GB" w:bidi="lo-LA"/>
        </w:rPr>
        <w:t xml:space="preserve">ທົ່ວໂລກ </w:t>
      </w:r>
      <w:r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D365B6">
        <w:rPr>
          <w:rFonts w:ascii="Phetsarath OT" w:eastAsia="Phetsarath OT" w:hAnsi="Phetsarath OT" w:cs="Phetsarath OT" w:hint="cs"/>
          <w:cs/>
          <w:lang w:val="en-GB" w:bidi="lo-LA"/>
        </w:rPr>
        <w:t>ນີ້ແລ້ວ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ສະເພາະໃນ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QG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ສາມາດຕອບໄດ້ໂດຍການ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>ດຶງເອົາຂໍ້ມູນ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ຈາກ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ວິທີການທີ່ກ່ຽວຂ້ອງ</w:t>
      </w:r>
      <w:r w:rsidR="000A7B25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ເຂົ້າໃນຖານຂໍ້ມູນ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>SLM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ການອ້າງອີງເຖິງການເຂົ້າ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ທີ່ກ່ຽວຂ້ອງແມ່ນ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ຢູ່ໃນວົງເລັບ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>ຂອງເນື້ອໃນຂ້າງລຸ່ມນີ້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74C1F8EF" w14:textId="67AFAB65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ໂດຍທົ່ວໄປແລ້ວ</w:t>
      </w:r>
      <w:r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ແມ່ນຖືກສ້າງຂື້ນໃນລັກສະນະທີ່</w:t>
      </w:r>
      <w:r w:rsidR="00CB75A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ຕອບສາມາດຈັດປະເພດໄດ້ຫຼາຍເທົ່າທີ່ເປັນໄປໄດ້</w:t>
      </w:r>
      <w:r w:rsidR="0003586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ອໍານວຍຄວາມສະ</w:t>
      </w:r>
      <w:r w:rsidR="00C415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ດວກໃນການວິເຄາະຂໍ້ມູ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="006F1ABB">
        <w:rPr>
          <w:rFonts w:ascii="Phetsarath OT" w:eastAsia="Phetsarath OT" w:hAnsi="Phetsarath OT" w:cs="Phetsarath OT" w:hint="cs"/>
          <w:cs/>
          <w:lang w:val="en-GB" w:bidi="lo-LA"/>
        </w:rPr>
        <w:t>ທັງນີ້ກໍ່ເພື່ອ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ຫ້ເປັນວິທີການທີ່ມີໂຄງສ້າງ</w:t>
      </w:r>
      <w:r w:rsidR="006F1AB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ທນທີ່ຈະຕັ້ງຄໍາຖາມ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ນວໃດກໍ່ຕາມ</w:t>
      </w:r>
      <w:r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>ກໍ່ຍັງມີ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ວາມເປັນໄປໄດ້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>ວ່າ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ພາຍໃຕ້ຫມວດ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>'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ື່ນໆ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)</w:t>
      </w:r>
      <w:r w:rsidRPr="00832920">
        <w:rPr>
          <w:rFonts w:ascii="Phetsarath OT" w:eastAsia="Phetsarath OT" w:hAnsi="Phetsarath OT" w:cs="Phetsarath OT"/>
          <w:lang w:val="en-GB"/>
        </w:rPr>
        <w:t xml:space="preserve">'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ເພີ່ມຫມວດຫມູ່ທີ່ຂາດຫາຍໄປ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ພາຍໃຕ້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>ຖ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>'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ະທິບາຍ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ເຫັນ</w:t>
      </w:r>
      <w:r w:rsidRPr="00832920">
        <w:rPr>
          <w:rFonts w:ascii="Phetsarath OT" w:eastAsia="Phetsarath OT" w:hAnsi="Phetsarath OT" w:cs="Phetsarath OT"/>
          <w:lang w:val="en-GB"/>
        </w:rPr>
        <w:t xml:space="preserve">'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ໃຫ້ລາຍລະອຽດເພີ່ມເຕີມ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ະທິບາຍໃນຮູບແບບຂໍ້ຄວາມເປີດ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783EFEA3" w14:textId="5893DFEE" w:rsidR="00832920" w:rsidRPr="00832920" w:rsidRDefault="00013DE3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ທັງນີ້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ມັ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ກໍ່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ຂຶ້ນກັບຜູ້ອໍານວຍຄວາມສະດວກທີ່ຈະຕັດສິນໃຈວ່າ</w:t>
      </w:r>
      <w:r w:rsidR="0040685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162AD3">
        <w:rPr>
          <w:rFonts w:ascii="Phetsarath OT" w:eastAsia="Phetsarath OT" w:hAnsi="Phetsarath OT" w:cs="Phetsarath OT" w:hint="cs"/>
          <w:cs/>
          <w:lang w:val="en-GB" w:bidi="lo-LA"/>
        </w:rPr>
        <w:t>ລາວ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ຕ້ອງການຖາມຄໍາຖາມ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ອະນຸຍາດໃຫ້ມີການສົນທະນາແບບເປີດ</w:t>
      </w:r>
      <w:r w:rsidR="00C41578">
        <w:rPr>
          <w:rFonts w:ascii="Phetsarath OT" w:eastAsia="Phetsarath OT" w:hAnsi="Phetsarath OT" w:cs="Phetsarath OT" w:hint="cs"/>
          <w:cs/>
          <w:lang w:val="en-GB" w:bidi="lo-LA"/>
        </w:rPr>
        <w:t xml:space="preserve">    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ກ້ວາ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>ມີການຈຳກັດໜ້ອຍລົ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ຫຼັງຈາກນັ້ນ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>ຈິ່ງສັງລວມ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ຂໍ້ມູນທີ່ໄດ້ຮັບນີ້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 xml:space="preserve"> ໃສ່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ຮູບແບບຂອ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QG </w:t>
      </w:r>
      <w:r w:rsidR="00566A62">
        <w:rPr>
          <w:rFonts w:ascii="Phetsarath OT" w:eastAsia="Phetsarath OT" w:hAnsi="Phetsarath OT" w:cs="Phetsarath OT" w:hint="cs"/>
          <w:cs/>
          <w:lang w:val="en-GB" w:bidi="lo-LA"/>
        </w:rPr>
        <w:t>ຕາມພາຍຫຼັ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0C925DAC" w14:textId="697CD72F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AF403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ອບທຸກຄຳຖາມ</w:t>
      </w:r>
      <w:r w:rsidRPr="00AF4035">
        <w:rPr>
          <w:rFonts w:ascii="Phetsarath OT" w:eastAsia="Phetsarath OT" w:hAnsi="Phetsarath OT" w:cs="Phetsarath OT"/>
          <w:b/>
          <w:bCs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ຖ້າບາງຄຳຖາມ</w:t>
      </w:r>
      <w:r w:rsidR="001A401E">
        <w:rPr>
          <w:rFonts w:ascii="Phetsarath OT" w:eastAsia="Phetsarath OT" w:hAnsi="Phetsarath OT" w:cs="Phetsarath OT" w:hint="cs"/>
          <w:cs/>
          <w:lang w:val="en-GB" w:bidi="lo-LA"/>
        </w:rPr>
        <w:t>ບໍ່ສາມາດ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 xml:space="preserve">ໃຊ້ ຫຼື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ໍ່ກ່ຽວຂ້ອງ</w:t>
      </w:r>
      <w:r w:rsidR="00B9040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 xml:space="preserve">ເອົາ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ຕົວເລືອກ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>ຂອງ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 xml:space="preserve">ເປັນ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“</w:t>
      </w:r>
      <w:r w:rsidR="001A401E">
        <w:rPr>
          <w:rFonts w:ascii="Phetsarath OT" w:eastAsia="Phetsarath OT" w:hAnsi="Phetsarath OT" w:cs="Phetsarath OT" w:hint="cs"/>
          <w:cs/>
          <w:lang w:val="en-GB" w:bidi="lo-LA"/>
        </w:rPr>
        <w:t>ບໍ່ສາມາດໃ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>ຊ້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”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“ບໍ່ກ່ຽວຂ້ອງ”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ບ່ອນທີ່ມີຢູ່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ຊີ້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ໝາຍເປ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 xml:space="preserve">n/a 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ໃສ່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ຊ່ອງຕື່ມ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ຳເຫ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2FF780EA" w14:textId="4FC2DE50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າງຄໍາຖາມ</w:t>
      </w:r>
      <w:r w:rsidR="006B1742"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="009A064C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ທາງເລືອກດຽວ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7C636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າງຄໍາຖາມແມ່ນມີຫຼາຍທາງເລືອກ</w:t>
      </w:r>
      <w:r w:rsidR="00BE7927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ທ່ານສາມາດກໍານົດປະເພດຄໍາຖາມໂດຍອີງໃສ່</w:t>
      </w:r>
      <w:r w:rsidR="00BE7927">
        <w:rPr>
          <w:rFonts w:ascii="Phetsarath OT" w:eastAsia="Phetsarath OT" w:hAnsi="Phetsarath OT" w:cs="Phetsarath OT" w:hint="cs"/>
          <w:cs/>
          <w:lang w:val="en-GB" w:bidi="lo-LA"/>
        </w:rPr>
        <w:t xml:space="preserve">ປະເດັນທີ່ສະແດງຢູ່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ຄໍາ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: </w:t>
      </w:r>
      <w:r w:rsidR="00186DB2" w:rsidRPr="00AA4329">
        <w:rPr>
          <w:rFonts w:ascii="Wingdings" w:eastAsia="Wingdings" w:hAnsi="Wingdings" w:cs="Wingdings"/>
          <w:b/>
          <w:lang w:val="en-GB"/>
        </w:rPr>
        <w:t>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20173C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ຄ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ໍາ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ຕອບ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ດຽວ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sdt>
        <w:sdtPr>
          <w:rPr>
            <w:rFonts w:ascii="MS Gothic" w:eastAsia="MS Gothic" w:hAnsi="MS Gothic" w:cstheme="minorHAnsi"/>
            <w:b/>
            <w:lang w:val="en-GB"/>
          </w:rPr>
          <w:id w:val="1862925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E5C" w:rsidRPr="00AA4329">
            <w:rPr>
              <w:rFonts w:ascii="MS Gothic" w:eastAsia="MS Gothic" w:hAnsi="MS Gothic" w:cstheme="minorHAnsi" w:hint="eastAsia"/>
              <w:b/>
              <w:lang w:val="en-GB"/>
            </w:rPr>
            <w:t>☐</w:t>
          </w:r>
        </w:sdtContent>
      </w:sdt>
      <w:r w:rsidR="00AC1E5C" w:rsidRPr="0083292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C53775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0B6839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າຍ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ຄ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ໍາ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ກະລຸນາ</w:t>
      </w:r>
      <w:r w:rsidR="009565D3">
        <w:rPr>
          <w:rFonts w:ascii="Phetsarath OT" w:eastAsia="Phetsarath OT" w:hAnsi="Phetsarath OT" w:cs="Phetsarath OT" w:hint="cs"/>
          <w:cs/>
          <w:lang w:val="en-GB" w:bidi="lo-LA"/>
        </w:rPr>
        <w:t>ເບີ່ງ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ຫ້ແນ່ໃຈວ່າ</w:t>
      </w:r>
      <w:r w:rsidR="001F702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160588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ຕອບຄໍາຖາມຕາມ</w:t>
      </w:r>
      <w:r w:rsidR="00831CD5">
        <w:rPr>
          <w:rFonts w:ascii="Phetsarath OT" w:eastAsia="Phetsarath OT" w:hAnsi="Phetsarath OT" w:cs="Phetsarath OT" w:hint="cs"/>
          <w:cs/>
          <w:lang w:val="en-GB" w:bidi="lo-LA"/>
        </w:rPr>
        <w:t>ຢ່າງມີ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ວາມເຫມາະສົມ</w:t>
      </w:r>
      <w:r w:rsidR="0075289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ຮັບປະກັນວ່າຈະບໍ່ມີບັນຫາໃດໆໃນເວລາທີ່ກາ</w:t>
      </w:r>
      <w:r w:rsidR="00C455F9">
        <w:rPr>
          <w:rFonts w:ascii="Phetsarath OT" w:eastAsia="Phetsarath OT" w:hAnsi="Phetsarath OT" w:cs="Phetsarath OT" w:hint="cs"/>
          <w:cs/>
          <w:lang w:val="en-GB" w:bidi="lo-LA"/>
        </w:rPr>
        <w:t>ນບັນທຶກ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ຕອບ</w:t>
      </w:r>
      <w:r w:rsidR="00C455F9">
        <w:rPr>
          <w:rFonts w:ascii="Phetsarath OT" w:eastAsia="Phetsarath OT" w:hAnsi="Phetsarath OT" w:cs="Phetsarath OT" w:hint="cs"/>
          <w:cs/>
          <w:lang w:val="en-GB" w:bidi="lo-LA"/>
        </w:rPr>
        <w:t xml:space="preserve"> ລົງໃນ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ຖານຂໍ້ມູນອອນໄລນ໌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1E1C228C" w14:textId="27EDB0A7" w:rsidR="00832920" w:rsidRPr="00832920" w:rsidRDefault="005613AE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ນຳໃຊ້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ບບສອບຖາມແຍກຕ່າງຫາ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ສໍາລັບແຕ່ລະກຸ່ມສົນທະນາ</w:t>
      </w:r>
    </w:p>
    <w:p w14:paraId="01E52CA9" w14:textId="0C5773A3" w:rsidR="00EE48CE" w:rsidRPr="00FF4BE5" w:rsidRDefault="00374F34" w:rsidP="00FF4BE5">
      <w:pPr>
        <w:pStyle w:val="Heading2"/>
      </w:pPr>
      <w:bookmarkStart w:id="13" w:name="_Toc85788336"/>
      <w:bookmarkStart w:id="14" w:name="_Toc213103701"/>
      <w:r w:rsidRPr="00FF4BE5">
        <w:rPr>
          <w:rFonts w:hint="cs"/>
          <w:cs/>
        </w:rPr>
        <w:t>ແຫຼ່ງ</w:t>
      </w:r>
      <w:r w:rsidR="002D4EE2" w:rsidRPr="00FF4BE5">
        <w:rPr>
          <w:rFonts w:hint="cs"/>
          <w:cs/>
        </w:rPr>
        <w:t>ທີ່ມາຂອງ</w:t>
      </w:r>
      <w:r w:rsidRPr="00FF4BE5">
        <w:rPr>
          <w:rFonts w:hint="cs"/>
          <w:cs/>
        </w:rPr>
        <w:t>ຂໍ້ມູນ ແລະ</w:t>
      </w:r>
      <w:r w:rsidR="002D4EE2" w:rsidRPr="00FF4BE5">
        <w:rPr>
          <w:rFonts w:hint="cs"/>
          <w:cs/>
        </w:rPr>
        <w:t xml:space="preserve"> ຂໍ້ມູນ</w:t>
      </w:r>
      <w:bookmarkEnd w:id="13"/>
      <w:bookmarkEnd w:id="14"/>
    </w:p>
    <w:p w14:paraId="68AE2B17" w14:textId="0B805929" w:rsidR="00E50D06" w:rsidRPr="00A470CD" w:rsidRDefault="00121048" w:rsidP="00121048">
      <w:pPr>
        <w:spacing w:after="240" w:line="240" w:lineRule="auto"/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ຜູ້ສົງລວມຂໍ້ມູນ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>/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ຜູ້ອໍານວຍຄວາມສະດວ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ເກັບກໍາຂໍ້ມູນ</w:t>
      </w:r>
      <w:r w:rsidR="00B1513A">
        <w:rPr>
          <w:rFonts w:ascii="Phetsarath OT" w:eastAsia="Phetsarath OT" w:hAnsi="Phetsarath OT" w:cs="Phetsarath OT" w:hint="cs"/>
          <w:cs/>
          <w:lang w:val="en-GB" w:bidi="lo-LA"/>
        </w:rPr>
        <w:t>ສຳລັ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 xml:space="preserve">ບ 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QG </w:t>
      </w:r>
      <w:r w:rsidR="001850A7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ໃນສາມວິທີຕໍ່ໄປນີ້</w:t>
      </w:r>
      <w:r w:rsidR="001850A7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ໄອຄອນທີ່ສະແດງຢູ່ດ້ານລຸ່ມແມ່ນໃຊ້ໃນແບບສອບຖາມເພື່ອສະແດງໃຫ້</w:t>
      </w:r>
      <w:r w:rsidR="001A67C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646223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ລວມຂໍ້ມູນ/ຜູ້ອຳນວຍຄວາມສະດວກ</w:t>
      </w:r>
      <w:r w:rsidR="00B9208A">
        <w:rPr>
          <w:rFonts w:ascii="Phetsarath OT" w:eastAsia="Phetsarath OT" w:hAnsi="Phetsarath OT" w:cs="Phetsarath OT" w:hint="cs"/>
          <w:cs/>
          <w:lang w:val="en-GB" w:bidi="lo-LA"/>
        </w:rPr>
        <w:t xml:space="preserve"> ຮູ້ວິທີ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ໃນການເກັບກຳຂໍ້ມູນ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ຂໍ້​ມູນ​ການ​ປະ​ເມີນ</w:t>
      </w:r>
      <w:r w:rsidR="00D725F5">
        <w:rPr>
          <w:rFonts w:ascii="Phetsarath OT" w:eastAsia="Phetsarath OT" w:hAnsi="Phetsarath OT" w:cs="Phetsarath OT" w:hint="cs"/>
          <w:cs/>
          <w:lang w:val="en-GB" w:bidi="lo-LA"/>
        </w:rPr>
        <w:t>ທີ່ໄດ້ຮັບ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ຈາກ​ແຫຼ່ງ​ຂໍ້​ມູນ​ພາຍ​ນອກ</w:t>
      </w:r>
      <w:r w:rsidR="0007567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07567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ຕອບ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ຳຖາມ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ໂດຍ​ຜູ້​ໃຫ້​ຂໍ້​ມູນ​ທີ່​ສໍາ​ຄັນ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ແມ່ນ​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ວນມີ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ກວດ​ສອບ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ື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ໂ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ດຍ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ກຸ່ມ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ສົນທະນາ ໃນຊ່ວງດຳເນີນ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ສົນ​ທະ​ນາ​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ຖ້າກຸ່ມບໍ່ເຫັນດີ</w:t>
      </w:r>
      <w:r w:rsidR="00514AC7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ໍ່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ຄໍາຕອບຂອງຜູ້ໃຫ້ຂໍ້ມູນຫຼັກ</w:t>
      </w:r>
      <w:r w:rsidR="00514AC7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ແມ່ນ</w:t>
      </w:r>
      <w:r w:rsidR="0013114F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ອົາ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ຄໍາຕອບຂອງກຸ່ມ</w:t>
      </w:r>
      <w:r w:rsidR="0013114F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ື່ມລົງໄປແທນ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213"/>
      </w:tblGrid>
      <w:tr w:rsidR="00EE48CE" w:rsidRPr="00160E10" w14:paraId="4C81C801" w14:textId="77777777" w:rsidTr="0074215F">
        <w:tc>
          <w:tcPr>
            <w:tcW w:w="988" w:type="dxa"/>
          </w:tcPr>
          <w:p w14:paraId="1E4B4254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lang w:eastAsia="de-CH"/>
              </w:rPr>
              <w:drawing>
                <wp:anchor distT="0" distB="0" distL="114300" distR="114300" simplePos="0" relativeHeight="255051816" behindDoc="0" locked="0" layoutInCell="1" allowOverlap="1" wp14:anchorId="29E0A116" wp14:editId="26051529">
                  <wp:simplePos x="0" y="0"/>
                  <wp:positionH relativeFrom="margin">
                    <wp:posOffset>36195</wp:posOffset>
                  </wp:positionH>
                  <wp:positionV relativeFrom="paragraph">
                    <wp:posOffset>100965</wp:posOffset>
                  </wp:positionV>
                  <wp:extent cx="425450" cy="425450"/>
                  <wp:effectExtent l="0" t="0" r="0" b="0"/>
                  <wp:wrapSquare wrapText="bothSides"/>
                  <wp:docPr id="558" name="Picture 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ational data (2)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425450" cy="42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483C4DCF" w14:textId="194842D7" w:rsidR="00EE48CE" w:rsidRPr="00EF0F16" w:rsidRDefault="005E2A86" w:rsidP="00EE48CE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D5138F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ແຫຼ່ງ</w:t>
            </w:r>
            <w:r w:rsidR="009E441D" w:rsidRPr="00D5138F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ຂໍ້ມູນ</w:t>
            </w:r>
            <w:r w:rsidRPr="00D5138F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ພາຍນອກ</w:t>
            </w:r>
            <w:r w:rsidR="009E441D" w:rsidRPr="00D5138F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ເຊັ່ນຊຸດຂໍ້ມູນແຫ່ງຊາດທີ່ມີຢູ່ແລ້ວ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ບົດລາຍງານ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ບົດຄວາມວິທະຍາສາດ</w:t>
            </w:r>
            <w:r w:rsidR="00844DB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ແລະ</w:t>
            </w:r>
            <w:r w:rsidR="00766DAE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ື່ນໆ. ແລະ</w:t>
            </w:r>
            <w:r w:rsidR="000C5A5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ໂດຍ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ການປຶກສາຫາລື</w:t>
            </w:r>
            <w:r w:rsidR="00101373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ຢູ່ພາຍໃ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ຖານຂໍ້ມູນ </w:t>
            </w:r>
            <w:r w:rsidRPr="005E2A86">
              <w:rPr>
                <w:rFonts w:ascii="Phetsarath OT" w:eastAsia="Phetsarath OT" w:hAnsi="Phetsarath OT" w:cs="Phetsarath OT"/>
                <w:lang w:bidi="lo-LA"/>
              </w:rPr>
              <w:t xml:space="preserve">WOCAT SLM.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ການ</w:t>
            </w:r>
            <w:r w:rsidR="0020765A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ັງ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ລວມ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ໍ້ມູ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ນີ້ແມ່ນເກີດຂຶ້ນກ່ອນທີ່ຈະໄປ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ສອບຖາມຊຸ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ມຊົນແລະ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ກາ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ໍານວຍຄວາມສະດວກໃນການສົນທະນາ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ປັນກຸ່ມ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  <w:tr w:rsidR="00EE48CE" w:rsidRPr="00994375" w14:paraId="0BF13868" w14:textId="77777777" w:rsidTr="0074215F">
        <w:tc>
          <w:tcPr>
            <w:tcW w:w="988" w:type="dxa"/>
          </w:tcPr>
          <w:p w14:paraId="29E2A4FB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lang w:eastAsia="de-CH"/>
              </w:rPr>
              <w:drawing>
                <wp:anchor distT="0" distB="0" distL="114300" distR="114300" simplePos="0" relativeHeight="255053864" behindDoc="0" locked="0" layoutInCell="1" allowOverlap="1" wp14:anchorId="2A794870" wp14:editId="03BE34F6">
                  <wp:simplePos x="0" y="0"/>
                  <wp:positionH relativeFrom="margin">
                    <wp:posOffset>40005</wp:posOffset>
                  </wp:positionH>
                  <wp:positionV relativeFrom="paragraph">
                    <wp:posOffset>80010</wp:posOffset>
                  </wp:positionV>
                  <wp:extent cx="419100" cy="419100"/>
                  <wp:effectExtent l="0" t="0" r="0" b="0"/>
                  <wp:wrapSquare wrapText="bothSides"/>
                  <wp:docPr id="559" name="Picture 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Key informant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76E00A1F" w14:textId="043900EF" w:rsidR="00EE48CE" w:rsidRPr="009D5849" w:rsidRDefault="005E2A86" w:rsidP="009D5849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CC435C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ຜູ້ໃຫ້ຂໍ້ມູນຫຼັກ</w:t>
            </w:r>
            <w:r w:rsidR="00CC435C" w:rsidRPr="00CC435C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="00CC435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ຈາກໜ່ວຍງານບໍລິຫານ</w:t>
            </w:r>
            <w:r w:rsidR="004677F5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ັ້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ຕໍ່າສຸດໃນຊຸມຊົນ</w:t>
            </w:r>
            <w:r w:rsidR="00B52949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ເຊັ່ນ: ສະພາຊຸມຊົນ ຫຼື ນາຍບ້ານ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ຕ້ອງຕິດຕໍ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ຜູ້ໃຫ້ຂໍ້ມູນຫຼັກກ່ອນທີ່ຈະດໍາເນີນການສົນທະນາກຸ່ມ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ນອກນີ້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ຍັງສາມາດປຶກສາຫາລືເພື່ອຢືນຢັນຂໍ້ມູນທີ່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ໄດ້ຮັບຢູ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ໃນລະຫວ່າງການສົນທະນາກຸ່ມ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73A3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ຜຸ້ໃຫ້ຂໍ້ມູນຫຼັກ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ທັງຍິງ</w:t>
            </w:r>
            <w:r w:rsidR="00505FD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ແລະ</w:t>
            </w:r>
            <w:r w:rsidR="00505FD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ຊາຍຄວນຖືກ</w:t>
            </w:r>
            <w:r w:rsidR="00D73A3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ນົດ ໃຫ້ມີຄວາມເທົ່າທຽມກັນ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  <w:tr w:rsidR="00EE48CE" w:rsidRPr="00994375" w14:paraId="18C00F17" w14:textId="77777777" w:rsidTr="0074215F">
        <w:tc>
          <w:tcPr>
            <w:tcW w:w="988" w:type="dxa"/>
          </w:tcPr>
          <w:p w14:paraId="400DAC0C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  <w:drawing>
                <wp:anchor distT="0" distB="0" distL="114300" distR="114300" simplePos="0" relativeHeight="255052840" behindDoc="0" locked="0" layoutInCell="1" allowOverlap="1" wp14:anchorId="7466E4D4" wp14:editId="2C09819D">
                  <wp:simplePos x="0" y="0"/>
                  <wp:positionH relativeFrom="margin">
                    <wp:posOffset>48895</wp:posOffset>
                  </wp:positionH>
                  <wp:positionV relativeFrom="paragraph">
                    <wp:posOffset>68580</wp:posOffset>
                  </wp:positionV>
                  <wp:extent cx="361950" cy="361950"/>
                  <wp:effectExtent l="0" t="0" r="0" b="0"/>
                  <wp:wrapSquare wrapText="bothSides"/>
                  <wp:docPr id="560" name="Picture 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Discussion group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526F73F3" w14:textId="2946B987" w:rsidR="00F722A5" w:rsidRPr="005D726F" w:rsidRDefault="005E2A86" w:rsidP="005D726F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222C02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ການສົນທະນາກຸ່ມ</w:t>
            </w:r>
            <w:r w:rsidR="00222C02" w:rsidRPr="00222C02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="00222C02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ໂດຍການຕັ້ງຄຳຖາມຕໍ່ກັບກຸ່ມຜູ້ໃຊ້ທີ່ດິນ/ບຸກຄົນຈາກຊຸມຊົນທີ່ໄດ້ຈັດຕັ້ງປະຕິບັດ ຫຼື </w:t>
            </w:r>
            <w:r w:rsidR="00E44CA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ລັງ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ຈັດຕັ້ງປະຕິບັດເຕັກໂນໂລ</w:t>
            </w:r>
            <w:r w:rsidR="00E44CA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ຢູ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 ແລະ ວິທີການທີ່ກ່ຽວຂ້ອງ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ສະມາຊິກທັງໝົດໃນກຸ່ມຄວນມີໂອກາດ</w:t>
            </w:r>
            <w:r w:rsidR="00477D6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ແດງຄຳເຫັ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 ແລະ 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lastRenderedPageBreak/>
              <w:t>ຄວ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ທີ່ຈະນຳເອົາຄ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ຳຄິດເຫັ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ຂອງເຂົາເຈົ້າມາສະເໜີ 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ແລະ ແລກປ່ຽນກັນ ກັບ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ຄວາມຄິດເຫັນ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ຜູ້ເຂົ້າຮ່ວມ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ື່ນໆ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</w:tbl>
    <w:p w14:paraId="1B0FA8B8" w14:textId="77777777" w:rsidR="00EE48CE" w:rsidRPr="00EE48CE" w:rsidRDefault="00EE48CE" w:rsidP="00191D48">
      <w:pPr>
        <w:rPr>
          <w:lang w:val="en-GB"/>
        </w:rPr>
      </w:pPr>
      <w:bookmarkStart w:id="15" w:name="_Toc85788337"/>
    </w:p>
    <w:p w14:paraId="42C859A2" w14:textId="3D6A5B84" w:rsidR="00EE48CE" w:rsidRPr="00B84514" w:rsidRDefault="007E526C" w:rsidP="00FF4BE5">
      <w:pPr>
        <w:pStyle w:val="Heading2"/>
      </w:pPr>
      <w:bookmarkStart w:id="16" w:name="_Toc213103702"/>
      <w:r>
        <w:rPr>
          <w:rFonts w:hint="cs"/>
          <w:cs/>
        </w:rPr>
        <w:t>ການສົນທະນາເປັນກຸ່ມ</w:t>
      </w:r>
      <w:bookmarkEnd w:id="15"/>
      <w:bookmarkEnd w:id="16"/>
    </w:p>
    <w:p w14:paraId="4A15A945" w14:textId="4BA53D43" w:rsidR="003A2F00" w:rsidRPr="003A2F00" w:rsidRDefault="003A2F00" w:rsidP="00227AC5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 w:rsidRPr="0021635F">
        <w:rPr>
          <w:rFonts w:ascii="Phetsarath OT" w:eastAsia="Phetsarath OT" w:hAnsi="Phetsarath OT" w:cs="Phetsarath OT"/>
          <w:cs/>
          <w:lang w:val="en-GB" w:bidi="lo-LA"/>
        </w:rPr>
        <w:t>ການສົນທະນາ</w:t>
      </w:r>
      <w:r w:rsidR="00157D79">
        <w:rPr>
          <w:rFonts w:ascii="Phetsarath OT" w:eastAsia="Phetsarath OT" w:hAnsi="Phetsarath OT" w:cs="Phetsarath OT" w:hint="cs"/>
          <w:cs/>
          <w:lang w:val="en-GB" w:bidi="lo-LA"/>
        </w:rPr>
        <w:t>ເປັ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ມ່ນກິດຈະກໍາ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ທີ່ຖືກ</w:t>
      </w:r>
      <w:r w:rsidR="00B27ACF">
        <w:rPr>
          <w:rFonts w:ascii="Phetsarath OT" w:eastAsia="Phetsarath OT" w:hAnsi="Phetsarath OT" w:cs="Phetsarath OT" w:hint="cs"/>
          <w:cs/>
          <w:lang w:val="en-GB" w:bidi="lo-LA"/>
        </w:rPr>
        <w:t>ດຳເນີນ</w:t>
      </w:r>
      <w:r w:rsidR="002F548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F548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ປະຕິບັດເພື່ອເກັບກໍາຂໍ້ມູນ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ທີ່ກ່ຽວຂ້ອງໃນ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QG.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ວິທີການນີ້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ມ່ນອີງໃສ່ການສົນທະນາ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, ແລກປ່ຽ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ຄວາມຮູ້</w:t>
      </w:r>
      <w:r w:rsidR="002B095C">
        <w:rPr>
          <w:rFonts w:ascii="Phetsarath OT" w:eastAsia="Phetsarath OT" w:hAnsi="Phetsarath OT" w:cs="Phetsarath OT" w:hint="cs"/>
          <w:cs/>
          <w:lang w:val="en-GB" w:bidi="lo-LA"/>
        </w:rPr>
        <w:t>ພາຍໃ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53786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3786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ຊຸມຊົນ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ເຊິ່ງຖ້າບໍ່ດັ່ງນັ້ນຈະເປັນການຍາກທີ່ຈະ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 xml:space="preserve">ສາມາດກຳນົດ ແລະ ຊີ້ແຈງ </w:t>
      </w:r>
      <w:r w:rsidR="00BB3EDE">
        <w:rPr>
          <w:rFonts w:ascii="Phetsarath OT" w:eastAsia="Phetsarath OT" w:hAnsi="Phetsarath OT" w:cs="Phetsarath OT" w:hint="cs"/>
          <w:cs/>
          <w:lang w:val="en-GB" w:bidi="lo-LA"/>
        </w:rPr>
        <w:t>ເວລາໄດ້ຮັບຄຳຕອບ</w:t>
      </w:r>
      <w:r w:rsidR="008748A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>ໃນຊ່ວງກ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ານ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>ດຳເນີນກາ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ສໍາພາດ</w:t>
      </w:r>
      <w:r w:rsidR="002B095C">
        <w:rPr>
          <w:rFonts w:ascii="Phetsarath OT" w:eastAsia="Phetsarath OT" w:hAnsi="Phetsarath OT" w:cs="Phetsarath OT" w:hint="cs"/>
          <w:cs/>
          <w:lang w:val="en-GB" w:bidi="lo-LA"/>
        </w:rPr>
        <w:t>ເປັນ</w:t>
      </w:r>
      <w:r w:rsidR="0021707D">
        <w:rPr>
          <w:rFonts w:ascii="Phetsarath OT" w:eastAsia="Phetsarath OT" w:hAnsi="Phetsarath OT" w:cs="Phetsarath OT" w:hint="cs"/>
          <w:cs/>
          <w:lang w:val="en-GB" w:bidi="lo-LA"/>
        </w:rPr>
        <w:t>ລາຍ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ບຸກຄົນ</w:t>
      </w:r>
      <w:r w:rsidR="005D22D5">
        <w:rPr>
          <w:rFonts w:ascii="Phetsarath OT" w:eastAsia="Phetsarath OT" w:hAnsi="Phetsarath OT" w:cs="Phetsarath OT" w:hint="cs"/>
          <w:cs/>
          <w:lang w:val="en-GB" w:bidi="lo-LA"/>
        </w:rPr>
        <w:t>ຈາກ</w:t>
      </w:r>
      <w:r w:rsidR="000426B3">
        <w:rPr>
          <w:rFonts w:ascii="Phetsarath OT" w:eastAsia="Phetsarath OT" w:hAnsi="Phetsarath OT" w:cs="Phetsarath OT" w:hint="cs"/>
          <w:cs/>
          <w:lang w:val="en-GB" w:bidi="lo-LA"/>
        </w:rPr>
        <w:t>ຫຼາຍ</w:t>
      </w:r>
      <w:r w:rsidR="006D63F9">
        <w:rPr>
          <w:rFonts w:ascii="Phetsarath OT" w:eastAsia="Phetsarath OT" w:hAnsi="Phetsarath OT" w:cs="Phetsarath OT" w:hint="cs"/>
          <w:cs/>
          <w:lang w:val="en-GB" w:bidi="lo-LA"/>
        </w:rPr>
        <w:t>ໆຄົ</w:t>
      </w:r>
      <w:r w:rsidR="001C5DD9">
        <w:rPr>
          <w:rFonts w:ascii="Phetsarath OT" w:eastAsia="Phetsarath OT" w:hAnsi="Phetsarath OT" w:cs="Phetsarath OT" w:hint="cs"/>
          <w:cs/>
          <w:lang w:val="en-GB" w:bidi="lo-LA"/>
        </w:rPr>
        <w:t>ນ.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ໃນ​ລະ​ຫວ່າງ​ການ​ສົນ​ທະ​ນາ​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</w:t>
      </w:r>
      <w:r w:rsidR="00963D00">
        <w:rPr>
          <w:rFonts w:ascii="Phetsarath OT" w:eastAsia="Phetsarath OT" w:hAnsi="Phetsarath OT" w:cs="Phetsarath OT" w:hint="cs"/>
          <w:cs/>
          <w:lang w:val="en-GB" w:bidi="lo-LA"/>
        </w:rPr>
        <w:t>ຄວນໃຫ້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ຜູ້​ເຂົ້າ​ຮ່ວມ​​ບັນ​ຍາຍ​</w:t>
      </w:r>
      <w:r w:rsidR="008748A8">
        <w:rPr>
          <w:rFonts w:ascii="Phetsarath OT" w:eastAsia="Phetsarath OT" w:hAnsi="Phetsarath OT" w:cs="Phetsarath OT" w:hint="cs"/>
          <w:cs/>
          <w:lang w:val="en-GB" w:bidi="lo-LA"/>
        </w:rPr>
        <w:t>ສະ</w:t>
      </w:r>
      <w:r w:rsidR="00963D00">
        <w:rPr>
          <w:rFonts w:ascii="Phetsarath OT" w:eastAsia="Phetsarath OT" w:hAnsi="Phetsarath OT" w:cs="Phetsarath OT" w:hint="cs"/>
          <w:cs/>
          <w:lang w:val="en-GB" w:bidi="lo-LA"/>
        </w:rPr>
        <w:t>ພາບ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ລວມ​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, ສະແດງ</w:t>
      </w:r>
      <w:r w:rsidR="00F74E2C">
        <w:rPr>
          <w:rFonts w:ascii="Phetsarath OT" w:eastAsia="Phetsarath OT" w:hAnsi="Phetsarath OT" w:cs="Phetsarath OT" w:hint="cs"/>
          <w:cs/>
          <w:lang w:val="en-GB" w:bidi="lo-LA"/>
        </w:rPr>
        <w:t>ຄວາມຄິດເຫັນທີ່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ແຕກ​ຕ່າງ​ກັນ​</w:t>
      </w:r>
      <w:r w:rsidR="00F74E2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ໂດຍ​ອີງ​ໃສ່​ປະ​ສົບ​ການ</w:t>
      </w:r>
      <w:r w:rsidR="00D94A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D94A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ທັດ​ສະ​ນະ​ຂອງ​ເຂົາ​ເຈົ້າ​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ທີ່</w:t>
      </w:r>
      <w:r w:rsidR="00F55FB3">
        <w:rPr>
          <w:rFonts w:ascii="Phetsarath OT" w:eastAsia="Phetsarath OT" w:hAnsi="Phetsarath OT" w:cs="Phetsarath OT" w:hint="cs"/>
          <w:cs/>
          <w:lang w:val="en-GB" w:bidi="lo-LA"/>
        </w:rPr>
        <w:t>ພົບພໍ້ຕົວຈິງ.</w:t>
      </w:r>
    </w:p>
    <w:p w14:paraId="66DA599A" w14:textId="168622BC" w:rsidR="003A2F00" w:rsidRPr="00D628D4" w:rsidRDefault="003A2F00" w:rsidP="00EE48CE">
      <w:pPr>
        <w:rPr>
          <w:rFonts w:ascii="Phetsarath OT" w:eastAsia="Phetsarath OT" w:hAnsi="Phetsarath OT" w:cs="Phetsarath OT"/>
          <w:bCs/>
          <w:u w:val="single"/>
          <w:lang w:val="en-GB" w:bidi="lo-LA"/>
        </w:rPr>
      </w:pP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ານຄັດເລືອກຜູ້ເຂົ້າຮ່ວມ ແລະ</w:t>
      </w:r>
      <w:r w:rsidR="008C0765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 xml:space="preserve"> </w:t>
      </w: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ານ</w:t>
      </w:r>
      <w:r w:rsidR="00227AC5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ຈັດ</w:t>
      </w: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ຸ່ມສົນທະນາ</w:t>
      </w:r>
    </w:p>
    <w:p w14:paraId="3C205AB4" w14:textId="5B41F3C5" w:rsidR="003A2F00" w:rsidRDefault="003A2F00" w:rsidP="007A4A3A">
      <w:pPr>
        <w:spacing w:after="0"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ເພື່ອຈັດຕັ້ງການສົນທະນາກຸ່ມ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5A5064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ລວມຂໍ້ມູນ/ຜູ້ອໍານວຍຄວາມສະດວກ</w:t>
      </w:r>
      <w:r w:rsidR="00AA1BF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ຕ້ອງໄດ້ຊ່ວຍໃນກາ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ໍານົດ</w:t>
      </w:r>
      <w:r w:rsidR="0038215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8215F">
        <w:rPr>
          <w:rFonts w:ascii="Phetsarath OT" w:eastAsia="Phetsarath OT" w:hAnsi="Phetsarath OT" w:cs="Phetsarath OT" w:hint="cs"/>
          <w:cs/>
          <w:lang w:val="en-GB" w:bidi="lo-LA"/>
        </w:rPr>
        <w:t xml:space="preserve"> ແຈ້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ຊີນຜູ້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ໃຊ້ທີ່ດິນຂອງຊຸມຊົນ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ທີ່ໄດ</w:t>
      </w:r>
      <w:r w:rsidR="00C4553B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ຈັດຕັ້ງ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C4553B">
        <w:rPr>
          <w:rFonts w:ascii="Phetsarath OT" w:eastAsia="Phetsarath OT" w:hAnsi="Phetsarath OT" w:cs="Phetsarath OT" w:hint="cs"/>
          <w:cs/>
          <w:lang w:val="en-GB" w:bidi="lo-LA"/>
        </w:rPr>
        <w:t>ຕິ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ບັດ ຫຼື ກຳລັງຈັດຕັ້ງປະຕິບັດ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ກິດຈະກໍາ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ການນຳ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ວິທີການທີ່ກ່ຽວຂ້ອງ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ານສົນທະນາກຸ່ມ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ມາດລວມເອົາຜູ້ທີ່ໄດ້ບັນທຶກ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BD32F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BD32F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ທີ່ເຂົ້າຮ່ວມໃນວິທີການທີ່ກ່ຽວຂ້ອງ</w:t>
      </w:r>
      <w:r w:rsidR="006A6E3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ທີ່</w:t>
      </w:r>
      <w:r w:rsidR="003B32F7">
        <w:rPr>
          <w:rFonts w:ascii="Phetsarath OT" w:eastAsia="Phetsarath OT" w:hAnsi="Phetsarath OT" w:cs="Phetsarath OT" w:hint="cs"/>
          <w:cs/>
          <w:lang w:val="en-GB" w:bidi="lo-LA"/>
        </w:rPr>
        <w:t>ມີກາ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ບັນທຶກໄວ້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93CFC68" w14:textId="3285CC32" w:rsidR="00DA6F70" w:rsidRDefault="003A2F00" w:rsidP="007A4A3A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>ຫາກ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ມີຄວາມຈຳເປັນ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 xml:space="preserve">ແລະ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ຮັບປະກັນ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>ໃຫ້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>ກວມລວມເອົາ</w:t>
      </w:r>
      <w:r w:rsidR="0039204B">
        <w:rPr>
          <w:rFonts w:ascii="Phetsarath OT" w:eastAsia="Phetsarath OT" w:hAnsi="Phetsarath OT" w:cs="Phetsarath OT" w:hint="cs"/>
          <w:cs/>
          <w:lang w:val="en-GB" w:bidi="lo-LA"/>
        </w:rPr>
        <w:t>ສະພາບຂອ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ັງຄົມ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>ຢ່າງທົ່ວເຖິ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07997">
        <w:rPr>
          <w:rFonts w:ascii="Phetsarath OT" w:eastAsia="Phetsarath OT" w:hAnsi="Phetsarath OT" w:cs="Phetsarath OT" w:hint="cs"/>
          <w:cs/>
          <w:lang w:val="en-GB" w:bidi="lo-LA"/>
        </w:rPr>
        <w:t>ໃຫ້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ໄດ້ຮັບຂໍ້ມູນການແຍກ</w:t>
      </w:r>
      <w:r w:rsidR="000616C6">
        <w:rPr>
          <w:rFonts w:ascii="Phetsarath OT" w:eastAsia="Phetsarath OT" w:hAnsi="Phetsarath OT" w:cs="Phetsarath OT" w:hint="cs"/>
          <w:cs/>
          <w:lang w:val="en-GB" w:bidi="lo-LA"/>
        </w:rPr>
        <w:t>ຕາມ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ພດ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CD7252">
        <w:rPr>
          <w:rFonts w:ascii="Phetsarath OT" w:eastAsia="Phetsarath OT" w:hAnsi="Phetsarath OT" w:cs="Phetsarath OT"/>
          <w:b/>
          <w:bCs/>
          <w:cs/>
          <w:lang w:val="en-GB" w:bidi="lo-LA"/>
        </w:rPr>
        <w:t>ຄວນຈັດການສົນທະນາກຸ່ມຫຼາຍກວ່າໜຶ່ງ</w:t>
      </w:r>
      <w:r w:rsidR="005E6656" w:rsidRPr="00CD725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ຸ່ມ</w:t>
      </w:r>
      <w:r w:rsidRPr="00CD7252">
        <w:rPr>
          <w:rFonts w:ascii="Phetsarath OT" w:eastAsia="Phetsarath OT" w:hAnsi="Phetsarath OT" w:cs="Phetsarath OT"/>
          <w:b/>
          <w:bCs/>
          <w:cs/>
          <w:lang w:val="en-GB" w:bidi="lo-LA"/>
        </w:rPr>
        <w:t>.</w:t>
      </w:r>
      <w:r w:rsidR="0022013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>ໂດຍສະເພາະແມ່ນກຸ່ມທີ່ມີ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ຄວາມອ່ອນໄຫ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ວ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ເຊັ່ນ: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ົນເຜົ່າ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ຸ່ມອາຍຸທີ່ແຕກຕ່າງກັນ</w:t>
      </w:r>
      <w:r w:rsidRPr="003A2F00">
        <w:rPr>
          <w:rFonts w:ascii="Phetsarath OT" w:eastAsia="Phetsarath OT" w:hAnsi="Phetsarath OT" w:cs="Phetsarath OT"/>
          <w:lang w:val="en-GB" w:bidi="lo-LA"/>
        </w:rPr>
        <w:t>,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ແມ່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ຄວນພິຈາລະນາ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>ແຍກກຸ່ມສະເພາະ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5ADBE769" w14:textId="24D9A0A1" w:rsidR="003A2F00" w:rsidRPr="00556296" w:rsidRDefault="00DA6F70" w:rsidP="00DA6F70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r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ສິ່ງທີ່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ຄວນພິຈາລະນາ</w:t>
      </w:r>
      <w:r w:rsidR="00AC46A9"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ໃນການຈັດ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ກຸ່ມ</w:t>
      </w:r>
      <w:r w:rsidR="00AC46A9"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ສົນທະນາ ມີດັ່ງນີ້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:</w:t>
      </w:r>
    </w:p>
    <w:p w14:paraId="4D50CFEF" w14:textId="00B1310A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ຍກເພດຍິງ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="007E0AA7" w:rsidRPr="00CE1195">
        <w:rPr>
          <w:spacing w:val="-3"/>
          <w:vertAlign w:val="superscript"/>
        </w:rPr>
        <w:footnoteReference w:id="6"/>
      </w:r>
      <w:r w:rsidR="007E0AA7" w:rsidRPr="001129DF">
        <w:rPr>
          <w:rFonts w:cstheme="minorHAnsi"/>
          <w:spacing w:val="-3"/>
          <w:lang w:val="en-GB"/>
        </w:rPr>
        <w:t>,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="009C0D32" w:rsidRPr="00CE1195">
        <w:rPr>
          <w:spacing w:val="-3"/>
          <w:vertAlign w:val="superscript"/>
        </w:rPr>
        <w:footnoteReference w:id="7"/>
      </w:r>
      <w:r w:rsidR="009C0D32" w:rsidRPr="001129DF">
        <w:rPr>
          <w:rFonts w:cstheme="minorHAnsi"/>
          <w:spacing w:val="-3"/>
          <w:lang w:val="en-GB"/>
        </w:rPr>
        <w:t>)</w:t>
      </w:r>
    </w:p>
    <w:p w14:paraId="7EBBDFE2" w14:textId="77777777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ຍກຜູ້ຊາຍ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>)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0DBB6CA3" w14:textId="0888CBBA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ປະສົມ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ສະເໝີພາບລະຫວ່າງຍິງ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>)</w:t>
      </w:r>
    </w:p>
    <w:p w14:paraId="63436B24" w14:textId="5D48AB2E" w:rsidR="003A2F00" w:rsidRPr="003A2F00" w:rsidRDefault="003A2F00" w:rsidP="00E44A0C">
      <w:pPr>
        <w:spacing w:line="240" w:lineRule="auto"/>
        <w:ind w:firstLine="540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ນອກຈາກນັ້ນ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BC534F">
        <w:rPr>
          <w:rFonts w:ascii="Phetsarath OT" w:eastAsia="Phetsarath OT" w:hAnsi="Phetsarath OT" w:cs="Phetsarath OT" w:hint="cs"/>
          <w:cs/>
          <w:lang w:val="en-GB" w:bidi="lo-LA"/>
        </w:rPr>
        <w:t>ຍ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ມາດຊີ້ບອກໄດ້ວ່າພວກເຂົາເປັນຕົວແທນຂອງກຸ່ມສັງຄົມ</w:t>
      </w:r>
      <w:r w:rsidR="004D5C1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4D5C1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ວັດທະນະທໍາສະເພາະໃດ</w:t>
      </w:r>
      <w:r w:rsidR="00101F3F">
        <w:rPr>
          <w:rFonts w:ascii="Phetsarath OT" w:eastAsia="Phetsarath OT" w:hAnsi="Phetsarath OT" w:cs="Phetsarath OT" w:hint="cs"/>
          <w:cs/>
          <w:lang w:val="en-GB" w:bidi="lo-LA"/>
        </w:rPr>
        <w:t>ໜຶ່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 xml:space="preserve"> (ຊົນເຜົ່າ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ົນເຜົ່າພື້ນ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ມືອງ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ັ້ນວັນນະ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ສະຫນາ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... ) 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ເຊິ່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D43591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ລວມຂໍ້ມູນ / ຜູ້ອໍານວຍຄວາມສະດວກ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 xml:space="preserve"> ໂດຍ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ອີງ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ໃສ່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ະພາບ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ຄວາມເປັນຈິງ ແລ້ວ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ຕ້ອງໄດ້ຕັດສິນ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ໃຈ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ອງ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 xml:space="preserve"> ສຳລັບການຈັດປະເພດກຸ່ມສົນທະນາ ທີ່ຈະສ້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າງຕັ້ງຂຶ້ນ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7A7E87B4" w14:textId="77777777" w:rsidR="003F2C19" w:rsidRDefault="000D4DAA" w:rsidP="00B001BE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>ກຸ່ມທີ່</w:t>
      </w:r>
      <w:r w:rsidR="00A65239">
        <w:rPr>
          <w:rFonts w:ascii="Phetsarath OT" w:eastAsia="Phetsarath OT" w:hAnsi="Phetsarath OT" w:cs="Phetsarath OT" w:hint="cs"/>
          <w:cs/>
          <w:lang w:val="en-GB" w:bidi="lo-LA"/>
        </w:rPr>
        <w:t>ມີລັກສະນະຄ້າຍຄຽງກັ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A65239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ຊຸກຍູ້</w:t>
      </w:r>
      <w:r w:rsidR="0050408F">
        <w:rPr>
          <w:rFonts w:ascii="Phetsarath OT" w:eastAsia="Phetsarath OT" w:hAnsi="Phetsarath OT" w:cs="Phetsarath OT" w:hint="cs"/>
          <w:cs/>
          <w:lang w:val="en-GB" w:bidi="lo-LA"/>
        </w:rPr>
        <w:t>ເປັນກຸ່ມຕົວແທນຜູ້ເຂົ້າຮ່ວມ ທີ່ມີຊີວິດການເປັນຢູ່ທີ່ດີ ແລະ ສາມາດເກັບ</w:t>
      </w:r>
      <w:r w:rsidR="006E69B3">
        <w:rPr>
          <w:rFonts w:ascii="Phetsarath OT" w:eastAsia="Phetsarath OT" w:hAnsi="Phetsarath OT" w:cs="Phetsarath OT" w:hint="cs"/>
          <w:cs/>
          <w:lang w:val="en-GB" w:bidi="lo-LA"/>
        </w:rPr>
        <w:t>ກຳ</w:t>
      </w:r>
      <w:r w:rsidR="0050408F">
        <w:rPr>
          <w:rFonts w:ascii="Phetsarath OT" w:eastAsia="Phetsarath OT" w:hAnsi="Phetsarath OT" w:cs="Phetsarath OT" w:hint="cs"/>
          <w:cs/>
          <w:lang w:val="en-GB" w:bidi="lo-LA"/>
        </w:rPr>
        <w:t>ເອົາຂໍ້ມູນສຳມະໂນຕ່າງໆ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ຸ່ມທີ່ມີຄວາມຫຼາກຫຼາຍ (</w:t>
      </w:r>
      <w:r w:rsidR="00384752">
        <w:rPr>
          <w:rFonts w:ascii="Phetsarath OT" w:eastAsia="Phetsarath OT" w:hAnsi="Phetsarath OT" w:cs="Phetsarath OT" w:hint="cs"/>
          <w:cs/>
          <w:lang w:val="en-GB" w:bidi="lo-LA"/>
        </w:rPr>
        <w:t>ກຸ່ມ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ປະສົມ) 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>ແມ່ນຄວນກຳນົດເອົາ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ຄົນທີ່ມີບົດບາດ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ປະສົບການທີ່ແຕກຕ່າງກັນມາຮ່ວມ</w:t>
      </w:r>
      <w:r w:rsidR="00697DF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697DF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ອາດຈະໃຫ້ຜົນໄດ້ຮັບທີ່ບໍ່ຄາດຄິດ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>ໄດ້ຮັບຂໍ້ມູນທີ່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ຕກຕ່າງ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ວ້າງຂວາງ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D24A7DE" w14:textId="77777777" w:rsidR="00F3612C" w:rsidRDefault="000D4DAA" w:rsidP="00F3612C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>ດຳເນີ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ານສົນທະນາ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 xml:space="preserve"> ເປັ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ຫຼາຍ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>ໆ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3612C">
        <w:rPr>
          <w:rFonts w:ascii="Phetsarath OT" w:eastAsia="Phetsarath OT" w:hAnsi="Phetsarath OT" w:cs="Phetsarath OT"/>
          <w:b/>
          <w:bCs/>
          <w:cs/>
          <w:lang w:val="en-GB" w:bidi="lo-LA"/>
        </w:rPr>
        <w:t>ແຕ່ລະກຸ່ມຈະຕ້ອງ</w:t>
      </w:r>
      <w:r w:rsidR="005F0FE4" w:rsidRPr="00F3612C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</w:t>
      </w:r>
      <w:r w:rsidRPr="00F3612C">
        <w:rPr>
          <w:rFonts w:ascii="Phetsarath OT" w:eastAsia="Phetsarath OT" w:hAnsi="Phetsarath OT" w:cs="Phetsarath OT"/>
          <w:b/>
          <w:bCs/>
          <w:cs/>
          <w:lang w:val="en-GB" w:bidi="lo-LA"/>
        </w:rPr>
        <w:t>ຕື່ມແບບສອບຖາມແຍກຕ່າງຫາກ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40F55797" w14:textId="6A99088E" w:rsidR="000D4DAA" w:rsidRPr="00B001BE" w:rsidRDefault="000D4DAA" w:rsidP="00F3612C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ແຕ່ລະກຸ່ມຄວນປະກອບດ້ວຍຜູ້ເຂົ້າຮ່ວມ 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6-12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ຄົນ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ຕາຕະລາງຂອງຜູ້ເຂົ້າຮ່ວມ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ບັນທຶກຊື່ຂອງເຂົາເຈົ້າ (</w:t>
      </w:r>
      <w:r w:rsidR="00A8197B">
        <w:rPr>
          <w:rFonts w:ascii="Phetsarath OT" w:eastAsia="Phetsarath OT" w:hAnsi="Phetsarath OT" w:cs="Phetsarath OT" w:hint="cs"/>
          <w:cs/>
          <w:lang w:val="en-GB" w:bidi="lo-LA"/>
        </w:rPr>
        <w:t>ສາມາດຈະ</w:t>
      </w:r>
      <w:r w:rsidR="00B41B0E">
        <w:rPr>
          <w:rFonts w:ascii="Phetsarath OT" w:eastAsia="Phetsarath OT" w:hAnsi="Phetsarath OT" w:cs="Phetsarath OT" w:hint="cs"/>
          <w:cs/>
          <w:lang w:val="en-GB" w:bidi="lo-LA"/>
        </w:rPr>
        <w:t>ເລືອກບັນທຶກ ຫຼື ບໍ່ບັນທຶກ</w:t>
      </w:r>
      <w:r w:rsidR="00A8197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41B0E">
        <w:rPr>
          <w:rFonts w:ascii="Phetsarath OT" w:eastAsia="Phetsarath OT" w:hAnsi="Phetsarath OT" w:cs="Phetsarath OT" w:hint="cs"/>
          <w:cs/>
          <w:lang w:val="en-GB" w:bidi="lo-LA"/>
        </w:rPr>
        <w:t>ກໍ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)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ອາຍຸ</w:t>
      </w:r>
      <w:r w:rsidR="007C108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7C108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ລັກສະນະທີ່ກ່ຽວຂ້ອງອື່ນໆ</w:t>
      </w:r>
      <w:r w:rsidR="00F3612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ມ່ນ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ຕ້ອງ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ຕື່ມຂໍ້ມູນໃສ່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ເພື່ອໃຫ້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ພາບລວມຂອງ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ຕົວແທ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ທີ່ຢູ່ໃນຊຸມຊົນ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ທີ່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ໍາລັງນໍາໃຊ້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ວິທີການທີ່ກ່ຽວຂ້ອງ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</w:p>
    <w:p w14:paraId="6A2530FE" w14:textId="2BA16C59" w:rsidR="00EE48CE" w:rsidRPr="000914FA" w:rsidRDefault="000914FA" w:rsidP="00EE48CE">
      <w:pPr>
        <w:rPr>
          <w:rFonts w:ascii="Phetsarath OT" w:eastAsia="Phetsarath OT" w:hAnsi="Phetsarath OT" w:cs="Phetsarath OT"/>
          <w:bCs/>
          <w:u w:val="single"/>
          <w:lang w:val="en-GB"/>
        </w:rPr>
      </w:pPr>
      <w:r w:rsidRPr="000914FA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ການ</w:t>
      </w:r>
      <w:r w:rsidR="00641772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ດຳເນີນ</w:t>
      </w:r>
      <w:r w:rsidRPr="000914FA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 xml:space="preserve"> ການສົນທະນາເປັນກຸ່ມ</w:t>
      </w:r>
    </w:p>
    <w:p w14:paraId="2FD566A0" w14:textId="2FF3CEEB" w:rsidR="00EE48CE" w:rsidRPr="00EE48CE" w:rsidRDefault="00A157F3" w:rsidP="00EE48CE">
      <w:pPr>
        <w:spacing w:after="0"/>
        <w:rPr>
          <w:rFonts w:cstheme="minorHAnsi"/>
          <w:b/>
          <w:lang w:val="en-GB"/>
        </w:rPr>
      </w:pPr>
      <w:r w:rsidRPr="00A157F3">
        <w:rPr>
          <w:rFonts w:ascii="Phetsarath OT" w:eastAsia="Phetsarath OT" w:hAnsi="Phetsarath OT" w:cs="Phetsarath OT" w:hint="cs"/>
          <w:bCs/>
          <w:cs/>
          <w:lang w:val="en-GB" w:bidi="lo-LA"/>
        </w:rPr>
        <w:lastRenderedPageBreak/>
        <w:t>ການກະກຽມ</w:t>
      </w:r>
      <w:r w:rsidR="00EE48CE" w:rsidRPr="00EE48CE">
        <w:rPr>
          <w:rFonts w:cstheme="minorHAnsi"/>
          <w:b/>
          <w:lang w:val="en-GB"/>
        </w:rPr>
        <w:t>:</w:t>
      </w:r>
    </w:p>
    <w:p w14:paraId="64F41057" w14:textId="7779980F" w:rsidR="00415BF3" w:rsidRPr="00415BF3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້າ</w:t>
      </w:r>
      <w:r w:rsidR="007267F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ຳເປັນ</w:t>
      </w:r>
      <w:r w:rsidRPr="00A157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ໄດ້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ການອະນຸມັດຢ່າງເປັນທາງການ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ດໍາເນີນການສົນທະນາ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</w:t>
      </w:r>
      <w:r w:rsidR="00303F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ບ້າ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ຸມຊົ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A157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2401448" w14:textId="720687F4" w:rsidR="00362B60" w:rsidRPr="00362B60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ານົດສະຖານທີ່ທີ່ສະດວກສໍາລັບການສົນທະນາ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="00B4117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້ອງການ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້າ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/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ູນຊຸມຊົ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761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ິ​ຈາ​ລະ​ນາ​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​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ເພື່ອຮັບປະກັນວ່າ ເປັນສະ</w:t>
      </w:r>
      <w:r w:rsidR="0015656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ນທີ່ ທີ່ຄຸ້ນເຄີຍ ແລະ ມີ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ຄວາມ​ສະ​ດວກ​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ຜູ້ເຂົ້າຮ່ວມ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E65C4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ຖານທີ່ເຂົ້າເຖິງໄດ້ງ່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ມີສຽງລົບກວນຢູ່ພ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ໃນ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ແລະ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ອ້ອມ​ຂ້າງ​ສະ​ຖານ​ທີ່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​</w:t>
      </w:r>
      <w:r w:rsidR="009D5BB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ຳນວນ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່ອນນັ່ງ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ທີ່​ພຽງ​ພໍ​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E3C3463" w14:textId="03720AAF" w:rsidR="00A157F3" w:rsidRPr="00A157F3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ຜູ້ເຂົ້າຮ່ວມຮູ້ເວລາ</w:t>
      </w:r>
      <w:r w:rsidR="00F52C6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ັດ</w:t>
      </w:r>
      <w:r w:rsidR="003129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3129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ຖານທີ່ຂອງການສົນທະນາກຸ່ມ</w:t>
      </w:r>
      <w:r w:rsidR="00F52C6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61D109FE" w14:textId="77777777" w:rsidR="00EE48CE" w:rsidRPr="00EE48CE" w:rsidRDefault="00EE48CE" w:rsidP="00EE48CE">
      <w:pPr>
        <w:spacing w:after="0"/>
        <w:rPr>
          <w:rFonts w:cstheme="minorHAnsi"/>
          <w:lang w:val="en-GB"/>
        </w:rPr>
      </w:pPr>
    </w:p>
    <w:p w14:paraId="1D1C41CD" w14:textId="5F5FA404" w:rsidR="00970E4C" w:rsidRPr="006E4F08" w:rsidRDefault="00970E4C" w:rsidP="00DE42BC">
      <w:pPr>
        <w:spacing w:line="240" w:lineRule="auto"/>
        <w:rPr>
          <w:rFonts w:ascii="Phetsarath OT" w:eastAsia="Phetsarath OT" w:hAnsi="Phetsarath OT" w:cs="Phetsarath OT"/>
          <w:b/>
          <w:bCs/>
          <w:cs/>
          <w:lang w:val="en-GB" w:bidi="lo-LA"/>
        </w:rPr>
      </w:pPr>
      <w:r w:rsidRPr="006E4F08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ໃນຊ່ວງລະຫວ່າງການສົນທະນາກຸ່ມ:</w:t>
      </w:r>
    </w:p>
    <w:p w14:paraId="3BE67D92" w14:textId="5566B4C2" w:rsidR="00970E4C" w:rsidRPr="006E4F08" w:rsidRDefault="00970E4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ຜູ້ອຳນວຍຄວາມສະດວກ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ຊິກ</w:t>
      </w:r>
      <w:r w:rsidR="00DA4BB5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ໃ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ສົນທະນາ</w:t>
      </w:r>
      <w:r w:rsidR="0009469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ນະນຳຕົນເອງ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24088BE" w14:textId="778DDA12" w:rsidR="00970E4C" w:rsidRPr="006E4F08" w:rsidRDefault="00A351C3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ໃຫ້ຜູ້ເຂົ້າຮ່ວມ</w:t>
      </w:r>
      <w:r w:rsidR="00D21603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ັບຮູ້</w:t>
      </w:r>
      <w:r w:rsidR="00612EB1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ພາບລວມ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ປະສົງ</w:t>
      </w:r>
      <w:r w:rsidR="00F3486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ແບບສອບຖາ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ສົນທະນາກຸ່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ທັ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ຜົນປະໂຫຍດຈາກການມີສ່ວນຮ່ວມ ທີ່ຜູ້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ທີ່ດິນ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ສ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ະ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ມາຊິກແຕ່ລະຄົນຢູ່ໃນກຸ່ມ 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ຈະໄດ້ຮັບຈາກການສົນທະນາກຸ່ມ. </w:t>
      </w:r>
      <w:r w:rsidR="00896BA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າງແຜນ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,</w:t>
      </w:r>
      <w:r w:rsidR="00AF6ABA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896BA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ອກແບບ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ຈັດຕັ້ງປະຕິບັດໂຄງການໃໝ່</w:t>
      </w:r>
      <w:r w:rsidR="00FB1F9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ທີ່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ຮັດໃຫ້ການຕອບສະໜອງດ້ານ</w:t>
      </w:r>
      <w:r w:rsidR="00B4261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ຽກ</w:t>
      </w:r>
      <w:r w:rsidR="003B47F8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ຫຼາຍຂຶ້ນ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ການກໍານົດ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້ຫ</w:t>
      </w:r>
      <w:r w:rsidR="000144A1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ຸ້ງຍາກທີ່ເປັນອຸປະສັກ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່ອງຫວ່າງທີ່ຕ້ອງໄດ້ຮັບ</w:t>
      </w:r>
      <w:r w:rsidR="003B5F9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ັບປຸງ</w:t>
      </w:r>
      <w:r w:rsidR="00A77155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ຂະຫຍາຍການຮັບຮອງເອົາ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77D37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ຍິ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5B952E78" w14:textId="4730F396" w:rsidR="00970E4C" w:rsidRPr="006E4F08" w:rsidRDefault="005629E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ຜ່ອ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158E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ິ່ງ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ົບກວນຕ່າງໆ</w:t>
      </w:r>
      <w:r w:rsidR="00D158E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້າງ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ຍາກາດໃນການ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ໄດ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າດຈະມີ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ຕົກລົງໃນບາງຫຼັກການຂອງ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ສົນທະ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ນາກຸ່ມ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/ </w:t>
      </w:r>
      <w:r w:rsidR="00AB34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ນພື້ນຖານຄວາມເຄົາລົບເຊິ່ງກັນ ແລະ ກັນ ລະຫວ່າ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ຳນວຍຄວາມສະດວກ</w:t>
      </w:r>
      <w:r w:rsidR="00AB34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ືນຢັ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ຈະເຂົ້າຮ່ວມ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ຕ່ຕົ້ນຈົນຈົບ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ໃຊ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ທລະສັບ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ົບກວນ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ື່ນ</w:t>
      </w:r>
      <w:r w:rsidR="00970C3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,</w:t>
      </w:r>
      <w:r w:rsidR="007D1DD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…) </w:t>
      </w:r>
    </w:p>
    <w:p w14:paraId="72446177" w14:textId="55F03299" w:rsidR="00970E4C" w:rsidRPr="006E4F08" w:rsidRDefault="00695B97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</w:t>
      </w:r>
      <w:r w:rsidR="006D2E8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ໄດ້ອະທິບາຍ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6D2E8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ອບແນວຄວາມຄິດ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ວຽກງ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-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ຸກຄົ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ເ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ົ້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າໃຈ</w:t>
      </w:r>
      <w:r w:rsidR="0098522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່າງ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ແຈ້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D8C2198" w14:textId="038A9BF6" w:rsidR="00970E4C" w:rsidRPr="006E4F08" w:rsidRDefault="00984140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ມີ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0C64B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ິ້ນກິດຈະກຳ ຫຼື ສ້າງບັນຍາກາດ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ອນ</w:t>
      </w:r>
      <w:r w:rsidR="000C64B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ຳເນີນການສົນທະນາກຸ່ມ ໂດຍນຳໃຊ້ຊຸດແບບສອບຖາ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QG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ອງສິ່ງທີ່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ຂົາເຈົ້າຄິດໄດ້ ກ່ຽວກັບການຕອບສະໜອງດ້ານບົດບາດຍິງ-ຊາຍ ຕໍ່ວຽກງານ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SLM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1A5CD65" w14:textId="16F20032" w:rsidR="00970E4C" w:rsidRDefault="00CE4FAE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ະກຽ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ໍາຖາມ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4507B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ຄື່ອງບັນທຶກ</w:t>
      </w:r>
      <w:r w:rsidR="009429A8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 ແລະ ຂໍອະນຸຍາດຜູ້ເຂົ້າຮ່ວມໃ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່ຽວກັບການບັນທຶກການສົນ</w:t>
      </w:r>
      <w:r w:rsidR="00C4157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ະນາດ້ວຍເຄື່ອງອັດສຽງ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້າມ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)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ື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3414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ຂໍອະນຸຍາດ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ບັນທຶກ</w:t>
      </w:r>
      <w:r w:rsidR="0083414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ພື່ອ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ການສົນທະນາ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A231E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ໂດຍຖາມຄວາມເຫັນດີຈາກຜູ້ເຂົ້າຮ່ວມທຸກຄົນ. </w:t>
      </w:r>
    </w:p>
    <w:p w14:paraId="1480F062" w14:textId="53EE4F15" w:rsidR="006E4F08" w:rsidRDefault="006E4F0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ຊຸກຍູ້</w:t>
      </w:r>
      <w:r w:rsidR="00F757A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ຫ້ຜູ້ເຂົ້າຮ່ວມທັງໝົດ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ມີສ່ວນຮ່ວມ</w:t>
      </w:r>
      <w:r w:rsidR="00F757A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ນການສົນທະນາ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ລະ ແຈ້ງໃຫ້ຊາບວ່າ ຫົວຂໍ້ທີ່</w:t>
      </w:r>
      <w:r w:rsidR="00F85D7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ຍົກຂຶ້ນມາ</w:t>
      </w:r>
      <w:r w:rsidR="00872F7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ພາຍໃນກຸ່ມ</w:t>
      </w:r>
      <w:r w:rsidR="00D147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</w:t>
      </w:r>
      <w:r w:rsidR="002454F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ຖືກ</w:t>
      </w:r>
      <w:r w:rsidR="00B47A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ກັບເປັນຄວາມລັບ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ຈາກຜູ້ເຂົ້າຮ່ວມທັງໝົດ ແລະ ຜູ້ອຳນວຍຄວາມສະດວກ ເພື່ອໃຫ້ປະຊາຊົນມີຄວາມສະດວກສະບາຍໃນການສະ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ດງ</w:t>
      </w:r>
      <w:r w:rsidR="00DE784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ຄິດຄວາມເຫັ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ຳລັບກາ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ຮັກສາ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້ມູນສ່ວນຕົວ, ທຸກ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ຂໍ້​ມູນ​ທີ່​ເກັບ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ຳ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ຈະບໍ່ມີການກ່າວເຖິງ ຊື່ ຫຼື ຂໍ້ມູນສ່ວນຕົວຂອງຜູ້ເຂົ້າຮ່ວມ ໃນເວລາທີ່ມີການນຳໃຊ້ຂໍ້ມູ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ເຜີຍ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ຜ່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ຕໍ່​ສ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າທາລະນ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027203E1" w14:textId="3889E946" w:rsidR="006E4F08" w:rsidRDefault="006E4F0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ຈ້ງໃຫ້ຜູ້ເຂົ້າຮ່ວມກ່ຽວກັບຮູບພາບທີ່ຖ່າຍໃນລະຫວ່າງການສົນທະນາກຸ່ມ ແລະ</w:t>
      </w:r>
      <w:r w:rsidR="00970A0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ນໍາໃຊ້ຮູບພາບ</w:t>
      </w:r>
      <w:r w:rsidR="005136D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ນຖານຂໍ້ມູນ 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WOCAT. </w:t>
      </w:r>
    </w:p>
    <w:p w14:paraId="760FDE19" w14:textId="413F979B" w:rsidR="000E4DA9" w:rsidRPr="000E4DA9" w:rsidRDefault="0000586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ພື່ອໃຫ້ໝັ້ນໃນວ່າ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ຂໍ້​ມູ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ເກັບມາຄົບຖ້ວນ ແລະ ເປັນຂໍ້ມູນທີ່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ເຊື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້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ອ​ຖື​ໄດ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ຕ້ອງເປັນຂໍ້ມູນທີ່ອອກມາຈາກຄຳເຫັນຂອງແຕ່ລະຄົນ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ຕ້ອງໄດ້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ຮັບ​ປະ​ກັ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ື່ອງ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ປອດ​ໄພ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ຄວາມ​ເປັນ​ສ່ວນ​ຕົວ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ຜູ້ທີ່ໃຫ້ຂໍ້ມູນ.</w:t>
      </w:r>
    </w:p>
    <w:p w14:paraId="0F8FE9F6" w14:textId="3C252C63" w:rsidR="006E4F08" w:rsidRDefault="00A876F0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ຄວ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ໃຫ້ແນ່ໃຈວ່າ</w:t>
      </w:r>
      <w:r w:rsidR="006518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</w:t>
      </w:r>
      <w:r w:rsidR="006518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ືກດຳເນີນໄປດ້ວຍລາບລື່ນ</w:t>
      </w:r>
      <w:r w:rsidR="00BC70F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ມີຄວາມຊັດເຈນ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ບໍ່ມີສິ່ງລົບກວນ ຫຼື</w:t>
      </w:r>
      <w:r w:rsidR="00DC0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ຂໍ້ຂັດແຍ່ງພາຍໃນກຸ່ມ</w:t>
      </w:r>
      <w:r w:rsidR="00DC0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322B3E50" w14:textId="7924ADD3" w:rsidR="006E4F08" w:rsidRDefault="00F702B3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ມີ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ປິ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ລົງທ້າຍແຕ່ລະ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ົວຂໍ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ສົນທະນາ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ໂດຍການສະຫຼຸບ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ຈຄວາມ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ສັ້ນໆ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ກ່ຽວກັບເອົາຄວາມເຫັນດີເຫັນພ້ອມ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່ຽວກັບບົດສະຫຼຸບ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ລ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້ວຈັ່ງ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ຍ້າຍໄປຫົວຂໍ້ຕໍ່ໄປ.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E3C95A2" w14:textId="72EC8F35" w:rsidR="006E4F08" w:rsidRDefault="0031619B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ໃຫ້ແນ່ໃຈວ່າທຸກຄໍາຖ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ໄດ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ໄດ້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ຳ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ຕອບ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ຈາກ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ສົນທະນາ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ຸກຄຳຕອບແມ່ນໄດ້ມີ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ບັນທຶກໄວ້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ຕິດຕາມ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ນ.</w:t>
      </w:r>
    </w:p>
    <w:p w14:paraId="4EABD890" w14:textId="75F6DBF7" w:rsidR="00DE42BC" w:rsidRDefault="00DE42B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ຖ້າ</w:t>
      </w:r>
      <w:r w:rsidR="0018446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ຈຳເປັນ ກໍ່ສາມາດນຳ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ຊ້</w:t>
      </w:r>
      <w:r w:rsidR="004B41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ະດານ</w:t>
      </w:r>
      <w:r w:rsidR="000612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ຫຼື</w:t>
      </w:r>
      <w:r w:rsidR="009A04E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ອື່ນ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ບັນທຶກ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ເດັນ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ຳຄັນຂອງການສົນທະນາ ແລະ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ຫ້ຜູ້ເຂົ້າຮ່ວມ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ມາດເບີ່ງເຫັນ ແລະ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້າງອີງ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ຊ່ວງຂອງ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.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ດຽວກັນນີ້ ກໍ່ສາມາດສ້າງ ແລະ ນຳໃຊ້ ຂໍ້ມູນຮູບພາບ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/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ັນຍາລັກ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 ເພື່ອຊ່ວຍໃຫ້ການ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ກັບກໍາຂໍ້ມູນ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ໄວຂຶ້ນ.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4AC55AE1" w14:textId="76C52BFA" w:rsidR="00DE42BC" w:rsidRDefault="00E1367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lastRenderedPageBreak/>
        <w:t>ຄວນ</w:t>
      </w:r>
      <w:r w:rsidR="0077588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ວາງຕົວໃຫ້ເປັນກາງ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ບໍ່ຕັດສິນ ແລະ ເຕືອນຜູ້ເຂົ້າຮ່ວມ</w:t>
      </w:r>
      <w:r w:rsidR="00D07FC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ນເວລາ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</w:t>
      </w:r>
      <w:r w:rsidR="0050197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ໍ່ໄປຈຸດປະສົງທີ່ວາງໄວ້, ເຊິ່ງອາດຈະມີຜູ້ເຂົ້າຮ່ວມບາງທ່ານ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ທີ່ບໍ່ເຫັນດີ</w:t>
      </w:r>
      <w:r w:rsidR="0050197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ຈຸດປະສົງ ກໍບໍ່ເປັນຫຍັ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DBF16DA" w14:textId="647B0849" w:rsidR="00DE42BC" w:rsidRDefault="0074732D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ຖືວ່າ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ໍ່ມີຄໍາຕອບ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ດ ທີ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ຖືກ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ຜິດ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;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ພຽງແຕ່ໃຫ້ທຳ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ຂົ້າໃຈ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ະສົບກາ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ຄິດເຫັນທີ່ແຕກຕ່າງກັນຂອ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ຢູ່ກຸ່ມສົນທະນາກຸ່ມ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ຄວາມ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ຄົາລົບສິດ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ການສະແດ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ຄິດເຫັນ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ຂອງເຂົາເຈົ້າ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58194AD" w14:textId="09FEF9C2" w:rsidR="00DE42BC" w:rsidRDefault="005A494A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ລະວັ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ໍ່ຍຸດທິທຳ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າດ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ົ່ງຜົນກະທົບຕໍ່ການສົນທະນາກຸ່ມ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ົວຢ່າ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ັ່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="00B533E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ຄວບຄຸມໃດໜຶ່ງ ທີ່ເຮັດໃຫ້ບາງຄົນບໍ່ກ້າສະແດງຄວາມຄິດເຫັນອອກມາ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560DE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ແຕ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ຸກຄົນ</w:t>
      </w:r>
      <w:r w:rsidR="00B533E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ມີອຳນາດ</w:t>
      </w:r>
      <w:r w:rsidR="00142D8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3E7F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 w:rsidR="00560DE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ສະແດງຄວາມຄິດເຫັນຢູ່ໃ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) ຫຼື</w:t>
      </w:r>
      <w:r w:rsidR="005A0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4932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ົ້ນຄິດຄຳຕອ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ກຸ່ມ (ສະມາຊິກໃນກຸ່ມມີແນວໂນ້ມທີ່ຈະຄິດຄ້າຍຄືກັນ</w:t>
      </w:r>
      <w:r w:rsidR="004C2C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ນຳຕາມຄວາມເຫັນສ່ວນໃຫຍ່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ຮັກສາຄວາມສາມັກຄີ</w:t>
      </w:r>
      <w:r w:rsidR="0050604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ສະມາຊິກຢູ່</w:t>
      </w:r>
      <w:r w:rsidR="004C2C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ໃ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)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ະນຸຍາດໃຫ້ສະມາຊິກທັງໝົດຂອງກຸ່ມໄດ້ມີໂອກາດເວົ້າ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ຮັບ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ຟັ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ອບ</w:t>
      </w:r>
      <w:r w:rsidR="00BC1B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ຕ້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ໍ່ຄໍາຄິດເຫັນ</w:t>
      </w:r>
      <w:r w:rsidR="00BC1B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</w:t>
      </w:r>
      <w:r w:rsidR="00C4157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ໂຕ້ຖຽງຈະຕ້ອງ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ມີ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ນື້ອໃນ 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ໍ່ແມ່ນ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ໂຕ້ຖຽງ</w:t>
      </w:r>
      <w:r w:rsidR="000A2AA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່ວນບຸກຄົນ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ື່ນໆ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243E18AF" w14:textId="15C046F2" w:rsidR="00DE42BC" w:rsidRPr="006E4F08" w:rsidRDefault="00DE42B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ນຕອນທ້າຍ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ໄດ້ສະຫຼຸບສັ້ນໆ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່ຽວກັບ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ເດັນທີ່ໄ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ດ້ສົນທະນາ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ັນ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ີດໂອກາດ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ຫ້ຜູ້ເຂົ້າຮ່ວມໄດ້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ໍາຄິດຄໍາເຫັນ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ີ່ມເຕີມ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/ 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ໍາແນະນໍາ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ປະເດັນທີ່ຍັງບໍ່ຄົບຖ້ວນ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ະທິບາຍຂັ້ນຕອນການຕິດຕາມ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ະເມີນຜົນການສົນທະນາກຸ່ມ</w:t>
      </w:r>
      <w:r w:rsidR="00635B0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635B0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ຸດທ້າຍ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ກ່າວຄຳຂອບ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ຂອບໃຈ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ຜູ້ເຂົ້າຮ່ວມ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ິດ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ອງປະຊຸມການສົນທະນາກຸ່ມ.</w:t>
      </w:r>
    </w:p>
    <w:p w14:paraId="472330EB" w14:textId="77777777" w:rsidR="00AA4329" w:rsidRPr="001129DF" w:rsidRDefault="00AA4329" w:rsidP="00AA4329">
      <w:pPr>
        <w:pStyle w:val="ListParagraph"/>
        <w:spacing w:after="80"/>
        <w:jc w:val="both"/>
        <w:rPr>
          <w:rFonts w:cstheme="minorHAnsi"/>
          <w:spacing w:val="-3"/>
          <w:lang w:val="en-GB"/>
        </w:rPr>
      </w:pPr>
    </w:p>
    <w:p w14:paraId="7A991D2C" w14:textId="6A1D591E" w:rsidR="00EE48CE" w:rsidRPr="00EE48CE" w:rsidRDefault="00E7711B" w:rsidP="00FF4BE5">
      <w:pPr>
        <w:pStyle w:val="Heading2"/>
      </w:pPr>
      <w:bookmarkStart w:id="17" w:name="_Toc213103703"/>
      <w:r>
        <w:rPr>
          <w:rFonts w:hint="cs"/>
          <w:cs/>
        </w:rPr>
        <w:t>ໄລຍະເວລາ ແລະ ການຈັບເວລາ</w:t>
      </w:r>
      <w:bookmarkEnd w:id="17"/>
    </w:p>
    <w:p w14:paraId="0FFB4328" w14:textId="69CDC5F5" w:rsidR="00A34198" w:rsidRPr="00255C1B" w:rsidRDefault="00A34198" w:rsidP="00857AE4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/>
        </w:rPr>
      </w:pPr>
      <w:r w:rsidRPr="002E3BBC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ານກະກຽມ</w:t>
      </w:r>
      <w:r w:rsidR="002E3BBC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ສໍາລັບການຕື່ມຂໍ້ມູນໃສ່ໃນ</w:t>
      </w:r>
      <w:r w:rsidR="00012168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/>
          <w:lang w:val="en-GB"/>
        </w:rPr>
        <w:t xml:space="preserve">QG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716A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ການຈັດການສົນທະນາກຸ່ມ</w:t>
      </w:r>
      <w:r w:rsidR="007A290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ຂຶ້ນກັບສະພາບການ</w:t>
      </w:r>
      <w:r w:rsidR="0029732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ເງື່ອນໄຂ</w:t>
      </w:r>
      <w:r w:rsidR="0029732E">
        <w:rPr>
          <w:rFonts w:ascii="Phetsarath OT" w:eastAsia="Phetsarath OT" w:hAnsi="Phetsarath OT" w:cs="Phetsarath OT" w:hint="cs"/>
          <w:cs/>
          <w:lang w:val="en-GB" w:bidi="lo-LA"/>
        </w:rPr>
        <w:t>ຕ່າງໆ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ເຊັ່ນ</w:t>
      </w:r>
      <w:r w:rsidR="00E4387D">
        <w:rPr>
          <w:rFonts w:ascii="Phetsarath OT" w:eastAsia="Phetsarath OT" w:hAnsi="Phetsarath OT" w:cs="Phetsarath OT"/>
          <w:lang w:val="en-US" w:bidi="lo-LA"/>
        </w:rPr>
        <w:t xml:space="preserve">: </w:t>
      </w:r>
      <w:r w:rsidR="00015CE7">
        <w:rPr>
          <w:rFonts w:ascii="Phetsarath OT" w:eastAsia="Phetsarath OT" w:hAnsi="Phetsarath OT" w:cs="Phetsarath OT" w:hint="cs"/>
          <w:cs/>
          <w:lang w:val="en-GB" w:bidi="lo-LA"/>
        </w:rPr>
        <w:t>ຄວາມຄຸ້ນເຄີຍ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ປະສົບການ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ຜ່ານມາ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ຂອງຜູ້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ລວມ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ຂໍ້ມູນ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ຜູ້ອໍານວຍຄວາມສະດວກ</w:t>
      </w:r>
      <w:r w:rsidR="00317DC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548A9">
        <w:rPr>
          <w:rFonts w:ascii="Phetsarath OT" w:eastAsia="Phetsarath OT" w:hAnsi="Phetsarath OT" w:cs="Phetsarath OT" w:hint="cs"/>
          <w:cs/>
          <w:lang w:val="en-GB" w:bidi="lo-LA"/>
        </w:rPr>
        <w:t>ກ່ຽວກັບການນຳໃຊ້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/>
          <w:lang w:val="en-GB"/>
        </w:rPr>
        <w:t xml:space="preserve">WOCAT,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ການມີ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>ຜູ້ຊ່ວຍຈາກ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ພາຍນອກ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ຜູ້ໃຫ້ຂໍ້ມູນ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 xml:space="preserve"> ລວມໄປເຖິງ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ປະສົບການທີ່ຜ່ານມາ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ໃນການ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>ຈັດ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ສົນທະນາກຸ່ມ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4F54DF" w14:textId="170336F2" w:rsidR="004860E5" w:rsidRPr="004860E5" w:rsidRDefault="004860E5" w:rsidP="00857AE4">
      <w:pPr>
        <w:spacing w:after="0"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 w:rsidRPr="004860E5">
        <w:rPr>
          <w:rFonts w:ascii="Phetsarath OT" w:eastAsia="Phetsarath OT" w:hAnsi="Phetsarath OT" w:cs="Phetsarath OT"/>
          <w:cs/>
          <w:lang w:val="en-GB" w:bidi="lo-LA"/>
        </w:rPr>
        <w:t>ໄລຍະເວລາ</w:t>
      </w:r>
      <w:r w:rsidR="005927E0">
        <w:rPr>
          <w:rFonts w:ascii="Phetsarath OT" w:eastAsia="Phetsarath OT" w:hAnsi="Phetsarath OT" w:cs="Phetsarath OT" w:hint="cs"/>
          <w:cs/>
          <w:lang w:val="en-GB" w:bidi="lo-LA"/>
        </w:rPr>
        <w:t>ທີ່ແນະນຳ</w:t>
      </w:r>
      <w:r w:rsidR="002A72C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3A5752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ຈັດກຸ່ມ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ົນທະນ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516B3">
        <w:rPr>
          <w:rFonts w:ascii="Phetsarath OT" w:eastAsia="Phetsarath OT" w:hAnsi="Phetsarath OT" w:cs="Phetsarath OT" w:hint="cs"/>
          <w:cs/>
          <w:lang w:val="en-GB" w:bidi="lo-LA"/>
        </w:rPr>
        <w:t>ປະມາ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3-4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ຊົ່ວໂມງ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ສະມາຊິກໃ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ໃຫ້ຄວາມສົນໃຈຫຼາຍ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ສາມາດຂະຫຍາຍເວລາໃນການ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ສົນທະນ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ເຖິງຢ່າງໃດກໍ່ຕາມ,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ວລາ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ກໍ່ອາດ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ຈະ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ໍ່ພຽງພໍ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 xml:space="preserve"> ທີ່ຈ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ະ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ປຶກສາຫາລື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ໃຫ້ຄົບ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ທຸກ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ປະເດັ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ັນຫາທີ່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ຖື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ຍົກຂຶ້ນມາ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 xml:space="preserve">. ແຕ່ຖ້າຫາກວ່າ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ຜູ້ເຂົ້າຮ່ວມມີຄວາມເຕັມໃຈ ແລະ 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ມີຄວາມ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ພ້ອມ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CD6EC9">
        <w:rPr>
          <w:rFonts w:ascii="Phetsarath OT" w:eastAsia="Phetsarath OT" w:hAnsi="Phetsarath OT" w:cs="Phetsarath OT" w:hint="cs"/>
          <w:cs/>
          <w:lang w:val="en-GB" w:bidi="lo-LA"/>
        </w:rPr>
        <w:t>ກໍ່ສາມາດ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>ຈັກ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ົນທະນາ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ຕໍ່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>ຮອບ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2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ໄດ້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ແນະນຳໃຫ້ກຸ່ມ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ສົນທະນາ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ພັກຜ່ອນກ່ອນ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ຈະເຂົ້າສູ່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ົ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ດ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ແນະນໍາ (ພາກ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6)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ພື່ອໃຫ້ຜູ້ອໍານວຍຄວາມສະດວກໄດ້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ວລາໃນການ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ທົບທວນຄືນຄຳ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ຕອບ ແລະ ກະກຽມ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ຄວາມພ້ອມສຳ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ລັບ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ການດຳ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 xml:space="preserve">ເນີນພາກທີ່ສຳຄັນຕໍ່ໄປ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ແລະ 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ພາກສຸດທ້າຍ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ຫາ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ະຖານະການ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ເອື້ອອຳນວຍ ກໍ່ສາມາດເລືອກດຳເນີນການສົນທະນາ</w:t>
      </w:r>
      <w:r w:rsidR="0076094D">
        <w:rPr>
          <w:rFonts w:ascii="Phetsarath OT" w:eastAsia="Phetsarath OT" w:hAnsi="Phetsarath OT" w:cs="Phetsarath OT" w:hint="cs"/>
          <w:cs/>
          <w:lang w:val="en-GB" w:bidi="lo-LA"/>
        </w:rPr>
        <w:t>ສຳລັບ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 xml:space="preserve"> ພາກ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6 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ມື້ຕໍ່ມາ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ທັງ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ີ້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ກໍ່ເພື່ອ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ຊ່ວຍໃຫ້ຜູ້ອໍານວຍຄວາມສະດວກ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ມີເວລາຫຼາຍຂຶ້ນ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ໃນການກະກຽມສໍາລັບ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ການດຳເນີນພາ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ີ້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ນຳອີກ</w:t>
      </w:r>
      <w:r w:rsidR="00A95015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ອກຈາກນັ້ນ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ກໍ່</w:t>
      </w:r>
      <w:r w:rsidR="00B01224">
        <w:rPr>
          <w:rFonts w:ascii="Phetsarath OT" w:eastAsia="Phetsarath OT" w:hAnsi="Phetsarath OT" w:cs="Phetsarath OT" w:hint="cs"/>
          <w:cs/>
          <w:lang w:val="en-GB" w:bidi="lo-LA"/>
        </w:rPr>
        <w:t>ຍັງ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ສ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ມາດ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ແບ່ງການສົນທະນາກຸ່ມ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ອອກເປັນສອງສ່ວນສັ້ນໆ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2966">
        <w:rPr>
          <w:rFonts w:ascii="Phetsarath OT" w:eastAsia="Phetsarath OT" w:hAnsi="Phetsarath OT" w:cs="Phetsarath OT" w:hint="cs"/>
          <w:cs/>
          <w:lang w:val="en-GB" w:bidi="lo-LA"/>
        </w:rPr>
        <w:t>ເຊິ່ງ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ຜູ້ເຂົ້າຮ່ວມ</w:t>
      </w:r>
      <w:r w:rsidR="00F82966">
        <w:rPr>
          <w:rFonts w:ascii="Phetsarath OT" w:eastAsia="Phetsarath OT" w:hAnsi="Phetsarath OT" w:cs="Phetsarath OT" w:hint="cs"/>
          <w:cs/>
          <w:lang w:val="en-GB" w:bidi="lo-LA"/>
        </w:rPr>
        <w:t>ສ່ວນໃຫຍ່ຈະມັກຮູບແບບນີ້.</w:t>
      </w:r>
    </w:p>
    <w:p w14:paraId="65FF55C0" w14:textId="49F2B63B" w:rsidR="0057183A" w:rsidRDefault="008C0209" w:rsidP="00857AE4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ກໍານົດເວລາຂອງການສົນທະນາກຸ່ມ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ໃ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ກໍລະນີ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ທີ່ຜູ້</w:t>
      </w:r>
      <w:r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ໃຊ້ທີ່ດິ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ຄາວຽກຫຼາຍ</w:t>
      </w:r>
      <w:r w:rsidR="00EE5101" w:rsidRPr="00EE5101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ເຊິ່ງຈຸດນີ້ຄວ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ພິຈາລະນາ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ແຍກກັນລະ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ຫວ່າງ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ຜູ້ເຂົ້າຮ່ວມ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ຍິງ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ຊາຍ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ເປັນແຕ່ລະວັນໄປ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ຄວນສະເໜີໃຫ້ມີ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ສະຖານ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ທີ່ເບີ່ງແຍງ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ເດັກ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ນ້ອຍ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ເພື່ອອໍານວຍຄວາມສະດວກ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ການມີສ່ວນຮ່ວມຂອງແມ່ຍິງ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ຜູ້ຊາຍ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ມີຄວາມເທົ່າທຽມກັນ</w:t>
      </w:r>
      <w:r w:rsidR="00FB4893">
        <w:rPr>
          <w:rFonts w:ascii="Phetsarath OT" w:eastAsia="Phetsarath OT" w:hAnsi="Phetsarath OT" w:cs="Phetsarath OT" w:hint="cs"/>
          <w:cs/>
          <w:lang w:val="en-GB" w:bidi="lo-LA"/>
        </w:rPr>
        <w:t xml:space="preserve"> ຢູ່ແຕ່ລະກຸ່ມສົນທະນາ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="00EE5101" w:rsidRPr="00EE510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7E4C818B" w14:textId="245A7D37" w:rsidR="00EE48CE" w:rsidRPr="005F2189" w:rsidRDefault="00EE5101" w:rsidP="005F2189">
      <w:pPr>
        <w:spacing w:line="240" w:lineRule="auto"/>
        <w:rPr>
          <w:rFonts w:ascii="Phetsarath OT" w:eastAsia="Phetsarath OT" w:hAnsi="Phetsarath OT" w:cs="Phetsarath OT"/>
          <w:lang w:val="en-GB" w:bidi="lo-LA"/>
        </w:rPr>
      </w:pP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ພາບລວມຂອງ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ານຄາດຄະເນ</w:t>
      </w:r>
      <w:r w:rsidR="008A4AA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ວລາ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ນຳໃຊ້ ສຳລັບ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 xml:space="preserve">ການກະກຽມຂໍ້ມູນ </w:t>
      </w:r>
      <w:r w:rsidRPr="008C0209">
        <w:rPr>
          <w:rFonts w:ascii="Phetsarath OT" w:eastAsia="Phetsarath OT" w:hAnsi="Phetsarath OT" w:cs="Phetsarath OT"/>
          <w:b/>
          <w:bCs/>
          <w:lang w:val="en-GB" w:bidi="lo-LA"/>
        </w:rPr>
        <w:t xml:space="preserve">QG </w:t>
      </w:r>
      <w:r w:rsidR="00C3470F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ຈາກ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ແຫຼ່ງ</w:t>
      </w:r>
      <w:r w:rsidR="00C3470F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ຂໍ້ມູ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ພາຍນອກ</w:t>
      </w:r>
      <w:r w:rsidRPr="008C0209">
        <w:rPr>
          <w:rFonts w:ascii="Phetsarath OT" w:eastAsia="Phetsarath OT" w:hAnsi="Phetsarath OT" w:cs="Phetsarath OT"/>
          <w:b/>
          <w:bCs/>
          <w:lang w:val="en-GB" w:bidi="lo-LA"/>
        </w:rPr>
        <w:t xml:space="preserve">,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ຜູ້ໃຫ້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ຂໍ້ມູນຫຼັກ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ແລະ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ຈາກກາ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ດໍາເນີນການສົນທະນາ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ປັ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ກຸ່ມ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:</w:t>
      </w:r>
    </w:p>
    <w:tbl>
      <w:tblPr>
        <w:tblW w:w="102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8500"/>
        <w:gridCol w:w="1701"/>
      </w:tblGrid>
      <w:tr w:rsidR="00EE48CE" w:rsidRPr="00352458" w14:paraId="5D431949" w14:textId="77777777" w:rsidTr="00FD5094">
        <w:trPr>
          <w:trHeight w:val="264"/>
        </w:trPr>
        <w:tc>
          <w:tcPr>
            <w:tcW w:w="8500" w:type="dxa"/>
            <w:shd w:val="clear" w:color="auto" w:fill="FFFFFF" w:themeFill="background1"/>
          </w:tcPr>
          <w:p w14:paraId="5812B1B2" w14:textId="0271B564" w:rsidR="00EE48CE" w:rsidRPr="00352458" w:rsidRDefault="00352458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ຫົວຂໍ້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037F1C6" w14:textId="1AC9FBE7" w:rsidR="00EE48CE" w:rsidRPr="00352458" w:rsidRDefault="00352458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ໄລຍະເວລາ</w:t>
            </w:r>
          </w:p>
        </w:tc>
      </w:tr>
      <w:tr w:rsidR="00EE48CE" w:rsidRPr="00352458" w14:paraId="6274C316" w14:textId="77777777" w:rsidTr="00FD5094">
        <w:tc>
          <w:tcPr>
            <w:tcW w:w="8500" w:type="dxa"/>
          </w:tcPr>
          <w:p w14:paraId="722DF5FC" w14:textId="6EC9DE45" w:rsidR="00EE48CE" w:rsidRPr="00CF6801" w:rsidRDefault="00B6170C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ກຽມ</w:t>
            </w:r>
            <w:r w:rsidR="00CF6801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ຄວາມພ້ອມ</w:t>
            </w:r>
            <w:r w:rsidR="00EE48CE" w:rsidRPr="00CF6801">
              <w:rPr>
                <w:rFonts w:ascii="Phetsarath OT" w:eastAsia="Phetsarath OT" w:hAnsi="Phetsarath OT" w:cs="Phetsarath OT"/>
              </w:rPr>
              <w:t xml:space="preserve"> (</w:t>
            </w:r>
            <w:r w:rsidR="00CF6801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ຳລັບອົງກອນ</w:t>
            </w:r>
            <w:r w:rsidR="00EE48CE" w:rsidRPr="00CF6801">
              <w:rPr>
                <w:rFonts w:ascii="Phetsarath OT" w:eastAsia="Phetsarath OT" w:hAnsi="Phetsarath OT" w:cs="Phetsarath OT"/>
              </w:rPr>
              <w:t xml:space="preserve">) </w:t>
            </w:r>
          </w:p>
        </w:tc>
        <w:tc>
          <w:tcPr>
            <w:tcW w:w="1701" w:type="dxa"/>
            <w:vAlign w:val="center"/>
          </w:tcPr>
          <w:p w14:paraId="6842B709" w14:textId="0090CD05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4-8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57063AEC" w14:textId="77777777" w:rsidTr="00FD5094">
        <w:tc>
          <w:tcPr>
            <w:tcW w:w="8500" w:type="dxa"/>
          </w:tcPr>
          <w:p w14:paraId="346D15A2" w14:textId="57297A54" w:rsidR="00EE48CE" w:rsidRPr="00A15ECB" w:rsidRDefault="00917917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ກຽມຄວາມພ້ອມ</w:t>
            </w:r>
            <w:r w:rsidR="00EE48CE" w:rsidRPr="00A15ECB">
              <w:rPr>
                <w:rFonts w:ascii="Phetsarath OT" w:eastAsia="Phetsarath OT" w:hAnsi="Phetsarath OT" w:cs="Phetsarath OT"/>
              </w:rPr>
              <w:t xml:space="preserve"> (</w:t>
            </w:r>
            <w:r w:rsidR="00A15EC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ທຳຄວາມເຂົ້າໃຈກັບແບບສອບຖາມ </w:t>
            </w:r>
            <w:r w:rsidR="00D27F15" w:rsidRPr="00A15ECB">
              <w:rPr>
                <w:rFonts w:ascii="Phetsarath OT" w:eastAsia="Phetsarath OT" w:hAnsi="Phetsarath OT" w:cs="Phetsarath OT"/>
              </w:rPr>
              <w:t>QG</w:t>
            </w:r>
            <w:r w:rsidR="00EE48CE" w:rsidRPr="00A15ECB">
              <w:rPr>
                <w:rFonts w:ascii="Phetsarath OT" w:eastAsia="Phetsarath OT" w:hAnsi="Phetsarath OT" w:cs="Phetsarath OT"/>
              </w:rPr>
              <w:t>)</w:t>
            </w:r>
          </w:p>
        </w:tc>
        <w:tc>
          <w:tcPr>
            <w:tcW w:w="1701" w:type="dxa"/>
            <w:vAlign w:val="center"/>
          </w:tcPr>
          <w:p w14:paraId="57E3BE3E" w14:textId="672507C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4-8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79ECF43A" w14:textId="77777777" w:rsidTr="00FD5094">
        <w:tc>
          <w:tcPr>
            <w:tcW w:w="8500" w:type="dxa"/>
          </w:tcPr>
          <w:p w14:paraId="250F46E1" w14:textId="4C74725C" w:rsidR="00EE48CE" w:rsidRPr="001B5216" w:rsidRDefault="001B5216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ຖ້າມີຄວາມ</w:t>
            </w:r>
            <w:r w:rsidR="00B917E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ດວກ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, ຄວນສຶກສາ</w:t>
            </w:r>
            <w:r w:rsidR="009C224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ທັກໂນໂລຢີ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ແລະ </w:t>
            </w:r>
            <w:r w:rsidR="008728E3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ວິທີການຕ່າງໆ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ຢູ່ໃນຖານຂໍ້ມູນ</w:t>
            </w:r>
            <w:r w:rsidR="00EE48CE" w:rsidRPr="001B5216">
              <w:rPr>
                <w:rFonts w:ascii="Phetsarath OT" w:eastAsia="Phetsarath OT" w:hAnsi="Phetsarath OT" w:cs="Phetsarath OT"/>
              </w:rPr>
              <w:t xml:space="preserve"> WOCAT</w:t>
            </w:r>
          </w:p>
        </w:tc>
        <w:tc>
          <w:tcPr>
            <w:tcW w:w="1701" w:type="dxa"/>
            <w:vAlign w:val="center"/>
          </w:tcPr>
          <w:p w14:paraId="561EE2BB" w14:textId="656FE53F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0D139D77" w14:textId="77777777" w:rsidTr="00FD5094">
        <w:tc>
          <w:tcPr>
            <w:tcW w:w="8500" w:type="dxa"/>
          </w:tcPr>
          <w:p w14:paraId="12623C2D" w14:textId="606C2C81" w:rsidR="00EE48CE" w:rsidRPr="003759ED" w:rsidRDefault="003759ED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ົບທວນຄືນ ຂໍ້ມູນຈາກແຫຼ່ງຂໍ້ມູນພາຍນອກທີ່ມີຢູ່</w:t>
            </w:r>
          </w:p>
        </w:tc>
        <w:tc>
          <w:tcPr>
            <w:tcW w:w="1701" w:type="dxa"/>
            <w:vAlign w:val="center"/>
          </w:tcPr>
          <w:p w14:paraId="5DAB3B6D" w14:textId="6214679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16C6C128" w14:textId="77777777" w:rsidTr="00FD5094">
        <w:tc>
          <w:tcPr>
            <w:tcW w:w="8500" w:type="dxa"/>
          </w:tcPr>
          <w:p w14:paraId="448CA20A" w14:textId="7717562A" w:rsidR="00EE48CE" w:rsidRPr="003759ED" w:rsidRDefault="003759ED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ນົດ ແລະ ສຳພາດ ຜູ້ໃຫ້ຂໍ້ມູນຫຼັກ</w:t>
            </w:r>
          </w:p>
        </w:tc>
        <w:tc>
          <w:tcPr>
            <w:tcW w:w="1701" w:type="dxa"/>
            <w:vAlign w:val="center"/>
          </w:tcPr>
          <w:p w14:paraId="6231423B" w14:textId="315A2F0C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339ABF2D" w14:textId="77777777" w:rsidTr="00FD5094">
        <w:tc>
          <w:tcPr>
            <w:tcW w:w="8500" w:type="dxa"/>
          </w:tcPr>
          <w:p w14:paraId="61ECC856" w14:textId="2200DFAB" w:rsidR="00EE48CE" w:rsidRPr="00096E86" w:rsidRDefault="003F0A8A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lastRenderedPageBreak/>
              <w:t>ການ</w:t>
            </w:r>
            <w:r w:rsidR="00096E8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ອຳນວຍຄວາມສະດວກ </w:t>
            </w:r>
            <w:r w:rsidR="00C8181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ໃນ</w:t>
            </w:r>
            <w:r w:rsidR="00096E8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ສົນທະນາເປັນກຸ່ມ</w:t>
            </w:r>
          </w:p>
        </w:tc>
        <w:tc>
          <w:tcPr>
            <w:tcW w:w="1701" w:type="dxa"/>
            <w:vAlign w:val="center"/>
          </w:tcPr>
          <w:p w14:paraId="53CE7CE8" w14:textId="7E3F913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&gt; 3.5</w:t>
            </w:r>
            <w:r w:rsidRPr="00352458">
              <w:rPr>
                <w:rStyle w:val="FootnoteReference"/>
                <w:rFonts w:ascii="Phetsarath OT" w:eastAsia="Phetsarath OT" w:hAnsi="Phetsarath OT" w:cs="Phetsarath OT"/>
                <w:lang w:val="en-GB"/>
              </w:rPr>
              <w:footnoteReference w:id="8"/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776BCF2E" w14:textId="77777777" w:rsidTr="00FD5094">
        <w:tc>
          <w:tcPr>
            <w:tcW w:w="8500" w:type="dxa"/>
          </w:tcPr>
          <w:p w14:paraId="52A4F498" w14:textId="62B6B161" w:rsidR="00EE48CE" w:rsidRPr="00B5447B" w:rsidRDefault="00B5447B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ແນະນຳຜູ້ເຂົ້າຮ່ວມ ແລະ ກ່າວຕ້ອນຮັບ</w:t>
            </w:r>
          </w:p>
        </w:tc>
        <w:tc>
          <w:tcPr>
            <w:tcW w:w="1701" w:type="dxa"/>
            <w:vAlign w:val="center"/>
          </w:tcPr>
          <w:p w14:paraId="1D483D7E" w14:textId="3E283105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1008C0C1" w14:textId="77777777" w:rsidTr="00FD5094">
        <w:tc>
          <w:tcPr>
            <w:tcW w:w="8500" w:type="dxa"/>
          </w:tcPr>
          <w:p w14:paraId="7DF811B1" w14:textId="14E55B2E" w:rsidR="00EE48CE" w:rsidRPr="00F2220B" w:rsidRDefault="00F2220B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ເໜີຄວາມເປັນມາຂອງໂຄງການ ແລະ ຈຸດປະສົງຂອງການສົນທະນາກຸ່ມ</w:t>
            </w:r>
          </w:p>
        </w:tc>
        <w:tc>
          <w:tcPr>
            <w:tcW w:w="1701" w:type="dxa"/>
            <w:vAlign w:val="center"/>
          </w:tcPr>
          <w:p w14:paraId="30CBA86A" w14:textId="58C3CBC7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2CA8F9B" w14:textId="77777777" w:rsidTr="00FD5094">
        <w:tc>
          <w:tcPr>
            <w:tcW w:w="8500" w:type="dxa"/>
          </w:tcPr>
          <w:p w14:paraId="3AD76236" w14:textId="5B1951F8" w:rsidR="00EE48CE" w:rsidRPr="00581F0D" w:rsidRDefault="00581F0D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ວາງລະບຽບ ແລະ </w:t>
            </w:r>
            <w:r w:rsidR="00E1309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ຕັ້ງ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ຄຳຖາມ</w:t>
            </w:r>
            <w:r w:rsidR="00E1309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ພື່ອເປີດປະເດັນສົນທະນາ</w:t>
            </w:r>
          </w:p>
        </w:tc>
        <w:tc>
          <w:tcPr>
            <w:tcW w:w="1701" w:type="dxa"/>
            <w:vAlign w:val="center"/>
          </w:tcPr>
          <w:p w14:paraId="73DF9100" w14:textId="0479F498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368F7D86" w14:textId="77777777" w:rsidTr="00FD5094">
        <w:tc>
          <w:tcPr>
            <w:tcW w:w="8500" w:type="dxa"/>
          </w:tcPr>
          <w:p w14:paraId="0FF408A6" w14:textId="6E90C18C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ເກັບກຳຂໍ້ມູນ ສຳລັບບົດທີ </w:t>
            </w:r>
            <w:r w:rsidR="00EE48CE" w:rsidRPr="00DE7E77">
              <w:rPr>
                <w:rFonts w:ascii="Phetsarath OT" w:eastAsia="Phetsarath OT" w:hAnsi="Phetsarath OT" w:cs="Phetsarath OT"/>
              </w:rPr>
              <w:t xml:space="preserve">2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="00EE48CE"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1FFC8BE4" w14:textId="5422634D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0157B551" w14:textId="77777777" w:rsidTr="00FD5094">
        <w:tc>
          <w:tcPr>
            <w:tcW w:w="8500" w:type="dxa"/>
          </w:tcPr>
          <w:p w14:paraId="39CF5366" w14:textId="1D3ABFC7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3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61BF4219" w14:textId="618E66B2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5A0352C8" w14:textId="77777777" w:rsidTr="00FD5094">
        <w:tc>
          <w:tcPr>
            <w:tcW w:w="8500" w:type="dxa"/>
          </w:tcPr>
          <w:p w14:paraId="1CD39E0C" w14:textId="483724A5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4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7D62FFFC" w14:textId="44C60764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4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73C5E26" w14:textId="77777777" w:rsidTr="00FD5094">
        <w:tc>
          <w:tcPr>
            <w:tcW w:w="8500" w:type="dxa"/>
          </w:tcPr>
          <w:p w14:paraId="4C8B9800" w14:textId="176A85BC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5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22530D92" w14:textId="03F06566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4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152989" w:rsidRPr="00352458" w14:paraId="5E5F7D2B" w14:textId="77777777" w:rsidTr="00FD5094">
        <w:tc>
          <w:tcPr>
            <w:tcW w:w="8500" w:type="dxa"/>
          </w:tcPr>
          <w:p w14:paraId="5DB0DA37" w14:textId="50467BAE" w:rsidR="00152989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6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64B066AA" w14:textId="71CDC055" w:rsidR="00152989" w:rsidRPr="00352458" w:rsidRDefault="00152989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>45</w:t>
            </w:r>
            <w:r w:rsidR="00F2220B">
              <w:rPr>
                <w:rFonts w:ascii="Phetsarath OT" w:eastAsia="Phetsarath OT" w:hAnsi="Phetsarath OT" w:cs="Phetsarath OT" w:hint="cs"/>
                <w:bCs/>
                <w:cs/>
                <w:lang w:val="en-GB" w:bidi="lo-LA"/>
              </w:rPr>
              <w:t xml:space="preserve">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6E36C31" w14:textId="77777777" w:rsidTr="00FD5094">
        <w:tc>
          <w:tcPr>
            <w:tcW w:w="8500" w:type="dxa"/>
          </w:tcPr>
          <w:p w14:paraId="11F4B5EB" w14:textId="1A954C7D" w:rsidR="00EE48CE" w:rsidRPr="00131746" w:rsidRDefault="005F318F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ິດທາງໃນຕໍ່ໜ້າ</w:t>
            </w:r>
            <w:r w:rsidR="00EE48CE" w:rsidRPr="00131746">
              <w:rPr>
                <w:rFonts w:ascii="Phetsarath OT" w:eastAsia="Phetsarath OT" w:hAnsi="Phetsarath OT" w:cs="Phetsarath OT"/>
              </w:rPr>
              <w:t xml:space="preserve">, 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ຈະມີການລາຍງານຜົນໄດ້ຮັບກັບຄືນຄືແນວໃດ</w:t>
            </w:r>
            <w:r w:rsidR="00EE48CE" w:rsidRPr="00131746">
              <w:rPr>
                <w:rFonts w:ascii="Phetsarath OT" w:eastAsia="Phetsarath OT" w:hAnsi="Phetsarath OT" w:cs="Phetsarath OT"/>
              </w:rPr>
              <w:t xml:space="preserve">, 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ວິ</w:t>
            </w:r>
            <w:r w:rsidR="0059327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ີການ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ຈັດຕັ້ງປະຕິບັດໄດ້ແນວໃດ</w:t>
            </w:r>
          </w:p>
        </w:tc>
        <w:tc>
          <w:tcPr>
            <w:tcW w:w="1701" w:type="dxa"/>
            <w:vAlign w:val="center"/>
          </w:tcPr>
          <w:p w14:paraId="73F3B13D" w14:textId="466A444F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1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4DD15035" w14:textId="77777777" w:rsidTr="00FD5094">
        <w:tc>
          <w:tcPr>
            <w:tcW w:w="8500" w:type="dxa"/>
          </w:tcPr>
          <w:p w14:paraId="3DBA7788" w14:textId="6601BF6B" w:rsidR="00EE48CE" w:rsidRPr="00A86D7B" w:rsidRDefault="00A86D7B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  <w:b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ບັນທຶກຂໍ້ມູນ ລົງໃນຖານຂໍ້ມູນ</w:t>
            </w:r>
          </w:p>
        </w:tc>
        <w:tc>
          <w:tcPr>
            <w:tcW w:w="1701" w:type="dxa"/>
            <w:vAlign w:val="center"/>
          </w:tcPr>
          <w:p w14:paraId="35886D2E" w14:textId="7C59234A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>4-5</w:t>
            </w:r>
            <w:r w:rsidR="00573774"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69AA658E" w14:textId="77777777" w:rsidTr="00FD5094">
        <w:tc>
          <w:tcPr>
            <w:tcW w:w="8500" w:type="dxa"/>
          </w:tcPr>
          <w:p w14:paraId="71FEDA91" w14:textId="03B86957" w:rsidR="00EE48CE" w:rsidRPr="00F2220B" w:rsidRDefault="00F2220B" w:rsidP="00352458">
            <w:pPr>
              <w:spacing w:after="0" w:line="240" w:lineRule="auto"/>
              <w:jc w:val="right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F2220B">
              <w:rPr>
                <w:rFonts w:ascii="Phetsarath OT" w:eastAsia="Phetsarath OT" w:hAnsi="Phetsarath OT" w:cs="Phetsarath OT" w:hint="cs"/>
                <w:bCs/>
                <w:cs/>
                <w:lang w:val="en-GB" w:bidi="lo-LA"/>
              </w:rPr>
              <w:t>ລວມທັງໝົດ</w:t>
            </w:r>
          </w:p>
        </w:tc>
        <w:tc>
          <w:tcPr>
            <w:tcW w:w="1701" w:type="dxa"/>
            <w:vAlign w:val="center"/>
          </w:tcPr>
          <w:p w14:paraId="5913DA4B" w14:textId="1064DDE7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/>
                <w:lang w:val="en-GB"/>
              </w:rPr>
              <w:t>~ 40</w:t>
            </w:r>
            <w:r w:rsidR="00573774" w:rsidRPr="00352458">
              <w:rPr>
                <w:rFonts w:ascii="Phetsarath OT" w:eastAsia="Phetsarath OT" w:hAnsi="Phetsarath OT" w:cs="Phetsarath OT"/>
                <w:b/>
                <w:lang w:val="en-GB"/>
              </w:rPr>
              <w:t xml:space="preserve"> </w:t>
            </w:r>
            <w:r w:rsidR="00F2220B" w:rsidRPr="00F2220B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ຊົ່ວໂມງ</w:t>
            </w:r>
          </w:p>
        </w:tc>
      </w:tr>
    </w:tbl>
    <w:p w14:paraId="4906F185" w14:textId="149A27BC" w:rsidR="00EE48CE" w:rsidRPr="00EE48CE" w:rsidRDefault="00EE48CE" w:rsidP="00574C76">
      <w:pPr>
        <w:rPr>
          <w:rFonts w:cstheme="minorHAnsi"/>
          <w:sz w:val="20"/>
          <w:szCs w:val="20"/>
          <w:lang w:val="en-GB"/>
        </w:rPr>
      </w:pPr>
    </w:p>
    <w:p w14:paraId="2A6C5B9A" w14:textId="25976C94" w:rsidR="00EE48CE" w:rsidRPr="00667A5F" w:rsidRDefault="003B6059" w:rsidP="00DD6AB0">
      <w:pPr>
        <w:pStyle w:val="Heading1"/>
      </w:pPr>
      <w:bookmarkStart w:id="18" w:name="_Toc213103704"/>
      <w:r>
        <w:rPr>
          <w:rFonts w:hint="cs"/>
          <w:cs/>
        </w:rPr>
        <w:t>ປະເດັນດ້ານ</w:t>
      </w:r>
      <w:r w:rsidR="00735974">
        <w:rPr>
          <w:rFonts w:hint="cs"/>
          <w:cs/>
        </w:rPr>
        <w:t>ຈັນຍາທໍາ</w:t>
      </w:r>
      <w:bookmarkEnd w:id="18"/>
      <w:r>
        <w:rPr>
          <w:rFonts w:hint="cs"/>
          <w:cs/>
        </w:rPr>
        <w:t xml:space="preserve"> </w:t>
      </w:r>
    </w:p>
    <w:p w14:paraId="634E492F" w14:textId="0C89C6CE" w:rsidR="00482F4C" w:rsidRPr="00482F4C" w:rsidRDefault="00482F4C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lang w:val="en-GB" w:bidi="lo-LA"/>
        </w:rPr>
      </w:pPr>
      <w:r w:rsidRPr="00482F4C">
        <w:rPr>
          <w:rFonts w:ascii="Phetsarath OT" w:eastAsia="Phetsarath OT" w:hAnsi="Phetsarath OT" w:cs="Phetsarath OT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ລວມຂໍ້ມູນ / ຜູ້ອໍານວຍຄວາມສະດວ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ຕ້ອງຮັບປະກັນ</w:t>
      </w:r>
      <w:r w:rsidR="0073597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ໃນການ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ປົກປ້ອງຄວາມຊື່ສັດ</w:t>
      </w:r>
      <w:r>
        <w:rPr>
          <w:rFonts w:ascii="Phetsarath OT" w:eastAsia="Phetsarath OT" w:hAnsi="Phetsarath OT" w:cs="Phetsarath OT" w:hint="cs"/>
          <w:cs/>
          <w:lang w:val="en-GB" w:bidi="lo-LA"/>
        </w:rPr>
        <w:t>ສຸຈະລິດ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ຂອງຜູ້ເຂົ້າຮ່ວມ.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ການ​ເຂົ້າ​ຮ່ວມ​ໃນ​ການ​ສົນ​ທະ​ນາ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ຄວນຈະຕ້ອ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ບໍ່​ມີ​ອັນ​ຕະ​ລາຍ​ໃດໆ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ຜູ້​ເຂົ້າ​ຮ່ວມ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ລວມຈົນເຖິ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ຜູ້​ສັງ​ລວມ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ຂໍ້ມູນ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 xml:space="preserve"> / ຜູ້​ອໍາ​ນວຍ​ຄວາມ​ສະ​ດວກ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ຫຼື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ບຸກຄົນທີ່ສາມຈາກພາຍນອກທີ່ກ່ຽວຂ້ອ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 xml:space="preserve"> (ຄອບ​ຄົວ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ພີ່​ນ້ອງ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ເພື່ອນ​ບ້ານ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ຫມູ່​ເພື່ອນ​)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7C4183E0" w14:textId="77777777" w:rsidR="00EE48CE" w:rsidRPr="008F6659" w:rsidRDefault="00EE48CE" w:rsidP="00EE48CE">
      <w:pPr>
        <w:spacing w:after="0"/>
        <w:rPr>
          <w:rFonts w:cstheme="minorHAnsi"/>
          <w:lang w:val="en-GB"/>
        </w:rPr>
      </w:pPr>
    </w:p>
    <w:p w14:paraId="366D61F6" w14:textId="34ED1709" w:rsidR="00CF1CC1" w:rsidRDefault="00CF1CC1" w:rsidP="008506BC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CF1CC1">
        <w:rPr>
          <w:rFonts w:ascii="Phetsarath OT" w:eastAsia="Phetsarath OT" w:hAnsi="Phetsarath OT" w:cs="Phetsarath OT"/>
          <w:cs/>
          <w:lang w:val="en-GB" w:bidi="lo-LA"/>
        </w:rPr>
        <w:t>ຂໍ້​ມູນ​ທີ່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>ຈະຖືກ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ບັນ​ທຶກ​ໄວ້​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 xml:space="preserve">ປ້ອນເຂົ້າໄປ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​ເກັບ​ຮັກ​ສາ​ໄວ້​ໃນ​ຖານ​ຂໍ້​ມູນ 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WOCAT </w:t>
      </w:r>
      <w:r w:rsidR="006208D9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: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8A428BD" w14:textId="55BB0BE6" w:rsidR="00CF1CC1" w:rsidRDefault="00CF1CC1" w:rsidP="00CF1CC1">
      <w:pPr>
        <w:spacing w:after="0"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774BDD">
        <w:rPr>
          <w:rFonts w:ascii="Phetsarath OT" w:eastAsia="Phetsarath OT" w:hAnsi="Phetsarath OT" w:cs="Phetsarath OT" w:hint="cs"/>
          <w:cs/>
          <w:lang w:bidi="lo-LA"/>
        </w:rPr>
        <w:t>ຂໍ້ມູນ</w:t>
      </w:r>
      <w:r w:rsidR="00BD0E72">
        <w:rPr>
          <w:rFonts w:ascii="Phetsarath OT" w:eastAsia="Phetsarath OT" w:hAnsi="Phetsarath OT" w:cs="Phetsarath OT" w:hint="cs"/>
          <w:cs/>
          <w:lang w:bidi="lo-LA"/>
        </w:rPr>
        <w:t>ສາມາ</w:t>
      </w:r>
      <w:r w:rsidR="00C3766A">
        <w:rPr>
          <w:rFonts w:ascii="Phetsarath OT" w:eastAsia="Phetsarath OT" w:hAnsi="Phetsarath OT" w:cs="Phetsarath OT" w:hint="cs"/>
          <w:cs/>
          <w:lang w:bidi="lo-LA"/>
        </w:rPr>
        <w:t>ດ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ເຂົ້າເຖິງ</w:t>
      </w:r>
      <w:r w:rsidR="00B46A04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774BDD">
        <w:rPr>
          <w:rFonts w:ascii="Phetsarath OT" w:eastAsia="Phetsarath OT" w:hAnsi="Phetsarath OT" w:cs="Phetsarath OT" w:hint="cs"/>
          <w:cs/>
          <w:lang w:val="en-GB" w:bidi="lo-LA"/>
        </w:rPr>
        <w:t xml:space="preserve"> ໂດຍບໍ່ມີຄ່າໃຊ້ຈ່າຍ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.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157439CE" w14:textId="7470A216" w:rsidR="00CF1CC1" w:rsidRPr="00662F7C" w:rsidRDefault="00CF1CC1" w:rsidP="00593274">
      <w:pPr>
        <w:spacing w:line="240" w:lineRule="auto"/>
        <w:ind w:firstLine="708"/>
        <w:jc w:val="both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ສ້າງຂຶ້ນສໍາລັບຜູ້ໃຊ້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ພາຍໃ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ຕ້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ສັນຍາ</w:t>
      </w:r>
      <w:r w:rsidR="0003665F">
        <w:rPr>
          <w:rFonts w:ascii="Phetsarath OT" w:eastAsia="Phetsarath OT" w:hAnsi="Phetsarath OT" w:cs="Phetsarath OT" w:hint="cs"/>
          <w:cs/>
          <w:lang w:val="en-GB" w:bidi="lo-LA"/>
        </w:rPr>
        <w:t>ສາກົນ</w:t>
      </w:r>
      <w:r w:rsidR="00F86CD8">
        <w:rPr>
          <w:rFonts w:ascii="Phetsarath OT" w:eastAsia="Phetsarath OT" w:hAnsi="Phetsarath OT" w:cs="Phetsarath OT" w:hint="cs"/>
          <w:cs/>
          <w:lang w:val="en-GB" w:bidi="lo-LA"/>
        </w:rPr>
        <w:t xml:space="preserve"> ໃນ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ການສ້າງແຫຼ່ງຂໍ້ມູນຮ່ວມກັນ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-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ໂດຍ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ບໍ່ ມີຈຸດປະສົງດ້ານການຄ້າ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-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5283C">
        <w:rPr>
          <w:rFonts w:ascii="Phetsarath OT" w:eastAsia="Phetsarath OT" w:hAnsi="Phetsarath OT" w:cs="Phetsarath OT" w:hint="cs"/>
          <w:cs/>
          <w:lang w:val="en-GB" w:bidi="lo-LA"/>
        </w:rPr>
        <w:t>ສາມາດເຜີຍແຜ່</w:t>
      </w:r>
      <w:r w:rsidR="000F6870">
        <w:rPr>
          <w:rFonts w:ascii="Phetsarath OT" w:eastAsia="Phetsarath OT" w:hAnsi="Phetsarath OT" w:cs="Phetsarath OT" w:hint="cs"/>
          <w:cs/>
          <w:lang w:val="en-GB" w:bidi="lo-LA"/>
        </w:rPr>
        <w:t>ໄດ້ ໂດຍບໍ່ມີການຊື້ລິ</w:t>
      </w:r>
      <w:r w:rsidR="00366146">
        <w:rPr>
          <w:rFonts w:ascii="Phetsarath OT" w:eastAsia="Phetsarath OT" w:hAnsi="Phetsarath OT" w:cs="Phetsarath OT" w:hint="cs"/>
          <w:cs/>
          <w:lang w:val="en-GB" w:bidi="lo-LA"/>
        </w:rPr>
        <w:t>ຂ</w:t>
      </w:r>
      <w:r w:rsidR="000F6870">
        <w:rPr>
          <w:rFonts w:ascii="Phetsarath OT" w:eastAsia="Phetsarath OT" w:hAnsi="Phetsarath OT" w:cs="Phetsarath OT" w:hint="cs"/>
          <w:cs/>
          <w:lang w:val="en-GB" w:bidi="lo-LA"/>
        </w:rPr>
        <w:t xml:space="preserve">ະສິດ </w:t>
      </w:r>
      <w:r w:rsidR="0065283C">
        <w:rPr>
          <w:rFonts w:ascii="Phetsarath OT" w:eastAsia="Phetsarath OT" w:hAnsi="Phetsarath OT" w:cs="Phetsarath OT" w:hint="cs"/>
          <w:cs/>
          <w:lang w:val="en-GB" w:bidi="lo-LA"/>
        </w:rPr>
        <w:t>(</w:t>
      </w:r>
      <w:r w:rsidRPr="00662F7C">
        <w:rPr>
          <w:rFonts w:ascii="Phetsarath OT" w:eastAsia="Phetsarath OT" w:hAnsi="Phetsarath OT" w:cs="Phetsarath OT"/>
          <w:lang w:val="en-US" w:bidi="lo-LA"/>
        </w:rPr>
        <w:t>Creative Commons Attribution-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NonCommercial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>-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ShareAlike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 xml:space="preserve"> 4.0 International 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Unported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 xml:space="preserve"> License</w:t>
      </w:r>
      <w:r w:rsidR="0065283C">
        <w:rPr>
          <w:rFonts w:ascii="Phetsarath OT" w:eastAsia="Phetsarath OT" w:hAnsi="Phetsarath OT" w:cs="Phetsarath OT" w:hint="cs"/>
          <w:cs/>
          <w:lang w:val="en-US" w:bidi="lo-LA"/>
        </w:rPr>
        <w:t>)</w:t>
      </w:r>
      <w:r w:rsidRPr="00662F7C">
        <w:rPr>
          <w:rFonts w:ascii="Phetsarath OT" w:eastAsia="Phetsarath OT" w:hAnsi="Phetsarath OT" w:cs="Phetsarath OT"/>
          <w:lang w:val="en-US" w:bidi="lo-LA"/>
        </w:rPr>
        <w:t xml:space="preserve">. </w:t>
      </w:r>
    </w:p>
    <w:p w14:paraId="323C8096" w14:textId="0020B38A" w:rsidR="00CF1CC1" w:rsidRPr="00535242" w:rsidRDefault="00535242" w:rsidP="00535242">
      <w:pPr>
        <w:spacing w:line="240" w:lineRule="auto"/>
        <w:ind w:firstLine="708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CF1CC1" w:rsidRPr="00535242">
        <w:rPr>
          <w:rFonts w:ascii="Phetsarath OT" w:eastAsia="Phetsarath OT" w:hAnsi="Phetsarath OT" w:cs="Phetsarath OT" w:hint="cs"/>
          <w:cs/>
          <w:lang w:val="en-GB" w:bidi="lo-LA"/>
        </w:rPr>
        <w:t>ລາຍຊື່ຜູ້ເຂົ້າຮ່ວມຈະບໍ່ຖືກເຜີຍແຜ່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ໄປສູ່</w:t>
      </w:r>
      <w:r w:rsidR="007B7568">
        <w:rPr>
          <w:rFonts w:ascii="Phetsarath OT" w:eastAsia="Phetsarath OT" w:hAnsi="Phetsarath OT" w:cs="Phetsarath OT" w:hint="cs"/>
          <w:cs/>
          <w:lang w:val="en-GB" w:bidi="lo-LA"/>
        </w:rPr>
        <w:t>ພາຍ</w:t>
      </w:r>
      <w:r w:rsidR="00CF1CC1" w:rsidRPr="00535242">
        <w:rPr>
          <w:rFonts w:ascii="Phetsarath OT" w:eastAsia="Phetsarath OT" w:hAnsi="Phetsarath OT" w:cs="Phetsarath OT" w:hint="cs"/>
          <w:cs/>
          <w:lang w:val="en-GB" w:bidi="lo-LA"/>
        </w:rPr>
        <w:t>ນອກຖານຂໍ້ມູນ</w:t>
      </w:r>
      <w:r w:rsidR="00CF1CC1" w:rsidRPr="00535242">
        <w:rPr>
          <w:rFonts w:ascii="Phetsarath OT" w:eastAsia="Phetsarath OT" w:hAnsi="Phetsarath OT" w:cs="Phetsarath OT"/>
          <w:cs/>
          <w:lang w:val="en-GB" w:bidi="lo-LA"/>
        </w:rPr>
        <w:t>.</w:t>
      </w:r>
      <w:r w:rsidR="00CF1CC1" w:rsidRPr="00535242">
        <w:rPr>
          <w:rFonts w:ascii="Phetsarath OT" w:eastAsia="Phetsarath OT" w:hAnsi="Phetsarath OT" w:cs="Phetsarath OT"/>
          <w:lang w:val="en-US" w:bidi="lo-LA"/>
        </w:rPr>
        <w:t xml:space="preserve"> </w:t>
      </w:r>
    </w:p>
    <w:p w14:paraId="1FBE5749" w14:textId="5DFFF87C" w:rsidR="00CF1CC1" w:rsidRPr="000B5919" w:rsidRDefault="000B5919" w:rsidP="000B5919">
      <w:pPr>
        <w:spacing w:line="240" w:lineRule="auto"/>
        <w:ind w:firstLine="708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ຜູ້ເຂົ້າຮ່ວມ</w:t>
      </w:r>
      <w:r w:rsidR="00EE7D9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3A2DD7">
        <w:rPr>
          <w:rFonts w:ascii="Phetsarath OT" w:eastAsia="Phetsarath OT" w:hAnsi="Phetsarath OT" w:cs="Phetsarath OT" w:hint="cs"/>
          <w:cs/>
          <w:lang w:val="en-GB" w:bidi="lo-LA"/>
        </w:rPr>
        <w:t xml:space="preserve">ກອງປະຊຸມ ຫຼື ການສົນທະນາ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ຈະບໍ່</w:t>
      </w:r>
      <w:r w:rsidR="00BE261D">
        <w:rPr>
          <w:rFonts w:ascii="Phetsarath OT" w:eastAsia="Phetsarath OT" w:hAnsi="Phetsarath OT" w:cs="Phetsarath OT" w:hint="cs"/>
          <w:cs/>
          <w:lang w:val="en-GB" w:bidi="lo-LA"/>
        </w:rPr>
        <w:t>ຖືກ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ເປີດເຜີຍ</w:t>
      </w:r>
      <w:r w:rsidR="00BE261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ຊື່</w:t>
      </w:r>
      <w:r w:rsidR="00FD472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ຫຼື ມີຮູບແບບທີ່ບໍ່ສາມາດ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ຕິດຕາມກັບ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ຄືນຫາ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ໃຫ້ຂໍ້ມູນ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ໄດ້.</w:t>
      </w:r>
      <w:r w:rsidR="00CF1CC1" w:rsidRPr="000B5919">
        <w:rPr>
          <w:rFonts w:ascii="Phetsarath OT" w:eastAsia="Phetsarath OT" w:hAnsi="Phetsarath OT" w:cs="Phetsarath OT"/>
          <w:lang w:val="en-US" w:bidi="lo-LA"/>
        </w:rPr>
        <w:t xml:space="preserve"> </w:t>
      </w:r>
    </w:p>
    <w:p w14:paraId="4B8F6FA9" w14:textId="3D0A022F" w:rsidR="00CF1CC1" w:rsidRPr="0062450F" w:rsidRDefault="00CF1CC1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cs/>
          <w:lang w:val="en-GB" w:bidi="lo-LA"/>
        </w:rPr>
        <w:t>ບັນຫາຄວາມປອດໄພ</w:t>
      </w:r>
      <w:r w:rsidR="0062450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62450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ຄວາມ</w:t>
      </w:r>
      <w:r w:rsidR="0067048D">
        <w:rPr>
          <w:rFonts w:ascii="Phetsarath OT" w:eastAsia="Phetsarath OT" w:hAnsi="Phetsarath OT" w:cs="Phetsarath OT" w:hint="cs"/>
          <w:cs/>
          <w:lang w:val="en-GB" w:bidi="lo-LA"/>
        </w:rPr>
        <w:t xml:space="preserve">ເປັນສ່ວນຕົວ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ມ່ນຖືກຄ</w:t>
      </w:r>
      <w:r w:rsidR="00EF7AE9">
        <w:rPr>
          <w:rFonts w:ascii="Phetsarath OT" w:eastAsia="Phetsarath OT" w:hAnsi="Phetsarath OT" w:cs="Phetsarath OT" w:hint="cs"/>
          <w:cs/>
          <w:lang w:val="en-GB" w:bidi="lo-LA"/>
        </w:rPr>
        <w:t>ຸ້ມຄອງ</w:t>
      </w:r>
      <w:r w:rsidR="00604DD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ໂດຍຜ່ານກາ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ກວດສອບທາງ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ດ້ານຈັນຍາບັ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 xml:space="preserve"> ກາ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ການຍິນຍອມເຫັນດີ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ທີ່ຊີ້ແຈ້ງໃຫ້ຮັບຮູ້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(ລວມຢູ່ໃ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62450F">
        <w:rPr>
          <w:rFonts w:ascii="Phetsarath OT" w:eastAsia="Phetsarath OT" w:hAnsi="Phetsarath OT" w:cs="Phetsarath OT"/>
          <w:lang w:val="en-US" w:bidi="lo-LA"/>
        </w:rPr>
        <w:t xml:space="preserve">QG) </w:t>
      </w:r>
      <w:r w:rsidR="00C8366D">
        <w:rPr>
          <w:rFonts w:ascii="Phetsarath OT" w:eastAsia="Phetsarath OT" w:hAnsi="Phetsarath OT" w:cs="Phetsarath OT" w:hint="cs"/>
          <w:cs/>
          <w:lang w:val="en-US" w:bidi="lo-LA"/>
        </w:rPr>
        <w:t>ທັງນີ້ກໍ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ເພື່ອ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ຮັບປະກັນວ່າ ຜູ້ເຂົ້າຮ່ວມແຕ່ລະຄົນແມ່ນໄ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ດ້ຮັບການຕົກລົງ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ຍິນຍອມດ້ວຍການແຈ້ງໃຫ້ຊາບ</w:t>
      </w:r>
      <w:r w:rsidR="00AF4791">
        <w:rPr>
          <w:rFonts w:ascii="Phetsarath OT" w:eastAsia="Phetsarath OT" w:hAnsi="Phetsarath OT" w:cs="Phetsarath OT" w:hint="cs"/>
          <w:cs/>
          <w:lang w:val="en-GB" w:bidi="lo-LA"/>
        </w:rPr>
        <w:t>ດ້ວຍຄຳເວົ້າ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ກ່ອນແລ້ວ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(ຫຼື</w:t>
      </w:r>
      <w:r w:rsidR="00E4387D">
        <w:rPr>
          <w:rFonts w:ascii="Phetsarath OT" w:eastAsia="Phetsarath OT" w:hAnsi="Phetsarath OT" w:cs="Phetsarath OT" w:hint="cs"/>
          <w:cs/>
          <w:lang w:val="en-US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ຖ້າຕ້ອງການຄວາມຍິນຍອມເປັນລາຍລັກອັກສອນ</w:t>
      </w:r>
      <w:r w:rsidRPr="0062450F">
        <w:rPr>
          <w:rFonts w:ascii="Phetsarath OT" w:eastAsia="Phetsarath OT" w:hAnsi="Phetsarath OT" w:cs="Phetsarath OT"/>
          <w:lang w:val="en-US" w:bidi="lo-LA"/>
        </w:rPr>
        <w:t xml:space="preserve">, </w:t>
      </w:r>
      <w:r w:rsidR="00860266">
        <w:rPr>
          <w:rFonts w:ascii="Phetsarath OT" w:eastAsia="Phetsarath OT" w:hAnsi="Phetsarath OT" w:cs="Phetsarath OT" w:hint="cs"/>
          <w:cs/>
          <w:lang w:val="en-US" w:bidi="lo-LA"/>
        </w:rPr>
        <w:t>ແມ່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ໃຫ້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ຜູ້ເຂົ້າຮ່ວ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ລົງ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ລາຍເຊັນ</w:t>
      </w:r>
      <w:r w:rsidR="00B71118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ໃນໃບລົງທະບຽນຜູ້ເຂົົ້າຮ່ວ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)</w:t>
      </w:r>
    </w:p>
    <w:p w14:paraId="498FB746" w14:textId="69195FA3" w:rsidR="00EE48CE" w:rsidRPr="00667A5F" w:rsidRDefault="00484524" w:rsidP="00DD6AB0">
      <w:pPr>
        <w:pStyle w:val="Heading1"/>
      </w:pPr>
      <w:bookmarkStart w:id="19" w:name="_Toc213103705"/>
      <w:r>
        <w:rPr>
          <w:rFonts w:hint="cs"/>
          <w:cs/>
        </w:rPr>
        <w:t>ຄຸນນະພາບຂອງຂໍ້ມູນ ແລະ ການເຜີຍແຜ່ຜົນໄດ້ຮັບ</w:t>
      </w:r>
      <w:bookmarkEnd w:id="19"/>
    </w:p>
    <w:p w14:paraId="5838D17C" w14:textId="45713BF3" w:rsidR="00F779DF" w:rsidRDefault="00D45DF0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ຈະຕ້ອງໄດ້ມີການທົບທວນຄືນ ເພື່ອປະເມີນ ແລະ ກວດສອບ ຄຸນນະພາບຂອງຂໍ້ມູນທີ່ສັງລວມມາ ໃຫ້ມີ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ຄວາມຫນ້າເຊື່ອຖື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ຂະບວນການທົບທວນນີ້ແມ່ນ</w:t>
      </w:r>
      <w:r w:rsidR="002E0329">
        <w:rPr>
          <w:rFonts w:ascii="Phetsarath OT" w:eastAsia="Phetsarath OT" w:hAnsi="Phetsarath OT" w:cs="Phetsarath OT" w:hint="cs"/>
          <w:cs/>
          <w:lang w:val="en-GB" w:bidi="lo-LA"/>
        </w:rPr>
        <w:t>ສາມາດ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ຍືດຫຍຸ່ນ</w:t>
      </w:r>
      <w:r w:rsidR="002E0329">
        <w:rPr>
          <w:rFonts w:ascii="Phetsarath OT" w:eastAsia="Phetsarath OT" w:hAnsi="Phetsarath OT" w:cs="Phetsarath OT" w:hint="cs"/>
          <w:cs/>
          <w:lang w:val="en-GB" w:bidi="lo-LA"/>
        </w:rPr>
        <w:t xml:space="preserve">ໄດ້ 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>ເຊິ່ງໄດ້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ກໍານົດ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 xml:space="preserve">ໄວ້ຢູ່ໃນ </w:t>
      </w:r>
      <w:r w:rsidR="00F7654E" w:rsidRPr="00F7654E">
        <w:rPr>
          <w:rFonts w:ascii="Phetsarath OT" w:eastAsia="Phetsarath OT" w:hAnsi="Phetsarath OT" w:cs="Phetsarath OT"/>
          <w:lang w:val="en-GB" w:bidi="lo-LA"/>
        </w:rPr>
        <w:t xml:space="preserve">WOCAT 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 xml:space="preserve">ພາຍໃຕ້ຫົວຂໍ້ 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ການຮ່ວມມື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>ຂອງຜູ້ສັງລວມຂໍ້ມູນ</w:t>
      </w:r>
      <w:r w:rsidR="00F7654E" w:rsidRPr="00F7654E">
        <w:rPr>
          <w:rFonts w:ascii="Phetsarath OT" w:eastAsia="Phetsarath OT" w:hAnsi="Phetsarath OT" w:cs="Phetsarath OT"/>
          <w:lang w:val="en-GB" w:bidi="lo-LA"/>
        </w:rPr>
        <w:t xml:space="preserve">. </w:t>
      </w:r>
    </w:p>
    <w:p w14:paraId="45F683B7" w14:textId="26B40EDA" w:rsidR="00F779DF" w:rsidRDefault="00F7654E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F7654E">
        <w:rPr>
          <w:rFonts w:ascii="Phetsarath OT" w:eastAsia="Phetsarath OT" w:hAnsi="Phetsarath OT" w:cs="Phetsarath OT"/>
          <w:cs/>
          <w:lang w:val="en-GB" w:bidi="lo-LA"/>
        </w:rPr>
        <w:t>ຂໍ້ມູນຈາກການສົນທະນາກຸ່ມ</w:t>
      </w:r>
      <w:r w:rsidR="0033144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ແມ່ນ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>ຈະ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ມີ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>ເຜີຍແຜ່ສູ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ສາທາລະນະ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 xml:space="preserve">ຢູ່ໃນຖານຂໍ້ມູນ 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WOCAT. 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>ເຊິ່ງສາມາດດາວໂຫຼດ ຮູບແບບ ແລະ ວິ</w:t>
      </w:r>
      <w:r w:rsidR="005567B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>ທີການນຳໃຊ້ ທີ່ສະໜອງໃຫ້</w:t>
      </w:r>
      <w:r w:rsidR="00084749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ຊຸມຊົນ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ເຄືອຂ່າຍ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ທີ່ກ່ຽວຂ້ອງ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617B4F1F" w14:textId="3231C57D" w:rsidR="00F7654E" w:rsidRDefault="00F7654E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F7654E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A16391">
        <w:rPr>
          <w:rFonts w:ascii="Phetsarath OT" w:eastAsia="Phetsarath OT" w:hAnsi="Phetsarath OT" w:cs="Phetsarath OT" w:hint="cs"/>
          <w:cs/>
          <w:lang w:val="en-GB" w:bidi="lo-LA"/>
        </w:rPr>
        <w:t>ສ</w:t>
      </w:r>
      <w:r w:rsidR="002A24CB">
        <w:rPr>
          <w:rFonts w:ascii="Phetsarath OT" w:eastAsia="Phetsarath OT" w:hAnsi="Phetsarath OT" w:cs="Phetsarath OT" w:hint="cs"/>
          <w:cs/>
          <w:lang w:val="en-GB" w:bidi="lo-LA"/>
        </w:rPr>
        <w:t>ັງ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ລວມ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/ ຜູ້ອໍານວຍຄວາມສະດວກ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ຜູ້ໃຫ້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ຫຼັກ ຄວນ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ສະທ້ອ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ໃຫ້ຊຸມຊົນຮູ້ກ່ຽວກັບ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ວິທີກາ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ເຜີຍແຜ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ຜົນໄດ້ຮັບ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ຈາກແບບສອບຖາມ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QG 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ພາຍຫຼັງການວິເຄາະ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ສຳເລັດ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4E00DC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ເຊິ່ງໃນນີ້ກໍ່ມີຄວາມເປັນໄປໄດ້ທີ່ຈະຈັດ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ກອງປະຊຸມເຜີຍແຜ່</w:t>
      </w:r>
      <w:r w:rsidR="009538ED">
        <w:rPr>
          <w:rFonts w:ascii="Phetsarath OT" w:eastAsia="Phetsarath OT" w:hAnsi="Phetsarath OT" w:cs="Phetsarath OT" w:hint="cs"/>
          <w:cs/>
          <w:lang w:val="en-GB" w:bidi="lo-LA"/>
        </w:rPr>
        <w:t>ຜົນໄດ້ຮັບ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ໂດຍຫຍໍ້</w:t>
      </w:r>
      <w:r w:rsidR="009538ED">
        <w:rPr>
          <w:rFonts w:ascii="Phetsarath OT" w:eastAsia="Phetsarath OT" w:hAnsi="Phetsarath OT" w:cs="Phetsarath OT" w:hint="cs"/>
          <w:cs/>
          <w:lang w:val="en-GB" w:bidi="lo-LA"/>
        </w:rPr>
        <w:t xml:space="preserve"> ໃຫ້ແກ້</w:t>
      </w:r>
      <w:r w:rsidR="009538ED" w:rsidRPr="00541E45">
        <w:rPr>
          <w:rFonts w:ascii="Phetsarath OT" w:eastAsia="Phetsarath OT" w:hAnsi="Phetsarath OT" w:cs="Phetsarath OT" w:hint="cs"/>
          <w:cs/>
          <w:lang w:val="en-GB" w:bidi="lo-LA"/>
        </w:rPr>
        <w:t>ຊຸມຊົນ ເພື່ອເປັນການ</w:t>
      </w:r>
      <w:r w:rsidRPr="00541E45">
        <w:rPr>
          <w:rFonts w:ascii="Phetsarath OT" w:eastAsia="Phetsarath OT" w:hAnsi="Phetsarath OT" w:cs="Phetsarath OT"/>
          <w:cs/>
          <w:lang w:val="en-GB" w:bidi="lo-LA"/>
        </w:rPr>
        <w:t>ແບ່ງປັນຂໍ້ມູນ</w:t>
      </w:r>
      <w:r w:rsidR="009538ED" w:rsidRPr="00541E45">
        <w:rPr>
          <w:rFonts w:ascii="Phetsarath OT" w:eastAsia="Phetsarath OT" w:hAnsi="Phetsarath OT" w:cs="Phetsarath OT" w:hint="cs"/>
          <w:cs/>
          <w:lang w:val="en-GB" w:bidi="lo-LA"/>
        </w:rPr>
        <w:t>ທີ່ໄດ້ຮັບ.</w:t>
      </w:r>
    </w:p>
    <w:p w14:paraId="54768EB5" w14:textId="7AE5F511" w:rsidR="00FE60CF" w:rsidRPr="00994375" w:rsidRDefault="000C158B" w:rsidP="000C158B">
      <w:pPr>
        <w:pStyle w:val="Heading1"/>
        <w:numPr>
          <w:ilvl w:val="0"/>
          <w:numId w:val="0"/>
        </w:numPr>
        <w:ind w:left="432" w:hanging="432"/>
      </w:pPr>
      <w:bookmarkStart w:id="20" w:name="_Toc213103706"/>
      <w:r w:rsidRPr="000C158B">
        <w:rPr>
          <w:cs/>
        </w:rPr>
        <w:t>ພາກທີ</w:t>
      </w:r>
      <w:r w:rsidRPr="000C158B">
        <w:t xml:space="preserve"> 2: </w:t>
      </w:r>
      <w:r w:rsidR="00D3187C" w:rsidRPr="000C158B">
        <w:rPr>
          <w:cs/>
        </w:rPr>
        <w:t>ແບບສອບຖາມ ກ່ຽວກັບບົດບາດຍິງ-ຊາຍ ຕໍ່ວຽກງານການຄຸ້ມຄອງທີ່ດິນແບບຍືນຍົງ (</w:t>
      </w:r>
      <w:r w:rsidR="00D3187C" w:rsidRPr="000C158B">
        <w:rPr>
          <w:lang w:val="en-US"/>
        </w:rPr>
        <w:t>SLM)</w:t>
      </w:r>
      <w:bookmarkEnd w:id="20"/>
    </w:p>
    <w:p w14:paraId="06DC017B" w14:textId="486C88E5" w:rsidR="00D50902" w:rsidRPr="00DD6AB0" w:rsidRDefault="00CA2A48" w:rsidP="00DD6AB0">
      <w:pPr>
        <w:pStyle w:val="Heading1"/>
        <w:numPr>
          <w:ilvl w:val="0"/>
          <w:numId w:val="24"/>
        </w:numPr>
      </w:pPr>
      <w:bookmarkStart w:id="21" w:name="_Toc80371692"/>
      <w:bookmarkStart w:id="22" w:name="_Toc213103707"/>
      <w:r w:rsidRPr="00DD6AB0">
        <w:rPr>
          <w:rFonts w:hint="cs"/>
          <w:cs/>
        </w:rPr>
        <w:t>ຂໍ້ມູນທົ່ວໄປ</w:t>
      </w:r>
      <w:bookmarkEnd w:id="21"/>
      <w:bookmarkEnd w:id="22"/>
      <w:r w:rsidR="00D50902" w:rsidRPr="00DD6AB0">
        <w:t xml:space="preserve"> </w:t>
      </w:r>
    </w:p>
    <w:p w14:paraId="00424DA2" w14:textId="3AC97228" w:rsidR="00D50902" w:rsidRPr="006D2273" w:rsidRDefault="00DF227C" w:rsidP="00FF4BE5">
      <w:pPr>
        <w:pStyle w:val="Heading2"/>
        <w:numPr>
          <w:ilvl w:val="1"/>
          <w:numId w:val="18"/>
        </w:numPr>
      </w:pPr>
      <w:bookmarkStart w:id="23" w:name="_Toc213103708"/>
      <w:r>
        <w:rPr>
          <w:rFonts w:hint="cs"/>
          <w:cs/>
        </w:rPr>
        <w:t xml:space="preserve">ຊື່ຂອງຊຸມຊົນ </w:t>
      </w:r>
      <w:r w:rsidR="00D50902" w:rsidRPr="006D2273">
        <w:t>(</w:t>
      </w:r>
      <w:r w:rsidR="008506BC">
        <w:rPr>
          <w:rFonts w:hint="cs"/>
          <w:cs/>
        </w:rPr>
        <w:t xml:space="preserve">ສະຫະກອນ, </w:t>
      </w:r>
      <w:r w:rsidR="00E541D6">
        <w:rPr>
          <w:rFonts w:hint="cs"/>
          <w:cs/>
        </w:rPr>
        <w:t>ກຸ່ມຜູ້ຊົມໃຊ້, ກຸ່ມຊົນເຜົ່າ</w:t>
      </w:r>
      <w:r w:rsidR="00D50902" w:rsidRPr="006D2273">
        <w:t>)</w:t>
      </w:r>
      <w:r w:rsidR="00E541D6">
        <w:rPr>
          <w:rFonts w:hint="cs"/>
          <w:cs/>
        </w:rPr>
        <w:t xml:space="preserve"> </w:t>
      </w:r>
      <w:r w:rsidR="00E541D6">
        <w:rPr>
          <w:rFonts w:hint="cs"/>
          <w:cs/>
          <w:lang w:val="en-US"/>
        </w:rPr>
        <w:t>ທີ່ໄດ້ນ</w:t>
      </w:r>
      <w:r w:rsidR="008506BC">
        <w:rPr>
          <w:rFonts w:hint="cs"/>
          <w:cs/>
          <w:lang w:val="en-US"/>
        </w:rPr>
        <w:t>ໍາ</w:t>
      </w:r>
      <w:r w:rsidR="00E541D6">
        <w:rPr>
          <w:rFonts w:hint="cs"/>
          <w:cs/>
          <w:lang w:val="en-US"/>
        </w:rPr>
        <w:t>ໃຊ້ ຫຼື ກຳລັງນ</w:t>
      </w:r>
      <w:r w:rsidR="008506BC">
        <w:rPr>
          <w:rFonts w:hint="cs"/>
          <w:cs/>
          <w:lang w:val="en-US"/>
        </w:rPr>
        <w:t>ໍາ</w:t>
      </w:r>
      <w:r w:rsidR="00E541D6">
        <w:rPr>
          <w:rFonts w:hint="cs"/>
          <w:cs/>
          <w:lang w:val="en-US"/>
        </w:rPr>
        <w:t>ໃຊ້</w:t>
      </w:r>
      <w:r w:rsidR="008506BC">
        <w:rPr>
          <w:rFonts w:hint="cs"/>
          <w:cs/>
        </w:rPr>
        <w:t>ເຕັກໂນໄລຢີ</w:t>
      </w:r>
      <w:r w:rsidR="008506BC">
        <w:rPr>
          <w:lang w:val="en-US"/>
        </w:rPr>
        <w:t>/</w:t>
      </w:r>
      <w:r w:rsidR="008506BC">
        <w:rPr>
          <w:rFonts w:hint="cs"/>
          <w:cs/>
          <w:lang w:val="en-US"/>
        </w:rPr>
        <w:t>ວິທີການ</w:t>
      </w:r>
      <w:bookmarkEnd w:id="23"/>
    </w:p>
    <w:p w14:paraId="0AA8E16C" w14:textId="77777777" w:rsidR="00D50902" w:rsidRPr="00AB62FB" w:rsidRDefault="00D50902" w:rsidP="00D50902">
      <w:pPr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685AD8F6" w14:textId="5700CFB6" w:rsidR="00D50902" w:rsidRDefault="00D50902" w:rsidP="00531EA2">
      <w:pPr>
        <w:spacing w:after="120"/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4994A9FE" w14:textId="77777777" w:rsidR="00531EA2" w:rsidRDefault="00531EA2" w:rsidP="00531EA2">
      <w:pPr>
        <w:spacing w:after="120"/>
        <w:rPr>
          <w:bCs/>
          <w:lang w:val="en-GB"/>
        </w:rPr>
      </w:pPr>
    </w:p>
    <w:p w14:paraId="39B5634E" w14:textId="0AB06735" w:rsidR="009F4AD8" w:rsidRPr="009F4AD8" w:rsidRDefault="005F626F" w:rsidP="00FF4BE5">
      <w:pPr>
        <w:pStyle w:val="Heading2"/>
      </w:pPr>
      <w:bookmarkStart w:id="24" w:name="_Toc213103709"/>
      <w:r>
        <w:rPr>
          <w:rFonts w:hint="cs"/>
          <w:cs/>
        </w:rPr>
        <w:t>ຂໍ້ມູນການຕິດຕໍ່ ຂອງຜູ້</w:t>
      </w:r>
      <w:r w:rsidR="008506BC">
        <w:rPr>
          <w:rFonts w:hint="cs"/>
          <w:cs/>
        </w:rPr>
        <w:t>ເກັບກໍາຂໍ້ມູນ ທີ່ມີສ່ວນກ່ຽວຂ້ອງໃນ</w:t>
      </w:r>
      <w:r>
        <w:rPr>
          <w:rFonts w:hint="cs"/>
          <w:cs/>
        </w:rPr>
        <w:t>ການປະເມີນ</w:t>
      </w:r>
      <w:r w:rsidR="008506BC">
        <w:rPr>
          <w:rFonts w:hint="cs"/>
          <w:cs/>
        </w:rPr>
        <w:t xml:space="preserve"> </w:t>
      </w:r>
      <w:r>
        <w:rPr>
          <w:rFonts w:hint="cs"/>
          <w:cs/>
        </w:rPr>
        <w:t xml:space="preserve">ໃນແບບສອບຖາມ </w:t>
      </w:r>
      <w:r w:rsidR="009F4AD8">
        <w:t>QG</w:t>
      </w:r>
      <w:bookmarkEnd w:id="24"/>
    </w:p>
    <w:p w14:paraId="144FC873" w14:textId="71240F2B" w:rsidR="009F4AD8" w:rsidRPr="006F7A64" w:rsidRDefault="008506BC" w:rsidP="009F4AD8">
      <w:pPr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ໍ້ມູນ</w:t>
      </w:r>
      <w:r w:rsidR="005F626F" w:rsidRPr="006F7A6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ຜູ້ສັງລວມຂໍ້ມູນ</w:t>
      </w:r>
    </w:p>
    <w:p w14:paraId="3921080A" w14:textId="587A43EA" w:rsidR="006F7A64" w:rsidRPr="006F7A64" w:rsidRDefault="00206812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b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ຸກຄົນ</w:t>
      </w:r>
      <w:r w:rsidR="006F7A6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ຜູ້ລວບ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ລວມຂໍ້ມູນ</w:t>
      </w:r>
      <w:r w:rsidR="00C85A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ແລະ</w:t>
      </w:r>
      <w:r w:rsidR="00C85A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ດໍາເນີນການສໍາພາດກັບຜູ້ໃຫ້ຂໍ້ມູນ</w:t>
      </w:r>
      <w:r w:rsidR="007E233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ັກ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ພວກເຂົາ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ໄດ້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ສ້າງແບບຟອມ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ໝ່ກ່ຽວກັບບົດບາດຍິງ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-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າຍ</w:t>
      </w:r>
      <w:r w:rsidR="00071E5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ຕໍ່ວຽກງານ 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SLM 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ຖານຂໍ້ມູນ 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>WOCAT SLM,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ພື່ອ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່ອນທີ່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ໄດ້ປ້ອ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ໍ້ມູນຈາກແບບສອບຖາມ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ສ່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ຸກຄົນນີ້</w:t>
      </w:r>
      <w:r w:rsidR="002C3F9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ໍ່ຍັງສາ</w:t>
      </w:r>
      <w:r w:rsidR="005932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2C3F9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າດ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ຮັດໜ້າທີ່</w:t>
      </w:r>
      <w:r w:rsidR="0063540D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ປັນຜູ້ອໍານວຍຄວາມສະດວກໃຫ້ແກ່ການສົນທະນາກຸ່ມ ຫຼື</w:t>
      </w:r>
      <w:r w:rsidR="005245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ກໍານົດ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ໜຶ່ງຄົນ ຫຼື</w:t>
      </w:r>
      <w:r w:rsidR="00F9006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ຫຼາຍຄົນ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ພື່ອ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າເປັນຜູ້ອຳນວຍຄວາມສະດວກ ແລະ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ດໍາເນີນການສົນທະນາ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607C2D8A" w14:textId="77777777" w:rsidR="005F710D" w:rsidRDefault="005F710D" w:rsidP="00D50902">
      <w:pPr>
        <w:spacing w:after="0"/>
        <w:rPr>
          <w:bCs/>
          <w:i/>
          <w:iCs/>
          <w:lang w:val="en-GB"/>
        </w:rPr>
      </w:pPr>
    </w:p>
    <w:p w14:paraId="5497EB5E" w14:textId="3B798BAD" w:rsidR="00D50902" w:rsidRPr="003322B6" w:rsidRDefault="00D50902" w:rsidP="00D50902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435DFF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 w:rsidR="00792C9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="00435DFF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</w:p>
    <w:tbl>
      <w:tblPr>
        <w:tblStyle w:val="TableGrid"/>
        <w:tblW w:w="1088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419"/>
        <w:gridCol w:w="1275"/>
        <w:gridCol w:w="1276"/>
        <w:gridCol w:w="1134"/>
        <w:gridCol w:w="1843"/>
        <w:gridCol w:w="709"/>
        <w:gridCol w:w="1050"/>
        <w:gridCol w:w="990"/>
        <w:gridCol w:w="1191"/>
      </w:tblGrid>
      <w:tr w:rsidR="00D50902" w:rsidRPr="00435DFF" w14:paraId="65F80D12" w14:textId="77777777" w:rsidTr="00735974">
        <w:tc>
          <w:tcPr>
            <w:tcW w:w="1419" w:type="dxa"/>
          </w:tcPr>
          <w:p w14:paraId="632D4518" w14:textId="2DE84F9E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1275" w:type="dxa"/>
          </w:tcPr>
          <w:p w14:paraId="5AC0A2A7" w14:textId="07D8DCB4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76" w:type="dxa"/>
          </w:tcPr>
          <w:p w14:paraId="2B2CC0F4" w14:textId="189ADFFD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ຕັ້ງ</w:t>
            </w:r>
          </w:p>
        </w:tc>
        <w:tc>
          <w:tcPr>
            <w:tcW w:w="1134" w:type="dxa"/>
          </w:tcPr>
          <w:p w14:paraId="6EF313C6" w14:textId="3DC39BDC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843" w:type="dxa"/>
          </w:tcPr>
          <w:p w14:paraId="7E4A898A" w14:textId="6FBE1DB5" w:rsidR="00DA31DD" w:rsidRPr="00435DFF" w:rsidRDefault="00435DFF" w:rsidP="00DA31DD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</w:p>
          <w:p w14:paraId="0C8B61A8" w14:textId="408592B6" w:rsidR="00D50902" w:rsidRPr="00435DFF" w:rsidRDefault="00D50902" w:rsidP="00435DFF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5A2E1A82" w14:textId="7822F6CC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050" w:type="dxa"/>
          </w:tcPr>
          <w:p w14:paraId="35BBDB13" w14:textId="4E064694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990" w:type="dxa"/>
          </w:tcPr>
          <w:p w14:paraId="6D4DA0C4" w14:textId="77777777" w:rsidR="00C94FA8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02D02652" w14:textId="30635200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91" w:type="dxa"/>
          </w:tcPr>
          <w:p w14:paraId="065AD708" w14:textId="70094768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D50902" w:rsidRPr="00994375" w14:paraId="03E5A241" w14:textId="77777777" w:rsidTr="00735974">
        <w:tc>
          <w:tcPr>
            <w:tcW w:w="1419" w:type="dxa"/>
          </w:tcPr>
          <w:p w14:paraId="781A6117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14:paraId="270BA00D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0407CD65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81453D3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EE08412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2F9C66C2" w14:textId="44DF527B" w:rsidR="00D50902" w:rsidRPr="00EC19E3" w:rsidRDefault="0058716D" w:rsidP="0058716D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1E1EFD51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25E8C1ED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6D646F18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106EF4B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</w:tcPr>
          <w:p w14:paraId="4216E896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32C8A950" w14:textId="77777777" w:rsidR="00D50902" w:rsidRDefault="00D50902" w:rsidP="00D50902">
      <w:pPr>
        <w:rPr>
          <w:bCs/>
          <w:i/>
          <w:iCs/>
          <w:lang w:val="en-GB"/>
        </w:rPr>
      </w:pPr>
    </w:p>
    <w:p w14:paraId="571439CD" w14:textId="0DA5AEFD" w:rsidR="00D50902" w:rsidRPr="00F327C2" w:rsidRDefault="008506BC" w:rsidP="009F4AD8">
      <w:pPr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ຂໍ້ມູນພາກສ່ວນ</w:t>
      </w:r>
      <w:r w:rsidR="00F15934" w:rsidRPr="00F15934"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ຜູ້ໃຫ້ຂໍ້ມູນ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, ຜູ້ສະໜອງຂໍ້ມູນໃຫ້</w:t>
      </w:r>
    </w:p>
    <w:p w14:paraId="7EA63A7B" w14:textId="796086AF" w:rsidR="00F15934" w:rsidRPr="00F327C2" w:rsidRDefault="00F15934" w:rsidP="00593274">
      <w:pPr>
        <w:ind w:left="708"/>
        <w:jc w:val="both"/>
        <w:rPr>
          <w:rFonts w:ascii="Phetsarath OT" w:eastAsia="Phetsarath OT" w:hAnsi="Phetsarath OT" w:cs="Phetsarath OT"/>
          <w:b/>
          <w:i/>
          <w:iCs/>
          <w:lang w:val="en-GB" w:bidi="lo-LA"/>
        </w:rPr>
      </w:pPr>
      <w:r w:rsidRPr="009F4AD8">
        <w:rPr>
          <w:bCs/>
          <w:noProof/>
          <w:color w:val="2E74B5" w:themeColor="accent1" w:themeShade="BF"/>
          <w:lang w:eastAsia="de-CH"/>
        </w:rPr>
        <w:drawing>
          <wp:anchor distT="0" distB="0" distL="114300" distR="114300" simplePos="0" relativeHeight="255122472" behindDoc="0" locked="0" layoutInCell="1" allowOverlap="1" wp14:anchorId="5D51783C" wp14:editId="2905D83B">
            <wp:simplePos x="0" y="0"/>
            <wp:positionH relativeFrom="margin">
              <wp:posOffset>44450</wp:posOffset>
            </wp:positionH>
            <wp:positionV relativeFrom="paragraph">
              <wp:posOffset>162560</wp:posOffset>
            </wp:positionV>
            <wp:extent cx="284480" cy="284480"/>
            <wp:effectExtent l="0" t="0" r="1270" b="1270"/>
            <wp:wrapSquare wrapText="bothSides"/>
            <wp:docPr id="29" name="Picture 2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black background with a black square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ຸກຄົນຈາກໜ່ວຍງານບໍລິຫານຂັ້ນຕໍ່າສຸດໃນຊຸມຊົນ (</w:t>
      </w:r>
      <w:r w:rsidRPr="0073597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ປະທານ</w:t>
      </w:r>
      <w:r w:rsidR="00735974" w:rsidRPr="007359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ຂດ</w:t>
      </w:r>
      <w:r w:rsidRPr="00735974">
        <w:rPr>
          <w:rFonts w:ascii="Phetsarath OT" w:eastAsia="Phetsarath OT" w:hAnsi="Phetsarath OT" w:cs="Phetsarath OT"/>
          <w:b/>
          <w:i/>
          <w:iCs/>
          <w:lang w:val="en-GB" w:bidi="lo-LA"/>
        </w:rPr>
        <w:t>,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="007359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ະທາ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ຊຸມຊົນ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ນາຍບ້ານ) ຫຼື ຜູ້ທີ່ຮູ້ຈັກ</w:t>
      </w:r>
      <w:r w:rsidR="000277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ີກ່ຽວກັບ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ຊຸມຊົນ</w:t>
      </w:r>
      <w:r w:rsidR="000277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ບ່ອນນຳໃຊ້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ນຳໃຊ້ເຕັກໂນໂລຊີ.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ໍ້ມູນ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ຈະ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ີຢູ່ໃນ 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ທະບຽ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ສໍາລັບຜູ້ໃຊ້ 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>WOCAT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ຖ້າຜູ້ໃຫ້ຂໍ້ມູນຫຼັກບໍ່ຕ້ອງການແບ່ງປັນຂໍ້ມູນ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່ວນຕົວ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ອງເຂົາເຈົ້າ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ຂົາເຈົ້າສາມາດປ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ະ</w:t>
      </w:r>
      <w:r w:rsidR="005C45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ວ່າງເປົ່າໄວ້ </w:t>
      </w:r>
      <w:r w:rsidR="00E047A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ບ່ອນຫ້ອງ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ອາຍຸ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ສັນຊາດ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ອີເມລ ແລະ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ບີ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ໂທລະສັບ</w:t>
      </w:r>
      <w:r w:rsidR="005C45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49968B4E" w14:textId="01BC5668" w:rsidR="00D50902" w:rsidRPr="00F74DC7" w:rsidRDefault="00D50902" w:rsidP="00D50902">
      <w:pPr>
        <w:spacing w:after="0"/>
        <w:rPr>
          <w:rFonts w:cstheme="minorHAnsi"/>
          <w:i/>
          <w:iCs/>
          <w:sz w:val="20"/>
          <w:szCs w:val="20"/>
          <w:highlight w:val="green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202EED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 w:rsidR="00E3568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="00202EED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ab/>
      </w:r>
      <w:r w:rsidRPr="00F74DC7">
        <w:rPr>
          <w:rFonts w:eastAsia="Wingdings" w:cstheme="minorHAnsi"/>
          <w:bCs/>
          <w:i/>
          <w:iCs/>
          <w:sz w:val="20"/>
          <w:szCs w:val="20"/>
          <w:highlight w:val="green"/>
          <w:lang w:val="en-GB"/>
        </w:rPr>
        <w:t xml:space="preserve"> </w:t>
      </w:r>
    </w:p>
    <w:tbl>
      <w:tblPr>
        <w:tblStyle w:val="TableGrid"/>
        <w:tblW w:w="1077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1056"/>
        <w:gridCol w:w="1267"/>
        <w:gridCol w:w="1129"/>
        <w:gridCol w:w="1935"/>
        <w:gridCol w:w="709"/>
        <w:gridCol w:w="1050"/>
        <w:gridCol w:w="1105"/>
        <w:gridCol w:w="1247"/>
      </w:tblGrid>
      <w:tr w:rsidR="00614C29" w:rsidRPr="00EE2D87" w14:paraId="481F0EFF" w14:textId="77777777" w:rsidTr="00735974">
        <w:tc>
          <w:tcPr>
            <w:tcW w:w="1276" w:type="dxa"/>
          </w:tcPr>
          <w:p w14:paraId="2F6B1970" w14:textId="19C4FAA6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1056" w:type="dxa"/>
          </w:tcPr>
          <w:p w14:paraId="3ABB98F5" w14:textId="3CBD5A39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67" w:type="dxa"/>
          </w:tcPr>
          <w:p w14:paraId="49E7BC7B" w14:textId="3DEBAC6A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ຕັ້ງ</w:t>
            </w:r>
          </w:p>
        </w:tc>
        <w:tc>
          <w:tcPr>
            <w:tcW w:w="1129" w:type="dxa"/>
          </w:tcPr>
          <w:p w14:paraId="5A368D7A" w14:textId="293BF736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935" w:type="dxa"/>
          </w:tcPr>
          <w:p w14:paraId="6675365C" w14:textId="72134B75" w:rsidR="00614C29" w:rsidRPr="00025161" w:rsidRDefault="00614C29" w:rsidP="00025161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  <w:r w:rsidR="0002516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ຍ່ອຍ</w:t>
            </w:r>
          </w:p>
        </w:tc>
        <w:tc>
          <w:tcPr>
            <w:tcW w:w="709" w:type="dxa"/>
          </w:tcPr>
          <w:p w14:paraId="39B35F3C" w14:textId="4DB3411D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050" w:type="dxa"/>
          </w:tcPr>
          <w:p w14:paraId="31594548" w14:textId="53B57C3D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1105" w:type="dxa"/>
          </w:tcPr>
          <w:p w14:paraId="2BF0C18D" w14:textId="77777777" w:rsidR="00C94FA8" w:rsidRDefault="00614C29" w:rsidP="00614C29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48C3B5BF" w14:textId="4C0D0E77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47" w:type="dxa"/>
          </w:tcPr>
          <w:p w14:paraId="17202B05" w14:textId="718C0011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D50902" w:rsidRPr="00994375" w14:paraId="0C4E2F43" w14:textId="77777777" w:rsidTr="00735974">
        <w:tc>
          <w:tcPr>
            <w:tcW w:w="1276" w:type="dxa"/>
          </w:tcPr>
          <w:p w14:paraId="6A8F1E9B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0F96159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0BC66626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554966B1" w14:textId="141CDB87" w:rsidR="00D50902" w:rsidRPr="0058716D" w:rsidRDefault="00D50902" w:rsidP="006A75D9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7BF5788D" w14:textId="7BEBFC7C" w:rsidR="00D50902" w:rsidRPr="0058716D" w:rsidRDefault="00D50902" w:rsidP="006A75D9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1CF01A05" w14:textId="01F1D725" w:rsidR="00D50902" w:rsidRPr="00EE2D87" w:rsidRDefault="00D50902" w:rsidP="0058716D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935" w:type="dxa"/>
          </w:tcPr>
          <w:p w14:paraId="4222EE5C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  <w:p w14:paraId="511F1045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2FC00088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73E1369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21F87994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545CEF1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994375" w14:paraId="2C1B076F" w14:textId="77777777" w:rsidTr="00735974">
        <w:tc>
          <w:tcPr>
            <w:tcW w:w="1276" w:type="dxa"/>
          </w:tcPr>
          <w:p w14:paraId="2E77DD4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476FDE2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29A977D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15E46EED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77802C39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6739D64B" w14:textId="3C932204" w:rsidR="00D50902" w:rsidRPr="00EE2D87" w:rsidRDefault="0058716D" w:rsidP="0058716D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935" w:type="dxa"/>
          </w:tcPr>
          <w:p w14:paraId="30DEEEC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37B724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61DCF9A5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75620A9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4D3CAF3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994375" w14:paraId="12526C90" w14:textId="77777777" w:rsidTr="00735974">
        <w:tc>
          <w:tcPr>
            <w:tcW w:w="1276" w:type="dxa"/>
          </w:tcPr>
          <w:p w14:paraId="23F8EC1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1F86F69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17AFDC5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50A4163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935" w:type="dxa"/>
          </w:tcPr>
          <w:p w14:paraId="41F559C8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C8215A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2585E397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1C78E09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644DA8D2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60506EE3" w14:textId="5C1E07A9" w:rsidR="00D50902" w:rsidRPr="00994375" w:rsidRDefault="00627F1D" w:rsidP="00FF4BE5">
      <w:pPr>
        <w:pStyle w:val="Heading2"/>
      </w:pPr>
      <w:bookmarkStart w:id="25" w:name="_Toc213103710"/>
      <w:r>
        <w:rPr>
          <w:rFonts w:hint="cs"/>
          <w:cs/>
        </w:rPr>
        <w:t>ຂໍ້ມູນ, ການນຳໃຊ້ ແລະ ແຫຼ່ງຂໍ້ມູນ</w:t>
      </w:r>
      <w:bookmarkEnd w:id="25"/>
    </w:p>
    <w:p w14:paraId="71C2566E" w14:textId="0AA83074" w:rsidR="00D50902" w:rsidRPr="00994375" w:rsidRDefault="00DE1D2E" w:rsidP="00593274">
      <w:pPr>
        <w:jc w:val="both"/>
        <w:rPr>
          <w:rFonts w:cs="DokChampa"/>
          <w:bCs/>
          <w:i/>
          <w:iCs/>
          <w:lang w:val="en-GB" w:bidi="lo-LA"/>
        </w:rPr>
      </w:pP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່ວນຫນຶ່ງຂອງຂໍ້ມູນ</w:t>
      </w:r>
      <w:r w:rsidR="003B75FE" w:rsidRPr="00994375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3B75FE" w:rsidRPr="00994375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າມາດເກັບກໍາ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ສັງ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ວມ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ດ້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ແຫຼ່ງ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່າງໆ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ຢູ່ເຊັ່ນ</w:t>
      </w:r>
      <w:r w:rsidRPr="00DE1D2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: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ແຫ່ງຊາດ</w:t>
      </w:r>
      <w:r w:rsidRPr="00994375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ຄງການທີ່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ປະ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ິບັດ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່ານມາ</w:t>
      </w:r>
      <w:r w:rsidRPr="00994375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ົດລາຍງານ</w:t>
      </w:r>
      <w:r w:rsidRPr="00994375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ທີ່ກ່ຽວຂ້ອງ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ໆ</w:t>
      </w:r>
      <w:r w:rsidR="00D50902" w:rsidRPr="00DE1D2E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23496" behindDoc="0" locked="0" layoutInCell="1" allowOverlap="1" wp14:anchorId="2664A5A9" wp14:editId="4AC82F88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4480" cy="284480"/>
            <wp:effectExtent l="0" t="0" r="1270" b="1270"/>
            <wp:wrapSquare wrapText="bothSides"/>
            <wp:docPr id="30" name="Picture 3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black background with a black square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4394"/>
        <w:gridCol w:w="3119"/>
      </w:tblGrid>
      <w:tr w:rsidR="00D50902" w:rsidRPr="00EE2D87" w14:paraId="74059237" w14:textId="77777777" w:rsidTr="00593274">
        <w:tc>
          <w:tcPr>
            <w:tcW w:w="2972" w:type="dxa"/>
          </w:tcPr>
          <w:p w14:paraId="477A9BAB" w14:textId="28921DCE" w:rsidR="00D50902" w:rsidRPr="00994375" w:rsidRDefault="005514D5" w:rsidP="006A75D9">
            <w:pPr>
              <w:rPr>
                <w:rFonts w:ascii="Phetsarath OT" w:eastAsia="Phetsarath OT" w:hAnsi="Phetsarath OT" w:cs="Phetsarath OT"/>
                <w:b/>
                <w:bCs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ະເພດຂໍ້ມູນ</w:t>
            </w:r>
            <w:r w:rsidR="00D50902" w:rsidRPr="00994375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ຫຼ່ງຂໍ້ມູນ</w:t>
            </w:r>
          </w:p>
        </w:tc>
        <w:tc>
          <w:tcPr>
            <w:tcW w:w="4394" w:type="dxa"/>
          </w:tcPr>
          <w:p w14:paraId="45B2DAA5" w14:textId="5BA813AD" w:rsidR="00D50902" w:rsidRPr="005514D5" w:rsidRDefault="00426978" w:rsidP="006A75D9">
            <w:pPr>
              <w:rPr>
                <w:rFonts w:ascii="Phetsarath OT" w:eastAsia="Phetsarath OT" w:hAnsi="Phetsarath OT" w:cs="Phetsarath OT"/>
                <w:b/>
                <w:bCs/>
                <w:i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i/>
                <w:iCs/>
                <w:sz w:val="20"/>
                <w:szCs w:val="20"/>
                <w:cs/>
                <w:lang w:val="en-GB" w:bidi="lo-LA"/>
              </w:rPr>
              <w:t>ບ່ອນ</w:t>
            </w:r>
            <w:r w:rsidR="005514D5">
              <w:rPr>
                <w:rFonts w:ascii="Phetsarath OT" w:eastAsia="Phetsarath OT" w:hAnsi="Phetsarath OT" w:cs="Phetsarath OT" w:hint="cs"/>
                <w:b/>
                <w:bCs/>
                <w:i/>
                <w:iCs/>
                <w:sz w:val="20"/>
                <w:szCs w:val="20"/>
                <w:cs/>
                <w:lang w:val="en-GB" w:bidi="lo-LA"/>
              </w:rPr>
              <w:t>ອ້າງອີງ</w:t>
            </w:r>
          </w:p>
        </w:tc>
        <w:tc>
          <w:tcPr>
            <w:tcW w:w="3119" w:type="dxa"/>
          </w:tcPr>
          <w:p w14:paraId="797AB884" w14:textId="112761A7" w:rsidR="00D50902" w:rsidRPr="005514D5" w:rsidRDefault="005514D5" w:rsidP="006A75D9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cs/>
                <w:lang w:val="en-US" w:bidi="lo-LA"/>
              </w:rPr>
            </w:pPr>
            <w:r w:rsidRPr="005514D5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US" w:bidi="lo-LA"/>
              </w:rPr>
              <w:t>ໝາຍເຫດ</w:t>
            </w:r>
          </w:p>
        </w:tc>
      </w:tr>
      <w:tr w:rsidR="00D50902" w:rsidRPr="00EE2D87" w14:paraId="161266D1" w14:textId="77777777" w:rsidTr="00593274">
        <w:trPr>
          <w:trHeight w:val="454"/>
        </w:trPr>
        <w:tc>
          <w:tcPr>
            <w:tcW w:w="2972" w:type="dxa"/>
          </w:tcPr>
          <w:p w14:paraId="14C74856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3C2EC49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6937A06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3D43B443" w14:textId="77777777" w:rsidTr="00593274">
        <w:trPr>
          <w:trHeight w:val="454"/>
        </w:trPr>
        <w:tc>
          <w:tcPr>
            <w:tcW w:w="2972" w:type="dxa"/>
          </w:tcPr>
          <w:p w14:paraId="5AFF2502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093BA9B4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50EA080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21BD4AC9" w14:textId="77777777" w:rsidTr="00593274">
        <w:trPr>
          <w:trHeight w:val="454"/>
        </w:trPr>
        <w:tc>
          <w:tcPr>
            <w:tcW w:w="2972" w:type="dxa"/>
          </w:tcPr>
          <w:p w14:paraId="69674A8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3AA1FA6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730F019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6DE74BBD" w14:textId="77777777" w:rsidTr="00593274">
        <w:trPr>
          <w:trHeight w:val="454"/>
        </w:trPr>
        <w:tc>
          <w:tcPr>
            <w:tcW w:w="2972" w:type="dxa"/>
          </w:tcPr>
          <w:p w14:paraId="75EAD2C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4CA4898F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5F3E239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3384F283" w14:textId="77777777" w:rsidR="00D50902" w:rsidRDefault="00D50902" w:rsidP="00801F0F">
      <w:pPr>
        <w:spacing w:after="120"/>
        <w:rPr>
          <w:bCs/>
          <w:i/>
          <w:iCs/>
          <w:lang w:val="en-GB"/>
        </w:rPr>
      </w:pPr>
    </w:p>
    <w:p w14:paraId="31E529F3" w14:textId="44CFE14A" w:rsidR="00D50902" w:rsidRPr="00455F9A" w:rsidRDefault="00EF0660" w:rsidP="00FF4BE5">
      <w:pPr>
        <w:pStyle w:val="Heading2"/>
      </w:pPr>
      <w:bookmarkStart w:id="26" w:name="_Toc213103711"/>
      <w:r>
        <w:rPr>
          <w:rFonts w:hint="cs"/>
          <w:cs/>
        </w:rPr>
        <w:t>ເງື່ອນໄຂ ກ່ຽວກັບການນຳໃຊ້ຂໍ້ມູນ ທີ່ບັນຖຶກໄວ້</w:t>
      </w:r>
      <w:r w:rsidR="003249F1">
        <w:rPr>
          <w:rFonts w:hint="cs"/>
          <w:cs/>
        </w:rPr>
        <w:t>ໃນ</w:t>
      </w:r>
      <w:r>
        <w:rPr>
          <w:rFonts w:hint="cs"/>
          <w:cs/>
        </w:rPr>
        <w:t xml:space="preserve">ຖານຂໍ້ມູນ </w:t>
      </w:r>
      <w:r w:rsidR="00D50902" w:rsidRPr="00455F9A">
        <w:t>WOCAT</w:t>
      </w:r>
      <w:bookmarkEnd w:id="26"/>
      <w:r w:rsidR="00D50902" w:rsidRPr="00455F9A">
        <w:t xml:space="preserve"> </w:t>
      </w:r>
    </w:p>
    <w:p w14:paraId="0379F1A6" w14:textId="46057C20" w:rsidR="00EB1286" w:rsidRPr="00EB1286" w:rsidRDefault="00EB1286" w:rsidP="0035650E">
      <w:pPr>
        <w:pStyle w:val="Default"/>
        <w:spacing w:after="160"/>
        <w:jc w:val="both"/>
        <w:rPr>
          <w:rFonts w:ascii="Phetsarath OT" w:eastAsia="Phetsarath OT" w:hAnsi="Phetsarath OT" w:cs="Phetsarath OT"/>
          <w:sz w:val="22"/>
          <w:szCs w:val="22"/>
          <w:lang w:val="en-GB" w:bidi="lo-LA"/>
        </w:rPr>
      </w:pP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ສັງລວມ</w:t>
      </w:r>
      <w:r w:rsidR="00BE2E32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ຂໍ້ມູນ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 xml:space="preserve">,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ອໍານວຍຄວາມສະດວກ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 xml:space="preserve">,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ໃຫ້ຂໍ້ມູນຫຼັກ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ແລະ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ສະມາຊິກກຸ່ມສົນທະນາ</w:t>
      </w:r>
      <w:r w:rsidR="006260EA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ຍອມຮັບເງື່ອນໄຂກ່ຽວກັບການນໍາໃຊ້ຂໍ້ມູນທີ່ບັນທຶກໄວ້</w:t>
      </w:r>
      <w:r w:rsidR="00FE18E3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ໃນຖານຂໍ້ມູນ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>WOCAT</w:t>
      </w:r>
      <w:r w:rsidR="00740364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:</w:t>
      </w:r>
    </w:p>
    <w:p w14:paraId="402A0B18" w14:textId="64C58866" w:rsidR="00D50902" w:rsidRPr="00CE516E" w:rsidRDefault="00D50902" w:rsidP="00D50902">
      <w:pPr>
        <w:rPr>
          <w:rFonts w:cs="DokChampa"/>
          <w:lang w:val="en-GB" w:bidi="lo-LA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lang w:val="en-GB"/>
        </w:rPr>
        <w:tab/>
      </w:r>
      <w:r w:rsidR="00CE516E" w:rsidRPr="00CE516E">
        <w:rPr>
          <w:rFonts w:ascii="Phetsarath OT" w:eastAsia="Phetsarath OT" w:hAnsi="Phetsarath OT" w:cs="Phetsarath OT" w:hint="cs"/>
          <w:cs/>
          <w:lang w:val="en-GB" w:bidi="lo-LA"/>
        </w:rPr>
        <w:t>ຍອມຮັບ</w:t>
      </w:r>
      <w:r>
        <w:rPr>
          <w:lang w:val="en-GB"/>
        </w:rPr>
        <w:tab/>
      </w:r>
      <w:r>
        <w:rPr>
          <w:lang w:val="en-GB"/>
        </w:rPr>
        <w:tab/>
      </w:r>
      <w:r>
        <w:rPr>
          <w:rFonts w:ascii="Wingdings" w:eastAsia="Wingdings" w:hAnsi="Wingdings" w:cs="Wingdings"/>
          <w:lang w:val="en-GB"/>
        </w:rPr>
        <w:t></w:t>
      </w:r>
      <w:r>
        <w:rPr>
          <w:lang w:val="en-GB"/>
        </w:rPr>
        <w:tab/>
      </w:r>
      <w:r w:rsidR="00CE516E" w:rsidRPr="00CE516E">
        <w:rPr>
          <w:rFonts w:ascii="Phetsarath OT" w:eastAsia="Phetsarath OT" w:hAnsi="Phetsarath OT" w:cs="Phetsarath OT" w:hint="cs"/>
          <w:cs/>
          <w:lang w:val="en-GB" w:bidi="lo-LA"/>
        </w:rPr>
        <w:t>ບໍ່ຍອມຮັບ</w:t>
      </w:r>
    </w:p>
    <w:p w14:paraId="130DAE7D" w14:textId="0EEBB2B7" w:rsidR="00C024DE" w:rsidRDefault="00C024DE" w:rsidP="00D50902">
      <w:pPr>
        <w:pStyle w:val="Default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ໝາຍເຫດ</w:t>
      </w:r>
      <w:r w:rsidR="00D50902"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: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ຖ້າທ່ານບໍ່ຍອມຮັບເງື່ອນໄຂ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,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່ານຈະບໍ່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ຂົ້າຮ່ວມໃນການສົນທະນາກຸ່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ການຕື່ມຂອງມູນ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ຈະບໍ່ຖືກ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ບັນທຶກລົງ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>WOCAT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27F87C93" w14:textId="0333C248" w:rsidR="00D50902" w:rsidRPr="008B2509" w:rsidRDefault="00C024DE" w:rsidP="00D50902">
      <w:pPr>
        <w:pStyle w:val="Default"/>
        <w:rPr>
          <w:rFonts w:asciiTheme="minorHAnsi" w:hAnsiTheme="minorHAnsi" w:cstheme="minorHAnsi"/>
          <w:sz w:val="18"/>
          <w:szCs w:val="18"/>
          <w:lang w:val="en-GB"/>
        </w:rPr>
      </w:pPr>
      <w:r w:rsidRPr="00C024DE">
        <w:rPr>
          <w:rFonts w:asciiTheme="minorHAnsi" w:hAnsiTheme="minorHAnsi" w:cstheme="minorHAnsi"/>
          <w:i/>
          <w:iCs/>
          <w:color w:val="2D74B5"/>
          <w:sz w:val="18"/>
          <w:szCs w:val="18"/>
          <w:lang w:val="en-GB"/>
        </w:rPr>
        <w:t xml:space="preserve"> </w:t>
      </w:r>
    </w:p>
    <w:p w14:paraId="54EB30FE" w14:textId="4217C8BF" w:rsidR="0040016E" w:rsidRPr="0046267D" w:rsidRDefault="0040016E" w:rsidP="0040016E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</w:pP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ກ່ຽວກັບການນໍາໃຊ້ຂໍ້ມູນທີ່ບັນທຶກໄວ້</w:t>
      </w:r>
      <w:r w:rsidR="0046267D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  <w:t xml:space="preserve">WOCAT </w:t>
      </w:r>
    </w:p>
    <w:p w14:paraId="125C1AB0" w14:textId="21DE3E48" w:rsidR="0040016E" w:rsidRDefault="0040016E" w:rsidP="0035650E">
      <w:pPr>
        <w:pStyle w:val="Default"/>
        <w:numPr>
          <w:ilvl w:val="0"/>
          <w:numId w:val="29"/>
        </w:numPr>
        <w:ind w:left="360" w:hanging="180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ຖືກບັນທຶກຜ່ານແບບສອບຖາມ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ປ້ອ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,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ກ້ໄຂ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ັ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ເກັບໄວ້ໃນຖານຂໍ້ມູນອອນໄລນ໌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ໂດຍຜູ້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 ຫຼື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ປ້ອນຂໍ້ມູນ (ຜູ້ອ</w:t>
      </w:r>
      <w:r w:rsidR="00EC10DB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ໍາ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ນວຍຄວາມສະດວກ) ທີ່ຖືກມອບໝາຍ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3944C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າກ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. </w:t>
      </w:r>
      <w:r w:rsidR="00905F7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ຊິ່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ຊື່</w:t>
      </w:r>
      <w:r w:rsidR="00B03D0F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ບັນທຶກໄວ້ ແລະ</w:t>
      </w:r>
      <w:r w:rsidR="00541B6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1324A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ປັນລິ</w:t>
      </w:r>
      <w:r w:rsidR="003661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</w:t>
      </w:r>
      <w:r w:rsidR="001324A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ະສິດຂອງທ່ານ ຢູ່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ໃນຖານຂໍ້ມູນ ຫຼື</w:t>
      </w:r>
      <w:r w:rsidR="00A24B8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ິ່ງພິມ</w:t>
      </w:r>
      <w:r w:rsidR="00B83C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ີ່ມີການນຳໃຊ້</w:t>
      </w:r>
      <w:r w:rsidR="004932FA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ການບັນທຶກຂໍ້ມູນຜ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ັ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ກໂນໂລ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ຢີ</w:t>
      </w:r>
      <w:r w:rsidR="00922727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ດ້າ</w:t>
      </w:r>
      <w:r w:rsidR="0012345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ນ</w:t>
      </w:r>
      <w:r w:rsidR="00922727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ອກະສ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ວາມຮັບຜິດຊອບໂດຍລວມ</w:t>
      </w:r>
      <w:r w:rsidR="009B21E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ໍາລັບກາ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ຸນນະພາບຂອງຂໍ້ມູ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 w:rsidR="009F0F6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ະ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ຂຶ້ນກັບຜູ້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</w:p>
    <w:p w14:paraId="021FCB98" w14:textId="77777777" w:rsidR="00CC3C9D" w:rsidRDefault="0040016E" w:rsidP="00CC3C9D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ເກັບໄວ້ໃນຖານຂໍ້ມູນ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 w:rsidR="00A21C5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ຂົ້າເຖິງ</w:t>
      </w:r>
      <w:r w:rsidR="00A21C5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ໄດ້ ໂດຍບໍ່ມີຄ່າໃຊ້ຈ່າຍ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145243D2" w14:textId="0D885186" w:rsidR="00CC3C9D" w:rsidRPr="00CC3C9D" w:rsidRDefault="00CC3C9D" w:rsidP="00CC3C9D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ຖານຂໍ້ມູນຖືກສ້າງຂຶ້ນ ສຳລັບ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ຊົມ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ພາຍໃ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ຕ້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ສັນຍາສາກົນ ໃນການສ້າງແຫຼ່ງຂໍ້ມູນຮ່ວມກັນ - ໂດຍບໍ່ ມີຈຸດປະສົງດ້ານການຄ້າ - ສາມາດເຜີຍແຜ່ໄດ້ ໂດຍບໍ່ມີການຊື້ລິ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ຂ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ະສິດ (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Creative Commons Attribution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NonCommercial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ShareAlike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4.0 International 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Unported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License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US" w:bidi="lo-LA"/>
        </w:rPr>
        <w:t>)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.</w:t>
      </w:r>
    </w:p>
    <w:p w14:paraId="756F4A4A" w14:textId="77777777" w:rsidR="008A39DF" w:rsidRPr="0046267D" w:rsidRDefault="008A39DF" w:rsidP="008A39DF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</w:pP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ກ່ຽວກັບການນໍາໃຊ້ຂໍ້ມູນທີ່ບັນທຶກໄວ້</w:t>
      </w:r>
      <w:r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  <w:t xml:space="preserve">WOCAT </w:t>
      </w:r>
    </w:p>
    <w:p w14:paraId="4981EE4C" w14:textId="0657D304" w:rsidR="008A39DF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ຖືກບັນທຶກຜ່ານແບບສອບຖາມ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ປ້ອ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,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ກ້ໄຂ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ັ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ເກັບໄວ້ໃນຖານຂໍ້ມູນອອນໄລນ໌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ໂດຍ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 ຫຼື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ປ້ອນຂໍ້ມູນ (ຜູ້ອຳນວຍຄວາມສະດວກ) ທີ່ຖືກມອບໝາຍ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າກ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. ເຊິ່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ບັນທຶກໄວ້ 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ເປັນລິ</w:t>
      </w:r>
      <w:r w:rsidR="003661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ະສິດຂອງທ່ານ ຢູ່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ໃນຖານຂໍ້ມູນ ຫຼື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ິ່ງພິ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ທີ່ມີການນຳໃຊ້ການບັນທຶກຂໍ້ມູນຜ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ັ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ຢີດ້ານເອກະສ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ວາມຮັບຜິດຊອບໂດຍລວ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ໍາລັບກາ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ຸນນະພາບຂອງ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ະ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ຂຶ້ນກັບ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</w:p>
    <w:p w14:paraId="189FA55D" w14:textId="77777777" w:rsidR="008A39DF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ເກັບໄວ້ໃນຖານຂໍ້ມູນ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ຂົ້າເຖິງ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ໄດ້ ໂດຍບໍ່ມີຄ່າໃຊ້ຈ່າຍ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3F97ACC3" w14:textId="60EF9C70" w:rsidR="008A39DF" w:rsidRPr="00CC3C9D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ຖານຂໍ້ມູນຖືກສ້າງຂຶ້ນ ສຳລັບ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ຊົມ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ພາຍໃ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ຕ້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ສັນຍາສາກົນ ໃນການສ້າງແຫຼ່ງຂໍ້ມູນຮ່ວມກັນ - ໂດຍບໍ່ ມີຈຸດປະສົງດ້ານການຄ້າ - ສາມາດເຜີຍແຜ່ໄດ້ ໂດຍບໍ່ມີການຊື້ລິ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ຂ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ະສິດ (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Creative Commons Attribution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NonCommercial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ShareAlike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4.0 International 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Unported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License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US" w:bidi="lo-LA"/>
        </w:rPr>
        <w:t>)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.</w:t>
      </w:r>
    </w:p>
    <w:p w14:paraId="661EFDEF" w14:textId="77777777" w:rsidR="00D50902" w:rsidRPr="008A39DF" w:rsidRDefault="00D50902" w:rsidP="00D50902">
      <w:pPr>
        <w:pStyle w:val="Default"/>
        <w:ind w:left="66"/>
        <w:rPr>
          <w:rFonts w:asciiTheme="minorHAnsi" w:hAnsiTheme="minorHAnsi" w:cstheme="minorHAnsi"/>
          <w:iCs/>
          <w:color w:val="2D74B5"/>
          <w:sz w:val="18"/>
          <w:szCs w:val="18"/>
          <w:lang w:val="en-US"/>
        </w:rPr>
      </w:pPr>
    </w:p>
    <w:p w14:paraId="4E00A259" w14:textId="22178FF7" w:rsidR="00D50902" w:rsidRPr="00DE2DBE" w:rsidRDefault="00DE2DBE" w:rsidP="00D50902">
      <w:pPr>
        <w:pStyle w:val="Default"/>
        <w:rPr>
          <w:rFonts w:asciiTheme="minorHAnsi" w:hAnsiTheme="minorHAnsi" w:cstheme="minorHAnsi"/>
          <w:b/>
          <w:bCs/>
          <w:color w:val="2D74B5"/>
          <w:sz w:val="18"/>
          <w:szCs w:val="18"/>
          <w:lang w:val="en-GB"/>
        </w:rPr>
      </w:pPr>
      <w:r w:rsidRPr="00735974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ທ່ານຍອມຮັບທີ່ຈະ</w:t>
      </w:r>
      <w:r w:rsidR="00D50902" w:rsidRPr="00735974">
        <w:rPr>
          <w:rFonts w:asciiTheme="minorHAnsi" w:hAnsiTheme="minorHAnsi" w:cstheme="minorHAnsi"/>
          <w:b/>
          <w:bCs/>
          <w:i/>
          <w:iCs/>
          <w:color w:val="2D74B5"/>
          <w:sz w:val="18"/>
          <w:szCs w:val="18"/>
          <w:lang w:val="en-GB"/>
        </w:rPr>
        <w:t>:</w:t>
      </w:r>
      <w:r w:rsidR="00D50902" w:rsidRPr="00DE2DBE">
        <w:rPr>
          <w:rFonts w:asciiTheme="minorHAnsi" w:hAnsiTheme="minorHAnsi" w:cstheme="minorHAnsi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</w:p>
    <w:p w14:paraId="09611916" w14:textId="3BFB42E9" w:rsidR="00D50902" w:rsidRPr="00DE2DBE" w:rsidRDefault="00DE2DBE" w:rsidP="00DE2DBE">
      <w:pPr>
        <w:pStyle w:val="Default"/>
        <w:numPr>
          <w:ilvl w:val="0"/>
          <w:numId w:val="3"/>
        </w:numPr>
        <w:ind w:left="426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</w:pPr>
      <w:r w:rsidRPr="00DE2DBE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ແບ່ງປັນ</w:t>
      </w:r>
      <w:r w:rsidR="00D50902" w:rsidRPr="00DE2DBE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  <w:r w:rsidR="00D50902" w:rsidRPr="00DE2DB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— </w:t>
      </w:r>
      <w:r w:rsidRPr="00DE2DB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ສຳເນົາ ແລະ ເຜີຍແຜ່ຂໍ້ມູນ 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ຜ່ານສື່ ຫຼື ຮູບແບບໃດໜຶ່ງ </w:t>
      </w:r>
    </w:p>
    <w:p w14:paraId="185A477C" w14:textId="59B5A5D9" w:rsidR="004B7065" w:rsidRDefault="004B7065" w:rsidP="00DE2DBE">
      <w:pPr>
        <w:pStyle w:val="Default"/>
        <w:numPr>
          <w:ilvl w:val="0"/>
          <w:numId w:val="3"/>
        </w:numPr>
        <w:ind w:left="426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</w:pPr>
      <w:r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ດັດປັບ</w:t>
      </w:r>
      <w:r w:rsidR="00D50902" w:rsidRPr="00DE2DBE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  <w:r w:rsidR="00D50902" w:rsidRPr="00DE2DB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— 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ປະສົມປະສານ, ປ່ຽນແປງ ແລະ ສ້າງຂໍ້ມູນຂຶ້ນມາໃໝ່ ໂດຍຍນຳໃຊ້</w:t>
      </w:r>
      <w:r w:rsidR="000956C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ນື້ອໃນຢູ່ໃນຖານຂໍ້ມູນນີ້</w:t>
      </w:r>
    </w:p>
    <w:p w14:paraId="031855AB" w14:textId="77777777" w:rsidR="00D50902" w:rsidRPr="008B2509" w:rsidRDefault="00D50902" w:rsidP="00D50902">
      <w:pPr>
        <w:pStyle w:val="Default"/>
        <w:ind w:left="66"/>
        <w:rPr>
          <w:rFonts w:asciiTheme="minorHAnsi" w:hAnsiTheme="minorHAnsi" w:cstheme="minorHAnsi"/>
          <w:i/>
          <w:iCs/>
          <w:color w:val="2D74B5"/>
          <w:sz w:val="18"/>
          <w:szCs w:val="18"/>
          <w:lang w:val="en-GB"/>
        </w:rPr>
      </w:pPr>
    </w:p>
    <w:p w14:paraId="0B77ED14" w14:textId="7E686CA1" w:rsidR="000F5E6A" w:rsidRPr="00DE39DB" w:rsidRDefault="000F5E6A" w:rsidP="000F5E6A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lang w:val="en-GB" w:bidi="lo-LA"/>
        </w:rPr>
      </w:pP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lastRenderedPageBreak/>
        <w:t>ຜູ້ອອກໃບອະນຸຍາດ</w:t>
      </w:r>
      <w:r w:rsidR="00874372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ສາມາດຖອນສິດເຫຼົ່ານີ້ໄດ້</w:t>
      </w:r>
      <w:r w:rsidR="00B74D2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="002C4C4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ຖ້າຫາກທ່ານ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ປະຕິບັດຕາມເງື່ອນໄຂຂອງ</w:t>
      </w:r>
      <w:r w:rsidR="002C4C4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ໃບອະນຸຍາດ: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708277F8" w14:textId="546D8F9F" w:rsid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ແຫຼ່ງທີ່ມາ</w:t>
      </w:r>
      <w:r w:rsidR="00172B77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ຂອງຂໍ້ມູ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ຕ້ອງໃຫ້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ລິຂະສິດ </w:t>
      </w:r>
      <w:r w:rsidR="00453B2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ຢ່າງ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ເໝາະສົມ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ສະໜອງ</w:t>
      </w:r>
      <w:r w:rsidR="00EF7B6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ຄວາມກ່ຽວຂ້ອງ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ກັບໃບອະນຸຍາດ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ແລະ</w:t>
      </w:r>
      <w:r w:rsidR="000719A3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ລະບຸວ່າມີການປ່ຽນແປງ</w:t>
      </w:r>
      <w:r w:rsidR="00E812B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ຫຼື</w:t>
      </w:r>
      <w:r w:rsidR="00E812B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ບໍ່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ທ່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ອາດຈະເຮັດ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ນລັກສະນະ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ໃດກໍ່ໄດ້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ສົມເຫດສົມຜົ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ແຕ່ບໍ່ແມ່ນໃນທາງທີ່ແນະນໍາ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ໃຫ້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ອອກໃບອະນຸຍາດ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ຮັບຮອງ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ທ່ານ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ຫຼື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ການນໍາໃຊ້ຂອງ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ທ່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1C460C04" w14:textId="10215676" w:rsid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ແມ່ນ</w:t>
      </w:r>
      <w:r w:rsidR="00117FFE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ທາງ</w:t>
      </w: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ການຄ້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ບໍ່ສາມາດ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ນ</w:t>
      </w:r>
      <w:r w:rsidR="00E4387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ຂໍ້ມູນ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ເພື່ອຈຸດປະສົງທາງການຄ້າ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45140325" w14:textId="45E74852" w:rsidR="000F5E6A" w:rsidRDefault="000B37E8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ແບ່ງປັນ </w:t>
      </w:r>
      <w:r w:rsidR="00F74F1F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ຢ່າງຍຸດຕິທຳ</w:t>
      </w:r>
      <w:r w:rsidR="00EC10DB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—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ຖ້າ​ຫາກ​ວ່າ​ທ່ານ​ຜະ​ລິດ​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ປ່ຽນ​ແປງ</w:t>
      </w:r>
      <w:r w:rsidR="00211022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ຫຼື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ສ້າງ</w:t>
      </w:r>
      <w:r w:rsidR="002E4AA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ເຄື່ອງມື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ໃໝ່ຂຶ້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່ານ​ຕ້ອງ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ເຜີຍແຜ່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ແ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ບ່ງປັນ ເພື່ອເປັ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ການ​ປະ​ກອບ​ສ່ວນ​ຂອງ​ທ່ານ​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ຕາມເງື່ອນໄຂຂອງ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ໃບ​ອະ​ນຸ​ຍາດ​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ທີ່ໄດ້ອອກໃນເບື້ອງຕົ້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.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40828C39" w14:textId="6C061759" w:rsidR="000F5E6A" w:rsidRP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ມີຂໍ້ຈຳກັດ</w:t>
      </w:r>
      <w:r w:rsidR="004A4979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ໃນ</w:t>
      </w: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ເພີ່ມເຕີມ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ບໍ່ສາມາດນ</w:t>
      </w:r>
      <w:r w:rsidR="00735974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ຂໍ້ກ</w:t>
      </w:r>
      <w:r w:rsidR="00735974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ນົດທາງກົດໝາຍ ຫຼື ມາດຕະການທາງເທັກໂນໂລຢີ</w:t>
      </w:r>
      <w:r w:rsidR="0004512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</w:t>
      </w:r>
      <w:r w:rsidR="00FF02B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ມີກ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ຈຳກັດທາງກົດໝາຍ</w:t>
      </w:r>
      <w:r w:rsidR="00FF02B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ເພື່ອບໍ່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ຫ້ຜູ້ອື່ນເຮັດອັນໃດອັນໜຶ່ງ</w:t>
      </w:r>
      <w:r w:rsidR="00CD6ABE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ທີ່ນອກເໜືອຈາກ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ໃບອະນຸຍາດໄດ້</w:t>
      </w:r>
      <w:r w:rsidR="00CD6ABE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ກຳນົດ.</w:t>
      </w:r>
    </w:p>
    <w:p w14:paraId="01B1BEF7" w14:textId="77777777" w:rsidR="008A08E5" w:rsidRDefault="008A08E5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 w:bidi="lo-LA"/>
        </w:rPr>
      </w:pPr>
    </w:p>
    <w:p w14:paraId="4DC1CDA9" w14:textId="4AE306F6" w:rsidR="00D50902" w:rsidRDefault="001165A9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</w:pPr>
      <w:r w:rsidRPr="001165A9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ໃນໃບອະນຸຍາດສະບັບ</w:t>
      </w:r>
      <w:r w:rsidR="00D50902" w:rsidRPr="008B2509"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t xml:space="preserve">: </w:t>
      </w:r>
      <w:hyperlink r:id="rId22" w:history="1">
        <w:r w:rsidR="008B2509" w:rsidRPr="008B2509">
          <w:rPr>
            <w:rStyle w:val="Hyperlink"/>
            <w:rFonts w:cstheme="minorHAnsi"/>
            <w:b/>
            <w:bCs/>
            <w:i/>
            <w:iCs/>
            <w:sz w:val="18"/>
            <w:szCs w:val="18"/>
            <w:lang w:val="en-GB"/>
          </w:rPr>
          <w:t>https://creativecommons.org/licenses/by-nc-sa/4.0/deed.en</w:t>
        </w:r>
      </w:hyperlink>
      <w:r w:rsidR="008B2509"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</w:p>
    <w:p w14:paraId="6E73E7F5" w14:textId="5BA09506" w:rsidR="00531EA2" w:rsidRPr="00531EA2" w:rsidRDefault="00531EA2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</w:pPr>
      <w: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br w:type="page"/>
      </w:r>
    </w:p>
    <w:p w14:paraId="0C72A7F3" w14:textId="05D283B2" w:rsidR="00E66AAE" w:rsidRPr="00EC10DB" w:rsidRDefault="0082700B" w:rsidP="00EC10DB">
      <w:pPr>
        <w:pStyle w:val="Heading1"/>
      </w:pPr>
      <w:bookmarkStart w:id="27" w:name="_Toc213103712"/>
      <w:r>
        <w:rPr>
          <w:rFonts w:hint="cs"/>
          <w:cs/>
        </w:rPr>
        <w:lastRenderedPageBreak/>
        <w:t>ຄຳອະທິບາຍຫຍໍ້</w:t>
      </w:r>
      <w:r w:rsidR="00735974">
        <w:rPr>
          <w:rFonts w:hint="cs"/>
          <w:cs/>
        </w:rPr>
        <w:t xml:space="preserve"> </w:t>
      </w:r>
      <w:r>
        <w:rPr>
          <w:rFonts w:hint="cs"/>
          <w:cs/>
        </w:rPr>
        <w:t xml:space="preserve">ກ່ຽວກັບ ເທັກໂນໂລຢີ </w:t>
      </w:r>
      <w:r w:rsidR="002174E2" w:rsidRPr="009B6185">
        <w:t>SLM</w:t>
      </w:r>
      <w:r>
        <w:rPr>
          <w:rFonts w:hint="cs"/>
          <w:cs/>
        </w:rPr>
        <w:t xml:space="preserve"> ແລະ ວິທີການທີ່ກ່ຽວຂ້ອງ (ຖ້າມີ)</w:t>
      </w:r>
      <w:bookmarkEnd w:id="27"/>
      <w:bookmarkEnd w:id="0"/>
      <w:r w:rsidR="002174E2" w:rsidRPr="009B6185">
        <w:t xml:space="preserve"> </w:t>
      </w:r>
    </w:p>
    <w:p w14:paraId="02B24F2E" w14:textId="7E187EB8" w:rsidR="00E65BAB" w:rsidRDefault="00C96123" w:rsidP="00E66AAE">
      <w:pPr>
        <w:spacing w:after="120" w:line="240" w:lineRule="auto"/>
        <w:jc w:val="both"/>
        <w:rPr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ເພື່ອ</w:t>
      </w:r>
      <w:r w:rsidR="00E66AAE" w:rsidRPr="00C9612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ຕື່ມ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ໃສ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ບບສອບຖາມ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ໃນພາກນີ້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</w:t>
      </w:r>
      <w:r w:rsidR="005863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</w:t>
      </w:r>
      <w:r w:rsidR="00CD105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່ານເພີ່ມເຕີມ ຢູ່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WOCAT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ໍາລັບເ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ມີວິທີການ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ເບີ່ງວ່າ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ບບສອບຖາມ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ຽວກັບເທັກໂນໂລຢີ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ການ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ຕອບສະໜອງດ້ານບົດບາດຍິງ-ຊາຍ ຕໍ່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ນວ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ຢູ່ໃ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ົງເລັບ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ີ້ບອກ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ຖິງລຳດັບຂອງ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ໍາຖາມ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ຢູ່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ແບບສອບຖາມ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ອງ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ຫັ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ືກບັນທຶກໄວ້ໃນຖານຂໍ້ມູນ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>,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ໃຫ້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ອບຄໍາຖາມ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ຄໍາຕອບ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ໄດ້ຈາກ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ານສົນທະນາກຸ່ມ</w:t>
      </w:r>
      <w:r w:rsidR="005B5B59" w:rsidRPr="00E66AAE">
        <w:rPr>
          <w:rFonts w:ascii="Phetsarath OT" w:eastAsia="Phetsarath OT" w:hAnsi="Phetsarath OT" w:cs="Phetsarath OT"/>
          <w:b/>
          <w:noProof/>
          <w:sz w:val="20"/>
          <w:szCs w:val="20"/>
          <w:highlight w:val="yellow"/>
          <w:lang w:eastAsia="de-CH"/>
        </w:rPr>
        <w:drawing>
          <wp:anchor distT="0" distB="0" distL="114300" distR="114300" simplePos="0" relativeHeight="255125544" behindDoc="1" locked="0" layoutInCell="1" allowOverlap="1" wp14:anchorId="50F86737" wp14:editId="0C44526F">
            <wp:simplePos x="0" y="0"/>
            <wp:positionH relativeFrom="margin">
              <wp:posOffset>3810</wp:posOffset>
            </wp:positionH>
            <wp:positionV relativeFrom="paragraph">
              <wp:posOffset>560705</wp:posOffset>
            </wp:positionV>
            <wp:extent cx="301625" cy="301625"/>
            <wp:effectExtent l="0" t="0" r="3175" b="3175"/>
            <wp:wrapTight wrapText="bothSides">
              <wp:wrapPolygon edited="0">
                <wp:start x="1364" y="0"/>
                <wp:lineTo x="1364" y="6821"/>
                <wp:lineTo x="5457" y="20463"/>
                <wp:lineTo x="8185" y="20463"/>
                <wp:lineTo x="15006" y="20463"/>
                <wp:lineTo x="20463" y="13642"/>
                <wp:lineTo x="20463" y="0"/>
                <wp:lineTo x="1364" y="0"/>
              </wp:wrapPolygon>
            </wp:wrapTight>
            <wp:docPr id="144982439" name="Picture 14498243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82439" name="Picture 144982439" descr="A black background with a black square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1625" cy="30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2273" w:rsidRPr="00E66AAE">
        <w:rPr>
          <w:rFonts w:ascii="Phetsarath OT" w:eastAsia="Phetsarath OT" w:hAnsi="Phetsarath OT" w:cs="Phetsarath OT"/>
          <w:b/>
          <w:noProof/>
          <w:color w:val="2E74B5" w:themeColor="accent1" w:themeShade="BF"/>
        </w:rPr>
        <w:drawing>
          <wp:anchor distT="0" distB="0" distL="114300" distR="114300" simplePos="0" relativeHeight="255119400" behindDoc="0" locked="0" layoutInCell="1" allowOverlap="1" wp14:anchorId="01057DA2" wp14:editId="619D622D">
            <wp:simplePos x="0" y="0"/>
            <wp:positionH relativeFrom="leftMargin">
              <wp:posOffset>458967</wp:posOffset>
            </wp:positionH>
            <wp:positionV relativeFrom="paragraph">
              <wp:posOffset>114742</wp:posOffset>
            </wp:positionV>
            <wp:extent cx="284480" cy="284480"/>
            <wp:effectExtent l="0" t="0" r="1270" b="1270"/>
            <wp:wrapSquare wrapText="bothSides"/>
            <wp:docPr id="1570036795" name="Picture 157003679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036795" name="Picture 1570036795" descr="A black background with a black square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0901" w:rsidRPr="00CE167B">
        <w:rPr>
          <w:bCs/>
          <w:i/>
          <w:iCs/>
          <w:lang w:val="en-GB"/>
        </w:rPr>
        <w:t>.</w:t>
      </w:r>
      <w:r w:rsidR="00340638">
        <w:rPr>
          <w:bCs/>
          <w:i/>
          <w:iCs/>
          <w:lang w:val="en-GB"/>
        </w:rPr>
        <w:t xml:space="preserve"> </w:t>
      </w:r>
    </w:p>
    <w:p w14:paraId="42B0FF61" w14:textId="77777777" w:rsidR="009B5889" w:rsidRPr="00EA7761" w:rsidRDefault="009B5889" w:rsidP="00D9788C">
      <w:pPr>
        <w:rPr>
          <w:color w:val="2E74B5" w:themeColor="accent1" w:themeShade="BF"/>
          <w:lang w:val="en-GB"/>
        </w:rPr>
      </w:pPr>
    </w:p>
    <w:p w14:paraId="72706085" w14:textId="0B41EA34" w:rsidR="00C23F58" w:rsidRDefault="00703FBC" w:rsidP="00FF4BE5">
      <w:pPr>
        <w:pStyle w:val="Heading2"/>
      </w:pPr>
      <w:bookmarkStart w:id="28" w:name="_Toc213103713"/>
      <w:r>
        <w:rPr>
          <w:rFonts w:hint="cs"/>
          <w:cs/>
        </w:rPr>
        <w:t>ເທັກໂນໂລຢີ ການຄຸ້ມຄອງທີ່ດິນແບບຍຶນຍົົງ (</w:t>
      </w:r>
      <w:r w:rsidR="00C23F58">
        <w:t>SLM Technology</w:t>
      </w:r>
      <w:r>
        <w:rPr>
          <w:rFonts w:hint="cs"/>
          <w:cs/>
        </w:rPr>
        <w:t>)</w:t>
      </w:r>
      <w:bookmarkEnd w:id="28"/>
    </w:p>
    <w:p w14:paraId="058CAF00" w14:textId="0609A3E3" w:rsidR="000764D6" w:rsidRPr="00222A52" w:rsidRDefault="00222A52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ຂອງເທັກໂນໂລຢີ </w:t>
      </w:r>
      <w:r w:rsidR="00391EB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01225457" w14:textId="5F1EBE87" w:rsidR="00391EB2" w:rsidRPr="00222A52" w:rsidRDefault="00391EB2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6ADCEC6D" w14:textId="4612658E" w:rsidR="00B1325B" w:rsidRPr="00222A52" w:rsidRDefault="00012FC6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ທີ່ໃຊ້ໃນທ້ອງຖິ່ນຂອງເທັກໂນໂລຢີ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1.1)</w:t>
      </w:r>
    </w:p>
    <w:p w14:paraId="291B1DDC" w14:textId="0B9C0B1F" w:rsidR="00B1325B" w:rsidRPr="00222A52" w:rsidRDefault="00B1325B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4C509BFA" w14:textId="62D248A5" w:rsidR="00687E6B" w:rsidRPr="00222A52" w:rsidRDefault="009D5B17" w:rsidP="00222A52">
      <w:pPr>
        <w:spacing w:after="0" w:line="240" w:lineRule="auto"/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ລະຫັດປະຈຳຕົວຂອງ ເທັກໂນໂລຢີ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D4028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8F555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D4028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1.1)</w:t>
      </w:r>
    </w:p>
    <w:p w14:paraId="5EC9F091" w14:textId="7C636539" w:rsidR="00687E6B" w:rsidRPr="00222A52" w:rsidRDefault="00687E6B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12E065B" w14:textId="10A2E165" w:rsidR="007B055A" w:rsidRPr="00222A52" w:rsidRDefault="0077310A" w:rsidP="007B055A">
      <w:pPr>
        <w:spacing w:after="0" w:line="240" w:lineRule="auto"/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</w:pP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ປະເທດ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ບັນດາປະເທດໃນ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ພາກພື້ນທີ່ເ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ໂນໂລຢີ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ິທີການທີ່ກ່ຽວຂ້ອ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) ທີ່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ໄດ້ຖືກບັນທຶກ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ປັນເອກະສານ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67E3A3D2" w14:textId="0C2F280F" w:rsidR="002174E2" w:rsidRPr="00222A52" w:rsidRDefault="002174E2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3108DED" w14:textId="45ABA204" w:rsidR="00EE200C" w:rsidRPr="00222A52" w:rsidRDefault="009B13D5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ບ້ານ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ເມືອງ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ພື້ນທີ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ອື່ນໆ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ບ່ອນທີ່ເ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ຢີ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ິທີການທີ່ກ່ຽວຂ້ອ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) ກຳລັງຖືກນຳໃຊ້ຢູ່ </w:t>
      </w:r>
      <w:r w:rsidR="00926BA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4D218062" w14:textId="08206DBE" w:rsidR="00EE200C" w:rsidRPr="00222A52" w:rsidRDefault="00EE200C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32CD14D2" w14:textId="5E6173AF" w:rsidR="00535B3D" w:rsidRPr="0081424A" w:rsidRDefault="0081424A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US" w:bidi="lo-LA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ຈຸດອ້າງອີງທາງພູມ</w:t>
      </w:r>
      <w:r w:rsidR="00E22BD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ມິ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ສາດ ຫຼື ຈຸດພິກັດ </w:t>
      </w:r>
      <w:r w:rsidR="00926BA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00A49CBA" w14:textId="0307FE14" w:rsidR="00535B3D" w:rsidRPr="00222A52" w:rsidRDefault="00720A4C" w:rsidP="00222A52">
      <w:pPr>
        <w:spacing w:after="0" w:line="240" w:lineRule="auto"/>
        <w:rPr>
          <w:rFonts w:ascii="Phetsarath OT" w:eastAsia="Phetsarath OT" w:hAnsi="Phetsarath OT" w:cs="Phetsarath OT"/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່າ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ພິກັດຕ້ອ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ປັນຫົວໜ່ວຍ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ອົງສາ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ທົດສະນິຍົ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າມ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ຮູບແບບ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ເສັ້</w:t>
      </w:r>
      <w:r w:rsidR="005647E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ຂະໜາ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ລະ ເສັ້ນ</w:t>
      </w:r>
      <w:r w:rsidR="005647E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ວງ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"</w:t>
      </w:r>
      <w:r w:rsidR="0081424A" w:rsidRPr="0081424A">
        <w:rPr>
          <w:rFonts w:ascii="Phetsarath OT" w:eastAsia="Phetsarath OT" w:hAnsi="Phetsarath OT" w:cs="Phetsarath OT"/>
          <w:i/>
          <w:iCs/>
          <w:lang w:val="en-US"/>
        </w:rPr>
        <w:t>Latitude, Longitude"</w:t>
      </w:r>
      <w:r w:rsidR="0081424A" w:rsidRPr="0081424A">
        <w:rPr>
          <w:rFonts w:ascii="Phetsarath OT" w:eastAsia="Phetsarath OT" w:hAnsi="Phetsarath OT" w:cs="Phetsarath OT"/>
          <w:i/>
          <w:iCs/>
          <w:lang w:val="en-GB"/>
        </w:rPr>
        <w:t xml:space="preserve"> </w:t>
      </w:r>
      <w:r w:rsidR="0081424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CD6F2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ຕົວຢ່າງ: </w:t>
      </w:r>
      <w:r w:rsidR="00535B3D" w:rsidRPr="00222A52">
        <w:rPr>
          <w:rFonts w:ascii="Phetsarath OT" w:eastAsia="Phetsarath OT" w:hAnsi="Phetsarath OT" w:cs="Phetsarath OT"/>
          <w:i/>
          <w:iCs/>
          <w:lang w:val="en-GB"/>
        </w:rPr>
        <w:t>46.9526, 7.4352</w:t>
      </w:r>
    </w:p>
    <w:p w14:paraId="35234135" w14:textId="77777777" w:rsidR="005647E9" w:rsidRDefault="005647E9" w:rsidP="00222A52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ເສັນຂະໜານ</w:t>
      </w:r>
      <w:r w:rsidR="00535B3D" w:rsidRPr="00222A52">
        <w:rPr>
          <w:rFonts w:ascii="Phetsarath OT" w:eastAsia="Phetsarath OT" w:hAnsi="Phetsarath OT" w:cs="Phetsarath OT"/>
          <w:lang w:val="en-GB"/>
        </w:rPr>
        <w:t>: ……………………………………………………………</w:t>
      </w:r>
      <w:r w:rsidR="00C402BC" w:rsidRPr="00222A52">
        <w:rPr>
          <w:rFonts w:ascii="Phetsarath OT" w:eastAsia="Phetsarath OT" w:hAnsi="Phetsarath OT" w:cs="Phetsarath OT"/>
          <w:lang w:val="en-GB"/>
        </w:rPr>
        <w:t>….</w:t>
      </w:r>
      <w:r w:rsidR="00535B3D" w:rsidRPr="00222A52">
        <w:rPr>
          <w:rFonts w:ascii="Phetsarath OT" w:eastAsia="Phetsarath OT" w:hAnsi="Phetsarath OT" w:cs="Phetsarath OT"/>
          <w:lang w:val="en-GB"/>
        </w:rPr>
        <w:t xml:space="preserve"> </w:t>
      </w:r>
    </w:p>
    <w:p w14:paraId="5CD66141" w14:textId="72856887" w:rsidR="0009498D" w:rsidRPr="00222A52" w:rsidRDefault="005647E9" w:rsidP="00222A52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ເສັ້ນແວງ</w:t>
      </w:r>
      <w:r w:rsidR="00535B3D" w:rsidRPr="00222A52">
        <w:rPr>
          <w:rFonts w:ascii="Phetsarath OT" w:eastAsia="Phetsarath OT" w:hAnsi="Phetsarath OT" w:cs="Phetsarath OT"/>
          <w:lang w:val="en-GB"/>
        </w:rPr>
        <w:t>: ………………………………………………………………………</w:t>
      </w:r>
      <w:r w:rsidR="00C402BC" w:rsidRPr="00222A52">
        <w:rPr>
          <w:rFonts w:ascii="Phetsarath OT" w:eastAsia="Phetsarath OT" w:hAnsi="Phetsarath OT" w:cs="Phetsarath OT"/>
          <w:lang w:val="en-GB"/>
        </w:rPr>
        <w:t>….</w:t>
      </w:r>
      <w:r w:rsidR="00535B3D" w:rsidRPr="00222A52">
        <w:rPr>
          <w:rFonts w:ascii="Phetsarath OT" w:eastAsia="Phetsarath OT" w:hAnsi="Phetsarath OT" w:cs="Phetsarath OT"/>
          <w:lang w:val="en-GB"/>
        </w:rPr>
        <w:t>……</w:t>
      </w:r>
    </w:p>
    <w:p w14:paraId="31E1F606" w14:textId="77777777" w:rsidR="00C666AF" w:rsidRDefault="00C666AF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293BE7EB" w14:textId="1E852671" w:rsidR="00702DDF" w:rsidRPr="0081424A" w:rsidRDefault="00F57B1E" w:rsidP="00702DDF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US" w:bidi="lo-LA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ວັນທີ</w:t>
      </w:r>
      <w:r w:rsidR="002174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/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ຄາດຄະເນວັນທີ່ ທີ່ຈັດຕັ້ງປະຕິບັດ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6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3B2D6271" w14:textId="7A3CED85" w:rsidR="00666919" w:rsidRPr="00222A52" w:rsidRDefault="00666919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0394CA7" w14:textId="62C9D984" w:rsidR="00666919" w:rsidRPr="00222A52" w:rsidRDefault="00666919" w:rsidP="00222A52">
      <w:pPr>
        <w:spacing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6EBB7BE" w14:textId="575DAFF0" w:rsidR="00614979" w:rsidRPr="00222A52" w:rsidRDefault="00A54B5D" w:rsidP="00222A52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ຄຳອະທິບາຍໂດຍຫຍໍ້ກ່ຽວກັບ ເທັກໂນໂລຢີ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ຖ້າມີ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1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3A08800E" w14:textId="5CA82D37" w:rsidR="00597C91" w:rsidRDefault="00633A10" w:rsidP="00222A52">
      <w:pPr>
        <w:spacing w:line="240" w:lineRule="auto"/>
        <w:rPr>
          <w:rFonts w:ascii="Phetsarath OT" w:eastAsia="Phetsarath OT" w:hAnsi="Phetsarath OT" w:cs="Phetsarath OT"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ສະຫຼຸບ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ຍໍ້ ບົດ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ປະມາ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597C91" w:rsidRPr="00820E61">
        <w:rPr>
          <w:rFonts w:ascii="Phetsarath OT" w:eastAsia="Phetsarath OT" w:hAnsi="Phetsarath OT" w:cs="Phetsarath OT"/>
          <w:i/>
          <w:iCs/>
          <w:lang w:val="en-GB" w:bidi="lo-LA"/>
        </w:rPr>
        <w:t xml:space="preserve">1-2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ປະໂຫຍກ.</w:t>
      </w:r>
      <w:r w:rsidR="00597C91" w:rsidRPr="00820E61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ໃຫ້ແນ່ໃຈວ່າຄໍາອະທິບາຍ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ົດ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ຍໍ້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ນີ້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ແມ່ນ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ມີຄວາມ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ຊັດເຈນ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ມີຄໍາ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ັບສຳຄັ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ກ່ຽວຂ້ອງ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1B362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ຊິ່ງ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ມັນເປັນ</w:t>
      </w:r>
      <w:r w:rsidR="001B362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ຂໍ້ຄວາມຫຼັກ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ຂອງເອກະສານນີ້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47F396A0" w14:textId="77777777" w:rsidR="00614979" w:rsidRPr="00584342" w:rsidRDefault="00614979" w:rsidP="00614979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6E645F9" w14:textId="77777777" w:rsidR="00614979" w:rsidRPr="00584342" w:rsidRDefault="00614979" w:rsidP="00614979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2B175719" w14:textId="77777777" w:rsidR="00614979" w:rsidRPr="00584342" w:rsidRDefault="00614979" w:rsidP="00614979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34FAF88" w14:textId="074EC7F9" w:rsidR="00735974" w:rsidRPr="00EC10DB" w:rsidRDefault="00614979" w:rsidP="00EC10DB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5971B4D4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4DB7C62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779FF561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55FED010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0654FABC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3836743" w14:textId="53A5EA20" w:rsidR="00D15C06" w:rsidRPr="00240CAA" w:rsidRDefault="00D15C06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lastRenderedPageBreak/>
        <w:t>ລາຍ​ລະ​ອຽດ​</w:t>
      </w:r>
      <w:r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ກ່ຽວກັບ 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ເ</w:t>
      </w:r>
      <w:r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​ໂນ​ໂລ​</w:t>
      </w:r>
      <w:r w:rsidR="00AF6F61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(ຖ້າ​ມີ​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, 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ເອົາ​ຈາກ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2.2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ແລະ</w:t>
      </w:r>
      <w:r w:rsidR="006639C0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942205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ຫຍໍ້ໃຫ້ເຫຼືອ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​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1</w:t>
      </w:r>
      <w:r w:rsidR="00942205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,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800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</w:t>
      </w:r>
      <w:r w:rsidR="003107DE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ຕົວອັກສອນ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​)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 </w:t>
      </w:r>
    </w:p>
    <w:p w14:paraId="7A2D8CC4" w14:textId="056C0C38" w:rsidR="00D15C06" w:rsidRPr="00240CAA" w:rsidRDefault="00D15C06" w:rsidP="00D15C06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val="en-GB" w:bidi="lo-LA"/>
        </w:rPr>
      </w:pP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ລາຍ​ລະ​ອຽດ​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ວນ​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ສັ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້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ນກະທັດຮັດ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ແຕ່​ກວມ​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ອົາ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ນື້ອ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ບ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ລວມ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ເ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​ໂນ​ໂລ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.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ດັ່ງນັ້ນ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, </w:t>
      </w:r>
      <w:r w:rsidR="002067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ິ່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ວນ</w:t>
      </w:r>
      <w:r w:rsidR="002067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ອບຄຳຖາມຫຼັກ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ສໍາຄັນເຊັ່ນ: (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1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ຸນລັກສະນະຕົ້ນຕໍ / ອົງປະກອບ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ຂອງເ</w:t>
      </w:r>
      <w:r w:rsidR="00F3769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ແມ່ນຫຍັງ (ລວມທັງຂໍ້ກໍານົດດ້ານວິຊາການ)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2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ເທັກໂນໂລ</w:t>
      </w:r>
      <w:r w:rsidR="00FA1B7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ຖືກນຳໃຊ້ຢູ່ໃສ (ສະພາບແວດລ້ອມທຳມະຊາດ ແລະ ມະນຸດ)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3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ຈຸດປະສົງ/ໜ້າທີ່ຂອງເ</w:t>
      </w:r>
      <w:r w:rsidR="00A8218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</w:t>
      </w:r>
      <w:r w:rsidR="00A8218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4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ກິດ​ຈະ​ກໍາ</w:t>
      </w:r>
      <w:r w:rsidR="00DF46FE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ັກແມ່ນຫຍັ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/ </w:t>
      </w:r>
      <w:r w:rsidR="009155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ຳເປັນຕ້ອງມີຫຍັງແດ່</w:t>
      </w:r>
      <w:r w:rsidR="008506B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ໃນການຈັດຕັ້ງປະຕິບັດກີດຈະກໍາ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/ ການ</w:t>
      </w:r>
      <w:r w:rsidR="009155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ຳລຸ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ຮັກ​ສາ​ເ</w:t>
      </w:r>
      <w:r w:rsidR="00E01E00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​ໂນ​ໂລ</w:t>
      </w:r>
      <w:r w:rsidR="00E01E00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5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ຜົນປະໂຫຍດ / ຜົນກະທົບ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ຈັດຕັ້ງປະຕິບັດ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ເ</w:t>
      </w:r>
      <w:r w:rsidR="004359E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6) 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ທີ່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ໃຊ້ທີ່ດິນມ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</w:t>
      </w:r>
      <w:r w:rsidR="007D085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7D085F" w:rsidRPr="00240CAA"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 w:rsidR="007D085F" w:rsidRPr="00240CAA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ບໍ່ມັກ </w:t>
      </w:r>
      <w:r w:rsidR="008F2805" w:rsidRPr="00240CAA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ກ່ຽວກັບເທັກໂນໂລຢີ 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</w:t>
      </w:r>
      <w:r w:rsidR="00432ADC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ຳອະທິບາຍ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ລາຍລະອຽດຄວນມີຄວາມຍາວ 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1,500-1,800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ຕົວ</w:t>
      </w:r>
      <w:r w:rsidR="00E4387D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ັກສອນ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;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ສູງສຸດ</w:t>
      </w:r>
      <w:r w:rsidR="0027371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2,000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ຕົວອັກສອນ</w:t>
      </w:r>
      <w:r w:rsidR="00A17777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29624E0F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B595776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D7D24AE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4F506BE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71097A3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529648B7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708219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93BEF51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B58E865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CD828CE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BA256EE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B2B3A6D" w14:textId="03BCE73D" w:rsidR="002F4425" w:rsidRPr="002F4425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6FF4CFC" w14:textId="77777777" w:rsidR="002F4425" w:rsidRPr="00584342" w:rsidRDefault="002F4425" w:rsidP="00614979">
      <w:pPr>
        <w:rPr>
          <w:lang w:val="en-GB"/>
        </w:rPr>
      </w:pPr>
    </w:p>
    <w:p w14:paraId="04EA0E47" w14:textId="7244D3BF" w:rsidR="00666919" w:rsidRPr="00746ED0" w:rsidRDefault="00B44DE3" w:rsidP="00D9788C">
      <w:pPr>
        <w:rPr>
          <w:rFonts w:cs="DokChampa"/>
          <w:color w:val="2E74B5" w:themeColor="accent1" w:themeShade="BF"/>
          <w:lang w:val="en-GB" w:bidi="lo-LA"/>
        </w:rPr>
      </w:pPr>
      <w:bookmarkStart w:id="29" w:name="_Hlk174966053"/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ປະເພດການນຳໃຊ້ທີ່ດິນ 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bookmarkEnd w:id="29"/>
    <w:p w14:paraId="1F9F2FAA" w14:textId="518394BD" w:rsidR="00106B16" w:rsidRPr="00106B16" w:rsidRDefault="00106B16" w:rsidP="00106B16">
      <w:pPr>
        <w:spacing w:after="120" w:line="240" w:lineRule="auto"/>
        <w:rPr>
          <w:rFonts w:ascii="Phetsarath OT" w:eastAsia="Phetsarath OT" w:hAnsi="Phetsarath OT" w:cs="Phetsarath OT"/>
          <w:i/>
          <w:lang w:val="en-GB" w:bidi="lo-LA"/>
        </w:rPr>
      </w:pP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ເບິ່ງຄໍານິຍາມ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>ຢູ່</w:t>
      </w:r>
      <w:r w:rsidR="00EF52CD" w:rsidRPr="00106B16">
        <w:rPr>
          <w:rFonts w:ascii="Phetsarath OT" w:eastAsia="Phetsarath OT" w:hAnsi="Phetsarath OT" w:cs="Phetsarath OT"/>
          <w:i/>
          <w:cs/>
          <w:lang w:val="en-GB" w:bidi="lo-LA"/>
        </w:rPr>
        <w:t>ໃນເອກະສານຊ້ອນທ້າຍ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ສຳລັບ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ການນໍາໃຊ້ທີ່ດິນ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,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ປະເພດການນໍາໃຊ້ທີ່ດິນ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ປະເພດ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>ການນຳໃຊ້ທີ່ດິນ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ຍ່ອຍ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. </w:t>
      </w:r>
      <w:r w:rsidR="00BE3B45">
        <w:rPr>
          <w:rFonts w:ascii="Phetsarath OT" w:eastAsia="Phetsarath OT" w:hAnsi="Phetsarath OT" w:cs="Phetsarath OT" w:hint="cs"/>
          <w:i/>
          <w:cs/>
          <w:lang w:val="en-GB" w:bidi="lo-LA"/>
        </w:rPr>
        <w:t>ແນະນຳໃຫ້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ໃຊ້ຄໍານິຍາມທີ່ລະບຸໄວ້ໃນເອກະສານນີ້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,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ເຖິງແມ່ນວ່າ</w:t>
      </w:r>
      <w:r w:rsidR="00BE3B45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ມັນແຕກຕ່າງຈາກຄໍານິຍາມ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>ທີ່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ຕົນ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/ ແຫ່ງຊາດ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ເຄີຍໃຊ້ກໍ່ຕາມ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6208"/>
      </w:tblGrid>
      <w:tr w:rsidR="00614979" w:rsidRPr="00994375" w14:paraId="5B81B911" w14:textId="77777777" w:rsidTr="00780A2B">
        <w:tc>
          <w:tcPr>
            <w:tcW w:w="4248" w:type="dxa"/>
          </w:tcPr>
          <w:p w14:paraId="2A662926" w14:textId="4F701205" w:rsidR="00614979" w:rsidRPr="003C5DDC" w:rsidRDefault="009916F1" w:rsidP="003C5DDC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bookmarkStart w:id="30" w:name="_Hlk174966057"/>
            <w:r w:rsidRPr="003C5DD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ະເພດການນຳໃຊ້ທີ່ດິນ</w:t>
            </w:r>
          </w:p>
          <w:p w14:paraId="51EEF15A" w14:textId="1BBD341D" w:rsidR="00614979" w:rsidRPr="003C5DDC" w:rsidRDefault="0098215C" w:rsidP="003C5DDC">
            <w:pPr>
              <w:rPr>
                <w:rFonts w:ascii="Phetsarath OT" w:eastAsia="Phetsarath OT" w:hAnsi="Phetsarath OT" w:cs="Phetsarath OT"/>
                <w:b/>
                <w:i/>
                <w:i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ປົກກະຕິແລ້ວ ໜຶ່ງ, ສູງສຸດ 2 ຄຳຕອບ</w:t>
            </w:r>
          </w:p>
          <w:p w14:paraId="51AC922F" w14:textId="603805BA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  <w:tc>
          <w:tcPr>
            <w:tcW w:w="6208" w:type="dxa"/>
          </w:tcPr>
          <w:p w14:paraId="34AFD431" w14:textId="2115BA6D" w:rsidR="00614979" w:rsidRPr="003C5DDC" w:rsidRDefault="0098215C" w:rsidP="003C5DDC">
            <w:pPr>
              <w:spacing w:after="80"/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Cs/>
                <w:iCs/>
                <w:sz w:val="20"/>
                <w:szCs w:val="20"/>
                <w:cs/>
                <w:lang w:val="en-GB" w:bidi="lo-LA"/>
              </w:rPr>
              <w:t>ເລືອກໜຶ່ງ ຫຼື ຫຼາຍປະເພດຍ່ອຍໄດ້</w:t>
            </w:r>
          </w:p>
          <w:p w14:paraId="6470EEB0" w14:textId="6AFBE704" w:rsidR="00614979" w:rsidRPr="003C5DDC" w:rsidRDefault="0098215C" w:rsidP="003C5DDC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ສາມາດຕອບໄດ້ຫຼາຍຄຳຕອບ</w:t>
            </w:r>
          </w:p>
        </w:tc>
      </w:tr>
      <w:tr w:rsidR="00614979" w:rsidRPr="003C5DDC" w14:paraId="3F04FBA1" w14:textId="77777777" w:rsidTr="00780A2B">
        <w:tc>
          <w:tcPr>
            <w:tcW w:w="4248" w:type="dxa"/>
          </w:tcPr>
          <w:p w14:paraId="1AA5A6EE" w14:textId="015293E0" w:rsidR="00614979" w:rsidRPr="003C5DDC" w:rsidRDefault="00994375" w:rsidP="003C5DDC">
            <w:pPr>
              <w:spacing w:before="80" w:after="80"/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93485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735974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735974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3C5DDC" w:rsidRPr="00735974"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bidi="lo-LA"/>
              </w:rPr>
              <w:t>ດິນປູກພືດ</w:t>
            </w:r>
          </w:p>
        </w:tc>
        <w:tc>
          <w:tcPr>
            <w:tcW w:w="6208" w:type="dxa"/>
          </w:tcPr>
          <w:p w14:paraId="56EE00AA" w14:textId="5229E926" w:rsidR="00614979" w:rsidRPr="002C24BF" w:rsidRDefault="00994375" w:rsidP="003C5DDC">
            <w:pPr>
              <w:tabs>
                <w:tab w:val="right" w:pos="2492"/>
              </w:tabs>
              <w:spacing w:before="80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26438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A1243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ປະຈຳປີ</w:t>
            </w:r>
          </w:p>
          <w:p w14:paraId="039C6C67" w14:textId="649F7F4A" w:rsidR="00614979" w:rsidRPr="002C24BF" w:rsidRDefault="00994375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17847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ູກພືດ</w:t>
            </w:r>
            <w:r w:rsidR="00004776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ົ້ມ</w:t>
            </w:r>
            <w:r w:rsidR="002C24BF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ຸກ</w:t>
            </w:r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  <w:p w14:paraId="22F75B73" w14:textId="37F3E3EC" w:rsidR="00614979" w:rsidRPr="002C24BF" w:rsidRDefault="00994375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84043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A1243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ໄມ້ຢືນຕົ້ນ ແລະ ໄມ້ພຸ່ມ</w:t>
            </w:r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  <w:p w14:paraId="067C0ED1" w14:textId="7F734DF1" w:rsidR="00614979" w:rsidRPr="003C5DDC" w:rsidRDefault="00994375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5479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 (</w:t>
            </w:r>
            <w:r w:rsidR="002C24BF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): </w:t>
            </w:r>
            <w:r w:rsidR="001A483C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>……………………………………………………………………………..</w:t>
            </w:r>
          </w:p>
          <w:p w14:paraId="6001C58F" w14:textId="77777777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</w:tr>
      <w:tr w:rsidR="00614979" w:rsidRPr="00222B60" w14:paraId="7EBEF5D4" w14:textId="77777777" w:rsidTr="00780A2B">
        <w:tc>
          <w:tcPr>
            <w:tcW w:w="4248" w:type="dxa"/>
          </w:tcPr>
          <w:p w14:paraId="3D3632EB" w14:textId="1655706F" w:rsidR="00614979" w:rsidRPr="003C5DDC" w:rsidRDefault="00994375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6388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AF168E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ທົ່ງຫຍ້າລ້ຽງສັດ</w:t>
            </w:r>
          </w:p>
        </w:tc>
        <w:tc>
          <w:tcPr>
            <w:tcW w:w="6208" w:type="dxa"/>
          </w:tcPr>
          <w:p w14:paraId="34A93BF9" w14:textId="15698D62" w:rsidR="00614979" w:rsidRPr="003C5DDC" w:rsidRDefault="00994375" w:rsidP="003C5DDC">
            <w:pPr>
              <w:tabs>
                <w:tab w:val="right" w:pos="2506"/>
              </w:tabs>
              <w:spacing w:before="60" w:after="80"/>
              <w:rPr>
                <w:rFonts w:ascii="Phetsarath OT" w:eastAsia="Phetsarath OT" w:hAnsi="Phetsarath OT" w:cs="Phetsarath OT"/>
                <w:b/>
                <w:i/>
                <w:spacing w:val="-3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2397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C5B3D" w:rsidRPr="009C5B3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ລ້ຽງສັດແບບປ່ອຍ</w:t>
            </w:r>
            <w:r w:rsidR="009C5B3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ພື້ນທີ່ກວ້າງ</w:t>
            </w:r>
            <w:r w:rsidR="00614979" w:rsidRPr="003C5DDC"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val="en-GB"/>
              </w:rPr>
              <w:tab/>
            </w:r>
          </w:p>
          <w:p w14:paraId="5B6E9A45" w14:textId="75407736" w:rsidR="00614979" w:rsidRPr="003C5DDC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35817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ປ່ອຍ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3D21289A" w14:textId="359C5E19" w:rsidR="00614979" w:rsidRPr="003C5DDC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7403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ເຄີ່ງຂັງ ເຄີ່ງປ່ອຍ</w:t>
            </w:r>
          </w:p>
          <w:p w14:paraId="172DB5B4" w14:textId="132AF368" w:rsidR="00DA719D" w:rsidRPr="003C5DDC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949365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2F21E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ໜູນວຽນພື້ນທີ່ຕາມລະດູການ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1B9DACB9" w14:textId="358CD368" w:rsidR="00614979" w:rsidRPr="003C5DDC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62314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</w:t>
            </w:r>
            <w:r w:rsidR="00A267D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655C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ັງ</w:t>
            </w:r>
          </w:p>
          <w:p w14:paraId="29EA6E8F" w14:textId="77777777" w:rsidR="00DA719D" w:rsidRPr="003C5DDC" w:rsidRDefault="00DA719D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0AF7F98C" w14:textId="74FF60FD" w:rsidR="00614979" w:rsidRPr="003C5DDC" w:rsidRDefault="00994375" w:rsidP="003C5DDC">
            <w:pPr>
              <w:tabs>
                <w:tab w:val="right" w:pos="2506"/>
              </w:tabs>
              <w:rPr>
                <w:rFonts w:ascii="Phetsarath OT" w:eastAsia="Phetsarath OT" w:hAnsi="Phetsarath OT" w:cs="Phetsarath OT"/>
                <w:b/>
                <w:i/>
                <w:spacing w:val="-3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2045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82605" w:rsidRPr="00A8260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ລ້ຽງສັດແ</w:t>
            </w:r>
            <w:r w:rsidR="006D03C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ບ</w:t>
            </w:r>
            <w:r w:rsidR="00DE677A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ງ ທີ່ມີການ</w:t>
            </w:r>
            <w:r w:rsidR="00171D7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ບີ່ງແຍງ</w:t>
            </w:r>
            <w:r w:rsidR="00DA41FE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ກ້ສິດ</w:t>
            </w:r>
            <w:r w:rsidR="00614979" w:rsidRPr="003C5DDC"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val="en-GB"/>
              </w:rPr>
              <w:tab/>
            </w:r>
          </w:p>
          <w:p w14:paraId="662D1625" w14:textId="3158DAEA" w:rsidR="00614979" w:rsidRPr="003C5DDC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066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ັດ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ະ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ົນໃຫ້ສັດກິ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6AB782AC" w14:textId="6C805ADE" w:rsidR="00614979" w:rsidRDefault="00994375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529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ພື້ນທີ່</w:t>
            </w:r>
            <w:r w:rsidR="00812ED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ຫຍ້າລ້ຽງສັດ</w:t>
            </w:r>
            <w:r w:rsidR="00614979" w:rsidRPr="003C5DDC"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/>
              </w:rPr>
              <w:t xml:space="preserve">   </w:t>
            </w:r>
          </w:p>
          <w:p w14:paraId="634C3CA2" w14:textId="5E8091FE" w:rsidR="00614979" w:rsidRPr="00821FF4" w:rsidRDefault="00994375" w:rsidP="00655C1A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6411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C1A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55C1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821F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/>
              </w:rPr>
              <w:tab/>
            </w:r>
            <w:r w:rsidR="00821FF4">
              <w:rPr>
                <w:rFonts w:ascii="Phetsarath OT" w:eastAsia="Phetsarath OT" w:hAnsi="Phetsarath OT" w:cs="Phetsarath OT" w:hint="cs"/>
                <w:b/>
                <w:spacing w:val="-4"/>
                <w:sz w:val="20"/>
                <w:szCs w:val="20"/>
                <w:cs/>
                <w:lang w:val="en-GB" w:bidi="lo-LA"/>
              </w:rPr>
              <w:t xml:space="preserve"> 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(</w:t>
            </w:r>
            <w:r w:rsidR="00821FF4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): ……………</w:t>
            </w:r>
            <w:r w:rsidR="00DA719D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..</w:t>
            </w:r>
          </w:p>
        </w:tc>
      </w:tr>
      <w:tr w:rsidR="00614979" w:rsidRPr="00994375" w14:paraId="6D135BDE" w14:textId="77777777" w:rsidTr="00780A2B">
        <w:tc>
          <w:tcPr>
            <w:tcW w:w="4248" w:type="dxa"/>
          </w:tcPr>
          <w:p w14:paraId="7EE9C431" w14:textId="3A5C5B8C" w:rsidR="00614979" w:rsidRPr="003C5DDC" w:rsidRDefault="00994375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59925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1D3290" w:rsidRP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ປ່າໄມ້</w:t>
            </w:r>
            <w:r w:rsid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 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/ </w:t>
            </w:r>
            <w:r w:rsidR="001D3290" w:rsidRP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ປ່າໄມ້</w:t>
            </w:r>
          </w:p>
        </w:tc>
        <w:tc>
          <w:tcPr>
            <w:tcW w:w="6208" w:type="dxa"/>
          </w:tcPr>
          <w:p w14:paraId="25AF8469" w14:textId="5ADCA958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spacing w:before="60" w:after="80"/>
              <w:rPr>
                <w:rFonts w:ascii="Phetsarath OT" w:eastAsia="Phetsarath OT" w:hAnsi="Phetsarath OT" w:cs="Phetsarath OT"/>
                <w:b/>
                <w:i/>
                <w:spacing w:val="-6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694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b/>
                <w:iCs/>
                <w:spacing w:val="-6"/>
                <w:sz w:val="20"/>
                <w:szCs w:val="20"/>
                <w:lang w:val="en-GB"/>
              </w:rPr>
              <w:t xml:space="preserve"> 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ປ່າໄມ້</w:t>
            </w:r>
            <w:r w:rsid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ແບບ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ເຄີ່ງທຳມະຊາດ</w:t>
            </w:r>
            <w:r w:rsidR="00A74F93" w:rsidRPr="00A74F93">
              <w:rPr>
                <w:rFonts w:ascii="Phetsarath OT" w:eastAsia="Phetsarath OT" w:hAnsi="Phetsarath OT" w:cs="Phetsarath OT"/>
                <w:bCs/>
                <w:iCs/>
                <w:spacing w:val="-6"/>
                <w:sz w:val="20"/>
                <w:szCs w:val="20"/>
                <w:lang w:val="en-US" w:bidi="lo-LA"/>
              </w:rPr>
              <w:t>/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US" w:bidi="lo-LA"/>
              </w:rPr>
              <w:t xml:space="preserve"> ດິນປ່າໄມ້</w:t>
            </w:r>
            <w:r w:rsidR="00A74F93">
              <w:rPr>
                <w:rFonts w:ascii="Phetsarath OT" w:eastAsia="Phetsarath OT" w:hAnsi="Phetsarath OT" w:cs="Phetsarath OT"/>
                <w:b/>
                <w:i/>
                <w:spacing w:val="-6"/>
                <w:sz w:val="20"/>
                <w:szCs w:val="20"/>
                <w:lang w:val="en-US" w:bidi="lo-LA"/>
              </w:rPr>
              <w:t xml:space="preserve"> </w:t>
            </w:r>
          </w:p>
          <w:p w14:paraId="59777CA5" w14:textId="2FA9F5CD" w:rsidR="00614979" w:rsidRPr="003C5DDC" w:rsidRDefault="00C87136" w:rsidP="003C5DDC">
            <w:pPr>
              <w:tabs>
                <w:tab w:val="right" w:leader="dot" w:pos="3827"/>
              </w:tabs>
              <w:spacing w:before="60" w:after="8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ປະເພດ</w:t>
            </w:r>
            <w:r w:rsidR="0058715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ຸ້ມຄອງປ່າໄມ້:</w:t>
            </w:r>
          </w:p>
          <w:p w14:paraId="57F5B13D" w14:textId="19B47B83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33913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E37D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ແບບຄັດເລືອກ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ab/>
            </w:r>
          </w:p>
          <w:p w14:paraId="079D4F33" w14:textId="29AF8F23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37129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E37D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ແບບ</w:t>
            </w:r>
            <w:r w:rsidR="00C620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່າງກ້ຽງ</w:t>
            </w:r>
          </w:p>
          <w:p w14:paraId="38F4096E" w14:textId="497ECD76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52012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71D6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ໝູນວຽນ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ab/>
            </w:r>
          </w:p>
          <w:p w14:paraId="051A99C1" w14:textId="2A9B599C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00824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C761F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ເອົາໄມ້ຕາຍອອກ ຫຼື ການຕັດແຕ່ງກິ່ງຫງ່າ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 xml:space="preserve"> </w:t>
            </w:r>
          </w:p>
          <w:p w14:paraId="68893DF4" w14:textId="129E366E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7427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13BA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ນຳໃຊ້ປະໂຫຍດຈາກປ່າໄມ້ ໂດຍບໍ່ຕັດໄມ້</w:t>
            </w:r>
          </w:p>
          <w:p w14:paraId="741AA65C" w14:textId="53A2F3BC" w:rsidR="00614979" w:rsidRPr="003C5DDC" w:rsidRDefault="00A906B7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ະບຸປະເພດຂອງປ່າໄມ້ທຳມະຊາດ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້າກ່ຽວຂ້ອງ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br/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5C669CBA" w14:textId="0200EEEA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rPr>
                <w:rFonts w:ascii="Phetsarath OT" w:eastAsia="Phetsarath OT" w:hAnsi="Phetsarath OT" w:cs="Phetsarath OT"/>
                <w:b/>
                <w:i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80715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45879" w:rsidRPr="00145879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ປູກຕົ້ນໄມ້, ການປູກປ່າ</w:t>
            </w:r>
          </w:p>
          <w:p w14:paraId="3A2C3FE6" w14:textId="27BF2066" w:rsidR="00614979" w:rsidRPr="003C5DDC" w:rsidRDefault="00FC26BD" w:rsidP="003C5DDC">
            <w:pPr>
              <w:tabs>
                <w:tab w:val="right" w:leader="dot" w:pos="3827"/>
              </w:tabs>
              <w:spacing w:before="60" w:after="80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ະບຸຕົ້ນກຳເນີດ ແລະ ອົງປະກອບຂອງຊະນິດພັນໄມ້: </w:t>
            </w:r>
          </w:p>
          <w:p w14:paraId="4E9C32BF" w14:textId="109FE816" w:rsidR="00614979" w:rsidRPr="00D61345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US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1062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C62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ພັນໄມ້ພື້ນເມືອງ</w:t>
            </w:r>
            <w:r w:rsidR="0066459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ະນິດ</w:t>
            </w:r>
            <w:r w:rsidR="00DC62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ຽວ </w:t>
            </w:r>
          </w:p>
          <w:p w14:paraId="59539B35" w14:textId="1082D91C" w:rsidR="00614979" w:rsidRPr="003C5DDC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7429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012F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ໄມ້ຕ່າງຖິ່ນຊະນິດດຽວ</w:t>
            </w:r>
          </w:p>
          <w:p w14:paraId="77762794" w14:textId="4F9C2354" w:rsidR="00614979" w:rsidRPr="008014A1" w:rsidRDefault="00994375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val="en-US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218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01349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ໄມ້ປະສົມ</w:t>
            </w:r>
          </w:p>
          <w:p w14:paraId="0AD9451E" w14:textId="71C8A0E3" w:rsidR="00614979" w:rsidRPr="003C5DDC" w:rsidRDefault="00D84AA0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ປະເພດຂອງການປູກປ່າ (ຖ້າກ່ຽວຂ້ອງ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4C3D3630" w14:textId="77777777" w:rsidR="00614979" w:rsidRPr="003C5DDC" w:rsidRDefault="00614979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69188781" w14:textId="77777777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</w:tr>
      <w:tr w:rsidR="00614979" w:rsidRPr="00CB1A26" w14:paraId="5BF29851" w14:textId="77777777" w:rsidTr="00780A2B">
        <w:tc>
          <w:tcPr>
            <w:tcW w:w="4248" w:type="dxa"/>
          </w:tcPr>
          <w:p w14:paraId="1AB84518" w14:textId="567C4280" w:rsidR="00614979" w:rsidRPr="00994375" w:rsidRDefault="00994375" w:rsidP="001F4909">
            <w:pPr>
              <w:spacing w:before="60"/>
              <w:ind w:left="284" w:hanging="284"/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20586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994375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  <w:r w:rsidR="000F68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US" w:bidi="lo-LA"/>
              </w:rPr>
              <w:t>ດິນ</w:t>
            </w:r>
            <w:r w:rsidR="000F6858" w:rsidRPr="000F68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US" w:bidi="lo-LA"/>
              </w:rPr>
              <w:t>ທີ່ຢູ່ອາໄສ</w:t>
            </w:r>
            <w:r w:rsidR="001F4909" w:rsidRPr="001F490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, ພື້ນຖານໂຄງລ່າງ</w:t>
            </w:r>
          </w:p>
        </w:tc>
        <w:tc>
          <w:tcPr>
            <w:tcW w:w="6208" w:type="dxa"/>
          </w:tcPr>
          <w:p w14:paraId="5BA3C6C1" w14:textId="77777777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ການຕັ້ງຖິ່ນຖານ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າຄານ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44ADDA50" w14:textId="77777777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ການ​ຈະ​ລາ​ຈອນ​: ຖະ​ຫນົນ​ຫົນ​ທາງ​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ທາງ​ລົດ​ໄຟ​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0CB3B6E4" w14:textId="6D373FCA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ພະລັງງານ: ທໍ່</w:t>
            </w:r>
            <w:r w:rsidR="00076FF9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ສົ່ງໄຟຟ້າ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ສາຍ</w:t>
            </w:r>
            <w:r w:rsidR="00076FF9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ສົ່ງ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ໄຟຟ້າ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32606628" w14:textId="4320D3AE" w:rsidR="00CB1A26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CB1A26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ື່ນໆ (ລະບຸ):</w:t>
            </w:r>
          </w:p>
          <w:p w14:paraId="2A3F5D7F" w14:textId="0737A934" w:rsidR="00614979" w:rsidRPr="003C5DDC" w:rsidRDefault="00C978FF" w:rsidP="00C978FF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………………………………………………………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</w:tr>
      <w:bookmarkStart w:id="31" w:name="_Hlk175645183"/>
      <w:tr w:rsidR="00614979" w:rsidRPr="009D149C" w14:paraId="2651DFFF" w14:textId="77777777" w:rsidTr="00780A2B">
        <w:tc>
          <w:tcPr>
            <w:tcW w:w="4248" w:type="dxa"/>
          </w:tcPr>
          <w:p w14:paraId="76910AED" w14:textId="303A5283" w:rsidR="00614979" w:rsidRPr="00F327C2" w:rsidRDefault="00994375" w:rsidP="003C5DDC">
            <w:pPr>
              <w:spacing w:before="60" w:after="80"/>
              <w:ind w:left="284" w:hanging="284"/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55584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F327C2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F327C2">
              <w:rPr>
                <w:rFonts w:ascii="Phetsarath OT" w:eastAsia="Phetsarath OT" w:hAnsi="Phetsarath OT" w:cs="Phetsarath OT"/>
                <w:i/>
                <w:sz w:val="20"/>
                <w:szCs w:val="20"/>
              </w:rPr>
              <w:t xml:space="preserve"> </w:t>
            </w:r>
            <w:r w:rsidR="00B72E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ເສັ້ນທາງຂອງນ້ຳ</w:t>
            </w:r>
            <w:r w:rsidR="00AA5724" w:rsidRPr="00A225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, ແຫຼ່ງນ້ຳ, </w:t>
            </w:r>
            <w:r w:rsidR="00137432" w:rsidRPr="00A225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ບໍລິເວນນ້ຳ</w:t>
            </w:r>
          </w:p>
          <w:p w14:paraId="04CA4AB3" w14:textId="77777777" w:rsidR="00614979" w:rsidRPr="00F327C2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</w:p>
        </w:tc>
        <w:tc>
          <w:tcPr>
            <w:tcW w:w="6208" w:type="dxa"/>
          </w:tcPr>
          <w:p w14:paraId="2397DBF1" w14:textId="4F962F7A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="001852E3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ທໍ່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ລະບາຍ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="00F03E7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ການຈໍລະຈອນທາງ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30718A6E" w14:textId="77777777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ໜອງ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ເຂື່ອນ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1EE682C3" w14:textId="623D3B95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="003E7442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ບຶງ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ດິນ​</w:t>
            </w:r>
            <w:r w:rsidR="005E4093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ບໍລິເວນ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24B2FC2C" w14:textId="10743004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ມ່ນ້ຳ ແລະ ເຂດແຄມຝັ່ງ</w:t>
            </w:r>
            <w:r w:rsidR="008447E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ແມ່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4A999037" w14:textId="351F0B1B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ສາບ</w:t>
            </w:r>
            <w:r w:rsidR="009D149C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ລະ</w:t>
            </w:r>
            <w:r w:rsidR="009D149C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="00DF6464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ເຂດແຄມຝັ່ງ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ສາບ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1B0CFA28" w14:textId="71D790F7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</w:t>
            </w:r>
            <w:r w:rsidR="00277C5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ລະ</w:t>
            </w:r>
            <w:r w:rsidR="00277C5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ຊາຍຝັ່ງທະເລ</w:t>
            </w:r>
          </w:p>
          <w:p w14:paraId="3F960F57" w14:textId="7965C477" w:rsidR="00DA059B" w:rsidRPr="00F327C2" w:rsidRDefault="00DA059B" w:rsidP="00DA059B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ື່ນໆ (ລະບຸ):</w:t>
            </w:r>
          </w:p>
          <w:p w14:paraId="5FA05E63" w14:textId="7AD75DA2" w:rsidR="001A483C" w:rsidRPr="003C5DDC" w:rsidRDefault="00DA059B" w:rsidP="00DA059B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………………………………………………………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</w:tr>
      <w:bookmarkEnd w:id="31"/>
      <w:tr w:rsidR="00614979" w:rsidRPr="003C5DDC" w14:paraId="2623F434" w14:textId="77777777" w:rsidTr="00780A2B">
        <w:trPr>
          <w:trHeight w:val="454"/>
        </w:trPr>
        <w:tc>
          <w:tcPr>
            <w:tcW w:w="4248" w:type="dxa"/>
          </w:tcPr>
          <w:p w14:paraId="2E0AFFEC" w14:textId="6A36B0E3" w:rsidR="00614979" w:rsidRPr="00F327C2" w:rsidRDefault="00994375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5155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F327C2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F327C2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372FE8" w:rsidRPr="00372FE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ບໍ່ແຮ່, ອຸດສາຫະກຳປຸງແຕ່ງ</w:t>
            </w:r>
          </w:p>
        </w:tc>
        <w:tc>
          <w:tcPr>
            <w:tcW w:w="6208" w:type="dxa"/>
          </w:tcPr>
          <w:p w14:paraId="7708C2BE" w14:textId="08218F2B" w:rsidR="00614979" w:rsidRPr="003C5DDC" w:rsidRDefault="007418AB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 w:rsidR="00210578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: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</w:tc>
      </w:tr>
      <w:tr w:rsidR="00614979" w:rsidRPr="003C5DDC" w14:paraId="06945E5F" w14:textId="77777777" w:rsidTr="00780A2B">
        <w:trPr>
          <w:trHeight w:val="454"/>
        </w:trPr>
        <w:tc>
          <w:tcPr>
            <w:tcW w:w="4248" w:type="dxa"/>
          </w:tcPr>
          <w:p w14:paraId="4C5C280F" w14:textId="3CBB5F71" w:rsidR="00614979" w:rsidRPr="00E05DC5" w:rsidRDefault="00994375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814617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E05DC5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E05DC5" w:rsidRPr="00E05D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ດິນທີ່ບໍ່ໄດ້ທຳການຜະລິດ </w:t>
            </w:r>
          </w:p>
        </w:tc>
        <w:tc>
          <w:tcPr>
            <w:tcW w:w="6208" w:type="dxa"/>
          </w:tcPr>
          <w:p w14:paraId="0679B7FF" w14:textId="5F6C911E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</w:tc>
      </w:tr>
      <w:tr w:rsidR="00614979" w:rsidRPr="003C5DDC" w14:paraId="0A2531FE" w14:textId="77777777" w:rsidTr="00780A2B">
        <w:trPr>
          <w:trHeight w:val="454"/>
        </w:trPr>
        <w:tc>
          <w:tcPr>
            <w:tcW w:w="4248" w:type="dxa"/>
          </w:tcPr>
          <w:p w14:paraId="55D517ED" w14:textId="3B406BDC" w:rsidR="00614979" w:rsidRPr="003C5DDC" w:rsidRDefault="00994375" w:rsidP="003C5DDC">
            <w:pPr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9539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50C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ສະຫງວນ</w:t>
            </w:r>
          </w:p>
        </w:tc>
        <w:tc>
          <w:tcPr>
            <w:tcW w:w="6208" w:type="dxa"/>
          </w:tcPr>
          <w:p w14:paraId="6B03C18D" w14:textId="4AA7DD98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</w:p>
        </w:tc>
      </w:tr>
      <w:tr w:rsidR="00614979" w:rsidRPr="003C5DDC" w14:paraId="1006E66F" w14:textId="77777777" w:rsidTr="00780A2B">
        <w:trPr>
          <w:trHeight w:val="454"/>
        </w:trPr>
        <w:tc>
          <w:tcPr>
            <w:tcW w:w="4248" w:type="dxa"/>
          </w:tcPr>
          <w:p w14:paraId="500DB9A5" w14:textId="4397E06B" w:rsidR="00614979" w:rsidRPr="003C5DDC" w:rsidRDefault="00994375" w:rsidP="003C5DDC">
            <w:pPr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3452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0120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(</w:t>
            </w:r>
            <w:r w:rsidR="00E5735E" w:rsidRPr="00E5735E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): 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ab/>
            </w:r>
          </w:p>
        </w:tc>
        <w:tc>
          <w:tcPr>
            <w:tcW w:w="6208" w:type="dxa"/>
          </w:tcPr>
          <w:p w14:paraId="3997CFAD" w14:textId="2E1307AF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</w:p>
        </w:tc>
      </w:tr>
      <w:bookmarkEnd w:id="30"/>
    </w:tbl>
    <w:p w14:paraId="59CADF90" w14:textId="77777777" w:rsidR="00614979" w:rsidRPr="00584342" w:rsidRDefault="00614979" w:rsidP="00666919">
      <w:pPr>
        <w:rPr>
          <w:rFonts w:eastAsia="Wingdings" w:cstheme="minorHAnsi"/>
          <w:bCs/>
          <w:lang w:val="en-GB"/>
        </w:rPr>
      </w:pPr>
    </w:p>
    <w:p w14:paraId="3D94F728" w14:textId="71A779D1" w:rsidR="00614979" w:rsidRPr="00584342" w:rsidRDefault="00B503F4" w:rsidP="00614979">
      <w:pPr>
        <w:rPr>
          <w:rFonts w:eastAsia="Wingdings" w:cstheme="minorHAnsi"/>
          <w:bCs/>
          <w:lang w:val="en-GB"/>
        </w:rPr>
      </w:pPr>
      <w:r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614979" w:rsidRPr="00584342">
        <w:rPr>
          <w:rFonts w:eastAsia="Wingdings" w:cstheme="minorHAnsi"/>
          <w:bCs/>
          <w:lang w:val="en-GB"/>
        </w:rPr>
        <w:t xml:space="preserve">: </w:t>
      </w:r>
      <w:r w:rsidR="00614979" w:rsidRPr="00584342">
        <w:rPr>
          <w:rFonts w:eastAsia="Wingdings" w:cstheme="minorHAnsi"/>
          <w:bCs/>
          <w:lang w:val="en-GB"/>
        </w:rPr>
        <w:tab/>
      </w:r>
    </w:p>
    <w:p w14:paraId="6D22A9C0" w14:textId="1FA904CE" w:rsidR="00E00CC4" w:rsidRPr="00584342" w:rsidRDefault="00AE4476" w:rsidP="00666919">
      <w:pPr>
        <w:rPr>
          <w:rFonts w:cstheme="minorHAnsi"/>
          <w:bCs/>
          <w:lang w:val="en-GB"/>
        </w:rPr>
      </w:pPr>
      <w:r w:rsidRPr="00584342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0C45E49" w14:textId="522EA199" w:rsidR="00614979" w:rsidRPr="00584342" w:rsidRDefault="00614979" w:rsidP="00666919">
      <w:pPr>
        <w:rPr>
          <w:rFonts w:cstheme="minorHAnsi"/>
          <w:bCs/>
          <w:lang w:val="en-GB"/>
        </w:rPr>
      </w:pPr>
      <w:r w:rsidRPr="00584342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3D63EC6" w14:textId="77777777" w:rsidR="00CC461A" w:rsidRDefault="00CC461A" w:rsidP="00AE4476">
      <w:pPr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bookmarkStart w:id="32" w:name="_Hlk174967576"/>
    </w:p>
    <w:p w14:paraId="1C833735" w14:textId="145173DA" w:rsidR="005B1402" w:rsidRPr="002F4425" w:rsidRDefault="009A5A32" w:rsidP="00AE4476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ແຫຼ່ງ</w:t>
      </w:r>
      <w:r w:rsidR="00D1576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ນ້ຳປະປາ 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4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0FA8DF14" w14:textId="63DFC72F" w:rsidR="005B1402" w:rsidRPr="00584342" w:rsidRDefault="00666919" w:rsidP="005B1402">
      <w:pPr>
        <w:rPr>
          <w:bCs/>
          <w:lang w:val="en-GB"/>
        </w:rPr>
      </w:pPr>
      <w:bookmarkStart w:id="33" w:name="_Hlk174960271"/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ຝົນ</w:t>
      </w:r>
      <w:r w:rsidR="005B1402" w:rsidRPr="00584342">
        <w:rPr>
          <w:bCs/>
          <w:lang w:val="en-GB"/>
        </w:rPr>
        <w:tab/>
      </w: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ຊົນລະປະທານ</w:t>
      </w:r>
      <w:r w:rsidR="001A483C" w:rsidRPr="000D1FE0">
        <w:rPr>
          <w:rFonts w:ascii="Phetsarath OT" w:eastAsia="Phetsarath OT" w:hAnsi="Phetsarath OT" w:cs="Phetsarath OT"/>
          <w:b/>
          <w:lang w:val="en-GB"/>
        </w:rPr>
        <w:tab/>
      </w:r>
      <w:r w:rsidR="001A483C" w:rsidRPr="00584342">
        <w:rPr>
          <w:rFonts w:ascii="Wingdings" w:eastAsia="Wingdings" w:hAnsi="Wingdings" w:cs="Wingdings"/>
          <w:bCs/>
          <w:lang w:val="en-GB"/>
        </w:rPr>
        <w:t></w:t>
      </w:r>
      <w:r w:rsidR="001A483C"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ຝົນ</w:t>
      </w:r>
      <w:r w:rsidR="000D1FE0" w:rsidRPr="000D1FE0">
        <w:rPr>
          <w:rFonts w:ascii="Phetsarath OT" w:eastAsia="Phetsarath OT" w:hAnsi="Phetsarath OT" w:cs="Phetsarath OT"/>
          <w:b/>
          <w:lang w:val="en-US" w:bidi="lo-LA"/>
        </w:rPr>
        <w:t>+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US" w:bidi="lo-LA"/>
        </w:rPr>
        <w:t>ຊົນລະປະທານ</w:t>
      </w:r>
    </w:p>
    <w:p w14:paraId="56FF410C" w14:textId="3D977CDF" w:rsidR="005B1402" w:rsidRPr="006F5DFD" w:rsidRDefault="000D1FE0" w:rsidP="00C23F58">
      <w:pPr>
        <w:rPr>
          <w:bCs/>
          <w:lang w:val="en-GB"/>
        </w:rPr>
      </w:pPr>
      <w:r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lastRenderedPageBreak/>
        <w:t>ຄຳເຫັນ</w:t>
      </w:r>
      <w:r w:rsidRPr="00584342">
        <w:rPr>
          <w:bCs/>
          <w:lang w:val="en-GB"/>
        </w:rPr>
        <w:t>:</w:t>
      </w:r>
      <w:r w:rsidR="00972C73" w:rsidRPr="00584342">
        <w:rPr>
          <w:bCs/>
          <w:lang w:val="en-GB"/>
        </w:rPr>
        <w:t xml:space="preserve"> …………………………………………………………………………………………………………………………………………</w:t>
      </w:r>
      <w:r w:rsidR="00E461E3" w:rsidRPr="00584342">
        <w:rPr>
          <w:bCs/>
          <w:lang w:val="en-GB"/>
        </w:rPr>
        <w:t>……………</w:t>
      </w:r>
      <w:r w:rsidR="00583EB2" w:rsidRPr="00584342">
        <w:rPr>
          <w:bCs/>
          <w:lang w:val="en-GB"/>
        </w:rPr>
        <w:t>…</w:t>
      </w:r>
      <w:bookmarkEnd w:id="33"/>
    </w:p>
    <w:p w14:paraId="63D933A0" w14:textId="329D88E5" w:rsidR="00780A2B" w:rsidRPr="00584342" w:rsidRDefault="001E680D" w:rsidP="00780A2B">
      <w:pPr>
        <w:rPr>
          <w:color w:val="2E74B5" w:themeColor="accent1" w:themeShade="BF"/>
          <w:lang w:val="en-GB"/>
        </w:rPr>
      </w:pPr>
      <w:bookmarkStart w:id="34" w:name="_Hlk174960332"/>
      <w:bookmarkEnd w:id="32"/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ກຸ່ມເທັກໂນໂ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ລ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ຢີກ່ຽວກັບ </w:t>
      </w:r>
      <w:r w:rsidR="00780A2B" w:rsidRPr="00584342">
        <w:rPr>
          <w:color w:val="2E74B5" w:themeColor="accent1" w:themeShade="BF"/>
          <w:lang w:val="en-GB"/>
        </w:rPr>
        <w:t xml:space="preserve">SLM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bookmarkEnd w:id="34"/>
    <w:p w14:paraId="0CF727DD" w14:textId="2945E1BF" w:rsidR="006B5452" w:rsidRPr="006B5452" w:rsidRDefault="006B5452" w:rsidP="006B5452">
      <w:pPr>
        <w:tabs>
          <w:tab w:val="right" w:leader="dot" w:pos="9468"/>
        </w:tabs>
        <w:spacing w:after="120" w:line="240" w:lineRule="auto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ໃຫ້ໝາຍເອ</w:t>
      </w:r>
      <w:r>
        <w:rPr>
          <w:rFonts w:ascii="Phetsarath OT" w:eastAsia="Phetsarath OT" w:hAnsi="Phetsarath OT" w:cs="Phetsarath OT"/>
          <w:cs/>
          <w:lang w:val="en-GB" w:bidi="lo-LA"/>
        </w:rPr>
        <w:tab/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ົາ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ເທັກໂນໂລ</w:t>
      </w:r>
      <w:r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="009D2703">
        <w:rPr>
          <w:rFonts w:ascii="Phetsarath OT" w:eastAsia="Phetsarath OT" w:hAnsi="Phetsarath OT" w:cs="Phetsarath OT" w:hint="cs"/>
          <w:cs/>
          <w:lang w:val="en-GB" w:bidi="lo-LA"/>
        </w:rPr>
        <w:t>ໃດໜຶ່ງ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ທີ່ໄດ້ລະບຸ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 xml:space="preserve">ໄວ້ໃນກຸ່ມ 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SLM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ຕໍ່ໄປນີ້.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ມີຫຼາຍກວ່າໜຶ່ງກຸ່ມ, ໃຫ້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 xml:space="preserve">ເລືອກຫຼາຍກຸ່ມ (ສູງສຸດ </w:t>
      </w:r>
      <w:r w:rsidRPr="006B5452">
        <w:rPr>
          <w:rFonts w:ascii="Phetsarath OT" w:eastAsia="Phetsarath OT" w:hAnsi="Phetsarath OT" w:cs="Phetsarath OT"/>
          <w:lang w:val="en-GB" w:bidi="lo-LA"/>
        </w:rPr>
        <w:t>3</w:t>
      </w:r>
      <w:r w:rsidR="008506BC">
        <w:rPr>
          <w:rFonts w:ascii="Phetsarath OT" w:eastAsia="Phetsarath OT" w:hAnsi="Phetsarath OT" w:cs="Phetsarath OT" w:hint="cs"/>
          <w:cs/>
          <w:lang w:val="en-GB" w:bidi="lo-LA"/>
        </w:rPr>
        <w:t xml:space="preserve"> ກູ່ມ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)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ເພື່ອເປັນຕົວແທນຂອງເ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ທັ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ໂນໂລ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.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ສາມາດເບີ່ງ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ຄໍາອະທິບາຍລະອຽດ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 xml:space="preserve"> ຂອງແຕ່ລະ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ຸ່ມເ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ທັ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ໂນໂລຢີ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 xml:space="preserve"> ໄດ້ຢູ່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ໃນເອກະສານ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ຊ້ອນທ້າຍ.</w:t>
      </w:r>
    </w:p>
    <w:p w14:paraId="3A6A8AFA" w14:textId="1E8E43B2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bookmarkStart w:id="35" w:name="_Hlk174967742"/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ປ່າ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ໄມ້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ໍາມະຊາດ ແລະ ເຄິ່ງທໍາມະຊາ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6D126EE1" w14:textId="57D681D3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ການປ່າ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ູກ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37A36F19" w14:textId="777777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ະສິກຳປ່າໄມ້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0C97363E" w14:textId="4BAA7450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181E0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ູກໄມ້ເປັນແຖວເພື່ອ</w:t>
      </w:r>
      <w:r w:rsidR="008D18F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ົມ/</w:t>
      </w:r>
      <w:r w:rsidR="008D18F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181E0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ລ່ວກັນລົມ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05C2B8C3" w14:textId="4709FA1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ປິດ​ພື້ນ​ທີ່ (ຢຸດ​ການ​ນໍາ​ໃຊ້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ະ​ຫນັບ​ສະ​ຫນູນ</w:t>
      </w:r>
      <w:r w:rsidR="001357D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ໃຫ້ມີ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ານ​ຟື້ນ​ຟູ​)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418C2F4E" w14:textId="09CD0835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​ບົບ</w:t>
      </w:r>
      <w:r w:rsidR="003566C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ປູກ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ພືດ​ຫມູນ​ວຽນ (ພືດ​ຫມູນ​ວຽນ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່າເຫຼົ່າ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C743A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ຮັດໄຮ່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ູນວຽ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)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F124F74" w14:textId="76D97DD8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D415E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ຈັດການດິນທົ່ງຫຍ້າລ້ຽງສັດ ແລະ</w:t>
      </w:r>
      <w:r w:rsidR="00B00A4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16580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ລ້ຽງສັດແບບປະສົມປະສານ</w:t>
      </w:r>
    </w:p>
    <w:p w14:paraId="471CA47C" w14:textId="7CFAC456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037292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ຈັດການ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ປູກພືດ-ການລ້ຽງສັດແບບປະສົມປະສານ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592DABD" w14:textId="1D7588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5F35E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ປຸງດິນ/</w:t>
      </w:r>
      <w:r w:rsidR="0056490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C3616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ົກຫຸ້ມຂອງພື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B70F17A" w14:textId="777777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ົບກວນດິນໜ້ອຍທີ່ສຸ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23F00AE" w14:textId="431E5C2D" w:rsidR="006464BD" w:rsidRP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2E154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ັບປຸງ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ອຸດົມສົມບູນຂອງດິນແບບປະສົມປະສານ</w:t>
      </w:r>
    </w:p>
    <w:p w14:paraId="12FFBE17" w14:textId="4460C9E5" w:rsidR="004D5FA6" w:rsidRDefault="0099437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sdt>
        <w:sdtPr>
          <w:rPr>
            <w:rFonts w:cstheme="minorHAnsi"/>
            <w:sz w:val="20"/>
            <w:szCs w:val="20"/>
            <w:lang w:val="en-GB"/>
          </w:rPr>
          <w:id w:val="1798263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2055" w:rsidRPr="00584342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F82055"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77553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ຕັກນິກການຜະລິດ ຢູ່ເຂດດິນຄ້ອຍຊັນ</w:t>
      </w:r>
      <w:r w:rsidR="00F82055"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0E26454" w14:textId="05B160F1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ຳຈັ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ສັດ​ຕູ​ພືດ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ແລະ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ພະ​ຍາດ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ບບ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ປະ​ສົມ​ປະ​ສານ (ລວມ​ທັງ</w:t>
      </w:r>
      <w:r w:rsidR="00192B3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ານ</w:t>
      </w:r>
      <w:r w:rsidR="00192B3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ະລິ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ະ​ສິ​ກໍາ​ອິນ​ຊີ​)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AC93185" w14:textId="1E28C761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ປຸງແນວພັນພືດ/</w:t>
      </w:r>
      <w:r w:rsidR="000463C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56490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ນວ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ພັນສັດ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B3EDBAA" w14:textId="556C1B47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796E1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ກເກັບ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9BE3582" w14:textId="04961AC8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ຊົນລະປະທານ (ລວມທັງ</w:t>
      </w:r>
      <w:r w:rsidR="00B922C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ສະຫນອງ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ະບາຍ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)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4B6C7B21" w14:textId="26EC5DC5" w:rsidR="00735974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ຫັນ</w:t>
      </w:r>
      <w:r w:rsidR="00BF73AF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ລ່ວ</w:t>
      </w:r>
      <w:r w:rsidR="00004776"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="00B96896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B96896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ະບາຍ</w:t>
      </w:r>
      <w:r w:rsidR="00004776"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4D61526" w14:textId="306C694D" w:rsidR="00735974" w:rsidRDefault="00735974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>
        <w:rPr>
          <w:rFonts w:ascii="Segoe UI Symbol" w:eastAsia="Phetsarath OT" w:hAnsi="Segoe UI Symbol" w:cs="Segoe UI Symbol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ຄຸ້ມ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ນໍ້າໜ້າດິນ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(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ບໍ່ນ້ຳ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,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ມ່ນ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້າ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ະ​ເລ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າບ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ທະເລ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ຂດ​ແຄມ​ຝັ່ງ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້ຳ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ຄມ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ຝັ່ງແມ່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ນ​້​ໍ​າ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ຊາຍຝັ່ງທະເລ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​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ຄມຝັ່ງທະເລສາບ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,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ບໍ່ນ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້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ພຸ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)</w:t>
      </w:r>
    </w:p>
    <w:p w14:paraId="5373E873" w14:textId="2E0ED357" w:rsidR="00735974" w:rsidRPr="00735974" w:rsidRDefault="00735974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Lao Sangam MN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>
        <w:rPr>
          <w:rFonts w:ascii="Segoe UI Symbol" w:eastAsia="Phetsarath OT" w:hAnsi="Segoe UI Symbol" w:cs="Segoe UI Symbol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ໍ້າໃຕ້ດິນ</w:t>
      </w:r>
    </w:p>
    <w:p w14:paraId="5180F9FF" w14:textId="77777777" w:rsidR="00736E4D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ປົກ​ປັກ​ຮັກ​ສາ</w:t>
      </w:r>
      <w:r w:rsidR="00736E4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36E4D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/ </w:t>
      </w:r>
      <w:r w:rsidR="00736E4D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ການຄຸ້ມຄອງ</w:t>
      </w:r>
      <w:r w:rsidR="00666A2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ດິນບໍລິເວນ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</w:p>
    <w:p w14:paraId="1DCFD4AB" w14:textId="68B34075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5A1C8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ຈັດການ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່ງເສດເຫຼືອ / ການຄຸ້ມຄອງ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ສຍ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2D132EBF" w14:textId="467CB4D5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ະສິດທິພາບ</w:t>
      </w:r>
      <w:r w:rsidR="00F76A8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ຂອງ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ພະລັງງານ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CD75BA2" w14:textId="3FBCA57E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້ຽງເຜິ້ງ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້ຽງສັດ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ັດປີກ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845F5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ຟາມລ້ຽງ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ະຕ່າຍ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CB419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ຟາມລ້ຽງມ້ອນ ແ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</w:t>
      </w:r>
      <w:r w:rsidR="00CB419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ື່ນໆ.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6552AC52" w14:textId="3A6ADEC9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F971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ເຮັ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ວນຄົວ</w:t>
      </w:r>
    </w:p>
    <w:p w14:paraId="1C6B91FC" w14:textId="1A11F327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ຫຼຸດຜ່ອນຄວາມສ່ຽງ</w:t>
      </w:r>
      <w:r w:rsidR="008347B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ຈາກ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ໄພພິບັດ</w:t>
      </w:r>
      <w:r w:rsidR="0001495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ດຍ</w:t>
      </w:r>
      <w:r w:rsidR="00A667C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າໃສ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ບົບນິເວດ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FC7B88F" w14:textId="4C350992" w:rsidR="00F82055" w:rsidRPr="00F82055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51791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ການຈັດການ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ຼັງການເກັບກ່ຽວ</w:t>
      </w:r>
    </w:p>
    <w:p w14:paraId="05044FC9" w14:textId="76553CB1" w:rsidR="00780A2B" w:rsidRPr="00584342" w:rsidRDefault="00994375" w:rsidP="002F4425">
      <w:pPr>
        <w:tabs>
          <w:tab w:val="right" w:leader="dot" w:pos="6379"/>
        </w:tabs>
        <w:spacing w:after="0" w:line="240" w:lineRule="auto"/>
        <w:rPr>
          <w:rFonts w:cstheme="minorHAnsi"/>
          <w:sz w:val="20"/>
          <w:szCs w:val="20"/>
          <w:lang w:val="en-GB"/>
        </w:rPr>
      </w:pPr>
      <w:sdt>
        <w:sdtPr>
          <w:rPr>
            <w:rFonts w:cstheme="minorHAnsi"/>
            <w:sz w:val="20"/>
            <w:szCs w:val="20"/>
            <w:lang w:val="en-GB"/>
          </w:rPr>
          <w:id w:val="212826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A2B" w:rsidRPr="00584342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780A2B" w:rsidRPr="00584342">
        <w:rPr>
          <w:rFonts w:cstheme="minorHAnsi"/>
          <w:sz w:val="20"/>
          <w:szCs w:val="20"/>
          <w:lang w:val="en-GB"/>
        </w:rPr>
        <w:t xml:space="preserve"> </w:t>
      </w:r>
      <w:r w:rsidR="00BF78C9" w:rsidRPr="00BF78C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ື່ນໆ</w:t>
      </w:r>
      <w:r w:rsidR="00780A2B" w:rsidRPr="00BF78C9">
        <w:rPr>
          <w:rFonts w:ascii="Phetsarath OT" w:eastAsia="Phetsarath OT" w:hAnsi="Phetsarath OT" w:cs="Phetsarath OT"/>
          <w:sz w:val="20"/>
          <w:szCs w:val="20"/>
          <w:lang w:val="en-GB"/>
        </w:rPr>
        <w:t xml:space="preserve"> (</w:t>
      </w:r>
      <w:r w:rsidR="00BF78C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ະບຸ</w:t>
      </w:r>
      <w:r w:rsidR="00780A2B" w:rsidRPr="00BF78C9">
        <w:rPr>
          <w:rFonts w:ascii="Phetsarath OT" w:eastAsia="Phetsarath OT" w:hAnsi="Phetsarath OT" w:cs="Phetsarath OT"/>
          <w:sz w:val="20"/>
          <w:szCs w:val="20"/>
          <w:lang w:val="en-GB"/>
        </w:rPr>
        <w:t>):</w:t>
      </w:r>
      <w:r w:rsidR="00780A2B" w:rsidRPr="00584342">
        <w:rPr>
          <w:rFonts w:cstheme="minorHAnsi"/>
          <w:sz w:val="20"/>
          <w:szCs w:val="20"/>
          <w:lang w:val="en-GB"/>
        </w:rPr>
        <w:t xml:space="preserve"> </w:t>
      </w:r>
      <w:r w:rsidR="00780A2B" w:rsidRPr="00584342">
        <w:rPr>
          <w:rFonts w:cstheme="minorHAnsi"/>
          <w:sz w:val="20"/>
          <w:szCs w:val="20"/>
          <w:lang w:val="en-GB"/>
        </w:rPr>
        <w:tab/>
      </w:r>
    </w:p>
    <w:bookmarkEnd w:id="35"/>
    <w:p w14:paraId="57925DFA" w14:textId="77777777" w:rsidR="00030CC1" w:rsidRPr="00584342" w:rsidRDefault="00030CC1" w:rsidP="00C23F58">
      <w:pPr>
        <w:rPr>
          <w:color w:val="2E74B5" w:themeColor="accent1" w:themeShade="BF"/>
          <w:lang w:val="en-GB"/>
        </w:rPr>
      </w:pPr>
    </w:p>
    <w:p w14:paraId="558D010A" w14:textId="22FE65B3" w:rsidR="00D150CA" w:rsidRPr="00D150CA" w:rsidRDefault="00D150CA" w:rsidP="00D150CA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bookmarkStart w:id="36" w:name="_Hlk174961115"/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ປະເພດຂອງການ</w:t>
      </w:r>
      <w:r w:rsidR="003C4CAB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ຊື່ອມໂຊມ </w:t>
      </w:r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(ຖ້າມີ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, </w:t>
      </w:r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ເອົາຈາກ 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QT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 3.7) </w:t>
      </w:r>
    </w:p>
    <w:p w14:paraId="60FE3CFD" w14:textId="7D5FA66A" w:rsidR="001A3246" w:rsidRDefault="00D150CA" w:rsidP="00D150CA">
      <w:pPr>
        <w:spacing w:line="240" w:lineRule="auto"/>
        <w:rPr>
          <w:rFonts w:ascii="Phetsarath OT" w:eastAsia="Phetsarath OT" w:hAnsi="Phetsarath OT" w:cs="Phetsarath OT"/>
          <w:lang w:val="en-GB" w:bidi="lo-LA"/>
        </w:rPr>
      </w:pPr>
      <w:r w:rsidRPr="00D150CA">
        <w:rPr>
          <w:rFonts w:ascii="Phetsarath OT" w:eastAsia="Phetsarath OT" w:hAnsi="Phetsarath OT" w:cs="Phetsarath OT"/>
          <w:cs/>
          <w:lang w:val="en-GB" w:bidi="lo-LA"/>
        </w:rPr>
        <w:t>ການເຊື່ອມໂຊມຂອງດິນ: ການເຊື່ອມໂຊມຂອງຊັບພະຍາກອນທີ່ດິນ</w:t>
      </w:r>
      <w:r w:rsidR="006A3FB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ລວມທັງດິນ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004776">
        <w:rPr>
          <w:rFonts w:ascii="Phetsarath OT" w:eastAsia="Phetsarath OT" w:hAnsi="Phetsarath OT" w:cs="Phetsarath OT"/>
          <w:cs/>
          <w:lang w:val="en-GB" w:bidi="lo-LA"/>
        </w:rPr>
        <w:t>ນ້ຳ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ພືດພັນ</w:t>
      </w:r>
      <w:r w:rsidR="003E54E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E54E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ສັດ.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0AE6F24F" w14:textId="1DD1F0DC" w:rsidR="00780A2B" w:rsidRPr="00B834B5" w:rsidRDefault="00364245" w:rsidP="00780A2B">
      <w:pPr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ກະລຸນາ</w:t>
      </w:r>
      <w:r w:rsidR="006D118A"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ໃຊ້</w:t>
      </w:r>
      <w:r w:rsidR="000130B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ປະເພດການ</w:t>
      </w:r>
      <w:r w:rsidR="00AF7C73">
        <w:rPr>
          <w:rFonts w:ascii="Phetsarath OT" w:eastAsia="Phetsarath OT" w:hAnsi="Phetsarath OT" w:cs="Phetsarath OT" w:hint="cs"/>
          <w:cs/>
          <w:lang w:val="en-GB" w:bidi="lo-LA"/>
        </w:rPr>
        <w:t>ເຊື່ອມໂຊມ</w:t>
      </w:r>
      <w:r w:rsidR="006D118A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BF655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ປະເພດຍ່ອຍ</w:t>
      </w:r>
      <w:r w:rsidR="00AF7C7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ທີ່</w:t>
      </w:r>
      <w:r w:rsidR="00123CF6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ລະບຸໄວ້</w:t>
      </w:r>
      <w:r w:rsidR="00B613DB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ໃນເອກະສານຊ້ອນທ້າ</w:t>
      </w:r>
      <w:r w:rsidR="00564904">
        <w:rPr>
          <w:rFonts w:ascii="Phetsarath OT" w:eastAsia="Phetsarath OT" w:hAnsi="Phetsarath OT" w:cs="Phetsarath OT" w:hint="cs"/>
          <w:cs/>
          <w:lang w:val="en-GB" w:bidi="lo-LA"/>
        </w:rPr>
        <w:t>ຍ</w:t>
      </w:r>
      <w:r w:rsidR="00D150CA" w:rsidRPr="00D150CA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974DF">
        <w:rPr>
          <w:rFonts w:ascii="Phetsarath OT" w:eastAsia="Phetsarath OT" w:hAnsi="Phetsarath OT" w:cs="Phetsarath OT" w:hint="cs"/>
          <w:cs/>
          <w:lang w:val="en-GB" w:bidi="lo-LA"/>
        </w:rPr>
        <w:t>ສາມາດຕອບໄດ້ຫຼາຍຫວ່າໜຶ່ງ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ຄໍາຕອບ</w:t>
      </w:r>
      <w:r w:rsidR="00B974DF">
        <w:rPr>
          <w:rFonts w:ascii="Phetsarath OT" w:eastAsia="Phetsarath OT" w:hAnsi="Phetsarath OT" w:cs="Phetsarath OT" w:hint="cs"/>
          <w:cs/>
          <w:lang w:val="en-GB" w:bidi="lo-LA"/>
        </w:rPr>
        <w:t>.</w:t>
      </w:r>
      <w:bookmarkEnd w:id="36"/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6014"/>
        <w:gridCol w:w="4896"/>
      </w:tblGrid>
      <w:tr w:rsidR="00780A2B" w:rsidRPr="00994375" w14:paraId="5A1AEA97" w14:textId="77777777" w:rsidTr="007A56A5">
        <w:tc>
          <w:tcPr>
            <w:tcW w:w="6014" w:type="dxa"/>
          </w:tcPr>
          <w:p w14:paraId="702E9195" w14:textId="7609D7F5" w:rsidR="00780A2B" w:rsidRPr="00176D1D" w:rsidRDefault="009E3A81" w:rsidP="00030CC1">
            <w:pPr>
              <w:ind w:left="37" w:hanging="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bookmarkStart w:id="37" w:name="_Hlk174961220"/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ລືອກປະເພດຂອງການເຊື່ອມໂຊມ</w:t>
            </w:r>
          </w:p>
        </w:tc>
        <w:tc>
          <w:tcPr>
            <w:tcW w:w="4896" w:type="dxa"/>
          </w:tcPr>
          <w:p w14:paraId="459401EE" w14:textId="4E5BF6AF" w:rsidR="00780A2B" w:rsidRPr="00176D1D" w:rsidRDefault="003F36DA" w:rsidP="00030CC1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າມາດເລືອກໜຶ່ງ ຫຼື ຫຼາຍປະເພດຍ່ອຍໄດ້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ບີ່ງນິຍາມສັບຢູ່ໃນເອກະສານຊ້ອຍທ້າຍ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:</w:t>
            </w:r>
          </w:p>
        </w:tc>
      </w:tr>
      <w:tr w:rsidR="00030CC1" w:rsidRPr="00994375" w14:paraId="3F8FED60" w14:textId="77777777" w:rsidTr="00564904">
        <w:trPr>
          <w:trHeight w:val="346"/>
        </w:trPr>
        <w:tc>
          <w:tcPr>
            <w:tcW w:w="6014" w:type="dxa"/>
          </w:tcPr>
          <w:p w14:paraId="2E6A156F" w14:textId="51CBB390" w:rsidR="00030CC1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097524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CC1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030CC1" w:rsidRPr="00994375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  <w:r w:rsidR="00775BEF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ການເຊາະເຈື່ອນຂອງດິນ </w:t>
            </w:r>
            <w:r w:rsidR="0053041B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ໂດຍ</w:t>
            </w:r>
            <w:r w:rsidR="00775BEF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ນ້ຳ</w:t>
            </w:r>
          </w:p>
        </w:tc>
        <w:tc>
          <w:tcPr>
            <w:tcW w:w="4896" w:type="dxa"/>
          </w:tcPr>
          <w:p w14:paraId="56DCD64C" w14:textId="45EAC7A9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t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</w:t>
            </w:r>
            <w:r w:rsidR="002717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="00076A8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ໜ້າດິນ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ການເຊາະເຈື່ອນ</w:t>
            </w:r>
            <w:r w:rsidR="001A44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ໜ້າ</w:t>
            </w:r>
            <w:r w:rsidR="00292CE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584239E" w14:textId="612F0DFC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g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="001A44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A10A9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ຊາະເຈື່ອ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/</w:t>
            </w:r>
            <w:r w:rsidR="00A10A9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ກັດເຊາະຂອງ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517E398" w14:textId="320826DD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Wm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ຄື່ອນ</w:t>
            </w:r>
            <w:r w:rsidR="00B575F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ວຂອງດິນ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ດິນ</w:t>
            </w:r>
            <w:r w:rsidR="00B575F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ະຫຼົ່ມ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0196ACE" w14:textId="3E8EF650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r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າະເຈື່ອນ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ຄມແມ່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1055941" w14:textId="577FA1CD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c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າະເຈື່ອນ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າຍຝັ່ງ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ະເລ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6C50650" w14:textId="4EDC6F8F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Wo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​ກະ​ທົບ​</w:t>
            </w:r>
            <w:r w:rsidR="0029579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ເຊື່ອມ​ໂຊມ​ນອກ</w:t>
            </w:r>
            <w:r w:rsidR="003923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</w:t>
            </w:r>
          </w:p>
        </w:tc>
      </w:tr>
      <w:tr w:rsidR="00780A2B" w:rsidRPr="00994375" w14:paraId="0025A340" w14:textId="77777777" w:rsidTr="007A56A5">
        <w:trPr>
          <w:trHeight w:val="850"/>
        </w:trPr>
        <w:tc>
          <w:tcPr>
            <w:tcW w:w="6014" w:type="dxa"/>
          </w:tcPr>
          <w:p w14:paraId="55A6889B" w14:textId="4C340E16" w:rsidR="00780A2B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3892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2108A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ເຊາະເຈື່ອນຂອງດິນ ໂດຍລົມ</w:t>
            </w:r>
          </w:p>
        </w:tc>
        <w:tc>
          <w:tcPr>
            <w:tcW w:w="4896" w:type="dxa"/>
          </w:tcPr>
          <w:p w14:paraId="04C97B79" w14:textId="69C2EB55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Et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: ການສູນເສຍ</w:t>
            </w:r>
            <w:r w:rsidR="002717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ດິນ ໜ້າ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06DE24E" w14:textId="424AF72B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Ed: 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ຕະກອນ 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ແລະ 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ົກຕະກອ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0D395C5" w14:textId="4BC7EF9C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Eo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ກະທົບ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ື່ອມໂຊມ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ູ່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ອກ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</w:t>
            </w:r>
          </w:p>
        </w:tc>
      </w:tr>
      <w:tr w:rsidR="00780A2B" w:rsidRPr="00994375" w14:paraId="568FBA4E" w14:textId="77777777" w:rsidTr="007A56A5">
        <w:trPr>
          <w:trHeight w:val="850"/>
        </w:trPr>
        <w:tc>
          <w:tcPr>
            <w:tcW w:w="6014" w:type="dxa"/>
          </w:tcPr>
          <w:p w14:paraId="3EF48B51" w14:textId="1E3E05C6" w:rsidR="00780A2B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1442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3D2829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</w:t>
            </w:r>
            <w:r w:rsidR="007A56A5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ຊື່ອມ</w:t>
            </w:r>
            <w:r w:rsidR="003D2829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ສະມັດຕະພາບທາງເຄມີຂອງດິນ</w:t>
            </w:r>
          </w:p>
        </w:tc>
        <w:tc>
          <w:tcPr>
            <w:tcW w:w="4896" w:type="dxa"/>
          </w:tcPr>
          <w:p w14:paraId="45755DCC" w14:textId="62C5DE03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n: </w:t>
            </w:r>
            <w:r w:rsidR="00EE4FC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ອຸດົມສົມບູນ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ຼຸດລົງ ແລະ ປະລິມານສານອິນຊີຫຼຸດລົງ (</w:t>
            </w:r>
            <w:r w:rsidR="00EE4FC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 w:rsidR="00C42B1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  <w:r w:rsidR="003C198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ກີດຈາກການເຊາະເຈື່ອນ)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BE7B41F" w14:textId="44C4488B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a: </w:t>
            </w:r>
            <w:r w:rsidR="004E59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ວະເປັນກົດ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2603CCA" w14:textId="3FE72C33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p: </w:t>
            </w:r>
            <w:r w:rsidR="006D2EA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ົນລະພິດ</w:t>
            </w:r>
            <w:r w:rsidR="00817A4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ງ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917DB1" w14:textId="2D28DC23" w:rsidR="00193A73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s: </w:t>
            </w:r>
            <w:r w:rsidR="00AA250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ວະດິນເຄັມ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ເປັນດ່າງ</w:t>
            </w:r>
          </w:p>
        </w:tc>
      </w:tr>
      <w:tr w:rsidR="00780A2B" w:rsidRPr="00994375" w14:paraId="47C64128" w14:textId="77777777" w:rsidTr="007A56A5">
        <w:trPr>
          <w:trHeight w:val="850"/>
        </w:trPr>
        <w:tc>
          <w:tcPr>
            <w:tcW w:w="6014" w:type="dxa"/>
          </w:tcPr>
          <w:p w14:paraId="62EB155B" w14:textId="44850FF9" w:rsidR="00780A2B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484742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AB694E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ຊື່ອມໂຊມ</w:t>
            </w:r>
            <w:r w:rsidR="00785C15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ດ້ານ</w:t>
            </w:r>
            <w:r w:rsidR="00AB694E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ຍຍະພາບຂອງດິນ</w:t>
            </w:r>
          </w:p>
        </w:tc>
        <w:tc>
          <w:tcPr>
            <w:tcW w:w="4896" w:type="dxa"/>
          </w:tcPr>
          <w:p w14:paraId="6DF5E1D9" w14:textId="779FAD1E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c: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ັດແໜ້ນຂອງດິນ</w:t>
            </w:r>
          </w:p>
          <w:p w14:paraId="757AE7E0" w14:textId="36EE9FF4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k: 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ຍຸບຕົວ ແລະ ການແຂງຕົວຂອງຊັ້ນເປືອກ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90B1B2A" w14:textId="22FA4D33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i: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ກ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ະນຶກ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87DE805" w14:textId="5B5097B2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w: </w:t>
            </w:r>
            <w:r w:rsidR="00DF1EF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ົນອົມ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C31ABE0" w14:textId="195896D5" w:rsidR="00D028B3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gram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Ps :</w:t>
            </w:r>
            <w:proofErr w:type="gram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ນເສຍອິ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ຊີ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ັດຖຸໃນ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,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ຸດຕົວ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ຂອງ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F9F27C9" w14:textId="2F0AC403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u: 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ສູນເສຍ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ຜະລິດຊີວະພາບ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ໃນດິນ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ນື່ອງຈາກກິດຈະກໍາ</w:t>
            </w:r>
            <w:r w:rsidR="00C12DC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າງໆ</w:t>
            </w:r>
          </w:p>
        </w:tc>
      </w:tr>
      <w:tr w:rsidR="00780A2B" w:rsidRPr="00994375" w14:paraId="4D7F21F6" w14:textId="77777777" w:rsidTr="007A56A5">
        <w:trPr>
          <w:trHeight w:val="850"/>
        </w:trPr>
        <w:tc>
          <w:tcPr>
            <w:tcW w:w="6014" w:type="dxa"/>
          </w:tcPr>
          <w:p w14:paraId="1BBE6E2E" w14:textId="7D6770AB" w:rsidR="00780A2B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925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C02E78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 xml:space="preserve">ການເຊື່ອມໂຊມດ້ານຊີວະພາບຂອງດິນ </w:t>
            </w:r>
          </w:p>
        </w:tc>
        <w:tc>
          <w:tcPr>
            <w:tcW w:w="4896" w:type="dxa"/>
          </w:tcPr>
          <w:p w14:paraId="1EF255CC" w14:textId="1042FEB7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Bc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ດປົກຄຸມໜ້າດິນ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66F968C" w14:textId="77777777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Bh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ທີ່ຢູ່ອາໄສ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F67F235" w14:textId="50BA25A5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q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ະລິມານ/ຊີວະມວນ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C633E42" w14:textId="7DC18693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f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</w:t>
            </w:r>
            <w:r w:rsidR="00DB75E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ທົບທີ່ເກີດຈາກ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ຟໄໝ້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F3D87FE" w14:textId="753268CD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s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 ແລະ</w:t>
            </w:r>
            <w:r w:rsidR="009B411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ົງປະກອບ/ຄວາມຫຼາກຫຼາຍ</w:t>
            </w:r>
            <w:r w:rsidR="0016067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ຂອງຊີວະນາໆພັນ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85BF62" w14:textId="6FEBC404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l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ຊີວິດ</w:t>
            </w:r>
            <w:r w:rsidR="002908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3959B99" w14:textId="7AE95782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p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ພີ່ມຂຶ້ນຂອງສັດຕູພືດ/ພະຍາດ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,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</w:t>
            </w:r>
            <w:r w:rsidR="00531B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ັດນັກ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</w:t>
            </w:r>
            <w:r w:rsidR="00531B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່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າ</w:t>
            </w:r>
          </w:p>
        </w:tc>
      </w:tr>
      <w:tr w:rsidR="00780A2B" w:rsidRPr="00994375" w14:paraId="185FB4D4" w14:textId="77777777" w:rsidTr="00EC10DB">
        <w:trPr>
          <w:trHeight w:val="850"/>
        </w:trPr>
        <w:tc>
          <w:tcPr>
            <w:tcW w:w="6014" w:type="dxa"/>
          </w:tcPr>
          <w:p w14:paraId="2146AB11" w14:textId="7F802160" w:rsidR="00780A2B" w:rsidRPr="00994375" w:rsidRDefault="00994375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05746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B07EFA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ຊື່ອມ</w:t>
            </w:r>
            <w:r w:rsidR="003C3BA7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ໂ</w:t>
            </w:r>
            <w:r w:rsidR="00B07EFA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 xml:space="preserve">ຊມຂອງນ້ຳ </w:t>
            </w:r>
          </w:p>
        </w:tc>
        <w:tc>
          <w:tcPr>
            <w:tcW w:w="4896" w:type="dxa"/>
          </w:tcPr>
          <w:p w14:paraId="2C36B336" w14:textId="1B195D51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a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ກີດພະວະແຫ້ງແລ້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E8BEC60" w14:textId="0DD64600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s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່ຽນແປງ</w:t>
            </w:r>
            <w:r w:rsidR="000778C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ະລິມານ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ນ້າ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83082A3" w14:textId="5B9B7AA7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g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່ຽນແປງລະດັ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ໃຕ້ດິນ / </w:t>
            </w:r>
            <w:r w:rsidR="0097513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ັ້ນຫີນ</w:t>
            </w:r>
            <w:r w:rsidR="00DD644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ຸ້ມ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19D496D" w14:textId="2E73ABA8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p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ນ້າດິນ</w:t>
            </w:r>
            <w:r w:rsidR="00A3175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ຸດລົງ</w:t>
            </w:r>
          </w:p>
          <w:p w14:paraId="3F8BB29B" w14:textId="268D17C9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Hq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ຕ້ດິນ</w:t>
            </w:r>
            <w:r w:rsidR="00A3175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ຸດລົງ</w:t>
            </w:r>
          </w:p>
          <w:p w14:paraId="2F1D76B4" w14:textId="70482884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Hw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="00AA05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ທົນທານ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ຂອງພື້ນທີ່ດິນ</w:t>
            </w:r>
            <w:r w:rsidR="00AA05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ລິເວນນ້ຳຫຼຸດລົງ</w:t>
            </w:r>
          </w:p>
        </w:tc>
      </w:tr>
      <w:tr w:rsidR="00780A2B" w:rsidRPr="00176D1D" w14:paraId="0871D37D" w14:textId="77777777" w:rsidTr="007A56A5">
        <w:tc>
          <w:tcPr>
            <w:tcW w:w="6014" w:type="dxa"/>
          </w:tcPr>
          <w:p w14:paraId="2BD07C98" w14:textId="24260CAC" w:rsidR="001A483C" w:rsidRPr="00176D1D" w:rsidRDefault="00994375" w:rsidP="001A483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8706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83C" w:rsidRPr="00176D1D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A483C" w:rsidRPr="00176D1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9A48B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1A483C" w:rsidRPr="00176D1D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 (</w:t>
            </w:r>
            <w:r w:rsidR="00A61A13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bidi="lo-LA"/>
              </w:rPr>
              <w:t>ລະບຸ</w:t>
            </w:r>
            <w:r w:rsidR="001A483C" w:rsidRPr="00176D1D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>): ……………………………………………………………………………..</w:t>
            </w:r>
          </w:p>
          <w:p w14:paraId="2AA8EFE6" w14:textId="5AA395BC" w:rsidR="00780A2B" w:rsidRPr="00176D1D" w:rsidRDefault="00780A2B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76D1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  <w:tc>
          <w:tcPr>
            <w:tcW w:w="4896" w:type="dxa"/>
          </w:tcPr>
          <w:p w14:paraId="2E081DF4" w14:textId="77777777" w:rsidR="00780A2B" w:rsidRPr="00176D1D" w:rsidRDefault="00780A2B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bookmarkEnd w:id="37"/>
    <w:p w14:paraId="693D695A" w14:textId="1CEC5B3F" w:rsidR="00780A2B" w:rsidRPr="00584342" w:rsidRDefault="00780A2B" w:rsidP="00780A2B">
      <w:pPr>
        <w:tabs>
          <w:tab w:val="left" w:pos="2977"/>
          <w:tab w:val="right" w:leader="dot" w:pos="9214"/>
        </w:tabs>
        <w:spacing w:line="288" w:lineRule="auto"/>
        <w:rPr>
          <w:lang w:val="en-GB"/>
        </w:rPr>
      </w:pPr>
      <w:r w:rsidRPr="00584342">
        <w:rPr>
          <w:lang w:val="en-GB"/>
        </w:rPr>
        <w:tab/>
      </w:r>
    </w:p>
    <w:p w14:paraId="7C7D448A" w14:textId="0949CEE3" w:rsidR="0071088F" w:rsidRPr="0071088F" w:rsidRDefault="0071088F" w:rsidP="0071088F">
      <w:pPr>
        <w:tabs>
          <w:tab w:val="right" w:leader="dot" w:pos="8959"/>
        </w:tabs>
        <w:spacing w:before="120" w:line="240" w:lineRule="auto"/>
        <w:rPr>
          <w:rFonts w:ascii="Phetsarath OT" w:eastAsia="Phetsarath OT" w:hAnsi="Phetsarath OT" w:cs="Phetsarath OT"/>
          <w:lang w:val="en-GB" w:bidi="lo-LA"/>
        </w:rPr>
      </w:pPr>
      <w:r w:rsidRPr="0071088F">
        <w:rPr>
          <w:rFonts w:ascii="Phetsarath OT" w:eastAsia="Phetsarath OT" w:hAnsi="Phetsarath OT" w:cs="Phetsarath OT"/>
          <w:cs/>
          <w:lang w:val="en-GB" w:bidi="lo-LA"/>
        </w:rPr>
        <w:t>ຄຳເຫັນ/ຂໍ້ສັງເກດ (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າເຫດຂອງ</w:t>
      </w:r>
      <w:r w:rsidR="00A403F1" w:rsidRPr="0071088F">
        <w:rPr>
          <w:rFonts w:ascii="Phetsarath OT" w:eastAsia="Phetsarath OT" w:hAnsi="Phetsarath OT" w:cs="Phetsarath OT"/>
          <w:cs/>
          <w:lang w:val="en-GB" w:bidi="lo-LA"/>
        </w:rPr>
        <w:t>ການເຊື່ອມໂຊມ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ເກີດຈາກມະນຸດ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້າງຂຶ້ນ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 xml:space="preserve"> ເກີດຈາກ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ທຳມະຊາດ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້າງຂຶ້ນ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)</w:t>
      </w:r>
      <w:r w:rsidR="00B21860">
        <w:rPr>
          <w:rFonts w:ascii="Phetsarath OT" w:eastAsia="Phetsarath OT" w:hAnsi="Phetsarath OT" w:cs="Phetsarath OT" w:hint="cs"/>
          <w:cs/>
          <w:lang w:val="en-GB" w:bidi="lo-LA"/>
        </w:rPr>
        <w:t>:</w:t>
      </w:r>
    </w:p>
    <w:p w14:paraId="1E4AA9F8" w14:textId="77777777" w:rsidR="00030CC1" w:rsidRPr="00584342" w:rsidRDefault="00030CC1" w:rsidP="00030CC1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30D121D" w14:textId="77777777" w:rsidR="00030CC1" w:rsidRPr="00584342" w:rsidRDefault="00030CC1" w:rsidP="00030CC1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8EDE7AD" w14:textId="708FA4CF" w:rsidR="00030CC1" w:rsidRDefault="00030CC1" w:rsidP="00C23F58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EDD7315" w14:textId="77777777" w:rsidR="00D50902" w:rsidRPr="004B658A" w:rsidRDefault="00D50902" w:rsidP="00C23F58">
      <w:pPr>
        <w:rPr>
          <w:bCs/>
          <w:lang w:val="en-GB"/>
        </w:rPr>
      </w:pPr>
    </w:p>
    <w:p w14:paraId="1315F40F" w14:textId="5203F2BA" w:rsidR="00C23F58" w:rsidRDefault="00D5494C" w:rsidP="00FF4BE5">
      <w:pPr>
        <w:pStyle w:val="Heading2"/>
      </w:pPr>
      <w:bookmarkStart w:id="38" w:name="_Toc213103714"/>
      <w:r>
        <w:rPr>
          <w:rFonts w:hint="cs"/>
          <w:cs/>
        </w:rPr>
        <w:t>ວິທີການກ່ຽວກັບ</w:t>
      </w:r>
      <w:r w:rsidR="00C41E69">
        <w:rPr>
          <w:rFonts w:hint="cs"/>
          <w:cs/>
        </w:rPr>
        <w:t xml:space="preserve"> </w:t>
      </w:r>
      <w:r>
        <w:rPr>
          <w:rFonts w:hint="cs"/>
          <w:cs/>
        </w:rPr>
        <w:t>ການຄຸ້ມຄອງທີ່ດິນແບບຍືນຍົງ (</w:t>
      </w:r>
      <w:r w:rsidR="00C23F58">
        <w:t>SLM Approach</w:t>
      </w:r>
      <w:r>
        <w:rPr>
          <w:rFonts w:hint="cs"/>
          <w:cs/>
        </w:rPr>
        <w:t>)</w:t>
      </w:r>
      <w:bookmarkEnd w:id="38"/>
    </w:p>
    <w:p w14:paraId="6FDA2AD3" w14:textId="2737B134" w:rsidR="00BA284D" w:rsidRPr="00222A52" w:rsidRDefault="00BA284D" w:rsidP="00BA284D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 w:rsidR="00DC4FE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ອ</w:t>
      </w:r>
      <w:r w:rsidR="00277F49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ວິທີການ</w:t>
      </w:r>
      <w:r w:rsidR="00DC4FE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ທີ່ເຊື່ອມໂຍງກັບ</w:t>
      </w:r>
      <w:r w:rsidR="00921AFB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ະບວນການ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FB4956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1FA9CD87" w14:textId="77777777" w:rsidR="00BA284D" w:rsidRPr="00222A52" w:rsidRDefault="00BA284D" w:rsidP="00BA284D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503E64AC" w14:textId="6F3992DE" w:rsidR="00BA284D" w:rsidRPr="00222A52" w:rsidRDefault="00ED6460" w:rsidP="00BA284D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ການກຳນົດລະຫັດ ທີ່ເຊື່ອມໂຍງກັບຂະບວນການ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255CB00A" w14:textId="04A8EFE8" w:rsidR="00BA284D" w:rsidRDefault="00BA284D" w:rsidP="00BA284D">
      <w:pPr>
        <w:rPr>
          <w:rFonts w:cs="DokChampa"/>
          <w:color w:val="2E74B5" w:themeColor="accent1" w:themeShade="BF"/>
          <w:lang w:val="en-GB" w:bidi="lo-LA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3C9FB101" w14:textId="2C2E29B0" w:rsidR="008F5550" w:rsidRPr="00584342" w:rsidRDefault="005E32CF" w:rsidP="008F5550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ປະເພດຂອງວິທີ</w:t>
      </w:r>
      <w:r w:rsidRPr="005E32C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ການ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Pr="005E32C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ເອົາຈາກ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A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>2.7)</w:t>
      </w:r>
    </w:p>
    <w:p w14:paraId="053853ED" w14:textId="3BEEBC4A" w:rsidR="008F5550" w:rsidRPr="00584342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lastRenderedPageBreak/>
        <w:t></w:t>
      </w:r>
      <w:r w:rsidRPr="00584342">
        <w:rPr>
          <w:lang w:val="en-GB"/>
        </w:rPr>
        <w:t xml:space="preserve"> </w:t>
      </w:r>
      <w:r w:rsidR="005E32CF">
        <w:rPr>
          <w:rFonts w:ascii="Phetsarath OT" w:eastAsia="Phetsarath OT" w:hAnsi="Phetsarath OT" w:cs="Phetsarath OT" w:hint="cs"/>
          <w:cs/>
          <w:lang w:val="en-GB" w:bidi="lo-LA"/>
        </w:rPr>
        <w:t>ວິທີກາ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ນແບບດັ</w:t>
      </w:r>
      <w:r w:rsidR="00564904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ງເດີມ</w:t>
      </w:r>
      <w:r w:rsidRPr="005E32CF">
        <w:rPr>
          <w:rFonts w:ascii="Phetsarath OT" w:eastAsia="Phetsarath OT" w:hAnsi="Phetsarath OT" w:cs="Phetsarath OT"/>
          <w:lang w:val="en-GB"/>
        </w:rPr>
        <w:t xml:space="preserve">/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ພື້ນເມືອງ</w:t>
      </w:r>
    </w:p>
    <w:p w14:paraId="5CF865C4" w14:textId="1F77C559" w:rsidR="008F5550" w:rsidRPr="005E32CF" w:rsidRDefault="008F5550" w:rsidP="00553F9F">
      <w:pPr>
        <w:spacing w:line="240" w:lineRule="auto"/>
        <w:rPr>
          <w:rFonts w:cs="DokChampa"/>
          <w:lang w:val="en-GB" w:bidi="lo-LA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ວິທີການທີ່</w:t>
      </w:r>
      <w:r w:rsidR="005E32CF">
        <w:rPr>
          <w:rFonts w:ascii="Phetsarath OT" w:eastAsia="Phetsarath OT" w:hAnsi="Phetsarath OT" w:cs="Phetsarath OT" w:hint="cs"/>
          <w:cs/>
          <w:lang w:val="en-GB" w:bidi="lo-LA"/>
        </w:rPr>
        <w:t>ຫາກໍ່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ລິເລີ່ມ</w:t>
      </w:r>
      <w:r w:rsidR="005E32CF" w:rsidRPr="005E32CF">
        <w:rPr>
          <w:rFonts w:ascii="Phetsarath OT" w:eastAsia="Phetsarath OT" w:hAnsi="Phetsarath OT" w:cs="Phetsarath OT"/>
          <w:lang w:val="en-US" w:bidi="lo-LA"/>
        </w:rPr>
        <w:t xml:space="preserve">/ </w:t>
      </w:r>
      <w:r w:rsidR="005E32CF" w:rsidRPr="005E32CF">
        <w:rPr>
          <w:rFonts w:ascii="Phetsarath OT" w:eastAsia="Phetsarath OT" w:hAnsi="Phetsarath OT" w:cs="Phetsarath OT" w:hint="cs"/>
          <w:cs/>
          <w:lang w:val="en-US" w:bidi="lo-LA"/>
        </w:rPr>
        <w:t xml:space="preserve">ນະວັດຕະກຳໃໝ່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ຂອງຊຸມຊົນ</w:t>
      </w:r>
    </w:p>
    <w:p w14:paraId="4064F2A9" w14:textId="0803B97F" w:rsidR="008F5550" w:rsidRPr="00584342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ນຳໃຊ້ວິທີການຂອງໂຄງການ</w:t>
      </w:r>
      <w:r w:rsidRPr="00553F9F">
        <w:rPr>
          <w:rFonts w:ascii="Phetsarath OT" w:eastAsia="Phetsarath OT" w:hAnsi="Phetsarath OT" w:cs="Phetsarath OT"/>
          <w:lang w:val="en-GB"/>
        </w:rPr>
        <w:t xml:space="preserve">/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ແຜນງານ</w:t>
      </w:r>
    </w:p>
    <w:p w14:paraId="544159B0" w14:textId="698B1C0F" w:rsidR="008F5550" w:rsidRPr="006719C4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ອື່ນໆ</w:t>
      </w:r>
      <w:r w:rsidRPr="00553F9F">
        <w:rPr>
          <w:rFonts w:ascii="Phetsarath OT" w:eastAsia="Phetsarath OT" w:hAnsi="Phetsarath OT" w:cs="Phetsarath OT"/>
          <w:lang w:val="en-GB"/>
        </w:rPr>
        <w:t xml:space="preserve"> (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proofErr w:type="gramStart"/>
      <w:r w:rsidRPr="00553F9F">
        <w:rPr>
          <w:rFonts w:ascii="Phetsarath OT" w:eastAsia="Phetsarath OT" w:hAnsi="Phetsarath OT" w:cs="Phetsarath OT"/>
          <w:lang w:val="en-GB"/>
        </w:rPr>
        <w:t>):…</w:t>
      </w:r>
      <w:proofErr w:type="gramEnd"/>
      <w:r w:rsidRPr="00553F9F">
        <w:rPr>
          <w:rFonts w:ascii="Phetsarath OT" w:eastAsia="Phetsarath OT" w:hAnsi="Phetsarath OT" w:cs="Phetsarath OT"/>
          <w:lang w:val="en-GB"/>
        </w:rPr>
        <w:t>…………………………...</w:t>
      </w:r>
    </w:p>
    <w:p w14:paraId="72BE19DD" w14:textId="77777777" w:rsidR="00E77A63" w:rsidRDefault="00E77A63" w:rsidP="004B658A">
      <w:pPr>
        <w:rPr>
          <w:rFonts w:ascii="Phetsarath OT" w:eastAsia="Phetsarath OT" w:hAnsi="Phetsarath OT" w:cs="Phetsarath OT"/>
          <w:lang w:val="en-GB" w:bidi="lo-LA"/>
        </w:rPr>
      </w:pPr>
    </w:p>
    <w:p w14:paraId="78299289" w14:textId="04BD71A9" w:rsidR="008F5550" w:rsidRPr="00AB62FB" w:rsidRDefault="008B58FD" w:rsidP="004B658A">
      <w:pPr>
        <w:rPr>
          <w:bCs/>
          <w:lang w:val="en-GB"/>
        </w:rPr>
      </w:pPr>
      <w:r w:rsidRPr="0071088F">
        <w:rPr>
          <w:rFonts w:ascii="Phetsarath OT" w:eastAsia="Phetsarath OT" w:hAnsi="Phetsarath OT" w:cs="Phetsarath OT"/>
          <w:cs/>
          <w:lang w:val="en-GB" w:bidi="lo-LA"/>
        </w:rPr>
        <w:t>ຄຳເຫັນ</w:t>
      </w:r>
      <w:r w:rsidR="008F5550">
        <w:rPr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  <w:r w:rsidR="004B658A">
        <w:rPr>
          <w:bCs/>
          <w:lang w:val="en-GB"/>
        </w:rPr>
        <w:t>………….</w:t>
      </w:r>
    </w:p>
    <w:p w14:paraId="0E2BE7E9" w14:textId="77777777" w:rsidR="000576D2" w:rsidRPr="005E32CF" w:rsidRDefault="000576D2" w:rsidP="00C96D96">
      <w:pPr>
        <w:rPr>
          <w:lang w:val="en-US"/>
        </w:rPr>
      </w:pPr>
    </w:p>
    <w:p w14:paraId="429E3364" w14:textId="402609EA" w:rsidR="00C96D96" w:rsidRPr="0068624B" w:rsidRDefault="003E0F1D" w:rsidP="00FF4BE5">
      <w:pPr>
        <w:pStyle w:val="Heading2"/>
      </w:pPr>
      <w:bookmarkStart w:id="39" w:name="_Toc213103715"/>
      <w:r>
        <w:rPr>
          <w:rFonts w:hint="cs"/>
          <w:cs/>
        </w:rPr>
        <w:t>ຮູບພາບຂອງ ເທັກໂນໂລຢີ ແລະ ການສົນທະນາກຸ່ມ</w:t>
      </w:r>
      <w:bookmarkEnd w:id="39"/>
    </w:p>
    <w:p w14:paraId="251998B7" w14:textId="190EC963" w:rsidR="005A2E07" w:rsidRPr="00B303DB" w:rsidRDefault="00B303DB" w:rsidP="005A2E07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ສະໜອ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ຮູບພາບເພີ່ມເຕີ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ທີ່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ສະແດງໃຫ້ເຫັນ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ການສົນທະນາປຶກສາຫາລືເຊິ່ງກັນ ແລະ ກັນ ຂອ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ຜູ້ເຂົ້າຮ່ວມການສົນທະນາກຸ່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ຮູບພາບກ່ຽວກັບ ແມ່ຍິງ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ຜູ້ຊາຍ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ທີ່ກຳລັງເຮັດວຽກຢູ່ພື້ນ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ທີ່ດິນຂອງເຂົາເ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ຈົ້າ ທີ່ມີການນຳໃຊ້ເທັກ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ໂນໂລ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 w:hint="cs"/>
          <w:cs/>
          <w:lang w:bidi="lo-LA"/>
        </w:rPr>
        <w:t xml:space="preserve"> ຮູບພາບທີ່ຈັດເກັບ ຢ່າໜ້ອຍຕ້ອງແມ່ນສາມ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ໄຟລ໌ດິຈິຕອລ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ນີ້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JPG, PNG, GIF)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ຕົວຢ່າ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ເຊັ່ນ: ໄຟລ໌ຈາກກ້ອງ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ຖ່າຍຮູ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ຫຼື ສະແກນຈາກເຄື່ອງພິມ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ວີດີໂອຕົ້ນສະບັບ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ວີດີໂອ ທີ່ສ້າງຂຶ້ນຈາກການສະໄລ້ຮູບພາ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ຄວນເປັນ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ຮູບ​ພາບ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ທີ່ໄດ້ຄຸນນະພາ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/ ມີ​ຄວາ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ຊົມຊັດສູງ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ບໍ່​ໄດ້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ຜ່ານການແຕ່ງເຕີມ ຫຼື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ບິດ​ເບືອນ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ຄວາມຈິງ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3"/>
        <w:gridCol w:w="3880"/>
        <w:gridCol w:w="1009"/>
        <w:gridCol w:w="1908"/>
        <w:gridCol w:w="2196"/>
      </w:tblGrid>
      <w:tr w:rsidR="00C96D96" w:rsidRPr="00D9542A" w14:paraId="7504BF30" w14:textId="77777777" w:rsidTr="00C96D96">
        <w:tc>
          <w:tcPr>
            <w:tcW w:w="1271" w:type="dxa"/>
          </w:tcPr>
          <w:p w14:paraId="55FB32FA" w14:textId="7896F3ED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ຟາຍຮູບພາບ</w:t>
            </w:r>
          </w:p>
        </w:tc>
        <w:tc>
          <w:tcPr>
            <w:tcW w:w="3969" w:type="dxa"/>
          </w:tcPr>
          <w:p w14:paraId="20DF80A8" w14:textId="3839C505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ບັນຍາຍ, ຄຳອະທິບາຍກ່ຽວກັບຮູບພາບ</w:t>
            </w:r>
          </w:p>
        </w:tc>
        <w:tc>
          <w:tcPr>
            <w:tcW w:w="1033" w:type="dxa"/>
          </w:tcPr>
          <w:p w14:paraId="39576CB9" w14:textId="2CB73B26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ນທີ</w:t>
            </w:r>
          </w:p>
        </w:tc>
        <w:tc>
          <w:tcPr>
            <w:tcW w:w="1944" w:type="dxa"/>
          </w:tcPr>
          <w:p w14:paraId="69F2B7D1" w14:textId="744E6E14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ທີ່</w:t>
            </w:r>
            <w:r w:rsidR="0013214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ຖ່າຍ</w:t>
            </w:r>
          </w:p>
        </w:tc>
        <w:tc>
          <w:tcPr>
            <w:tcW w:w="2239" w:type="dxa"/>
          </w:tcPr>
          <w:p w14:paraId="1F82B920" w14:textId="3F70CD38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ຂອງຜູ້ຖ່າຍຮູບ</w:t>
            </w:r>
          </w:p>
        </w:tc>
      </w:tr>
      <w:tr w:rsidR="00C96D96" w:rsidRPr="00D9542A" w14:paraId="6A608461" w14:textId="77777777" w:rsidTr="00C96D96">
        <w:trPr>
          <w:trHeight w:val="624"/>
        </w:trPr>
        <w:tc>
          <w:tcPr>
            <w:tcW w:w="1271" w:type="dxa"/>
          </w:tcPr>
          <w:p w14:paraId="522787F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51985F41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5D8B2DDB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F6B2451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0C5D17A3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C96D96" w:rsidRPr="00D9542A" w14:paraId="081AFE74" w14:textId="77777777" w:rsidTr="00C96D96">
        <w:trPr>
          <w:trHeight w:val="624"/>
        </w:trPr>
        <w:tc>
          <w:tcPr>
            <w:tcW w:w="1271" w:type="dxa"/>
          </w:tcPr>
          <w:p w14:paraId="13C377F9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4CDE532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0829459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25F1802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0528C50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0576D2" w:rsidRPr="00D9542A" w14:paraId="6E4981BE" w14:textId="77777777" w:rsidTr="00C96D96">
        <w:trPr>
          <w:trHeight w:val="624"/>
        </w:trPr>
        <w:tc>
          <w:tcPr>
            <w:tcW w:w="1271" w:type="dxa"/>
          </w:tcPr>
          <w:p w14:paraId="1A577158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27A3ED99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56DEDC00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EAAC889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38DC161F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C96D96" w:rsidRPr="00D9542A" w14:paraId="6897D785" w14:textId="77777777" w:rsidTr="00C96D96">
        <w:trPr>
          <w:trHeight w:val="624"/>
        </w:trPr>
        <w:tc>
          <w:tcPr>
            <w:tcW w:w="1271" w:type="dxa"/>
          </w:tcPr>
          <w:p w14:paraId="0EA04D02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36B7074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269F7940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4EFB5E2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1C579FBD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</w:tbl>
    <w:p w14:paraId="48EA2B49" w14:textId="407A8427" w:rsidR="00E461E3" w:rsidRPr="00D9542A" w:rsidRDefault="00E461E3" w:rsidP="00185489">
      <w:pPr>
        <w:rPr>
          <w:lang w:val="en-GB"/>
        </w:rPr>
      </w:pPr>
    </w:p>
    <w:p w14:paraId="2D15768F" w14:textId="0917AB85" w:rsidR="00B15543" w:rsidRPr="003E19F9" w:rsidRDefault="00F327C2" w:rsidP="00DD6AB0">
      <w:pPr>
        <w:pStyle w:val="Heading1"/>
      </w:pPr>
      <w:bookmarkStart w:id="40" w:name="_Toc213103716"/>
      <w:r>
        <w:rPr>
          <w:rFonts w:hint="cs"/>
          <w:cs/>
        </w:rPr>
        <w:t>ການສົນທະນາກຸ່ມ</w:t>
      </w:r>
      <w:bookmarkEnd w:id="40"/>
    </w:p>
    <w:p w14:paraId="1D3A7741" w14:textId="5B83916F" w:rsidR="00C16155" w:rsidRPr="003E19F9" w:rsidRDefault="00F958D1" w:rsidP="00FF4BE5">
      <w:pPr>
        <w:pStyle w:val="Heading2"/>
      </w:pPr>
      <w:bookmarkStart w:id="41" w:name="_Toc213103717"/>
      <w:r>
        <w:rPr>
          <w:rFonts w:hint="cs"/>
          <w:cs/>
        </w:rPr>
        <w:t>ຜູ້ເຂົ້າຮ່ວມ ໃນການສົນທະນາກຸ່ມ</w:t>
      </w:r>
      <w:bookmarkEnd w:id="41"/>
    </w:p>
    <w:p w14:paraId="3C2D9D86" w14:textId="1BFECDFD" w:rsidR="00801EF7" w:rsidRDefault="00EE2D87" w:rsidP="00C16155">
      <w:pPr>
        <w:rPr>
          <w:i/>
          <w:iCs/>
          <w:lang w:val="en-GB"/>
        </w:rPr>
      </w:pPr>
      <w:r w:rsidRPr="004931B9">
        <w:rPr>
          <w:b/>
          <w:noProof/>
          <w:lang w:eastAsia="de-CH"/>
        </w:rPr>
        <w:drawing>
          <wp:anchor distT="0" distB="0" distL="114300" distR="114300" simplePos="0" relativeHeight="254986280" behindDoc="0" locked="0" layoutInCell="1" allowOverlap="1" wp14:anchorId="3C7AB2F2" wp14:editId="5A44B04F">
            <wp:simplePos x="0" y="0"/>
            <wp:positionH relativeFrom="margin">
              <wp:posOffset>0</wp:posOffset>
            </wp:positionH>
            <wp:positionV relativeFrom="paragraph">
              <wp:posOffset>120622</wp:posOffset>
            </wp:positionV>
            <wp:extent cx="273132" cy="273132"/>
            <wp:effectExtent l="0" t="0" r="0" b="0"/>
            <wp:wrapSquare wrapText="bothSides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132" cy="2731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3B7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າມາດແບ່ງ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ເຂົ້າຮ່ວມ</w:t>
      </w:r>
      <w:r w:rsidR="00F43B7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ອກເປັນຫຼາຍກຸ່ມແຕກຕ່າງກັນ.</w:t>
      </w:r>
      <w:r w:rsidR="003429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34290F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ໃຫ້ໝາຍຕິກ </w:t>
      </w:r>
      <w:r w:rsidR="007A56A5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ລືອກ</w:t>
      </w:r>
      <w:r w:rsidR="0034290F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ເອົາໜຶ່ງປະເພດກຸ່ມຕໍ່ແບບສອບຖາມ. </w:t>
      </w:r>
      <w:r w:rsidR="003429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ຫາກຢູ່ພາຍໃນຊຸມຊົນດຽວ ແຕ່ມີການຈັດຕັ້ງປະຕິບັດປະເພດຂອງເທັກໂລໂນຢີທີ່ແຕກຕ່າງກັນ ແ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ລະ ໄດ້ຈັດກຸ່ມສົນທະນາ ແລະ </w:t>
      </w:r>
      <w:r w:rsidR="004510B2">
        <w:rPr>
          <w:rFonts w:ascii="Phetsarath OT" w:eastAsia="Phetsarath OT" w:hAnsi="Phetsarath OT" w:cs="Phetsarath OT"/>
          <w:i/>
          <w:iCs/>
          <w:lang w:val="en-US" w:bidi="lo-LA"/>
        </w:rPr>
        <w:t>‘</w:t>
      </w:r>
      <w:r w:rsidR="004510B2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ສຳພາດ</w:t>
      </w:r>
      <w:r w:rsidR="004510B2">
        <w:rPr>
          <w:rFonts w:ascii="Phetsarath OT" w:eastAsia="Phetsarath OT" w:hAnsi="Phetsarath OT" w:cs="Phetsarath OT"/>
          <w:i/>
          <w:iCs/>
          <w:lang w:val="en-US" w:bidi="lo-LA"/>
        </w:rPr>
        <w:t>’</w:t>
      </w:r>
      <w:r w:rsidR="004510B2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 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ຍກກັນ ແມ່ນໃຫ້ຕື່ມ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ບສອບຖາມ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ຍກກັນສຳລັບແຕ່ລະ</w:t>
      </w:r>
      <w:r w:rsidR="005E723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ເພດຂອງ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ຸ່ມສົນທະນາ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  <w:r w:rsidR="00801EF7" w:rsidRPr="00B24093">
        <w:rPr>
          <w:i/>
          <w:iCs/>
          <w:lang w:val="en-GB"/>
        </w:rPr>
        <w:t xml:space="preserve"> </w:t>
      </w:r>
    </w:p>
    <w:p w14:paraId="1A9AE48A" w14:textId="353B401A" w:rsidR="00F74DC7" w:rsidRPr="00232133" w:rsidRDefault="00F74DC7" w:rsidP="00C16155">
      <w:pPr>
        <w:rPr>
          <w:rFonts w:cs="DokChampa"/>
          <w:i/>
          <w:iCs/>
          <w:sz w:val="20"/>
          <w:szCs w:val="20"/>
          <w:lang w:val="en-GB" w:bidi="lo-LA"/>
        </w:rPr>
      </w:pPr>
      <w:r w:rsidRPr="00584342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584342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23213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584342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2038656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342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584342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232133" w:rsidRPr="00232133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p w14:paraId="2FCB3DFF" w14:textId="069165B5" w:rsidR="00EE2D87" w:rsidRPr="00B834B5" w:rsidRDefault="00CF270D" w:rsidP="005925D1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ປະເພດຂອງກຸ່ມສົນທະນາ </w:t>
      </w:r>
      <w:r w:rsidR="00EE2D87" w:rsidRPr="00B834B5">
        <w:rPr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ລືອກໄດ້ຄຳຕອບດຽວ</w:t>
      </w:r>
      <w:r w:rsidR="00EE2D87" w:rsidRPr="00B834B5">
        <w:rPr>
          <w:color w:val="2E74B5" w:themeColor="accent1" w:themeShade="BF"/>
          <w:lang w:val="en-GB"/>
        </w:rPr>
        <w:t>)?</w:t>
      </w:r>
    </w:p>
    <w:p w14:paraId="11B149A5" w14:textId="2482BF49" w:rsidR="00EE2D87" w:rsidRPr="00EE2D87" w:rsidRDefault="00EE2D87" w:rsidP="00EE2D87">
      <w:pPr>
        <w:spacing w:after="0" w:line="276" w:lineRule="auto"/>
        <w:rPr>
          <w:rFonts w:cstheme="minorHAnsi"/>
          <w:lang w:val="en-GB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 w:rsidRPr="00D77D50">
        <w:rPr>
          <w:rFonts w:ascii="Phetsarath OT" w:eastAsia="Phetsarath OT" w:hAnsi="Phetsarath OT" w:cs="Phetsarath OT" w:hint="cs"/>
          <w:cs/>
          <w:lang w:val="en-GB" w:bidi="lo-LA"/>
        </w:rPr>
        <w:t>ກຸ່ມ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ຍິງ</w:t>
      </w:r>
      <w:r w:rsidRPr="00EE2D87">
        <w:rPr>
          <w:rFonts w:cstheme="minorHAnsi"/>
          <w:lang w:val="en-GB"/>
        </w:rPr>
        <w:t xml:space="preserve"> </w:t>
      </w:r>
    </w:p>
    <w:p w14:paraId="443A01B3" w14:textId="76275D13" w:rsidR="00EE2D87" w:rsidRPr="00D77D50" w:rsidRDefault="00EE2D87" w:rsidP="00EE2D87">
      <w:pPr>
        <w:spacing w:after="0" w:line="276" w:lineRule="auto"/>
        <w:rPr>
          <w:rFonts w:cs="DokChampa"/>
          <w:lang w:val="en-GB" w:bidi="lo-LA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ກຸ່ມຊາຍ</w:t>
      </w:r>
      <w:r w:rsidRPr="00EE2D87">
        <w:rPr>
          <w:rFonts w:cstheme="minorHAnsi"/>
          <w:lang w:val="en-GB"/>
        </w:rPr>
        <w:t xml:space="preserve"> </w:t>
      </w:r>
    </w:p>
    <w:p w14:paraId="17C9342A" w14:textId="63423D82" w:rsidR="00EE2D87" w:rsidRDefault="00EE2D87" w:rsidP="00EE2D87">
      <w:pPr>
        <w:spacing w:after="0" w:line="276" w:lineRule="auto"/>
        <w:rPr>
          <w:rFonts w:cstheme="minorHAnsi"/>
          <w:lang w:val="en-GB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ກຸ່ມປະສົມຍິງ-ຊາຍ</w:t>
      </w:r>
    </w:p>
    <w:p w14:paraId="0230C746" w14:textId="77777777" w:rsidR="00EE2D87" w:rsidRPr="00EE2D87" w:rsidRDefault="00EE2D87" w:rsidP="00EE2D87">
      <w:pPr>
        <w:spacing w:after="0" w:line="276" w:lineRule="auto"/>
        <w:rPr>
          <w:rFonts w:cstheme="minorHAnsi"/>
          <w:lang w:val="en-GB"/>
        </w:rPr>
      </w:pPr>
    </w:p>
    <w:p w14:paraId="67DB3B00" w14:textId="54F5FB6D" w:rsidR="00EE2D87" w:rsidRPr="00B834B5" w:rsidRDefault="00374164" w:rsidP="00B834B5">
      <w:pPr>
        <w:ind w:left="567" w:hanging="567"/>
        <w:rPr>
          <w:rFonts w:cstheme="minorHAnsi"/>
          <w:bCs/>
          <w:lang w:val="en-GB"/>
        </w:rPr>
      </w:pPr>
      <w:r w:rsidRPr="00374164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EE2D87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</w:p>
    <w:p w14:paraId="7C68985A" w14:textId="7D3E5E9D" w:rsidR="00EE2D87" w:rsidRPr="00121EB7" w:rsidRDefault="006E3AAD" w:rsidP="00EE2D87">
      <w:pPr>
        <w:rPr>
          <w:color w:val="2E74B5" w:themeColor="accent1" w:themeShade="BF"/>
          <w:lang w:val="en-GB"/>
        </w:rPr>
      </w:pPr>
      <w:r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ຜູ້ເຂົ້າຮ່ວມຢູ່ໃນກຸ່ມ</w:t>
      </w:r>
      <w:r w:rsidR="00374164"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ອາຍຸ</w:t>
      </w:r>
      <w:r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ດ </w:t>
      </w:r>
      <w:r w:rsidR="00EE2D87" w:rsidRPr="00121EB7">
        <w:rPr>
          <w:color w:val="2E74B5" w:themeColor="accent1" w:themeShade="BF"/>
          <w:lang w:val="en-GB"/>
        </w:rPr>
        <w:t>(</w:t>
      </w:r>
      <w:r w:rsidR="00A77B2E"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ລືອກໄດ້ຫຼາຍຄຳຕອບ</w:t>
      </w:r>
      <w:r w:rsidR="00EE2D87" w:rsidRPr="00121EB7">
        <w:rPr>
          <w:color w:val="2E74B5" w:themeColor="accent1" w:themeShade="BF"/>
          <w:lang w:val="en-GB"/>
        </w:rPr>
        <w:t>)?</w:t>
      </w:r>
    </w:p>
    <w:p w14:paraId="26A6EE95" w14:textId="32435727" w:rsidR="00EE2D87" w:rsidRPr="004B4158" w:rsidRDefault="00994375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-153064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AEB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525AEB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A77B2E" w:rsidRPr="004B4158">
        <w:rPr>
          <w:rFonts w:ascii="Phetsarath OT" w:eastAsia="Phetsarath OT" w:hAnsi="Phetsarath OT" w:cs="Phetsarath OT" w:hint="cs"/>
          <w:cs/>
          <w:lang w:val="en-GB" w:bidi="lo-LA"/>
        </w:rPr>
        <w:t>ໄວໜຸ່ມ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15-24</w:t>
      </w:r>
      <w:r w:rsidR="00D86975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A77B2E" w:rsidRPr="004B4158">
        <w:rPr>
          <w:rFonts w:ascii="Phetsarath OT" w:eastAsia="Phetsarath OT" w:hAnsi="Phetsarath OT" w:cs="Phetsarath OT" w:hint="cs"/>
          <w:cs/>
          <w:lang w:val="en-GB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>)</w:t>
      </w:r>
    </w:p>
    <w:p w14:paraId="48D56A4E" w14:textId="2735CFF1" w:rsidR="00EE2D87" w:rsidRPr="004B4158" w:rsidRDefault="00994375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1542558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2D87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EE2D87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>ຜູ້ໃຫຍ່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25-59</w:t>
      </w:r>
      <w:r w:rsidR="00D86975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) </w:t>
      </w:r>
    </w:p>
    <w:p w14:paraId="59439B65" w14:textId="309971DF" w:rsidR="00EE2D87" w:rsidRPr="004B4158" w:rsidRDefault="00994375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488526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2D87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EE2D87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B4158" w:rsidRPr="004B4158">
        <w:rPr>
          <w:rFonts w:ascii="Phetsarath OT" w:eastAsia="Phetsarath OT" w:hAnsi="Phetsarath OT" w:cs="Phetsarath OT" w:hint="cs"/>
          <w:cs/>
          <w:lang w:val="en-GB" w:bidi="lo-LA"/>
        </w:rPr>
        <w:t>ຜູ້ເຖົ້າ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60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 xml:space="preserve">ປີ ແລະ ສູງກວ່າ </w:t>
      </w:r>
      <w:r w:rsidR="00447CB6" w:rsidRPr="004B4158">
        <w:rPr>
          <w:rFonts w:ascii="Phetsarath OT" w:eastAsia="Phetsarath OT" w:hAnsi="Phetsarath OT" w:cs="Phetsarath OT"/>
          <w:lang w:val="en-US" w:bidi="lo-LA"/>
        </w:rPr>
        <w:t>60</w:t>
      </w:r>
      <w:r w:rsidR="00026C74">
        <w:rPr>
          <w:rFonts w:ascii="Phetsarath OT" w:eastAsia="Phetsarath OT" w:hAnsi="Phetsarath OT" w:cs="Phetsarath OT" w:hint="cs"/>
          <w:cs/>
          <w:lang w:val="en-US" w:bidi="lo-LA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US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>)</w:t>
      </w:r>
    </w:p>
    <w:p w14:paraId="6CCC2A38" w14:textId="77777777" w:rsidR="00EE2D87" w:rsidRPr="00EE2D87" w:rsidRDefault="00EE2D87" w:rsidP="00EE2D87">
      <w:pPr>
        <w:spacing w:after="0" w:line="240" w:lineRule="auto"/>
        <w:rPr>
          <w:rFonts w:cstheme="minorHAnsi"/>
          <w:lang w:val="en-GB"/>
        </w:rPr>
      </w:pPr>
    </w:p>
    <w:p w14:paraId="1D423409" w14:textId="2E2B0370" w:rsidR="00B834B5" w:rsidRDefault="001579F7" w:rsidP="00B834B5">
      <w:pPr>
        <w:rPr>
          <w:rFonts w:cstheme="minorHAnsi"/>
          <w:bCs/>
          <w:lang w:val="en-GB"/>
        </w:rPr>
      </w:pPr>
      <w:r w:rsidRPr="001579F7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EE2D87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</w:p>
    <w:p w14:paraId="3A1890B0" w14:textId="056CA4E4" w:rsidR="00210578" w:rsidRDefault="00210578" w:rsidP="00210578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ຸ່ມເປັນຕົວແທນຂອງກຸ່ມ</w:t>
      </w:r>
      <w:r w:rsidR="00F558F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າງ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ສັງຄົມ</w:t>
      </w:r>
      <w:r w:rsidR="002565A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ໃດ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ຫຼື</w:t>
      </w:r>
      <w:r w:rsidR="002565A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ັດທະນະທໍາ</w:t>
      </w:r>
      <w:r w:rsidR="006921A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ດ 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(ເລືອກ</w:t>
      </w:r>
      <w:r w:rsidR="00F213E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ໄດ້ຫຼາຍຄຳຕອບ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)</w:t>
      </w:r>
      <w:r w:rsidR="00C963C1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? </w:t>
      </w:r>
    </w:p>
    <w:p w14:paraId="79B03204" w14:textId="5353B14E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ຊົນເຜົ່າ</w:t>
      </w:r>
      <w:r w:rsidR="004E69B7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 xml:space="preserve"> (ລະບຸ) ………………………………………………………………</w:t>
      </w:r>
    </w:p>
    <w:p w14:paraId="5F39765E" w14:textId="00DC229B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ຊົນເຜົ່າ</w:t>
      </w:r>
      <w:r w:rsidR="004E69B7">
        <w:rPr>
          <w:rFonts w:ascii="Phetsarath OT" w:eastAsia="Phetsarath OT" w:hAnsi="Phetsarath OT" w:cs="Phetsarath OT" w:hint="cs"/>
          <w:cs/>
          <w:lang w:val="en-GB" w:bidi="lo-LA"/>
        </w:rPr>
        <w:t>ຍ່ອຍ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 xml:space="preserve"> (ລະບຸ) ………………………………………………………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2F15A48C" w14:textId="28394797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ສາສະໜາ (ລະບຸ) ……………………………………………………………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4812C2AF" w14:textId="68C70844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E07E88">
        <w:rPr>
          <w:rFonts w:ascii="Phetsarath OT" w:eastAsia="Phetsarath OT" w:hAnsi="Phetsarath OT" w:cs="Phetsarath OT" w:hint="cs"/>
          <w:cs/>
          <w:lang w:val="en-GB" w:bidi="lo-LA"/>
        </w:rPr>
        <w:t>ດ້ານ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ພາສາ</w:t>
      </w:r>
      <w:r w:rsidR="00E07E88">
        <w:rPr>
          <w:rFonts w:ascii="Phetsarath OT" w:eastAsia="Phetsarath OT" w:hAnsi="Phetsarath OT" w:cs="Phetsarath OT" w:hint="cs"/>
          <w:cs/>
          <w:lang w:val="en-GB" w:bidi="lo-LA"/>
        </w:rPr>
        <w:t xml:space="preserve">ປາກເວົ້າ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(ລະບຸ) ……………………………………………………………</w:t>
      </w:r>
    </w:p>
    <w:p w14:paraId="30F000A7" w14:textId="6C565BF5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ອື່ນໆ (ລະບຸ) ……………………………………………………………………</w:t>
      </w:r>
    </w:p>
    <w:p w14:paraId="6A7BC2F6" w14:textId="797F1D4A" w:rsidR="000641E8" w:rsidRPr="00EE2D87" w:rsidRDefault="000641E8" w:rsidP="00EE2D87">
      <w:pPr>
        <w:rPr>
          <w:rFonts w:cstheme="minorHAnsi"/>
          <w:lang w:val="en-GB"/>
        </w:rPr>
      </w:pPr>
    </w:p>
    <w:p w14:paraId="011485DF" w14:textId="1AF03024" w:rsidR="005925D1" w:rsidRDefault="003444CB" w:rsidP="00FF4BE5">
      <w:pPr>
        <w:pStyle w:val="Heading2"/>
      </w:pPr>
      <w:bookmarkStart w:id="42" w:name="_Toc213103718"/>
      <w:r>
        <w:rPr>
          <w:rFonts w:hint="cs"/>
          <w:cs/>
        </w:rPr>
        <w:t>ວັນທີ ແລະ ເວລາ ຂອງການດຳເນີນການສົນທະນາກຸ່ມ</w:t>
      </w:r>
      <w:r w:rsidR="00353E73">
        <w:t>:</w:t>
      </w:r>
      <w:bookmarkEnd w:id="42"/>
      <w:r w:rsidR="00EE36F3">
        <w:t xml:space="preserve"> </w:t>
      </w:r>
    </w:p>
    <w:p w14:paraId="652CA7E9" w14:textId="7D327699" w:rsidR="00B834B5" w:rsidRPr="00C16155" w:rsidRDefault="00C16155" w:rsidP="00C16155">
      <w:pPr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0B74392D" w14:textId="588D320A" w:rsidR="0017779E" w:rsidRDefault="00014467" w:rsidP="00FF4BE5">
      <w:pPr>
        <w:pStyle w:val="Heading2"/>
      </w:pPr>
      <w:bookmarkStart w:id="43" w:name="_Toc213103719"/>
      <w:r>
        <w:rPr>
          <w:rFonts w:hint="cs"/>
          <w:cs/>
        </w:rPr>
        <w:t>ຂໍ້ມູນ</w:t>
      </w:r>
      <w:r w:rsidR="00D805DD">
        <w:rPr>
          <w:rFonts w:hint="cs"/>
          <w:cs/>
        </w:rPr>
        <w:t>ກ່ຽວກັບຄວາມເປັນມາຂ</w:t>
      </w:r>
      <w:r>
        <w:rPr>
          <w:rFonts w:hint="cs"/>
          <w:cs/>
        </w:rPr>
        <w:t>ອງ ຜູ້ເຂົ້າຮ່ວມ</w:t>
      </w:r>
      <w:r>
        <w:rPr>
          <w:lang w:val="en-US"/>
        </w:rPr>
        <w:t xml:space="preserve">/ </w:t>
      </w:r>
      <w:r w:rsidR="00D805DD">
        <w:rPr>
          <w:rFonts w:hint="cs"/>
          <w:cs/>
          <w:lang w:val="en-US"/>
        </w:rPr>
        <w:t>ອົງປະກອບຂອງກຸ່ມ</w:t>
      </w:r>
      <w:r>
        <w:rPr>
          <w:lang w:val="en-US"/>
        </w:rPr>
        <w:t xml:space="preserve"> </w:t>
      </w:r>
      <w:r w:rsidR="00D805DD">
        <w:rPr>
          <w:rFonts w:hint="cs"/>
          <w:cs/>
          <w:lang w:val="en-US"/>
        </w:rPr>
        <w:t>(ຕ່ຳສຸດ 6 ຄົນ ແລະ ສູງສຸດ 12 ຄົນ)</w:t>
      </w:r>
      <w:r w:rsidR="0017779E">
        <w:t>: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"/>
        <w:gridCol w:w="2304"/>
        <w:gridCol w:w="433"/>
        <w:gridCol w:w="1384"/>
        <w:gridCol w:w="1050"/>
        <w:gridCol w:w="463"/>
        <w:gridCol w:w="2127"/>
        <w:gridCol w:w="1387"/>
        <w:gridCol w:w="964"/>
      </w:tblGrid>
      <w:tr w:rsidR="007535EC" w:rsidRPr="00222B60" w14:paraId="525F1FB3" w14:textId="77777777" w:rsidTr="004424A6">
        <w:tc>
          <w:tcPr>
            <w:tcW w:w="453" w:type="dxa"/>
          </w:tcPr>
          <w:p w14:paraId="04C22BB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238" w:type="dxa"/>
          </w:tcPr>
          <w:p w14:paraId="281485DB" w14:textId="6D4038FC" w:rsidR="00FA4AA0" w:rsidRPr="00313FD4" w:rsidRDefault="00313FD4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ຊື່ 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</w:t>
            </w:r>
            <w:r w:rsidR="00B9767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ສາມາດເລືອກຈະຕື່ມ ຫຼື ບໍ່ຕື່ມກໍ່ໄດ້, ຂໍ້ມູນນີ້ຈະຖືກສະແດງຢູ່ໃນຖານຂໍ້ມູນຜູ້ນຳໃຊ້ </w:t>
            </w:r>
            <w:r w:rsidR="00AC12B4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WOCAT</w:t>
            </w:r>
            <w:r w:rsidR="00FA4AA0"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</w:tc>
        <w:tc>
          <w:tcPr>
            <w:tcW w:w="658" w:type="dxa"/>
          </w:tcPr>
          <w:p w14:paraId="365FE762" w14:textId="446804FF" w:rsidR="00FA4AA0" w:rsidRPr="00313FD4" w:rsidRDefault="0092661E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183C5B01" w14:textId="224AE195" w:rsidR="00FA4AA0" w:rsidRPr="0092661E" w:rsidRDefault="0092661E" w:rsidP="00313FD4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92661E"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>ປີ</w:t>
            </w:r>
            <w:r w:rsidR="00FA4AA0" w:rsidRPr="0092661E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065" w:type="dxa"/>
          </w:tcPr>
          <w:p w14:paraId="5E7C0097" w14:textId="1BEB28A1" w:rsidR="00FA4AA0" w:rsidRPr="00313FD4" w:rsidRDefault="0092661E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ະພາບທາງສັງຄົມ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562F88C8" w14:textId="06DFFAF6" w:rsidR="00FA4AA0" w:rsidRPr="00F41043" w:rsidRDefault="007535EC" w:rsidP="00313FD4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F41043"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>ໂສດ, ແຕ່ງງານ, ຢ່າຮ້າງ, ອື່ນໆ</w:t>
            </w:r>
          </w:p>
        </w:tc>
        <w:tc>
          <w:tcPr>
            <w:tcW w:w="1127" w:type="dxa"/>
          </w:tcPr>
          <w:p w14:paraId="789F3805" w14:textId="31B64498" w:rsidR="00FA4AA0" w:rsidRPr="00C4413C" w:rsidRDefault="00ED5DF6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ດັບ</w:t>
            </w:r>
            <w:r w:rsidR="00F410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ສຶກສາ</w:t>
            </w:r>
          </w:p>
        </w:tc>
        <w:tc>
          <w:tcPr>
            <w:tcW w:w="1124" w:type="dxa"/>
            <w:shd w:val="clear" w:color="auto" w:fill="FFFFFF" w:themeFill="background1"/>
          </w:tcPr>
          <w:p w14:paraId="52E050EA" w14:textId="1BE1F590" w:rsidR="00FA4AA0" w:rsidRPr="00313FD4" w:rsidRDefault="003F4F03" w:rsidP="00313FD4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  <w:p w14:paraId="7295988A" w14:textId="2FF250C1" w:rsidR="00FA4AA0" w:rsidRPr="003F4F03" w:rsidRDefault="003F4F03" w:rsidP="00313FD4">
            <w:pPr>
              <w:rPr>
                <w:rFonts w:ascii="Phetsarath OT" w:eastAsia="Phetsarath OT" w:hAnsi="Phetsarath OT" w:cs="Phetsarath OT"/>
                <w:b/>
                <w:i/>
                <w:iCs/>
                <w:sz w:val="20"/>
                <w:szCs w:val="20"/>
                <w:lang w:val="en-GB"/>
              </w:rPr>
            </w:pPr>
            <w:r w:rsidRPr="003F4F03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ຍິງ, ຊາຍ, ອື່ນໆ</w:t>
            </w:r>
          </w:p>
          <w:p w14:paraId="54D62142" w14:textId="2AB522C0" w:rsidR="00FA4AA0" w:rsidRPr="00313FD4" w:rsidRDefault="00FA4AA0" w:rsidP="00313FD4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C7A0CA4" w14:textId="2FC20DFC" w:rsidR="00CC635F" w:rsidRDefault="00CC635F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ະພາບຢູ່</w:t>
            </w:r>
            <w:r w:rsidR="00730F3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າຍ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ຊຸມຊົນ</w:t>
            </w:r>
          </w:p>
          <w:p w14:paraId="272A27E0" w14:textId="28F11130" w:rsidR="00CC635F" w:rsidRPr="00313FD4" w:rsidRDefault="00CC635F" w:rsidP="00313FD4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 w:bidi="lo-LA"/>
              </w:rPr>
            </w:pP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ອຳນາດການປົກຄອງ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ຜູ້</w:t>
            </w:r>
            <w:r w:rsidR="00111AAB" w:rsidRPr="007A56A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ນຳ</w:t>
            </w:r>
            <w:r w:rsidRPr="007A56A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ໃຊ້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ທີ່ດິ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ກຳ</w:t>
            </w:r>
            <w:r w:rsidR="00EC10DB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ມະກອນຮັບຈ້າງ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ນັກສຶກ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ສາ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ຄົນບໍ່ມີດິ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ຄົນອົບພະຍົບ</w:t>
            </w:r>
            <w:r w:rsidR="007A56A5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>ຍ້າຍຖີ່ນຖານຈາກບ່ອນອື່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ແລະ</w:t>
            </w:r>
            <w:r w:rsidR="00261B79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ອື່ນໆ</w:t>
            </w:r>
          </w:p>
        </w:tc>
        <w:tc>
          <w:tcPr>
            <w:tcW w:w="1741" w:type="dxa"/>
          </w:tcPr>
          <w:p w14:paraId="6B4AC942" w14:textId="5CF503C6" w:rsidR="00FA4AA0" w:rsidRPr="00313FD4" w:rsidRDefault="00E2571D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າໃສຢູ່ໃນຊຸມຊົນນີ້ມາໄດ້ ຈັກປີແລ້ວ? </w:t>
            </w:r>
          </w:p>
          <w:p w14:paraId="15F3B4B6" w14:textId="52719AC1" w:rsidR="00FA4AA0" w:rsidRPr="00313FD4" w:rsidRDefault="00FA4AA0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17487938" w14:textId="02310B3A" w:rsidR="00FA4AA0" w:rsidRPr="00313FD4" w:rsidRDefault="007A56A5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າກສ່ວ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້ານ</w:t>
            </w:r>
          </w:p>
        </w:tc>
      </w:tr>
      <w:tr w:rsidR="007535EC" w:rsidRPr="00313FD4" w14:paraId="0F078F06" w14:textId="77777777" w:rsidTr="00201779">
        <w:tc>
          <w:tcPr>
            <w:tcW w:w="453" w:type="dxa"/>
          </w:tcPr>
          <w:p w14:paraId="2650055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</w:t>
            </w:r>
          </w:p>
        </w:tc>
        <w:tc>
          <w:tcPr>
            <w:tcW w:w="1238" w:type="dxa"/>
          </w:tcPr>
          <w:p w14:paraId="66EAE43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C417EC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57AA452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3A2AE7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1B0D0FA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5F1F414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A93B0A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D17398C" w14:textId="4168550D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C758ED4" w14:textId="77777777" w:rsidTr="00201779">
        <w:tc>
          <w:tcPr>
            <w:tcW w:w="453" w:type="dxa"/>
          </w:tcPr>
          <w:p w14:paraId="3006808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2</w:t>
            </w:r>
          </w:p>
        </w:tc>
        <w:tc>
          <w:tcPr>
            <w:tcW w:w="1238" w:type="dxa"/>
          </w:tcPr>
          <w:p w14:paraId="047D2FA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19A027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1C5E7A0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F7C721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143135B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EE5ABA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72A2187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0BF621A6" w14:textId="6EEC19AE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A65B935" w14:textId="77777777" w:rsidTr="00201779">
        <w:tc>
          <w:tcPr>
            <w:tcW w:w="453" w:type="dxa"/>
          </w:tcPr>
          <w:p w14:paraId="44F55DB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3</w:t>
            </w:r>
          </w:p>
        </w:tc>
        <w:tc>
          <w:tcPr>
            <w:tcW w:w="1238" w:type="dxa"/>
          </w:tcPr>
          <w:p w14:paraId="141820C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CAD2A3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1A3A1A6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21312A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0C007A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11F19FB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07822F36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D888BBC" w14:textId="4F90F7E0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6BFFB5C4" w14:textId="77777777" w:rsidTr="00201779">
        <w:tc>
          <w:tcPr>
            <w:tcW w:w="453" w:type="dxa"/>
          </w:tcPr>
          <w:p w14:paraId="2B7F27A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4</w:t>
            </w:r>
          </w:p>
        </w:tc>
        <w:tc>
          <w:tcPr>
            <w:tcW w:w="1238" w:type="dxa"/>
          </w:tcPr>
          <w:p w14:paraId="4821262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3AC29DD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572ED10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3A158D5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67DB813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6AF81F0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1845CBF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BCBFEED" w14:textId="2859CE23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8EFFA02" w14:textId="77777777" w:rsidTr="00201779">
        <w:tc>
          <w:tcPr>
            <w:tcW w:w="453" w:type="dxa"/>
          </w:tcPr>
          <w:p w14:paraId="4BED21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5</w:t>
            </w:r>
          </w:p>
        </w:tc>
        <w:tc>
          <w:tcPr>
            <w:tcW w:w="1238" w:type="dxa"/>
          </w:tcPr>
          <w:p w14:paraId="631AE64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1A017F8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4686EF7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19D2DE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45F7AF7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A1273C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44BA96E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0F1023F" w14:textId="48AD8B0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31893FAD" w14:textId="77777777" w:rsidTr="00201779">
        <w:tc>
          <w:tcPr>
            <w:tcW w:w="453" w:type="dxa"/>
          </w:tcPr>
          <w:p w14:paraId="295717B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6</w:t>
            </w:r>
          </w:p>
        </w:tc>
        <w:tc>
          <w:tcPr>
            <w:tcW w:w="1238" w:type="dxa"/>
          </w:tcPr>
          <w:p w14:paraId="0D366E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C3EB61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0CDD1CA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19A1DDD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1C8FF8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7010B7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06E2862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0E2160BF" w14:textId="453B16B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21671229" w14:textId="77777777" w:rsidTr="00201779">
        <w:tc>
          <w:tcPr>
            <w:tcW w:w="453" w:type="dxa"/>
          </w:tcPr>
          <w:p w14:paraId="795CA3D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7</w:t>
            </w:r>
          </w:p>
        </w:tc>
        <w:tc>
          <w:tcPr>
            <w:tcW w:w="1238" w:type="dxa"/>
          </w:tcPr>
          <w:p w14:paraId="720660B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9B87496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345D9C4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0641E88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2983340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296EC87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4CDECC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1A0DE06A" w14:textId="3B4157B1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BB8C3B2" w14:textId="77777777" w:rsidTr="00201779">
        <w:tc>
          <w:tcPr>
            <w:tcW w:w="453" w:type="dxa"/>
          </w:tcPr>
          <w:p w14:paraId="0A30659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8</w:t>
            </w:r>
          </w:p>
        </w:tc>
        <w:tc>
          <w:tcPr>
            <w:tcW w:w="1238" w:type="dxa"/>
          </w:tcPr>
          <w:p w14:paraId="7DB6429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426B5C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6C17D82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9CD041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92408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7656D9E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D04E52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CF26FD2" w14:textId="7B007E94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084CC2A3" w14:textId="77777777" w:rsidTr="00201779">
        <w:tc>
          <w:tcPr>
            <w:tcW w:w="453" w:type="dxa"/>
          </w:tcPr>
          <w:p w14:paraId="7A387FF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9</w:t>
            </w:r>
          </w:p>
        </w:tc>
        <w:tc>
          <w:tcPr>
            <w:tcW w:w="1238" w:type="dxa"/>
          </w:tcPr>
          <w:p w14:paraId="6492341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7E659C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3B103E2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792D43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5890A1F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FA25B2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1A6B2C1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529063AD" w14:textId="1FD71C73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25722AFE" w14:textId="77777777" w:rsidTr="00201779">
        <w:tc>
          <w:tcPr>
            <w:tcW w:w="453" w:type="dxa"/>
          </w:tcPr>
          <w:p w14:paraId="03D392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0</w:t>
            </w:r>
          </w:p>
        </w:tc>
        <w:tc>
          <w:tcPr>
            <w:tcW w:w="1238" w:type="dxa"/>
          </w:tcPr>
          <w:p w14:paraId="6697B8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659B1D6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0AC481B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2FB210C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5D3A18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18CFA1C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2D6E014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07DCEC4" w14:textId="1C882130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4FB82260" w14:textId="77777777" w:rsidTr="00201779">
        <w:tc>
          <w:tcPr>
            <w:tcW w:w="453" w:type="dxa"/>
          </w:tcPr>
          <w:p w14:paraId="27E81A6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1</w:t>
            </w:r>
          </w:p>
        </w:tc>
        <w:tc>
          <w:tcPr>
            <w:tcW w:w="1238" w:type="dxa"/>
          </w:tcPr>
          <w:p w14:paraId="0E4AC4B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6569FA7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2DB9D05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C79724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6A2269E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546C2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3DB9FFC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6A554EF" w14:textId="7035097D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470A597A" w14:textId="77777777" w:rsidTr="00201779">
        <w:tc>
          <w:tcPr>
            <w:tcW w:w="453" w:type="dxa"/>
          </w:tcPr>
          <w:p w14:paraId="660B96A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2</w:t>
            </w:r>
          </w:p>
        </w:tc>
        <w:tc>
          <w:tcPr>
            <w:tcW w:w="1238" w:type="dxa"/>
          </w:tcPr>
          <w:p w14:paraId="659EDC4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1A7593A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2BAED4F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D2D23B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7C09D8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367B00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686F645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2BD93671" w14:textId="2396BA2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p w14:paraId="202FC7D8" w14:textId="78F21D59" w:rsidR="00A0462C" w:rsidRDefault="00A0462C" w:rsidP="00280B60">
      <w:pPr>
        <w:rPr>
          <w:lang w:val="en-GB"/>
        </w:rPr>
      </w:pPr>
    </w:p>
    <w:p w14:paraId="7B5CCBAD" w14:textId="31FE9EDD" w:rsidR="008506BC" w:rsidRDefault="008506BC" w:rsidP="00280B60">
      <w:pPr>
        <w:rPr>
          <w:lang w:val="en-GB"/>
        </w:rPr>
      </w:pPr>
    </w:p>
    <w:p w14:paraId="1021573C" w14:textId="77777777" w:rsidR="008506BC" w:rsidRDefault="008506BC" w:rsidP="00280B60">
      <w:pPr>
        <w:rPr>
          <w:lang w:val="en-GB"/>
        </w:rPr>
      </w:pPr>
    </w:p>
    <w:p w14:paraId="641261E3" w14:textId="5EF77E2E" w:rsidR="005925D1" w:rsidRDefault="004E1FF7" w:rsidP="00FF4BE5">
      <w:pPr>
        <w:pStyle w:val="Heading2"/>
      </w:pPr>
      <w:bookmarkStart w:id="44" w:name="_Toc213103720"/>
      <w:r w:rsidRPr="004E1FF7">
        <w:rPr>
          <w:cs/>
        </w:rPr>
        <w:lastRenderedPageBreak/>
        <w:t>ເປັນຫຍັງເຂົາເຈົ້າ</w:t>
      </w:r>
      <w:r>
        <w:rPr>
          <w:rFonts w:hint="cs"/>
          <w:cs/>
        </w:rPr>
        <w:t>ຈິ່ງ</w:t>
      </w:r>
      <w:r w:rsidRPr="004E1FF7">
        <w:rPr>
          <w:cs/>
        </w:rPr>
        <w:t>ເຂົ້າຮ່ວມໃນການສົນທະນາກຸ່ມ</w:t>
      </w:r>
      <w:r w:rsidRPr="004E1FF7">
        <w:t xml:space="preserve">, </w:t>
      </w:r>
      <w:r w:rsidRPr="004E1FF7">
        <w:rPr>
          <w:cs/>
        </w:rPr>
        <w:t>ແມ່ນຫຍັງ</w:t>
      </w:r>
      <w:r w:rsidR="000D47CA">
        <w:rPr>
          <w:rFonts w:hint="cs"/>
          <w:cs/>
        </w:rPr>
        <w:t>ທີ່</w:t>
      </w:r>
      <w:r w:rsidRPr="004E1FF7">
        <w:rPr>
          <w:cs/>
        </w:rPr>
        <w:t>ເປັນ</w:t>
      </w:r>
      <w:r w:rsidR="00816B9A">
        <w:rPr>
          <w:rFonts w:hint="cs"/>
          <w:cs/>
        </w:rPr>
        <w:t>ສິ່ງດຶງດູດໃຈ</w:t>
      </w:r>
      <w:r w:rsidR="000D47CA">
        <w:rPr>
          <w:rFonts w:hint="cs"/>
          <w:cs/>
        </w:rPr>
        <w:t>ໃນການເຂົ້າຮ່ວມ</w:t>
      </w:r>
      <w:r w:rsidR="00EB66F8">
        <w:t>?</w:t>
      </w:r>
      <w:bookmarkEnd w:id="44"/>
      <w:r w:rsidR="00EB66F8">
        <w:t xml:space="preserve"> </w:t>
      </w:r>
    </w:p>
    <w:p w14:paraId="3042390D" w14:textId="033DCB46" w:rsidR="005925D1" w:rsidRPr="00B15543" w:rsidRDefault="00AA177A" w:rsidP="00583EB2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77937DAA" w14:textId="6DF1E99B" w:rsidR="00AA177A" w:rsidRPr="00B15543" w:rsidRDefault="00AA177A" w:rsidP="00583EB2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68D82FBD" w14:textId="4BB940C7" w:rsidR="00BE492F" w:rsidRDefault="00D50902" w:rsidP="00455F9A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4A740781" w14:textId="77777777" w:rsidR="000E1559" w:rsidRPr="000E1559" w:rsidRDefault="000E1559" w:rsidP="00455F9A"/>
    <w:p w14:paraId="0E09C945" w14:textId="0794557A" w:rsidR="000E1559" w:rsidRPr="00053FC0" w:rsidRDefault="00053FC0" w:rsidP="00FF4BE5">
      <w:pPr>
        <w:pStyle w:val="Heading2"/>
        <w:rPr>
          <w:lang w:val="de-CH"/>
        </w:rPr>
      </w:pPr>
      <w:bookmarkStart w:id="45" w:name="_Toc213103721"/>
      <w:r w:rsidRPr="00053FC0">
        <w:rPr>
          <w:cs/>
        </w:rPr>
        <w:t>ຮູບພາບເພີ່ມເຕີມ</w:t>
      </w:r>
      <w:r>
        <w:rPr>
          <w:rFonts w:hint="cs"/>
          <w:cs/>
        </w:rPr>
        <w:t xml:space="preserve"> </w:t>
      </w:r>
      <w:r w:rsidRPr="00053FC0">
        <w:rPr>
          <w:cs/>
        </w:rPr>
        <w:t>ຂອງການສົນທະນາ</w:t>
      </w:r>
      <w:r>
        <w:rPr>
          <w:rFonts w:hint="cs"/>
          <w:cs/>
        </w:rPr>
        <w:t>ກຸ່ມ ແລະ ການນຳໃຊ້ເທັກ</w:t>
      </w:r>
      <w:r w:rsidRPr="00053FC0">
        <w:rPr>
          <w:cs/>
        </w:rPr>
        <w:t>ໂນໂລຢີ</w:t>
      </w:r>
      <w:bookmarkEnd w:id="45"/>
    </w:p>
    <w:p w14:paraId="0C5099BF" w14:textId="06BA2B2A" w:rsidR="003A3A6D" w:rsidRDefault="00357AEA" w:rsidP="00357AEA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ະໜອງ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ຮູບພາບເພີ່ມເຕີ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ທີ່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ສະແດງໃຫ້ເຫັ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ປຶກສາຫາລືເຊິ່ງກັນ ແລະ ກັນ ຂອງ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ເຂົ້າຮ່ວມການສົນທະນາກຸ່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ລະ ຮູບພາບກ່ຽວກັບ ແມ່ຍິງ 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ຊາຍ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ທີ່ກຳລັງເຮັດວຽກຢູ່ພື້ນ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ດິນຂອງເຂົາ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ົ້າ ທີ່ມີການນຳໃຊ້ເທັກ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 w:hint="cs"/>
          <w:i/>
          <w:iCs/>
          <w:cs/>
          <w:lang w:bidi="lo-LA"/>
        </w:rPr>
        <w:t xml:space="preserve"> </w:t>
      </w:r>
      <w:r w:rsidR="00B303DB">
        <w:rPr>
          <w:rFonts w:ascii="Phetsarath OT" w:eastAsia="Phetsarath OT" w:hAnsi="Phetsarath OT" w:cs="Phetsarath OT" w:hint="cs"/>
          <w:i/>
          <w:iCs/>
          <w:cs/>
          <w:lang w:bidi="lo-LA"/>
        </w:rPr>
        <w:t>ຮູບພາບທີ່ຈັດເກັບ ຢ່າ</w:t>
      </w:r>
      <w:r w:rsidR="007A56A5">
        <w:rPr>
          <w:rFonts w:ascii="Phetsarath OT" w:eastAsia="Phetsarath OT" w:hAnsi="Phetsarath OT" w:cs="Phetsarath OT" w:hint="cs"/>
          <w:i/>
          <w:iCs/>
          <w:cs/>
          <w:lang w:bidi="lo-LA"/>
        </w:rPr>
        <w:t>ງ</w:t>
      </w:r>
      <w:r w:rsidR="00B303DB">
        <w:rPr>
          <w:rFonts w:ascii="Phetsarath OT" w:eastAsia="Phetsarath OT" w:hAnsi="Phetsarath OT" w:cs="Phetsarath OT" w:hint="cs"/>
          <w:i/>
          <w:iCs/>
          <w:cs/>
          <w:lang w:bidi="lo-LA"/>
        </w:rPr>
        <w:t>ໜ້ອຍຕ້ອງແມ່ນສາມ</w:t>
      </w:r>
      <w:r w:rsidR="007A56A5">
        <w:rPr>
          <w:rFonts w:ascii="Phetsarath OT" w:eastAsia="Phetsarath OT" w:hAnsi="Phetsarath OT" w:cs="Phetsarath OT" w:hint="cs"/>
          <w:i/>
          <w:iCs/>
          <w:cs/>
          <w:lang w:bidi="lo-LA"/>
        </w:rPr>
        <w:t>ຟາຍນາມສະກຸນ</w:t>
      </w:r>
      <w:r w:rsid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ີ້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(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JPG, PNG, GIF)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ົວຢ່າງ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ເຊັ່ນ: ໄຟລ໌ຈາກກ້ອງ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່າຍຮູ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ຫຼື ສະແກນຈາກເຄື່ອງພິມ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,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ວີດີໂອຕົ້ນສະບັບ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ຫຼື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ວີດີໂອ ທີ່ສ້າງຂຶ້ນຈາກການສະໄລ້ຮູບພາ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ນເປັນ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ຮູບ​ພາບ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ຄຸນນະພາ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/ ມີ​ຄວາມ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ຊົມຊັດສູງ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ແລະ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ບໍ່​ໄດ້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ຜ່ານການແຕ່ງເຕີມ ຫຼື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ບິດ​ເບືອນ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ຈິງ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3"/>
        <w:gridCol w:w="3880"/>
        <w:gridCol w:w="1009"/>
        <w:gridCol w:w="1908"/>
        <w:gridCol w:w="2196"/>
      </w:tblGrid>
      <w:tr w:rsidR="00132141" w:rsidRPr="00132141" w14:paraId="30A81D1F" w14:textId="77777777" w:rsidTr="006A75D9">
        <w:tc>
          <w:tcPr>
            <w:tcW w:w="1271" w:type="dxa"/>
          </w:tcPr>
          <w:p w14:paraId="42905C80" w14:textId="4CF63E8D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ຟາຍຮູບພາບ</w:t>
            </w:r>
          </w:p>
        </w:tc>
        <w:tc>
          <w:tcPr>
            <w:tcW w:w="3969" w:type="dxa"/>
          </w:tcPr>
          <w:p w14:paraId="373962F5" w14:textId="7D4A4E88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ບັນຍາຍ, ຄຳອະທິບາຍກ່ຽວກັບຮູບພາບ</w:t>
            </w:r>
          </w:p>
        </w:tc>
        <w:tc>
          <w:tcPr>
            <w:tcW w:w="1033" w:type="dxa"/>
          </w:tcPr>
          <w:p w14:paraId="2F961D48" w14:textId="57DCAA50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ນທີ</w:t>
            </w:r>
          </w:p>
        </w:tc>
        <w:tc>
          <w:tcPr>
            <w:tcW w:w="1944" w:type="dxa"/>
          </w:tcPr>
          <w:p w14:paraId="2CEE298D" w14:textId="6223A067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ທີ່ຖ່າຍ</w:t>
            </w:r>
          </w:p>
        </w:tc>
        <w:tc>
          <w:tcPr>
            <w:tcW w:w="2239" w:type="dxa"/>
          </w:tcPr>
          <w:p w14:paraId="47BCCA42" w14:textId="64D29D8C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ຂອງຜູ້ຖ່າຍຮູບ</w:t>
            </w:r>
          </w:p>
        </w:tc>
      </w:tr>
      <w:tr w:rsidR="000E1559" w:rsidRPr="00132141" w14:paraId="4AC1EE18" w14:textId="77777777" w:rsidTr="006A75D9">
        <w:trPr>
          <w:trHeight w:val="624"/>
        </w:trPr>
        <w:tc>
          <w:tcPr>
            <w:tcW w:w="1271" w:type="dxa"/>
          </w:tcPr>
          <w:p w14:paraId="3C71EB41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95AF0E8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30D8DB6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0A65160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630B7CD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66EDA1D4" w14:textId="77777777" w:rsidTr="006A75D9">
        <w:trPr>
          <w:trHeight w:val="624"/>
        </w:trPr>
        <w:tc>
          <w:tcPr>
            <w:tcW w:w="1271" w:type="dxa"/>
          </w:tcPr>
          <w:p w14:paraId="0CD7F75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5437CE25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7BEC349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2FAB365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56507036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3FAE0756" w14:textId="77777777" w:rsidTr="006A75D9">
        <w:trPr>
          <w:trHeight w:val="624"/>
        </w:trPr>
        <w:tc>
          <w:tcPr>
            <w:tcW w:w="1271" w:type="dxa"/>
          </w:tcPr>
          <w:p w14:paraId="4566368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D46C430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1EE15BE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468F6723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067488BA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165165C0" w14:textId="77777777" w:rsidTr="006A75D9">
        <w:trPr>
          <w:trHeight w:val="624"/>
        </w:trPr>
        <w:tc>
          <w:tcPr>
            <w:tcW w:w="1271" w:type="dxa"/>
          </w:tcPr>
          <w:p w14:paraId="125C37D3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6D65B5D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187BE41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63EA100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25750BC6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</w:tbl>
    <w:p w14:paraId="2BBD5EDB" w14:textId="77777777" w:rsidR="001813E9" w:rsidRDefault="001813E9" w:rsidP="00455F9A">
      <w:pPr>
        <w:rPr>
          <w:b/>
          <w:lang w:val="en-GB"/>
        </w:rPr>
      </w:pPr>
    </w:p>
    <w:p w14:paraId="1AECC26A" w14:textId="312A85A7" w:rsidR="001813E9" w:rsidRPr="00691077" w:rsidRDefault="00517CDA" w:rsidP="00FF4BE5">
      <w:pPr>
        <w:pStyle w:val="Heading2"/>
      </w:pPr>
      <w:bookmarkStart w:id="46" w:name="_Toc213103722"/>
      <w:bookmarkStart w:id="47" w:name="_Hlk175575433"/>
      <w:r>
        <w:rPr>
          <w:rFonts w:hint="cs"/>
          <w:cs/>
        </w:rPr>
        <w:t>ຜູ້ອຳນວຍຄວາມສະດວກ</w:t>
      </w:r>
      <w:r w:rsidR="007A56A5">
        <w:rPr>
          <w:lang w:val="en-US"/>
        </w:rPr>
        <w:t>/</w:t>
      </w:r>
      <w:r w:rsidR="007A56A5" w:rsidRPr="007A56A5">
        <w:rPr>
          <w:sz w:val="24"/>
          <w:szCs w:val="24"/>
          <w:lang w:val="en-US"/>
        </w:rPr>
        <w:t>ຜ</w:t>
      </w:r>
      <w:r w:rsidR="007A56A5" w:rsidRPr="007A56A5">
        <w:rPr>
          <w:rFonts w:hint="cs"/>
          <w:sz w:val="24"/>
          <w:szCs w:val="24"/>
          <w:cs/>
          <w:lang w:val="en-US"/>
        </w:rPr>
        <w:t>ູ້</w:t>
      </w:r>
      <w:r w:rsidR="007A56A5">
        <w:rPr>
          <w:rFonts w:hint="cs"/>
          <w:cs/>
          <w:lang w:val="en-US"/>
        </w:rPr>
        <w:t>ດໍາເນີນການສົນທະນາ</w:t>
      </w:r>
      <w:bookmarkEnd w:id="46"/>
    </w:p>
    <w:bookmarkEnd w:id="47"/>
    <w:p w14:paraId="07EB2198" w14:textId="710D5F84" w:rsidR="001813E9" w:rsidRPr="00BA038C" w:rsidRDefault="00EF0E9D" w:rsidP="001813E9">
      <w:pPr>
        <w:rPr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ປັນບຸກຄົນທີ່ ອຳນວຍຄວາມສະດວກຢູ່ກຸ່ມຂອງການສົນທະນາ, ຕື່ມຂໍ້ມູນໃສ່ຮ່າງແບບສອບຖາມ ແລະ ປ້ອນຂໍ້ມູນລົງໃສ່ຖານຂໍ້ມູນ. </w:t>
      </w:r>
    </w:p>
    <w:p w14:paraId="627489D3" w14:textId="5835AF5E" w:rsidR="001813E9" w:rsidRPr="006A29A0" w:rsidRDefault="006A29A0" w:rsidP="006A29A0">
      <w:pPr>
        <w:rPr>
          <w:rFonts w:cs="DokChampa"/>
          <w:b/>
          <w:i/>
          <w:iCs/>
          <w:sz w:val="20"/>
          <w:szCs w:val="20"/>
          <w:lang w:val="en-GB" w:bidi="lo-LA"/>
        </w:rPr>
      </w:pPr>
      <w:r w:rsidRPr="006A29A0">
        <w:rPr>
          <w:rFonts w:ascii="Wingdings" w:eastAsia="Wingdings" w:hAnsi="Wingdings" w:cs="Wingdings"/>
          <w:b/>
          <w:i/>
          <w:iCs/>
          <w:sz w:val="20"/>
          <w:szCs w:val="20"/>
          <w:lang w:val="en-GB"/>
        </w:rPr>
        <w:t></w:t>
      </w:r>
      <w:r w:rsidRPr="006A29A0">
        <w:rPr>
          <w:rFonts w:eastAsia="Wingdings" w:cstheme="minorHAnsi"/>
          <w:b/>
          <w:i/>
          <w:iCs/>
          <w:sz w:val="20"/>
          <w:szCs w:val="20"/>
          <w:lang w:val="en-GB"/>
        </w:rPr>
        <w:t xml:space="preserve"> </w:t>
      </w:r>
      <w:r w:rsidRPr="006A29A0">
        <w:rPr>
          <w:rFonts w:ascii="Phetsarath OT" w:eastAsia="Phetsarath OT" w:hAnsi="Phetsarath OT" w:cs="Phetsarath OT" w:hint="cs"/>
          <w:b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="001813E9" w:rsidRPr="006A29A0">
        <w:rPr>
          <w:rFonts w:eastAsia="Wingdings" w:cstheme="minorHAnsi"/>
          <w:b/>
          <w:i/>
          <w:iCs/>
          <w:sz w:val="20"/>
          <w:szCs w:val="20"/>
          <w:lang w:val="en-GB"/>
        </w:rPr>
        <w:tab/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1271"/>
        <w:gridCol w:w="992"/>
        <w:gridCol w:w="1276"/>
        <w:gridCol w:w="1134"/>
        <w:gridCol w:w="1843"/>
        <w:gridCol w:w="859"/>
        <w:gridCol w:w="1125"/>
        <w:gridCol w:w="923"/>
        <w:gridCol w:w="1204"/>
      </w:tblGrid>
      <w:tr w:rsidR="00CB2E82" w:rsidRPr="00584342" w14:paraId="06EE94DC" w14:textId="77777777" w:rsidTr="00EA7F4C">
        <w:tc>
          <w:tcPr>
            <w:tcW w:w="1271" w:type="dxa"/>
          </w:tcPr>
          <w:p w14:paraId="2BD85A0A" w14:textId="45D4437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992" w:type="dxa"/>
          </w:tcPr>
          <w:p w14:paraId="26030B2D" w14:textId="6194BBC4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76" w:type="dxa"/>
          </w:tcPr>
          <w:p w14:paraId="5DD07325" w14:textId="3EAECE9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</w:t>
            </w:r>
            <w:r w:rsidR="008506B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ຕັ້ງ</w:t>
            </w:r>
          </w:p>
        </w:tc>
        <w:tc>
          <w:tcPr>
            <w:tcW w:w="1134" w:type="dxa"/>
          </w:tcPr>
          <w:p w14:paraId="20DE3C51" w14:textId="137320AF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843" w:type="dxa"/>
          </w:tcPr>
          <w:p w14:paraId="4B8AFE02" w14:textId="77379432" w:rsidR="00CB2E82" w:rsidRPr="00C21F0B" w:rsidRDefault="00CB2E82" w:rsidP="00C21F0B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  <w:r w:rsidR="00C21F0B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ຍ່ອຍ</w:t>
            </w:r>
          </w:p>
        </w:tc>
        <w:tc>
          <w:tcPr>
            <w:tcW w:w="859" w:type="dxa"/>
          </w:tcPr>
          <w:p w14:paraId="2E3F6466" w14:textId="4D4B1176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125" w:type="dxa"/>
          </w:tcPr>
          <w:p w14:paraId="50FB7672" w14:textId="4A709575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923" w:type="dxa"/>
          </w:tcPr>
          <w:p w14:paraId="32A85D8E" w14:textId="77777777" w:rsidR="00CB2E82" w:rsidRDefault="00CB2E82" w:rsidP="00CB2E8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59FBC1A3" w14:textId="0019ED2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04" w:type="dxa"/>
          </w:tcPr>
          <w:p w14:paraId="2A407C55" w14:textId="1679F986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CB2E82" w:rsidRPr="00994375" w14:paraId="6268FDC6" w14:textId="77777777" w:rsidTr="00EA7F4C">
        <w:tc>
          <w:tcPr>
            <w:tcW w:w="1271" w:type="dxa"/>
          </w:tcPr>
          <w:p w14:paraId="09D17672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43B9A192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437833AF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4F9ADE4D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34F228B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25693799" w14:textId="0DECD78F" w:rsidR="00CB2E82" w:rsidRPr="00CB2E82" w:rsidRDefault="00CB2E82" w:rsidP="00CB2E82">
            <w:pPr>
              <w:rPr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5216511B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  <w:p w14:paraId="5086B36F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5A9E94C5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10BE358B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6C18BF27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0C6A3B13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CB2E82" w:rsidRPr="00994375" w14:paraId="095BCAA5" w14:textId="77777777" w:rsidTr="00EA7F4C">
        <w:tc>
          <w:tcPr>
            <w:tcW w:w="1271" w:type="dxa"/>
          </w:tcPr>
          <w:p w14:paraId="70DC85C5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5704C589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6D1AF30E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51961993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6600621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74363045" w14:textId="2CD7DEC8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5DE6B0DD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761BFA67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2A6245BE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171A5B79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6933F570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1813E9" w:rsidRPr="00994375" w14:paraId="74387091" w14:textId="77777777" w:rsidTr="00EA7F4C">
        <w:tc>
          <w:tcPr>
            <w:tcW w:w="1271" w:type="dxa"/>
          </w:tcPr>
          <w:p w14:paraId="2179C035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56CF87C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72996F14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03474788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608FEA38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0C1960E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44A85B3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09C0DF4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4743198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1813E9" w:rsidRPr="00994375" w14:paraId="5A223992" w14:textId="77777777" w:rsidTr="00EA7F4C">
        <w:tc>
          <w:tcPr>
            <w:tcW w:w="1271" w:type="dxa"/>
          </w:tcPr>
          <w:p w14:paraId="344360EA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17E9BCC3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7CFB50D0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505842C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6507D3C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7854EF5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6D6F6360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65445AAD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0A5781F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4014243F" w14:textId="77777777" w:rsidR="00C01C6E" w:rsidRPr="00C01C6E" w:rsidRDefault="00C01C6E" w:rsidP="00455F9A">
      <w:pPr>
        <w:rPr>
          <w:rFonts w:cs="DokChampa"/>
          <w:b/>
          <w:lang w:val="en-GB" w:bidi="lo-LA"/>
        </w:rPr>
      </w:pPr>
    </w:p>
    <w:p w14:paraId="0728B1C3" w14:textId="5EF0A87F" w:rsidR="00F529D6" w:rsidRPr="00FB6D1D" w:rsidRDefault="00FB6D1D" w:rsidP="006A75D9">
      <w:pPr>
        <w:pStyle w:val="Heading1"/>
      </w:pPr>
      <w:bookmarkStart w:id="48" w:name="_Toc213103723"/>
      <w:bookmarkStart w:id="49" w:name="_Toc80371693"/>
      <w:r w:rsidRPr="00FB6D1D">
        <w:rPr>
          <w:cs/>
        </w:rPr>
        <w:t>ສະພາບການຂອງຊຸມຊົນ</w:t>
      </w:r>
      <w:r>
        <w:rPr>
          <w:rFonts w:hint="cs"/>
          <w:cs/>
        </w:rPr>
        <w:t xml:space="preserve"> </w:t>
      </w:r>
      <w:r w:rsidRPr="00FB6D1D">
        <w:rPr>
          <w:cs/>
        </w:rPr>
        <w:t>ບ່ອນທີ່</w:t>
      </w:r>
      <w:r>
        <w:rPr>
          <w:rFonts w:hint="cs"/>
          <w:cs/>
        </w:rPr>
        <w:t>ມີການນຳໃຊ້ເທັກ</w:t>
      </w:r>
      <w:r w:rsidRPr="00FB6D1D">
        <w:rPr>
          <w:cs/>
        </w:rPr>
        <w:t>ໂນໂລຢີ</w:t>
      </w:r>
      <w:bookmarkEnd w:id="48"/>
      <w:r>
        <w:rPr>
          <w:rFonts w:hint="cs"/>
          <w:cs/>
        </w:rPr>
        <w:t xml:space="preserve"> </w:t>
      </w:r>
      <w:bookmarkStart w:id="50" w:name="_Toc80371694"/>
      <w:bookmarkEnd w:id="49"/>
    </w:p>
    <w:p w14:paraId="3F383E69" w14:textId="3D0D478B" w:rsidR="00F529D6" w:rsidRPr="001C7A44" w:rsidRDefault="00EA0847" w:rsidP="00F529D6">
      <w:pPr>
        <w:rPr>
          <w:rFonts w:cs="DokChampa"/>
          <w:i/>
          <w:iCs/>
          <w:lang w:val="en-US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ຳຖາມຕໍ່ໄປນີ້ ສາມາດນຳໃຊ້ເປັນຄຳຖາມ</w:t>
      </w:r>
      <w:r w:rsidR="000C1F88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ພື່ອເປີດການສົນທະນາ ຫຼື ເພື່ອເປັນການສ້າງບັນຍາກາດ.</w:t>
      </w:r>
    </w:p>
    <w:p w14:paraId="1E6D7B0A" w14:textId="20EE386F" w:rsidR="004B786D" w:rsidRDefault="00404E7F" w:rsidP="0047662D">
      <w:pPr>
        <w:pStyle w:val="Heading2"/>
      </w:pPr>
      <w:bookmarkStart w:id="51" w:name="_Toc213103724"/>
      <w:r>
        <w:rPr>
          <w:rFonts w:hint="cs"/>
          <w:cs/>
        </w:rPr>
        <w:t>ໃຫ້ບອກບັນຫາ</w:t>
      </w:r>
      <w:r w:rsidR="0047662D">
        <w:rPr>
          <w:rFonts w:hint="cs"/>
          <w:cs/>
        </w:rPr>
        <w:t xml:space="preserve"> </w:t>
      </w:r>
      <w:r>
        <w:rPr>
          <w:rFonts w:hint="cs"/>
          <w:cs/>
        </w:rPr>
        <w:t xml:space="preserve">ທີ່ສຳຄັນສຳລັບທ່ານ </w:t>
      </w:r>
      <w:r w:rsidR="0047662D">
        <w:rPr>
          <w:rFonts w:hint="cs"/>
          <w:cs/>
        </w:rPr>
        <w:t>ແລະ ກຸ່ມສົນທະນາ ມາສອງບັນຫາ, ທີ່ທ່ານຄິດວ່າ ຖ້າຫາກແກ້ບັນຫາເຫຼົ່ານີ້ແລ້ວຈະ</w:t>
      </w:r>
      <w:r w:rsidR="00661E1C">
        <w:rPr>
          <w:rFonts w:hint="cs"/>
          <w:cs/>
        </w:rPr>
        <w:t>ສາມາດ</w:t>
      </w:r>
      <w:r w:rsidR="0047662D">
        <w:rPr>
          <w:rFonts w:hint="cs"/>
          <w:cs/>
        </w:rPr>
        <w:t xml:space="preserve">ເຮັດໃຫ້ເກີດມີຄວາມສະເໝີພາບດ້ານບົດບາດຍິງ-ຊາຍ ຢູ່ໃນຊຸມຊົນຂອງທ່ານ. </w:t>
      </w:r>
      <w:r w:rsidR="00B24093" w:rsidRPr="001C4194">
        <w:rPr>
          <w:noProof/>
          <w:highlight w:val="yellow"/>
          <w:lang w:eastAsia="de-CH"/>
        </w:rPr>
        <w:drawing>
          <wp:anchor distT="0" distB="0" distL="114300" distR="114300" simplePos="0" relativeHeight="254988328" behindDoc="0" locked="0" layoutInCell="1" allowOverlap="1" wp14:anchorId="42E3FA84" wp14:editId="182CA7BC">
            <wp:simplePos x="0" y="0"/>
            <wp:positionH relativeFrom="margin">
              <wp:posOffset>19271</wp:posOffset>
            </wp:positionH>
            <wp:positionV relativeFrom="paragraph">
              <wp:posOffset>350244</wp:posOffset>
            </wp:positionV>
            <wp:extent cx="273050" cy="273050"/>
            <wp:effectExtent l="0" t="0" r="0" b="0"/>
            <wp:wrapSquare wrapText="bothSides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1"/>
      <w:r w:rsidR="004B786D">
        <w:t xml:space="preserve"> </w:t>
      </w:r>
    </w:p>
    <w:p w14:paraId="0EC6CBDD" w14:textId="77777777" w:rsidR="007338A8" w:rsidRDefault="007338A8" w:rsidP="004B786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26984" w:rsidRPr="00584342" w14:paraId="5CC784D7" w14:textId="77777777" w:rsidTr="00F26984">
        <w:tc>
          <w:tcPr>
            <w:tcW w:w="10456" w:type="dxa"/>
          </w:tcPr>
          <w:p w14:paraId="3F28E077" w14:textId="593FF1A5" w:rsidR="00F26984" w:rsidRPr="00584342" w:rsidRDefault="00F26984" w:rsidP="004B786D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sz w:val="20"/>
                <w:szCs w:val="20"/>
                <w:lang w:val="en-GB"/>
              </w:rPr>
              <w:t>1.</w:t>
            </w:r>
          </w:p>
          <w:p w14:paraId="68872D1F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7E2206C4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61B78372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7C54D049" w14:textId="77777777" w:rsidR="00F26984" w:rsidRPr="00584342" w:rsidRDefault="00F26984" w:rsidP="004B786D">
            <w:pPr>
              <w:rPr>
                <w:lang w:val="en-GB"/>
              </w:rPr>
            </w:pPr>
          </w:p>
        </w:tc>
      </w:tr>
      <w:tr w:rsidR="00F26984" w14:paraId="50AEB2DB" w14:textId="77777777" w:rsidTr="00F26984">
        <w:tc>
          <w:tcPr>
            <w:tcW w:w="10456" w:type="dxa"/>
          </w:tcPr>
          <w:p w14:paraId="46A2A46F" w14:textId="591D9A4F" w:rsidR="00F26984" w:rsidRPr="00F26984" w:rsidRDefault="00F26984" w:rsidP="00F26984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sz w:val="20"/>
                <w:szCs w:val="20"/>
                <w:lang w:val="en-GB"/>
              </w:rPr>
              <w:t>2.</w:t>
            </w:r>
            <w:r w:rsidRPr="00F26984">
              <w:rPr>
                <w:sz w:val="20"/>
                <w:szCs w:val="20"/>
                <w:lang w:val="en-GB"/>
              </w:rPr>
              <w:t xml:space="preserve"> </w:t>
            </w:r>
          </w:p>
          <w:p w14:paraId="396103C2" w14:textId="77777777" w:rsidR="00F26984" w:rsidRDefault="00F26984" w:rsidP="004B786D">
            <w:pPr>
              <w:rPr>
                <w:lang w:val="en-GB"/>
              </w:rPr>
            </w:pPr>
          </w:p>
          <w:p w14:paraId="1A201EB9" w14:textId="77777777" w:rsidR="00F26984" w:rsidRDefault="00F26984" w:rsidP="004B786D">
            <w:pPr>
              <w:rPr>
                <w:lang w:val="en-GB"/>
              </w:rPr>
            </w:pPr>
          </w:p>
          <w:p w14:paraId="16DC76FD" w14:textId="77777777" w:rsidR="00F26984" w:rsidRDefault="00F26984" w:rsidP="004B786D">
            <w:pPr>
              <w:rPr>
                <w:lang w:val="en-GB"/>
              </w:rPr>
            </w:pPr>
          </w:p>
          <w:p w14:paraId="6D4023EA" w14:textId="77777777" w:rsidR="00F26984" w:rsidRDefault="00F26984" w:rsidP="004B786D">
            <w:pPr>
              <w:rPr>
                <w:lang w:val="en-GB"/>
              </w:rPr>
            </w:pPr>
          </w:p>
        </w:tc>
      </w:tr>
    </w:tbl>
    <w:p w14:paraId="38003DC5" w14:textId="72735F1D" w:rsidR="00B834B5" w:rsidRDefault="00B834B5" w:rsidP="004B786D">
      <w:pPr>
        <w:rPr>
          <w:lang w:val="en-GB"/>
        </w:rPr>
      </w:pPr>
    </w:p>
    <w:p w14:paraId="52D28CE0" w14:textId="137CF648" w:rsidR="00F26984" w:rsidRPr="00DA6151" w:rsidRDefault="00B834B5" w:rsidP="004B786D">
      <w:pPr>
        <w:rPr>
          <w:lang w:val="en-GB"/>
        </w:rPr>
      </w:pPr>
      <w:r>
        <w:rPr>
          <w:lang w:val="en-GB"/>
        </w:rPr>
        <w:br w:type="page"/>
      </w:r>
    </w:p>
    <w:p w14:paraId="38DCCA1A" w14:textId="2EC41B8B" w:rsidR="00201779" w:rsidRPr="008C5351" w:rsidRDefault="002E1134" w:rsidP="00FF4BE5">
      <w:pPr>
        <w:pStyle w:val="Heading2"/>
      </w:pPr>
      <w:bookmarkStart w:id="52" w:name="_Toc213103725"/>
      <w:r>
        <w:rPr>
          <w:rFonts w:hint="cs"/>
          <w:cs/>
        </w:rPr>
        <w:lastRenderedPageBreak/>
        <w:t>ຄຸນລັກສະນະພິເສດຂອງຊຸມຊົນ ບ່ອນທີ່ມີການນຳໃຊ້ເທັກໂນໂລຢີ ແລະ ວິທີການທີ່ກ່ຽວຂ້ອງ (ຖ້າມີ)</w:t>
      </w:r>
      <w:bookmarkEnd w:id="50"/>
      <w:r>
        <w:rPr>
          <w:rFonts w:hint="cs"/>
          <w:cs/>
        </w:rPr>
        <w:t>.</w:t>
      </w:r>
      <w:bookmarkEnd w:id="52"/>
    </w:p>
    <w:p w14:paraId="1FA09E98" w14:textId="0B0794CA" w:rsidR="00370B83" w:rsidRPr="008C5351" w:rsidRDefault="004559CD" w:rsidP="00D972AE">
      <w:pPr>
        <w:spacing w:line="240" w:lineRule="auto"/>
        <w:jc w:val="both"/>
        <w:rPr>
          <w:b/>
          <w:bCs/>
          <w:i/>
          <w:iCs/>
          <w:lang w:val="en-GB"/>
        </w:rPr>
      </w:pP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ຊຸມຊົນ</w:t>
      </w:r>
      <w:r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ແມ່ນກຸ່ມສັງຄົມ</w:t>
      </w:r>
      <w:r w:rsidR="006342D5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 xml:space="preserve">ໃດໜຶ່ງ 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ທີ່ສະມາຊິກ</w:t>
      </w:r>
      <w:r w:rsidR="004F18A2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ຂອງຊຸມຊົນ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ມີບາງສິ່ງບາງຢ່າງທີ່ຄ້າຍຄືກັນ</w:t>
      </w:r>
      <w:r w:rsidRPr="004559CD">
        <w:rPr>
          <w:rFonts w:ascii="Phetsarath OT" w:eastAsia="Phetsarath OT" w:hAnsi="Phetsarath OT" w:cs="Phetsarath OT"/>
          <w:b/>
          <w:bCs/>
          <w:i/>
          <w:lang w:val="en-GB"/>
        </w:rPr>
        <w:t>,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ເຊັ່ນ</w:t>
      </w:r>
      <w:r w:rsidRPr="004559CD">
        <w:rPr>
          <w:rFonts w:ascii="Phetsarath OT" w:eastAsia="Phetsarath OT" w:hAnsi="Phetsarath OT" w:cs="Phetsarath OT"/>
          <w:i/>
          <w:cs/>
          <w:lang w:val="en-US" w:bidi="lo-LA"/>
        </w:rPr>
        <w:t xml:space="preserve">: 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ຂຶ້ນກັບ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ລັດຖະບານ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ດຽວກັນ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,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ທີ່ຕັ້ງ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ທາ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ພູມສາດ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,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ວັດທະນະທໍາ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ຫຼື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ມໍລະດົກ</w:t>
      </w:r>
      <w:r w:rsidRPr="004559CD">
        <w:rPr>
          <w:rFonts w:ascii="Phetsarath OT" w:eastAsia="Phetsarath OT" w:hAnsi="Phetsarath OT" w:cs="Phetsarath OT"/>
          <w:i/>
          <w:cs/>
          <w:lang w:val="en-US" w:bidi="lo-LA"/>
        </w:rPr>
        <w:t>.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ຊຸມຊົນ</w:t>
      </w:r>
      <w:r w:rsidR="00EC10DB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ຍັງ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ໝາຍເຖິ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ສະຖານທີ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ທີ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ມີ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ກຸ່ມ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ຄົນໃດໜຶ່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ອາໄສຢູ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ຮ່ວມກັນ</w:t>
      </w:r>
      <w:r w:rsidR="009C4469" w:rsidRPr="008C5351">
        <w:rPr>
          <w:rStyle w:val="FootnoteReference"/>
          <w:i/>
          <w:lang w:val="en-US"/>
        </w:rPr>
        <w:footnoteReference w:id="9"/>
      </w:r>
      <w:r w:rsidR="009C4469" w:rsidRPr="008C5351">
        <w:rPr>
          <w:rStyle w:val="hgkelc"/>
          <w:i/>
          <w:lang w:val="en-US"/>
        </w:rPr>
        <w:t>.</w:t>
      </w:r>
    </w:p>
    <w:p w14:paraId="4082C439" w14:textId="2075CDB9" w:rsidR="00370B83" w:rsidRPr="00EC3A76" w:rsidRDefault="008B4C16" w:rsidP="008B4C16">
      <w:pPr>
        <w:jc w:val="both"/>
        <w:rPr>
          <w:rFonts w:cs="DokChampa"/>
          <w:bCs/>
          <w:i/>
          <w:iCs/>
          <w:lang w:val="en-GB" w:bidi="lo-LA"/>
        </w:rPr>
      </w:pP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ໃນຕາຕະລາງຕໍ່ໄປນີ້</w:t>
      </w:r>
      <w:r w:rsidR="00EA7F4C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ແບ່ງແຍ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ມ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ພດ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ຍັງຈະໄດ້ມີການສັງລວມຄືນ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ທົບທວນຄືນ</w:t>
      </w:r>
      <w:r w:rsidR="003D6A5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ເອກະສານ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ຢູ່ແລ້ວ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ື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ສໍາພາດຜູ້ໃຫ້ຂໍ້ມູນຫຼັ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ອນທີ່ຈະດໍາເນີນການສົນທະນາກຸ່ມ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E7532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ຸກ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ໍາຕອ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ຂໍ້ມູນສະເລ່ຍທີ່ເປັນຕົວແທນ</w:t>
      </w:r>
      <w:r w:rsidR="00EC3A7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ແກ່ໝົດທຸກຄົນ ທີ່ຢູ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ຸມຊົນ</w:t>
      </w:r>
      <w:r w:rsidR="00EC3A7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ັ່ງກ່າວ.</w:t>
      </w:r>
      <w:r w:rsidR="007E37F6" w:rsidRPr="008B4C16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3080" behindDoc="0" locked="0" layoutInCell="1" allowOverlap="1" wp14:anchorId="6C64163B" wp14:editId="3613058C">
            <wp:simplePos x="0" y="0"/>
            <wp:positionH relativeFrom="margin">
              <wp:align>left</wp:align>
            </wp:positionH>
            <wp:positionV relativeFrom="paragraph">
              <wp:posOffset>323215</wp:posOffset>
            </wp:positionV>
            <wp:extent cx="284480" cy="284480"/>
            <wp:effectExtent l="0" t="0" r="1270" b="127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7F6" w:rsidRPr="008B4C16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2056" behindDoc="0" locked="0" layoutInCell="1" allowOverlap="1" wp14:anchorId="1716F3E1" wp14:editId="50C5D5AA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84480" cy="284480"/>
            <wp:effectExtent l="0" t="0" r="1270" b="1270"/>
            <wp:wrapSquare wrapText="bothSides"/>
            <wp:docPr id="39" name="Picture 3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Shape&#10;&#10;Description automatically generated with low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69672" w14:textId="5D39875E" w:rsidR="005B5B59" w:rsidRPr="000B535F" w:rsidRDefault="00662A05" w:rsidP="00CF53AD">
      <w:pPr>
        <w:pStyle w:val="CommentText"/>
        <w:ind w:left="708"/>
        <w:jc w:val="both"/>
        <w:rPr>
          <w:rFonts w:cs="DokChampa"/>
          <w:bCs/>
          <w:i/>
          <w:iCs/>
          <w:sz w:val="22"/>
          <w:szCs w:val="22"/>
          <w:lang w:val="en-GB" w:bidi="lo-LA"/>
        </w:rPr>
      </w:pP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ຳລັບ</w:t>
      </w:r>
      <w:r w:rsidR="00B150D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</w:t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າຍ</w:t>
      </w:r>
      <w:r w:rsidR="0064626D" w:rsidRP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ະອຽດ</w:t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ເພີ່ມເຕີມ </w:t>
      </w:r>
      <w:r w:rsidR="00EB3DD7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າມາດເກັບກຳໄດ້ຈາກ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ກຸ່ມສົນທະນາ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ເພື່ອກວດສອບ</w:t>
      </w:r>
      <w:r w:rsidR="00BB552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ວາມຖືກຕ້ອງຂອງ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ທີ່ໄດ້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ຈາກຜູ້ໃຫ້ຂໍ້ມູນ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ຫຼັກ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.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lang w:val="en-GB"/>
        </w:rPr>
        <w:t xml:space="preserve"> 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="00701C34" w:rsidRPr="0064626D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ໍາຕອບຂອງການສົນທະນາ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ໄວ້ໃນ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ຮ່າງ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ແບບສອບຖາມ</w:t>
      </w:r>
      <w:r w:rsidR="00701C34" w:rsidRPr="0064626D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="00160A9C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າມາດເພີ່ມ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ໍາຄິດເຫັນ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ທີ່ມີຄວາມແຕກຕ່າງ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ລະ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ະບຸ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ໃສ່ຫ້ອງຄຳອະທິບາຍໄ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ວ້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ໂດຍສະເພາະແມ່ນຄຳຕອບທີ່ໄດ້ຈາກລາຍບຸກຄົນ ທີ່ຢູ່ໃນກຸ່ມ (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ຫຼື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ຄຳຕອບຂອງ</w:t>
      </w:r>
      <w:r w:rsidR="008506BC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ມ່ຍິງ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ລະ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ຜູ້ຊາຍ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ໃນກໍລະນີ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ທີ່ເປັນ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ກຸ່ມປະສົມ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5B5B59" w:rsidRPr="00701C34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27592" behindDoc="0" locked="0" layoutInCell="1" allowOverlap="1" wp14:anchorId="25A4137C" wp14:editId="3C77D779">
            <wp:simplePos x="0" y="0"/>
            <wp:positionH relativeFrom="margin">
              <wp:posOffset>6985</wp:posOffset>
            </wp:positionH>
            <wp:positionV relativeFrom="paragraph">
              <wp:posOffset>103201</wp:posOffset>
            </wp:positionV>
            <wp:extent cx="273050" cy="273050"/>
            <wp:effectExtent l="0" t="0" r="0" b="0"/>
            <wp:wrapSquare wrapText="bothSides"/>
            <wp:docPr id="1177356021" name="Picture 117735602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C1E2A9" w14:textId="77777777" w:rsidR="00CF53AD" w:rsidRPr="00DB76DF" w:rsidRDefault="00CF53AD" w:rsidP="00CF53AD">
      <w:pPr>
        <w:rPr>
          <w:rFonts w:cs="DokChampa"/>
          <w:i/>
          <w:iCs/>
          <w:sz w:val="20"/>
          <w:szCs w:val="20"/>
          <w:lang w:val="en-GB" w:bidi="lo-LA"/>
        </w:rPr>
      </w:pPr>
      <w:r w:rsidRPr="00584342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DB76DF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DB76DF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1813714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76DF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DB76DF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Pr="00232133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p w14:paraId="4DDC5CA9" w14:textId="2F02015E" w:rsidR="00CC03B6" w:rsidRPr="00BA038C" w:rsidRDefault="004A0D70" w:rsidP="002415E7">
      <w:pPr>
        <w:pStyle w:val="Heading3"/>
      </w:pPr>
      <w:bookmarkStart w:id="53" w:name="_Toc213103726"/>
      <w:r w:rsidRPr="004A0D70">
        <w:rPr>
          <w:rFonts w:hint="cs"/>
          <w:cs/>
        </w:rPr>
        <w:t>ຄຸນລັກສະນະ</w:t>
      </w:r>
      <w:r>
        <w:rPr>
          <w:rFonts w:hint="cs"/>
          <w:cs/>
        </w:rPr>
        <w:t>ດ້ານເສດຖະກິດສັງຄົມ ຂອງຊຸມຊົນ</w:t>
      </w:r>
      <w:bookmarkEnd w:id="5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2410"/>
        <w:gridCol w:w="939"/>
        <w:gridCol w:w="939"/>
        <w:gridCol w:w="940"/>
        <w:gridCol w:w="5228"/>
      </w:tblGrid>
      <w:tr w:rsidR="00CC03B6" w14:paraId="3DD3E488" w14:textId="77777777" w:rsidTr="00B209F8">
        <w:tc>
          <w:tcPr>
            <w:tcW w:w="5228" w:type="dxa"/>
            <w:gridSpan w:val="4"/>
          </w:tcPr>
          <w:p w14:paraId="37D186C9" w14:textId="07D97115" w:rsidR="00CC03B6" w:rsidRPr="00D44653" w:rsidRDefault="00D307F4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bookmarkStart w:id="54" w:name="_Hlk174979315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ອັນໃດທີ່ແມ່ນ</w:t>
            </w:r>
            <w:r w:rsidR="00EA7F4C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ົວໜ່ວຍການປົກຄອງທ້ອງຖີ່ນຂັ້ນພື້ນຖານ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ຂອງ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ຊຸມຊົນ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ຳໃຊ້ເ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ັ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ໂນໂລ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ຢີ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 xml:space="preserve"> </w:t>
            </w:r>
          </w:p>
          <w:p w14:paraId="7C2CA761" w14:textId="42CB08CB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້ານ</w:t>
            </w:r>
            <w:r w:rsidRPr="00584342">
              <w:rPr>
                <w:sz w:val="20"/>
                <w:szCs w:val="20"/>
                <w:lang w:val="en-GB"/>
              </w:rPr>
              <w:t>/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08C8CC36" w14:textId="77777777" w:rsidR="00D307F4" w:rsidRDefault="00CC03B6" w:rsidP="00CC03B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ດສະບານ</w:t>
            </w:r>
            <w:r w:rsidRPr="00584342">
              <w:rPr>
                <w:sz w:val="20"/>
                <w:szCs w:val="20"/>
                <w:lang w:val="en-GB"/>
              </w:rPr>
              <w:t xml:space="preserve">/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</w:p>
          <w:p w14:paraId="1A24E0EC" w14:textId="634DBF4C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ຸ່ມບ້ານ</w:t>
            </w:r>
          </w:p>
          <w:p w14:paraId="13D56F31" w14:textId="19856C3B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ືອງ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</w:p>
          <w:p w14:paraId="7E1759C7" w14:textId="6C66E07C" w:rsidR="00CC03B6" w:rsidRPr="00864CE6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584342">
              <w:rPr>
                <w:sz w:val="20"/>
                <w:szCs w:val="20"/>
                <w:lang w:val="en-GB"/>
              </w:rPr>
              <w:t>(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584342">
              <w:rPr>
                <w:sz w:val="20"/>
                <w:szCs w:val="20"/>
                <w:lang w:val="en-GB"/>
              </w:rPr>
              <w:t>): ………………………………….</w:t>
            </w:r>
          </w:p>
          <w:p w14:paraId="1D3A3462" w14:textId="77777777" w:rsidR="00CC03B6" w:rsidRPr="00CC03B6" w:rsidRDefault="00CC03B6" w:rsidP="00CC03B6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78402C54" w14:textId="59B83FB4" w:rsidR="00CC03B6" w:rsidRPr="00D44653" w:rsidRDefault="00465506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ການປົກຄອງທ້ອງຖິ່ນ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 xml:space="preserve"> </w:t>
            </w:r>
            <w:r w:rsidR="00CC03B6" w:rsidRPr="00465506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  <w:t>(</w:t>
            </w:r>
            <w:r w:rsidRPr="00465506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ຕົວຢ່າງ: </w:t>
            </w:r>
            <w:r w:rsidR="005F1F4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</w:t>
            </w:r>
            <w:r w:rsidRPr="00465506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າຍບ້ານ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>)</w:t>
            </w:r>
          </w:p>
          <w:p w14:paraId="6A2B7123" w14:textId="37EB9200" w:rsidR="00CC03B6" w:rsidRPr="001813E9" w:rsidRDefault="00CC03B6" w:rsidP="00CC03B6">
            <w:pPr>
              <w:rPr>
                <w:sz w:val="20"/>
                <w:szCs w:val="20"/>
                <w:lang w:val="en-GB"/>
              </w:rPr>
            </w:pPr>
            <w:r w:rsidRPr="001813E9">
              <w:rPr>
                <w:rFonts w:ascii="Wingdings" w:eastAsia="Wingdings" w:hAnsi="Wingdings" w:cs="Wingdings"/>
                <w:lang w:val="en-GB"/>
              </w:rPr>
              <w:t></w:t>
            </w:r>
            <w:r w:rsidRPr="001813E9">
              <w:rPr>
                <w:sz w:val="20"/>
                <w:szCs w:val="20"/>
                <w:lang w:val="en-GB"/>
              </w:rPr>
              <w:t xml:space="preserve"> </w:t>
            </w:r>
            <w:r w:rsidR="001148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  <w:r w:rsidRPr="001813E9">
              <w:rPr>
                <w:sz w:val="20"/>
                <w:szCs w:val="20"/>
                <w:lang w:val="en-GB"/>
              </w:rPr>
              <w:t xml:space="preserve">                            </w:t>
            </w:r>
          </w:p>
          <w:p w14:paraId="1FA02A20" w14:textId="54849C9C" w:rsidR="00CC03B6" w:rsidRPr="00864CE6" w:rsidRDefault="00CC03B6" w:rsidP="00CC03B6">
            <w:pPr>
              <w:rPr>
                <w:sz w:val="20"/>
                <w:szCs w:val="20"/>
                <w:lang w:val="en-GB"/>
              </w:rPr>
            </w:pPr>
            <w:r w:rsidRPr="001813E9">
              <w:rPr>
                <w:rFonts w:ascii="Wingdings" w:eastAsia="Wingdings" w:hAnsi="Wingdings" w:cs="Wingdings"/>
                <w:lang w:val="en-GB"/>
              </w:rPr>
              <w:t></w:t>
            </w:r>
            <w:r w:rsidRPr="001813E9">
              <w:rPr>
                <w:sz w:val="20"/>
                <w:szCs w:val="20"/>
                <w:lang w:val="en-GB"/>
              </w:rPr>
              <w:t xml:space="preserve"> </w:t>
            </w:r>
            <w:r w:rsidR="00114859" w:rsidRPr="001148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5E7CE25E" w14:textId="78ED6052" w:rsidR="00CC03B6" w:rsidRDefault="00114859" w:rsidP="00CC03B6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000000" w:themeColor="text1"/>
                <w:sz w:val="20"/>
                <w:szCs w:val="20"/>
                <w:cs/>
                <w:lang w:val="en-GB" w:bidi="lo-LA"/>
              </w:rPr>
              <w:t>ຖ້າແມ່ນ, ໃຫ້ລະບຸ ຮູບແບບຂອງການປົກຄອງທ້ອງຖິ່ນ</w:t>
            </w:r>
          </w:p>
          <w:p w14:paraId="36E0DEE5" w14:textId="77777777" w:rsidR="000C27C3" w:rsidRPr="00864CE6" w:rsidRDefault="000C27C3" w:rsidP="00CC03B6">
            <w:pPr>
              <w:rPr>
                <w:sz w:val="20"/>
                <w:szCs w:val="20"/>
                <w:lang w:val="en-GB"/>
              </w:rPr>
            </w:pPr>
          </w:p>
          <w:p w14:paraId="78051AB2" w14:textId="77777777" w:rsidR="00CC03B6" w:rsidRPr="00864CE6" w:rsidRDefault="00CC03B6" w:rsidP="00CC03B6">
            <w:pPr>
              <w:tabs>
                <w:tab w:val="right" w:leader="dot" w:pos="9072"/>
              </w:tabs>
              <w:jc w:val="both"/>
              <w:rPr>
                <w:sz w:val="20"/>
                <w:szCs w:val="20"/>
                <w:lang w:val="en-GB"/>
              </w:rPr>
            </w:pPr>
            <w:r w:rsidRPr="00864CE6">
              <w:rPr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5CF854A3" w14:textId="77777777" w:rsid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CC03B6" w:rsidRPr="00994375" w14:paraId="67D7A7D0" w14:textId="77777777" w:rsidTr="00B209F8">
        <w:tc>
          <w:tcPr>
            <w:tcW w:w="5228" w:type="dxa"/>
            <w:gridSpan w:val="4"/>
          </w:tcPr>
          <w:p w14:paraId="3E426B36" w14:textId="6D7E426C" w:rsidR="00CC03B6" w:rsidRPr="00766ACE" w:rsidRDefault="00210747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ຈຳນວນປະຊາຊກອນ ທີ່ມີການນຳໃຊ້ເທັກໂນໂລຢີ </w:t>
            </w:r>
            <w:r w:rsidR="00766ACE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ຢູ່ໃນຊຸມຊົນ</w:t>
            </w:r>
          </w:p>
          <w:p w14:paraId="41FFB484" w14:textId="77777777" w:rsidR="00CC03B6" w:rsidRPr="008379D3" w:rsidRDefault="00CC03B6" w:rsidP="00CC03B6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</w:p>
          <w:p w14:paraId="4DFB264C" w14:textId="09BCF84F" w:rsidR="00CC03B6" w:rsidRDefault="00CC03B6" w:rsidP="00CC03B6">
            <w:pPr>
              <w:tabs>
                <w:tab w:val="right" w:leader="dot" w:pos="9072"/>
              </w:tabs>
              <w:jc w:val="both"/>
              <w:rPr>
                <w:sz w:val="20"/>
                <w:szCs w:val="20"/>
                <w:lang w:val="en-GB"/>
              </w:rPr>
            </w:pPr>
            <w:r w:rsidRPr="00864CE6">
              <w:rPr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04F2FDCA" w14:textId="77777777" w:rsid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0B7BEFC7" w14:textId="2E8179CB" w:rsidR="00CC03B6" w:rsidRPr="008D7F92" w:rsidRDefault="007E542A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</w:t>
            </w:r>
            <w:r w:rsidR="008D7F92" w:rsidRPr="008D7F9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ວາມໝັ້ນຄ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ົ</w:t>
            </w:r>
            <w:r w:rsidR="008D7F92" w:rsidRPr="008D7F9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ງຢູ່ພາຍໃນຊຸມຊົນ</w:t>
            </w:r>
          </w:p>
          <w:p w14:paraId="2CAA6DAD" w14:textId="079D4C2A" w:rsidR="00CC03B6" w:rsidRPr="007E542A" w:rsidRDefault="007E542A" w:rsidP="00CC03B6">
            <w:pPr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 w:rsidRPr="007E542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ມືອງ</w:t>
            </w:r>
          </w:p>
          <w:p w14:paraId="6DD6180B" w14:textId="5DDCDF96" w:rsidR="00CC03B6" w:rsidRPr="007E542A" w:rsidRDefault="00CC03B6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="007E542A"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="007E542A"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9654805" w14:textId="1B284217" w:rsidR="00CC03B6" w:rsidRPr="00584342" w:rsidRDefault="007E542A" w:rsidP="00CC03B6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ເສດຖະກິດ</w:t>
            </w:r>
          </w:p>
          <w:p w14:paraId="378D3AE0" w14:textId="77777777" w:rsidR="007E542A" w:rsidRPr="007E542A" w:rsidRDefault="007E542A" w:rsidP="007E542A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1CD29878" w14:textId="0DEA45C8" w:rsidR="00CC03B6" w:rsidRPr="00584342" w:rsidRDefault="007E542A" w:rsidP="00CC03B6">
            <w:pPr>
              <w:rPr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ສັງຄົມ</w:t>
            </w:r>
          </w:p>
          <w:p w14:paraId="0B6F1949" w14:textId="5664ACD9" w:rsidR="00CC03B6" w:rsidRPr="007E542A" w:rsidRDefault="007E542A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029C06A" w14:textId="66FFEED7" w:rsidR="00CC03B6" w:rsidRPr="00584342" w:rsidRDefault="007E542A" w:rsidP="00CC03B6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C03B6" w:rsidRPr="00584342">
              <w:rPr>
                <w:sz w:val="20"/>
                <w:szCs w:val="20"/>
                <w:lang w:val="en-GB"/>
              </w:rPr>
              <w:t xml:space="preserve"> (</w:t>
            </w:r>
            <w:r w:rsidRPr="007E542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C03B6" w:rsidRPr="00584342">
              <w:rPr>
                <w:sz w:val="20"/>
                <w:szCs w:val="20"/>
                <w:lang w:val="en-GB"/>
              </w:rPr>
              <w:t>): ………………………………….</w:t>
            </w:r>
          </w:p>
          <w:p w14:paraId="78FEF3B0" w14:textId="52CE7B80" w:rsidR="00CC03B6" w:rsidRPr="007E542A" w:rsidRDefault="007E542A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</w:tc>
      </w:tr>
      <w:tr w:rsidR="00CC03B6" w:rsidRPr="005505CF" w14:paraId="68527120" w14:textId="77777777" w:rsidTr="00B209F8">
        <w:tc>
          <w:tcPr>
            <w:tcW w:w="5228" w:type="dxa"/>
            <w:gridSpan w:val="4"/>
          </w:tcPr>
          <w:p w14:paraId="3FB69871" w14:textId="286AEABB" w:rsidR="00CC03B6" w:rsidRPr="00994375" w:rsidRDefault="007A00B9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ລະດັບຄວາມຮັ່ງມີຂອງຊຸມຊົນ</w:t>
            </w:r>
          </w:p>
          <w:p w14:paraId="500D0774" w14:textId="513EAF67" w:rsidR="00CC03B6" w:rsidRPr="00994375" w:rsidRDefault="00994375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302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ຸກຍາກຫຼາຍ</w:t>
            </w:r>
          </w:p>
          <w:p w14:paraId="1EE3CB7A" w14:textId="03FF1685" w:rsidR="00CC03B6" w:rsidRPr="00994375" w:rsidRDefault="00994375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205627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ຸກ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</w:t>
            </w:r>
          </w:p>
          <w:p w14:paraId="2401D519" w14:textId="7497FF07" w:rsidR="00CC03B6" w:rsidRPr="00994375" w:rsidRDefault="00994375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88455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7558E863" w14:textId="40FE2105" w:rsidR="00CC03B6" w:rsidRPr="007A00B9" w:rsidRDefault="00994375" w:rsidP="00CC03B6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noProof/>
                  <w:sz w:val="20"/>
                  <w:szCs w:val="20"/>
                  <w:lang w:eastAsia="de-CH"/>
                </w:rPr>
                <w:id w:val="195313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7A00B9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eastAsia="de-CH"/>
                  </w:rPr>
                  <w:t>☐</w:t>
                </w:r>
              </w:sdtContent>
            </w:sdt>
            <w:r w:rsidR="00CC03B6" w:rsidRPr="007A00B9">
              <w:rPr>
                <w:sz w:val="20"/>
                <w:szCs w:val="20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ັ່ງມີ</w:t>
            </w:r>
          </w:p>
          <w:p w14:paraId="574DC096" w14:textId="6C46D6DA" w:rsidR="00CC03B6" w:rsidRPr="007A00B9" w:rsidRDefault="00994375" w:rsidP="00CC03B6">
            <w:pPr>
              <w:rPr>
                <w:sz w:val="20"/>
                <w:szCs w:val="20"/>
              </w:rPr>
            </w:pPr>
            <w:sdt>
              <w:sdtPr>
                <w:rPr>
                  <w:noProof/>
                  <w:sz w:val="20"/>
                  <w:szCs w:val="20"/>
                  <w:lang w:eastAsia="de-CH"/>
                </w:rPr>
                <w:id w:val="-173615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7A00B9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eastAsia="de-CH"/>
                  </w:rPr>
                  <w:t>☐</w:t>
                </w:r>
              </w:sdtContent>
            </w:sdt>
            <w:r w:rsidR="00CC03B6" w:rsidRPr="007A00B9">
              <w:rPr>
                <w:sz w:val="20"/>
                <w:szCs w:val="20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ັ່ງມີຫຼາຍ</w:t>
            </w:r>
          </w:p>
        </w:tc>
        <w:tc>
          <w:tcPr>
            <w:tcW w:w="5228" w:type="dxa"/>
          </w:tcPr>
          <w:p w14:paraId="4C91B8E4" w14:textId="0E561D85" w:rsidR="00CC03B6" w:rsidRPr="00F71697" w:rsidRDefault="00305231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ທາງດ້ານວັດທະນະທຳ-ສັງຄົມ</w:t>
            </w:r>
          </w:p>
          <w:p w14:paraId="0C8DD000" w14:textId="77777777" w:rsidR="00F71697" w:rsidRDefault="00F71697" w:rsidP="00CC03B6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noProof/>
                <w:sz w:val="20"/>
                <w:szCs w:val="20"/>
                <w:lang w:eastAsia="de-CH" w:bidi="lo-LA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ສາສະໜາ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</w:t>
            </w:r>
            <w:r w:rsidR="00CC03B6"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="00CC03B6"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6F511218" w14:textId="0CD061DA" w:rsidR="00CC03B6" w:rsidRPr="00F71697" w:rsidRDefault="00F71697" w:rsidP="00CC03B6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ຊົນເຜົ່າ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14301D4E" w14:textId="68FF7D8B" w:rsidR="00CC03B6" w:rsidRPr="00F71697" w:rsidRDefault="00F71697" w:rsidP="00CC03B6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F71697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ຊົນຊັ້ນ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14E0F31C" w14:textId="3A65F222" w:rsidR="00CC03B6" w:rsidRPr="00584342" w:rsidRDefault="00F71697" w:rsidP="00CC03B6">
            <w:pPr>
              <w:rPr>
                <w:sz w:val="20"/>
                <w:szCs w:val="20"/>
                <w:lang w:val="en-GB"/>
              </w:rPr>
            </w:pPr>
            <w:r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C03B6" w:rsidRPr="00F7169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C03B6" w:rsidRPr="00584342">
              <w:rPr>
                <w:sz w:val="20"/>
                <w:szCs w:val="20"/>
                <w:lang w:val="en-GB"/>
              </w:rPr>
              <w:t>): ……………………………………………………………….</w:t>
            </w:r>
          </w:p>
          <w:p w14:paraId="5CE21527" w14:textId="28F78E16" w:rsidR="00CC03B6" w:rsidRP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CC03B6" w14:paraId="611E5C26" w14:textId="77777777" w:rsidTr="00B209F8">
        <w:tc>
          <w:tcPr>
            <w:tcW w:w="5228" w:type="dxa"/>
            <w:gridSpan w:val="4"/>
          </w:tcPr>
          <w:p w14:paraId="27D1E704" w14:textId="6C95BD2C" w:rsidR="00D44653" w:rsidRPr="008379D3" w:rsidRDefault="00E720E0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ປະເພດຫຼັກຂອງ ລະບົບຄອບຄົວ </w:t>
            </w:r>
          </w:p>
          <w:p w14:paraId="3A9859DF" w14:textId="5105C362" w:rsidR="00D44653" w:rsidRPr="008379D3" w:rsidRDefault="00ED759C" w:rsidP="00D44653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ື</w:t>
            </w:r>
            <w:r w:rsidR="00EE4B4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ຊື້ອສາຍ</w:t>
            </w:r>
          </w:p>
          <w:p w14:paraId="01BC9C8D" w14:textId="350E0500" w:rsidR="00D44653" w:rsidRPr="008379D3" w:rsidRDefault="00D44653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F832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ືບເຊື້ອສາຍທາງພໍ່</w:t>
            </w:r>
            <w:r w:rsidRPr="008379D3">
              <w:rPr>
                <w:sz w:val="20"/>
                <w:szCs w:val="20"/>
              </w:rPr>
              <w:t xml:space="preserve"> </w:t>
            </w:r>
          </w:p>
          <w:p w14:paraId="3BCE8D36" w14:textId="190FBBDC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F83275" w:rsidRPr="00F832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ືບເຊື້ອສາຍທາງແມ່</w:t>
            </w:r>
            <w:r w:rsidR="00F83275">
              <w:rPr>
                <w:rFonts w:cs="DokChampa" w:hint="cs"/>
                <w:sz w:val="20"/>
                <w:szCs w:val="20"/>
                <w:cs/>
                <w:lang w:val="en-GB" w:bidi="lo-LA"/>
              </w:rPr>
              <w:t xml:space="preserve"> </w:t>
            </w:r>
          </w:p>
          <w:p w14:paraId="7E0C2F1A" w14:textId="65070AD4" w:rsidR="00D44653" w:rsidRPr="008379D3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B281B"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8B281B" w:rsidRPr="008379D3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8B281B"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8B281B" w:rsidRPr="008379D3">
              <w:rPr>
                <w:sz w:val="20"/>
                <w:szCs w:val="20"/>
              </w:rPr>
              <w:t>):</w:t>
            </w:r>
          </w:p>
          <w:p w14:paraId="3477EB29" w14:textId="77777777" w:rsidR="00D44653" w:rsidRPr="008379D3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8379D3">
              <w:rPr>
                <w:noProof/>
                <w:sz w:val="20"/>
                <w:szCs w:val="20"/>
                <w:lang w:eastAsia="de-CH"/>
              </w:rPr>
              <w:t>………………………………………………………………..</w:t>
            </w:r>
          </w:p>
          <w:p w14:paraId="77856154" w14:textId="77777777" w:rsidR="00D44653" w:rsidRPr="008379D3" w:rsidRDefault="00D44653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</w:p>
          <w:p w14:paraId="52F3C0C3" w14:textId="0E41241A" w:rsidR="00D44653" w:rsidRPr="008379D3" w:rsidRDefault="009E5239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ພດຂອງສາຍພົວພັນ</w:t>
            </w:r>
          </w:p>
          <w:p w14:paraId="6C36CC62" w14:textId="0F8D5CE8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ູ່ຄອງໄດ້ຄົນດຽວ (</w:t>
            </w:r>
            <w:proofErr w:type="spellStart"/>
            <w:r w:rsidRPr="008379D3">
              <w:rPr>
                <w:sz w:val="20"/>
                <w:szCs w:val="20"/>
              </w:rPr>
              <w:t>Monogamous</w:t>
            </w:r>
            <w:proofErr w:type="spellEnd"/>
            <w:r w:rsidR="009E5239">
              <w:rPr>
                <w:rFonts w:cs="DokChampa" w:hint="cs"/>
                <w:sz w:val="20"/>
                <w:szCs w:val="20"/>
                <w:cs/>
                <w:lang w:val="en-GB" w:bidi="lo-LA"/>
              </w:rPr>
              <w:t>)</w:t>
            </w:r>
          </w:p>
          <w:p w14:paraId="0D4BB9C0" w14:textId="0832D19F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ຄ</w:t>
            </w:r>
            <w:r w:rsid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ູ່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ອງໄດ້ຫຼາຍຄົນ (</w:t>
            </w:r>
            <w:proofErr w:type="spellStart"/>
            <w:r w:rsidRPr="008379D3">
              <w:rPr>
                <w:rFonts w:ascii="Phetsarath OT" w:eastAsia="Phetsarath OT" w:hAnsi="Phetsarath OT" w:cs="Phetsarath OT"/>
                <w:sz w:val="20"/>
                <w:szCs w:val="20"/>
              </w:rPr>
              <w:t>Polygamous</w:t>
            </w:r>
            <w:proofErr w:type="spellEnd"/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)</w:t>
            </w:r>
          </w:p>
          <w:p w14:paraId="2D21AED4" w14:textId="109D6369" w:rsidR="00D44653" w:rsidRPr="00584342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ອື່ນໆ</w:t>
            </w:r>
            <w:r w:rsidRPr="009E5239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 xml:space="preserve"> (</w:t>
            </w:r>
            <w:r w:rsidR="009E5239" w:rsidRPr="009E5239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9E5239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):</w:t>
            </w:r>
          </w:p>
          <w:p w14:paraId="003CB7B6" w14:textId="37E0081D" w:rsidR="00D44653" w:rsidRPr="00584342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584342">
              <w:rPr>
                <w:noProof/>
                <w:sz w:val="20"/>
                <w:szCs w:val="20"/>
                <w:lang w:val="en-GB" w:eastAsia="de-CH"/>
              </w:rPr>
              <w:t>..………………………………………………………..…</w:t>
            </w:r>
            <w:r w:rsidR="006E4279">
              <w:rPr>
                <w:noProof/>
                <w:sz w:val="20"/>
                <w:szCs w:val="20"/>
                <w:lang w:val="en-GB" w:eastAsia="de-CH"/>
              </w:rPr>
              <w:t>………………………………</w:t>
            </w:r>
          </w:p>
          <w:p w14:paraId="3DCAD169" w14:textId="7CA357D3" w:rsidR="00D44653" w:rsidRDefault="00D44653" w:rsidP="00BA038C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61B06BAC" w14:textId="2F24C121" w:rsidR="00CC03B6" w:rsidRPr="008B281B" w:rsidRDefault="007A74CA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lastRenderedPageBreak/>
              <w:t>ການບໍລິການທີ່ເຂົ້າເຖິງໄດ້ ຕາມລະດູການ</w:t>
            </w:r>
          </w:p>
          <w:p w14:paraId="481F9B6C" w14:textId="5E2995EB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2060588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ໄຟຟ້າ</w:t>
            </w:r>
          </w:p>
          <w:p w14:paraId="7F9A5453" w14:textId="5651EED6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43918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ໄຟແສງສະຫວ່າງຂອງສາທາລະນະ</w:t>
            </w:r>
          </w:p>
          <w:p w14:paraId="5EA1E90A" w14:textId="1FFCBAC4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71673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304C6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າງປູຢາງ</w:t>
            </w:r>
            <w:r w:rsidR="00D44653" w:rsidRPr="00864CE6">
              <w:rPr>
                <w:noProof/>
                <w:sz w:val="20"/>
                <w:szCs w:val="20"/>
                <w:lang w:val="en-GB" w:eastAsia="de-CH"/>
              </w:rPr>
              <w:t xml:space="preserve">/ </w:t>
            </w:r>
            <w:r w:rsidR="00304C6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ໂຄງລ່າງພື້ນຖານ</w:t>
            </w:r>
          </w:p>
          <w:p w14:paraId="04760C43" w14:textId="3C510999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726501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 w:rsidRP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 xml:space="preserve">ນ້ຳມັນ </w:t>
            </w:r>
          </w:p>
          <w:p w14:paraId="3FC121D5" w14:textId="65BBC7C1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54961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 w:rsidRP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ູນປິ່ນປົວ ແລະ ໃຫ້ບໍລິການດ້ານສຸຂະພາບ</w:t>
            </w:r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</w:p>
          <w:p w14:paraId="6F3BCAC2" w14:textId="389C8208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1533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ນ້ຳ ແລະ ສຸຂະພິບານ</w:t>
            </w:r>
          </w:p>
          <w:p w14:paraId="63DE6145" w14:textId="0D53914F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97655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ສຶກສາ</w:t>
            </w:r>
            <w:r w:rsidR="00D44653" w:rsidRPr="00864CE6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</w:p>
          <w:p w14:paraId="65468A60" w14:textId="41C2267B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04151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ຕະຫຼາດ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/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້ານຂາຍສິນຄ້າ</w:t>
            </w:r>
          </w:p>
          <w:p w14:paraId="5E377DCF" w14:textId="06EB6277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66863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ບໍລິການດ້ານການເງິນ</w:t>
            </w:r>
          </w:p>
          <w:p w14:paraId="11E24E7C" w14:textId="1AA5C919" w:rsidR="00D44653" w:rsidRPr="00864CE6" w:rsidRDefault="00994375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34062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ອື່ນໆ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 xml:space="preserve"> (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):</w:t>
            </w:r>
          </w:p>
          <w:p w14:paraId="31E9AE2F" w14:textId="0F3F0155" w:rsidR="00D44653" w:rsidRPr="00864CE6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864CE6"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</w:t>
            </w:r>
            <w:r w:rsidR="006E4279">
              <w:rPr>
                <w:noProof/>
                <w:sz w:val="20"/>
                <w:szCs w:val="20"/>
                <w:lang w:val="en-GB" w:eastAsia="de-CH"/>
              </w:rPr>
              <w:t>……………………………..</w:t>
            </w:r>
          </w:p>
          <w:p w14:paraId="28D07B7E" w14:textId="12394C56" w:rsidR="00D44653" w:rsidRDefault="00D44653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D14F1E" w14:paraId="0A2AF998" w14:textId="77777777" w:rsidTr="00B209F8">
        <w:trPr>
          <w:trHeight w:val="108"/>
        </w:trPr>
        <w:tc>
          <w:tcPr>
            <w:tcW w:w="5228" w:type="dxa"/>
            <w:gridSpan w:val="4"/>
          </w:tcPr>
          <w:p w14:paraId="6743D71B" w14:textId="4FEE1B6F" w:rsidR="00D14F1E" w:rsidRPr="00430938" w:rsidRDefault="00430938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lastRenderedPageBreak/>
              <w:t>ສະພາບດ້ານໂພຊະນາການ ແລະ ຄວາມຫຼາກຫຼາຍຂອງອາຫານ</w:t>
            </w:r>
          </w:p>
        </w:tc>
        <w:tc>
          <w:tcPr>
            <w:tcW w:w="5228" w:type="dxa"/>
            <w:vMerge w:val="restart"/>
          </w:tcPr>
          <w:p w14:paraId="6C58AC2F" w14:textId="3DEAA12E" w:rsidR="00D14F1E" w:rsidRPr="00DB3E0D" w:rsidRDefault="00DB3E0D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ມີຂໍ້ແຕກຕ່າງກ່ຽວກັບ ການໄດ້ຮັບອາຫານຂອງຄົນໃນຄອບຄົວບໍ (ລຳດັບການເຂົ້າເຖິງ, ໂດຍສະເພາະແມ່ນ ອາຫານເດັກນ້ອຍທີ່ບໍ່ສາມາດເຂົ້າເຖິງໄດ້) </w:t>
            </w:r>
          </w:p>
          <w:p w14:paraId="20D27466" w14:textId="04933289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44C82121" w14:textId="682186AB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CABD20B" w14:textId="63A9A2FE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ບໍ່ຮູ້</w:t>
            </w:r>
          </w:p>
          <w:p w14:paraId="5B9FAC10" w14:textId="77777777" w:rsidR="006E4279" w:rsidRPr="008379D3" w:rsidRDefault="006E4279" w:rsidP="00D14F1E">
            <w:pPr>
              <w:tabs>
                <w:tab w:val="right" w:leader="dot" w:pos="9072"/>
              </w:tabs>
              <w:rPr>
                <w:strike/>
                <w:noProof/>
                <w:sz w:val="20"/>
                <w:szCs w:val="20"/>
                <w:lang w:eastAsia="de-CH"/>
              </w:rPr>
            </w:pPr>
          </w:p>
          <w:p w14:paraId="0C2EEF85" w14:textId="2AA4149C" w:rsidR="006E4279" w:rsidRPr="008379D3" w:rsidRDefault="004540F1" w:rsidP="006E4279">
            <w:pPr>
              <w:tabs>
                <w:tab w:val="right" w:leader="dot" w:pos="9072"/>
              </w:tabs>
              <w:rPr>
                <w:rFonts w:cstheme="minorHAnsi"/>
                <w:noProof/>
                <w:sz w:val="20"/>
                <w:szCs w:val="20"/>
                <w:lang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ຖ້າແມ່ນ, ແມ່ນຫຍັງທີ່ ມີຄວາມແຕກຕ່າງ, ຍ້ອນຫຍັງ, ພ້ອມຍົກຕົວຢ່າງ?</w:t>
            </w:r>
          </w:p>
          <w:p w14:paraId="59857B65" w14:textId="27D4B8D4" w:rsidR="006E4279" w:rsidRPr="00864CE6" w:rsidRDefault="006E4279" w:rsidP="006E4279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864CE6"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</w:t>
            </w:r>
            <w:r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………………………………………………………………</w:t>
            </w:r>
          </w:p>
          <w:p w14:paraId="30A02151" w14:textId="1327EAE3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A9C060A" w14:textId="77777777" w:rsidTr="00B209F8">
        <w:trPr>
          <w:trHeight w:val="100"/>
        </w:trPr>
        <w:tc>
          <w:tcPr>
            <w:tcW w:w="2410" w:type="dxa"/>
          </w:tcPr>
          <w:p w14:paraId="1D27FAA1" w14:textId="77777777" w:rsidR="00D14F1E" w:rsidRPr="00E57B4A" w:rsidRDefault="00D14F1E" w:rsidP="00D44653">
            <w:pPr>
              <w:spacing w:after="120"/>
              <w:rPr>
                <w:sz w:val="18"/>
                <w:szCs w:val="18"/>
                <w:lang w:val="en-GB"/>
              </w:rPr>
            </w:pPr>
          </w:p>
        </w:tc>
        <w:tc>
          <w:tcPr>
            <w:tcW w:w="939" w:type="dxa"/>
          </w:tcPr>
          <w:p w14:paraId="21C6B1E1" w14:textId="28A682FD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ສູງ</w:t>
            </w:r>
          </w:p>
        </w:tc>
        <w:tc>
          <w:tcPr>
            <w:tcW w:w="939" w:type="dxa"/>
          </w:tcPr>
          <w:p w14:paraId="5EA2D1D7" w14:textId="7F91E075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ານກາງ</w:t>
            </w:r>
          </w:p>
        </w:tc>
        <w:tc>
          <w:tcPr>
            <w:tcW w:w="940" w:type="dxa"/>
          </w:tcPr>
          <w:p w14:paraId="26774B61" w14:textId="1700B3F7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ຕ່ຳ</w:t>
            </w:r>
          </w:p>
        </w:tc>
        <w:tc>
          <w:tcPr>
            <w:tcW w:w="5228" w:type="dxa"/>
            <w:vMerge/>
          </w:tcPr>
          <w:p w14:paraId="49937FD6" w14:textId="77777777" w:rsidR="00D14F1E" w:rsidRPr="00D44653" w:rsidRDefault="00D14F1E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6F713564" w14:textId="77777777" w:rsidTr="00B209F8">
        <w:trPr>
          <w:trHeight w:val="100"/>
        </w:trPr>
        <w:tc>
          <w:tcPr>
            <w:tcW w:w="2410" w:type="dxa"/>
          </w:tcPr>
          <w:p w14:paraId="1B5F1FEA" w14:textId="52291DC6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ທີ່ເປັນໄວໜຸ່ມ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 (15-24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2B5822AF" w14:textId="633AAA91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6F3762C5" w14:textId="5CAE6E57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0EA08A8C" w14:textId="2ACBEE8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EFD954" w14:textId="77777777" w:rsidR="00D14F1E" w:rsidRPr="00D44653" w:rsidRDefault="00D14F1E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117D30F" w14:textId="77777777" w:rsidTr="00B209F8">
        <w:trPr>
          <w:trHeight w:val="100"/>
        </w:trPr>
        <w:tc>
          <w:tcPr>
            <w:tcW w:w="2410" w:type="dxa"/>
          </w:tcPr>
          <w:p w14:paraId="65FBAE3C" w14:textId="3A12AFD8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 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 (25-59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0358168E" w14:textId="3867261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6566087F" w14:textId="682C1105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651A4146" w14:textId="7D95EB84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B4715B0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40E0B4C1" w14:textId="77777777" w:rsidTr="00B209F8">
        <w:trPr>
          <w:trHeight w:val="100"/>
        </w:trPr>
        <w:tc>
          <w:tcPr>
            <w:tcW w:w="2410" w:type="dxa"/>
          </w:tcPr>
          <w:p w14:paraId="4A789A6E" w14:textId="54FF2935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ແມ່ຍິງ </w:t>
            </w:r>
            <w:r w:rsidR="00E3016C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(60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ກວ່າ </w:t>
            </w:r>
            <w:r w:rsidR="0095507B" w:rsidRPr="0095507B"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  <w:t xml:space="preserve">60 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0FC9433C" w14:textId="40D9A3A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3724FD09" w14:textId="7867147A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A08C348" w14:textId="258986FB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D38A362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78B662E" w14:textId="77777777" w:rsidTr="00B209F8">
        <w:trPr>
          <w:trHeight w:val="100"/>
        </w:trPr>
        <w:tc>
          <w:tcPr>
            <w:tcW w:w="2410" w:type="dxa"/>
          </w:tcPr>
          <w:p w14:paraId="3B6A5692" w14:textId="76A91DD6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ຊາຍ ທີ່ເປັນໄວໜຸ່ມ</w:t>
            </w:r>
            <w:r>
              <w:rPr>
                <w:rFonts w:cs="DokChampa" w:hint="cs"/>
                <w:sz w:val="18"/>
                <w:szCs w:val="18"/>
                <w:cs/>
                <w:lang w:val="en-GB" w:bidi="lo-LA"/>
              </w:rPr>
              <w:t xml:space="preserve"> 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(15-24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7988029E" w14:textId="04B9C2B4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71D95098" w14:textId="656F2272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078314E7" w14:textId="73894BF3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4AC58BA7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24318B30" w14:textId="77777777" w:rsidTr="00B209F8">
        <w:trPr>
          <w:trHeight w:val="100"/>
        </w:trPr>
        <w:tc>
          <w:tcPr>
            <w:tcW w:w="2410" w:type="dxa"/>
          </w:tcPr>
          <w:p w14:paraId="20719B23" w14:textId="40776A0E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ຜູ້ຊາຍ 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D97A99">
              <w:rPr>
                <w:rFonts w:cstheme="minorHAnsi"/>
                <w:sz w:val="18"/>
                <w:szCs w:val="18"/>
              </w:rPr>
              <w:t xml:space="preserve"> 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(25-59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415951D3" w14:textId="39FE0418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1AA4E9C4" w14:textId="60EFED26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59DBA463" w14:textId="6F69C23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5A3E5436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6C9C9B0" w14:textId="77777777" w:rsidTr="00B209F8">
        <w:trPr>
          <w:trHeight w:val="100"/>
        </w:trPr>
        <w:tc>
          <w:tcPr>
            <w:tcW w:w="2410" w:type="dxa"/>
          </w:tcPr>
          <w:p w14:paraId="070255D4" w14:textId="77E46FF8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ຜູ້ຊາ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 </w:t>
            </w:r>
            <w:r w:rsidR="00E3016C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(60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</w:t>
            </w:r>
            <w:r w:rsidR="00CA64E4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ກ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ວ່າ </w:t>
            </w:r>
            <w:r w:rsidR="0095507B" w:rsidRPr="0095507B"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  <w:t xml:space="preserve">60 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7FA35990" w14:textId="584880B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38AFE851" w14:textId="707FAD78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1BB575AC" w14:textId="6D2EDA7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1B701B08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3613D78" w14:textId="77777777" w:rsidTr="00B209F8">
        <w:trPr>
          <w:trHeight w:val="100"/>
        </w:trPr>
        <w:tc>
          <w:tcPr>
            <w:tcW w:w="2410" w:type="dxa"/>
          </w:tcPr>
          <w:p w14:paraId="7BFACFC0" w14:textId="45C22CCD" w:rsidR="00D14F1E" w:rsidRPr="00D97A99" w:rsidRDefault="00D97A99" w:rsidP="00D14F1E">
            <w:pPr>
              <w:spacing w:after="120"/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</w:p>
        </w:tc>
        <w:tc>
          <w:tcPr>
            <w:tcW w:w="939" w:type="dxa"/>
          </w:tcPr>
          <w:p w14:paraId="6000EACA" w14:textId="597A960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1E3C32E8" w14:textId="4EDB593F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64B3F39" w14:textId="4FFBAEA3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C56930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F0E4C1F" w14:textId="77777777" w:rsidTr="00B209F8">
        <w:trPr>
          <w:trHeight w:val="100"/>
        </w:trPr>
        <w:tc>
          <w:tcPr>
            <w:tcW w:w="2410" w:type="dxa"/>
          </w:tcPr>
          <w:p w14:paraId="64DA2DBF" w14:textId="77F22E0E" w:rsidR="00D14F1E" w:rsidRPr="00D97A99" w:rsidRDefault="00D97A99" w:rsidP="00D14F1E">
            <w:pPr>
              <w:spacing w:after="120"/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ຊາຍ</w:t>
            </w:r>
          </w:p>
        </w:tc>
        <w:tc>
          <w:tcPr>
            <w:tcW w:w="939" w:type="dxa"/>
          </w:tcPr>
          <w:p w14:paraId="2119EFE6" w14:textId="3C368A0A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7B151987" w14:textId="135A6991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3813B1D" w14:textId="0E90A18B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C5B71B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bookmarkEnd w:id="54"/>
    </w:tbl>
    <w:p w14:paraId="615FA3D1" w14:textId="77777777" w:rsidR="00CC03B6" w:rsidRDefault="00CC03B6" w:rsidP="00CC03B6">
      <w:pPr>
        <w:rPr>
          <w:sz w:val="20"/>
          <w:szCs w:val="20"/>
          <w:lang w:val="en-GB"/>
        </w:rPr>
      </w:pPr>
    </w:p>
    <w:p w14:paraId="6E970FAC" w14:textId="35A2ACB7" w:rsidR="00B834B5" w:rsidRPr="00B834B5" w:rsidRDefault="006C4FC1">
      <w:pPr>
        <w:rPr>
          <w:rFonts w:cstheme="minorHAnsi"/>
          <w:bCs/>
          <w:lang w:val="en-GB"/>
        </w:rPr>
      </w:pPr>
      <w:bookmarkStart w:id="55" w:name="_Hlk174979832"/>
      <w:r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>
        <w:rPr>
          <w:rFonts w:cstheme="minorHAnsi"/>
          <w:bCs/>
          <w:lang w:val="en-US"/>
        </w:rPr>
        <w:t>/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ຄຸນລັກສະນະທາງດ້ານເສດຖະກິດ-ສັງຄົມ</w:t>
      </w:r>
      <w:r w:rsidR="00D44653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  <w:r w:rsidR="00D44653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bookmarkEnd w:id="55"/>
    </w:p>
    <w:p w14:paraId="24E237F3" w14:textId="43DD7489" w:rsidR="00D14F1E" w:rsidRDefault="00866946" w:rsidP="002415E7">
      <w:pPr>
        <w:pStyle w:val="Heading3"/>
      </w:pPr>
      <w:bookmarkStart w:id="56" w:name="_Toc213103727"/>
      <w:r>
        <w:rPr>
          <w:rFonts w:hint="cs"/>
          <w:cs/>
        </w:rPr>
        <w:t>ການແບ່ງ</w:t>
      </w:r>
      <w:r w:rsidR="00F024F3">
        <w:rPr>
          <w:rFonts w:hint="cs"/>
          <w:cs/>
        </w:rPr>
        <w:t>ງານ ແລະ ແບ່ງ</w:t>
      </w:r>
      <w:r>
        <w:rPr>
          <w:rFonts w:hint="cs"/>
          <w:cs/>
        </w:rPr>
        <w:t>ໜ້າວຽກຢູ່ໃນຊົມຊົນ</w:t>
      </w:r>
      <w:bookmarkEnd w:id="5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545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</w:tblGrid>
      <w:tr w:rsidR="00E94341" w14:paraId="69CD435C" w14:textId="6ABB9391" w:rsidTr="006A75D9">
        <w:trPr>
          <w:cantSplit/>
          <w:trHeight w:val="1905"/>
        </w:trPr>
        <w:tc>
          <w:tcPr>
            <w:tcW w:w="3545" w:type="dxa"/>
          </w:tcPr>
          <w:p w14:paraId="0B5AFE97" w14:textId="77777777" w:rsidR="00E94341" w:rsidRDefault="00E94341" w:rsidP="00E94341">
            <w:pPr>
              <w:rPr>
                <w:lang w:val="en-GB"/>
              </w:rPr>
            </w:pPr>
            <w:bookmarkStart w:id="57" w:name="_Hlk174457969"/>
          </w:p>
        </w:tc>
        <w:tc>
          <w:tcPr>
            <w:tcW w:w="769" w:type="dxa"/>
            <w:textDirection w:val="btLr"/>
          </w:tcPr>
          <w:p w14:paraId="3FDAD013" w14:textId="77777777" w:rsidR="00F024F3" w:rsidRDefault="00E91093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ຍິງ ທີ່ເປັນໄວໜຸ່ມ</w:t>
            </w:r>
            <w:r w:rsidRPr="00E91093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3CE59FE0" w14:textId="21CC90C6" w:rsidR="00E94341" w:rsidRPr="00E91093" w:rsidRDefault="00E91093" w:rsidP="00E94341">
            <w:pPr>
              <w:ind w:left="113" w:right="113"/>
              <w:rPr>
                <w:lang w:val="en-GB"/>
              </w:rPr>
            </w:pPr>
            <w:r w:rsidRPr="00E91093">
              <w:rPr>
                <w:rFonts w:cstheme="minorHAnsi"/>
                <w:sz w:val="18"/>
                <w:szCs w:val="18"/>
                <w:lang w:val="en-GB"/>
              </w:rPr>
              <w:t xml:space="preserve">(15-24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E91093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28C65DD" w14:textId="77777777" w:rsidR="00F024F3" w:rsidRDefault="00E3016C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 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E3016C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503336FB" w14:textId="486D4211" w:rsidR="00E94341" w:rsidRPr="00E3016C" w:rsidRDefault="00E3016C" w:rsidP="00E94341">
            <w:pPr>
              <w:ind w:left="113" w:right="113"/>
              <w:rPr>
                <w:lang w:val="en-GB"/>
              </w:rPr>
            </w:pPr>
            <w:r w:rsidRPr="00E3016C">
              <w:rPr>
                <w:rFonts w:cstheme="minorHAnsi"/>
                <w:sz w:val="18"/>
                <w:szCs w:val="18"/>
                <w:lang w:val="en-GB"/>
              </w:rPr>
              <w:t xml:space="preserve">(25-59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E3016C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57D11685" w14:textId="56CE27B1" w:rsidR="00E94341" w:rsidRPr="0073759F" w:rsidRDefault="0073759F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ແມ່ຍິງ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Pr="0073759F">
              <w:rPr>
                <w:rFonts w:cstheme="minorHAnsi"/>
                <w:sz w:val="18"/>
                <w:szCs w:val="18"/>
                <w:lang w:val="en-GB"/>
              </w:rPr>
              <w:t xml:space="preserve">(60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ກວ່າ </w:t>
            </w:r>
            <w:r w:rsidRPr="0073759F">
              <w:rPr>
                <w:rFonts w:ascii="Phetsarath OT" w:eastAsia="Phetsarath OT" w:hAnsi="Phetsarath OT" w:cs="Phetsarath OT"/>
                <w:sz w:val="18"/>
                <w:szCs w:val="18"/>
                <w:lang w:val="en-GB" w:bidi="lo-LA"/>
              </w:rPr>
              <w:t xml:space="preserve">60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Pr="0073759F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695F277C" w14:textId="77777777" w:rsidR="00F024F3" w:rsidRDefault="002130C6" w:rsidP="00E94341">
            <w:pPr>
              <w:ind w:left="113" w:right="113"/>
              <w:rPr>
                <w:rFonts w:cs="DokChampa"/>
                <w:sz w:val="18"/>
                <w:szCs w:val="18"/>
                <w:lang w:val="en-GB" w:bidi="lo-LA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ຊາຍ ທີ່ເປັນໄວໜຸ່ມ</w:t>
            </w:r>
            <w:r>
              <w:rPr>
                <w:rFonts w:cs="DokChampa" w:hint="cs"/>
                <w:sz w:val="18"/>
                <w:szCs w:val="18"/>
                <w:cs/>
                <w:lang w:val="en-GB" w:bidi="lo-LA"/>
              </w:rPr>
              <w:t xml:space="preserve"> </w:t>
            </w:r>
          </w:p>
          <w:p w14:paraId="0B59D645" w14:textId="7F2C8109" w:rsidR="00E94341" w:rsidRPr="002130C6" w:rsidRDefault="002130C6" w:rsidP="00E94341">
            <w:pPr>
              <w:ind w:left="113" w:right="113"/>
              <w:rPr>
                <w:lang w:val="en-GB"/>
              </w:rPr>
            </w:pPr>
            <w:r w:rsidRPr="002130C6">
              <w:rPr>
                <w:rFonts w:cstheme="minorHAnsi"/>
                <w:sz w:val="18"/>
                <w:szCs w:val="18"/>
                <w:lang w:val="en-GB"/>
              </w:rPr>
              <w:t xml:space="preserve">(15-24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2130C6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3714CC9E" w14:textId="77777777" w:rsidR="00F024F3" w:rsidRDefault="00CA64E4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ຜູ້ຊາຍ 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CA64E4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107DC267" w14:textId="027AAB93" w:rsidR="00E94341" w:rsidRPr="00CA64E4" w:rsidRDefault="00CA64E4" w:rsidP="00E94341">
            <w:pPr>
              <w:ind w:left="113" w:right="113"/>
              <w:rPr>
                <w:lang w:val="en-GB"/>
              </w:rPr>
            </w:pPr>
            <w:r w:rsidRPr="00CA64E4">
              <w:rPr>
                <w:rFonts w:cstheme="minorHAnsi"/>
                <w:sz w:val="18"/>
                <w:szCs w:val="18"/>
                <w:lang w:val="en-GB"/>
              </w:rPr>
              <w:t xml:space="preserve">(25-59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CA64E4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F3E9BE4" w14:textId="77777777" w:rsidR="00F024F3" w:rsidRPr="00994375" w:rsidRDefault="00CA64E4" w:rsidP="00E94341">
            <w:pPr>
              <w:ind w:left="113" w:right="113"/>
              <w:rPr>
                <w:rFonts w:cs="DokChampa"/>
                <w:sz w:val="18"/>
                <w:szCs w:val="18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ຜູ້ຊາ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</w:p>
          <w:p w14:paraId="439798C6" w14:textId="108044F9" w:rsidR="00E94341" w:rsidRPr="00994375" w:rsidRDefault="00CA64E4" w:rsidP="00E94341">
            <w:pPr>
              <w:ind w:left="113" w:right="113"/>
              <w:rPr>
                <w:lang w:val="en-GB"/>
              </w:rPr>
            </w:pPr>
            <w:r w:rsidRPr="00994375">
              <w:rPr>
                <w:rFonts w:cstheme="minorHAnsi"/>
                <w:sz w:val="18"/>
                <w:szCs w:val="18"/>
                <w:lang w:val="en-GB"/>
              </w:rPr>
              <w:t xml:space="preserve">(60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</w:t>
            </w:r>
            <w:r w:rsidR="00F024F3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ຫຼື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ສູງກວ່າ </w:t>
            </w:r>
            <w:r w:rsidRPr="00994375">
              <w:rPr>
                <w:rFonts w:ascii="Phetsarath OT" w:eastAsia="Phetsarath OT" w:hAnsi="Phetsarath OT" w:cs="Phetsarath OT"/>
                <w:sz w:val="18"/>
                <w:szCs w:val="18"/>
                <w:lang w:val="en-GB" w:bidi="lo-LA"/>
              </w:rPr>
              <w:t xml:space="preserve">60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Pr="00994375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9CCB5FA" w14:textId="41B74E10" w:rsidR="00E94341" w:rsidRDefault="00022F4E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</w:p>
        </w:tc>
        <w:tc>
          <w:tcPr>
            <w:tcW w:w="769" w:type="dxa"/>
            <w:textDirection w:val="btLr"/>
          </w:tcPr>
          <w:p w14:paraId="2D6E0DB1" w14:textId="4A8BB973" w:rsidR="00E94341" w:rsidRDefault="00635718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ຊາຍ</w:t>
            </w:r>
          </w:p>
        </w:tc>
        <w:tc>
          <w:tcPr>
            <w:tcW w:w="769" w:type="dxa"/>
            <w:textDirection w:val="btLr"/>
          </w:tcPr>
          <w:p w14:paraId="39190388" w14:textId="3CF983F2" w:rsidR="00E94341" w:rsidRPr="00F024F3" w:rsidRDefault="00C4508B" w:rsidP="00E9434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F024F3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ບໍ່ສາມາດ ລະບຸໄດ້ </w:t>
            </w:r>
          </w:p>
        </w:tc>
      </w:tr>
      <w:tr w:rsidR="00E94341" w14:paraId="47400670" w14:textId="0FA95ACA" w:rsidTr="006A75D9">
        <w:tc>
          <w:tcPr>
            <w:tcW w:w="3545" w:type="dxa"/>
          </w:tcPr>
          <w:p w14:paraId="029E0129" w14:textId="3F3704C0" w:rsidR="00E94341" w:rsidRPr="005F6B56" w:rsidRDefault="005F6B56" w:rsidP="00E9434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</w:t>
            </w:r>
            <w:r w:rsidR="00F024F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ເປ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</w:t>
            </w:r>
            <w:r w:rsidR="00F024F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າງການ</w:t>
            </w:r>
          </w:p>
        </w:tc>
        <w:tc>
          <w:tcPr>
            <w:tcW w:w="769" w:type="dxa"/>
          </w:tcPr>
          <w:p w14:paraId="029F221E" w14:textId="67106B54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11636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DEC906D" w14:textId="4BB5B306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3610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76D608F" w14:textId="7AE306A0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69227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A1E44A2" w14:textId="69B69ADA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45278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63BF044" w14:textId="6C1E5B83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985590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47D2C61" w14:textId="34B0C517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5086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11C709D" w14:textId="7D70F017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675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B18F5AD" w14:textId="12C154A3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51284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F0CBDD0" w14:textId="7BFF1103" w:rsidR="00E94341" w:rsidRDefault="00994375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00140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4751934B" w14:textId="56DACAE0" w:rsidTr="006A75D9">
        <w:tc>
          <w:tcPr>
            <w:tcW w:w="3545" w:type="dxa"/>
          </w:tcPr>
          <w:p w14:paraId="7E43D684" w14:textId="7BA177E9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ານຈ້າງງານທີ່ບໍ່ເປັນທາງການ</w:t>
            </w:r>
          </w:p>
        </w:tc>
        <w:tc>
          <w:tcPr>
            <w:tcW w:w="769" w:type="dxa"/>
          </w:tcPr>
          <w:p w14:paraId="0B89925F" w14:textId="052A1D77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4390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7C10946" w14:textId="3BB92065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2283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38D9634" w14:textId="481C8514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5168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9C7FF36" w14:textId="092A279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6272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896AEE8" w14:textId="313C63E1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8091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7C0D087" w14:textId="74D07AC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3004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0C8125" w14:textId="7D037F3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02213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9C32175" w14:textId="0A34F15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8490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2A5C606" w14:textId="2C1BA10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05769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6F9CA73D" w14:textId="4CAA9511" w:rsidTr="006A75D9">
        <w:tc>
          <w:tcPr>
            <w:tcW w:w="3545" w:type="dxa"/>
          </w:tcPr>
          <w:p w14:paraId="1F8C8E32" w14:textId="5858A42E" w:rsidR="000717D7" w:rsidRPr="00CF1735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ິດຈະກຳ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ເຮືອນ</w:t>
            </w:r>
          </w:p>
        </w:tc>
        <w:tc>
          <w:tcPr>
            <w:tcW w:w="769" w:type="dxa"/>
          </w:tcPr>
          <w:p w14:paraId="6E37E7DB" w14:textId="01B0813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7925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1C6B8A3" w14:textId="159E1E8C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9284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FA63D9F" w14:textId="392268C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0318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796F911" w14:textId="35EE302C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6515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5DDE834" w14:textId="72A9149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6069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D21E35D" w14:textId="78D66D6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22383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81C43C5" w14:textId="1244891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3659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F60C65D" w14:textId="672D58C5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2829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725928E" w14:textId="6DC3689F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55354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1786CBE5" w14:textId="07742236" w:rsidTr="006A75D9">
        <w:tc>
          <w:tcPr>
            <w:tcW w:w="3545" w:type="dxa"/>
          </w:tcPr>
          <w:p w14:paraId="67C8C6D2" w14:textId="284AB244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ເດັກ</w:t>
            </w:r>
          </w:p>
        </w:tc>
        <w:tc>
          <w:tcPr>
            <w:tcW w:w="769" w:type="dxa"/>
          </w:tcPr>
          <w:p w14:paraId="1C804347" w14:textId="353212E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5150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FA1BE3A" w14:textId="7969AB5F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73023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B0BA330" w14:textId="7D4DAE11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7662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8806CD7" w14:textId="240F646F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4582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1DC2615" w14:textId="183499A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229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5ADD363" w14:textId="4B952487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7712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8935C0C" w14:textId="3E11A0F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33122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83F2574" w14:textId="20070C74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6819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D51362E" w14:textId="1213B94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83012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EEF773D" w14:textId="7F983DE7" w:rsidTr="006A75D9">
        <w:tc>
          <w:tcPr>
            <w:tcW w:w="3545" w:type="dxa"/>
          </w:tcPr>
          <w:p w14:paraId="2948D294" w14:textId="7C820FF7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ຄົນສູງອາຍຸ</w:t>
            </w:r>
            <w:r w:rsidR="000717D7" w:rsidRPr="005F6B56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769" w:type="dxa"/>
          </w:tcPr>
          <w:p w14:paraId="69C34F0E" w14:textId="41B419C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6294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4BCBD62" w14:textId="78389DF1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8861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7B9FE4A" w14:textId="6B307AE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57910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55D44BD" w14:textId="0935B4B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7724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622B0B2" w14:textId="3F0DBAE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5831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BE172AE" w14:textId="061904DE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2893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2F96B22" w14:textId="6E70ADF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9727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58FBCCF" w14:textId="4447261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40916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E8BB3CB" w14:textId="1E98B51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4989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3FC53773" w14:textId="207D2360" w:rsidTr="006A75D9">
        <w:tc>
          <w:tcPr>
            <w:tcW w:w="3545" w:type="dxa"/>
          </w:tcPr>
          <w:p w14:paraId="33BE2226" w14:textId="43A4AB1D" w:rsidR="000717D7" w:rsidRPr="00CF1735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ໄປຕັກນ້ຳ </w:t>
            </w:r>
            <w:r w:rsidR="000717D7" w:rsidRPr="00CF173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69" w:type="dxa"/>
          </w:tcPr>
          <w:p w14:paraId="2030CE1E" w14:textId="5744C7BF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5956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60253A" w14:textId="2CEBB2A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5727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280CAC3" w14:textId="5C3AAD1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6530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1EF4028" w14:textId="0AF9A4C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54150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27D038A" w14:textId="67877C7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8184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0FDC124" w14:textId="0874D94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8492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1E74D3B" w14:textId="2D0E08C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2822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18AB165" w14:textId="62BFF48F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84898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BC2EF4A" w14:textId="58BEFA7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32015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5435DC6" w14:textId="0062ECC9" w:rsidTr="006A75D9">
        <w:tc>
          <w:tcPr>
            <w:tcW w:w="3545" w:type="dxa"/>
          </w:tcPr>
          <w:p w14:paraId="0BED0DB3" w14:textId="5A6925E3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ໄປເອົາໄມ້ຟືນ</w:t>
            </w:r>
            <w:r w:rsidR="000717D7" w:rsidRPr="005F6B56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769" w:type="dxa"/>
          </w:tcPr>
          <w:p w14:paraId="2033341E" w14:textId="31F4599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6443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7631D31" w14:textId="3D51BEF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529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063C6C7" w14:textId="16758A11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738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ECDA24C" w14:textId="23413288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82007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1D82DED" w14:textId="4F4E11EE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77968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D66C1BA" w14:textId="1BDEF859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3601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A22D43D" w14:textId="0D1D90A0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7929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534EF92" w14:textId="106779D8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07172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E229B15" w14:textId="79475738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4674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B5E9A91" w14:textId="40A45A15" w:rsidTr="006A75D9">
        <w:tc>
          <w:tcPr>
            <w:tcW w:w="3545" w:type="dxa"/>
          </w:tcPr>
          <w:p w14:paraId="17E581D5" w14:textId="0A386214" w:rsidR="000717D7" w:rsidRPr="00D02CAD" w:rsidRDefault="00D02CAD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ຮັດວຽກຢູ່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ຮ່ຢູ່ສວນ</w:t>
            </w:r>
          </w:p>
        </w:tc>
        <w:tc>
          <w:tcPr>
            <w:tcW w:w="769" w:type="dxa"/>
          </w:tcPr>
          <w:p w14:paraId="5AB27EB3" w14:textId="5EECB51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11682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CB38D52" w14:textId="2430479E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4349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F4132AB" w14:textId="5434149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4437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341A695" w14:textId="0F77CFC8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3664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8A08183" w14:textId="50F5DE6D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1112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0956131" w14:textId="1DCA967C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1357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DBE9681" w14:textId="5815189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59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3A09687" w14:textId="12747355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2543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C20BD9A" w14:textId="542F2EDD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2122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40F1B902" w14:textId="0F16C551" w:rsidTr="006A75D9">
        <w:tc>
          <w:tcPr>
            <w:tcW w:w="3545" w:type="dxa"/>
          </w:tcPr>
          <w:p w14:paraId="2D62F7C7" w14:textId="7BC94EF5" w:rsidR="000717D7" w:rsidRPr="00CF1735" w:rsidRDefault="006B6855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ການລ້ຽງສັດ</w:t>
            </w:r>
          </w:p>
        </w:tc>
        <w:tc>
          <w:tcPr>
            <w:tcW w:w="769" w:type="dxa"/>
          </w:tcPr>
          <w:p w14:paraId="48C84CC2" w14:textId="27F445B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4909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735828C" w14:textId="345AF98B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03572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ADE070E" w14:textId="74CF654E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11201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2C187E3" w14:textId="613C82DD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9555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5870D92" w14:textId="7AD91832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5643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920686B" w14:textId="32D1FEA6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35210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528433" w14:textId="178D592A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5134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7A65C42" w14:textId="3D60D19E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2919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79C7E60" w14:textId="32CDCF57" w:rsidR="000717D7" w:rsidRDefault="00994375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3482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</w:tbl>
    <w:p w14:paraId="5787EADD" w14:textId="77777777" w:rsidR="008506BC" w:rsidRDefault="008506BC" w:rsidP="00E94341">
      <w:pPr>
        <w:rPr>
          <w:rFonts w:ascii="Phetsarath OT" w:eastAsia="Phetsarath OT" w:hAnsi="Phetsarath OT" w:cs="Phetsarath OT"/>
          <w:b/>
          <w:lang w:val="en-GB" w:bidi="lo-LA"/>
        </w:rPr>
      </w:pPr>
      <w:bookmarkStart w:id="58" w:name="_Hlk174980199"/>
      <w:bookmarkEnd w:id="57"/>
    </w:p>
    <w:p w14:paraId="5213BB96" w14:textId="77777777" w:rsidR="008506BC" w:rsidRDefault="00D360CE" w:rsidP="008506BC">
      <w:pPr>
        <w:rPr>
          <w:rFonts w:cstheme="minorHAnsi"/>
          <w:bCs/>
          <w:lang w:val="en-GB"/>
        </w:rPr>
      </w:pPr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EB0E65">
        <w:rPr>
          <w:rFonts w:cstheme="minorHAnsi"/>
          <w:bCs/>
          <w:lang w:val="en-US"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 w:rsidR="00A305D5"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ການຈັດແບ່ງໜ້າວຽກຢູ່ໃນຊຸມຊົນ</w:t>
      </w:r>
      <w:r w:rsidR="00E94341" w:rsidRPr="00EB0E65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bookmarkEnd w:id="58"/>
    </w:p>
    <w:p w14:paraId="5D93B62F" w14:textId="16661A95" w:rsidR="00E94341" w:rsidRPr="008506BC" w:rsidRDefault="008379D3" w:rsidP="008506BC">
      <w:pPr>
        <w:pStyle w:val="Heading3"/>
        <w:rPr>
          <w:rFonts w:cstheme="minorHAnsi"/>
        </w:rPr>
      </w:pPr>
      <w:bookmarkStart w:id="59" w:name="_Toc213103728"/>
      <w:r>
        <w:rPr>
          <w:rFonts w:hint="cs"/>
          <w:cs/>
        </w:rPr>
        <w:t>ການຍົກຍ້າຍຖິ່ນຖານ ຢູ່ໃນຊຸມຊົນ</w:t>
      </w:r>
      <w:bookmarkEnd w:id="59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59445F" w14:paraId="4A435CF4" w14:textId="77777777" w:rsidTr="0059445F">
        <w:tc>
          <w:tcPr>
            <w:tcW w:w="5228" w:type="dxa"/>
          </w:tcPr>
          <w:p w14:paraId="773E67CE" w14:textId="2BF76E0D" w:rsidR="0059445F" w:rsidRPr="0059445F" w:rsidRDefault="008379D3" w:rsidP="0059445F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bookmarkStart w:id="60" w:name="_Hlk174980253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ຍ້າຍເຂົ້າ</w:t>
            </w:r>
          </w:p>
          <w:p w14:paraId="55A5E72C" w14:textId="7DD40586" w:rsidR="0059445F" w:rsidRPr="00083AF6" w:rsidRDefault="008379D3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ວມອັດຕາສ່ວນ</w:t>
            </w:r>
          </w:p>
          <w:p w14:paraId="58A25973" w14:textId="043CB34A" w:rsidR="0059445F" w:rsidRPr="00584342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8379D3"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  <w:r w:rsidRPr="0058434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674E8224" w14:textId="47397AC1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8379D3"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49E39876" w14:textId="77777777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</w:p>
          <w:p w14:paraId="3B5CCA99" w14:textId="0C5E22DD" w:rsidR="0059445F" w:rsidRPr="00083AF6" w:rsidRDefault="00B679C2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ເວລາ</w:t>
            </w:r>
          </w:p>
          <w:p w14:paraId="71D5205A" w14:textId="17307D57" w:rsidR="0059445F" w:rsidRPr="00083AF6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14309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ຍາວ</w:t>
            </w:r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1847158F" w14:textId="7EFA4E4F" w:rsidR="0059445F" w:rsidRPr="00EB6215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5950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ສັ້ນ</w:t>
            </w:r>
          </w:p>
          <w:p w14:paraId="7A12C1F9" w14:textId="794C7839" w:rsidR="0059445F" w:rsidRPr="00083AF6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8848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EB621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ຖາວອນ</w:t>
            </w:r>
          </w:p>
          <w:p w14:paraId="3CA8620C" w14:textId="5E738236" w:rsidR="0059445F" w:rsidRPr="00083AF6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9222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ຕາມລະດູການ</w:t>
            </w:r>
          </w:p>
          <w:p w14:paraId="22C6321D" w14:textId="77777777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</w:p>
          <w:p w14:paraId="287D4E84" w14:textId="6FFD41A0" w:rsidR="0059445F" w:rsidRPr="00814EA1" w:rsidRDefault="00814EA1" w:rsidP="0059445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ແມ່ນໃຜ ທີ່ຍົກ</w:t>
            </w:r>
            <w:r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ຍ້າຍຖິ່ນຖານ</w:t>
            </w:r>
          </w:p>
          <w:p w14:paraId="6A39D878" w14:textId="3CDC9E67" w:rsidR="0059445F" w:rsidRPr="00814EA1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196480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ມ່ຍິງ </w:t>
            </w:r>
            <w:r w:rsidR="0059445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59445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48326E7A" w14:textId="1E3D88CE" w:rsidR="0059445F" w:rsidRPr="00814EA1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39385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59445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814EA1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109BB5D0" w14:textId="56F846FB" w:rsidR="0059445F" w:rsidRDefault="00994375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it-IT" w:bidi="lo-LA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-119761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814EA1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814EA1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ທັງ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ຍິງ</w:t>
            </w:r>
            <w:r w:rsidR="00E75474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 xml:space="preserve"> 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ແລະ</w:t>
            </w:r>
            <w:r w:rsidR="00E75474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 xml:space="preserve"> 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ຊາຍ</w:t>
            </w:r>
            <w:r w:rsidR="0059445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814EA1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.)</w:t>
            </w:r>
          </w:p>
          <w:p w14:paraId="353C27CE" w14:textId="77777777" w:rsidR="009B75DF" w:rsidRPr="00814EA1" w:rsidRDefault="009B75DF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 w:bidi="lo-LA"/>
              </w:rPr>
            </w:pPr>
          </w:p>
          <w:p w14:paraId="409AA030" w14:textId="4EF9CE5C" w:rsidR="0059445F" w:rsidRPr="000C19FE" w:rsidRDefault="000C19FE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ເຫດຜົນການຍົກຍ້າຍ</w:t>
            </w:r>
          </w:p>
          <w:p w14:paraId="0700310D" w14:textId="53C58925" w:rsidR="0059445F" w:rsidRPr="000C19FE" w:rsidRDefault="00994375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3062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C19FE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0C19FE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ເສດຖະກິດ-ສັງຄົມ</w:t>
            </w:r>
          </w:p>
          <w:p w14:paraId="2D666A82" w14:textId="251FC6EE" w:rsidR="0059445F" w:rsidRPr="00F14287" w:rsidRDefault="00994375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16857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0C19FE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ສິ່ງແວດລ້ອມ ແລະ ສະພາບອາກາດ</w:t>
            </w:r>
          </w:p>
          <w:p w14:paraId="4D10CC33" w14:textId="1865F596" w:rsidR="0059445F" w:rsidRPr="000C19FE" w:rsidRDefault="00994375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2360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59445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536B23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ມີຂໍ້ຂັດແຍ້ງ</w:t>
            </w:r>
          </w:p>
          <w:p w14:paraId="1876AB9A" w14:textId="00816152" w:rsidR="0059445F" w:rsidRPr="000C19FE" w:rsidRDefault="00994375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noProof/>
                <w:sz w:val="20"/>
                <w:szCs w:val="20"/>
                <w:lang w:val="it-IT" w:eastAsia="de-CH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 w:eastAsia="de-CH"/>
                </w:rPr>
                <w:id w:val="80751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 w:eastAsia="de-CH"/>
                  </w:rPr>
                  <w:t>☐</w:t>
                </w:r>
              </w:sdtContent>
            </w:sdt>
            <w:r w:rsidR="0059445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eastAsia="de-CH" w:bidi="lo-LA"/>
              </w:rPr>
              <w:t>ອື່ນໆ (ລະບຸ)</w:t>
            </w:r>
            <w:r w:rsidR="0059445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: </w:t>
            </w:r>
          </w:p>
          <w:p w14:paraId="1BA1FC14" w14:textId="77777777" w:rsidR="0059445F" w:rsidRPr="000C19FE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noProof/>
                <w:sz w:val="20"/>
                <w:szCs w:val="20"/>
                <w:lang w:val="it-IT" w:eastAsia="de-CH"/>
              </w:rPr>
            </w:pPr>
            <w:r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>……………………..………………………………………..</w:t>
            </w:r>
          </w:p>
          <w:p w14:paraId="6B82BE0B" w14:textId="105BDD1A" w:rsidR="0059445F" w:rsidRPr="000C19FE" w:rsidRDefault="0059445F" w:rsidP="0059445F">
            <w:pPr>
              <w:rPr>
                <w:lang w:val="it-IT"/>
              </w:rPr>
            </w:pPr>
          </w:p>
        </w:tc>
        <w:tc>
          <w:tcPr>
            <w:tcW w:w="5228" w:type="dxa"/>
          </w:tcPr>
          <w:p w14:paraId="3AF8ED1E" w14:textId="6F7E0FA6" w:rsidR="0059445F" w:rsidRPr="00F14287" w:rsidRDefault="008379D3" w:rsidP="0059445F">
            <w:pPr>
              <w:spacing w:after="120"/>
              <w:rPr>
                <w:color w:val="2E74B5" w:themeColor="accent1" w:themeShade="BF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ຍ້າຍອອກ</w:t>
            </w:r>
          </w:p>
          <w:p w14:paraId="22B18BA4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ວມອັດຕາສ່ວນ</w:t>
            </w:r>
          </w:p>
          <w:p w14:paraId="1046DEC9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14287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  <w:r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</w:p>
          <w:p w14:paraId="09DD6E15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4AA4F355" w14:textId="77777777" w:rsidR="0059445F" w:rsidRPr="00F14287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</w:p>
          <w:p w14:paraId="1E46D847" w14:textId="77777777" w:rsidR="009B75DF" w:rsidRPr="00F14287" w:rsidRDefault="009B75DF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ເວລາ</w:t>
            </w:r>
          </w:p>
          <w:p w14:paraId="1EE3D75D" w14:textId="77777777" w:rsidR="009B75DF" w:rsidRPr="00F14287" w:rsidRDefault="00994375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197999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ຍາວ</w:t>
            </w:r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</w:p>
          <w:p w14:paraId="25C9CDC6" w14:textId="77777777" w:rsidR="009B75DF" w:rsidRPr="00F14287" w:rsidRDefault="00994375" w:rsidP="009B75DF">
            <w:pPr>
              <w:tabs>
                <w:tab w:val="right" w:leader="dot" w:pos="9072"/>
              </w:tabs>
              <w:ind w:left="605" w:hanging="605"/>
              <w:rPr>
                <w:rFonts w:cs="DokChampa"/>
                <w:sz w:val="20"/>
                <w:szCs w:val="20"/>
                <w:lang w:val="it-IT" w:bidi="lo-LA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558597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ສັ້ນ</w:t>
            </w:r>
          </w:p>
          <w:p w14:paraId="49E7E73E" w14:textId="77777777" w:rsidR="009B75DF" w:rsidRPr="00F14287" w:rsidRDefault="00994375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187079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ຖາວອນ</w:t>
            </w:r>
          </w:p>
          <w:p w14:paraId="72FFF203" w14:textId="609F05D8" w:rsidR="0059445F" w:rsidRPr="00F14287" w:rsidRDefault="00994375" w:rsidP="009B75D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94497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ຕາມລະດູການ</w:t>
            </w:r>
          </w:p>
          <w:p w14:paraId="5FF44B75" w14:textId="77777777" w:rsidR="0059445F" w:rsidRPr="00F14287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</w:p>
          <w:p w14:paraId="7A621B94" w14:textId="77777777" w:rsidR="009B75DF" w:rsidRPr="00814EA1" w:rsidRDefault="009B75DF" w:rsidP="009B75D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ແມ່ນໃຜ ທີ່ຍົກ</w:t>
            </w:r>
            <w:r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ຍ້າຍຖິ່ນຖານ</w:t>
            </w:r>
          </w:p>
          <w:p w14:paraId="20C8F328" w14:textId="77777777" w:rsidR="009B75DF" w:rsidRPr="00814EA1" w:rsidRDefault="00994375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41146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ມ່ຍິງ 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5824F8B5" w14:textId="77777777" w:rsidR="009B75DF" w:rsidRPr="00814EA1" w:rsidRDefault="00994375" w:rsidP="009B75D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193873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52A20B13" w14:textId="1D6613EB" w:rsidR="0059445F" w:rsidRDefault="00994375" w:rsidP="009B75DF">
            <w:pPr>
              <w:tabs>
                <w:tab w:val="right" w:leader="dot" w:pos="9072"/>
              </w:tabs>
              <w:ind w:left="480" w:hanging="480"/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it-IT" w:bidi="lo-LA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-210787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ທັງ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ຍິງ ແລະ ຊາ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.)</w:t>
            </w:r>
          </w:p>
          <w:p w14:paraId="44E85AD2" w14:textId="77777777" w:rsidR="009B75DF" w:rsidRPr="009B75DF" w:rsidRDefault="009B75DF" w:rsidP="009B75DF">
            <w:pPr>
              <w:tabs>
                <w:tab w:val="right" w:leader="dot" w:pos="9072"/>
              </w:tabs>
              <w:ind w:left="480" w:hanging="480"/>
              <w:jc w:val="both"/>
              <w:rPr>
                <w:rFonts w:cstheme="minorHAnsi"/>
                <w:noProof/>
                <w:sz w:val="20"/>
                <w:szCs w:val="20"/>
                <w:lang w:val="it-IT" w:bidi="lo-LA"/>
              </w:rPr>
            </w:pPr>
          </w:p>
          <w:p w14:paraId="7CF21D7E" w14:textId="77777777" w:rsidR="009B75DF" w:rsidRPr="000C19FE" w:rsidRDefault="009B75DF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ເຫດຜົນການຍົກຍ້າຍ</w:t>
            </w:r>
          </w:p>
          <w:p w14:paraId="6F62565E" w14:textId="77777777" w:rsidR="009B75DF" w:rsidRPr="000C19FE" w:rsidRDefault="00994375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2082171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ເສດຖະກິດ-ສັງຄົມ</w:t>
            </w:r>
          </w:p>
          <w:p w14:paraId="2A984E0F" w14:textId="77777777" w:rsidR="009B75DF" w:rsidRPr="009B75DF" w:rsidRDefault="00994375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13103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ສິ່ງແວດລ້ອມ ແລະ ສະພາບອາກາດ</w:t>
            </w:r>
          </w:p>
          <w:p w14:paraId="2FF75D4F" w14:textId="77777777" w:rsidR="009B75DF" w:rsidRPr="000C19FE" w:rsidRDefault="00994375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207762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ມີຂໍ້ຂັດແຍ້ງ</w:t>
            </w:r>
          </w:p>
          <w:p w14:paraId="66B683D9" w14:textId="3FC35A98" w:rsidR="0059445F" w:rsidRPr="00083AF6" w:rsidRDefault="00994375" w:rsidP="009B75D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 w:eastAsia="de-CH"/>
                </w:rPr>
                <w:id w:val="-3484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 w:eastAsia="de-CH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eastAsia="de-CH" w:bidi="lo-LA"/>
              </w:rPr>
              <w:t>ອື່ນໆ (ລະບຸ)</w:t>
            </w:r>
            <w:r w:rsidR="009B75D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>:</w:t>
            </w:r>
            <w:r w:rsidR="0059445F" w:rsidRPr="00083AF6">
              <w:rPr>
                <w:rFonts w:cstheme="minorHAnsi"/>
                <w:noProof/>
                <w:sz w:val="20"/>
                <w:szCs w:val="20"/>
                <w:lang w:val="en-GB" w:eastAsia="de-CH"/>
              </w:rPr>
              <w:t xml:space="preserve"> </w:t>
            </w:r>
          </w:p>
          <w:p w14:paraId="02ED1C7D" w14:textId="77777777" w:rsidR="0059445F" w:rsidRPr="00083AF6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083AF6">
              <w:rPr>
                <w:rFonts w:cstheme="minorHAnsi"/>
                <w:noProof/>
                <w:sz w:val="20"/>
                <w:szCs w:val="20"/>
                <w:lang w:val="en-GB" w:eastAsia="de-CH"/>
              </w:rPr>
              <w:t>……………………..………………………………………..</w:t>
            </w:r>
          </w:p>
          <w:p w14:paraId="11C1937A" w14:textId="6885C8EA" w:rsidR="0059445F" w:rsidRDefault="0059445F" w:rsidP="0059445F">
            <w:pPr>
              <w:rPr>
                <w:lang w:val="en-GB"/>
              </w:rPr>
            </w:pPr>
          </w:p>
        </w:tc>
      </w:tr>
      <w:tr w:rsidR="009D0EC0" w:rsidRPr="008379D3" w14:paraId="3350B936" w14:textId="77777777" w:rsidTr="006A75D9">
        <w:tc>
          <w:tcPr>
            <w:tcW w:w="5228" w:type="dxa"/>
          </w:tcPr>
          <w:p w14:paraId="7D01F24A" w14:textId="77777777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7F17291F" w14:textId="3E0AC2E0" w:rsidR="009D0EC0" w:rsidRPr="00F14287" w:rsidRDefault="00994375" w:rsidP="00536243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715039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EC0" w:rsidRPr="00F1428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D0EC0" w:rsidRPr="00F14287">
              <w:rPr>
                <w:rFonts w:cstheme="minorHAnsi"/>
                <w:sz w:val="20"/>
                <w:szCs w:val="20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ໍ່ມີການຍົກຍ້າຍເຂົ້າ ຢູ່ໃນຊຸມຊົນ </w:t>
            </w:r>
          </w:p>
        </w:tc>
        <w:tc>
          <w:tcPr>
            <w:tcW w:w="5228" w:type="dxa"/>
          </w:tcPr>
          <w:p w14:paraId="5032E2F8" w14:textId="77777777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5E941577" w14:textId="5D6B052F" w:rsidR="009D0EC0" w:rsidRPr="00F14287" w:rsidRDefault="00994375" w:rsidP="009D0EC0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7084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EC0" w:rsidRPr="00F1428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D0EC0" w:rsidRPr="00F14287">
              <w:rPr>
                <w:rFonts w:cstheme="minorHAnsi"/>
                <w:sz w:val="20"/>
                <w:szCs w:val="20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ມີການຍົກຍ້າຍອອກ ຢູ່ໃນຊຸມຊົນ</w:t>
            </w:r>
          </w:p>
          <w:p w14:paraId="3D925EEF" w14:textId="5FA604E8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</w:tc>
      </w:tr>
      <w:bookmarkEnd w:id="60"/>
    </w:tbl>
    <w:p w14:paraId="0C400DA8" w14:textId="77777777" w:rsidR="0059445F" w:rsidRPr="00F14287" w:rsidRDefault="0059445F" w:rsidP="0059445F"/>
    <w:p w14:paraId="6B5B0173" w14:textId="18E059A6" w:rsidR="007F57C8" w:rsidRPr="00F14287" w:rsidRDefault="00936C69" w:rsidP="0059445F">
      <w:pPr>
        <w:rPr>
          <w:rFonts w:cstheme="minorHAnsi"/>
          <w:bCs/>
        </w:rPr>
      </w:pPr>
      <w:bookmarkStart w:id="61" w:name="_Hlk174980750"/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F14287">
        <w:rPr>
          <w:rFonts w:cstheme="minorHAnsi"/>
          <w:bCs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 xml:space="preserve"> ການຍົກຍ້າຍຖິ່ນຖານ</w:t>
      </w:r>
      <w:r w:rsidR="0059445F" w:rsidRPr="00F14287">
        <w:rPr>
          <w:rFonts w:cstheme="minorHAnsi"/>
          <w:bCs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7F57C8" w:rsidRPr="00F14287">
        <w:rPr>
          <w:rFonts w:cstheme="minorHAnsi"/>
          <w:bCs/>
        </w:rPr>
        <w:t>…</w:t>
      </w:r>
      <w:bookmarkEnd w:id="61"/>
    </w:p>
    <w:p w14:paraId="27637213" w14:textId="5D5083C7" w:rsidR="007F57C8" w:rsidRPr="00F14287" w:rsidRDefault="0034537C" w:rsidP="002415E7">
      <w:pPr>
        <w:pStyle w:val="Heading3"/>
        <w:rPr>
          <w:lang w:val="de-CH"/>
        </w:rPr>
      </w:pPr>
      <w:bookmarkStart w:id="62" w:name="_Toc213103729"/>
      <w:r>
        <w:rPr>
          <w:rFonts w:hint="cs"/>
          <w:cs/>
        </w:rPr>
        <w:t>ຂໍ້ມູນກ່ຽວກັບ ດິນ ແລະ ນ້ຳ</w:t>
      </w:r>
      <w:bookmarkEnd w:id="6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4972"/>
        <w:gridCol w:w="5494"/>
      </w:tblGrid>
      <w:tr w:rsidR="007F57C8" w:rsidRPr="00371AE0" w14:paraId="4A7E74ED" w14:textId="77777777" w:rsidTr="00B209F8">
        <w:tc>
          <w:tcPr>
            <w:tcW w:w="5228" w:type="dxa"/>
          </w:tcPr>
          <w:p w14:paraId="525B88C1" w14:textId="7C2BEE87" w:rsidR="00EA7F4C" w:rsidRPr="00EA7F4C" w:rsidRDefault="00807BAD" w:rsidP="00EA7F4C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bookmarkStart w:id="63" w:name="_Hlk174980431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ປະເພດການນຳໃຊ້ທີ່ດິ</w:t>
            </w:r>
            <w:r w:rsidR="00EA7F4C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</w:t>
            </w:r>
          </w:p>
          <w:p w14:paraId="547BB6DA" w14:textId="512601B9" w:rsidR="00EA7F4C" w:rsidRDefault="00994375" w:rsidP="00EA7F4C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25504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ດິນປູກພືດ</w:t>
            </w:r>
          </w:p>
          <w:p w14:paraId="471865BD" w14:textId="1EDB069B" w:rsidR="007F57C8" w:rsidRPr="00EA7F4C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59713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="00807BAD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ທົ່ງຫຍ້າລ້ຽງສັດ </w:t>
            </w:r>
          </w:p>
          <w:p w14:paraId="0E03D9E8" w14:textId="2549ED7F" w:rsidR="007F57C8" w:rsidRPr="00F14287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78180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່າໄມ້</w:t>
            </w:r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ດິນປ່າໄມ້ </w:t>
            </w:r>
          </w:p>
          <w:p w14:paraId="44CB4F61" w14:textId="5DF29B56" w:rsidR="007F57C8" w:rsidRPr="00F14287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10169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ທີ່ຢູ່ອາໄສ, ພື້ນຖານໂຄງລ່າງ</w:t>
            </w:r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46B11B9F" w14:textId="29C89DF2" w:rsidR="007F57C8" w:rsidRPr="00F14287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202839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ສັ້ນທາງຂອງນ້ຳ, </w:t>
            </w:r>
            <w:r w:rsidR="0099745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ຼ່ງ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 ແລະ ດິນບໍລິເວນນ້ຳ</w:t>
            </w:r>
          </w:p>
          <w:p w14:paraId="137D855F" w14:textId="670D69FE" w:rsidR="007F57C8" w:rsidRPr="00BD17A7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8019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BD17A7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5172427C" w14:textId="77777777" w:rsidR="007F57C8" w:rsidRPr="00083AF6" w:rsidRDefault="007F57C8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083AF6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</w:t>
            </w:r>
          </w:p>
          <w:p w14:paraId="4F36DE32" w14:textId="480AEF59" w:rsidR="007F57C8" w:rsidRPr="007F57C8" w:rsidRDefault="007F57C8" w:rsidP="007F57C8">
            <w:pPr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28" w:type="dxa"/>
          </w:tcPr>
          <w:p w14:paraId="23399040" w14:textId="29F114DA" w:rsidR="007F57C8" w:rsidRPr="007F57C8" w:rsidRDefault="00371AE0" w:rsidP="007F57C8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ພູມສັນຖານ</w:t>
            </w:r>
          </w:p>
          <w:p w14:paraId="725FAF8E" w14:textId="78DBF6C1" w:rsidR="007F57C8" w:rsidRPr="00371AE0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8331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ຊາຍຝັ່ງທະເລ</w:t>
            </w:r>
          </w:p>
          <w:p w14:paraId="5BDEBF4A" w14:textId="0ED5582C" w:rsidR="007F57C8" w:rsidRPr="00371AE0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5020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ື້ນທີ່ດິນຮາບພຽງ </w:t>
            </w:r>
          </w:p>
          <w:p w14:paraId="0B5D5885" w14:textId="098D892C" w:rsidR="007F57C8" w:rsidRPr="00371AE0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2534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ເປັນພູຜາສູງຊັນ</w:t>
            </w:r>
          </w:p>
          <w:p w14:paraId="1719A99B" w14:textId="37A5BC7E" w:rsidR="007F57C8" w:rsidRPr="00371AE0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4643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ເຂດພູດອຍ</w:t>
            </w:r>
          </w:p>
          <w:p w14:paraId="4E8C5721" w14:textId="01C7067B" w:rsidR="007F57C8" w:rsidRPr="00371AE0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42846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78F77330" w14:textId="77777777" w:rsidR="007F57C8" w:rsidRPr="00371AE0" w:rsidRDefault="007F57C8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……………</w:t>
            </w:r>
          </w:p>
          <w:p w14:paraId="06F6F0BF" w14:textId="7AE7A1DD" w:rsidR="007F57C8" w:rsidRDefault="007F57C8" w:rsidP="007F57C8">
            <w:pPr>
              <w:rPr>
                <w:lang w:val="en-GB"/>
              </w:rPr>
            </w:pPr>
          </w:p>
        </w:tc>
      </w:tr>
      <w:tr w:rsidR="007F57C8" w14:paraId="73972C46" w14:textId="77777777" w:rsidTr="00B209F8">
        <w:tc>
          <w:tcPr>
            <w:tcW w:w="5228" w:type="dxa"/>
          </w:tcPr>
          <w:p w14:paraId="25F8AF8D" w14:textId="5207FE1D" w:rsidR="007F57C8" w:rsidRPr="00F14287" w:rsidRDefault="00DE215B" w:rsidP="00DE215B">
            <w:pPr>
              <w:rPr>
                <w:color w:val="2E74B5" w:themeColor="accent1" w:themeShade="BF"/>
                <w:sz w:val="20"/>
                <w:szCs w:val="20"/>
              </w:rPr>
            </w:pP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lastRenderedPageBreak/>
              <w:t>ການ</w:t>
            </w:r>
            <w:r w:rsidR="00F5332D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ອບຄອງ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ດິນ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,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ເນື້ອທີ່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ປັນເຈົ້າຂອງ</w:t>
            </w:r>
            <w:r w:rsidR="00AB19D1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ຼື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ຊົ່າ</w:t>
            </w:r>
            <w:r w:rsidR="00AB19D1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)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ິດເປັນເຮັກຕາ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ຮຕ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) (</w:t>
            </w:r>
            <w:r w:rsidR="009531C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1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ຮັກຕາ</w:t>
            </w:r>
            <w:r w:rsidR="009531C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="009531C8" w:rsidRPr="009531C8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  <w:t>=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>10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,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000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ຕາແມັດ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ຼື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2.47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ເອເຄິສ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)</w:t>
            </w:r>
          </w:p>
          <w:p w14:paraId="5073861E" w14:textId="45240347" w:rsidR="007F57C8" w:rsidRPr="009915CC" w:rsidRDefault="009915CC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ນື້ອທີ່</w:t>
            </w:r>
            <w:r w:rsidR="008F6A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ເລ່ຍ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47317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ອບຄອງທີ່ດິນຢູ່ໃນຊຸມຊົນ</w:t>
            </w:r>
            <w:r w:rsidR="007F57C8" w:rsidRPr="009915CC">
              <w:rPr>
                <w:rFonts w:cstheme="minorHAnsi"/>
                <w:sz w:val="20"/>
                <w:szCs w:val="20"/>
              </w:rPr>
              <w:t>:</w:t>
            </w:r>
          </w:p>
          <w:p w14:paraId="7AED1B31" w14:textId="4AA52266" w:rsidR="007F57C8" w:rsidRPr="002622EE" w:rsidRDefault="009915CC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="007F57C8"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75390F06" w14:textId="604DBBAB" w:rsidR="007F57C8" w:rsidRPr="002622EE" w:rsidRDefault="009915CC" w:rsidP="007F57C8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7F57C8"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29024C7F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583D6C97" w14:textId="7CCEB8A1" w:rsidR="007F57C8" w:rsidRPr="002622EE" w:rsidRDefault="004236BF" w:rsidP="007F57C8">
            <w:pPr>
              <w:pStyle w:val="CommentText"/>
              <w:rPr>
                <w:rFonts w:cstheme="minorHAnsi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ນື້ອທີ່ການຄອບຄອງທີ່ດິນ ສູງສຸດ</w:t>
            </w:r>
            <w:r w:rsidR="007F57C8" w:rsidRPr="002622EE">
              <w:rPr>
                <w:rFonts w:cstheme="minorHAnsi"/>
              </w:rPr>
              <w:t xml:space="preserve">: </w:t>
            </w:r>
          </w:p>
          <w:p w14:paraId="086EF9C9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24713FDB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29B15271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12B49032" w14:textId="42A19159" w:rsidR="007F57C8" w:rsidRPr="002622EE" w:rsidRDefault="009B03B7" w:rsidP="007F57C8">
            <w:pPr>
              <w:pStyle w:val="CommentText"/>
              <w:rPr>
                <w:rFonts w:cs="DokChampa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ນື້ອທີ່ການຄອບຄອງທີ່ດິນ ຕ່ຳສຸດ</w:t>
            </w:r>
            <w:r w:rsidRPr="002622EE">
              <w:rPr>
                <w:rFonts w:cstheme="minorHAnsi"/>
              </w:rPr>
              <w:t>:</w:t>
            </w:r>
          </w:p>
          <w:p w14:paraId="27AB7200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774141BD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11A6F2C2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4CBBAD8E" w14:textId="30D6BB6A" w:rsidR="007F57C8" w:rsidRPr="002622EE" w:rsidRDefault="00D22B1F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D22B1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ັດຕາສ່ວນຂອງຄົວເຮືອນທີ່ບໍ່ມີດິນຢູ່ໃນຊຸມຊົນ ມີປະມານຈັກເປີເຊັນ </w:t>
            </w:r>
            <w:r w:rsidRPr="002622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(%)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  <w:r w:rsidR="007F57C8" w:rsidRPr="002622EE">
              <w:rPr>
                <w:rFonts w:cstheme="minorHAnsi"/>
                <w:sz w:val="20"/>
                <w:szCs w:val="20"/>
              </w:rPr>
              <w:t xml:space="preserve"> ………………………………………………………………</w:t>
            </w:r>
          </w:p>
          <w:p w14:paraId="70588202" w14:textId="567ECC5D" w:rsidR="007F57C8" w:rsidRPr="002622EE" w:rsidRDefault="007F57C8" w:rsidP="007F57C8"/>
        </w:tc>
        <w:tc>
          <w:tcPr>
            <w:tcW w:w="5228" w:type="dxa"/>
          </w:tcPr>
          <w:p w14:paraId="3DA0F38A" w14:textId="14A23551" w:rsidR="007F57C8" w:rsidRPr="002622EE" w:rsidRDefault="00CF1449" w:rsidP="007F57C8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</w:t>
            </w:r>
            <w:r w:rsidR="00AE03ED"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ແບ່</w:t>
            </w:r>
            <w:r w:rsidR="0036408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ງປັນສິດນໍາໃຊ້</w:t>
            </w:r>
            <w:r w:rsidR="00AE03ED"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ດິນ</w:t>
            </w:r>
            <w:r w:rsidR="008558F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ບໍ</w:t>
            </w:r>
          </w:p>
          <w:p w14:paraId="7394BF1C" w14:textId="3E5190F6" w:rsidR="007F57C8" w:rsidRPr="002622EE" w:rsidRDefault="007F57C8" w:rsidP="007F57C8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2D16D0">
              <w:rPr>
                <w:rFonts w:ascii="Wingdings" w:eastAsia="Wingdings" w:hAnsi="Wingdings" w:cs="Wingdings"/>
                <w:lang w:val="en-GB"/>
              </w:rPr>
              <w:t></w:t>
            </w:r>
            <w:r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125910" w:rsidRPr="001259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Pr="002622EE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                              </w:t>
            </w:r>
            <w:r w:rsidRPr="002D16D0">
              <w:rPr>
                <w:rFonts w:ascii="Wingdings" w:eastAsia="Wingdings" w:hAnsi="Wingdings" w:cs="Wingdings"/>
                <w:lang w:val="en-GB"/>
              </w:rPr>
              <w:t></w:t>
            </w:r>
            <w:r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AE03ED" w:rsidRPr="002D16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</w:t>
            </w:r>
            <w:r w:rsidR="001259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</w:p>
          <w:p w14:paraId="20CB1C09" w14:textId="77777777" w:rsidR="00AE03ED" w:rsidRPr="002622EE" w:rsidRDefault="00AE03ED" w:rsidP="007F57C8">
            <w:pPr>
              <w:tabs>
                <w:tab w:val="right" w:leader="dot" w:pos="9072"/>
              </w:tabs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</w:p>
          <w:p w14:paraId="2C748D49" w14:textId="4708E021" w:rsidR="007F57C8" w:rsidRPr="002622EE" w:rsidRDefault="006A548B" w:rsidP="007F57C8">
            <w:pPr>
              <w:tabs>
                <w:tab w:val="right" w:leader="dot" w:pos="9072"/>
              </w:tabs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 xml:space="preserve">ເຫດຜົນການແບ່ງແຍກ ທີ່ດິນ </w:t>
            </w:r>
          </w:p>
          <w:p w14:paraId="0E5CE398" w14:textId="16C25DC4" w:rsidR="007F57C8" w:rsidRPr="002622EE" w:rsidRDefault="00994375" w:rsidP="007F57C8">
            <w:pPr>
              <w:ind w:left="229" w:hanging="229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7046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540F2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ືບທອດ</w:t>
            </w:r>
            <w:r w:rsidR="00540F21" w:rsidRPr="002622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 w:rsidR="00540F2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ຖ່າຍທອດ ມູນມໍລະດົກ</w:t>
            </w:r>
          </w:p>
          <w:p w14:paraId="1C93E8EE" w14:textId="01C23AD9" w:rsidR="007F57C8" w:rsidRPr="002622EE" w:rsidRDefault="00994375" w:rsidP="007F57C8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3601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ຸດຜ່ອນຄວາມ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່ຽງ 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ຕັ້ງຢູ່ເຂດພູດອຍ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715BBA77" w14:textId="10818C74" w:rsidR="007F57C8" w:rsidRPr="002D16D0" w:rsidRDefault="00994375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8068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D16D0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 xml:space="preserve"> (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>):</w:t>
            </w:r>
          </w:p>
          <w:p w14:paraId="670D566C" w14:textId="77777777" w:rsidR="007F57C8" w:rsidRPr="002D16D0" w:rsidRDefault="007F57C8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2D16D0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0E8085BC" w14:textId="05B95C5B" w:rsidR="007F57C8" w:rsidRPr="002D16D0" w:rsidRDefault="007F57C8" w:rsidP="007F57C8">
            <w:pPr>
              <w:rPr>
                <w:lang w:val="en-GB"/>
              </w:rPr>
            </w:pPr>
            <w:r w:rsidRPr="002D16D0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..</w:t>
            </w:r>
          </w:p>
        </w:tc>
      </w:tr>
      <w:tr w:rsidR="007F57C8" w14:paraId="6B90D30A" w14:textId="77777777" w:rsidTr="00B209F8">
        <w:tc>
          <w:tcPr>
            <w:tcW w:w="5228" w:type="dxa"/>
          </w:tcPr>
          <w:p w14:paraId="644B5D7B" w14:textId="6C176540" w:rsidR="007F57C8" w:rsidRPr="00513CC3" w:rsidRDefault="00286F0A" w:rsidP="007F57C8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ແຫຼ່ງນ້ຳທີ່ມີ</w:t>
            </w:r>
            <w:r w:rsidR="00D876B5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:</w:t>
            </w:r>
          </w:p>
          <w:p w14:paraId="3A4E1293" w14:textId="6B908A20" w:rsidR="007F57C8" w:rsidRPr="00DA5D2B" w:rsidRDefault="00994375" w:rsidP="007F57C8">
            <w:pPr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color w:val="262626" w:themeColor="text1" w:themeTint="D9"/>
                  <w:sz w:val="20"/>
                  <w:szCs w:val="20"/>
                </w:rPr>
                <w:id w:val="-69300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</w:rPr>
              <w:t xml:space="preserve"> 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ນ້ຳທີ່ໃຊ້ດື່ມໄດ້</w:t>
            </w:r>
            <w:r w:rsidR="00513CC3" w:rsidRPr="00DA5D2B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bidi="lo-LA"/>
              </w:rPr>
              <w:t>/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 xml:space="preserve"> ນ</w:t>
            </w:r>
            <w:r w:rsidR="00EA7F4C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ໍ້າ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ດື່ມ</w:t>
            </w:r>
          </w:p>
          <w:p w14:paraId="602B518A" w14:textId="1B59C46A" w:rsidR="007F57C8" w:rsidRPr="00DA5D2B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6568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ໃຊ້ຄົວເຮືອນ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78E4078D" w14:textId="0DCB9456" w:rsidR="007F57C8" w:rsidRPr="00DA5D2B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8247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້າໃ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້ສຸຂະພິບານ</w:t>
            </w:r>
          </w:p>
          <w:p w14:paraId="5F02A60E" w14:textId="01739AD9" w:rsidR="007F57C8" w:rsidRPr="00DA5D2B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98928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</w:t>
            </w:r>
            <w:r w:rsidR="0064484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້ຽງສັດ 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03A94E6B" w14:textId="2822D35B" w:rsidR="007F57C8" w:rsidRPr="00DA5D2B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95452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ຫົດ</w:t>
            </w:r>
            <w:r w:rsidR="0064484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ຜົນລະປູກ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ະ ນ້ຳຊົນລະປະທານ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1131FE7E" w14:textId="7B9EDC9F" w:rsidR="007F57C8" w:rsidRPr="002622EE" w:rsidRDefault="00994375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44665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</w:p>
          <w:p w14:paraId="45FCF446" w14:textId="77777777" w:rsidR="007F57C8" w:rsidRPr="002622EE" w:rsidRDefault="007F57C8" w:rsidP="007F57C8">
            <w:pPr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622EE">
              <w:rPr>
                <w:rFonts w:cstheme="minorHAnsi"/>
                <w:sz w:val="20"/>
                <w:szCs w:val="20"/>
              </w:rPr>
              <w:t>…………………………………………………………………</w:t>
            </w:r>
          </w:p>
          <w:p w14:paraId="6DCA85F8" w14:textId="77777777" w:rsidR="007F57C8" w:rsidRPr="002622EE" w:rsidRDefault="007F57C8" w:rsidP="007F57C8"/>
          <w:p w14:paraId="614DE987" w14:textId="3BA6984D" w:rsidR="007F57C8" w:rsidRPr="002622EE" w:rsidRDefault="002622EE" w:rsidP="007F57C8">
            <w:pPr>
              <w:rPr>
                <w:rFonts w:cstheme="minorHAnsi"/>
                <w:sz w:val="20"/>
                <w:szCs w:val="20"/>
              </w:rPr>
            </w:pP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ມີຈັກຄົວເຮືອນ ທີ່ໄດ້ໃຊ້ນ້ຳຊົນລະປະທານ 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ກ</w:t>
            </w:r>
            <w:r w:rsidR="007D3FB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ີເຊັນ</w:t>
            </w:r>
            <w:r>
              <w:rPr>
                <w:rFonts w:cs="DokChampa" w:hint="cs"/>
                <w:sz w:val="20"/>
                <w:szCs w:val="20"/>
                <w:cs/>
                <w:lang w:val="en-GB" w:bidi="lo-LA"/>
              </w:rPr>
              <w:t>)</w:t>
            </w:r>
            <w:r w:rsidR="007F57C8" w:rsidRPr="002622EE">
              <w:rPr>
                <w:rFonts w:cstheme="minorHAnsi"/>
                <w:sz w:val="20"/>
                <w:szCs w:val="20"/>
              </w:rPr>
              <w:t>.</w:t>
            </w:r>
            <w:r w:rsidR="007D3FB4">
              <w:rPr>
                <w:rFonts w:cstheme="minorHAnsi" w:hint="cs"/>
                <w:sz w:val="20"/>
                <w:szCs w:val="20"/>
                <w:cs/>
                <w:lang w:bidi="lo-LA"/>
              </w:rPr>
              <w:t xml:space="preserve"> </w:t>
            </w:r>
            <w:r w:rsidR="007F57C8" w:rsidRPr="002622EE">
              <w:rPr>
                <w:rFonts w:cstheme="minorHAnsi"/>
                <w:sz w:val="20"/>
                <w:szCs w:val="20"/>
              </w:rPr>
              <w:t>...........................……………………………………….</w:t>
            </w:r>
          </w:p>
          <w:p w14:paraId="4F7EDE53" w14:textId="77777777" w:rsidR="007F57C8" w:rsidRPr="002622EE" w:rsidRDefault="007F57C8" w:rsidP="007F57C8"/>
          <w:p w14:paraId="098A755D" w14:textId="667EE701" w:rsidR="007F57C8" w:rsidRPr="002622EE" w:rsidRDefault="007F57C8" w:rsidP="007F57C8"/>
        </w:tc>
        <w:tc>
          <w:tcPr>
            <w:tcW w:w="5228" w:type="dxa"/>
          </w:tcPr>
          <w:p w14:paraId="790EFEED" w14:textId="0BB20994" w:rsidR="007F57C8" w:rsidRPr="00180E77" w:rsidRDefault="00C454CB" w:rsidP="007F57C8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ປະເພດຄວາມອັນຕະລາຍ</w:t>
            </w:r>
            <w:r w:rsidR="007576B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ໄພພິບັດ</w:t>
            </w:r>
            <w:r w:rsidR="007576B0" w:rsidRPr="00180E7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  <w:t>/</w:t>
            </w:r>
            <w:r w:rsidR="007576B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ໄພອັນຕະລາຍ ຈາກສະພາບການປ່ຽນແປງດິນຟ້າອາກາດ</w:t>
            </w:r>
            <w:r w:rsidR="007F57C8" w:rsidRPr="00180E77">
              <w:rPr>
                <w:color w:val="2E74B5" w:themeColor="accent1" w:themeShade="BF"/>
                <w:sz w:val="20"/>
                <w:szCs w:val="20"/>
              </w:rPr>
              <w:t>)</w:t>
            </w:r>
          </w:p>
          <w:p w14:paraId="4F56D337" w14:textId="6491A354" w:rsidR="007F57C8" w:rsidRPr="00180E77" w:rsidRDefault="00994375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719195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>
                  <w:rPr>
                    <w:rFonts w:ascii="MS Gothic" w:eastAsia="MS Gothic" w:hAnsi="MS Gothic" w:cs="Phetsarath OT" w:hint="eastAsia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ຝົນຕົກໜັກ</w:t>
            </w:r>
          </w:p>
          <w:p w14:paraId="50F1CE67" w14:textId="5729B9C4" w:rsidR="007F57C8" w:rsidRPr="00180E77" w:rsidRDefault="00994375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49422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ພແຫ້ງແລ້ງ</w:t>
            </w:r>
          </w:p>
          <w:p w14:paraId="6788350F" w14:textId="6130942D" w:rsidR="007F57C8" w:rsidRPr="00180E77" w:rsidRDefault="00994375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37955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ໄໝ້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່າ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ົ່ງຫຍ້າ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ມ້ພຸ້ມ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, …)</w:t>
            </w:r>
          </w:p>
          <w:p w14:paraId="6F687303" w14:textId="7813CB7F" w:rsidR="007F57C8" w:rsidRPr="00180E77" w:rsidRDefault="00994375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00030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ຖ້ວມ</w:t>
            </w:r>
          </w:p>
          <w:p w14:paraId="15112FE1" w14:textId="471A9046" w:rsidR="007F57C8" w:rsidRPr="00180E77" w:rsidRDefault="00994375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89696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ຈື່ອນ</w:t>
            </w:r>
          </w:p>
          <w:p w14:paraId="4F6692E5" w14:textId="7A678401" w:rsidR="007F57C8" w:rsidRPr="00180E77" w:rsidRDefault="00994375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3195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cstheme="minorHAnsi"/>
                <w:sz w:val="20"/>
                <w:szCs w:val="20"/>
              </w:rPr>
              <w:t xml:space="preserve"> </w:t>
            </w:r>
            <w:r w:rsidR="006420DF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420DF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6420DF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6420DF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6420D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7F57C8" w:rsidRPr="00180E77">
              <w:rPr>
                <w:rFonts w:cstheme="minorHAnsi"/>
                <w:sz w:val="20"/>
                <w:szCs w:val="20"/>
              </w:rPr>
              <w:t>……………………………………………………………….</w:t>
            </w:r>
          </w:p>
          <w:p w14:paraId="39F67AA3" w14:textId="77777777" w:rsidR="007F57C8" w:rsidRPr="00180E77" w:rsidRDefault="007F57C8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67749C53" w14:textId="08D6D513" w:rsidR="007F57C8" w:rsidRPr="00180E77" w:rsidRDefault="002622EE" w:rsidP="007F57C8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ວຢ່າງ: ເກີດຂຶ້ນຖີ່ປານໃດ ຫຼື ເມື່ອໃດ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7F57C8" w:rsidRPr="00180E77">
              <w:rPr>
                <w:sz w:val="20"/>
                <w:szCs w:val="20"/>
              </w:rPr>
              <w:t xml:space="preserve"> …………………………………………………………………………………………….</w:t>
            </w:r>
          </w:p>
          <w:p w14:paraId="1FC5350C" w14:textId="2D25E123" w:rsidR="007F57C8" w:rsidRPr="007F57C8" w:rsidRDefault="007F57C8" w:rsidP="007F57C8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…………………………………………………………………………………………….</w:t>
            </w:r>
          </w:p>
        </w:tc>
      </w:tr>
      <w:tr w:rsidR="007F57C8" w14:paraId="207D30ED" w14:textId="77777777" w:rsidTr="00B209F8">
        <w:tc>
          <w:tcPr>
            <w:tcW w:w="10456" w:type="dxa"/>
            <w:gridSpan w:val="2"/>
          </w:tcPr>
          <w:p w14:paraId="77CC403F" w14:textId="6FA80788" w:rsidR="007F57C8" w:rsidRPr="002622EE" w:rsidRDefault="002622EE" w:rsidP="007F57C8">
            <w:pPr>
              <w:spacing w:after="120"/>
              <w:rPr>
                <w:rFonts w:cs="DokChampa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ຮີດຄອງປະເພນີ ແລະ ຂໍ້ຫ້າມ ກ່ຽວກັບເພດ ທີ່ມີ</w:t>
            </w:r>
            <w:r w:rsidR="0024758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ົ່ງ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ຜົນຕໍ່ການນຳໃຊ້ທີ່ດິນ</w:t>
            </w:r>
          </w:p>
          <w:p w14:paraId="2BAA88E3" w14:textId="679CD20B" w:rsidR="007F57C8" w:rsidRDefault="007F57C8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69A3384D" w14:textId="31C317EC" w:rsidR="007F57C8" w:rsidRDefault="007F57C8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…………..</w:t>
            </w:r>
          </w:p>
          <w:p w14:paraId="6F1D13A1" w14:textId="77777777" w:rsidR="007F57C8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761E792F" w14:textId="77777777" w:rsidR="00AF5596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635A7667" w14:textId="0A1BF33E" w:rsidR="00AF5596" w:rsidRPr="00AF5596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</w:tc>
      </w:tr>
    </w:tbl>
    <w:p w14:paraId="17845B82" w14:textId="50926A14" w:rsidR="007F57C8" w:rsidRPr="008506BC" w:rsidRDefault="00583AB4" w:rsidP="007F57C8">
      <w:pPr>
        <w:rPr>
          <w:rFonts w:cstheme="minorHAnsi"/>
          <w:bCs/>
        </w:rPr>
      </w:pPr>
      <w:bookmarkStart w:id="64" w:name="_Hlk174980733"/>
      <w:bookmarkEnd w:id="63"/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8506BC">
        <w:rPr>
          <w:rFonts w:cstheme="minorHAnsi"/>
          <w:bCs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 xml:space="preserve"> ດິນ ແລະ ນ້ຳ</w:t>
      </w:r>
      <w:r w:rsidR="007F57C8" w:rsidRPr="008506BC">
        <w:rPr>
          <w:rFonts w:cstheme="minorHAnsi"/>
          <w:bCs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bookmarkEnd w:id="64"/>
    <w:p w14:paraId="68458369" w14:textId="77777777" w:rsidR="008506BC" w:rsidRDefault="008506BC" w:rsidP="008506BC">
      <w:pPr>
        <w:rPr>
          <w:rFonts w:ascii="Lao Sangam MN" w:hAnsi="Lao Sangam MN" w:cs="Lao Sangam MN"/>
        </w:rPr>
      </w:pPr>
    </w:p>
    <w:p w14:paraId="205C6CF4" w14:textId="77777777" w:rsidR="008506BC" w:rsidRDefault="008506BC" w:rsidP="008506BC">
      <w:pPr>
        <w:rPr>
          <w:rFonts w:ascii="Lao Sangam MN" w:hAnsi="Lao Sangam MN" w:cs="Lao Sangam MN"/>
        </w:rPr>
      </w:pPr>
    </w:p>
    <w:p w14:paraId="06E85338" w14:textId="77777777" w:rsidR="008506BC" w:rsidRDefault="008506BC" w:rsidP="008506BC">
      <w:pPr>
        <w:rPr>
          <w:rFonts w:ascii="Lao Sangam MN" w:hAnsi="Lao Sangam MN" w:cs="Lao Sangam MN"/>
        </w:rPr>
      </w:pPr>
    </w:p>
    <w:p w14:paraId="6FA84A36" w14:textId="77777777" w:rsidR="008506BC" w:rsidRDefault="008506BC" w:rsidP="008506BC">
      <w:pPr>
        <w:rPr>
          <w:rFonts w:ascii="Lao Sangam MN" w:hAnsi="Lao Sangam MN" w:cs="Lao Sangam MN"/>
        </w:rPr>
      </w:pPr>
    </w:p>
    <w:p w14:paraId="31D5ECB1" w14:textId="77777777" w:rsidR="008506BC" w:rsidRDefault="008506BC" w:rsidP="008506BC">
      <w:pPr>
        <w:rPr>
          <w:rFonts w:ascii="Lao Sangam MN" w:hAnsi="Lao Sangam MN" w:cs="Lao Sangam MN"/>
        </w:rPr>
      </w:pPr>
    </w:p>
    <w:p w14:paraId="4DC4B69D" w14:textId="2633F1F4" w:rsidR="00EE36F3" w:rsidRPr="008506BC" w:rsidRDefault="008B677E" w:rsidP="008506BC">
      <w:pPr>
        <w:pStyle w:val="Heading3"/>
        <w:rPr>
          <w:lang w:val="de-CH"/>
        </w:rPr>
      </w:pPr>
      <w:bookmarkStart w:id="65" w:name="_Toc213103730"/>
      <w:r w:rsidRPr="00D14C31">
        <w:rPr>
          <w:rFonts w:hint="cs"/>
          <w:cs/>
        </w:rPr>
        <w:lastRenderedPageBreak/>
        <w:t>ລັກສະນະຕົ້ນຕໍຂອງຊຸມຊົນ ໂດຍອີງຕາມຂໍ້ມູນແຍກ</w:t>
      </w:r>
      <w:r w:rsidR="00B80BE4" w:rsidRPr="00D14C31">
        <w:rPr>
          <w:rFonts w:hint="cs"/>
          <w:cs/>
        </w:rPr>
        <w:t>ຕາມ</w:t>
      </w:r>
      <w:r w:rsidRPr="00D14C31">
        <w:rPr>
          <w:rFonts w:hint="cs"/>
          <w:cs/>
        </w:rPr>
        <w:t>ເພດ</w:t>
      </w:r>
      <w:r w:rsidR="00BF0380" w:rsidRPr="00D14C31">
        <w:rPr>
          <w:rFonts w:hint="cs"/>
          <w:cs/>
        </w:rPr>
        <w:t>ຍິງ-ຊາຍ</w:t>
      </w:r>
      <w:bookmarkEnd w:id="65"/>
    </w:p>
    <w:p w14:paraId="4EA4A1AE" w14:textId="72B31B31" w:rsidR="007E37F6" w:rsidRPr="008506BC" w:rsidRDefault="00BF0380" w:rsidP="007E37F6">
      <w:pPr>
        <w:rPr>
          <w:bCs/>
          <w:i/>
          <w:iCs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ຕໍ່ໄປນີ້ ແມ່ນຂໍ້ມູນແຍກຕາມເພດ</w:t>
      </w:r>
      <w:r w:rsidR="00215D47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ຈະໄດ້ສັງລວມ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ທົບທວນ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ບັນດາເອກະສານ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ື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ສໍາພາດ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ອົາຈາກ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ໃຫ້ຂໍ້ມູນຫຼັກ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ອນທີ່ຈະດໍາເນີນການສົນທະນາກຸ່ມ</w:t>
      </w:r>
      <w:r w:rsidR="0046610C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6152" behindDoc="0" locked="0" layoutInCell="1" allowOverlap="1" wp14:anchorId="7481B83F" wp14:editId="658EAFDF">
            <wp:simplePos x="0" y="0"/>
            <wp:positionH relativeFrom="margin">
              <wp:posOffset>0</wp:posOffset>
            </wp:positionH>
            <wp:positionV relativeFrom="paragraph">
              <wp:posOffset>13335</wp:posOffset>
            </wp:positionV>
            <wp:extent cx="284480" cy="284480"/>
            <wp:effectExtent l="0" t="0" r="1270" b="1270"/>
            <wp:wrapSquare wrapText="bothSides"/>
            <wp:docPr id="47" name="Picture 47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hape&#10;&#10;Description automatically generated with low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7F6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5128" behindDoc="0" locked="0" layoutInCell="1" allowOverlap="1" wp14:anchorId="26DC9947" wp14:editId="0C20E8C6">
            <wp:simplePos x="0" y="0"/>
            <wp:positionH relativeFrom="margin">
              <wp:align>left</wp:align>
            </wp:positionH>
            <wp:positionV relativeFrom="paragraph">
              <wp:posOffset>301526</wp:posOffset>
            </wp:positionV>
            <wp:extent cx="284480" cy="284480"/>
            <wp:effectExtent l="0" t="0" r="1270" b="1270"/>
            <wp:wrapSquare wrapText="bothSides"/>
            <wp:docPr id="45" name="Picture 45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Shape&#10;&#10;Description automatically generated with low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  <w:r w:rsidR="007E37F6" w:rsidRPr="008506BC">
        <w:rPr>
          <w:bCs/>
          <w:i/>
          <w:iCs/>
        </w:rPr>
        <w:t xml:space="preserve"> </w:t>
      </w:r>
    </w:p>
    <w:p w14:paraId="14E320F3" w14:textId="368D77E7" w:rsidR="001536D8" w:rsidRPr="00C80B65" w:rsidRDefault="0055294F" w:rsidP="00345352">
      <w:pPr>
        <w:pStyle w:val="CommentText"/>
        <w:spacing w:after="0"/>
        <w:ind w:left="708"/>
        <w:rPr>
          <w:rFonts w:cs="DokChampa"/>
          <w:bCs/>
          <w:i/>
          <w:iCs/>
          <w:sz w:val="22"/>
          <w:szCs w:val="22"/>
          <w:lang w:bidi="lo-LA"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ສຳລັບ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ລາຍລະອຽດເພີ່ມເຕີມ ສາມາດເກັບກຳໄດ້ຈາກກຸ່ມສົນທະນາ ເພື່ອກວດສອບຄວາມຖືກຕ້ອງຂອງຂໍ້ມູນທີ່ໄດ້ຈາກຜູ້ໃຫ້ຂໍ້ມູນຫຼັກ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b/>
          <w:i/>
          <w:iCs/>
          <w:sz w:val="22"/>
          <w:szCs w:val="22"/>
        </w:rPr>
        <w:t xml:space="preserve">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C80B65">
        <w:rPr>
          <w:rFonts w:ascii="Phetsarath OT" w:eastAsia="Phetsarath OT" w:hAnsi="Phetsarath OT" w:cs="Phetsarath OT"/>
          <w:bCs/>
          <w:i/>
          <w:iCs/>
          <w:sz w:val="22"/>
          <w:szCs w:val="22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ຳອະທິບາຍໄວ້ ໂດຍສະເພາະແມ່ນຄຳ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1536D8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46024" behindDoc="0" locked="0" layoutInCell="1" allowOverlap="1" wp14:anchorId="6873C47F" wp14:editId="3C461B25">
            <wp:simplePos x="0" y="0"/>
            <wp:positionH relativeFrom="margin">
              <wp:posOffset>6985</wp:posOffset>
            </wp:positionH>
            <wp:positionV relativeFrom="paragraph">
              <wp:posOffset>103201</wp:posOffset>
            </wp:positionV>
            <wp:extent cx="273050" cy="273050"/>
            <wp:effectExtent l="0" t="0" r="0" b="0"/>
            <wp:wrapSquare wrapText="bothSides"/>
            <wp:docPr id="1882131044" name="Picture 188213104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34DA43" w14:textId="62E34CFF" w:rsidR="007E37F6" w:rsidRPr="00C80B65" w:rsidRDefault="001F19D0" w:rsidP="00CC383A">
      <w:pPr>
        <w:spacing w:after="0"/>
        <w:rPr>
          <w:bCs/>
          <w:i/>
          <w:iCs/>
          <w:sz w:val="20"/>
          <w:szCs w:val="20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768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850"/>
        <w:gridCol w:w="851"/>
        <w:gridCol w:w="708"/>
        <w:gridCol w:w="851"/>
        <w:gridCol w:w="709"/>
        <w:gridCol w:w="1134"/>
        <w:gridCol w:w="1842"/>
      </w:tblGrid>
      <w:tr w:rsidR="004C4CCB" w:rsidRPr="00806235" w14:paraId="3E4B5413" w14:textId="77777777" w:rsidTr="00614B72">
        <w:tc>
          <w:tcPr>
            <w:tcW w:w="1696" w:type="dxa"/>
          </w:tcPr>
          <w:p w14:paraId="0E9E792F" w14:textId="77777777" w:rsidR="004C4CCB" w:rsidRPr="00C80B65" w:rsidRDefault="004C4CCB" w:rsidP="00D141A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709BB2DF" w14:textId="77777777" w:rsidR="004C4CCB" w:rsidRPr="00C80B65" w:rsidRDefault="004C4CCB" w:rsidP="00D141A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</w:tcPr>
          <w:p w14:paraId="202A1B10" w14:textId="58BAB964" w:rsidR="004C4CCB" w:rsidRPr="00DD43F1" w:rsidRDefault="00DD43F1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0A5CE6A5" w14:textId="70BAE89D" w:rsidR="004C4CCB" w:rsidRPr="00DD43F1" w:rsidRDefault="00E7636C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  <w:r w:rsid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ກືອບທັງໝົດ</w:t>
            </w:r>
          </w:p>
        </w:tc>
        <w:tc>
          <w:tcPr>
            <w:tcW w:w="708" w:type="dxa"/>
          </w:tcPr>
          <w:p w14:paraId="6D892ACB" w14:textId="4529F75B" w:rsidR="004C4CCB" w:rsidRPr="00DD43F1" w:rsidRDefault="00DD43F1" w:rsidP="004C4CC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908F367" w14:textId="71E09A15" w:rsidR="004C4CCB" w:rsidRPr="00DD43F1" w:rsidRDefault="004C4CCB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576E7761" w14:textId="6AC6A103" w:rsidR="004C4CCB" w:rsidRPr="00DD43F1" w:rsidRDefault="00DD43F1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  <w:r w:rsidR="00E7636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ກືອບທັງໝົດ</w:t>
            </w:r>
          </w:p>
        </w:tc>
        <w:tc>
          <w:tcPr>
            <w:tcW w:w="709" w:type="dxa"/>
          </w:tcPr>
          <w:p w14:paraId="041136FF" w14:textId="2F5BC84D" w:rsidR="004C4CCB" w:rsidRPr="00DD43F1" w:rsidRDefault="00DD43F1" w:rsidP="004C4CC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134" w:type="dxa"/>
          </w:tcPr>
          <w:p w14:paraId="6304983D" w14:textId="0F5AC2FC" w:rsidR="004C4CCB" w:rsidRPr="00DD43F1" w:rsidRDefault="00806235" w:rsidP="007A3FB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1842" w:type="dxa"/>
          </w:tcPr>
          <w:p w14:paraId="23779993" w14:textId="6613A421" w:rsidR="004C4CCB" w:rsidRPr="00DD43F1" w:rsidRDefault="00806235" w:rsidP="007A3FB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ບຸຄຳເຫັນ</w:t>
            </w:r>
          </w:p>
        </w:tc>
      </w:tr>
      <w:tr w:rsidR="00C46172" w:rsidRPr="00CC383A" w14:paraId="7261CF7B" w14:textId="77777777" w:rsidTr="00C46172">
        <w:tc>
          <w:tcPr>
            <w:tcW w:w="1696" w:type="dxa"/>
            <w:vMerge w:val="restart"/>
          </w:tcPr>
          <w:p w14:paraId="4CB7C973" w14:textId="60FF91ED" w:rsidR="00180E77" w:rsidRPr="003F2BCC" w:rsidRDefault="00A41806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ດັບການນຳໃຊ້ເຄື່ອງກົນຈັກ</w:t>
            </w:r>
            <w:r w:rsidR="00864619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ເຂົ້າໃນການຜະລິດ</w:t>
            </w:r>
          </w:p>
          <w:p w14:paraId="41B81E83" w14:textId="302886DA" w:rsidR="00C46172" w:rsidRPr="003F2BCC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F776A58" w14:textId="67CFC17F" w:rsidR="00C46172" w:rsidRPr="003F2BCC" w:rsidRDefault="00BC44F1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</w:t>
            </w:r>
            <w:r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ແຮງງານຄົນ</w:t>
            </w:r>
          </w:p>
        </w:tc>
        <w:tc>
          <w:tcPr>
            <w:tcW w:w="850" w:type="dxa"/>
            <w:vAlign w:val="center"/>
          </w:tcPr>
          <w:p w14:paraId="33379B3E" w14:textId="02226E6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74B7B3A" w14:textId="3B053AE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5C35AE1" w14:textId="11DEDB4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282387D" w14:textId="4CBD3F3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8BDE993" w14:textId="6CAF08A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4FDFCB8" w14:textId="5013812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8B6A842" w14:textId="42515385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E7D9158" w14:textId="77777777" w:rsidTr="00C46172">
        <w:tc>
          <w:tcPr>
            <w:tcW w:w="1696" w:type="dxa"/>
            <w:vMerge/>
          </w:tcPr>
          <w:p w14:paraId="2D6183EB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10E86F2" w14:textId="3A541D43" w:rsidR="00C46172" w:rsidRPr="00BC44F1" w:rsidRDefault="000631B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</w:t>
            </w:r>
            <w:r w:rsidR="00BC44F1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ສັດລາກແກ່</w:t>
            </w:r>
          </w:p>
        </w:tc>
        <w:tc>
          <w:tcPr>
            <w:tcW w:w="850" w:type="dxa"/>
            <w:vAlign w:val="center"/>
          </w:tcPr>
          <w:p w14:paraId="755BAAB5" w14:textId="1A7929B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8B0D5D1" w14:textId="5E35E9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3079AB4" w14:textId="4DE3300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5C6B4D3" w14:textId="4205BC8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313B66D" w14:textId="19EF4CE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966B97E" w14:textId="539EFF3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64A6125" w14:textId="5ED4EBC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78DED9DA" w14:textId="77777777" w:rsidTr="00C46172">
        <w:tc>
          <w:tcPr>
            <w:tcW w:w="1696" w:type="dxa"/>
            <w:vMerge/>
          </w:tcPr>
          <w:p w14:paraId="123DD30F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8D6A41D" w14:textId="5E0FADA5" w:rsidR="00C46172" w:rsidRPr="00BC44F1" w:rsidRDefault="000631B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</w:t>
            </w:r>
            <w:r w:rsidR="00BC44F1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ເຄື່ອງກົນຈັກ</w:t>
            </w:r>
          </w:p>
        </w:tc>
        <w:tc>
          <w:tcPr>
            <w:tcW w:w="850" w:type="dxa"/>
            <w:vAlign w:val="center"/>
          </w:tcPr>
          <w:p w14:paraId="0D62D92F" w14:textId="55DA73F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432A217" w14:textId="4E092F8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58100CE" w14:textId="2440F78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108BE60" w14:textId="3EE2A6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77C0CB1" w14:textId="13BC95A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795EC25" w14:textId="710DC48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CFFB565" w14:textId="64E6DC15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C3A1E82" w14:textId="77777777" w:rsidTr="00C46172">
        <w:tc>
          <w:tcPr>
            <w:tcW w:w="1696" w:type="dxa"/>
            <w:vMerge w:val="restart"/>
          </w:tcPr>
          <w:p w14:paraId="18586B45" w14:textId="1AA52817" w:rsidR="00C46172" w:rsidRPr="00BC44F1" w:rsidRDefault="00407783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ຜນການຕະຫຼາດ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ຈຸດສຸມ</w:t>
            </w:r>
          </w:p>
        </w:tc>
        <w:tc>
          <w:tcPr>
            <w:tcW w:w="2127" w:type="dxa"/>
          </w:tcPr>
          <w:p w14:paraId="1317FF46" w14:textId="753B1BCB" w:rsidR="00C46172" w:rsidRPr="00F67D7B" w:rsidRDefault="00F67D7B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ຜະລິດເພື່ອຄ້ຳປະກັນສະບຽງອາຫານ ແລະ ເພື່ອການຄ້າ</w:t>
            </w:r>
            <w:r w:rsidR="00C46172" w:rsidRPr="00F67D7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1AA8E5AB" w14:textId="075EA73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C7F7E4D" w14:textId="4BFD412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1D3E1F" w14:textId="5330D56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6E4DF30" w14:textId="105E8BF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553098F" w14:textId="5B2E191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6063BF1B" w14:textId="6651E3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DA2739C" w14:textId="1D910B1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339E0434" w14:textId="77777777" w:rsidTr="00C46172">
        <w:tc>
          <w:tcPr>
            <w:tcW w:w="1696" w:type="dxa"/>
            <w:vMerge/>
          </w:tcPr>
          <w:p w14:paraId="3CB13E5D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6B24727" w14:textId="2358BD34" w:rsidR="00C46172" w:rsidRPr="00BC44F1" w:rsidRDefault="00F67D7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ຜະລິດເພື່ອຄ້ຳປະກັນສະບຽງອາຫານ </w:t>
            </w:r>
          </w:p>
        </w:tc>
        <w:tc>
          <w:tcPr>
            <w:tcW w:w="850" w:type="dxa"/>
            <w:vAlign w:val="center"/>
          </w:tcPr>
          <w:p w14:paraId="3060AD69" w14:textId="5CAF616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7E973EF" w14:textId="2E7638A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1142AF" w14:textId="330A589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B380985" w14:textId="7280E68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FD1F3E7" w14:textId="70D8AD9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A1E65FD" w14:textId="5C99F57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486D4C9" w14:textId="6DA766C4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68FDB2B0" w14:textId="77777777" w:rsidTr="00C46172">
        <w:tc>
          <w:tcPr>
            <w:tcW w:w="1696" w:type="dxa"/>
            <w:vMerge/>
          </w:tcPr>
          <w:p w14:paraId="501408EB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BA70AE5" w14:textId="37004BB8" w:rsidR="00C46172" w:rsidRPr="00F67D7B" w:rsidRDefault="00F67D7B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ຜະລິດເພື່ອການຄ້າ</w:t>
            </w:r>
          </w:p>
        </w:tc>
        <w:tc>
          <w:tcPr>
            <w:tcW w:w="850" w:type="dxa"/>
            <w:vAlign w:val="center"/>
          </w:tcPr>
          <w:p w14:paraId="4259BFC5" w14:textId="7EB65D6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81EB479" w14:textId="25CF908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CFE3983" w14:textId="63D3DE3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F108DD" w14:textId="143C7B1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CEE01EB" w14:textId="5119E31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1DB485C" w14:textId="07D25FC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1CC62F9" w14:textId="0B3B6D4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48139A10" w14:textId="77777777" w:rsidTr="006D0A02">
        <w:tc>
          <w:tcPr>
            <w:tcW w:w="1696" w:type="dxa"/>
            <w:vMerge w:val="restart"/>
          </w:tcPr>
          <w:p w14:paraId="67BCE7AC" w14:textId="39785224" w:rsidR="00C46172" w:rsidRPr="006D0A02" w:rsidRDefault="008709C6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າຍຮັບຈາກທາງອື່ນ ທີ່ບໍ່ແມ່ນກະສິກຳ 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ິດຈະກຳສ້າງເສດ</w:t>
            </w:r>
            <w:r w:rsid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ຖະກິດອື່ນ ທີ່ບໍ່ແມ່ນຈາກກະສິກຳ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2127" w:type="dxa"/>
          </w:tcPr>
          <w:p w14:paraId="5510943D" w14:textId="6300AD39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ໜ້ອຍກ່ອ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10%</w:t>
            </w:r>
          </w:p>
        </w:tc>
        <w:tc>
          <w:tcPr>
            <w:tcW w:w="850" w:type="dxa"/>
            <w:vAlign w:val="center"/>
          </w:tcPr>
          <w:p w14:paraId="7813D16E" w14:textId="53D7B275" w:rsidR="00C46172" w:rsidRPr="006D0A02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567108" w14:textId="5899BBF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E3B145A" w14:textId="6FB84BF4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888F5F" w14:textId="10676843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0F0FEB6" w14:textId="226A20A1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1FD2F13" w14:textId="0E22FD9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86865BC" w14:textId="54739A8E" w:rsidR="00C46172" w:rsidRPr="00CC383A" w:rsidRDefault="00C46172" w:rsidP="00C46172">
            <w:pPr>
              <w:rPr>
                <w:sz w:val="20"/>
                <w:szCs w:val="20"/>
                <w:lang w:val="en-GB"/>
              </w:rPr>
            </w:pPr>
          </w:p>
        </w:tc>
      </w:tr>
      <w:tr w:rsidR="00C46172" w:rsidRPr="00CC383A" w14:paraId="3F1AA04F" w14:textId="77777777" w:rsidTr="006D0A02">
        <w:tc>
          <w:tcPr>
            <w:tcW w:w="1696" w:type="dxa"/>
            <w:vMerge/>
          </w:tcPr>
          <w:p w14:paraId="330A3D91" w14:textId="77777777" w:rsidR="00C46172" w:rsidRPr="006D0A02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AE8B0C7" w14:textId="52ABED4D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ປະມາ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10-50%</w:t>
            </w:r>
            <w:r w:rsidR="00C46172" w:rsidRPr="006D0A02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BD2989C" w14:textId="2746F4C9" w:rsidR="00C46172" w:rsidRPr="006D0A02" w:rsidRDefault="00C46172" w:rsidP="00C46172">
            <w:pPr>
              <w:jc w:val="center"/>
              <w:rPr>
                <w:sz w:val="20"/>
                <w:szCs w:val="20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9357C1B" w14:textId="1B8842B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3E6CCB6" w14:textId="7BD3D52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8481EBC" w14:textId="2132867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1CFEA1D" w14:textId="6EF0051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324608F" w14:textId="040E24F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60552FE0" w14:textId="1903D58E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494409D8" w14:textId="77777777" w:rsidTr="006D0A02">
        <w:tc>
          <w:tcPr>
            <w:tcW w:w="1696" w:type="dxa"/>
            <w:vMerge/>
          </w:tcPr>
          <w:p w14:paraId="7B84BACE" w14:textId="77777777" w:rsidR="00C46172" w:rsidRPr="006D0A02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DFF7550" w14:textId="56E9D487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ຫຼາຍກ່ອ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50%</w:t>
            </w:r>
            <w:r w:rsidR="00C46172" w:rsidRPr="006D0A02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C4436EF" w14:textId="5A7E962E" w:rsidR="00C46172" w:rsidRPr="006D0A02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FC437F" w14:textId="4BEE7B88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BB61C5B" w14:textId="5A17B7A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6A91E6" w14:textId="38085B1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76BD8EF" w14:textId="03A037FA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DC976E0" w14:textId="6E97091A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4F6DFB07" w14:textId="65991BB9" w:rsidR="00C46172" w:rsidRPr="00CC383A" w:rsidRDefault="00C46172" w:rsidP="00C46172">
            <w:pPr>
              <w:rPr>
                <w:sz w:val="20"/>
                <w:szCs w:val="20"/>
                <w:lang w:val="en-GB"/>
              </w:rPr>
            </w:pPr>
          </w:p>
        </w:tc>
      </w:tr>
      <w:tr w:rsidR="00C46172" w:rsidRPr="00CC383A" w14:paraId="158BF451" w14:textId="77777777" w:rsidTr="00C46172">
        <w:tc>
          <w:tcPr>
            <w:tcW w:w="1696" w:type="dxa"/>
            <w:vMerge w:val="restart"/>
          </w:tcPr>
          <w:p w14:paraId="523A7630" w14:textId="6FA14914" w:rsidR="00C46172" w:rsidRPr="00F6048E" w:rsidRDefault="00F6048E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ດັບຂອງການສຶກສາ</w:t>
            </w:r>
            <w:r w:rsidRPr="00F6048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ານ</w:t>
            </w:r>
            <w:r w:rsidR="00EA55C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ຮູ້ໜັງສື</w:t>
            </w:r>
          </w:p>
        </w:tc>
        <w:tc>
          <w:tcPr>
            <w:tcW w:w="2127" w:type="dxa"/>
          </w:tcPr>
          <w:p w14:paraId="27D4FDA9" w14:textId="0A1BFA8B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ືກໜັງສື</w:t>
            </w:r>
          </w:p>
        </w:tc>
        <w:tc>
          <w:tcPr>
            <w:tcW w:w="850" w:type="dxa"/>
            <w:vAlign w:val="center"/>
          </w:tcPr>
          <w:p w14:paraId="3113F74A" w14:textId="7FF95DE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602A2E1" w14:textId="080D965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E2F7925" w14:textId="1FA60B8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472707" w14:textId="132A442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AB1264A" w14:textId="5411D70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9C061E7" w14:textId="7B8861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916AA32" w14:textId="74E2541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0E4A35F0" w14:textId="77777777" w:rsidTr="00C46172">
        <w:tc>
          <w:tcPr>
            <w:tcW w:w="1696" w:type="dxa"/>
            <w:vMerge/>
          </w:tcPr>
          <w:p w14:paraId="35288B16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F6CA5A7" w14:textId="37F02C8A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ປະຖົມ</w:t>
            </w:r>
          </w:p>
        </w:tc>
        <w:tc>
          <w:tcPr>
            <w:tcW w:w="850" w:type="dxa"/>
            <w:vAlign w:val="center"/>
          </w:tcPr>
          <w:p w14:paraId="361BEFA1" w14:textId="2C67AF7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8C4C5FB" w14:textId="00A1BD7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FEC2DDC" w14:textId="14DCD94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2A83E8C" w14:textId="1FA9433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B742A60" w14:textId="5D71FB7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25CEEF3" w14:textId="2D6A42F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028A4A1F" w14:textId="54789E47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254FB517" w14:textId="77777777" w:rsidTr="00C46172">
        <w:tc>
          <w:tcPr>
            <w:tcW w:w="1696" w:type="dxa"/>
            <w:vMerge/>
          </w:tcPr>
          <w:p w14:paraId="5003E2A0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01A0506" w14:textId="75A22B4A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ມັດທະນຍົມຕົ້ນ</w:t>
            </w:r>
          </w:p>
        </w:tc>
        <w:tc>
          <w:tcPr>
            <w:tcW w:w="850" w:type="dxa"/>
            <w:vAlign w:val="center"/>
          </w:tcPr>
          <w:p w14:paraId="413F8E9F" w14:textId="6C1C37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E4F42A1" w14:textId="5E39830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1BBDE4D" w14:textId="26E9D24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4BF236" w14:textId="77D3BD9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F97CAFA" w14:textId="0D974DC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0385690" w14:textId="2BC2AB2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D529CA2" w14:textId="32479BFF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7AE45CE" w14:textId="77777777" w:rsidTr="00C46172">
        <w:tc>
          <w:tcPr>
            <w:tcW w:w="1696" w:type="dxa"/>
            <w:vMerge/>
          </w:tcPr>
          <w:p w14:paraId="7DE2FCB5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805A54B" w14:textId="53D4EAE8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ມັດທະຍົມປາຍ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5BA2D356" w14:textId="36216E8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9260B6" w14:textId="4BACF66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A94F11E" w14:textId="73670D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F30549" w14:textId="69A54A5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C1E7EE2" w14:textId="07B28D1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BDF5CAC" w14:textId="7F2D886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68F69B3C" w14:textId="0C5D8C6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19FD9986" w14:textId="77777777" w:rsidTr="00C46172">
        <w:tc>
          <w:tcPr>
            <w:tcW w:w="1696" w:type="dxa"/>
            <w:vMerge/>
          </w:tcPr>
          <w:p w14:paraId="53B8D716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31EA922" w14:textId="47345E79" w:rsidR="00C46172" w:rsidRPr="00BC44F1" w:rsidRDefault="009A1FA5" w:rsidP="009A1FA5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……………</w:t>
            </w:r>
          </w:p>
        </w:tc>
        <w:tc>
          <w:tcPr>
            <w:tcW w:w="850" w:type="dxa"/>
            <w:vAlign w:val="center"/>
          </w:tcPr>
          <w:p w14:paraId="7A4B6845" w14:textId="07A18F1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9EC2710" w14:textId="2CAED1B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3A35E5D" w14:textId="055D7D1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D67EF8D" w14:textId="6BE3C26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75DBEED" w14:textId="6CA3990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667C5A0" w14:textId="1244DD6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272679C" w14:textId="42F32F3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994375" w14:paraId="4FBCC680" w14:textId="77777777" w:rsidTr="00C46172">
        <w:trPr>
          <w:trHeight w:val="1074"/>
        </w:trPr>
        <w:tc>
          <w:tcPr>
            <w:tcW w:w="1696" w:type="dxa"/>
            <w:vMerge w:val="restart"/>
          </w:tcPr>
          <w:p w14:paraId="1FCCD233" w14:textId="69C6A924" w:rsidR="00C46172" w:rsidRPr="002447E1" w:rsidRDefault="002447E1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ພູມປັນຍາທ້ອງຖິ່ນ</w:t>
            </w:r>
            <w:r w:rsidR="00C46172" w:rsidRPr="002447E1">
              <w:rPr>
                <w:rFonts w:ascii="Phetsarath OT" w:eastAsia="Phetsarath OT" w:hAnsi="Phetsarath OT" w:cs="Phetsarath OT"/>
                <w:sz w:val="20"/>
                <w:szCs w:val="20"/>
              </w:rPr>
              <w:t>*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ຄຸ້ມຄອງທີ່ດິນ </w:t>
            </w:r>
            <w:r w:rsidR="007F149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ຕົ້ນ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ທັກສ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ເຕັກນິກການຄຸ້ມຄອງທີ່ດິນ ແລະ ການນຳໃຊ້ເຄື່ອງມືການຜະ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ິດກະສິກຳ ແລະ 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ນຈັກ</w:t>
            </w:r>
            <w:r w:rsidR="00FF1C2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າງໆ</w:t>
            </w:r>
          </w:p>
        </w:tc>
        <w:tc>
          <w:tcPr>
            <w:tcW w:w="2127" w:type="dxa"/>
          </w:tcPr>
          <w:p w14:paraId="750E2EBD" w14:textId="7B8EBEDA" w:rsidR="00C46172" w:rsidRPr="00F21502" w:rsidRDefault="00F215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lastRenderedPageBreak/>
              <w:t>ອ່ອນ</w:t>
            </w:r>
          </w:p>
          <w:p w14:paraId="095CBE11" w14:textId="1D3E4FB4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5F43F35" w14:textId="4C8E81B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629B476" w14:textId="110B938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FCF566" w14:textId="6E18056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5F1E6D" w14:textId="0DAF13F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B1F034D" w14:textId="62A98BA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862C7DF" w14:textId="1811C01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F28EA99" w14:textId="05AC10B4" w:rsidR="00C46172" w:rsidRPr="001B1EAC" w:rsidRDefault="00C46172" w:rsidP="001B1EAC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1B1EAC"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 w:rsid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 w:rsid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</w:t>
            </w:r>
          </w:p>
        </w:tc>
      </w:tr>
      <w:tr w:rsidR="00C46172" w:rsidRPr="00994375" w14:paraId="03673158" w14:textId="77777777" w:rsidTr="00C46172">
        <w:trPr>
          <w:trHeight w:val="1072"/>
        </w:trPr>
        <w:tc>
          <w:tcPr>
            <w:tcW w:w="1696" w:type="dxa"/>
            <w:vMerge/>
          </w:tcPr>
          <w:p w14:paraId="083C0335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6C74278" w14:textId="034B6EC1" w:rsidR="00C46172" w:rsidRPr="00F21502" w:rsidRDefault="00F215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F215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20E6D20D" w14:textId="7A847D3C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5214F85D" w14:textId="1F747DB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88F81B" w14:textId="0995F59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6A2E1FF" w14:textId="598AA71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1C4EAB3" w14:textId="77FB114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A6CA08E" w14:textId="3C1A372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E12DA7D" w14:textId="11CB610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0153B584" w14:textId="13568E3C" w:rsidR="00C46172" w:rsidRPr="001B1EAC" w:rsidRDefault="001B1EAC" w:rsidP="00C4617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</w:t>
            </w:r>
            <w:proofErr w:type="gramEnd"/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</w:t>
            </w:r>
          </w:p>
        </w:tc>
      </w:tr>
      <w:tr w:rsidR="001B1EAC" w:rsidRPr="00994375" w14:paraId="1EAC09E2" w14:textId="77777777" w:rsidTr="006D0A02">
        <w:trPr>
          <w:trHeight w:val="771"/>
        </w:trPr>
        <w:tc>
          <w:tcPr>
            <w:tcW w:w="1696" w:type="dxa"/>
            <w:vMerge/>
          </w:tcPr>
          <w:p w14:paraId="28DCACC7" w14:textId="77777777" w:rsidR="001B1EAC" w:rsidRPr="00BC44F1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BA68CC" w14:textId="77E92091" w:rsidR="001B1EAC" w:rsidRPr="00F21502" w:rsidRDefault="00070081" w:rsidP="001B1EAC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່ງ</w:t>
            </w:r>
          </w:p>
          <w:p w14:paraId="10D5BE86" w14:textId="47C566A0" w:rsidR="001B1EAC" w:rsidRPr="00BC44F1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72FAD62C" w14:textId="0A92736D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F7385E" w14:textId="7B8209D5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63A34A7" w14:textId="54262C1E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202E7F3" w14:textId="1BB21D87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48923BA" w14:textId="3D283E68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34195DE" w14:textId="5CE5B0DE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4DD08EC" w14:textId="526FD893" w:rsidR="001B1EAC" w:rsidRPr="001B1EAC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</w:t>
            </w:r>
          </w:p>
        </w:tc>
      </w:tr>
      <w:tr w:rsidR="001D6EB2" w:rsidRPr="00CC383A" w14:paraId="0433B531" w14:textId="77777777" w:rsidTr="00C46172">
        <w:tc>
          <w:tcPr>
            <w:tcW w:w="1696" w:type="dxa"/>
            <w:vMerge w:val="restart"/>
          </w:tcPr>
          <w:p w14:paraId="30F778F4" w14:textId="00F59E4D" w:rsidR="001D6EB2" w:rsidRPr="00994375" w:rsidRDefault="00FF1C27" w:rsidP="001D6EB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ໃນປະຈຸບັນ ກ່ຽວກັບການຄຸ້ມຄອງທີ່ດິນ ເປັນຕົ້ນແມ່ນປະສົບການດ້ານເຕັກ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ິກການຄຸ້ມຄອງທີ່ດິນ ແລະ ການນຳໃຊ້ເຄື່ອງມືການຜະລິດກະສິກຳ ແລະ ເຄື່ອງກົນຈັກຕ່າງໆ</w:t>
            </w:r>
            <w:r w:rsidR="001D6EB2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127" w:type="dxa"/>
          </w:tcPr>
          <w:p w14:paraId="6E580D9E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່ອນ</w:t>
            </w:r>
          </w:p>
          <w:p w14:paraId="7B59889B" w14:textId="7AFEDD77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34DA9241" w14:textId="5B0D920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02994DD" w14:textId="18214017" w:rsidR="001D6EB2" w:rsidRPr="00CC383A" w:rsidRDefault="001D6EB2" w:rsidP="001D6EB2">
            <w:pPr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640C68B" w14:textId="174A66D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0D7752" w14:textId="20D38E33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5A760CC" w14:textId="6325D7D9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6FC66CCF" w14:textId="2B362E0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1397469" w14:textId="0B2DFC9D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</w:t>
            </w:r>
          </w:p>
        </w:tc>
      </w:tr>
      <w:tr w:rsidR="001D6EB2" w:rsidRPr="00CC383A" w14:paraId="37F65478" w14:textId="77777777" w:rsidTr="00C46172">
        <w:tc>
          <w:tcPr>
            <w:tcW w:w="1696" w:type="dxa"/>
            <w:vMerge/>
          </w:tcPr>
          <w:p w14:paraId="4EBAD27F" w14:textId="77777777" w:rsidR="001D6EB2" w:rsidRPr="00BC44F1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30F4F39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F215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13ADB1D2" w14:textId="1E831A2A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098B794B" w14:textId="72FFAB20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6B8E7F8" w14:textId="314DDC14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EA7F800" w14:textId="1EBED82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CE1E8D9" w14:textId="1113ADEC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1AEA64D" w14:textId="2336A905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551F9C04" w14:textId="6C799F2C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42E86CD" w14:textId="1D96E6BC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…</w:t>
            </w:r>
          </w:p>
        </w:tc>
      </w:tr>
      <w:tr w:rsidR="001D6EB2" w:rsidRPr="00CC383A" w14:paraId="4D795E43" w14:textId="77777777" w:rsidTr="00C46172">
        <w:tc>
          <w:tcPr>
            <w:tcW w:w="1696" w:type="dxa"/>
            <w:vMerge/>
          </w:tcPr>
          <w:p w14:paraId="00134BF3" w14:textId="77777777" w:rsidR="001D6EB2" w:rsidRPr="00BC44F1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D5F1C0B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່ງ</w:t>
            </w:r>
          </w:p>
          <w:p w14:paraId="0D415BFC" w14:textId="44C77CB1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1F72953C" w14:textId="69D1641A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D3EB9A" w14:textId="3743AC5A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022D64" w14:textId="0AC5813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9422E1" w14:textId="40BBB3B9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60AEB80" w14:textId="728EEB3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17CCA38" w14:textId="709D5271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BF97E92" w14:textId="2B44E445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…</w:t>
            </w:r>
          </w:p>
        </w:tc>
      </w:tr>
      <w:tr w:rsidR="00C46172" w:rsidRPr="00994375" w14:paraId="262FD277" w14:textId="77777777" w:rsidTr="00C46172">
        <w:tc>
          <w:tcPr>
            <w:tcW w:w="1696" w:type="dxa"/>
            <w:vMerge w:val="restart"/>
          </w:tcPr>
          <w:p w14:paraId="34171E86" w14:textId="1B4957CA" w:rsidR="00C46172" w:rsidRPr="00BC44F1" w:rsidRDefault="002176A0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2176A0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ພົວພັນກັບອົງການຈັດຕັ້ງທ້ອງຖິ່ນ</w:t>
            </w:r>
          </w:p>
        </w:tc>
        <w:tc>
          <w:tcPr>
            <w:tcW w:w="2127" w:type="dxa"/>
          </w:tcPr>
          <w:p w14:paraId="75FAC7C7" w14:textId="125FF514" w:rsidR="00C46172" w:rsidRPr="002176A0" w:rsidRDefault="002176A0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ຮ່ວມມືດີ</w:t>
            </w:r>
            <w:r w:rsidR="00C46172" w:rsidRPr="002176A0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/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ຈັດເປັນກຸ່ມຜູ້ຜະລິດ</w:t>
            </w:r>
            <w:r w:rsidR="00C46172" w:rsidRPr="002176A0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0CF19FA" w14:textId="1DD3C93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42448E4" w14:textId="30352ED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F0D07BA" w14:textId="7765ECD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1EE4D8D" w14:textId="3E165D0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E21F209" w14:textId="4AD0FB2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56A9E52" w14:textId="70120DE4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646BCAD" w14:textId="4B055A82" w:rsidR="00C46172" w:rsidRPr="001B1EAC" w:rsidRDefault="00994375" w:rsidP="00C46172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4761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172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765A4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274F3EFA" w14:textId="078B45A6" w:rsidR="00C46172" w:rsidRPr="006765A4" w:rsidRDefault="00994375" w:rsidP="00C46172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5015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172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765A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</w:t>
            </w:r>
            <w:r w:rsidR="006765A4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3BDCC293" w14:textId="77777777" w:rsidTr="00C46172">
        <w:tc>
          <w:tcPr>
            <w:tcW w:w="1696" w:type="dxa"/>
            <w:vMerge/>
          </w:tcPr>
          <w:p w14:paraId="13A9EA5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8EB2AF" w14:textId="7E955CE4" w:rsidR="00C46172" w:rsidRPr="003F2BCC" w:rsidRDefault="002176A0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ສິນເຊື້ອຂະໜາດນ້ອຍ ແລະ ກຸ່ມ</w:t>
            </w:r>
            <w:r w:rsid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ບອອມ</w:t>
            </w:r>
          </w:p>
        </w:tc>
        <w:tc>
          <w:tcPr>
            <w:tcW w:w="850" w:type="dxa"/>
            <w:vAlign w:val="center"/>
          </w:tcPr>
          <w:p w14:paraId="1569E98D" w14:textId="2EB497A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317102" w14:textId="4162252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2C928B3" w14:textId="071D98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A2B461A" w14:textId="6E4903E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92D1C93" w14:textId="30158F9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0A679DE" w14:textId="7D5E1AFF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1FFEBEF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8420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2AE1809" w14:textId="05CFFB97" w:rsidR="00C46172" w:rsidRPr="006765A4" w:rsidRDefault="00994375" w:rsidP="00941FC6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8938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69DD5E3E" w14:textId="77777777" w:rsidTr="00C46172">
        <w:tc>
          <w:tcPr>
            <w:tcW w:w="1696" w:type="dxa"/>
            <w:vMerge/>
          </w:tcPr>
          <w:p w14:paraId="1F2148D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AF30B02" w14:textId="622A86C6" w:rsidR="00C46172" w:rsidRPr="00D255DC" w:rsidRDefault="00D255DC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ຜູ້ຊົມໃຊ້ປ່າໄມ້</w:t>
            </w:r>
          </w:p>
        </w:tc>
        <w:tc>
          <w:tcPr>
            <w:tcW w:w="850" w:type="dxa"/>
            <w:vAlign w:val="center"/>
          </w:tcPr>
          <w:p w14:paraId="38FA3573" w14:textId="564992F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1E161EE" w14:textId="0EFB731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E76C98A" w14:textId="2602D4D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E1EAA7E" w14:textId="387EB01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97F8B40" w14:textId="174CD8A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FAFCA04" w14:textId="63D79DC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78406FC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9564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0D0DEA2C" w14:textId="7F0CDC77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88884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1B8B24D9" w14:textId="77777777" w:rsidTr="00C46172">
        <w:tc>
          <w:tcPr>
            <w:tcW w:w="1696" w:type="dxa"/>
            <w:vMerge/>
          </w:tcPr>
          <w:p w14:paraId="6C755C91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D6D2407" w14:textId="43C44843" w:rsidR="00C46172" w:rsidRPr="00BC44F1" w:rsidRDefault="00D255DC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ຜູ້ຊົມໃຊ້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ນ້ຳ</w:t>
            </w:r>
          </w:p>
        </w:tc>
        <w:tc>
          <w:tcPr>
            <w:tcW w:w="850" w:type="dxa"/>
            <w:vAlign w:val="center"/>
          </w:tcPr>
          <w:p w14:paraId="0F0C1C67" w14:textId="1E4C58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EAA58A2" w14:textId="7C96838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17280D" w14:textId="0C79559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B685576" w14:textId="6CC5465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CA3686F" w14:textId="2FEC4D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635A07D" w14:textId="5D5D170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2B8C0CA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83226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3EA38A1" w14:textId="34C90AAE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92298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507C72FD" w14:textId="77777777" w:rsidTr="00C46172">
        <w:tc>
          <w:tcPr>
            <w:tcW w:w="1696" w:type="dxa"/>
            <w:vMerge/>
          </w:tcPr>
          <w:p w14:paraId="441160B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9B72131" w14:textId="7905C15E" w:rsidR="00C46172" w:rsidRPr="00BC44F1" w:rsidRDefault="00924D9D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924D9D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</w:t>
            </w:r>
            <w:r w:rsidR="00F160E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ຊ່ວຍເຫຼືອຊື່ງ ກັນ ແລະ ກັນ</w:t>
            </w:r>
          </w:p>
        </w:tc>
        <w:tc>
          <w:tcPr>
            <w:tcW w:w="850" w:type="dxa"/>
            <w:vAlign w:val="center"/>
          </w:tcPr>
          <w:p w14:paraId="31814C2A" w14:textId="2F1C0A0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53A84C" w14:textId="49D6E8F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C6C388F" w14:textId="2AB3F23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EC2B4B1" w14:textId="08BE7B9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E9AD5F9" w14:textId="5859FAE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C66CFBE" w14:textId="3C5EF40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F8744AB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2257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550F8C0B" w14:textId="2362299E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3997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2D460F72" w14:textId="77777777" w:rsidTr="00C46172">
        <w:tc>
          <w:tcPr>
            <w:tcW w:w="1696" w:type="dxa"/>
            <w:vMerge/>
          </w:tcPr>
          <w:p w14:paraId="06D8CB49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5FB586E" w14:textId="09F941C1" w:rsidR="00C46172" w:rsidRPr="006765A4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val="en-GB" w:bidi="lo-LA"/>
              </w:rPr>
            </w:pP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ຊົນເຜົ່າ</w:t>
            </w:r>
          </w:p>
        </w:tc>
        <w:tc>
          <w:tcPr>
            <w:tcW w:w="850" w:type="dxa"/>
            <w:vAlign w:val="center"/>
          </w:tcPr>
          <w:p w14:paraId="567C548B" w14:textId="220F133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AC43780" w14:textId="259CE51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9235FD" w14:textId="06D5AB1B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82E1AEF" w14:textId="214F684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BCBE524" w14:textId="22FBFD1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EE2ACBA" w14:textId="0720FB4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6ED77CD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65021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08227744" w14:textId="7F19C597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2072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44C867BC" w14:textId="77777777" w:rsidTr="00C46172">
        <w:tc>
          <w:tcPr>
            <w:tcW w:w="1696" w:type="dxa"/>
            <w:vMerge/>
          </w:tcPr>
          <w:p w14:paraId="7422C253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485D23A" w14:textId="7E39FA9E" w:rsidR="00C46172" w:rsidRPr="00BC44F1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ໄວໜຸ່ມ</w:t>
            </w:r>
          </w:p>
        </w:tc>
        <w:tc>
          <w:tcPr>
            <w:tcW w:w="850" w:type="dxa"/>
            <w:vAlign w:val="center"/>
          </w:tcPr>
          <w:p w14:paraId="4CDEE073" w14:textId="4B4CD38E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D556C7A" w14:textId="4D1FBCA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12F4FD8" w14:textId="4E566AE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F171545" w14:textId="100D307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397BF05" w14:textId="08B78647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FF9DE56" w14:textId="1DD2D7B8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A8C651E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9498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F88238C" w14:textId="170FF8F5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39285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994375" w14:paraId="75D9EBA4" w14:textId="77777777" w:rsidTr="00C46172">
        <w:tc>
          <w:tcPr>
            <w:tcW w:w="1696" w:type="dxa"/>
            <w:vMerge/>
          </w:tcPr>
          <w:p w14:paraId="3CDB8682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9707505" w14:textId="7156F105" w:rsidR="00C46172" w:rsidRPr="00BC44F1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ື່ນໆ</w:t>
            </w:r>
            <w:r w:rsidR="00C46172" w:rsidRPr="006765A4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  <w:r w:rsidR="00C46172" w:rsidRPr="006765A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(</w:t>
            </w: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BC44F1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):</w:t>
            </w:r>
          </w:p>
          <w:p w14:paraId="4CC40251" w14:textId="1B735B69" w:rsidR="00C46172" w:rsidRPr="00BC44F1" w:rsidRDefault="00C4617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</w:t>
            </w:r>
          </w:p>
        </w:tc>
        <w:tc>
          <w:tcPr>
            <w:tcW w:w="850" w:type="dxa"/>
            <w:vAlign w:val="center"/>
          </w:tcPr>
          <w:p w14:paraId="1699B625" w14:textId="0B95010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1ED5F51" w14:textId="54C81DA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A6E70E8" w14:textId="031E71C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9EE3CE2" w14:textId="163E16F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3A2AAAD" w14:textId="28E076E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ADAB651" w14:textId="7194DF3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67A0B57" w14:textId="77777777" w:rsidR="00F160E9" w:rsidRPr="001B1EAC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100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427AA35D" w14:textId="2311E718" w:rsidR="00C46172" w:rsidRPr="006765A4" w:rsidRDefault="00994375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93026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</w:tbl>
    <w:p w14:paraId="3EE85489" w14:textId="0553BAA0" w:rsidR="003675AC" w:rsidRPr="00994375" w:rsidRDefault="003675AC" w:rsidP="003675AC">
      <w:pPr>
        <w:rPr>
          <w:i/>
          <w:iCs/>
          <w:lang w:val="en-GB"/>
        </w:rPr>
      </w:pPr>
      <w:r w:rsidRPr="00994375">
        <w:rPr>
          <w:i/>
          <w:iCs/>
          <w:lang w:val="en-GB"/>
        </w:rPr>
        <w:lastRenderedPageBreak/>
        <w:t>*</w:t>
      </w:r>
      <w:r w:rsidR="00546EE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ູມປັນຍາທ້ອງຖິ່ນ</w:t>
      </w:r>
      <w:r w:rsidRPr="00994375">
        <w:rPr>
          <w:i/>
          <w:iCs/>
          <w:lang w:val="en-GB"/>
        </w:rPr>
        <w:t>:</w:t>
      </w:r>
      <w:r w:rsidRPr="00994375">
        <w:rPr>
          <w:rFonts w:ascii="Phetsarath OT" w:eastAsia="Phetsarath OT" w:hAnsi="Phetsarath OT" w:cs="Phetsarath OT"/>
          <w:i/>
          <w:iCs/>
          <w:lang w:val="en-GB"/>
        </w:rPr>
        <w:t xml:space="preserve"> </w:t>
      </w:r>
      <w:r w:rsidR="00546EE4" w:rsidRPr="00546EE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ຮູ້ທີ່ຖືກຖ່າຍທອດກັນມາຈາກລຸ້ນສູ່ລຸ້ນ</w:t>
      </w:r>
      <w:r w:rsidRPr="00994375">
        <w:rPr>
          <w:rFonts w:ascii="Phetsarath OT" w:eastAsia="Phetsarath OT" w:hAnsi="Phetsarath OT" w:cs="Phetsarath OT"/>
          <w:i/>
          <w:iCs/>
          <w:lang w:val="en-GB"/>
        </w:rPr>
        <w:t>.</w:t>
      </w:r>
    </w:p>
    <w:p w14:paraId="2E88FD6D" w14:textId="73B81BBE" w:rsidR="0073509C" w:rsidRPr="00994375" w:rsidRDefault="0009791C" w:rsidP="003675AC">
      <w:pPr>
        <w:spacing w:before="120"/>
        <w:rPr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ຂໍ້ມູນໃນຕາຕາລາງ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ຂ້າງເທິງ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ນີ້ 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cs/>
          <w:lang w:val="en-GB" w:bidi="lo-LA"/>
        </w:rPr>
        <w:t>ໄດ້ເກັບກຳ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ມາຈາກ (ສາມາດເລືອກໄດ້ຫຼາຍຄຳຕອບ)</w:t>
      </w:r>
      <w:r w:rsidR="0046610C" w:rsidRPr="00994375">
        <w:rPr>
          <w:lang w:val="en-GB"/>
        </w:rPr>
        <w:t>:</w:t>
      </w:r>
    </w:p>
    <w:p w14:paraId="42BDD403" w14:textId="2C8AC17D" w:rsidR="0046610C" w:rsidRPr="00994375" w:rsidRDefault="00994375" w:rsidP="003675AC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1342202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ເອກະສານທີ່ກ່ຽວຂ້ອງ</w:t>
      </w:r>
    </w:p>
    <w:p w14:paraId="5604608A" w14:textId="0B6C889D" w:rsidR="003675AC" w:rsidRPr="00994375" w:rsidRDefault="00994375" w:rsidP="003675AC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-1039740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ຈາກຜູ້ໃຫ້ຂໍ້ມູນຫຼັກ</w:t>
      </w:r>
    </w:p>
    <w:p w14:paraId="4101E417" w14:textId="7E6A800B" w:rsidR="003675AC" w:rsidRPr="00994375" w:rsidRDefault="00994375" w:rsidP="003675AC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-555774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ຈາກການສົນທະນາກຸ່ມ</w:t>
      </w:r>
    </w:p>
    <w:p w14:paraId="4F8A704C" w14:textId="77777777" w:rsidR="003675AC" w:rsidRPr="00994375" w:rsidRDefault="003675AC" w:rsidP="003675AC">
      <w:pPr>
        <w:spacing w:after="0" w:line="240" w:lineRule="auto"/>
        <w:rPr>
          <w:lang w:val="en-GB"/>
        </w:rPr>
      </w:pPr>
    </w:p>
    <w:p w14:paraId="115ECC07" w14:textId="2BDB9CC9" w:rsidR="0046610C" w:rsidRPr="00994375" w:rsidRDefault="006B3BCD" w:rsidP="00E5763E">
      <w:pPr>
        <w:rPr>
          <w:rFonts w:cstheme="minorHAnsi"/>
          <w:bCs/>
          <w:lang w:val="en-GB"/>
        </w:rPr>
      </w:pPr>
      <w:r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3675AC" w:rsidRPr="00994375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</w:t>
      </w:r>
      <w:r w:rsidR="00B834B5" w:rsidRPr="00994375">
        <w:rPr>
          <w:lang w:val="en-GB"/>
        </w:rPr>
        <w:br w:type="page"/>
      </w:r>
    </w:p>
    <w:p w14:paraId="586F1CA2" w14:textId="2B8D72E8" w:rsidR="006A29AD" w:rsidRPr="00994375" w:rsidRDefault="00774DAE" w:rsidP="00FF4BE5">
      <w:pPr>
        <w:pStyle w:val="Heading2"/>
      </w:pPr>
      <w:bookmarkStart w:id="66" w:name="_Toc80371695"/>
      <w:bookmarkStart w:id="67" w:name="_Toc213103731"/>
      <w:r>
        <w:rPr>
          <w:rFonts w:hint="cs"/>
          <w:cs/>
        </w:rPr>
        <w:lastRenderedPageBreak/>
        <w:t xml:space="preserve">ການຕັດສິນໃຈ </w:t>
      </w:r>
      <w:r w:rsidR="001819B6">
        <w:rPr>
          <w:rFonts w:hint="cs"/>
          <w:cs/>
        </w:rPr>
        <w:t>ໃນລະດັບຄົວເຮືອນ ຢູ່ໃນຊຸມຊົນທີ່ນຳໃຊ້ເທັກໂນໂລຢີ</w:t>
      </w:r>
      <w:bookmarkEnd w:id="66"/>
      <w:bookmarkEnd w:id="67"/>
    </w:p>
    <w:p w14:paraId="39AA4B1E" w14:textId="0F7542DF" w:rsidR="00B846B2" w:rsidRPr="00994375" w:rsidRDefault="00894021" w:rsidP="00A53D01">
      <w:pPr>
        <w:rPr>
          <w:rFonts w:cs="DokChampa"/>
          <w:lang w:val="en-GB" w:bidi="lo-LA"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ຕໍ່ໄປນີ້ 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="00B846B2" w:rsidRPr="00B846B2">
        <w:rPr>
          <w:noProof/>
          <w:lang w:eastAsia="de-CH"/>
        </w:rPr>
        <w:drawing>
          <wp:anchor distT="0" distB="0" distL="114300" distR="114300" simplePos="0" relativeHeight="254909480" behindDoc="0" locked="0" layoutInCell="1" allowOverlap="1" wp14:anchorId="7A682C17" wp14:editId="70B70A7F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DokChampa" w:hint="cs"/>
          <w:bCs/>
          <w:i/>
          <w:iCs/>
          <w:cs/>
          <w:lang w:val="en-GB" w:bidi="lo-LA"/>
        </w:rPr>
        <w:t>.</w:t>
      </w:r>
    </w:p>
    <w:p w14:paraId="551096B0" w14:textId="772714F0" w:rsidR="00A53D01" w:rsidRPr="00994375" w:rsidRDefault="00520EFA" w:rsidP="00A53D01">
      <w:pPr>
        <w:pStyle w:val="CommentText"/>
        <w:ind w:left="708"/>
        <w:rPr>
          <w:bCs/>
          <w:i/>
          <w:iCs/>
          <w:sz w:val="22"/>
          <w:szCs w:val="22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994375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</w:t>
      </w:r>
      <w:r w:rsidR="00F160E9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EF582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B846B2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4992424" behindDoc="0" locked="0" layoutInCell="1" allowOverlap="1" wp14:anchorId="38E3DA8F" wp14:editId="042B9365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46B2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4911528" behindDoc="0" locked="0" layoutInCell="1" allowOverlap="1" wp14:anchorId="122158AD" wp14:editId="391A9E80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71C124" w14:textId="7A74B09B" w:rsidR="00B846B2" w:rsidRPr="00994375" w:rsidRDefault="0069417C" w:rsidP="00CC383A">
      <w:pPr>
        <w:spacing w:after="0"/>
        <w:rPr>
          <w:rFonts w:ascii="Phetsarath OT" w:eastAsia="Phetsarath OT" w:hAnsi="Phetsarath OT" w:cs="Phetsarath OT"/>
          <w:bCs/>
          <w:i/>
          <w:iCs/>
          <w:sz w:val="20"/>
          <w:szCs w:val="20"/>
          <w:lang w:val="en-GB" w:bidi="lo-LA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ຂອ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bidi="lo-LA"/>
        </w:rPr>
        <w:t>ງ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ແຕ່ລະຂໍ້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674"/>
        <w:gridCol w:w="1631"/>
        <w:gridCol w:w="1967"/>
        <w:gridCol w:w="725"/>
        <w:gridCol w:w="1943"/>
        <w:gridCol w:w="1608"/>
        <w:gridCol w:w="1139"/>
        <w:gridCol w:w="1113"/>
      </w:tblGrid>
      <w:tr w:rsidR="00856022" w:rsidRPr="00F762AA" w14:paraId="6093ABA3" w14:textId="77777777" w:rsidTr="001618E8">
        <w:tc>
          <w:tcPr>
            <w:tcW w:w="2302" w:type="dxa"/>
          </w:tcPr>
          <w:p w14:paraId="3F0B6ECD" w14:textId="0F17491D" w:rsidR="00856022" w:rsidRPr="00994375" w:rsidRDefault="00856022" w:rsidP="00856022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 ກ່ຽວກັບ</w:t>
            </w:r>
          </w:p>
        </w:tc>
        <w:tc>
          <w:tcPr>
            <w:tcW w:w="907" w:type="dxa"/>
          </w:tcPr>
          <w:p w14:paraId="34A67787" w14:textId="1619DEC9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916" w:type="dxa"/>
          </w:tcPr>
          <w:p w14:paraId="714453B3" w14:textId="6E67DFC2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745" w:type="dxa"/>
          </w:tcPr>
          <w:p w14:paraId="74F3EC7E" w14:textId="77777777" w:rsidR="00856022" w:rsidRPr="00DD43F1" w:rsidRDefault="00856022" w:rsidP="0085602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654BFC2D" w14:textId="21FFFF5A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</w:tcPr>
          <w:p w14:paraId="2F1637D2" w14:textId="2EF8A577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857" w:type="dxa"/>
          </w:tcPr>
          <w:p w14:paraId="0268353B" w14:textId="1136C458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153" w:type="dxa"/>
          </w:tcPr>
          <w:p w14:paraId="3798D0C3" w14:textId="7A781BBF" w:rsidR="00856022" w:rsidRPr="006B25F9" w:rsidRDefault="00856022" w:rsidP="00856022">
            <w:pPr>
              <w:rPr>
                <w:b/>
                <w:sz w:val="20"/>
                <w:szCs w:val="20"/>
                <w:highlight w:val="magenta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3039" w:type="dxa"/>
          </w:tcPr>
          <w:p w14:paraId="52381B47" w14:textId="77777777" w:rsidR="00791F2C" w:rsidRPr="00856022" w:rsidRDefault="00791F2C" w:rsidP="00791F2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ນຫຍັງ</w:t>
            </w: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?</w:t>
            </w:r>
          </w:p>
          <w:p w14:paraId="018B85AB" w14:textId="4D7B47B0" w:rsidR="00856022" w:rsidRPr="00856022" w:rsidRDefault="00791F2C" w:rsidP="00791F2C">
            <w:pPr>
              <w:rPr>
                <w:rFonts w:cs="DokChampa"/>
                <w:b/>
                <w:sz w:val="20"/>
                <w:szCs w:val="20"/>
                <w:lang w:val="en-GB" w:bidi="lo-LA"/>
              </w:rPr>
            </w:pPr>
            <w:r w:rsidRP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ອະທິບາຍ</w:t>
            </w:r>
          </w:p>
        </w:tc>
      </w:tr>
      <w:tr w:rsidR="00C46172" w:rsidRPr="006B25F9" w14:paraId="62AB244B" w14:textId="77777777" w:rsidTr="001618E8">
        <w:tc>
          <w:tcPr>
            <w:tcW w:w="2302" w:type="dxa"/>
          </w:tcPr>
          <w:p w14:paraId="1C2C871A" w14:textId="0B2A92F5" w:rsidR="00C46172" w:rsidRPr="00856022" w:rsidRDefault="00073C3D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 w:rsidR="00856022" w:rsidRPr="0085602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ຸຂະພາບ</w:t>
            </w:r>
          </w:p>
        </w:tc>
        <w:tc>
          <w:tcPr>
            <w:tcW w:w="907" w:type="dxa"/>
          </w:tcPr>
          <w:p w14:paraId="7347AB30" w14:textId="1AA4626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1F7F39DD" w14:textId="2F5EE37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EDB9CA3" w14:textId="6648A62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A1512BF" w14:textId="0C1B8EF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57D1B35" w14:textId="1848A7A6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CCCCB3D" w14:textId="2DB5921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B89706E" w14:textId="7C8D88FA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7199D3A7" w14:textId="77777777" w:rsidTr="001618E8">
        <w:tc>
          <w:tcPr>
            <w:tcW w:w="2302" w:type="dxa"/>
          </w:tcPr>
          <w:p w14:paraId="5A9C46A8" w14:textId="4F9C8EC2" w:rsidR="00C46172" w:rsidRPr="00073C3D" w:rsidRDefault="00073C3D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ໂພຊະນາການ</w:t>
            </w:r>
          </w:p>
        </w:tc>
        <w:tc>
          <w:tcPr>
            <w:tcW w:w="907" w:type="dxa"/>
          </w:tcPr>
          <w:p w14:paraId="384F8D13" w14:textId="6297487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5EE3D6E9" w14:textId="69320C7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5B88DA5" w14:textId="04648B8C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41EED72" w14:textId="5A9FD80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61882DF1" w14:textId="7E4E408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E36C352" w14:textId="337A54B5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40575662" w14:textId="379DDD12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26D8EBE5" w14:textId="77777777" w:rsidTr="001618E8">
        <w:tc>
          <w:tcPr>
            <w:tcW w:w="2302" w:type="dxa"/>
          </w:tcPr>
          <w:p w14:paraId="355996A5" w14:textId="205FD706" w:rsidR="00C46172" w:rsidRPr="00073C3D" w:rsidRDefault="00073C3D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ບີ່ງແຍງດູແລເດັກ</w:t>
            </w:r>
            <w:r w:rsidR="00C46172" w:rsidRPr="00073C3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48F4FDD9" w14:textId="24877E9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79BB59BA" w14:textId="1BFAECC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36E23FE" w14:textId="05ED28C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53677EA5" w14:textId="648C116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447262B2" w14:textId="1878AAF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72800362" w14:textId="4DDA4B7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3412FEF" w14:textId="55EFFB14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51CD206C" w14:textId="77777777" w:rsidTr="001618E8">
        <w:tc>
          <w:tcPr>
            <w:tcW w:w="2302" w:type="dxa"/>
          </w:tcPr>
          <w:p w14:paraId="5C92A21A" w14:textId="57F4082B" w:rsidR="00C46172" w:rsidRPr="00073C3D" w:rsidRDefault="00073C3D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ຶກສາຂອງລູກ</w:t>
            </w:r>
          </w:p>
        </w:tc>
        <w:tc>
          <w:tcPr>
            <w:tcW w:w="907" w:type="dxa"/>
          </w:tcPr>
          <w:p w14:paraId="0061A880" w14:textId="6048F8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D89DCF0" w14:textId="51CEE59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CEDC3FE" w14:textId="703EF2B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884E992" w14:textId="04DF2CD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E018173" w14:textId="15DFEDA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227CA0A" w14:textId="3BD74091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3ACFD28C" w14:textId="340EADA1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6E5E666E" w14:textId="77777777" w:rsidTr="001618E8">
        <w:tc>
          <w:tcPr>
            <w:tcW w:w="2302" w:type="dxa"/>
          </w:tcPr>
          <w:p w14:paraId="6ADE84A2" w14:textId="12E79004" w:rsidR="00C46172" w:rsidRPr="007B5C39" w:rsidRDefault="007B5C39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ົບປະມານຂອງຄອບຄົວ ທີ່ໄດ້ຈາກ</w:t>
            </w:r>
            <w:r w:rsidR="0028656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ຜະລ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</w:t>
            </w:r>
          </w:p>
        </w:tc>
        <w:tc>
          <w:tcPr>
            <w:tcW w:w="907" w:type="dxa"/>
            <w:vAlign w:val="center"/>
          </w:tcPr>
          <w:p w14:paraId="75932FE3" w14:textId="648E865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2AA10D2E" w14:textId="5062D7C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F835EF8" w14:textId="76E7E2E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DDF5850" w14:textId="601489D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2C4BD798" w14:textId="0B3E3C9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3AF3364" w14:textId="3B9C83A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49AB6A9" w14:textId="3B7E9F39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6F9CA7C5" w14:textId="77777777" w:rsidTr="001618E8">
        <w:tc>
          <w:tcPr>
            <w:tcW w:w="2302" w:type="dxa"/>
          </w:tcPr>
          <w:p w14:paraId="368C7FAD" w14:textId="5B5EEB1A" w:rsidR="00C46172" w:rsidRPr="0028656D" w:rsidRDefault="0028656D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ົບປະມານຂອງຄອບຄົວ ທີ່ໄດ້ຈາກທາງອື່ນ ທີ່ບໍ່ແມ່ນກະສິກຳ</w:t>
            </w:r>
          </w:p>
        </w:tc>
        <w:tc>
          <w:tcPr>
            <w:tcW w:w="907" w:type="dxa"/>
            <w:vAlign w:val="center"/>
          </w:tcPr>
          <w:p w14:paraId="470AD11C" w14:textId="40F2D11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05050108" w14:textId="6F657C7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C054BED" w14:textId="5B82FED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23E8987" w14:textId="288D35E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142EF65C" w14:textId="09258BD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7765085" w14:textId="26846691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68ADD3A1" w14:textId="73532318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6B25F9" w14:paraId="5BB939F2" w14:textId="77777777" w:rsidTr="001618E8">
        <w:tc>
          <w:tcPr>
            <w:tcW w:w="2302" w:type="dxa"/>
          </w:tcPr>
          <w:p w14:paraId="606C2A27" w14:textId="3E8CA0B8" w:rsidR="00C46172" w:rsidRPr="00961A6C" w:rsidRDefault="00961A6C" w:rsidP="0085602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ຸ້ມຄ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ຍຮັບຂອງຄອບຄົວທີ່ຫາມາໄດ້</w:t>
            </w:r>
          </w:p>
        </w:tc>
        <w:tc>
          <w:tcPr>
            <w:tcW w:w="907" w:type="dxa"/>
            <w:vAlign w:val="center"/>
          </w:tcPr>
          <w:p w14:paraId="3099FD86" w14:textId="55712FD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1E9FD1FA" w14:textId="04259C4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447248E" w14:textId="75A232F7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8525963" w14:textId="4EB8621C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3A3C2A45" w14:textId="0630E6B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A04B82C" w14:textId="2DC28C75" w:rsidR="00C46172" w:rsidRPr="006B25F9" w:rsidRDefault="00C46172" w:rsidP="00C46172">
            <w:pPr>
              <w:jc w:val="center"/>
              <w:rPr>
                <w:sz w:val="20"/>
                <w:szCs w:val="20"/>
                <w:highlight w:val="yellow"/>
                <w:lang w:val="en-GB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312E63D9" w14:textId="70FBE172" w:rsidR="00C46172" w:rsidRPr="006B25F9" w:rsidRDefault="00C46172" w:rsidP="00C46172">
            <w:pPr>
              <w:rPr>
                <w:sz w:val="20"/>
                <w:szCs w:val="20"/>
                <w:highlight w:val="yellow"/>
                <w:lang w:val="en-GB"/>
              </w:rPr>
            </w:pPr>
          </w:p>
        </w:tc>
      </w:tr>
      <w:tr w:rsidR="00C46172" w:rsidRPr="006B25F9" w14:paraId="39144D04" w14:textId="77777777" w:rsidTr="001618E8">
        <w:tc>
          <w:tcPr>
            <w:tcW w:w="2302" w:type="dxa"/>
          </w:tcPr>
          <w:p w14:paraId="67DD1A10" w14:textId="44E12458" w:rsidR="00C46172" w:rsidRPr="009C45AF" w:rsidRDefault="009C45AF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ຮັດວຽກ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ຕິດພັນກັບແຫຼ່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ັບພະ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ຍາກອນທຳມະຊາດ </w:t>
            </w:r>
            <w:r w:rsidR="00C46172" w:rsidRPr="009C45AF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ປ່າໄມ້, 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ປ່າຂອງດົງ, ຫຍ້າລ້ຽງສັດ, ແຮ່ທາດ</w:t>
            </w:r>
            <w:r w:rsidR="00C46172" w:rsidRPr="009C45AF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907" w:type="dxa"/>
            <w:vAlign w:val="center"/>
          </w:tcPr>
          <w:p w14:paraId="283DCE6D" w14:textId="17FAFA6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6624F3AD" w14:textId="3439547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32A52A03" w14:textId="2A3DC9A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054979BA" w14:textId="762D4BC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6ECF96BB" w14:textId="6FEEEB8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6DEC4D43" w14:textId="7580F3A8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2CD66CAF" w14:textId="721A16DF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5D124C6D" w14:textId="77777777" w:rsidTr="001618E8">
        <w:tc>
          <w:tcPr>
            <w:tcW w:w="2302" w:type="dxa"/>
          </w:tcPr>
          <w:p w14:paraId="5ADB6B51" w14:textId="24B07260" w:rsidR="00C46172" w:rsidRPr="00DA3349" w:rsidRDefault="00DA3349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ທີ່ດິນ ແລະ ທຳການຜະລິດ</w:t>
            </w:r>
            <w:r w:rsidR="00C46172" w:rsidRPr="00DA334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2EB0EC9A" w14:textId="3C7A19A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5471922E" w14:textId="02CB2B6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401DE6E" w14:textId="68D9674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76BEF521" w14:textId="33FCEBE5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16CEE4A8" w14:textId="5CE2585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14973AA9" w14:textId="64453F2E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A26C9A4" w14:textId="1D5D050B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71AD501B" w14:textId="77777777" w:rsidTr="001618E8">
        <w:tc>
          <w:tcPr>
            <w:tcW w:w="2302" w:type="dxa"/>
          </w:tcPr>
          <w:p w14:paraId="220AE61D" w14:textId="12A0DB3E" w:rsidR="00C46172" w:rsidRPr="00DA3349" w:rsidRDefault="00DA3349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ັດສິນໃ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ລືອກນຳໃຊ້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ຕັກນິກ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ຄຸ້ມຄອງທີ່ດິນແບບຍືນຍົງ </w:t>
            </w:r>
          </w:p>
        </w:tc>
        <w:tc>
          <w:tcPr>
            <w:tcW w:w="907" w:type="dxa"/>
            <w:vAlign w:val="center"/>
          </w:tcPr>
          <w:p w14:paraId="172AAB52" w14:textId="2CB8AF7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5AFB38E3" w14:textId="36EE9D2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2C23CF8" w14:textId="47216A5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20A9F480" w14:textId="5174016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33159676" w14:textId="6C7E190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3909343" w14:textId="3F377849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5E39FD0A" w14:textId="08B219B3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313409BB" w14:textId="77777777" w:rsidTr="001618E8">
        <w:tc>
          <w:tcPr>
            <w:tcW w:w="2302" w:type="dxa"/>
          </w:tcPr>
          <w:p w14:paraId="20E71618" w14:textId="0F6C73F3" w:rsidR="00C46172" w:rsidRPr="00A03660" w:rsidRDefault="00A03660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ຊື້</w:t>
            </w:r>
            <w:r w:rsidR="00654E91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ປັດໄຈນຳເຂົ້າ</w:t>
            </w: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 ໃນການຜະລິດກະສິກຳ </w:t>
            </w:r>
            <w:r w:rsidR="00C46172" w:rsidRPr="00A03660"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5C475AFA" w14:textId="2700AA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387A14DE" w14:textId="3EA2AA8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3E7F5FA4" w14:textId="286AFBA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3784EBFF" w14:textId="288438A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015E722D" w14:textId="508AA3F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D2A6230" w14:textId="17B5428C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F4EE857" w14:textId="4C6E43C3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386E1A1C" w14:textId="77777777" w:rsidTr="001618E8">
        <w:tc>
          <w:tcPr>
            <w:tcW w:w="2302" w:type="dxa"/>
          </w:tcPr>
          <w:p w14:paraId="34660BC9" w14:textId="504884E4" w:rsidR="00C46172" w:rsidRPr="00A03660" w:rsidRDefault="00A03660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A03660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ຊື້ສັດມາລ້ຽງ</w:t>
            </w:r>
          </w:p>
        </w:tc>
        <w:tc>
          <w:tcPr>
            <w:tcW w:w="907" w:type="dxa"/>
          </w:tcPr>
          <w:p w14:paraId="49DEECBB" w14:textId="325DA9F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082CA7CD" w14:textId="096DF38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342E27CF" w14:textId="4931D3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69B9FCD9" w14:textId="7EC4FEE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F260A11" w14:textId="04DB63D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7779F6C" w14:textId="24207250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15D03F9" w14:textId="1E0596D1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0816ADEC" w14:textId="77777777" w:rsidTr="001618E8">
        <w:tc>
          <w:tcPr>
            <w:tcW w:w="2302" w:type="dxa"/>
          </w:tcPr>
          <w:p w14:paraId="72EC75EA" w14:textId="79B857D5" w:rsidR="00C46172" w:rsidRPr="00B641DC" w:rsidRDefault="0071099C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ຜົນຜະລິດ</w:t>
            </w:r>
          </w:p>
        </w:tc>
        <w:tc>
          <w:tcPr>
            <w:tcW w:w="907" w:type="dxa"/>
          </w:tcPr>
          <w:p w14:paraId="747498BA" w14:textId="5034D26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8140830" w14:textId="655EAC2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738AF393" w14:textId="1111C71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34AF3BF3" w14:textId="04A84CD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419BA255" w14:textId="529BECB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666576DA" w14:textId="7DE565E7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0AAF748B" w14:textId="232BE7B9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12B3AAF9" w14:textId="77777777" w:rsidTr="001618E8">
        <w:tc>
          <w:tcPr>
            <w:tcW w:w="2302" w:type="dxa"/>
          </w:tcPr>
          <w:p w14:paraId="691AFDC4" w14:textId="592EAF4B" w:rsidR="00C46172" w:rsidRPr="00B641DC" w:rsidRDefault="00B641DC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ຮັດການຕະຫຼາດຂອງຜົນຜະລິດ</w:t>
            </w:r>
          </w:p>
        </w:tc>
        <w:tc>
          <w:tcPr>
            <w:tcW w:w="907" w:type="dxa"/>
          </w:tcPr>
          <w:p w14:paraId="4B862989" w14:textId="0521889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74F444BC" w14:textId="22ADF98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59FDC393" w14:textId="3F79058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744D22A" w14:textId="287ED5C0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263F8773" w14:textId="7F81C03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161FAACC" w14:textId="1D1A6307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6E3C19B8" w14:textId="5D8D7072" w:rsidR="00C46172" w:rsidRPr="006B25F9" w:rsidRDefault="00C46172" w:rsidP="00C46172">
            <w:pPr>
              <w:rPr>
                <w:bCs/>
                <w:noProof/>
                <w:sz w:val="20"/>
                <w:szCs w:val="20"/>
                <w:lang w:eastAsia="de-CH"/>
              </w:rPr>
            </w:pPr>
          </w:p>
        </w:tc>
      </w:tr>
      <w:tr w:rsidR="00C46172" w:rsidRPr="006B25F9" w14:paraId="7349AFAC" w14:textId="77777777" w:rsidTr="001618E8">
        <w:tc>
          <w:tcPr>
            <w:tcW w:w="2302" w:type="dxa"/>
          </w:tcPr>
          <w:p w14:paraId="11B2C124" w14:textId="429CB3CD" w:rsidR="00C46172" w:rsidRPr="00DA1ACA" w:rsidRDefault="00EF5824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ນໍາໃຊ້ກ່ຽວ</w:t>
            </w:r>
            <w:proofErr w:type="spellStart"/>
            <w:r w:rsidR="00E5514F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ກັບ</w:t>
            </w:r>
            <w:proofErr w:type="spellEnd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ICT</w:t>
            </w:r>
            <w:r w:rsidR="00C46172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DA1AC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 ດີຈີຕອຣ</w:t>
            </w:r>
          </w:p>
        </w:tc>
        <w:tc>
          <w:tcPr>
            <w:tcW w:w="907" w:type="dxa"/>
          </w:tcPr>
          <w:p w14:paraId="11A83BC7" w14:textId="52810A1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7E09EF85" w14:textId="69EFF09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5E36C44A" w14:textId="229C7C9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6153833" w14:textId="5516CB5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2719FD42" w14:textId="4F0AA6C5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7A164711" w14:textId="2D7A540C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lang w:val="en-GB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2B1582DA" w14:textId="57E7FE5E" w:rsidR="00C46172" w:rsidRPr="006B25F9" w:rsidRDefault="00C46172" w:rsidP="00C46172">
            <w:pPr>
              <w:rPr>
                <w:bCs/>
                <w:noProof/>
                <w:sz w:val="20"/>
                <w:szCs w:val="20"/>
                <w:lang w:val="en-GB" w:eastAsia="de-CH"/>
              </w:rPr>
            </w:pPr>
          </w:p>
        </w:tc>
      </w:tr>
      <w:tr w:rsidR="00F471FA" w:rsidRPr="006B25F9" w14:paraId="4F70BEC1" w14:textId="77777777" w:rsidTr="001618E8">
        <w:tc>
          <w:tcPr>
            <w:tcW w:w="2302" w:type="dxa"/>
          </w:tcPr>
          <w:p w14:paraId="6CE54873" w14:textId="22691EE6" w:rsidR="00F471FA" w:rsidRPr="00DA1ACA" w:rsidRDefault="00DA1ACA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>,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ຕົວຢ່າງ: ການແຕ່ງງານ, ການຈ້າງງານ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): </w:t>
            </w:r>
          </w:p>
          <w:p w14:paraId="3319646E" w14:textId="77777777" w:rsidR="00F471FA" w:rsidRPr="00856022" w:rsidRDefault="00F471FA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</w:t>
            </w:r>
          </w:p>
          <w:p w14:paraId="4882B72A" w14:textId="2BF5DFFF" w:rsidR="00F471FA" w:rsidRPr="00856022" w:rsidRDefault="00F471FA" w:rsidP="00856022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907" w:type="dxa"/>
          </w:tcPr>
          <w:p w14:paraId="59B9929C" w14:textId="03AFA945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F3A4808" w14:textId="079EF0D7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39EA412F" w14:textId="0648AC36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6AD37F97" w14:textId="744958AD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4ED2A3B0" w14:textId="5BBDEC28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69A08BE" w14:textId="77777777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</w:tcPr>
          <w:p w14:paraId="01DE7D12" w14:textId="43B15F19" w:rsidR="00F471FA" w:rsidRPr="006B25F9" w:rsidRDefault="00F471FA" w:rsidP="00F471FA">
            <w:pPr>
              <w:rPr>
                <w:bCs/>
                <w:sz w:val="20"/>
                <w:szCs w:val="20"/>
                <w:lang w:val="en-GB"/>
              </w:rPr>
            </w:pPr>
          </w:p>
        </w:tc>
      </w:tr>
    </w:tbl>
    <w:p w14:paraId="3352DA31" w14:textId="04D1EDA8" w:rsidR="00BB14F0" w:rsidRDefault="00BB14F0" w:rsidP="00406581">
      <w:pPr>
        <w:rPr>
          <w:lang w:val="en-GB"/>
        </w:rPr>
      </w:pPr>
    </w:p>
    <w:p w14:paraId="0496FB76" w14:textId="2F397E8A" w:rsidR="00E84E12" w:rsidRDefault="00E84E12" w:rsidP="00406581">
      <w:pPr>
        <w:rPr>
          <w:lang w:val="en-GB"/>
        </w:rPr>
      </w:pPr>
    </w:p>
    <w:p w14:paraId="4BB82F1A" w14:textId="77777777" w:rsidR="00E84E12" w:rsidRPr="007075F8" w:rsidRDefault="00E84E12" w:rsidP="00406581">
      <w:pPr>
        <w:rPr>
          <w:lang w:val="en-GB"/>
        </w:rPr>
      </w:pPr>
    </w:p>
    <w:p w14:paraId="0D2AE2FA" w14:textId="02C66659" w:rsidR="002D7B9A" w:rsidRPr="007C706B" w:rsidRDefault="00857056" w:rsidP="00FF4BE5">
      <w:pPr>
        <w:pStyle w:val="Heading2"/>
      </w:pPr>
      <w:bookmarkStart w:id="68" w:name="_Toc213103732"/>
      <w:bookmarkStart w:id="69" w:name="_Toc80371696"/>
      <w:r>
        <w:rPr>
          <w:rFonts w:hint="cs"/>
          <w:cs/>
        </w:rPr>
        <w:t>ບົດບາດຍິງ-ຊາຍ ໃນວຽກງານການຄຸ້ມຄອງທີ່ດິນ</w:t>
      </w:r>
      <w:r w:rsidR="008506BC">
        <w:t xml:space="preserve"> </w:t>
      </w:r>
      <w:r>
        <w:rPr>
          <w:rFonts w:hint="cs"/>
          <w:cs/>
        </w:rPr>
        <w:t>ໃນຊຸມຊົນທີ່ນຳໃຊ້ເທັກໂນໂລຢີ ແລະ ວິທີການທີ່ກ່ຽວຂ້ອງ (ຖ້າມີ)</w:t>
      </w:r>
      <w:bookmarkEnd w:id="68"/>
      <w:r>
        <w:rPr>
          <w:rFonts w:hint="cs"/>
          <w:cs/>
        </w:rPr>
        <w:t xml:space="preserve"> </w:t>
      </w:r>
      <w:bookmarkEnd w:id="69"/>
    </w:p>
    <w:p w14:paraId="41525A53" w14:textId="5228ACB0" w:rsidR="00A53D01" w:rsidRPr="007C706B" w:rsidRDefault="00D367D3" w:rsidP="00A53D01">
      <w:pPr>
        <w:rPr>
          <w:lang w:val="en-GB"/>
        </w:rPr>
      </w:pPr>
      <w:r w:rsidRPr="00D367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ໃນຕາຕະລາງຕໍ່ໄປນີ້ </w:t>
      </w:r>
      <w:r w:rsidRPr="00D367D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="00A53D01" w:rsidRPr="007C706B">
        <w:rPr>
          <w:bCs/>
          <w:i/>
          <w:iCs/>
          <w:lang w:val="en-GB"/>
        </w:rPr>
        <w:t>.</w:t>
      </w:r>
      <w:r w:rsidR="00A53D01" w:rsidRPr="007C706B">
        <w:rPr>
          <w:noProof/>
          <w:lang w:eastAsia="de-CH"/>
        </w:rPr>
        <w:drawing>
          <wp:anchor distT="0" distB="0" distL="114300" distR="114300" simplePos="0" relativeHeight="255039528" behindDoc="0" locked="0" layoutInCell="1" allowOverlap="1" wp14:anchorId="364F5698" wp14:editId="72DFE391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00343" w14:textId="7A2A765B" w:rsidR="00A53D01" w:rsidRPr="00C61435" w:rsidRDefault="00C04F1E" w:rsidP="00A53D01">
      <w:pPr>
        <w:pStyle w:val="CommentText"/>
        <w:ind w:left="708"/>
        <w:rPr>
          <w:bCs/>
          <w:i/>
          <w:iCs/>
          <w:sz w:val="22"/>
          <w:szCs w:val="22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</w:t>
      </w:r>
      <w:r w:rsidR="006D0A02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F160E9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A53D01" w:rsidRPr="007C706B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1576" behindDoc="0" locked="0" layoutInCell="1" allowOverlap="1" wp14:anchorId="1DACE24B" wp14:editId="775DFB58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3D01" w:rsidRPr="007C706B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0552" behindDoc="0" locked="0" layoutInCell="1" allowOverlap="1" wp14:anchorId="10037682" wp14:editId="122A2F1C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3D01" w:rsidRPr="007C706B">
        <w:rPr>
          <w:bCs/>
          <w:i/>
          <w:iCs/>
          <w:sz w:val="22"/>
          <w:szCs w:val="22"/>
          <w:lang w:val="en-GB"/>
        </w:rPr>
        <w:t>.</w:t>
      </w:r>
    </w:p>
    <w:p w14:paraId="7169E466" w14:textId="75903FAF" w:rsidR="002D7B9A" w:rsidRPr="00F74DC7" w:rsidRDefault="004B00F4" w:rsidP="00774CFA">
      <w:pPr>
        <w:spacing w:after="0"/>
        <w:rPr>
          <w:bCs/>
          <w:i/>
          <w:iCs/>
          <w:sz w:val="20"/>
          <w:szCs w:val="20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  <w:r w:rsidR="00774CFA" w:rsidRPr="00F74DC7">
        <w:rPr>
          <w:i/>
          <w:iCs/>
          <w:sz w:val="20"/>
          <w:szCs w:val="20"/>
          <w:lang w:val="en-GB"/>
        </w:rPr>
        <w:tab/>
      </w:r>
    </w:p>
    <w:tbl>
      <w:tblPr>
        <w:tblStyle w:val="TableGrid"/>
        <w:tblW w:w="11199" w:type="dxa"/>
        <w:tblLook w:val="04A0" w:firstRow="1" w:lastRow="0" w:firstColumn="1" w:lastColumn="0" w:noHBand="0" w:noVBand="1"/>
      </w:tblPr>
      <w:tblGrid>
        <w:gridCol w:w="3111"/>
        <w:gridCol w:w="1631"/>
        <w:gridCol w:w="1967"/>
        <w:gridCol w:w="725"/>
        <w:gridCol w:w="1943"/>
        <w:gridCol w:w="1608"/>
        <w:gridCol w:w="1139"/>
        <w:gridCol w:w="4528"/>
      </w:tblGrid>
      <w:tr w:rsidR="00F762AA" w:rsidRPr="004B5954" w14:paraId="79645945" w14:textId="77777777" w:rsidTr="000A7FE9">
        <w:tc>
          <w:tcPr>
            <w:tcW w:w="2816" w:type="dxa"/>
          </w:tcPr>
          <w:p w14:paraId="066C0CB4" w14:textId="5D0E100A" w:rsidR="00F762AA" w:rsidRPr="00D34D0D" w:rsidRDefault="00D34D0D" w:rsidP="00F762AA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D34D0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ະເພດ</w:t>
            </w:r>
          </w:p>
        </w:tc>
        <w:tc>
          <w:tcPr>
            <w:tcW w:w="654" w:type="dxa"/>
          </w:tcPr>
          <w:p w14:paraId="7A2FFB60" w14:textId="4CE26CB8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654" w:type="dxa"/>
          </w:tcPr>
          <w:p w14:paraId="1DCB959A" w14:textId="1419367B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523" w:type="dxa"/>
          </w:tcPr>
          <w:p w14:paraId="46F769F3" w14:textId="77777777" w:rsidR="00F762AA" w:rsidRPr="00DD43F1" w:rsidRDefault="00F762AA" w:rsidP="00F762A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636F503" w14:textId="264BDA03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34" w:type="dxa"/>
          </w:tcPr>
          <w:p w14:paraId="2562332E" w14:textId="036B1A5C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lastRenderedPageBreak/>
              <w:t>ຜູ້ຊາຍເກືອບທັງໝົດ</w:t>
            </w:r>
          </w:p>
        </w:tc>
        <w:tc>
          <w:tcPr>
            <w:tcW w:w="523" w:type="dxa"/>
          </w:tcPr>
          <w:p w14:paraId="4352434D" w14:textId="094921B0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67" w:type="dxa"/>
          </w:tcPr>
          <w:p w14:paraId="7F3BBEA9" w14:textId="2C13A23E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4528" w:type="dxa"/>
          </w:tcPr>
          <w:p w14:paraId="0DDA55C0" w14:textId="349A66DF" w:rsidR="004B5954" w:rsidRPr="00856022" w:rsidRDefault="004B5954" w:rsidP="004B5954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ເ</w:t>
            </w:r>
            <w:r w:rsid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ນ</w:t>
            </w: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ຫຍັງ</w:t>
            </w: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?</w:t>
            </w:r>
          </w:p>
          <w:p w14:paraId="27B8D8DD" w14:textId="27ADA569" w:rsidR="00F762AA" w:rsidRPr="00791F2C" w:rsidRDefault="00791F2C" w:rsidP="004B5954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ອະທິບາຍ</w:t>
            </w:r>
          </w:p>
        </w:tc>
      </w:tr>
      <w:tr w:rsidR="00F471FA" w:rsidRPr="00D34D0D" w14:paraId="65233264" w14:textId="77777777" w:rsidTr="000A7FE9">
        <w:tc>
          <w:tcPr>
            <w:tcW w:w="2816" w:type="dxa"/>
          </w:tcPr>
          <w:p w14:paraId="4543E3A1" w14:textId="3390D82C" w:rsidR="00F471FA" w:rsidRPr="003F2BCC" w:rsidRDefault="00D34D0D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8E40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ການ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ດິນ</w:t>
            </w:r>
            <w:r w:rsidR="00F471FA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654" w:type="dxa"/>
          </w:tcPr>
          <w:p w14:paraId="58807D64" w14:textId="10321EDB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54" w:type="dxa"/>
          </w:tcPr>
          <w:p w14:paraId="5457405D" w14:textId="6104CCD0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</w:tcPr>
          <w:p w14:paraId="324D243A" w14:textId="182F1351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34" w:type="dxa"/>
          </w:tcPr>
          <w:p w14:paraId="547382E3" w14:textId="5A2D5552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</w:tcPr>
          <w:p w14:paraId="6E7112AF" w14:textId="7B6E8691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867" w:type="dxa"/>
            <w:vAlign w:val="center"/>
          </w:tcPr>
          <w:p w14:paraId="6C92C8B0" w14:textId="200BB013" w:rsidR="00F471FA" w:rsidRPr="003F2BCC" w:rsidRDefault="00F471FA" w:rsidP="00F471FA">
            <w:pPr>
              <w:jc w:val="center"/>
              <w:rPr>
                <w:rFonts w:cstheme="minorHAnsi"/>
                <w:strike/>
                <w:noProof/>
                <w:sz w:val="20"/>
                <w:szCs w:val="20"/>
                <w:highlight w:val="magenta"/>
                <w:lang w:eastAsia="de-CH"/>
              </w:rPr>
            </w:pPr>
          </w:p>
        </w:tc>
        <w:tc>
          <w:tcPr>
            <w:tcW w:w="4528" w:type="dxa"/>
          </w:tcPr>
          <w:p w14:paraId="02E6A3B6" w14:textId="320E6057" w:rsidR="00F471FA" w:rsidRPr="003F2BCC" w:rsidRDefault="00F471FA" w:rsidP="00F471FA">
            <w:pPr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B42DD2" w14:paraId="79A9AC05" w14:textId="77777777" w:rsidTr="000A7FE9">
        <w:tc>
          <w:tcPr>
            <w:tcW w:w="2816" w:type="dxa"/>
          </w:tcPr>
          <w:p w14:paraId="548F3BF5" w14:textId="5AF8BF53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ກຽມດິນ</w:t>
            </w:r>
          </w:p>
        </w:tc>
        <w:tc>
          <w:tcPr>
            <w:tcW w:w="654" w:type="dxa"/>
          </w:tcPr>
          <w:p w14:paraId="15FC14D3" w14:textId="6677877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02B7AEEF" w14:textId="033F698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BBEB6DA" w14:textId="2CCE410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3E79B399" w14:textId="62622EC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DEBBC5D" w14:textId="37242E4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2AA1FBB" w14:textId="12E18B0C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7A61613" w14:textId="5629F508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6D205B1C" w14:textId="77777777" w:rsidTr="000A7FE9">
        <w:tc>
          <w:tcPr>
            <w:tcW w:w="2816" w:type="dxa"/>
          </w:tcPr>
          <w:p w14:paraId="1D1703DC" w14:textId="6986C6BC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</w:t>
            </w:r>
          </w:p>
        </w:tc>
        <w:tc>
          <w:tcPr>
            <w:tcW w:w="654" w:type="dxa"/>
          </w:tcPr>
          <w:p w14:paraId="16FBDD00" w14:textId="09D74B0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575A06D1" w14:textId="1A685AD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33C45425" w14:textId="01EAC4C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DDCEF94" w14:textId="48E3EA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FDFB5F6" w14:textId="2FF302E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803A098" w14:textId="21621087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4549D38" w14:textId="73900B04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C975433" w14:textId="77777777" w:rsidTr="000A7FE9">
        <w:tc>
          <w:tcPr>
            <w:tcW w:w="2816" w:type="dxa"/>
          </w:tcPr>
          <w:p w14:paraId="4482B9A0" w14:textId="54665917" w:rsidR="00C46172" w:rsidRPr="00F160E9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ສ່ຝຸ່</w:t>
            </w:r>
            <w:r w:rsidR="00E5514F"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, ໃສ່</w:t>
            </w:r>
            <w:r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ຸຍ</w:t>
            </w:r>
          </w:p>
        </w:tc>
        <w:tc>
          <w:tcPr>
            <w:tcW w:w="654" w:type="dxa"/>
          </w:tcPr>
          <w:p w14:paraId="661806F0" w14:textId="10C1615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2CF20E5" w14:textId="23EF2E3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1F2DC6C3" w14:textId="3C973D7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3A2EEAF3" w14:textId="6FB2A1F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34F84A63" w14:textId="0A166FF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0EDE2924" w14:textId="6A640A7F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44A9733" w14:textId="3E34E912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DDC4811" w14:textId="77777777" w:rsidTr="000A7FE9">
        <w:tc>
          <w:tcPr>
            <w:tcW w:w="2816" w:type="dxa"/>
          </w:tcPr>
          <w:p w14:paraId="573B6A64" w14:textId="35F2988B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ຮັດຝຸ່ນບົ່ມ</w:t>
            </w:r>
            <w:r w:rsidRPr="00D34D0D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ປຸຍໝັກ</w:t>
            </w:r>
          </w:p>
        </w:tc>
        <w:tc>
          <w:tcPr>
            <w:tcW w:w="654" w:type="dxa"/>
          </w:tcPr>
          <w:p w14:paraId="1D6D5CE4" w14:textId="6B3E1B59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07915326" w14:textId="09F3068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D2F94BF" w14:textId="0EBD0B1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556A4937" w14:textId="29B0E39E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987971F" w14:textId="13CFDC7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6DB6F0F" w14:textId="0E67F979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1BD7FCB" w14:textId="7BDCF622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31B782E" w14:textId="77777777" w:rsidTr="000A7FE9">
        <w:tc>
          <w:tcPr>
            <w:tcW w:w="2816" w:type="dxa"/>
          </w:tcPr>
          <w:p w14:paraId="759E2493" w14:textId="75C1F7C0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ສຍຫຍ້າ</w:t>
            </w:r>
          </w:p>
        </w:tc>
        <w:tc>
          <w:tcPr>
            <w:tcW w:w="654" w:type="dxa"/>
          </w:tcPr>
          <w:p w14:paraId="4EEE20D9" w14:textId="0DA5EFB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206F1201" w14:textId="0C9E066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0127CCA" w14:textId="1FDE251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404A35B6" w14:textId="0FB1B1B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9FB6945" w14:textId="71DE26E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51EFB2C" w14:textId="64BC3B18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D027A52" w14:textId="0B408445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F45587F" w14:textId="77777777" w:rsidTr="000A7FE9">
        <w:tc>
          <w:tcPr>
            <w:tcW w:w="2816" w:type="dxa"/>
          </w:tcPr>
          <w:p w14:paraId="4485E5BE" w14:textId="24A794CE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ການກ່ຽວກັບນ້ຳຊົນລະປະ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ນ</w:t>
            </w:r>
          </w:p>
        </w:tc>
        <w:tc>
          <w:tcPr>
            <w:tcW w:w="654" w:type="dxa"/>
          </w:tcPr>
          <w:p w14:paraId="5FCB9339" w14:textId="6DFEF9A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1FDBCC73" w14:textId="6F479FC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4E3F09FB" w14:textId="33C12EB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636EB07B" w14:textId="338643D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287557C5" w14:textId="3A3A51A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3B6B69EE" w14:textId="791591F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8B4E86C" w14:textId="509691FD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0B2028F" w14:textId="77777777" w:rsidTr="000A7FE9">
        <w:tc>
          <w:tcPr>
            <w:tcW w:w="2816" w:type="dxa"/>
          </w:tcPr>
          <w:p w14:paraId="7760F90F" w14:textId="62A9E4A5" w:rsidR="00C46172" w:rsidRPr="00FF68CC" w:rsidRDefault="00FF68CC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ຮັກສາຜົນລະປູກ</w:t>
            </w:r>
          </w:p>
        </w:tc>
        <w:tc>
          <w:tcPr>
            <w:tcW w:w="654" w:type="dxa"/>
          </w:tcPr>
          <w:p w14:paraId="5E3FB15A" w14:textId="39BB310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C83C21B" w14:textId="09BC6F2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5BA5BAC" w14:textId="56D4890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95BDBD6" w14:textId="4E7B675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240D4815" w14:textId="37609BA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BA62F92" w14:textId="70A4BE6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C930EF8" w14:textId="22CBB331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182FF406" w14:textId="77777777" w:rsidTr="000A7FE9">
        <w:tc>
          <w:tcPr>
            <w:tcW w:w="2816" w:type="dxa"/>
          </w:tcPr>
          <w:p w14:paraId="68805159" w14:textId="2EBB08DB" w:rsidR="00C46172" w:rsidRPr="00D34D0D" w:rsidRDefault="00FF68CC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ກ່ຽວ</w:t>
            </w:r>
          </w:p>
        </w:tc>
        <w:tc>
          <w:tcPr>
            <w:tcW w:w="654" w:type="dxa"/>
          </w:tcPr>
          <w:p w14:paraId="1DBDC52F" w14:textId="7A041CC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14426D99" w14:textId="77FD85F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3735209" w14:textId="6C8361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A1EF9BE" w14:textId="2FE7E52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15F92A9" w14:textId="66CE8E3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A3C0CF1" w14:textId="5B53738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A8A56C8" w14:textId="317BECE6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F471FA" w:rsidRPr="00772FE9" w14:paraId="57816A9C" w14:textId="77777777" w:rsidTr="000A7FE9">
        <w:tc>
          <w:tcPr>
            <w:tcW w:w="2816" w:type="dxa"/>
          </w:tcPr>
          <w:p w14:paraId="6390CA89" w14:textId="46D04606" w:rsidR="00F471FA" w:rsidRPr="00772FE9" w:rsidRDefault="008E40B3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ັດການ</w:t>
            </w:r>
            <w:r w:rsidR="00772F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ຫຼັງການເກັບກ່ຽວ</w:t>
            </w:r>
          </w:p>
        </w:tc>
        <w:tc>
          <w:tcPr>
            <w:tcW w:w="654" w:type="dxa"/>
            <w:vAlign w:val="center"/>
          </w:tcPr>
          <w:p w14:paraId="44B6E69A" w14:textId="14E9C642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54" w:type="dxa"/>
            <w:vAlign w:val="center"/>
          </w:tcPr>
          <w:p w14:paraId="37B96CF3" w14:textId="58000C6E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  <w:vAlign w:val="center"/>
          </w:tcPr>
          <w:p w14:paraId="5F95794C" w14:textId="2BB84A1D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34" w:type="dxa"/>
            <w:vAlign w:val="center"/>
          </w:tcPr>
          <w:p w14:paraId="045B3C58" w14:textId="3D02B3CB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  <w:vAlign w:val="center"/>
          </w:tcPr>
          <w:p w14:paraId="3B26A661" w14:textId="5958C176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867" w:type="dxa"/>
            <w:vAlign w:val="center"/>
          </w:tcPr>
          <w:p w14:paraId="069326D6" w14:textId="6DD6827C" w:rsidR="00F471FA" w:rsidRPr="00772FE9" w:rsidRDefault="00F471FA" w:rsidP="00C46172">
            <w:pPr>
              <w:jc w:val="center"/>
              <w:rPr>
                <w:rFonts w:cstheme="minorHAnsi"/>
                <w:strike/>
                <w:noProof/>
                <w:sz w:val="20"/>
                <w:szCs w:val="20"/>
                <w:highlight w:val="magenta"/>
                <w:lang w:eastAsia="de-CH"/>
              </w:rPr>
            </w:pPr>
          </w:p>
        </w:tc>
        <w:tc>
          <w:tcPr>
            <w:tcW w:w="4528" w:type="dxa"/>
          </w:tcPr>
          <w:p w14:paraId="54C9A9BC" w14:textId="6CC96E23" w:rsidR="00F471FA" w:rsidRPr="00772FE9" w:rsidRDefault="00F471FA" w:rsidP="00F471FA">
            <w:pPr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B42DD2" w14:paraId="28A0313A" w14:textId="77777777" w:rsidTr="000A7FE9">
        <w:tc>
          <w:tcPr>
            <w:tcW w:w="2816" w:type="dxa"/>
          </w:tcPr>
          <w:p w14:paraId="4D941688" w14:textId="3C5F6A84" w:rsidR="00C46172" w:rsidRPr="001A6ED6" w:rsidRDefault="001A6ED6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ກັບແກ່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 ແລະ ການເກັບຮັກສາ</w:t>
            </w:r>
          </w:p>
        </w:tc>
        <w:tc>
          <w:tcPr>
            <w:tcW w:w="654" w:type="dxa"/>
            <w:vAlign w:val="center"/>
          </w:tcPr>
          <w:p w14:paraId="453149A8" w14:textId="18DC598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EE37B3D" w14:textId="4D312BF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7FB9865" w14:textId="7735D80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1A122E3D" w14:textId="227AE6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684A1F1" w14:textId="7D16093D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41CB4D0" w14:textId="6B49759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94574D6" w14:textId="5645856E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A642363" w14:textId="77777777" w:rsidTr="000A7FE9">
        <w:tc>
          <w:tcPr>
            <w:tcW w:w="2816" w:type="dxa"/>
          </w:tcPr>
          <w:p w14:paraId="57452FFE" w14:textId="26E5CFBB" w:rsidR="00C46172" w:rsidRPr="004F1FF9" w:rsidRDefault="004F1FF9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ຈກຢາຍ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ແລະ ແລກປ່ຽນ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ັດພ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</w:p>
        </w:tc>
        <w:tc>
          <w:tcPr>
            <w:tcW w:w="654" w:type="dxa"/>
            <w:vAlign w:val="center"/>
          </w:tcPr>
          <w:p w14:paraId="144F067B" w14:textId="489F898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36B8630B" w14:textId="3BCFEEB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ABC65FA" w14:textId="0035AF0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08A0FE84" w14:textId="4F572F8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50C780" w14:textId="175AD169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8DB3662" w14:textId="5FFA898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D024028" w14:textId="1C515FF7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386BFD0A" w14:textId="77777777" w:rsidTr="000A7FE9">
        <w:tc>
          <w:tcPr>
            <w:tcW w:w="2816" w:type="dxa"/>
          </w:tcPr>
          <w:p w14:paraId="2B913CD4" w14:textId="50EB0142" w:rsidR="00C46172" w:rsidRPr="004F1FF9" w:rsidRDefault="004F1FF9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ຜົນຜະລິດ</w:t>
            </w:r>
          </w:p>
        </w:tc>
        <w:tc>
          <w:tcPr>
            <w:tcW w:w="654" w:type="dxa"/>
          </w:tcPr>
          <w:p w14:paraId="7DD75E90" w14:textId="7DDB76A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A53BA71" w14:textId="7CF72BD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09244BE8" w14:textId="369870AD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5080C85D" w14:textId="32EFA4E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79383C1" w14:textId="257A0DD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12724924" w14:textId="13491DF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132797F" w14:textId="0CC23B86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8EDB8CB" w14:textId="77777777" w:rsidTr="000A7FE9">
        <w:tc>
          <w:tcPr>
            <w:tcW w:w="2816" w:type="dxa"/>
          </w:tcPr>
          <w:p w14:paraId="72A02C14" w14:textId="76EBF7DA" w:rsidR="00C46172" w:rsidRPr="004F1FF9" w:rsidRDefault="004F1FF9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ກຳຂໍ້ມູນ ແລະ ການຕິດຕາມ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ມີນຜົນ</w:t>
            </w:r>
          </w:p>
        </w:tc>
        <w:tc>
          <w:tcPr>
            <w:tcW w:w="654" w:type="dxa"/>
            <w:vAlign w:val="center"/>
          </w:tcPr>
          <w:p w14:paraId="05C7EA03" w14:textId="4BF9AB8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61693A8C" w14:textId="078C959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CF7F550" w14:textId="2D97546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F8AB97A" w14:textId="5470580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7FA7F19" w14:textId="6C4F8D0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515A909" w14:textId="4B1D483A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FEAACA3" w14:textId="456CAC2A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699C8EA8" w14:textId="77777777" w:rsidTr="000A7FE9">
        <w:tc>
          <w:tcPr>
            <w:tcW w:w="2816" w:type="dxa"/>
          </w:tcPr>
          <w:p w14:paraId="125105CB" w14:textId="0D429768" w:rsidR="00C46172" w:rsidRPr="003D18B8" w:rsidRDefault="003D18B8" w:rsidP="00D34D0D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ປູກພືດເສດຖະກິດ </w:t>
            </w:r>
            <w:r w:rsidR="00C46172" w:rsidRPr="003D18B8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ເພື່ອຂາຍເ</w:t>
            </w:r>
            <w:r w:rsidR="0024042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ນສິນຄ້າ</w:t>
            </w:r>
            <w:r w:rsidR="00C46172" w:rsidRPr="003D18B8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4957F099" w14:textId="5053D4A9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4DB5EBBB" w14:textId="44FA50D4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7215014" w14:textId="4147440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40A05BA" w14:textId="10171F22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F8A9113" w14:textId="6D228668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138E56EB" w14:textId="75455F12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A58087B" w14:textId="18CA08F7" w:rsidR="00C46172" w:rsidRPr="00D34D0D" w:rsidRDefault="000A7FE9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="00C46172"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01EC844F" w14:textId="39F342A4" w:rsidR="00C46172" w:rsidRPr="00D34D0D" w:rsidRDefault="00C46172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B42DD2" w14:paraId="3E4901AB" w14:textId="77777777" w:rsidTr="000A7FE9">
        <w:tc>
          <w:tcPr>
            <w:tcW w:w="2816" w:type="dxa"/>
          </w:tcPr>
          <w:p w14:paraId="3619B992" w14:textId="55905922" w:rsidR="000A7FE9" w:rsidRPr="00240422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ປູກພືດເປັນອາຫານ </w:t>
            </w:r>
            <w:r w:rsidRPr="00240422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ເພື່ອບໍລິໂພກພາຍໃນຄອບຄົວ</w:t>
            </w:r>
            <w:r w:rsidRPr="00240422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13F0EE28" w14:textId="2D6EC771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CED3F63" w14:textId="49BC1B5E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4A57E0C" w14:textId="5F5A6775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BE17E54" w14:textId="6E5EE77F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4B852E7" w14:textId="497F5C67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31071039" w14:textId="6FBB4D94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37BCCE8" w14:textId="7777777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6E514174" w14:textId="5F70AFA1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B42DD2" w14:paraId="285CC859" w14:textId="77777777" w:rsidTr="000A7FE9">
        <w:tc>
          <w:tcPr>
            <w:tcW w:w="2816" w:type="dxa"/>
          </w:tcPr>
          <w:p w14:paraId="11D1C0C9" w14:textId="453ECA0E" w:rsidR="000A7FE9" w:rsidRPr="003020CC" w:rsidRDefault="000A7FE9" w:rsidP="000A7FE9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ຜັກ</w:t>
            </w:r>
            <w:r w:rsidRPr="003020CC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ວນຄົວ</w:t>
            </w:r>
          </w:p>
        </w:tc>
        <w:tc>
          <w:tcPr>
            <w:tcW w:w="654" w:type="dxa"/>
            <w:vAlign w:val="center"/>
          </w:tcPr>
          <w:p w14:paraId="36DD9352" w14:textId="4947F551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6D698262" w14:textId="1E60F9A2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03BBE264" w14:textId="31E10A0B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59E8C24F" w14:textId="5B55154A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1734271" w14:textId="36190638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268A40F" w14:textId="49017EFB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79EA9F4" w14:textId="7777777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4DC8B88D" w14:textId="0CEAC598" w:rsidR="000A7FE9" w:rsidRPr="00D34D0D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C46172" w:rsidRPr="00B42DD2" w14:paraId="57326423" w14:textId="77777777" w:rsidTr="000A7FE9">
        <w:tc>
          <w:tcPr>
            <w:tcW w:w="2816" w:type="dxa"/>
          </w:tcPr>
          <w:p w14:paraId="0A7ED0FB" w14:textId="6DA4ED9A" w:rsidR="00C46172" w:rsidRPr="0035358C" w:rsidRDefault="0035358C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ອກຜະລິດຕະພັນໄມ້</w:t>
            </w:r>
          </w:p>
        </w:tc>
        <w:tc>
          <w:tcPr>
            <w:tcW w:w="654" w:type="dxa"/>
            <w:vAlign w:val="center"/>
          </w:tcPr>
          <w:p w14:paraId="3E23EE12" w14:textId="4A143CD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3710DEC" w14:textId="25CA961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2FC0FF" w14:textId="0E5E645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7A0BBB31" w14:textId="7318FC6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F194EB9" w14:textId="7D0DC90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FBD3396" w14:textId="69D14EB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533BAA5C" w14:textId="11ECE773" w:rsidR="00C46172" w:rsidRPr="00D34D0D" w:rsidRDefault="000A7FE9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="00C46172"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78EDD5DC" w14:textId="33036D5B" w:rsidR="00C46172" w:rsidRPr="00D34D0D" w:rsidRDefault="00C46172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FF7822" w14:paraId="2F7F1FAD" w14:textId="77777777" w:rsidTr="000A7FE9">
        <w:tc>
          <w:tcPr>
            <w:tcW w:w="2816" w:type="dxa"/>
          </w:tcPr>
          <w:p w14:paraId="43387F70" w14:textId="0C6A1B85" w:rsidR="000A7FE9" w:rsidRPr="00B55DEE" w:rsidRDefault="006D0A02" w:rsidP="000A7FE9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ຊອກ</w:t>
            </w:r>
            <w:r w:rsidR="000A7F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ປ່າຂອງດົງ</w:t>
            </w:r>
          </w:p>
        </w:tc>
        <w:tc>
          <w:tcPr>
            <w:tcW w:w="654" w:type="dxa"/>
            <w:vAlign w:val="center"/>
          </w:tcPr>
          <w:p w14:paraId="697DB4AA" w14:textId="1DCCED1A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688DAD1" w14:textId="6C3BCA2B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B3F3D79" w14:textId="282D41F4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426119D" w14:textId="3FE1AA14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7E98E4" w14:textId="633D6688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ED44405" w14:textId="6EBDF91A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68A3F32" w14:textId="709A43B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ເຄື່ອງປ່າຂອງດົງ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4ABC2909" w14:textId="30A75681" w:rsidR="000A7FE9" w:rsidRPr="00D34D0D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1C0E29B7" w14:textId="77777777" w:rsidTr="000A7FE9">
        <w:tc>
          <w:tcPr>
            <w:tcW w:w="2816" w:type="dxa"/>
          </w:tcPr>
          <w:p w14:paraId="6DB75688" w14:textId="28C9A7A3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ດເປັນຢາ</w:t>
            </w:r>
          </w:p>
        </w:tc>
        <w:tc>
          <w:tcPr>
            <w:tcW w:w="654" w:type="dxa"/>
            <w:vAlign w:val="center"/>
          </w:tcPr>
          <w:p w14:paraId="2D7F8636" w14:textId="1F9ED843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04C8CBA" w14:textId="1344E94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3BF7D81" w14:textId="2408496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443EB812" w14:textId="697EDADC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5286E32" w14:textId="6BD8850F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A175E4D" w14:textId="6C027289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8689C3C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6B183DF7" w14:textId="003E5B7B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87549B" w14:paraId="4935B63F" w14:textId="77777777" w:rsidTr="000A7FE9">
        <w:tc>
          <w:tcPr>
            <w:tcW w:w="2816" w:type="dxa"/>
          </w:tcPr>
          <w:p w14:paraId="3AEF0EC8" w14:textId="4E8A4D32" w:rsidR="00FF7822" w:rsidRPr="008548DD" w:rsidRDefault="00FF7822" w:rsidP="00FF78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ລ້ຽງສັດນ້ອຍ ເພື່ອສ້າງລາຍຮັບ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້ຽງແກະ, ແບ້, ສັດປີກ...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0016EDD2" w14:textId="2D2C9023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AAE38A1" w14:textId="21A265DC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8BF39D3" w14:textId="6E2A65E9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B1A4A22" w14:textId="6B94964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A9AD2FD" w14:textId="3E56EF26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D680589" w14:textId="15E8042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E52048E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209D2F8B" w14:textId="2B85BFD6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164C12D9" w14:textId="77777777" w:rsidTr="000A7FE9">
        <w:tc>
          <w:tcPr>
            <w:tcW w:w="2816" w:type="dxa"/>
          </w:tcPr>
          <w:p w14:paraId="3A5B6CC6" w14:textId="4CA38320" w:rsidR="00FF7822" w:rsidRPr="00261A31" w:rsidDel="001448E9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ລ້ຽງສັດໃຫຍ່ ເພື່ອສ້າງລາຍຮັບ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ງົວຄວາຍ, ລ້ຽງອູດ...)</w:t>
            </w:r>
          </w:p>
        </w:tc>
        <w:tc>
          <w:tcPr>
            <w:tcW w:w="654" w:type="dxa"/>
            <w:vAlign w:val="center"/>
          </w:tcPr>
          <w:p w14:paraId="6068C8A9" w14:textId="675A06F9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2EE6E857" w14:textId="0A026FBA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B6C2F7D" w14:textId="76A57599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066BF1B" w14:textId="6653EAE7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0BE297A" w14:textId="6C34D0ED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F95E54E" w14:textId="4FC82E50" w:rsidR="00FF7822" w:rsidRPr="00866AB9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65EA17E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4A4A0FC7" w14:textId="276655B0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573774" w14:paraId="5F2B1CE5" w14:textId="77777777" w:rsidTr="000A7FE9">
        <w:tc>
          <w:tcPr>
            <w:tcW w:w="2816" w:type="dxa"/>
          </w:tcPr>
          <w:p w14:paraId="2C9D650E" w14:textId="4101C12A" w:rsidR="00FF7822" w:rsidRPr="0020305C" w:rsidRDefault="00FF7822" w:rsidP="00FF78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ຂະໜາດນ້ອຍ ເພື່ອບໍລິ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ພກ</w:t>
            </w:r>
            <w:r w:rsidRPr="0020305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ໃຊ້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າຍໃນຄອບຄົວ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້ຽງແກະ, ແບ້, ສັດປີກ...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2D3A9F95" w14:textId="7FF7AE61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3D08D445" w14:textId="5BE9B3D3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6C43D4D" w14:textId="2FA497C5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01706B79" w14:textId="585F2C8B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0D7B2C9" w14:textId="563CB161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0095173F" w14:textId="643DA9F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1A53986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7DF29AD7" w14:textId="2A9C9F79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77EFC74D" w14:textId="77777777" w:rsidTr="000A7FE9">
        <w:tc>
          <w:tcPr>
            <w:tcW w:w="2816" w:type="dxa"/>
          </w:tcPr>
          <w:p w14:paraId="4A50641E" w14:textId="1C9473F0" w:rsidR="00FF7822" w:rsidRPr="00E358D9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ພື່ອບໍລິໂພກ</w:t>
            </w:r>
            <w:r w:rsidRPr="0020305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ໃຊ້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າຍໃນຄອບຄົວ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ງົວຄວາຍ, ລ້ຽງອູດ...)</w:t>
            </w:r>
          </w:p>
        </w:tc>
        <w:tc>
          <w:tcPr>
            <w:tcW w:w="654" w:type="dxa"/>
            <w:vAlign w:val="center"/>
          </w:tcPr>
          <w:p w14:paraId="091DB4C2" w14:textId="787ADECC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53AC327E" w14:textId="61EBA753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019F893" w14:textId="2CFBFE3E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4F61C8FD" w14:textId="19ECA2D0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568647A" w14:textId="6C15886E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3384323" w14:textId="14662EAA" w:rsidR="00FF7822" w:rsidRPr="00866AB9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E892542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40E3A2F7" w14:textId="1E6734D0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780631AA" w14:textId="77777777" w:rsidTr="000A7FE9">
        <w:tc>
          <w:tcPr>
            <w:tcW w:w="2816" w:type="dxa"/>
          </w:tcPr>
          <w:p w14:paraId="14006186" w14:textId="7E6C4ACA" w:rsidR="00FF7822" w:rsidRPr="002D7410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ຫາປາ ແລະ ໜອງລ້ຽງປາ</w:t>
            </w:r>
          </w:p>
        </w:tc>
        <w:tc>
          <w:tcPr>
            <w:tcW w:w="654" w:type="dxa"/>
            <w:vAlign w:val="center"/>
          </w:tcPr>
          <w:p w14:paraId="6DAA0D78" w14:textId="205299F5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2FD3B2D9" w14:textId="597D6B3A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7810B37" w14:textId="57134901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5C983BC2" w14:textId="6DA63B45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7396834" w14:textId="3BF74033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EAEC355" w14:textId="6ADA8F0F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384D85F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505F6DDA" w14:textId="4A6D988A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66621FB5" w14:textId="77777777" w:rsidTr="000A7FE9">
        <w:tc>
          <w:tcPr>
            <w:tcW w:w="2816" w:type="dxa"/>
          </w:tcPr>
          <w:p w14:paraId="6F3F5FF9" w14:textId="7E217172" w:rsidR="00FF7822" w:rsidRPr="00893CC3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ະລິດຕະພ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893CC3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ທີ່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ປຮູບ ຫຼື 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ັງບໍ່ໄດ້ແປຮູບ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ະລິດຕະພັນນົມ, ຊີ້ນສັດ</w:t>
            </w:r>
            <w:r w:rsidRPr="00893CC3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6D51B6CF" w14:textId="63CF5C30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72DF1E01" w14:textId="0474A831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48F0179" w14:textId="634814F6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2D387B90" w14:textId="78053FBF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AE91FD9" w14:textId="3F841A6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D35F784" w14:textId="229940A0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4453110" w14:textId="5760A2B8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ື່ຜົນຜະລິ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0C77AE30" w14:textId="5D780083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C46172" w:rsidRPr="00B42DD2" w14:paraId="42105CCA" w14:textId="77777777" w:rsidTr="000A7FE9">
        <w:tc>
          <w:tcPr>
            <w:tcW w:w="2816" w:type="dxa"/>
          </w:tcPr>
          <w:p w14:paraId="20AC2F0F" w14:textId="3A710E0F" w:rsidR="00C46172" w:rsidRPr="00D34D0D" w:rsidRDefault="00893CC3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46172"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0896264C" w14:textId="77777777" w:rsidR="00C46172" w:rsidRPr="00D34D0D" w:rsidRDefault="00C46172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</w:t>
            </w:r>
          </w:p>
          <w:p w14:paraId="0347EEE8" w14:textId="77777777" w:rsidR="00C46172" w:rsidRPr="00D34D0D" w:rsidRDefault="00C46172" w:rsidP="00D34D0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</w:p>
        </w:tc>
        <w:tc>
          <w:tcPr>
            <w:tcW w:w="654" w:type="dxa"/>
            <w:vAlign w:val="center"/>
          </w:tcPr>
          <w:p w14:paraId="79A4DDB8" w14:textId="6FB58F26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44DAD8D4" w14:textId="2561B222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ABD06AC" w14:textId="62677830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0B5BD2A" w14:textId="1B3DFC4D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726D571" w14:textId="39EA0D5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BB45FCA" w14:textId="79E8856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7D71A14" w14:textId="0A654FD5" w:rsidR="00C46172" w:rsidRPr="00B42DD2" w:rsidRDefault="00C46172" w:rsidP="00C46172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08C47DF7" w14:textId="77777777" w:rsidR="006105FF" w:rsidRDefault="006105FF" w:rsidP="006105FF">
      <w:pPr>
        <w:rPr>
          <w:b/>
          <w:lang w:val="en-GB"/>
        </w:rPr>
      </w:pPr>
    </w:p>
    <w:p w14:paraId="7F7E36F8" w14:textId="6F7DCAA5" w:rsidR="00733843" w:rsidRPr="00E84E12" w:rsidRDefault="00BB1AA2" w:rsidP="00E84E12">
      <w:pPr>
        <w:pStyle w:val="Heading2"/>
      </w:pPr>
      <w:bookmarkStart w:id="70" w:name="_Toc80371697"/>
      <w:bookmarkStart w:id="71" w:name="_Toc213103733"/>
      <w:r>
        <w:rPr>
          <w:rFonts w:hint="cs"/>
          <w:cs/>
        </w:rPr>
        <w:lastRenderedPageBreak/>
        <w:t>ການເຂົ້າເຖິງ ສິ່ງອຳນວຍຄວາມສະດວກຕ່າງໆ ຢູ່ໃນຊຸມຊົນ</w:t>
      </w:r>
      <w:bookmarkEnd w:id="70"/>
      <w:bookmarkEnd w:id="71"/>
    </w:p>
    <w:p w14:paraId="280FCC0B" w14:textId="2DC5EBB0" w:rsidR="00733843" w:rsidRDefault="000E1F52" w:rsidP="00733843">
      <w:pPr>
        <w:rPr>
          <w:lang w:val="en-GB"/>
        </w:rPr>
      </w:pPr>
      <w:r w:rsidRPr="00D367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ໃນຕາຕະລາງຕໍ່ໄປນີ້ </w:t>
      </w:r>
      <w:r w:rsidRPr="00D367D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Pr="007C706B">
        <w:rPr>
          <w:bCs/>
          <w:i/>
          <w:iCs/>
          <w:lang w:val="en-GB"/>
        </w:rPr>
        <w:t>.</w:t>
      </w:r>
      <w:r w:rsidR="00733843">
        <w:rPr>
          <w:bCs/>
          <w:i/>
          <w:iCs/>
          <w:lang w:val="en-GB"/>
        </w:rPr>
        <w:t>.</w:t>
      </w:r>
      <w:r w:rsidR="00733843" w:rsidRPr="00B846B2">
        <w:rPr>
          <w:noProof/>
          <w:lang w:eastAsia="de-CH"/>
        </w:rPr>
        <w:drawing>
          <wp:anchor distT="0" distB="0" distL="114300" distR="114300" simplePos="0" relativeHeight="255047720" behindDoc="0" locked="0" layoutInCell="1" allowOverlap="1" wp14:anchorId="2DCDDA29" wp14:editId="6B804552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07AF3" w14:textId="76D463BE" w:rsidR="00733843" w:rsidRPr="009D7CDD" w:rsidRDefault="009D7CDD" w:rsidP="00803C0C">
      <w:pPr>
        <w:pStyle w:val="CommentText"/>
        <w:ind w:left="708"/>
        <w:rPr>
          <w:rFonts w:cs="DokChampa"/>
          <w:bCs/>
          <w:i/>
          <w:iCs/>
          <w:sz w:val="22"/>
          <w:szCs w:val="22"/>
          <w:lang w:val="en-GB" w:bidi="lo-LA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</w:t>
      </w:r>
      <w:r w:rsidR="006D0A02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EF582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733843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9768" behindDoc="0" locked="0" layoutInCell="1" allowOverlap="1" wp14:anchorId="59836BE6" wp14:editId="44D7CDF5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3843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8744" behindDoc="0" locked="0" layoutInCell="1" allowOverlap="1" wp14:anchorId="260D1285" wp14:editId="32F0396D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</w:p>
    <w:p w14:paraId="39CCAF1C" w14:textId="4E140BFA" w:rsidR="00CC383A" w:rsidRPr="00F74DC7" w:rsidRDefault="00C202D1" w:rsidP="00CC383A">
      <w:pPr>
        <w:spacing w:after="0"/>
        <w:rPr>
          <w:bCs/>
          <w:i/>
          <w:iCs/>
          <w:sz w:val="20"/>
          <w:szCs w:val="20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850"/>
        <w:gridCol w:w="851"/>
        <w:gridCol w:w="708"/>
        <w:gridCol w:w="851"/>
        <w:gridCol w:w="709"/>
        <w:gridCol w:w="850"/>
        <w:gridCol w:w="1559"/>
      </w:tblGrid>
      <w:tr w:rsidR="00F2364E" w:rsidRPr="00994375" w14:paraId="62F10939" w14:textId="77777777" w:rsidTr="00F471FA">
        <w:tc>
          <w:tcPr>
            <w:tcW w:w="1696" w:type="dxa"/>
          </w:tcPr>
          <w:p w14:paraId="4D03D4DC" w14:textId="0FC8559E" w:rsidR="00F2364E" w:rsidRPr="001C0C51" w:rsidRDefault="001C0C51" w:rsidP="00F2364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1C0C5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ະເພດຂອງການບໍລິການ</w:t>
            </w:r>
          </w:p>
        </w:tc>
        <w:tc>
          <w:tcPr>
            <w:tcW w:w="2127" w:type="dxa"/>
          </w:tcPr>
          <w:p w14:paraId="2709E845" w14:textId="77777777" w:rsidR="00F2364E" w:rsidRPr="006B25F9" w:rsidRDefault="00F2364E" w:rsidP="00F2364E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42206B92" w14:textId="48FB3B26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70CB84F8" w14:textId="7C0FB7BC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708" w:type="dxa"/>
          </w:tcPr>
          <w:p w14:paraId="02089B84" w14:textId="77777777" w:rsidR="00F2364E" w:rsidRPr="00DD43F1" w:rsidRDefault="00F2364E" w:rsidP="00F2364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4AB9227E" w14:textId="5DFF39A1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3B6D141D" w14:textId="5ECA41BD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709" w:type="dxa"/>
          </w:tcPr>
          <w:p w14:paraId="1B122855" w14:textId="5701BBA8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50" w:type="dxa"/>
          </w:tcPr>
          <w:p w14:paraId="56E65A2E" w14:textId="40A0DA1F" w:rsidR="00F2364E" w:rsidRPr="006B25F9" w:rsidRDefault="00F2364E" w:rsidP="00F2364E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</w:t>
            </w:r>
            <w:r w:rsidR="000223E2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້ອງ</w:t>
            </w:r>
          </w:p>
        </w:tc>
        <w:tc>
          <w:tcPr>
            <w:tcW w:w="1559" w:type="dxa"/>
          </w:tcPr>
          <w:p w14:paraId="3DA44B7F" w14:textId="7DBE0960" w:rsidR="00F2364E" w:rsidRPr="006B25F9" w:rsidRDefault="001C0C51" w:rsidP="00F2364E">
            <w:pPr>
              <w:rPr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 ກ່ຽວກັບປັດໃຈ ທີ່ເຮັດໃຫ້ເກີດມີຄວາມແຕກຕ່າງ ໃນການເຂົ້າເຖິງສິ່ງອຳນວຍຄວາມສະດວກ (ອາຍຸ ແລະ ສະ</w:t>
            </w:r>
            <w:r w:rsidR="00EF582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ຖານະພາບ ການແຕ່ງງານ</w:t>
            </w:r>
            <w:r w:rsidR="00F2364E" w:rsidRPr="006B25F9">
              <w:rPr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131BF5" w:rsidRPr="006B25F9" w14:paraId="6188C651" w14:textId="77777777" w:rsidTr="00131BF5">
        <w:tc>
          <w:tcPr>
            <w:tcW w:w="1696" w:type="dxa"/>
            <w:vMerge w:val="restart"/>
          </w:tcPr>
          <w:p w14:paraId="53FBB17D" w14:textId="47F8B7BC" w:rsidR="00131BF5" w:rsidRPr="00994375" w:rsidRDefault="0079623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ດີນທາງໄປມາ</w:t>
            </w:r>
            <w:r w:rsidR="00131BF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ວິທີການຂົນສົ່ງ</w:t>
            </w:r>
          </w:p>
        </w:tc>
        <w:tc>
          <w:tcPr>
            <w:tcW w:w="2127" w:type="dxa"/>
          </w:tcPr>
          <w:p w14:paraId="79D4E3D2" w14:textId="7ABCA69A" w:rsidR="00131BF5" w:rsidRPr="00994375" w:rsidRDefault="00877C8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ນຳໃຊ້ການໃຫ້ບໍລິການຂອງສາທາລະນະ</w:t>
            </w:r>
          </w:p>
        </w:tc>
        <w:tc>
          <w:tcPr>
            <w:tcW w:w="850" w:type="dxa"/>
            <w:vAlign w:val="center"/>
          </w:tcPr>
          <w:p w14:paraId="7734E034" w14:textId="14BD13F2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8A20E7" w14:textId="4D43F16A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1D1B0E" w14:textId="59CBF79B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A3B976" w14:textId="363A81B6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70EA162" w14:textId="7276D588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10D002E" w14:textId="1497B91F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7520B50" w14:textId="5E1E721F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7786CB95" w14:textId="77777777" w:rsidTr="00131BF5">
        <w:tc>
          <w:tcPr>
            <w:tcW w:w="1696" w:type="dxa"/>
            <w:vMerge/>
          </w:tcPr>
          <w:p w14:paraId="572CEB7D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15300FC" w14:textId="631D9210" w:rsidR="00131BF5" w:rsidRPr="00C36964" w:rsidRDefault="00877C8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ນຳໃຊ້ຂອງສ່ວນຕົວ</w:t>
            </w:r>
          </w:p>
        </w:tc>
        <w:tc>
          <w:tcPr>
            <w:tcW w:w="850" w:type="dxa"/>
            <w:vAlign w:val="center"/>
          </w:tcPr>
          <w:p w14:paraId="1859B6F0" w14:textId="71298AE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4CBE489" w14:textId="2BE091E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D0B4352" w14:textId="1382B24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4227BAE" w14:textId="33146472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9EF825A" w14:textId="29279EB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A2D2A9D" w14:textId="3A778F1B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4687CC1" w14:textId="7ACCB448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5C5F941F" w14:textId="77777777" w:rsidTr="00131BF5">
        <w:tc>
          <w:tcPr>
            <w:tcW w:w="1696" w:type="dxa"/>
            <w:vMerge/>
          </w:tcPr>
          <w:p w14:paraId="093CFA4F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35B60D3" w14:textId="40DEA055" w:rsidR="00131BF5" w:rsidRPr="00C36964" w:rsidRDefault="00877C8F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ະບຸ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………………………</w:t>
            </w:r>
          </w:p>
          <w:p w14:paraId="473DCA6D" w14:textId="7DCC1530" w:rsidR="00131BF5" w:rsidRPr="00D66890" w:rsidRDefault="00131BF5" w:rsidP="00D66890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288B9D0D" w14:textId="246C9D2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F14D351" w14:textId="4271A87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CFB8ADE" w14:textId="66DFE204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90B2237" w14:textId="1C05840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B2C8154" w14:textId="1DFAFC2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76E1073" w14:textId="50B61E98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56A5C32" w14:textId="51C897A2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F471FA" w:rsidRPr="00994375" w14:paraId="25F61129" w14:textId="77777777" w:rsidTr="00131BF5">
        <w:tc>
          <w:tcPr>
            <w:tcW w:w="1696" w:type="dxa"/>
            <w:vMerge w:val="restart"/>
          </w:tcPr>
          <w:p w14:paraId="59C25EAC" w14:textId="39EC7210" w:rsidR="00F471FA" w:rsidRPr="00C36964" w:rsidRDefault="004554AE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</w:t>
            </w:r>
            <w:r w:rsidR="00F471FA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127" w:type="dxa"/>
          </w:tcPr>
          <w:p w14:paraId="10B6DE87" w14:textId="20C32547" w:rsidR="00F471FA" w:rsidRPr="007A4E7F" w:rsidRDefault="007A4E7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ທີ່ເປັນທາງການ</w:t>
            </w:r>
          </w:p>
        </w:tc>
        <w:tc>
          <w:tcPr>
            <w:tcW w:w="850" w:type="dxa"/>
            <w:vAlign w:val="center"/>
          </w:tcPr>
          <w:p w14:paraId="5283A60D" w14:textId="677CFD93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1F8625BA" w14:textId="5FF9E4F5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786224B6" w14:textId="70036284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682759A5" w14:textId="17206413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48A6EEC6" w14:textId="7A1DE9F5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7E406B8F" w14:textId="77777777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</w:tcPr>
          <w:p w14:paraId="472307FB" w14:textId="7479C325" w:rsidR="00F471FA" w:rsidRPr="007A4E7F" w:rsidRDefault="00F471FA" w:rsidP="00E8090A">
            <w:pPr>
              <w:rPr>
                <w:sz w:val="20"/>
                <w:szCs w:val="20"/>
                <w:lang w:val="en-GB"/>
              </w:rPr>
            </w:pPr>
          </w:p>
        </w:tc>
      </w:tr>
      <w:tr w:rsidR="00131BF5" w:rsidRPr="006B25F9" w14:paraId="7FB6F9CA" w14:textId="77777777" w:rsidTr="00131BF5">
        <w:tc>
          <w:tcPr>
            <w:tcW w:w="1696" w:type="dxa"/>
            <w:vMerge/>
          </w:tcPr>
          <w:p w14:paraId="6BFD17BA" w14:textId="77777777" w:rsidR="00131BF5" w:rsidRPr="007A4E7F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7841F7F" w14:textId="1F776053" w:rsidR="00131BF5" w:rsidRPr="00756857" w:rsidRDefault="0075685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ຕົນເອງ)</w:t>
            </w:r>
          </w:p>
        </w:tc>
        <w:tc>
          <w:tcPr>
            <w:tcW w:w="850" w:type="dxa"/>
            <w:vAlign w:val="center"/>
          </w:tcPr>
          <w:p w14:paraId="52B93EC0" w14:textId="47E0900B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7A93002" w14:textId="3D7692B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0A3718E" w14:textId="4CB3DE60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9480A3C" w14:textId="2390499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BBD7BBD" w14:textId="43E555C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411CA3C" w14:textId="791DB8AF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F40B044" w14:textId="086B366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67E1F588" w14:textId="77777777" w:rsidTr="00131BF5">
        <w:tc>
          <w:tcPr>
            <w:tcW w:w="1696" w:type="dxa"/>
            <w:vMerge/>
          </w:tcPr>
          <w:p w14:paraId="2999B976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96CC01C" w14:textId="0F476D08" w:rsidR="00131BF5" w:rsidRPr="00756857" w:rsidRDefault="006D0A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ກະສິກຳ</w:t>
            </w:r>
            <w:r w:rsidR="0075685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(ຜູ້ອື່ນ)</w:t>
            </w:r>
          </w:p>
        </w:tc>
        <w:tc>
          <w:tcPr>
            <w:tcW w:w="850" w:type="dxa"/>
            <w:vAlign w:val="center"/>
          </w:tcPr>
          <w:p w14:paraId="2C12964A" w14:textId="255AB1B2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01C5D7D" w14:textId="29178907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B3B5EA0" w14:textId="567C07D9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FA9EE46" w14:textId="67534677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526DE93" w14:textId="5C6C5D1A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358619D" w14:textId="197E6E87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F35A404" w14:textId="09880C9C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7435FD95" w14:textId="77777777" w:rsidTr="00131BF5">
        <w:tc>
          <w:tcPr>
            <w:tcW w:w="1696" w:type="dxa"/>
            <w:vMerge/>
          </w:tcPr>
          <w:p w14:paraId="62955891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6739DAD" w14:textId="29D0431F" w:rsidR="00131BF5" w:rsidRPr="00756857" w:rsidRDefault="0075685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ແມ່ນການຜະລິດກະສິກຳ</w:t>
            </w:r>
          </w:p>
        </w:tc>
        <w:tc>
          <w:tcPr>
            <w:tcW w:w="850" w:type="dxa"/>
            <w:vAlign w:val="center"/>
          </w:tcPr>
          <w:p w14:paraId="6C74B802" w14:textId="0829BDA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4C40D7A" w14:textId="7A33D37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045D8C4" w14:textId="269DF72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29989B5" w14:textId="0280554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744A891" w14:textId="140C2CF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A0E69EB" w14:textId="4AB40825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0039348" w14:textId="30A58C9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4D4D704C" w14:textId="77777777" w:rsidTr="00131BF5">
        <w:tc>
          <w:tcPr>
            <w:tcW w:w="1696" w:type="dxa"/>
            <w:vMerge/>
          </w:tcPr>
          <w:p w14:paraId="681582B7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B5271BD" w14:textId="776A0BA2" w:rsidR="00131BF5" w:rsidRPr="00C36964" w:rsidRDefault="00756857" w:rsidP="00756857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</w:t>
            </w:r>
          </w:p>
          <w:p w14:paraId="1C44A051" w14:textId="15808070" w:rsidR="00131BF5" w:rsidRPr="00C36964" w:rsidRDefault="00131BF5" w:rsidP="00D66890">
            <w:pPr>
              <w:tabs>
                <w:tab w:val="right" w:leader="dot" w:pos="9072"/>
              </w:tabs>
              <w:ind w:left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</w:tc>
        <w:tc>
          <w:tcPr>
            <w:tcW w:w="850" w:type="dxa"/>
            <w:vAlign w:val="center"/>
          </w:tcPr>
          <w:p w14:paraId="0FC7043E" w14:textId="28F0894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0FA7691" w14:textId="75E4F90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3A393C9" w14:textId="09D6700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5694A35" w14:textId="3B657728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35091F9" w14:textId="132CB94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283F223" w14:textId="3850CEF0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4FCB234" w14:textId="7602550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F471FA" w:rsidRPr="006B25F9" w14:paraId="1DA4E8A5" w14:textId="77777777" w:rsidTr="00131BF5">
        <w:tc>
          <w:tcPr>
            <w:tcW w:w="1696" w:type="dxa"/>
            <w:vMerge/>
          </w:tcPr>
          <w:p w14:paraId="0CD39194" w14:textId="77777777" w:rsidR="00F471FA" w:rsidRPr="00C36964" w:rsidRDefault="00F471F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B847F7B" w14:textId="3AF57AB2" w:rsidR="00F471FA" w:rsidRPr="004668D6" w:rsidRDefault="0047785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cs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ເປັນທາງການ</w:t>
            </w:r>
          </w:p>
        </w:tc>
        <w:tc>
          <w:tcPr>
            <w:tcW w:w="850" w:type="dxa"/>
            <w:vAlign w:val="center"/>
          </w:tcPr>
          <w:p w14:paraId="151B6BAD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7FE8517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A44BADD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9C1A5A0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FBAFD6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09C1DDC" w14:textId="77777777" w:rsidR="00F471FA" w:rsidRPr="006B25F9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36956DE0" w14:textId="2AECFC69" w:rsidR="00F471FA" w:rsidRPr="006B25F9" w:rsidRDefault="00F471FA" w:rsidP="00FE5946">
            <w:pPr>
              <w:rPr>
                <w:sz w:val="20"/>
                <w:szCs w:val="20"/>
              </w:rPr>
            </w:pPr>
          </w:p>
        </w:tc>
      </w:tr>
      <w:tr w:rsidR="005739DB" w:rsidRPr="006B25F9" w14:paraId="127D74D0" w14:textId="77777777" w:rsidTr="00131BF5">
        <w:tc>
          <w:tcPr>
            <w:tcW w:w="1696" w:type="dxa"/>
            <w:vMerge/>
          </w:tcPr>
          <w:p w14:paraId="3B0F6F94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A38550F" w14:textId="3E9FEA01" w:rsidR="005739DB" w:rsidRPr="005739DB" w:rsidRDefault="006D0A02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</w:t>
            </w:r>
            <w:r w:rsidR="005739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ຕົນເອງ)</w:t>
            </w:r>
          </w:p>
        </w:tc>
        <w:tc>
          <w:tcPr>
            <w:tcW w:w="850" w:type="dxa"/>
            <w:vAlign w:val="center"/>
          </w:tcPr>
          <w:p w14:paraId="3E24078D" w14:textId="4A12F3A3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74283AB" w14:textId="73FE1A29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DC1E9A0" w14:textId="5765EC37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32C62F0" w14:textId="053CF412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8DC536D" w14:textId="5F50A993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B6587C0" w14:textId="498EA94A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77945F4" w14:textId="60327954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5739DB" w:rsidRPr="006B25F9" w14:paraId="4040C253" w14:textId="77777777" w:rsidTr="00131BF5">
        <w:tc>
          <w:tcPr>
            <w:tcW w:w="1696" w:type="dxa"/>
            <w:vMerge/>
          </w:tcPr>
          <w:p w14:paraId="49DDB076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8C7690C" w14:textId="7DB1E5A5" w:rsidR="005739DB" w:rsidRPr="005739DB" w:rsidRDefault="006D0A02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</w:t>
            </w:r>
            <w:r w:rsidR="005739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ຜູ້ອື່ນ)</w:t>
            </w:r>
          </w:p>
        </w:tc>
        <w:tc>
          <w:tcPr>
            <w:tcW w:w="850" w:type="dxa"/>
            <w:vAlign w:val="center"/>
          </w:tcPr>
          <w:p w14:paraId="7515C474" w14:textId="62A3692F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1E80D6" w14:textId="53B52070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04184C2" w14:textId="2C9EC887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C8ED959" w14:textId="56929D66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F35011F" w14:textId="7B01074B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6A2C23" w14:textId="29204474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F7901A3" w14:textId="51158A5F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5739DB" w:rsidRPr="006B25F9" w14:paraId="0E26004D" w14:textId="77777777" w:rsidTr="00131BF5">
        <w:tc>
          <w:tcPr>
            <w:tcW w:w="1696" w:type="dxa"/>
            <w:vMerge/>
          </w:tcPr>
          <w:p w14:paraId="4BFA5308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D502DD3" w14:textId="2A5E0A8A" w:rsidR="005739DB" w:rsidRPr="00565A76" w:rsidRDefault="005739DB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ແມ່ນການຜະລິດກະສິກຳ</w:t>
            </w:r>
          </w:p>
        </w:tc>
        <w:tc>
          <w:tcPr>
            <w:tcW w:w="850" w:type="dxa"/>
            <w:vAlign w:val="center"/>
          </w:tcPr>
          <w:p w14:paraId="67FAE246" w14:textId="07293F2C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C7837B" w14:textId="60A707DE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70BB64F" w14:textId="41D758BC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75DF07B" w14:textId="6587B1C9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DF7B38" w14:textId="5126BFB1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D25D15B" w14:textId="4703F530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D86F9B3" w14:textId="7E2C1B72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131BF5" w:rsidRPr="006B25F9" w14:paraId="24A7A141" w14:textId="77777777" w:rsidTr="00131BF5">
        <w:tc>
          <w:tcPr>
            <w:tcW w:w="1696" w:type="dxa"/>
            <w:vMerge/>
          </w:tcPr>
          <w:p w14:paraId="654F8EE2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82953C9" w14:textId="1C474089" w:rsidR="00131BF5" w:rsidRPr="00C36964" w:rsidRDefault="00634FF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ຳມະກອນລາຍວັນ</w:t>
            </w:r>
          </w:p>
        </w:tc>
        <w:tc>
          <w:tcPr>
            <w:tcW w:w="850" w:type="dxa"/>
            <w:vAlign w:val="center"/>
          </w:tcPr>
          <w:p w14:paraId="24801E23" w14:textId="15BF7B1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210EF91" w14:textId="160BE9B0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EC37920" w14:textId="3593D6C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C0A863B" w14:textId="397FF50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ACC7BD1" w14:textId="7F8F18C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59524D9" w14:textId="669B9354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1B700D4" w14:textId="2EDD9475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1C9FFB38" w14:textId="77777777" w:rsidTr="00131BF5">
        <w:tc>
          <w:tcPr>
            <w:tcW w:w="1696" w:type="dxa"/>
            <w:vMerge/>
          </w:tcPr>
          <w:p w14:paraId="0EBF92D3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67074A1" w14:textId="68C796F7" w:rsidR="00131BF5" w:rsidRPr="006D0A02" w:rsidRDefault="00634FF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ຮ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ານເດັກ</w:t>
            </w:r>
          </w:p>
        </w:tc>
        <w:tc>
          <w:tcPr>
            <w:tcW w:w="850" w:type="dxa"/>
            <w:vAlign w:val="center"/>
          </w:tcPr>
          <w:p w14:paraId="03372560" w14:textId="6BA266D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5A18207" w14:textId="5D260CD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006428D" w14:textId="0917229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33FD4E" w14:textId="73F44904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4896A42" w14:textId="4F7C04F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B665A28" w14:textId="582BD01A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6BE466A" w14:textId="45B3523A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61A897E4" w14:textId="77777777" w:rsidTr="00131BF5">
        <w:tc>
          <w:tcPr>
            <w:tcW w:w="1696" w:type="dxa"/>
            <w:vMerge/>
          </w:tcPr>
          <w:p w14:paraId="564E2175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E6667BD" w14:textId="2E2F2E2D" w:rsidR="00131BF5" w:rsidRPr="00C36964" w:rsidRDefault="00634FFC" w:rsidP="006D0A0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  <w:p w14:paraId="520FB4B9" w14:textId="14AB9504" w:rsidR="00131BF5" w:rsidRPr="00C36964" w:rsidRDefault="00131BF5" w:rsidP="00D66890">
            <w:pPr>
              <w:tabs>
                <w:tab w:val="right" w:leader="dot" w:pos="9072"/>
              </w:tabs>
              <w:ind w:left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……………</w:t>
            </w:r>
          </w:p>
        </w:tc>
        <w:tc>
          <w:tcPr>
            <w:tcW w:w="850" w:type="dxa"/>
            <w:vAlign w:val="center"/>
          </w:tcPr>
          <w:p w14:paraId="3F94EF07" w14:textId="6244A338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</w:p>
        </w:tc>
        <w:tc>
          <w:tcPr>
            <w:tcW w:w="851" w:type="dxa"/>
            <w:vAlign w:val="center"/>
          </w:tcPr>
          <w:p w14:paraId="4FA2C6DE" w14:textId="0E78ECD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2B41EFF" w14:textId="0135AA2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315E923" w14:textId="2FC5C027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A9DCF03" w14:textId="77EFC55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3F53129" w14:textId="304C6BE2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31B8420" w14:textId="709D7743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3C52A464" w14:textId="77777777" w:rsidTr="006A75D9">
        <w:tc>
          <w:tcPr>
            <w:tcW w:w="1696" w:type="dxa"/>
            <w:vMerge w:val="restart"/>
          </w:tcPr>
          <w:p w14:paraId="72EB14BE" w14:textId="16453A80" w:rsidR="00131BF5" w:rsidRPr="00A57372" w:rsidRDefault="00A5737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ສຸຂະພາບ</w:t>
            </w:r>
          </w:p>
        </w:tc>
        <w:tc>
          <w:tcPr>
            <w:tcW w:w="2127" w:type="dxa"/>
          </w:tcPr>
          <w:p w14:paraId="3F87B462" w14:textId="3EC12585" w:rsidR="00131BF5" w:rsidRPr="00C36964" w:rsidRDefault="00DA3CAB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າພື້ນເມືອງ</w:t>
            </w:r>
          </w:p>
        </w:tc>
        <w:tc>
          <w:tcPr>
            <w:tcW w:w="850" w:type="dxa"/>
          </w:tcPr>
          <w:p w14:paraId="541FFB14" w14:textId="726621E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9F0022F" w14:textId="731A1C55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790AFB3" w14:textId="4B39EF4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4B12BB6" w14:textId="13AFE51C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BE6BC1C" w14:textId="1CE321F5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4A7239F" w14:textId="12085EA1" w:rsidR="00131BF5" w:rsidRPr="006B25F9" w:rsidRDefault="0029416D" w:rsidP="00131BF5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CB5397" w14:textId="506BDA6B" w:rsidR="00131BF5" w:rsidRPr="006B25F9" w:rsidRDefault="00131BF5" w:rsidP="00131BF5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994375" w14:paraId="56DE84E6" w14:textId="77777777" w:rsidTr="007A5602">
        <w:tc>
          <w:tcPr>
            <w:tcW w:w="1696" w:type="dxa"/>
            <w:vMerge/>
          </w:tcPr>
          <w:p w14:paraId="497976AE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BAA7830" w14:textId="701FAD99" w:rsidR="007A5602" w:rsidRPr="00C36964" w:rsidRDefault="001879B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ຢາຫຼວງ</w:t>
            </w:r>
            <w:r w:rsidR="00AA6B2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 ຫຼື ຢາທາງການແພດ</w:t>
            </w:r>
            <w:r w:rsidR="007A5602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5D1B03D" w14:textId="04C9E8F5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4862F617" w14:textId="50FAC06A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1787B9B5" w14:textId="3EB4924D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4CEC1711" w14:textId="305D6E1D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183DB780" w14:textId="0B5615B8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61D47E03" w14:textId="008BFCC1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1559" w:type="dxa"/>
          </w:tcPr>
          <w:p w14:paraId="12B5788D" w14:textId="2B0E620E" w:rsidR="007A5602" w:rsidRPr="00B76546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7704FB47" w14:textId="77777777" w:rsidTr="006A75D9">
        <w:tc>
          <w:tcPr>
            <w:tcW w:w="1696" w:type="dxa"/>
            <w:vMerge/>
          </w:tcPr>
          <w:p w14:paraId="77CB734F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313A41F" w14:textId="11AD9C9C" w:rsidR="007A5602" w:rsidRPr="00C36964" w:rsidRDefault="00B76546" w:rsidP="00B7654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ຖານຂອງການປະກັນໄພ</w:t>
            </w:r>
          </w:p>
        </w:tc>
        <w:tc>
          <w:tcPr>
            <w:tcW w:w="850" w:type="dxa"/>
          </w:tcPr>
          <w:p w14:paraId="338C0E02" w14:textId="6BDC7923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F0226EA" w14:textId="5DCE85A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09B9DB9" w14:textId="7AEB8D2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CFE9D52" w14:textId="3B473DD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2EE627D6" w14:textId="2D61E27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ED8DBB7" w14:textId="66FEC8D9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E92F670" w14:textId="2FF32B82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A6C931F" w14:textId="77777777" w:rsidTr="006A75D9">
        <w:tc>
          <w:tcPr>
            <w:tcW w:w="1696" w:type="dxa"/>
            <w:vMerge/>
          </w:tcPr>
          <w:p w14:paraId="3214541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0E9EC90" w14:textId="517A94E0" w:rsidR="007A5602" w:rsidRPr="00C36964" w:rsidRDefault="00770CA4" w:rsidP="00770CA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່າຍຄ່າບໍລິການເອງ</w:t>
            </w:r>
          </w:p>
        </w:tc>
        <w:tc>
          <w:tcPr>
            <w:tcW w:w="850" w:type="dxa"/>
          </w:tcPr>
          <w:p w14:paraId="392528BB" w14:textId="792BD93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1984E4C" w14:textId="727F1DB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B009493" w14:textId="7532F41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0509282" w14:textId="73042DA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E116D87" w14:textId="6D0499BD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8A74CC2" w14:textId="6A4DD7DB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A3A7E3" w14:textId="0071CBE2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3DBB4B4C" w14:textId="77777777" w:rsidTr="006A75D9">
        <w:tc>
          <w:tcPr>
            <w:tcW w:w="1696" w:type="dxa"/>
            <w:vMerge/>
          </w:tcPr>
          <w:p w14:paraId="66CDDCCA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29C278C" w14:textId="5E64D72F" w:rsidR="007A5602" w:rsidRPr="00C36964" w:rsidRDefault="004D3588" w:rsidP="00C36964">
            <w:pPr>
              <w:ind w:left="3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າມາດຊື້ເອງໄດ້</w:t>
            </w:r>
          </w:p>
        </w:tc>
        <w:tc>
          <w:tcPr>
            <w:tcW w:w="850" w:type="dxa"/>
          </w:tcPr>
          <w:p w14:paraId="3BA5EA7F" w14:textId="4DF1524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721CC4C" w14:textId="7265726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6A77F5D" w14:textId="7A7A162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2CDE103" w14:textId="6C463B17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F3DFBD8" w14:textId="416AABE7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2150827" w14:textId="1CFBE58D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7F35973" w14:textId="35387609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655551A" w14:textId="77777777" w:rsidTr="006A75D9">
        <w:tc>
          <w:tcPr>
            <w:tcW w:w="1696" w:type="dxa"/>
            <w:vMerge/>
          </w:tcPr>
          <w:p w14:paraId="5544772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3E9B02A2" w14:textId="2344227A" w:rsidR="007A5602" w:rsidRPr="00C36964" w:rsidRDefault="004D3588" w:rsidP="00C36964">
            <w:pPr>
              <w:tabs>
                <w:tab w:val="right" w:leader="dot" w:pos="9072"/>
              </w:tabs>
              <w:ind w:left="3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ຄາສູງ</w:t>
            </w:r>
          </w:p>
        </w:tc>
        <w:tc>
          <w:tcPr>
            <w:tcW w:w="850" w:type="dxa"/>
          </w:tcPr>
          <w:p w14:paraId="5BC0CBEE" w14:textId="210C5B9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E5C4374" w14:textId="39CE69D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4947264" w14:textId="4C71882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DF5111D" w14:textId="6875A27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D9E5482" w14:textId="316F5B9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C0639F7" w14:textId="152E02BF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E1CEA4C" w14:textId="0BE6B04D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38EC7E9" w14:textId="77777777" w:rsidTr="00131BF5">
        <w:tc>
          <w:tcPr>
            <w:tcW w:w="1696" w:type="dxa"/>
            <w:vMerge/>
          </w:tcPr>
          <w:p w14:paraId="319D56EE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C1CA719" w14:textId="5E680D77" w:rsidR="007A5602" w:rsidRPr="00A41FBA" w:rsidRDefault="00A41FB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ຖານທີ່ໃຫ້ບໍລິການສຸຂະພາບ ທີ່ທັນສະໄໝ</w:t>
            </w:r>
          </w:p>
        </w:tc>
        <w:tc>
          <w:tcPr>
            <w:tcW w:w="850" w:type="dxa"/>
            <w:vAlign w:val="center"/>
          </w:tcPr>
          <w:p w14:paraId="72436496" w14:textId="0349EFB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76CE19" w14:textId="5C0046E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ECD5572" w14:textId="1834D25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653D161" w14:textId="50A4794A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8943D58" w14:textId="0634D8E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DF836E9" w14:textId="35C79FFD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A024144" w14:textId="05EA70DB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3DE615EC" w14:textId="77777777" w:rsidTr="006A75D9">
        <w:tc>
          <w:tcPr>
            <w:tcW w:w="1696" w:type="dxa"/>
            <w:vMerge/>
          </w:tcPr>
          <w:p w14:paraId="5798195F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11248A7" w14:textId="406E1CB0" w:rsidR="007A5602" w:rsidRPr="00A41FBA" w:rsidRDefault="00A41FB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ວາງແຜນຄອບຄົວ</w:t>
            </w:r>
          </w:p>
        </w:tc>
        <w:tc>
          <w:tcPr>
            <w:tcW w:w="850" w:type="dxa"/>
          </w:tcPr>
          <w:p w14:paraId="3579DACD" w14:textId="678AAE9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ECBC3CA" w14:textId="3899CFB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A22EF1B" w14:textId="4FC0EAC3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93BA6A9" w14:textId="5B2C93A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075A905" w14:textId="6189F440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0752D36" w14:textId="3D97A8DC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CE1CF9A" w14:textId="065F48B6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63FFF5FB" w14:textId="77777777" w:rsidTr="00131BF5">
        <w:tc>
          <w:tcPr>
            <w:tcW w:w="1696" w:type="dxa"/>
            <w:vMerge/>
          </w:tcPr>
          <w:p w14:paraId="3EE3CEE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48581C2" w14:textId="685B02A5" w:rsidR="007A5602" w:rsidRPr="00C36964" w:rsidRDefault="00A0744E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4D87E450" w14:textId="06816C94" w:rsidR="007A5602" w:rsidRPr="00C36964" w:rsidRDefault="007A5602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714EBD1B" w14:textId="4D276E9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4B9B229" w14:textId="00EA04F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2F4CAC1" w14:textId="484C7FB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4130B54" w14:textId="62AA807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A67EB6" w14:textId="401C534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8A34246" w14:textId="6F9D05CA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3580D39" w14:textId="7A5421D8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337AE72D" w14:textId="77777777" w:rsidTr="006A75D9">
        <w:tc>
          <w:tcPr>
            <w:tcW w:w="1696" w:type="dxa"/>
            <w:vMerge w:val="restart"/>
          </w:tcPr>
          <w:p w14:paraId="6D8C99D0" w14:textId="1EEE2AE3" w:rsidR="007A5602" w:rsidRPr="00C36964" w:rsidRDefault="003F74E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ຶກສາ</w:t>
            </w:r>
          </w:p>
        </w:tc>
        <w:tc>
          <w:tcPr>
            <w:tcW w:w="2127" w:type="dxa"/>
          </w:tcPr>
          <w:p w14:paraId="45F5B587" w14:textId="79527CDE" w:rsidR="007A5602" w:rsidRPr="00C36964" w:rsidRDefault="00493AB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ິ່ງອຳນວຍຄວາມສະດວກໃນການເບີ່ງແຍງດູແລເດັກ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ອຍ</w:t>
            </w:r>
          </w:p>
        </w:tc>
        <w:tc>
          <w:tcPr>
            <w:tcW w:w="850" w:type="dxa"/>
          </w:tcPr>
          <w:p w14:paraId="7E41C458" w14:textId="17FFF204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C166F09" w14:textId="4710F5EC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3AE8AE7" w14:textId="3F7DF70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A13A992" w14:textId="1B66C52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F5CFDDB" w14:textId="09114367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2DB49FC" w14:textId="2EDCD835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83C720" w14:textId="7A3232FF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ED25BE8" w14:textId="77777777" w:rsidTr="006A75D9">
        <w:tc>
          <w:tcPr>
            <w:tcW w:w="1696" w:type="dxa"/>
            <w:vMerge/>
          </w:tcPr>
          <w:p w14:paraId="0D0366F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690EADD" w14:textId="29871F45" w:rsidR="007A5602" w:rsidRPr="00C36964" w:rsidRDefault="004131A0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</w:t>
            </w:r>
            <w:r w:rsidR="00FF51F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ຮງຮຽນປະຖົມ</w:t>
            </w:r>
          </w:p>
        </w:tc>
        <w:tc>
          <w:tcPr>
            <w:tcW w:w="850" w:type="dxa"/>
          </w:tcPr>
          <w:p w14:paraId="108F0CC9" w14:textId="00625E17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AEA2F18" w14:textId="65A56AFB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51D8EC6" w14:textId="7F3D60B1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9FB20B7" w14:textId="2CCF3BDB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222DDB3" w14:textId="6FADC28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C1CE7DA" w14:textId="05505065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EA01855" w14:textId="61B2315F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24909832" w14:textId="77777777" w:rsidTr="006A75D9">
        <w:tc>
          <w:tcPr>
            <w:tcW w:w="1696" w:type="dxa"/>
            <w:vMerge/>
          </w:tcPr>
          <w:p w14:paraId="071CA3C2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0C30019" w14:textId="53F66FCD" w:rsidR="007A5602" w:rsidRPr="00C36964" w:rsidRDefault="00A37FF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ໂຮງຮຽນມັດທະຍົມຕົ້ນ</w:t>
            </w:r>
          </w:p>
        </w:tc>
        <w:tc>
          <w:tcPr>
            <w:tcW w:w="850" w:type="dxa"/>
          </w:tcPr>
          <w:p w14:paraId="03E7A8E3" w14:textId="484926E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946ABDC" w14:textId="4E6527C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573BF4E2" w14:textId="18D15DF2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22E5366" w14:textId="341011A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6424CF7" w14:textId="2874B9F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70351FA" w14:textId="3FA7F38C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88F8290" w14:textId="4BF73D9B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CA37675" w14:textId="77777777" w:rsidTr="006A75D9">
        <w:tc>
          <w:tcPr>
            <w:tcW w:w="1696" w:type="dxa"/>
            <w:vMerge/>
          </w:tcPr>
          <w:p w14:paraId="5A2B6D63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F1043C8" w14:textId="0534BB75" w:rsidR="007A5602" w:rsidRPr="00C36964" w:rsidRDefault="00A37FF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 ການສຶກສາຂັ້ນສູງ</w:t>
            </w:r>
          </w:p>
        </w:tc>
        <w:tc>
          <w:tcPr>
            <w:tcW w:w="850" w:type="dxa"/>
          </w:tcPr>
          <w:p w14:paraId="3E05412C" w14:textId="491F9110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AA215F0" w14:textId="19E5541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7309A09" w14:textId="1E8DF34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E924327" w14:textId="776C356C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C2720FC" w14:textId="77A67A0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39559B51" w14:textId="43CC6114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4293A03" w14:textId="056CC887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386B99CF" w14:textId="77777777" w:rsidTr="00131BF5">
        <w:tc>
          <w:tcPr>
            <w:tcW w:w="1696" w:type="dxa"/>
            <w:vMerge/>
          </w:tcPr>
          <w:p w14:paraId="46043986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B1FAD69" w14:textId="6CF0C800" w:rsidR="007A5602" w:rsidRPr="00C36964" w:rsidRDefault="005913A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  <w:p w14:paraId="02EEBADF" w14:textId="187D2971" w:rsidR="007A5602" w:rsidRPr="00D66890" w:rsidRDefault="007A5602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1B83B00A" w14:textId="2B914AC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6053DDD" w14:textId="2322522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22303AE" w14:textId="45CDB400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50ED20" w14:textId="511D9FA3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FA59FF8" w14:textId="3052868D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1FD654E" w14:textId="455ABB4B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FF6C189" w14:textId="243435B7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1B81BC2" w14:textId="77777777" w:rsidTr="00866AB9">
        <w:tc>
          <w:tcPr>
            <w:tcW w:w="1696" w:type="dxa"/>
            <w:vMerge w:val="restart"/>
          </w:tcPr>
          <w:p w14:paraId="12F8698D" w14:textId="67AE2A78" w:rsidR="007A5602" w:rsidRPr="003F2BCC" w:rsidRDefault="00E34237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ຼ່ງພະລັງງານຫຼັກ</w:t>
            </w:r>
          </w:p>
          <w:p w14:paraId="5EF60769" w14:textId="77777777" w:rsidR="007A5602" w:rsidRPr="003F2BCC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4B323EB" w14:textId="1802F987" w:rsidR="007D21C8" w:rsidRPr="003F2BCC" w:rsidRDefault="003212A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ລືອກແຫຼ່ງພະລັງງານຫຼັກ ຢູ່ລາຍການຢູ່ຂ້າງລຸ່ມນີ້: </w:t>
            </w:r>
          </w:p>
          <w:p w14:paraId="66265C9D" w14:textId="642FFBCC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ເຊື້ອໄຟຊີວະພາບ</w:t>
            </w:r>
          </w:p>
          <w:p w14:paraId="63072157" w14:textId="474614D1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ມ້ຟືນ</w:t>
            </w:r>
          </w:p>
          <w:p w14:paraId="26587C8F" w14:textId="75BCA710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ກັດ</w:t>
            </w:r>
          </w:p>
          <w:p w14:paraId="4F67B908" w14:textId="310FEFBB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ກາຊວນ</w:t>
            </w:r>
          </w:p>
          <w:p w14:paraId="0AD96C35" w14:textId="09BBB1E1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ແອັດຊັງ</w:t>
            </w:r>
          </w:p>
          <w:p w14:paraId="2DEC2E66" w14:textId="103EC887" w:rsidR="007D21C8" w:rsidRPr="00C36964" w:rsidRDefault="009610A5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າຂ່າຍໄຟຟ້າ</w:t>
            </w:r>
          </w:p>
          <w:p w14:paraId="1CB5C0F9" w14:textId="1A2A4378" w:rsidR="007D21C8" w:rsidRPr="00C36964" w:rsidRDefault="009610A5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ະລັງງານທົດແທນ</w:t>
            </w:r>
            <w:r w:rsidR="0026027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ຟ້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ຜະລິດເອງໄດ້</w:t>
            </w:r>
          </w:p>
          <w:p w14:paraId="6903A210" w14:textId="5E758326" w:rsidR="009610A5" w:rsidRPr="00C36964" w:rsidRDefault="009610A5" w:rsidP="009610A5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ະລັງງານທົດແທນ </w:t>
            </w:r>
            <w:r w:rsidR="0026027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້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ຜະລິດເອງ ບໍ່ໄດ້</w:t>
            </w:r>
          </w:p>
          <w:p w14:paraId="1F872209" w14:textId="0354C882" w:rsidR="007A5602" w:rsidRPr="00C36964" w:rsidRDefault="00D24AB6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</w:p>
          <w:p w14:paraId="1E317369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CD82AC" w14:textId="364AAFA4" w:rsidR="007D21C8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ແຕ່ງກິນ (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38E08305" w14:textId="44054036" w:rsidR="007A5602" w:rsidRPr="00C36964" w:rsidRDefault="007A5602" w:rsidP="00D66890">
            <w:pPr>
              <w:ind w:left="-11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180F1B01" w14:textId="0452DFE5" w:rsidR="007A5602" w:rsidRPr="00866AB9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68BB415" w14:textId="7A6413BA" w:rsidR="007A5602" w:rsidRPr="00866AB9" w:rsidRDefault="007A5602" w:rsidP="00866AB9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8883E62" w14:textId="6C55C7F8" w:rsidR="007A5602" w:rsidRPr="00866AB9" w:rsidRDefault="007A5602" w:rsidP="00872A53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DCDE448" w14:textId="49114A88" w:rsidR="007A5602" w:rsidRPr="00866AB9" w:rsidRDefault="007A5602" w:rsidP="00872A53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435E0F" w14:textId="77777777" w:rsidR="007A5602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A00FBF9" w14:textId="37651A79" w:rsidR="007A5602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EBB7E38" w14:textId="099ECA1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2198BE7" w14:textId="7DE7B03E" w:rsidR="007A5602" w:rsidRPr="00131BF5" w:rsidRDefault="0029416D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9E5D8B9" w14:textId="7124212C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70C2EE72" w14:textId="77777777" w:rsidTr="00131BF5">
        <w:tc>
          <w:tcPr>
            <w:tcW w:w="1696" w:type="dxa"/>
            <w:vMerge/>
          </w:tcPr>
          <w:p w14:paraId="5F0DA03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BAB1E07" w14:textId="75581D83" w:rsidR="007D21C8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ຳລັບຄວາມຮ້ອນ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718BE389" w14:textId="32ECDDC9" w:rsidR="007A5602" w:rsidRPr="00D66890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01064C34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CE0586D" w14:textId="340D65C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EA50079" w14:textId="4F61FAD3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38D252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12F8B047" w14:textId="1B7D5E08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3B0FE59E" w14:textId="45B6DAE7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76A7C707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5AD4FD7" w14:textId="0B9BE4DE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BE8B90F" w14:textId="1A0CBCA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BC02276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55E44117" w14:textId="69116798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A106C68" w14:textId="708C6AA5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A06D888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10FCD14D" w14:textId="1DFDBB4A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431BCAA4" w14:textId="3E3BA384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469D842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7364D6A" w14:textId="3C6142F8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C39CEE5" w14:textId="7918CB25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3BCEDF2" w14:textId="77777777" w:rsidTr="00131BF5">
        <w:tc>
          <w:tcPr>
            <w:tcW w:w="1696" w:type="dxa"/>
            <w:vMerge/>
          </w:tcPr>
          <w:p w14:paraId="014281A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EE6A79F" w14:textId="3BE2E649" w:rsidR="007D21C8" w:rsidRPr="00643F3A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ໄຟແສງສະຫວ່າງ</w:t>
            </w:r>
            <w:r w:rsidR="007A5602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68CBBAE9" w14:textId="7A94A0E1" w:rsidR="007A5602" w:rsidRPr="00D66890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- ……………………</w:t>
            </w:r>
          </w:p>
        </w:tc>
        <w:tc>
          <w:tcPr>
            <w:tcW w:w="850" w:type="dxa"/>
            <w:vAlign w:val="center"/>
          </w:tcPr>
          <w:p w14:paraId="24DA1511" w14:textId="77777777" w:rsidR="007A5602" w:rsidRPr="00643F3A" w:rsidRDefault="007A5602" w:rsidP="007A5602">
            <w:pPr>
              <w:jc w:val="center"/>
              <w:rPr>
                <w:bCs/>
                <w:sz w:val="20"/>
                <w:szCs w:val="20"/>
              </w:rPr>
            </w:pPr>
          </w:p>
          <w:p w14:paraId="5D66F3E8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ACE6F82" w14:textId="5B995837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D8D1DDE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9BFBE91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C98B987" w14:textId="55F39AF9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351EC49A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8692647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A1227B7" w14:textId="2FE31163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AA2F0AA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7F770A3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58A6FC0" w14:textId="5D33788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04ADF2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35F5698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2AEDCB2E" w14:textId="6D84F228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98654E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ED94761" w14:textId="7A52F517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F98608D" w14:textId="0944C8D5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5EE46FC1" w14:textId="77777777" w:rsidTr="00131BF5">
        <w:tc>
          <w:tcPr>
            <w:tcW w:w="1696" w:type="dxa"/>
            <w:vMerge/>
          </w:tcPr>
          <w:p w14:paraId="520125F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11A78C2" w14:textId="0C90B07E" w:rsidR="007A5602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ຜະລິດກະສິກຳ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368B0E7F" w14:textId="5513FB18" w:rsidR="00866AB9" w:rsidRPr="00C36964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71144D4E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32E6A232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FB7EB77" w14:textId="2B15741D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5CD51C67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6AF7C4C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DD0F918" w14:textId="68F01150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060FAC4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2508C50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74F0BE6B" w14:textId="2EA188F3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2774DAAB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8F5975B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2C6119F" w14:textId="516193ED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740E520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646EF079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39ED941" w14:textId="6A199FA4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6EA5099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300EC30F" w14:textId="5B915AC1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00159F2" w14:textId="60943053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CB01ED" w:rsidRPr="006B25F9" w14:paraId="1E5ABC1D" w14:textId="77777777" w:rsidTr="007D21C8">
        <w:trPr>
          <w:trHeight w:val="1215"/>
        </w:trPr>
        <w:tc>
          <w:tcPr>
            <w:tcW w:w="1696" w:type="dxa"/>
            <w:vMerge/>
          </w:tcPr>
          <w:p w14:paraId="7CA02CF4" w14:textId="77777777" w:rsidR="00CB01ED" w:rsidRPr="00C36964" w:rsidRDefault="00CB01E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7E997C9" w14:textId="2CB61B07" w:rsidR="00CB01ED" w:rsidRPr="00643F3A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ຳລັບແປຮູບ ແລະ ເກັບຮັກສາ ຜະລິດຕະພັນ </w:t>
            </w:r>
            <w:r w:rsidRPr="00643F3A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‘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ຫຼັງການເກັບກ່ຽວ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ະບຸ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</w:p>
          <w:p w14:paraId="3FB2571E" w14:textId="3A0B0D8F" w:rsidR="00CB01ED" w:rsidRPr="00C36964" w:rsidRDefault="00CB01ED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…</w:t>
            </w:r>
          </w:p>
        </w:tc>
        <w:tc>
          <w:tcPr>
            <w:tcW w:w="850" w:type="dxa"/>
            <w:vAlign w:val="center"/>
          </w:tcPr>
          <w:p w14:paraId="58D8E39A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7AA1F0E3" w14:textId="0BDDD8F5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37C4F8AF" w14:textId="0713C7CA" w:rsidR="00CB01ED" w:rsidRPr="006B25F9" w:rsidRDefault="00CB01ED" w:rsidP="007D21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64D150A6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75A22578" w14:textId="2433730C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A8522CD" w14:textId="545618AF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5CBD72D2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16D7E640" w14:textId="6809D857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094C20E" w14:textId="723B1338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72002FC3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450735E5" w14:textId="5148D42A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5E553AC" w14:textId="0A435243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06D034FE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67297928" w14:textId="616F5301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29C7DD5B" w14:textId="3D6FF6CE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1427E7EB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4A7F2813" w14:textId="7253916D" w:rsidR="00CB01ED" w:rsidRPr="006B25F9" w:rsidRDefault="0029416D" w:rsidP="007D21C8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383B243" w14:textId="415DE74C" w:rsidR="00CB01ED" w:rsidRPr="006B25F9" w:rsidRDefault="00CB01ED" w:rsidP="007A5602">
            <w:pPr>
              <w:rPr>
                <w:sz w:val="20"/>
                <w:szCs w:val="20"/>
              </w:rPr>
            </w:pPr>
          </w:p>
        </w:tc>
      </w:tr>
      <w:tr w:rsidR="0029416D" w:rsidRPr="006B25F9" w14:paraId="6250B376" w14:textId="77777777" w:rsidTr="006A75D9">
        <w:tc>
          <w:tcPr>
            <w:tcW w:w="1696" w:type="dxa"/>
            <w:vMerge w:val="restart"/>
          </w:tcPr>
          <w:p w14:paraId="25F855EF" w14:textId="2328A2B0" w:rsidR="0029416D" w:rsidRPr="002C54A4" w:rsidRDefault="002C54A4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ເທັກໂນໂລຢີ</w:t>
            </w:r>
          </w:p>
        </w:tc>
        <w:tc>
          <w:tcPr>
            <w:tcW w:w="2127" w:type="dxa"/>
          </w:tcPr>
          <w:p w14:paraId="43056B4B" w14:textId="632EC8B2" w:rsidR="0029416D" w:rsidRPr="00C3696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ຕ່ຳ</w:t>
            </w:r>
          </w:p>
        </w:tc>
        <w:tc>
          <w:tcPr>
            <w:tcW w:w="850" w:type="dxa"/>
          </w:tcPr>
          <w:p w14:paraId="41F2024C" w14:textId="32685FD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C4F0695" w14:textId="3E515F9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EBC6E52" w14:textId="42A2B7E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DE14B15" w14:textId="068C648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70A31E1" w14:textId="25056AA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A2664D1" w14:textId="622E56D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D2868FF" w14:textId="4C8E4CD5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0B9E565" w14:textId="77777777" w:rsidTr="006A75D9">
        <w:tc>
          <w:tcPr>
            <w:tcW w:w="1696" w:type="dxa"/>
            <w:vMerge/>
          </w:tcPr>
          <w:p w14:paraId="4D0191E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04640AD" w14:textId="256547C0" w:rsidR="0029416D" w:rsidRPr="002C54A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2C54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</w:tc>
        <w:tc>
          <w:tcPr>
            <w:tcW w:w="850" w:type="dxa"/>
          </w:tcPr>
          <w:p w14:paraId="322C01D1" w14:textId="0DB7215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4E8804" w14:textId="67FA866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8C4DA2C" w14:textId="582B533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2F27FDC" w14:textId="2F4423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C1FE566" w14:textId="42E1824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1B91497" w14:textId="51D395C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EB06905" w14:textId="7DF66CCE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40AFD226" w14:textId="77777777" w:rsidTr="006A75D9">
        <w:tc>
          <w:tcPr>
            <w:tcW w:w="1696" w:type="dxa"/>
            <w:vMerge/>
          </w:tcPr>
          <w:p w14:paraId="06A221D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4F92042" w14:textId="2989610C" w:rsidR="0029416D" w:rsidRPr="002C54A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2C54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850" w:type="dxa"/>
          </w:tcPr>
          <w:p w14:paraId="34572DB6" w14:textId="0DBDD5C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F817FA1" w14:textId="2F97A74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609F52A" w14:textId="58E9CAF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70F3681" w14:textId="6188D44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DAAE295" w14:textId="15F3D1A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BF27714" w14:textId="544B4D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FC34160" w14:textId="6457EB80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13832F2" w14:textId="77777777" w:rsidTr="006A75D9">
        <w:tc>
          <w:tcPr>
            <w:tcW w:w="1696" w:type="dxa"/>
            <w:vMerge w:val="restart"/>
          </w:tcPr>
          <w:p w14:paraId="08268077" w14:textId="5518E623" w:rsidR="0029416D" w:rsidRPr="00537E4D" w:rsidRDefault="00537E4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ຊ່ວຍເຫຼືອດ້ານວິ</w:t>
            </w:r>
            <w:r w:rsidR="006D73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າການ ແລະ ການສະໜັບສະໜູນ</w:t>
            </w:r>
          </w:p>
        </w:tc>
        <w:tc>
          <w:tcPr>
            <w:tcW w:w="2127" w:type="dxa"/>
          </w:tcPr>
          <w:p w14:paraId="481B0137" w14:textId="767B5D00" w:rsidR="0029416D" w:rsidRPr="00C36964" w:rsidRDefault="00F834D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ຝຶກອົບຮົມ</w:t>
            </w:r>
          </w:p>
        </w:tc>
        <w:tc>
          <w:tcPr>
            <w:tcW w:w="850" w:type="dxa"/>
          </w:tcPr>
          <w:p w14:paraId="4F0A665C" w14:textId="3AE3939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05A6EB" w14:textId="5688278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CE17ADC" w14:textId="0C27F5D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331C92" w14:textId="13874E1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0DBCDEE" w14:textId="35ACF28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271F5938" w14:textId="3B80120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B77E279" w14:textId="37F402E2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08D9003" w14:textId="77777777" w:rsidTr="006A75D9">
        <w:tc>
          <w:tcPr>
            <w:tcW w:w="1696" w:type="dxa"/>
            <w:vMerge/>
          </w:tcPr>
          <w:p w14:paraId="0407327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1CF88D1" w14:textId="28932189" w:rsidR="0029416D" w:rsidRPr="00034FA7" w:rsidRDefault="00034FA7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ໃຫ້ຄຳປຶກສາ</w:t>
            </w:r>
          </w:p>
        </w:tc>
        <w:tc>
          <w:tcPr>
            <w:tcW w:w="850" w:type="dxa"/>
            <w:vAlign w:val="center"/>
          </w:tcPr>
          <w:p w14:paraId="41C0A201" w14:textId="51197EF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613D64F" w14:textId="225C7D9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211554A" w14:textId="4FA87C0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E01C163" w14:textId="6A4386F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464D412" w14:textId="046BE64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57D65759" w14:textId="59CCDB5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0B289FF7" w14:textId="78AE7549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A2B7F00" w14:textId="77777777" w:rsidTr="006A75D9">
        <w:tc>
          <w:tcPr>
            <w:tcW w:w="1696" w:type="dxa"/>
            <w:vMerge/>
          </w:tcPr>
          <w:p w14:paraId="5A1090D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89080DC" w14:textId="568B791F" w:rsidR="0029416D" w:rsidRPr="00F45383" w:rsidRDefault="00F45383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ະໜັບສະນູນ ຈາກພາກລັດ</w:t>
            </w:r>
          </w:p>
        </w:tc>
        <w:tc>
          <w:tcPr>
            <w:tcW w:w="850" w:type="dxa"/>
          </w:tcPr>
          <w:p w14:paraId="6AAC5714" w14:textId="5975D4D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0958E54" w14:textId="775EAAA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4821438" w14:textId="77F57669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D4E6ACD" w14:textId="2744DCF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4643F19" w14:textId="1179549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461B27B" w14:textId="36FB41A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4D5690A" w14:textId="54E1C57A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49FDE87" w14:textId="77777777" w:rsidTr="006A75D9">
        <w:tc>
          <w:tcPr>
            <w:tcW w:w="1696" w:type="dxa"/>
            <w:vMerge/>
          </w:tcPr>
          <w:p w14:paraId="3842C44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46FBC64" w14:textId="6DF37536" w:rsidR="0029416D" w:rsidRPr="00C36964" w:rsidRDefault="006D73A1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ກອົງການຈັດຕັ້ງສາກົນ</w:t>
            </w:r>
          </w:p>
        </w:tc>
        <w:tc>
          <w:tcPr>
            <w:tcW w:w="850" w:type="dxa"/>
          </w:tcPr>
          <w:p w14:paraId="7D9B2CCE" w14:textId="76A9C19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512CB01" w14:textId="2992EA2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D02BC0D" w14:textId="3F2CFCE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CF544FE" w14:textId="509FD7B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864B14C" w14:textId="059C2B2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FECC41F" w14:textId="1EAABA6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9F26F2C" w14:textId="63091EBA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B2A7400" w14:textId="77777777" w:rsidTr="006A75D9">
        <w:tc>
          <w:tcPr>
            <w:tcW w:w="1696" w:type="dxa"/>
            <w:vMerge/>
          </w:tcPr>
          <w:p w14:paraId="2983EFAE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58EA261" w14:textId="05BB7EF4" w:rsidR="0029416D" w:rsidRPr="00C36964" w:rsidRDefault="00BF0CFE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ກສ່ວນເອກະຊົນ</w:t>
            </w:r>
          </w:p>
        </w:tc>
        <w:tc>
          <w:tcPr>
            <w:tcW w:w="850" w:type="dxa"/>
          </w:tcPr>
          <w:p w14:paraId="0BF8379C" w14:textId="259AC0A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C7A2361" w14:textId="728D3A4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4AC1390" w14:textId="68CDB8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8772E30" w14:textId="0362C91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F33CE16" w14:textId="464E2F2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76BE9BD" w14:textId="7F401E0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1761C5A" w14:textId="692CD172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0C6B4206" w14:textId="77777777" w:rsidTr="00C46172">
        <w:tc>
          <w:tcPr>
            <w:tcW w:w="1696" w:type="dxa"/>
            <w:vMerge/>
          </w:tcPr>
          <w:p w14:paraId="41DA8F4B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8B7FFAB" w14:textId="40C4183E" w:rsidR="0029416D" w:rsidRPr="00C36964" w:rsidRDefault="004E0C0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11F5376C" w14:textId="09A958E6" w:rsidR="0029416D" w:rsidRPr="00D66890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075BF1B8" w14:textId="3577C08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D54DE42" w14:textId="15D0BA6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BDF6F94" w14:textId="018798D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5C8664A" w14:textId="061D57F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40929E2" w14:textId="3A0EA9E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B459FF8" w14:textId="0B60C280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E988677" w14:textId="569C751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DB2D8F0" w14:textId="77777777" w:rsidTr="006A75D9">
        <w:tc>
          <w:tcPr>
            <w:tcW w:w="1696" w:type="dxa"/>
            <w:vMerge w:val="restart"/>
          </w:tcPr>
          <w:p w14:paraId="09D09BE7" w14:textId="51392FF3" w:rsidR="0029416D" w:rsidRPr="00D66875" w:rsidRDefault="00D6687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ົນໄກ</w:t>
            </w:r>
            <w:r w:rsidR="00476BA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ສື່ສານ ແລະ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ບ່ງປັນຄວາມຮູ້</w:t>
            </w:r>
          </w:p>
        </w:tc>
        <w:tc>
          <w:tcPr>
            <w:tcW w:w="2127" w:type="dxa"/>
          </w:tcPr>
          <w:p w14:paraId="22F9977B" w14:textId="2B4083D8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ງວ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ິ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ະຍຸ</w:t>
            </w:r>
          </w:p>
        </w:tc>
        <w:tc>
          <w:tcPr>
            <w:tcW w:w="850" w:type="dxa"/>
          </w:tcPr>
          <w:p w14:paraId="5C3503C0" w14:textId="5110F61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8DDD42F" w14:textId="10795A6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121FD71" w14:textId="2661F13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004C752" w14:textId="358DFD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25F6497" w14:textId="2BF9FC9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85F2192" w14:textId="200A41F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0A2B97D" w14:textId="4916BD0B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3E968C6" w14:textId="77777777" w:rsidTr="006A75D9">
        <w:tc>
          <w:tcPr>
            <w:tcW w:w="1696" w:type="dxa"/>
            <w:vMerge/>
          </w:tcPr>
          <w:p w14:paraId="413931A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A328B90" w14:textId="596400AC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ທລະທັດ</w:t>
            </w:r>
          </w:p>
        </w:tc>
        <w:tc>
          <w:tcPr>
            <w:tcW w:w="850" w:type="dxa"/>
          </w:tcPr>
          <w:p w14:paraId="1021007C" w14:textId="5FB6A27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1C6179" w14:textId="393FE70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4D4434A" w14:textId="1FC62FD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E2629AC" w14:textId="005B5E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919A9BE" w14:textId="5FE1F5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6AD7B82" w14:textId="70813AC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891940D" w14:textId="449797F5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ACA78DF" w14:textId="77777777" w:rsidTr="006A75D9">
        <w:tc>
          <w:tcPr>
            <w:tcW w:w="1696" w:type="dxa"/>
            <w:vMerge/>
          </w:tcPr>
          <w:p w14:paraId="3C655AA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753B9FF" w14:textId="678FBC5F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ຄື່ອງສື່ສານ ດີຈີຕອຣ </w:t>
            </w:r>
          </w:p>
        </w:tc>
        <w:tc>
          <w:tcPr>
            <w:tcW w:w="850" w:type="dxa"/>
          </w:tcPr>
          <w:p w14:paraId="021332BF" w14:textId="3165FEE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58E8B53" w14:textId="17B37D7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883C300" w14:textId="5DE7F2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DCAB4C" w14:textId="1361CCB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9A44358" w14:textId="0638231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241249E" w14:textId="2FE47D6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B884C6" w14:textId="4867D41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FD30388" w14:textId="77777777" w:rsidTr="006A75D9">
        <w:tc>
          <w:tcPr>
            <w:tcW w:w="1696" w:type="dxa"/>
            <w:vMerge/>
          </w:tcPr>
          <w:p w14:paraId="648BCDC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262A2DC" w14:textId="5733914E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ງານສຳມະນາ</w:t>
            </w:r>
            <w:r w:rsidR="0029416D" w:rsidRPr="00222979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ອງປະຊຸມ</w:t>
            </w:r>
          </w:p>
        </w:tc>
        <w:tc>
          <w:tcPr>
            <w:tcW w:w="850" w:type="dxa"/>
          </w:tcPr>
          <w:p w14:paraId="7D0EC203" w14:textId="1FF7B9F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A35E31A" w14:textId="54E70E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0563995" w14:textId="432C9EE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6EBDA80" w14:textId="14DA8E8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12A4461" w14:textId="78A64C1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A9D1629" w14:textId="1EDD7D4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8E1BF3" w14:textId="28269133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665D2ECE" w14:textId="77777777" w:rsidTr="006A75D9">
        <w:tc>
          <w:tcPr>
            <w:tcW w:w="1696" w:type="dxa"/>
            <w:vMerge/>
          </w:tcPr>
          <w:p w14:paraId="1D3B5279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7D7AC2D" w14:textId="6046B578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22297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ແລກປ່ຽນ ຂອງຊາວກະສິກຳ</w:t>
            </w:r>
          </w:p>
        </w:tc>
        <w:tc>
          <w:tcPr>
            <w:tcW w:w="850" w:type="dxa"/>
          </w:tcPr>
          <w:p w14:paraId="77F4E102" w14:textId="177A9A4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868FF71" w14:textId="5AF0D38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F1C5350" w14:textId="1F302C6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CB505EB" w14:textId="6DABBB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7B0EAC1" w14:textId="7DEF6159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D8AF09F" w14:textId="54A1C92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92AB48C" w14:textId="27680B6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4F5E7CD" w14:textId="77777777" w:rsidTr="006A75D9">
        <w:tc>
          <w:tcPr>
            <w:tcW w:w="1696" w:type="dxa"/>
            <w:vMerge/>
          </w:tcPr>
          <w:p w14:paraId="1FD98DC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8209ED9" w14:textId="6957F77C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</w:t>
            </w:r>
          </w:p>
          <w:p w14:paraId="01309122" w14:textId="5A7B2B00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3F3C6712" w14:textId="7D96426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B4AED58" w14:textId="5DE150C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7FF2B4" w14:textId="12F1926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B8EC3E6" w14:textId="358D525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EFE2699" w14:textId="304DC88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5C3FB14" w14:textId="77777777" w:rsidR="00C46172" w:rsidRDefault="00C46172" w:rsidP="00C46172">
            <w:pPr>
              <w:tabs>
                <w:tab w:val="center" w:pos="317"/>
              </w:tabs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E097303" w14:textId="1A83FDD8" w:rsidR="0029416D" w:rsidRPr="006B25F9" w:rsidRDefault="00C46172" w:rsidP="00C46172">
            <w:pPr>
              <w:jc w:val="center"/>
              <w:rPr>
                <w:sz w:val="20"/>
                <w:szCs w:val="20"/>
              </w:rPr>
            </w:pPr>
            <w:r w:rsidRPr="00C46172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71B7F78" w14:textId="363DDB0E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429F914" w14:textId="77777777" w:rsidTr="006A75D9">
        <w:tc>
          <w:tcPr>
            <w:tcW w:w="1696" w:type="dxa"/>
            <w:vMerge w:val="restart"/>
          </w:tcPr>
          <w:p w14:paraId="58CA68B5" w14:textId="4CD54A0B" w:rsidR="0029416D" w:rsidRPr="004668D6" w:rsidRDefault="00F70EAE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ນຳໃຊ້ເທັກໂນໂລ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ຢີ ດີຈີຕອຣ (ການເຂົ້າເຖິງຂໍ້ມູນ,</w:t>
            </w:r>
            <w:r w:rsidR="00204EF6"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ການເຮັດທຸລະກຳທາງການເງິນ, ການຕິດຕາມຂໍ້ມູນຂ່າວສານ</w:t>
            </w:r>
            <w:r w:rsidR="0029416D" w:rsidRPr="004668D6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2127" w:type="dxa"/>
          </w:tcPr>
          <w:p w14:paraId="681FBB4C" w14:textId="79E7C393" w:rsidR="0029416D" w:rsidRPr="004668D6" w:rsidRDefault="0014723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ທາງໂທລະສັບ</w:t>
            </w:r>
          </w:p>
        </w:tc>
        <w:tc>
          <w:tcPr>
            <w:tcW w:w="850" w:type="dxa"/>
          </w:tcPr>
          <w:p w14:paraId="246140C2" w14:textId="1B29B27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1FE0667" w14:textId="14019BD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9487289" w14:textId="0CB2034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B5ED8CB" w14:textId="12FFBC7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0AFDA96" w14:textId="6AC6650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284E38CA" w14:textId="2B5ACF9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5616343" w14:textId="4B8E2C81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0431F8B" w14:textId="77777777" w:rsidTr="006A75D9">
        <w:tc>
          <w:tcPr>
            <w:tcW w:w="1696" w:type="dxa"/>
            <w:vMerge/>
          </w:tcPr>
          <w:p w14:paraId="49453D52" w14:textId="77777777" w:rsidR="0029416D" w:rsidRPr="004668D6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04E5074" w14:textId="73E193D8" w:rsidR="0029416D" w:rsidRPr="004668D6" w:rsidRDefault="0014723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ສະມາດໂຟນ </w:t>
            </w:r>
            <w:r w:rsidR="00E5514F"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ໂທລະສັບຈໍສຳຜັດ)</w:t>
            </w:r>
          </w:p>
        </w:tc>
        <w:tc>
          <w:tcPr>
            <w:tcW w:w="850" w:type="dxa"/>
          </w:tcPr>
          <w:p w14:paraId="57712790" w14:textId="3CBD540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B07ACB6" w14:textId="49F0626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0798B78" w14:textId="2F464F5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E87421" w14:textId="204891F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DBBE14B" w14:textId="1EA7BD8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CBCBBA6" w14:textId="49C6557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BBEC2C6" w14:textId="5BE574BF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2EB8E621" w14:textId="77777777" w:rsidTr="006A75D9">
        <w:tc>
          <w:tcPr>
            <w:tcW w:w="1696" w:type="dxa"/>
            <w:vMerge/>
          </w:tcPr>
          <w:p w14:paraId="6F1AF1C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7BA8807" w14:textId="2F9E9D06" w:rsidR="0029416D" w:rsidRPr="00C36964" w:rsidRDefault="001311B0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ອມພິວເຕີ</w:t>
            </w:r>
          </w:p>
        </w:tc>
        <w:tc>
          <w:tcPr>
            <w:tcW w:w="850" w:type="dxa"/>
          </w:tcPr>
          <w:p w14:paraId="4A0176D8" w14:textId="0FA5D3A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5391183" w14:textId="1114F0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961AEA5" w14:textId="637BAC3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375EAE6" w14:textId="68B0A3F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DC1562B" w14:textId="187FD4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9F1C105" w14:textId="1D84D99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137694" w14:textId="3F77973C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14BBEE4B" w14:textId="77777777" w:rsidTr="00C46172">
        <w:tc>
          <w:tcPr>
            <w:tcW w:w="1696" w:type="dxa"/>
            <w:vMerge/>
          </w:tcPr>
          <w:p w14:paraId="7A1DC37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2E1110F" w14:textId="572F49D8" w:rsidR="0029416D" w:rsidRPr="00C36964" w:rsidRDefault="00140B7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ີນເຕີເນັດ</w:t>
            </w:r>
          </w:p>
        </w:tc>
        <w:tc>
          <w:tcPr>
            <w:tcW w:w="850" w:type="dxa"/>
          </w:tcPr>
          <w:p w14:paraId="6F586275" w14:textId="5D08D03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CC625EE" w14:textId="319DBB5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8A9E604" w14:textId="1F2270D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8E9F707" w14:textId="141354A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2B69DA4" w14:textId="6762FDB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0E890DD" w14:textId="18027AD6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2CA44BE" w14:textId="7A86D00E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0D17F51E" w14:textId="77777777" w:rsidTr="00C46172">
        <w:tc>
          <w:tcPr>
            <w:tcW w:w="1696" w:type="dxa"/>
            <w:vMerge/>
          </w:tcPr>
          <w:p w14:paraId="08B15F62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7A4E58E" w14:textId="5039E872" w:rsidR="0029416D" w:rsidRPr="00C36964" w:rsidRDefault="00650C5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2D291158" w14:textId="53721E71" w:rsidR="0029416D" w:rsidRPr="00D66890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1B8B2893" w14:textId="38F004F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4A04D71" w14:textId="39BC523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C7D12D" w14:textId="3F69CD9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B07F1F" w14:textId="11DFE46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E097E95" w14:textId="6DBFDD6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40B217D" w14:textId="52869D6E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4A0E6B" w14:textId="150A37CB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152BCA6" w14:textId="77777777" w:rsidTr="00C46172">
        <w:tc>
          <w:tcPr>
            <w:tcW w:w="1696" w:type="dxa"/>
            <w:vMerge w:val="restart"/>
          </w:tcPr>
          <w:p w14:paraId="67ECCD2B" w14:textId="651A2712" w:rsidR="0029416D" w:rsidRPr="00C36964" w:rsidRDefault="00E15EA6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 ດີຈິຕອຣ</w:t>
            </w:r>
          </w:p>
        </w:tc>
        <w:tc>
          <w:tcPr>
            <w:tcW w:w="2127" w:type="dxa"/>
          </w:tcPr>
          <w:p w14:paraId="0287D540" w14:textId="4D26F489" w:rsidR="0029416D" w:rsidRPr="00E31316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ພະຍາກອນອາກາດ</w:t>
            </w:r>
            <w:r w:rsidR="0029416D" w:rsidRPr="00E31316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00C9792" w14:textId="056426B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E1F9308" w14:textId="4FF4F5F3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C588654" w14:textId="360DEF8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B26180F" w14:textId="79722F4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F75E597" w14:textId="3639BFF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8F5D2A8" w14:textId="21C65C3B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99F5A29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2A109BC" w14:textId="77777777" w:rsidTr="00C46172">
        <w:tc>
          <w:tcPr>
            <w:tcW w:w="1696" w:type="dxa"/>
            <w:vMerge/>
          </w:tcPr>
          <w:p w14:paraId="4E1BF96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23BE11A" w14:textId="3A0932D2" w:rsidR="0029416D" w:rsidRPr="00E31316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ົບເຕືອນໄພ</w:t>
            </w:r>
          </w:p>
        </w:tc>
        <w:tc>
          <w:tcPr>
            <w:tcW w:w="850" w:type="dxa"/>
          </w:tcPr>
          <w:p w14:paraId="6E375F82" w14:textId="2EE96923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57FFDA" w14:textId="1CFC5A0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3FF3154" w14:textId="5CB4BA1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01422E8" w14:textId="334422A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F8BEB62" w14:textId="2C1EC23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5D1E4EC" w14:textId="41B87CD5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047EECD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3E33EC5" w14:textId="77777777" w:rsidTr="00C46172">
        <w:tc>
          <w:tcPr>
            <w:tcW w:w="1696" w:type="dxa"/>
            <w:vMerge/>
          </w:tcPr>
          <w:p w14:paraId="06FF544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C50FF9D" w14:textId="57671DCD" w:rsidR="0029416D" w:rsidRPr="00592A14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ໍ້ມູນກ່ຽວກັບ ການຕະຫຼາດ ແລະ ລາຄາຂອງ</w:t>
            </w:r>
            <w:r w:rsidR="00623DF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ດໄຈການຜະລິດ</w:t>
            </w:r>
          </w:p>
        </w:tc>
        <w:tc>
          <w:tcPr>
            <w:tcW w:w="850" w:type="dxa"/>
            <w:vAlign w:val="center"/>
          </w:tcPr>
          <w:p w14:paraId="1A6AD905" w14:textId="41DF454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144406" w14:textId="26917BA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4825E49" w14:textId="7B0BA51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681AFE" w14:textId="581ED3E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CE06181" w14:textId="00A0B80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7098CE6" w14:textId="6E168461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46F10C6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7C47AE9" w14:textId="77777777" w:rsidTr="00C46172">
        <w:tc>
          <w:tcPr>
            <w:tcW w:w="1696" w:type="dxa"/>
            <w:vMerge/>
          </w:tcPr>
          <w:p w14:paraId="5FEBBFF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22F591D" w14:textId="3C8C722E" w:rsidR="0029416D" w:rsidRPr="00592A14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ໍ້ມູນກ່ຽວກັບ ການຕະຫຼາດ ແລະ ລາຄາຂາຍຂອງຜົນຜະ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ິດ</w:t>
            </w:r>
          </w:p>
        </w:tc>
        <w:tc>
          <w:tcPr>
            <w:tcW w:w="850" w:type="dxa"/>
            <w:vAlign w:val="center"/>
          </w:tcPr>
          <w:p w14:paraId="1D7AA233" w14:textId="6F38546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AD5154" w14:textId="6D603B1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815ABFB" w14:textId="7A888B6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7372F5" w14:textId="116C44E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20DF260" w14:textId="52A5B4A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C1830C1" w14:textId="13E13D75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7133AD2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E074F64" w14:textId="77777777" w:rsidTr="00C46172">
        <w:tc>
          <w:tcPr>
            <w:tcW w:w="1696" w:type="dxa"/>
            <w:vMerge/>
          </w:tcPr>
          <w:p w14:paraId="67ABF05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A30468C" w14:textId="730518E3" w:rsidR="0029416D" w:rsidRPr="00092AB3" w:rsidRDefault="00092AB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ໃຫ້ບໍລິການດ້ານການເງິນເຄື່ອນທີ່ </w:t>
            </w:r>
            <w:r w:rsidR="0029416D" w:rsidRPr="00092AB3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ສິນເຊື້ອໝູນ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ວຽນ</w:t>
            </w:r>
            <w:r w:rsidR="00E52342" w:rsidRPr="00E52342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ຸ່ມທ້ອນເງິນ</w:t>
            </w:r>
            <w:r w:rsidR="0029416D" w:rsidRPr="00092AB3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850" w:type="dxa"/>
            <w:vAlign w:val="center"/>
          </w:tcPr>
          <w:p w14:paraId="390F35E3" w14:textId="6A89860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79314D1" w14:textId="2FB1638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092571E" w14:textId="00C28AC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24CE6D" w14:textId="2751E10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40FEBBC" w14:textId="0ABC0D8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1D38338" w14:textId="5DB1A1BF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A5DDD80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41B0E309" w14:textId="77777777" w:rsidTr="00C46172">
        <w:tc>
          <w:tcPr>
            <w:tcW w:w="1696" w:type="dxa"/>
            <w:vMerge/>
          </w:tcPr>
          <w:p w14:paraId="397D8BA4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062E407" w14:textId="59B0631F" w:rsidR="0029416D" w:rsidRPr="00C36964" w:rsidRDefault="003750EB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0811D823" w14:textId="1E7D9963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2F9D5AFB" w14:textId="4DA796F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B825BA" w14:textId="1A3C8C5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D8C228B" w14:textId="2ECF7A7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415FD65" w14:textId="7D381B5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AA6EFCD" w14:textId="60D47E8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14A325C" w14:textId="773F8068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67AD7AD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3130211" w14:textId="77777777" w:rsidTr="00C46172">
        <w:tc>
          <w:tcPr>
            <w:tcW w:w="1696" w:type="dxa"/>
            <w:vMerge w:val="restart"/>
          </w:tcPr>
          <w:p w14:paraId="3A02AC48" w14:textId="6BEA1F58" w:rsidR="0029416D" w:rsidRPr="00C36964" w:rsidRDefault="004904A4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ການເງິນ</w:t>
            </w:r>
          </w:p>
        </w:tc>
        <w:tc>
          <w:tcPr>
            <w:tcW w:w="2127" w:type="dxa"/>
          </w:tcPr>
          <w:p w14:paraId="13982219" w14:textId="16D891FF" w:rsidR="0029416D" w:rsidRPr="00E31316" w:rsidRDefault="00E31316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val="en-GB" w:bidi="lo-LA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ທຶນຊ່ວຍເຫຼືອລ້າ</w:t>
            </w:r>
          </w:p>
        </w:tc>
        <w:tc>
          <w:tcPr>
            <w:tcW w:w="850" w:type="dxa"/>
          </w:tcPr>
          <w:p w14:paraId="4E60C7B0" w14:textId="0634E2C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1D98406" w14:textId="54BF577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0AAD942" w14:textId="232D88F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55D9536" w14:textId="3F1AD83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22322976" w14:textId="1A9FC7E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96D5C9F" w14:textId="35D1C46E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38727E9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BF43EB2" w14:textId="77777777" w:rsidTr="00C46172">
        <w:tc>
          <w:tcPr>
            <w:tcW w:w="1696" w:type="dxa"/>
            <w:vMerge/>
          </w:tcPr>
          <w:p w14:paraId="2B4319B9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83E95FD" w14:textId="171351F2" w:rsidR="0029416D" w:rsidRPr="002C34CA" w:rsidRDefault="00785D3E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ິນເຊື</w:t>
            </w:r>
            <w:r w:rsidR="001F7C1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່</w:t>
            </w: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</w:t>
            </w:r>
          </w:p>
        </w:tc>
        <w:tc>
          <w:tcPr>
            <w:tcW w:w="850" w:type="dxa"/>
          </w:tcPr>
          <w:p w14:paraId="240CE533" w14:textId="0654484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DC1AAA6" w14:textId="3B0C6D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9BC62F8" w14:textId="53071AD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B2D9491" w14:textId="1995244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EA95BA9" w14:textId="1EBD9FD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22E4C32" w14:textId="27AAD3BF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52DDFEC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7ACDB99E" w14:textId="77777777" w:rsidTr="00C46172">
        <w:tc>
          <w:tcPr>
            <w:tcW w:w="1696" w:type="dxa"/>
            <w:vMerge/>
          </w:tcPr>
          <w:p w14:paraId="541603F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BA2D147" w14:textId="12B4C8EA" w:rsidR="0029416D" w:rsidRPr="002C34CA" w:rsidRDefault="002C34C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ໂຄງການສິນເຊື</w:t>
            </w:r>
            <w:r w:rsidR="001F7C1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່</w:t>
            </w: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ຊຸມຊົນ</w:t>
            </w:r>
          </w:p>
        </w:tc>
        <w:tc>
          <w:tcPr>
            <w:tcW w:w="850" w:type="dxa"/>
          </w:tcPr>
          <w:p w14:paraId="6043739F" w14:textId="1E2CC72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6B78B15" w14:textId="47527FD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A5F62D2" w14:textId="3EED47E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85EE2FC" w14:textId="4396EEA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B36CF70" w14:textId="04CA047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0C0D920" w14:textId="4D7F6B38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1566782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02AA8B2" w14:textId="77777777" w:rsidTr="00C46172">
        <w:tc>
          <w:tcPr>
            <w:tcW w:w="1696" w:type="dxa"/>
            <w:vMerge/>
          </w:tcPr>
          <w:p w14:paraId="4156E8F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E3454A0" w14:textId="4767F75E" w:rsidR="0029416D" w:rsidRPr="00C36964" w:rsidRDefault="00815817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815817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ິ່ງຈູງໃນອື່ນໆ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(</w:t>
            </w:r>
            <w:r w:rsidRPr="00815817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ຸ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789F527E" w14:textId="7A89BD91" w:rsidR="0029416D" w:rsidRPr="00C36964" w:rsidRDefault="0029416D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3116C6DD" w14:textId="0348E4C9" w:rsidR="0029416D" w:rsidRPr="00C36964" w:rsidRDefault="0029416D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51D7EC7E" w14:textId="644C8C4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398804D" w14:textId="0891288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C7F04B4" w14:textId="7A54FBB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E45B75" w14:textId="29F4B20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6959143" w14:textId="3E9D350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F2978C" w14:textId="5C8D1D44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FACB863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4CEC26B" w14:textId="77777777" w:rsidTr="00C46172">
        <w:tc>
          <w:tcPr>
            <w:tcW w:w="1696" w:type="dxa"/>
            <w:vMerge/>
          </w:tcPr>
          <w:p w14:paraId="0F96A2E3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0F3995C" w14:textId="23144D07" w:rsidR="0029416D" w:rsidRPr="002E4B05" w:rsidRDefault="002E4B05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ຝາກປະຫຍັດ ແລະ ປະ</w:t>
            </w:r>
            <w:r w:rsidR="006D73A1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ກັນໄພ </w:t>
            </w:r>
            <w:r w:rsidR="0029416D" w:rsidRPr="002E4B05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(</w:t>
            </w:r>
            <w:r w:rsidRPr="002E4B0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ດ້ານກະສິກຳ, ໄພທຳມະຊາດ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bidi="lo-LA"/>
              </w:rPr>
              <w:t>...</w:t>
            </w:r>
            <w:r w:rsidR="0029416D" w:rsidRPr="002E4B05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)</w:t>
            </w:r>
          </w:p>
          <w:p w14:paraId="3C4F2F6B" w14:textId="77777777" w:rsidR="0029416D" w:rsidRPr="002E4B05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4DB0346" w14:textId="1E194A9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1196162" w14:textId="349A1DF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5B9B4FB" w14:textId="095B05C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060ECDC" w14:textId="3BC5D77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16B6812" w14:textId="3F4FD4C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0846490" w14:textId="5C4A94FC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212C2FB" w14:textId="77777777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5AC7E621" w14:textId="77777777" w:rsidTr="00C46172">
        <w:tc>
          <w:tcPr>
            <w:tcW w:w="1696" w:type="dxa"/>
            <w:vMerge/>
          </w:tcPr>
          <w:p w14:paraId="2B05554C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6A60799" w14:textId="2E735D55" w:rsidR="0029416D" w:rsidRPr="00C36964" w:rsidRDefault="00A2265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………………………</w:t>
            </w:r>
          </w:p>
          <w:p w14:paraId="47A63384" w14:textId="46E96808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4E131E00" w14:textId="2A1CD83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72D80A" w14:textId="2721076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6D6E302" w14:textId="6544F76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CCF825E" w14:textId="4545431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FC9244B" w14:textId="346127A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822A69" w14:textId="710C4B3B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6A1DDD5" w14:textId="77777777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176D9B6" w14:textId="77777777" w:rsidR="00C048A8" w:rsidRDefault="00C048A8" w:rsidP="00346812">
      <w:pPr>
        <w:spacing w:after="0"/>
        <w:rPr>
          <w:bCs/>
          <w:lang w:val="en-GB"/>
        </w:rPr>
      </w:pPr>
    </w:p>
    <w:p w14:paraId="66C4E51E" w14:textId="3615A0AC" w:rsidR="005D1188" w:rsidRPr="00B24093" w:rsidRDefault="001F4321" w:rsidP="00FF4BE5">
      <w:pPr>
        <w:pStyle w:val="Heading2"/>
      </w:pPr>
      <w:bookmarkStart w:id="72" w:name="_Toc213103734"/>
      <w:r>
        <w:rPr>
          <w:rFonts w:hint="cs"/>
          <w:cs/>
        </w:rPr>
        <w:t>ການຄອບຄອງທີ່ດິນ ຢູ່ໃນຊຸມຊົນ ທີ່ນຳໃຊ້ເທັກໂນໂລຢີ</w:t>
      </w:r>
      <w:bookmarkEnd w:id="72"/>
    </w:p>
    <w:p w14:paraId="2A9694E7" w14:textId="136216B7" w:rsidR="005D1188" w:rsidRPr="00A0389E" w:rsidRDefault="00CA5241" w:rsidP="002415E7">
      <w:pPr>
        <w:pStyle w:val="Heading3"/>
      </w:pPr>
      <w:bookmarkStart w:id="73" w:name="_Toc213103735"/>
      <w:r w:rsidRPr="00D630C5">
        <w:rPr>
          <w:rFonts w:hint="cs"/>
          <w:cs/>
        </w:rPr>
        <w:t>ຄຳ</w:t>
      </w:r>
      <w:r w:rsidR="00F64EE5" w:rsidRPr="00D630C5">
        <w:rPr>
          <w:cs/>
        </w:rPr>
        <w:t>ອະ​ທິ​ບາຍ​ສະ​ຖາ​ນະ​ການ​ຂອງ​​ກໍາ​ມະ​ສິດ​ທີ່​ດິນ​</w:t>
      </w:r>
      <w:r w:rsidR="00474004" w:rsidRPr="00D630C5">
        <w:rPr>
          <w:rFonts w:hint="cs"/>
          <w:cs/>
        </w:rPr>
        <w:t xml:space="preserve"> </w:t>
      </w:r>
      <w:r w:rsidR="00F64EE5" w:rsidRPr="00D630C5">
        <w:rPr>
          <w:cs/>
        </w:rPr>
        <w:t>ແລະ</w:t>
      </w:r>
      <w:r w:rsidR="00474004" w:rsidRPr="00D630C5">
        <w:rPr>
          <w:rFonts w:hint="cs"/>
          <w:cs/>
        </w:rPr>
        <w:t xml:space="preserve"> </w:t>
      </w:r>
      <w:r w:rsidR="00F64EE5" w:rsidRPr="00D630C5">
        <w:rPr>
          <w:cs/>
        </w:rPr>
        <w:t xml:space="preserve">​ສິດ​ນໍາ​ໃຊ້​ທີ່​ດິນ/ </w:t>
      </w:r>
      <w:r w:rsidR="00343671" w:rsidRPr="00D630C5">
        <w:rPr>
          <w:rFonts w:hint="cs"/>
          <w:cs/>
        </w:rPr>
        <w:t>ສິດ</w:t>
      </w:r>
      <w:r w:rsidR="006731E2" w:rsidRPr="00D630C5">
        <w:rPr>
          <w:rFonts w:hint="cs"/>
          <w:cs/>
        </w:rPr>
        <w:t>ນຳໃຊ້</w:t>
      </w:r>
      <w:r w:rsidR="00F64EE5" w:rsidRPr="00D630C5">
        <w:rPr>
          <w:cs/>
        </w:rPr>
        <w:t>ນ​</w:t>
      </w:r>
      <w:r w:rsidR="006D73A1">
        <w:rPr>
          <w:rFonts w:hint="cs"/>
          <w:cs/>
        </w:rPr>
        <w:t>ໍ້າ</w:t>
      </w:r>
      <w:r w:rsidR="006731E2" w:rsidRPr="00D630C5">
        <w:rPr>
          <w:rFonts w:hint="cs"/>
          <w:cs/>
        </w:rPr>
        <w:t xml:space="preserve"> ຢູ່</w:t>
      </w:r>
      <w:r w:rsidR="00F64EE5" w:rsidRPr="00D630C5">
        <w:rPr>
          <w:cs/>
        </w:rPr>
        <w:t>​ໃນ​ຊຸມ​ຊົນ​</w:t>
      </w:r>
      <w:r w:rsidR="00D630C5" w:rsidRPr="00D630C5">
        <w:rPr>
          <w:rFonts w:hint="cs"/>
          <w:cs/>
        </w:rPr>
        <w:t>.</w:t>
      </w:r>
      <w:bookmarkEnd w:id="73"/>
      <w:r w:rsidR="00D630C5">
        <w:rPr>
          <w:rFonts w:hint="cs"/>
          <w:cs/>
        </w:rPr>
        <w:t xml:space="preserve"> </w:t>
      </w:r>
    </w:p>
    <w:p w14:paraId="6DDB360F" w14:textId="754F7E67" w:rsidR="005D1188" w:rsidRPr="00583EB2" w:rsidRDefault="00B24093" w:rsidP="00331CA9">
      <w:pPr>
        <w:rPr>
          <w:bCs/>
          <w:iCs/>
          <w:lang w:val="en-GB"/>
        </w:rPr>
      </w:pPr>
      <w:r w:rsidRPr="00A0389E">
        <w:rPr>
          <w:bCs/>
          <w:i/>
          <w:noProof/>
          <w:lang w:eastAsia="de-CH"/>
        </w:rPr>
        <w:drawing>
          <wp:anchor distT="0" distB="0" distL="114300" distR="114300" simplePos="0" relativeHeight="255000616" behindDoc="0" locked="0" layoutInCell="1" allowOverlap="1" wp14:anchorId="436A518E" wp14:editId="16C230BB">
            <wp:simplePos x="0" y="0"/>
            <wp:positionH relativeFrom="margin">
              <wp:posOffset>37880</wp:posOffset>
            </wp:positionH>
            <wp:positionV relativeFrom="paragraph">
              <wp:posOffset>14826</wp:posOffset>
            </wp:positionV>
            <wp:extent cx="273050" cy="273050"/>
            <wp:effectExtent l="0" t="0" r="0" b="0"/>
            <wp:wrapSquare wrapText="bothSides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B5DCFB" w14:textId="72FD7BF1" w:rsidR="005D1188" w:rsidRPr="00583EB2" w:rsidRDefault="005D1188" w:rsidP="00331CA9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14EB42A8" w14:textId="15414C56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2068E6B9" w14:textId="688E37C0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736809D1" w14:textId="7CCF6C9D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5F07928F" w14:textId="54A4855B" w:rsidR="008506BC" w:rsidRPr="00975CCE" w:rsidRDefault="005D1188" w:rsidP="008506BC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71A0C201" w14:textId="39E69C51" w:rsidR="0047740E" w:rsidRPr="008506BC" w:rsidRDefault="003F1D93" w:rsidP="008506BC">
      <w:pPr>
        <w:pStyle w:val="Heading3"/>
        <w:rPr>
          <w:i/>
        </w:rPr>
      </w:pPr>
      <w:bookmarkStart w:id="74" w:name="_Toc213103736"/>
      <w:r w:rsidRPr="00EE72E1">
        <w:rPr>
          <w:rFonts w:hint="cs"/>
          <w:cs/>
        </w:rPr>
        <w:t>ຂໍ້ມູນການ</w:t>
      </w:r>
      <w:r w:rsidR="00304787" w:rsidRPr="00EE72E1">
        <w:rPr>
          <w:rFonts w:hint="cs"/>
          <w:cs/>
        </w:rPr>
        <w:t>ຄອບຄອງທີ່ດິນ ໂດຍແຍກຕາມເພດ.</w:t>
      </w:r>
      <w:bookmarkEnd w:id="74"/>
    </w:p>
    <w:p w14:paraId="2AB77434" w14:textId="4E5C6C9D" w:rsidR="00E532E6" w:rsidRDefault="00E532E6" w:rsidP="00E532E6">
      <w:pPr>
        <w:rPr>
          <w:bCs/>
          <w:i/>
          <w:lang w:val="en-GB"/>
        </w:rPr>
      </w:pPr>
      <w:r w:rsidRPr="00EE72E1">
        <w:rPr>
          <w:bCs/>
          <w:i/>
          <w:noProof/>
          <w:lang w:eastAsia="de-CH"/>
        </w:rPr>
        <w:drawing>
          <wp:anchor distT="0" distB="0" distL="114300" distR="114300" simplePos="0" relativeHeight="255072296" behindDoc="0" locked="0" layoutInCell="1" allowOverlap="1" wp14:anchorId="5EAE1622" wp14:editId="5D111399">
            <wp:simplePos x="0" y="0"/>
            <wp:positionH relativeFrom="margin">
              <wp:posOffset>31750</wp:posOffset>
            </wp:positionH>
            <wp:positionV relativeFrom="paragraph">
              <wp:posOffset>107122</wp:posOffset>
            </wp:positionV>
            <wp:extent cx="273050" cy="273050"/>
            <wp:effectExtent l="0" t="0" r="0" b="0"/>
            <wp:wrapSquare wrapText="bothSides"/>
            <wp:docPr id="51" name="Picture 5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Shape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ຜູ້ອໍານວຍຄວາມສະດວກສາມາດຕື່ມຂໍ້ມູນໃສ່ໃນຕາຕະລາງຂ້າງລຸ່ມນີ້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ໂດຍ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ກ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ານສະຫຼຸບຂໍ້ມູນທີ່ເກັບກໍາຢູ່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ໃນ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 xml:space="preserve">ຄໍາຖາມເປີດ 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4.6.1.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ຫຼືໂດຍການຄໍາຖາມ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ເອົາຂໍ້ມູນ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ໂດຍກົງ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ໃນເວລາສົນທະນາ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ກຸ່ມ.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ຖ້າມີຄໍາຕອບທີ່ແຕກຕ່າງກັນ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ໃຫ້ຫມາຍ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ຕິກເອົາທັງໝົດ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ແລະ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ລະບຸຄຳ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ອະທິ</w:t>
      </w:r>
      <w:r w:rsidR="006D73A1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ບາຍ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>ໃສ່ຫ້ອງ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ຄໍາເຫັນ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>.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</w:p>
    <w:p w14:paraId="6DE69237" w14:textId="3C919BCF" w:rsidR="00E532E6" w:rsidRPr="008A2677" w:rsidRDefault="002E1CA9" w:rsidP="00F74DC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="00F74DC7"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1510364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4DC7"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="00F74DC7"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9"/>
        <w:gridCol w:w="3005"/>
        <w:gridCol w:w="3005"/>
        <w:gridCol w:w="1507"/>
      </w:tblGrid>
      <w:tr w:rsidR="00A0389E" w:rsidRPr="00994375" w14:paraId="19A6495A" w14:textId="77777777" w:rsidTr="00973AFC">
        <w:tc>
          <w:tcPr>
            <w:tcW w:w="1696" w:type="dxa"/>
          </w:tcPr>
          <w:p w14:paraId="3F3FA2D0" w14:textId="77777777" w:rsidR="00A0389E" w:rsidRPr="00E64C4A" w:rsidRDefault="00A0389E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149" w:type="dxa"/>
          </w:tcPr>
          <w:p w14:paraId="0755E88C" w14:textId="2E2A3CFC" w:rsidR="00A0389E" w:rsidRPr="00E64C4A" w:rsidRDefault="00E64C4A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</w:p>
        </w:tc>
        <w:tc>
          <w:tcPr>
            <w:tcW w:w="3795" w:type="dxa"/>
          </w:tcPr>
          <w:p w14:paraId="05C6F451" w14:textId="38F21042" w:rsidR="00A0389E" w:rsidRPr="00E64C4A" w:rsidRDefault="00E64C4A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816" w:type="dxa"/>
          </w:tcPr>
          <w:p w14:paraId="3C977668" w14:textId="2553B3BD" w:rsidR="00A0389E" w:rsidRPr="00E64C4A" w:rsidRDefault="007B343F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D96D1D" w:rsidRPr="00CC383A" w14:paraId="3BB4D203" w14:textId="77777777" w:rsidTr="00973AFC">
        <w:tc>
          <w:tcPr>
            <w:tcW w:w="1696" w:type="dxa"/>
          </w:tcPr>
          <w:p w14:paraId="1B58C5CF" w14:textId="2C7D6306" w:rsidR="00D96D1D" w:rsidRPr="00994375" w:rsidRDefault="00D96D1D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769E0"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ເຂົ້າເຖິງທີ່ດິນ</w:t>
            </w:r>
          </w:p>
        </w:tc>
        <w:tc>
          <w:tcPr>
            <w:tcW w:w="3149" w:type="dxa"/>
          </w:tcPr>
          <w:p w14:paraId="162678F8" w14:textId="64944C4F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ການ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ືບທອ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ູນມໍລະດົກ</w:t>
            </w:r>
            <w:r w:rsidR="00B50BEE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ຫຼັກ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9CE0630" w14:textId="2E579745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ື້</w:t>
            </w:r>
            <w:r w:rsidR="00A369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ອົາ</w:t>
            </w:r>
          </w:p>
          <w:p w14:paraId="6334DED3" w14:textId="023C753D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ໄດ້ຈາກການບຸກເບີກ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ຫຼື </w:t>
            </w:r>
            <w:r w:rsidR="00233A3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ປ</w:t>
            </w:r>
            <w:r w:rsidR="004668D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ກ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ງອານະໄມ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883287C" w14:textId="7517DC97" w:rsidR="00D96D1D" w:rsidRPr="00994375" w:rsidRDefault="00D96D1D" w:rsidP="00D96D1D">
            <w:pPr>
              <w:ind w:left="203" w:hanging="203"/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ການອະນຸຍາດ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6C23C3C8" w14:textId="157B21BA" w:rsidR="00D96D1D" w:rsidRPr="00E64C4A" w:rsidRDefault="00994375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4405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1D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331ACF7C" w14:textId="4FE7CA9B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</w:t>
            </w:r>
          </w:p>
        </w:tc>
        <w:tc>
          <w:tcPr>
            <w:tcW w:w="3795" w:type="dxa"/>
          </w:tcPr>
          <w:p w14:paraId="3B1EC629" w14:textId="11A31C1E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ການ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ືບທອ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ູນມໍລະດົກ</w:t>
            </w:r>
            <w:r w:rsidR="00B50BEE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ຫຼັ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6A4E46B" w14:textId="77777777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ື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ອົາ</w:t>
            </w:r>
          </w:p>
          <w:p w14:paraId="1EDBA854" w14:textId="392DF263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ໄດ້ຈາກການບຸກເບີກ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ຫຼື </w:t>
            </w:r>
            <w:r w:rsidR="00233A3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ປ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ງອານະໄມ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BD54E9E" w14:textId="77777777" w:rsidR="00D96D1D" w:rsidRPr="00E64C4A" w:rsidRDefault="00D96D1D" w:rsidP="00D96D1D">
            <w:pPr>
              <w:ind w:left="203" w:hanging="203"/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ການອະນຸຍາດ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7135F4C3" w14:textId="77777777" w:rsidR="00D96D1D" w:rsidRPr="00E64C4A" w:rsidRDefault="00994375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8374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1D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574B43A9" w14:textId="3DFBD64D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</w:t>
            </w:r>
          </w:p>
        </w:tc>
        <w:tc>
          <w:tcPr>
            <w:tcW w:w="1816" w:type="dxa"/>
          </w:tcPr>
          <w:p w14:paraId="7D6F8E58" w14:textId="77777777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A60088" w:rsidRPr="00CC383A" w14:paraId="7B10F913" w14:textId="77777777" w:rsidTr="00973AFC">
        <w:tc>
          <w:tcPr>
            <w:tcW w:w="1696" w:type="dxa"/>
          </w:tcPr>
          <w:p w14:paraId="22E9834D" w14:textId="39D96BB0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ນະພາບຂອງດິນ</w:t>
            </w:r>
          </w:p>
          <w:p w14:paraId="735EDC03" w14:textId="77777777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bookmarkStart w:id="75" w:name="_Hlk169512833"/>
        <w:tc>
          <w:tcPr>
            <w:tcW w:w="3149" w:type="dxa"/>
          </w:tcPr>
          <w:p w14:paraId="192B6464" w14:textId="74EC7C2E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73458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ຊື່ອມໂຊມ</w:t>
            </w:r>
          </w:p>
          <w:p w14:paraId="30B70933" w14:textId="3A81A65D" w:rsidR="00A60088" w:rsidRPr="00E64C4A" w:rsidRDefault="00994375" w:rsidP="00A60088">
            <w:pPr>
              <w:ind w:left="231" w:hanging="23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6393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ິນແຄມທາງ 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ຕໍ່ການປູກພືດ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78E8BE31" w14:textId="35F6DB94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5261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ອຸດົມສົມບູນ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  <w:p w14:paraId="13D567BF" w14:textId="58FB0EE5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0742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ປູກພືດ ທີ່ມີຕົ້ນໄມ້</w:t>
            </w:r>
          </w:p>
          <w:p w14:paraId="7CF9CD4B" w14:textId="7D6F08AE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3478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າໃສນ້ຳຝົນ</w:t>
            </w:r>
          </w:p>
          <w:p w14:paraId="1645BE52" w14:textId="40019898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80731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ແຫຼ່ງນ້ຳ ສຳລັບຊົນລະປະທານ</w:t>
            </w:r>
          </w:p>
          <w:p w14:paraId="0CA2FDE0" w14:textId="266944CD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7942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63F222AF" w14:textId="0C3F8593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.…………………………………</w:t>
            </w:r>
            <w:bookmarkEnd w:id="75"/>
          </w:p>
        </w:tc>
        <w:tc>
          <w:tcPr>
            <w:tcW w:w="3795" w:type="dxa"/>
          </w:tcPr>
          <w:p w14:paraId="086AF7F1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1848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ຊື່ອມໂຊມ</w:t>
            </w:r>
          </w:p>
          <w:p w14:paraId="0AB687D6" w14:textId="77777777" w:rsidR="00A60088" w:rsidRPr="00E64C4A" w:rsidRDefault="00994375" w:rsidP="00A60088">
            <w:pPr>
              <w:ind w:left="231" w:hanging="23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87492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ິນແຄມທາງ 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ຕໍ່ການປູກພືດ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1785C176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5130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ອຸດົມສົມບູນ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  <w:p w14:paraId="015B7F7F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450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ປູກພືດ ທີ່ມີຕົ້ນໄມ້</w:t>
            </w:r>
          </w:p>
          <w:p w14:paraId="2E36E462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3235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າໃສນ້ຳຝົນ</w:t>
            </w:r>
          </w:p>
          <w:p w14:paraId="0AE454C1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1971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ແຫຼ່ງນ້ຳ ສຳລັບຊົນລະປະທານ</w:t>
            </w:r>
          </w:p>
          <w:p w14:paraId="74942439" w14:textId="77777777" w:rsidR="00A60088" w:rsidRPr="00E64C4A" w:rsidRDefault="00994375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1201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48C1CAA6" w14:textId="723E986D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.…………………………………</w:t>
            </w:r>
          </w:p>
        </w:tc>
        <w:tc>
          <w:tcPr>
            <w:tcW w:w="1816" w:type="dxa"/>
          </w:tcPr>
          <w:p w14:paraId="4D88256F" w14:textId="77777777" w:rsidR="00A60088" w:rsidRPr="00E64C4A" w:rsidRDefault="00A60088" w:rsidP="00A60088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D45C25" w:rsidRPr="00CC383A" w14:paraId="74A52B1D" w14:textId="77777777" w:rsidTr="00973AFC">
        <w:tc>
          <w:tcPr>
            <w:tcW w:w="1696" w:type="dxa"/>
          </w:tcPr>
          <w:p w14:paraId="5530415E" w14:textId="2991533D" w:rsidR="00D45C25" w:rsidRPr="00464C39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464C39"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ປະເພດຂອງສິດ ການຄອບຄົງທີ່ດິນ</w:t>
            </w:r>
          </w:p>
        </w:tc>
        <w:tc>
          <w:tcPr>
            <w:tcW w:w="3149" w:type="dxa"/>
          </w:tcPr>
          <w:p w14:paraId="3120D6EF" w14:textId="0182023A" w:rsidR="00464C39" w:rsidRPr="0011399B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11399B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 w:rsidR="00C830A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​</w:t>
            </w:r>
            <w:r w:rsidR="007211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ສາທາລະນະ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3337A3E4" w14:textId="5A2EDA72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</w:t>
            </w:r>
            <w:r w:rsidR="00E53C0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ລວມໝູ່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59E202EF" w14:textId="09CBB419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6B6B7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36C551E8" w14:textId="26BE6236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ບໍ່ມີ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294F18A7" w14:textId="5427D973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243EB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ຊົ່າ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4E9C16F2" w14:textId="3920A696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243EB2" w:rsidRPr="00763358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="00763358" w:rsidRPr="0076335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ໍາມະສິດຮ່ວມກັນ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2D621910" w14:textId="7791C13A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ຫ້ຢືມ</w:t>
            </w:r>
            <w:r w:rsidR="00243EB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ຟຣີ</w:t>
            </w:r>
          </w:p>
          <w:p w14:paraId="53B59611" w14:textId="071A8B51" w:rsidR="00D45C25" w:rsidRPr="00C41578" w:rsidRDefault="00994375" w:rsidP="00E64C4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99402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C25" w:rsidRPr="00C41578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5C25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817BA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817BA9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817BA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817BA9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): </w:t>
            </w:r>
            <w:r w:rsidR="00D45C25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</w:t>
            </w:r>
          </w:p>
          <w:p w14:paraId="784ADFBE" w14:textId="164ADC2E" w:rsidR="00D45C25" w:rsidRPr="00E64C4A" w:rsidRDefault="00D45C25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3795" w:type="dxa"/>
          </w:tcPr>
          <w:p w14:paraId="3DF7D574" w14:textId="77777777" w:rsidR="0011399B" w:rsidRP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1399B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ສາທາລະນະ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7C4A166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ລວມໝູ່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D70B339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798847F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ບໍ່ມີ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11FE077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ຊົ່າ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EF31764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ບ່ງປ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ED508DA" w14:textId="77777777" w:rsidR="0011399B" w:rsidRPr="00E64C4A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ຫ້ຢື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ຟຣີ</w:t>
            </w:r>
          </w:p>
          <w:p w14:paraId="7DC195DE" w14:textId="77777777" w:rsidR="0011399B" w:rsidRPr="00E64C4A" w:rsidRDefault="00994375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6424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399B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139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1139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5F71F09B" w14:textId="069F5D76" w:rsidR="00D45C25" w:rsidRPr="00E64C4A" w:rsidRDefault="0011399B" w:rsidP="0011399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1816" w:type="dxa"/>
          </w:tcPr>
          <w:p w14:paraId="31285DD9" w14:textId="77777777" w:rsidR="00D45C25" w:rsidRPr="00E64C4A" w:rsidRDefault="00D45C25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964901" w:rsidRPr="00CC383A" w14:paraId="0DC27B54" w14:textId="77777777" w:rsidTr="00973AFC">
        <w:tc>
          <w:tcPr>
            <w:tcW w:w="1696" w:type="dxa"/>
          </w:tcPr>
          <w:p w14:paraId="7F73FD34" w14:textId="5D09E7BF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ພດທີ່ດິນ</w:t>
            </w:r>
            <w:r w:rsidRPr="00E64C4A"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149" w:type="dxa"/>
          </w:tcPr>
          <w:p w14:paraId="4BFFA27A" w14:textId="4E46F851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ລ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790B025" w14:textId="07E7FCEB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FD84B1D" w14:textId="27E67D1D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ດິນລັດ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EC811CA" w14:textId="25EFEBDA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99276B6" w14:textId="1F08088A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ບຸກຄົນ ທີ່ຂຶ້ນທະ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ຽ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້ວ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5AF71D2" w14:textId="375F0D58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ສ່ວ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ຸກຄົນ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ັ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ຂຶ້ນທະບຽນ</w:t>
            </w:r>
          </w:p>
          <w:p w14:paraId="0D983F18" w14:textId="06AB56DC" w:rsidR="00964901" w:rsidRPr="00E64C4A" w:rsidRDefault="00994375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2056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90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24B94021" w14:textId="30885DFB" w:rsidR="00964901" w:rsidRPr="00E64C4A" w:rsidRDefault="00964901" w:rsidP="0096490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3795" w:type="dxa"/>
          </w:tcPr>
          <w:p w14:paraId="3F60A118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ລ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910F94C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B38C1D0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ດິນລັດ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B6FFCEF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2475BC1" w14:textId="74DEDF0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ບຸກຄົນ ທີ່ຂຶ້ນທະ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ຽ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້ວ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97C990" w14:textId="77777777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ສ່ວ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ຸກຄົນ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ັ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ຂຶ້ນທະບຽນ</w:t>
            </w:r>
          </w:p>
          <w:p w14:paraId="481C79F8" w14:textId="77777777" w:rsidR="00964901" w:rsidRPr="00E64C4A" w:rsidRDefault="00994375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06816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90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2F1FA121" w14:textId="07800513" w:rsidR="00964901" w:rsidRPr="00E64C4A" w:rsidRDefault="00964901" w:rsidP="00964901">
            <w:pPr>
              <w:ind w:left="-291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1816" w:type="dxa"/>
          </w:tcPr>
          <w:p w14:paraId="6B754AC6" w14:textId="77777777" w:rsidR="00964901" w:rsidRPr="00E64C4A" w:rsidRDefault="00964901" w:rsidP="0096490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F65BA1" w:rsidRPr="00CC383A" w14:paraId="7F1FF068" w14:textId="77777777" w:rsidTr="00973AFC">
        <w:tc>
          <w:tcPr>
            <w:tcW w:w="1696" w:type="dxa"/>
          </w:tcPr>
          <w:p w14:paraId="7902007B" w14:textId="3A7000B1" w:rsidR="00F65BA1" w:rsidRPr="00DA10E1" w:rsidRDefault="00F65BA1" w:rsidP="00F65BA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ໝັ້ນຄົງໃນການຮັບຮູ້ສິດດ້ານທີ່ດິນ</w:t>
            </w:r>
          </w:p>
        </w:tc>
        <w:tc>
          <w:tcPr>
            <w:tcW w:w="3149" w:type="dxa"/>
          </w:tcPr>
          <w:p w14:paraId="5CD96D03" w14:textId="2D9A62B7" w:rsidR="00F65BA1" w:rsidRPr="00B03F96" w:rsidRDefault="00F65BA1" w:rsidP="00F65BA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1C37EF86" w14:textId="7515B6B8" w:rsidR="00F65BA1" w:rsidRPr="008A2677" w:rsidRDefault="00F65BA1" w:rsidP="00F65BA1">
            <w:pPr>
              <w:jc w:val="both"/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</w:p>
          <w:p w14:paraId="28EC9C95" w14:textId="1B28907C" w:rsidR="00F65BA1" w:rsidRPr="008A2677" w:rsidRDefault="00F65BA1" w:rsidP="00F65BA1">
            <w:pPr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3795" w:type="dxa"/>
          </w:tcPr>
          <w:p w14:paraId="3A20F886" w14:textId="77777777" w:rsidR="00F65BA1" w:rsidRPr="00B03F96" w:rsidRDefault="00F65BA1" w:rsidP="00F65BA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1DEAEDF2" w14:textId="77777777" w:rsidR="00F65BA1" w:rsidRPr="008A2677" w:rsidRDefault="00F65BA1" w:rsidP="00F65BA1">
            <w:pPr>
              <w:jc w:val="both"/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</w:p>
          <w:p w14:paraId="7CA5773B" w14:textId="58B71868" w:rsidR="00F65BA1" w:rsidRPr="008A2677" w:rsidRDefault="00F65BA1" w:rsidP="00F65BA1">
            <w:pPr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1816" w:type="dxa"/>
          </w:tcPr>
          <w:p w14:paraId="72DC0E5D" w14:textId="77777777" w:rsidR="00F65BA1" w:rsidRPr="00CC383A" w:rsidRDefault="00F65BA1" w:rsidP="00F65BA1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365261" w:rsidRPr="00CC383A" w14:paraId="6584DE2B" w14:textId="77777777" w:rsidTr="00973AFC">
        <w:tc>
          <w:tcPr>
            <w:tcW w:w="1696" w:type="dxa"/>
          </w:tcPr>
          <w:p w14:paraId="0756B1E8" w14:textId="6535DFFF" w:rsidR="00365261" w:rsidRPr="00603D97" w:rsidRDefault="00365261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ເປັນເຈົ້າຂອງ ການລ້ຽງສັດ</w:t>
            </w:r>
          </w:p>
          <w:p w14:paraId="23F3C8F4" w14:textId="77777777" w:rsidR="00365261" w:rsidRPr="00603D97" w:rsidRDefault="00365261" w:rsidP="0036526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149" w:type="dxa"/>
          </w:tcPr>
          <w:p w14:paraId="5A7110E8" w14:textId="20DE7C7F" w:rsidR="00365261" w:rsidRPr="003F2BCC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439964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ນ້ອຍ ເຊັ່ນ:</w:t>
            </w:r>
          </w:p>
          <w:p w14:paraId="3EA26D12" w14:textId="086F2721" w:rsidR="00365261" w:rsidRPr="003F2BCC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…………………</w:t>
            </w:r>
          </w:p>
          <w:p w14:paraId="783F2EBE" w14:textId="2696A25F" w:rsidR="00365261" w:rsidRPr="003F2BCC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48897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ຊັ່ນ:</w:t>
            </w:r>
          </w:p>
          <w:p w14:paraId="2AF11BBF" w14:textId="0625740D" w:rsidR="00365261" w:rsidRPr="003F2BCC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………………………….</w:t>
            </w:r>
          </w:p>
          <w:p w14:paraId="7EC23770" w14:textId="48EFDB48" w:rsidR="00365261" w:rsidRPr="003F2BCC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0342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ຂາຍເອົາກຳໄລ</w:t>
            </w:r>
          </w:p>
          <w:p w14:paraId="7BD5C7B5" w14:textId="0D1099C0" w:rsidR="00365261" w:rsidRPr="003F2BCC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02381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ຄ້ຳປະກັນສະບຽງອາຫານ</w:t>
            </w:r>
          </w:p>
          <w:p w14:paraId="535B6D0E" w14:textId="0CE02E52" w:rsidR="00365261" w:rsidRPr="00E64C4A" w:rsidRDefault="00994375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631545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 …………………</w:t>
            </w:r>
          </w:p>
          <w:p w14:paraId="75738720" w14:textId="22B7D0F6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……</w:t>
            </w:r>
          </w:p>
        </w:tc>
        <w:tc>
          <w:tcPr>
            <w:tcW w:w="3795" w:type="dxa"/>
          </w:tcPr>
          <w:p w14:paraId="15FD287A" w14:textId="77777777" w:rsidR="00365261" w:rsidRPr="00E64C4A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80161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ນ້ອຍ ເຊັ່ນ:</w:t>
            </w:r>
          </w:p>
          <w:p w14:paraId="2C0686CB" w14:textId="77777777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</w:t>
            </w:r>
          </w:p>
          <w:p w14:paraId="116DF59D" w14:textId="77777777" w:rsidR="00365261" w:rsidRPr="00E64C4A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83159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ຊັ່ນ:</w:t>
            </w:r>
          </w:p>
          <w:p w14:paraId="42742FAC" w14:textId="77777777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.</w:t>
            </w:r>
          </w:p>
          <w:p w14:paraId="7E55B6B1" w14:textId="77777777" w:rsidR="00365261" w:rsidRPr="00E64C4A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13732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ຂາຍເອົາກຳໄລ</w:t>
            </w:r>
          </w:p>
          <w:p w14:paraId="394EA301" w14:textId="77777777" w:rsidR="00365261" w:rsidRPr="00E64C4A" w:rsidRDefault="00994375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82909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ຄ້ຳປະກັນສະບຽງອາຫານ</w:t>
            </w:r>
          </w:p>
          <w:p w14:paraId="18D03D33" w14:textId="77777777" w:rsidR="00365261" w:rsidRPr="00E64C4A" w:rsidRDefault="00994375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99903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 …………………</w:t>
            </w:r>
          </w:p>
          <w:p w14:paraId="49810CA1" w14:textId="07C88D38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……</w:t>
            </w:r>
          </w:p>
        </w:tc>
        <w:tc>
          <w:tcPr>
            <w:tcW w:w="1816" w:type="dxa"/>
          </w:tcPr>
          <w:p w14:paraId="35A06975" w14:textId="1A827622" w:rsidR="00365261" w:rsidRPr="00E64C4A" w:rsidRDefault="00FD1F16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 ຈຳນວນສັດລ້ຽງ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: …………………</w:t>
            </w:r>
          </w:p>
          <w:p w14:paraId="76CE5AF8" w14:textId="49D92B45" w:rsidR="00365261" w:rsidRPr="00E64C4A" w:rsidRDefault="00365261" w:rsidP="0036526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</w:tc>
      </w:tr>
    </w:tbl>
    <w:p w14:paraId="57587CA1" w14:textId="6D77D984" w:rsidR="001618E8" w:rsidRDefault="001618E8">
      <w:pPr>
        <w:rPr>
          <w:bCs/>
          <w:lang w:val="en-GB"/>
        </w:rPr>
      </w:pPr>
    </w:p>
    <w:p w14:paraId="3F5DF7D0" w14:textId="0C91E901" w:rsidR="00055D6F" w:rsidRPr="00975CCE" w:rsidRDefault="003F2BCC" w:rsidP="00975CCE">
      <w:pPr>
        <w:pStyle w:val="Heading3"/>
      </w:pPr>
      <w:bookmarkStart w:id="76" w:name="_Toc213103737"/>
      <w:r w:rsidRPr="003F2BCC">
        <w:rPr>
          <w:rFonts w:hint="cs"/>
          <w:cs/>
        </w:rPr>
        <w:t>ແມ່ຍິງ ແລະ ຜູ້ຊາຍ</w:t>
      </w:r>
      <w:r>
        <w:rPr>
          <w:rFonts w:hint="cs"/>
          <w:cs/>
        </w:rPr>
        <w:t>ໄດ້ຮັບມໍລະດົກທີ່ດິນເທົ່າທຽມກັນ ຫຼື ບໍ?</w:t>
      </w:r>
      <w:bookmarkEnd w:id="76"/>
      <w:r w:rsidR="00806429" w:rsidRPr="000C1B43">
        <w:t xml:space="preserve"> </w:t>
      </w:r>
      <w:r w:rsidR="00055D6F" w:rsidRPr="000C1B43">
        <w:t xml:space="preserve"> </w:t>
      </w:r>
    </w:p>
    <w:p w14:paraId="12F8BE28" w14:textId="701BCFE7" w:rsidR="00806429" w:rsidRPr="000C1B43" w:rsidRDefault="00D23E86" w:rsidP="00B834B5">
      <w:pPr>
        <w:spacing w:after="0" w:line="276" w:lineRule="auto"/>
        <w:rPr>
          <w:rFonts w:cstheme="minorHAnsi"/>
          <w:lang w:val="en-GB"/>
        </w:rPr>
      </w:pPr>
      <w:r w:rsidRPr="000C1B43">
        <w:rPr>
          <w:rFonts w:ascii="Wingdings" w:eastAsia="Wingdings" w:hAnsi="Wingdings" w:cs="Wingdings"/>
          <w:lang w:val="en-GB"/>
        </w:rPr>
        <w:t></w:t>
      </w:r>
      <w:r w:rsidRPr="000C1B43">
        <w:rPr>
          <w:lang w:val="en-GB"/>
        </w:rPr>
        <w:t xml:space="preserve"> </w:t>
      </w:r>
      <w:r w:rsidR="00166DB3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806429" w:rsidRPr="000C1B43">
        <w:rPr>
          <w:lang w:val="en-GB"/>
        </w:rPr>
        <w:tab/>
      </w:r>
      <w:r w:rsidR="00806429" w:rsidRPr="000C1B43">
        <w:rPr>
          <w:lang w:val="en-GB"/>
        </w:rPr>
        <w:tab/>
      </w:r>
      <w:r w:rsidRPr="000C1B43">
        <w:rPr>
          <w:rFonts w:ascii="Wingdings" w:eastAsia="Wingdings" w:hAnsi="Wingdings" w:cs="Wingdings"/>
          <w:lang w:val="en-GB"/>
        </w:rPr>
        <w:t></w:t>
      </w:r>
      <w:r w:rsidRPr="000C1B43">
        <w:rPr>
          <w:lang w:val="en-GB"/>
        </w:rPr>
        <w:t xml:space="preserve"> </w:t>
      </w:r>
      <w:r w:rsidR="00166DB3">
        <w:rPr>
          <w:rFonts w:ascii="Phetsarath OT" w:eastAsia="Phetsarath OT" w:hAnsi="Phetsarath OT" w:cs="Phetsarath OT" w:hint="cs"/>
          <w:cs/>
          <w:lang w:val="en-GB" w:bidi="lo-LA"/>
        </w:rPr>
        <w:t>ບໍ່ແມ່ນ</w:t>
      </w:r>
      <w:r w:rsidR="00806429" w:rsidRPr="000C1B43">
        <w:rPr>
          <w:lang w:val="en-GB"/>
        </w:rPr>
        <w:tab/>
      </w:r>
      <w:r w:rsidR="00806429" w:rsidRPr="000C1B43">
        <w:rPr>
          <w:lang w:val="en-GB"/>
        </w:rPr>
        <w:tab/>
      </w:r>
    </w:p>
    <w:p w14:paraId="114D0F9B" w14:textId="28C6B614" w:rsidR="00806429" w:rsidRPr="00EA4CFE" w:rsidRDefault="004E2357" w:rsidP="00B834B5">
      <w:pPr>
        <w:spacing w:after="0" w:line="276" w:lineRule="auto"/>
        <w:rPr>
          <w:rFonts w:cs="DokChampa"/>
          <w:bCs/>
          <w:iCs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ຫຼັກກາ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ການ​ສືບ​ທອດ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ສິດ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ການ​ສືບ​ທອດ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ມໍລະດົກ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ແມ່ນ​ຫຍັງ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ແດ່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ລະ​ບຸ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ແລະ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ອະ​ທິ​ບາຍ​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>)</w:t>
      </w:r>
      <w:r w:rsidR="00D45C25" w:rsidRPr="000C1B43">
        <w:rPr>
          <w:lang w:val="en-GB"/>
        </w:rPr>
        <w:t>?</w:t>
      </w:r>
      <w:r w:rsidR="00583EB2" w:rsidRPr="000C1B43">
        <w:rPr>
          <w:lang w:val="en-GB"/>
        </w:rPr>
        <w:t xml:space="preserve"> </w:t>
      </w:r>
      <w:r w:rsidR="00806429" w:rsidRPr="000C1B43">
        <w:rPr>
          <w:lang w:val="en-GB"/>
        </w:rPr>
        <w:t>…………………………………………………………</w:t>
      </w:r>
      <w:r w:rsidR="00583EB2" w:rsidRPr="000C1B43">
        <w:rPr>
          <w:lang w:val="en-GB"/>
        </w:rPr>
        <w:t>..</w:t>
      </w:r>
      <w:r w:rsidR="00806429" w:rsidRPr="000C1B43">
        <w:rPr>
          <w:bCs/>
          <w:iCs/>
          <w:lang w:val="en-GB"/>
        </w:rPr>
        <w:t>…………</w:t>
      </w:r>
      <w:r w:rsidR="00EA4CFE">
        <w:rPr>
          <w:bCs/>
          <w:iCs/>
          <w:lang w:val="en-US"/>
        </w:rPr>
        <w:t>………..</w:t>
      </w:r>
      <w:r w:rsidR="00806429" w:rsidRPr="000C1B43">
        <w:rPr>
          <w:bCs/>
          <w:iCs/>
          <w:lang w:val="en-GB"/>
        </w:rPr>
        <w:t>………………………………………………………………………………</w:t>
      </w:r>
    </w:p>
    <w:p w14:paraId="545C7696" w14:textId="354BC10B" w:rsidR="00346812" w:rsidRPr="000C1B43" w:rsidRDefault="00075528" w:rsidP="002415E7">
      <w:pPr>
        <w:pStyle w:val="Heading3"/>
      </w:pPr>
      <w:bookmarkStart w:id="77" w:name="_Toc213103738"/>
      <w:r w:rsidRPr="00075528">
        <w:rPr>
          <w:rFonts w:hint="cs"/>
          <w:cs/>
        </w:rPr>
        <w:t>ສິດການນຳໃຊ້ທີ່ດິນ</w:t>
      </w:r>
      <w:r w:rsidR="0055144F">
        <w:rPr>
          <w:rFonts w:hint="cs"/>
          <w:cs/>
        </w:rPr>
        <w:t xml:space="preserve"> ແມ່ນອີງຕາມກົດໝາຍ ຫຼື ອີງ</w:t>
      </w:r>
      <w:r w:rsidR="00942F46">
        <w:rPr>
          <w:rFonts w:hint="cs"/>
          <w:cs/>
        </w:rPr>
        <w:t>ຕາມ</w:t>
      </w:r>
      <w:r w:rsidR="006F3F07">
        <w:rPr>
          <w:rFonts w:hint="cs"/>
          <w:cs/>
        </w:rPr>
        <w:t>ການປະຕິບັດ</w:t>
      </w:r>
      <w:r w:rsidR="0025444F">
        <w:rPr>
          <w:rFonts w:hint="cs"/>
          <w:cs/>
        </w:rPr>
        <w:t>ທາງ</w:t>
      </w:r>
      <w:r w:rsidR="0055144F">
        <w:rPr>
          <w:rFonts w:hint="cs"/>
          <w:cs/>
        </w:rPr>
        <w:t>ປະເພນີ</w:t>
      </w:r>
      <w:r w:rsidR="00EA5AEB" w:rsidRPr="000C1B43">
        <w:t>:</w:t>
      </w:r>
      <w:bookmarkEnd w:id="77"/>
    </w:p>
    <w:p w14:paraId="6175EBD0" w14:textId="289B0315" w:rsidR="00CE5729" w:rsidRPr="00ED741D" w:rsidRDefault="00CA1380" w:rsidP="00B834B5">
      <w:pPr>
        <w:spacing w:after="0" w:line="276" w:lineRule="auto"/>
        <w:rPr>
          <w:rFonts w:ascii="MS Gothic" w:eastAsia="MS Gothic" w:hAnsi="MS Gothic" w:cs="DokChampa"/>
          <w:lang w:val="en-GB" w:bidi="lo-LA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ED741D">
        <w:rPr>
          <w:rFonts w:ascii="Phetsarath OT" w:eastAsia="Phetsarath OT" w:hAnsi="Phetsarath OT" w:cs="Phetsarath OT" w:hint="cs"/>
          <w:cs/>
          <w:lang w:val="en-GB" w:bidi="lo-LA"/>
        </w:rPr>
        <w:t>ອີງຕ</w:t>
      </w:r>
      <w:r w:rsidR="0059400C">
        <w:rPr>
          <w:rFonts w:ascii="Phetsarath OT" w:eastAsia="Phetsarath OT" w:hAnsi="Phetsarath OT" w:cs="Phetsarath OT" w:hint="cs"/>
          <w:cs/>
          <w:lang w:val="en-GB" w:bidi="lo-LA"/>
        </w:rPr>
        <w:t xml:space="preserve">າມກົດໝາຍ </w:t>
      </w:r>
      <w:r w:rsidR="00CE5729">
        <w:rPr>
          <w:lang w:val="en-GB"/>
        </w:rPr>
        <w:t>(</w:t>
      </w:r>
      <w:r w:rsidR="0095071F">
        <w:rPr>
          <w:rFonts w:ascii="Phetsarath OT" w:eastAsia="Phetsarath OT" w:hAnsi="Phetsarath OT" w:cs="Phetsarath OT" w:hint="cs"/>
          <w:cs/>
          <w:lang w:val="en-GB" w:bidi="lo-LA"/>
        </w:rPr>
        <w:t>ໄປຖາມ</w:t>
      </w:r>
      <w:r w:rsidR="00E77CAE">
        <w:rPr>
          <w:rFonts w:ascii="Phetsarath OT" w:eastAsia="Phetsarath OT" w:hAnsi="Phetsarath OT" w:cs="Phetsarath OT" w:hint="cs"/>
          <w:cs/>
          <w:lang w:val="en-GB" w:bidi="lo-LA"/>
        </w:rPr>
        <w:t xml:space="preserve"> ຄຳຖ</w:t>
      </w:r>
      <w:r w:rsidR="00A66D75" w:rsidRPr="00A66D75">
        <w:rPr>
          <w:rFonts w:ascii="Phetsarath OT" w:eastAsia="Phetsarath OT" w:hAnsi="Phetsarath OT" w:cs="Phetsarath OT" w:hint="cs"/>
          <w:cs/>
          <w:lang w:val="en-GB" w:bidi="lo-LA"/>
        </w:rPr>
        <w:t xml:space="preserve">າມ </w:t>
      </w:r>
      <w:r w:rsidR="00094EFD">
        <w:rPr>
          <w:lang w:val="en-GB"/>
        </w:rPr>
        <w:t>4</w:t>
      </w:r>
      <w:r w:rsidR="00CE5729">
        <w:rPr>
          <w:lang w:val="en-GB"/>
        </w:rPr>
        <w:t>.6.5.)</w:t>
      </w:r>
    </w:p>
    <w:p w14:paraId="4AA2261C" w14:textId="57D06891" w:rsidR="00CE5729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ED741D">
        <w:rPr>
          <w:rFonts w:ascii="Phetsarath OT" w:eastAsia="Phetsarath OT" w:hAnsi="Phetsarath OT" w:cs="Phetsarath OT" w:hint="cs"/>
          <w:cs/>
          <w:lang w:val="en-GB" w:bidi="lo-LA"/>
        </w:rPr>
        <w:t>ອີງຕ</w:t>
      </w:r>
      <w:r w:rsidR="00AA2B7B">
        <w:rPr>
          <w:rFonts w:ascii="Phetsarath OT" w:eastAsia="Phetsarath OT" w:hAnsi="Phetsarath OT" w:cs="Phetsarath OT" w:hint="cs"/>
          <w:cs/>
          <w:lang w:val="en-GB" w:bidi="lo-LA"/>
        </w:rPr>
        <w:t>າມປະເພນີ</w:t>
      </w:r>
      <w:r w:rsidR="00CE5729">
        <w:rPr>
          <w:lang w:val="en-GB"/>
        </w:rPr>
        <w:t xml:space="preserve"> (</w:t>
      </w:r>
      <w:r w:rsidR="0095071F">
        <w:rPr>
          <w:rFonts w:ascii="Phetsarath OT" w:eastAsia="Phetsarath OT" w:hAnsi="Phetsarath OT" w:cs="Phetsarath OT" w:hint="cs"/>
          <w:cs/>
          <w:lang w:val="en-GB" w:bidi="lo-LA"/>
        </w:rPr>
        <w:t>ໄປຖາມ</w:t>
      </w:r>
      <w:r w:rsidR="00804E8D">
        <w:rPr>
          <w:rFonts w:ascii="Phetsarath OT" w:eastAsia="Phetsarath OT" w:hAnsi="Phetsarath OT" w:cs="Phetsarath OT" w:hint="cs"/>
          <w:cs/>
          <w:lang w:val="en-GB" w:bidi="lo-LA"/>
        </w:rPr>
        <w:t xml:space="preserve"> ຄຳຖ</w:t>
      </w:r>
      <w:r w:rsidR="00804E8D" w:rsidRPr="00A66D75">
        <w:rPr>
          <w:rFonts w:ascii="Phetsarath OT" w:eastAsia="Phetsarath OT" w:hAnsi="Phetsarath OT" w:cs="Phetsarath OT" w:hint="cs"/>
          <w:cs/>
          <w:lang w:val="en-GB" w:bidi="lo-LA"/>
        </w:rPr>
        <w:t>າມ</w:t>
      </w:r>
      <w:r w:rsidR="00CE5729">
        <w:rPr>
          <w:lang w:val="en-GB"/>
        </w:rPr>
        <w:t xml:space="preserve"> </w:t>
      </w:r>
      <w:r w:rsidR="00094EFD">
        <w:rPr>
          <w:lang w:val="en-GB"/>
        </w:rPr>
        <w:t>4</w:t>
      </w:r>
      <w:r w:rsidR="00CE5729">
        <w:rPr>
          <w:lang w:val="en-GB"/>
        </w:rPr>
        <w:t>.6.6.)</w:t>
      </w:r>
      <w:r w:rsidR="00121B89">
        <w:rPr>
          <w:lang w:val="en-GB"/>
        </w:rPr>
        <w:tab/>
      </w:r>
    </w:p>
    <w:p w14:paraId="7A3E4B0E" w14:textId="6A43D456" w:rsidR="0034681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8B4487" w:rsidRPr="00FE5302">
        <w:rPr>
          <w:rFonts w:ascii="Phetsarath OT" w:eastAsia="Phetsarath OT" w:hAnsi="Phetsarath OT" w:cs="Phetsarath OT"/>
          <w:lang w:val="en-GB"/>
        </w:rPr>
        <w:t xml:space="preserve"> </w:t>
      </w:r>
      <w:r w:rsidR="00CF7C33" w:rsidRPr="00FE5302">
        <w:rPr>
          <w:rFonts w:ascii="Phetsarath OT" w:eastAsia="Phetsarath OT" w:hAnsi="Phetsarath OT" w:cs="Phetsarath OT"/>
          <w:lang w:val="en-GB"/>
        </w:rPr>
        <w:t>(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ສືບຕໍ່ຖາມ ຄຳຖາມ</w:t>
      </w:r>
      <w:r w:rsidR="00CF7C33" w:rsidRPr="00FE5302">
        <w:rPr>
          <w:rFonts w:ascii="Phetsarath OT" w:eastAsia="Phetsarath OT" w:hAnsi="Phetsarath OT" w:cs="Phetsarath OT"/>
          <w:lang w:val="en-GB"/>
        </w:rPr>
        <w:t xml:space="preserve"> 4.6.5) </w:t>
      </w:r>
      <w:r w:rsidR="008B4487" w:rsidRPr="00FE5302">
        <w:rPr>
          <w:rFonts w:ascii="Phetsarath OT" w:eastAsia="Phetsarath OT" w:hAnsi="Phetsarath OT" w:cs="Phetsarath OT"/>
          <w:lang w:val="en-GB"/>
        </w:rPr>
        <w:t>(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8B4487">
        <w:rPr>
          <w:lang w:val="en-GB"/>
        </w:rPr>
        <w:t>)</w:t>
      </w:r>
      <w:r w:rsidR="00973AFC">
        <w:rPr>
          <w:rFonts w:hint="cs"/>
          <w:cs/>
          <w:lang w:val="en-GB" w:bidi="lo-LA"/>
        </w:rPr>
        <w:t xml:space="preserve"> </w:t>
      </w:r>
      <w:r w:rsidR="00346812">
        <w:rPr>
          <w:lang w:val="en-GB"/>
        </w:rPr>
        <w:t>……………………………</w:t>
      </w:r>
      <w:r w:rsidR="002C6006">
        <w:rPr>
          <w:lang w:val="en-GB"/>
        </w:rPr>
        <w:t>…………</w:t>
      </w:r>
      <w:r w:rsidR="000E21C4">
        <w:rPr>
          <w:lang w:val="en-GB"/>
        </w:rPr>
        <w:t>……………………………………</w:t>
      </w:r>
      <w:r w:rsidR="00583EB2">
        <w:rPr>
          <w:lang w:val="en-GB"/>
        </w:rPr>
        <w:t>….</w:t>
      </w:r>
    </w:p>
    <w:p w14:paraId="1D38BB08" w14:textId="77777777" w:rsidR="00031CDE" w:rsidRDefault="00031CDE" w:rsidP="00031CDE">
      <w:pPr>
        <w:rPr>
          <w:bCs/>
          <w:lang w:val="en-GB"/>
        </w:rPr>
      </w:pPr>
    </w:p>
    <w:p w14:paraId="18EA3B4F" w14:textId="2D0CC748" w:rsidR="00031CDE" w:rsidRDefault="00866190" w:rsidP="002415E7">
      <w:pPr>
        <w:pStyle w:val="Heading3"/>
      </w:pPr>
      <w:bookmarkStart w:id="78" w:name="_Toc213103739"/>
      <w:r w:rsidRPr="00866190">
        <w:rPr>
          <w:cs/>
        </w:rPr>
        <w:lastRenderedPageBreak/>
        <w:t>ສິດ</w:t>
      </w:r>
      <w:r w:rsidR="001D0C90">
        <w:rPr>
          <w:rFonts w:hint="cs"/>
          <w:cs/>
        </w:rPr>
        <w:t>ການ</w:t>
      </w:r>
      <w:r w:rsidRPr="00866190">
        <w:rPr>
          <w:cs/>
        </w:rPr>
        <w:t>ນຳໃຊ້ທີ່ດິນ</w:t>
      </w:r>
      <w:r w:rsidR="009527FA">
        <w:rPr>
          <w:rFonts w:hint="cs"/>
          <w:cs/>
        </w:rPr>
        <w:t xml:space="preserve"> ແມ່ນ</w:t>
      </w:r>
      <w:r w:rsidR="004E10CB">
        <w:rPr>
          <w:rFonts w:hint="cs"/>
          <w:cs/>
        </w:rPr>
        <w:t>ອີງ</w:t>
      </w:r>
      <w:r w:rsidRPr="00866190">
        <w:rPr>
          <w:cs/>
        </w:rPr>
        <w:t>ຕາມກົດໝາຍ</w:t>
      </w:r>
      <w:r w:rsidR="0094754B">
        <w:rPr>
          <w:rFonts w:hint="cs"/>
          <w:cs/>
        </w:rPr>
        <w:t>ບໍ?</w:t>
      </w:r>
      <w:r w:rsidRPr="00866190">
        <w:rPr>
          <w:cs/>
        </w:rPr>
        <w:t xml:space="preserve"> (ສິດ</w:t>
      </w:r>
      <w:r w:rsidR="00DB13EE">
        <w:rPr>
          <w:rFonts w:hint="cs"/>
          <w:cs/>
        </w:rPr>
        <w:t>ທີ່</w:t>
      </w:r>
      <w:r w:rsidR="00F47880">
        <w:rPr>
          <w:rFonts w:hint="cs"/>
          <w:cs/>
        </w:rPr>
        <w:t>ເປັນ</w:t>
      </w:r>
      <w:r w:rsidRPr="00866190">
        <w:rPr>
          <w:cs/>
        </w:rPr>
        <w:t>ທາງການ</w:t>
      </w:r>
      <w:r w:rsidRPr="00866190">
        <w:t xml:space="preserve">, </w:t>
      </w:r>
      <w:r w:rsidR="003F2368">
        <w:rPr>
          <w:rFonts w:hint="cs"/>
          <w:cs/>
        </w:rPr>
        <w:t xml:space="preserve">ມີບ່ອນອີງເປັນລາຍລັກອັກສອນ </w:t>
      </w:r>
      <w:r w:rsidRPr="00866190">
        <w:rPr>
          <w:cs/>
        </w:rPr>
        <w:t xml:space="preserve">ຫຼື </w:t>
      </w:r>
      <w:r w:rsidR="008506BC">
        <w:rPr>
          <w:rFonts w:hint="cs"/>
          <w:cs/>
        </w:rPr>
        <w:t>ທີ່ຖືກຕ້ອງຕາມກົດໝາຍ</w:t>
      </w:r>
      <w:r w:rsidRPr="00866190">
        <w:rPr>
          <w:cs/>
        </w:rPr>
        <w:t>)</w:t>
      </w:r>
      <w:r w:rsidR="00F20D47">
        <w:rPr>
          <w:rFonts w:hint="cs"/>
          <w:cs/>
        </w:rPr>
        <w:t>:</w:t>
      </w:r>
      <w:bookmarkEnd w:id="78"/>
    </w:p>
    <w:p w14:paraId="6CF2029D" w14:textId="7086D508" w:rsidR="00031CDE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D51B5A">
        <w:rPr>
          <w:rFonts w:ascii="Phetsarath OT" w:eastAsia="Phetsarath OT" w:hAnsi="Phetsarath OT" w:cs="Phetsarath OT" w:hint="cs"/>
          <w:cs/>
          <w:lang w:val="en-GB" w:bidi="lo-LA"/>
        </w:rPr>
        <w:t>ເຈາະຈົງດ້ານເພດ</w:t>
      </w:r>
      <w:r w:rsidR="00B97D6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31CDE" w:rsidRPr="008A2677">
        <w:rPr>
          <w:lang w:val="en-GB"/>
        </w:rPr>
        <w:t>(</w:t>
      </w:r>
      <w:r w:rsidR="00142026"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="00031CDE" w:rsidRPr="008A2677">
        <w:rPr>
          <w:lang w:val="en-GB"/>
        </w:rPr>
        <w:t>),</w:t>
      </w:r>
      <w:r w:rsidR="00142026">
        <w:rPr>
          <w:rFonts w:cs="DokChampa" w:hint="cs"/>
          <w:cs/>
          <w:lang w:val="en-GB" w:bidi="lo-LA"/>
        </w:rPr>
        <w:t xml:space="preserve"> </w:t>
      </w:r>
      <w:r w:rsidR="00142026" w:rsidRPr="00142026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031CDE" w:rsidRPr="008A2677">
        <w:rPr>
          <w:lang w:val="en-GB"/>
        </w:rPr>
        <w:t xml:space="preserve"> ………………………………………………………………………………………</w:t>
      </w:r>
      <w:proofErr w:type="gramStart"/>
      <w:r w:rsidR="00031CDE" w:rsidRPr="008A2677">
        <w:rPr>
          <w:lang w:val="en-GB"/>
        </w:rPr>
        <w:t>…..</w:t>
      </w:r>
      <w:proofErr w:type="gramEnd"/>
    </w:p>
    <w:p w14:paraId="1B5B34BA" w14:textId="6FC0D98B" w:rsidR="00031CDE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783AD1" w:rsidRPr="00783AD1">
        <w:rPr>
          <w:rFonts w:ascii="Phetsarath OT" w:eastAsia="Phetsarath OT" w:hAnsi="Phetsarath OT" w:cs="Phetsarath OT" w:hint="cs"/>
          <w:cs/>
          <w:lang w:val="en-GB" w:bidi="lo-LA"/>
        </w:rPr>
        <w:t xml:space="preserve">ບໍ່ໄດ້ </w:t>
      </w:r>
      <w:r w:rsidR="00783AD1">
        <w:rPr>
          <w:rFonts w:ascii="Phetsarath OT" w:eastAsia="Phetsarath OT" w:hAnsi="Phetsarath OT" w:cs="Phetsarath OT" w:hint="cs"/>
          <w:cs/>
          <w:lang w:val="en-GB" w:bidi="lo-LA"/>
        </w:rPr>
        <w:t>ເຈາະຈົງດ້ານເພດ</w:t>
      </w:r>
      <w:r w:rsidR="001255B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31CDE" w:rsidRPr="008A2677">
        <w:rPr>
          <w:lang w:val="en-GB"/>
        </w:rPr>
        <w:t>(</w:t>
      </w:r>
      <w:r w:rsidR="001255B0"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="00031CDE" w:rsidRPr="008A2677">
        <w:rPr>
          <w:lang w:val="en-GB"/>
        </w:rPr>
        <w:t>),</w:t>
      </w:r>
      <w:r w:rsidR="001255B0">
        <w:rPr>
          <w:rFonts w:cs="DokChampa" w:hint="cs"/>
          <w:cs/>
          <w:lang w:val="en-GB" w:bidi="lo-LA"/>
        </w:rPr>
        <w:t xml:space="preserve"> </w:t>
      </w:r>
      <w:r w:rsidR="001255B0"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031CDE" w:rsidRPr="008A2677">
        <w:rPr>
          <w:lang w:val="en-GB"/>
        </w:rPr>
        <w:t xml:space="preserve"> …………………………………………………………………………</w:t>
      </w:r>
    </w:p>
    <w:p w14:paraId="59204770" w14:textId="15795394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12121"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 w:rsidR="00112121"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="00112121"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05423F4D" w14:textId="3AB82889" w:rsidR="00E40D92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12121"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3744C24F" w14:textId="77777777" w:rsidR="00031CDE" w:rsidRDefault="00031CDE" w:rsidP="00031CDE">
      <w:pPr>
        <w:rPr>
          <w:bCs/>
          <w:lang w:val="en-GB"/>
        </w:rPr>
      </w:pPr>
    </w:p>
    <w:p w14:paraId="2C9CD469" w14:textId="030E0C7F" w:rsidR="00031CDE" w:rsidRDefault="00AD18B6" w:rsidP="002415E7">
      <w:pPr>
        <w:pStyle w:val="Heading3"/>
      </w:pPr>
      <w:bookmarkStart w:id="79" w:name="_Toc213103740"/>
      <w:r w:rsidRPr="00866190">
        <w:rPr>
          <w:cs/>
        </w:rPr>
        <w:t>ສິດ</w:t>
      </w:r>
      <w:r>
        <w:rPr>
          <w:rFonts w:hint="cs"/>
          <w:cs/>
        </w:rPr>
        <w:t>ການ</w:t>
      </w:r>
      <w:r w:rsidRPr="00866190">
        <w:rPr>
          <w:cs/>
        </w:rPr>
        <w:t>ນຳໃຊ້ທີ່ດິນ</w:t>
      </w:r>
      <w:r>
        <w:rPr>
          <w:rFonts w:hint="cs"/>
          <w:cs/>
        </w:rPr>
        <w:t xml:space="preserve"> ແມ່ນອີງ</w:t>
      </w:r>
      <w:r w:rsidRPr="00866190">
        <w:rPr>
          <w:cs/>
        </w:rPr>
        <w:t>ຕາມ</w:t>
      </w:r>
      <w:r>
        <w:rPr>
          <w:rFonts w:hint="cs"/>
          <w:cs/>
        </w:rPr>
        <w:t xml:space="preserve">ປະເພນີບໍ? </w:t>
      </w:r>
      <w:r w:rsidR="00031CDE" w:rsidRPr="007B1132">
        <w:t>(</w:t>
      </w:r>
      <w:r w:rsidR="00DB13EE">
        <w:rPr>
          <w:rFonts w:hint="cs"/>
          <w:cs/>
        </w:rPr>
        <w:t>ສິດທີ່ບໍ່ເປັນທາງການ</w:t>
      </w:r>
      <w:r w:rsidR="00031CDE" w:rsidRPr="007B1132">
        <w:t>,</w:t>
      </w:r>
      <w:r w:rsidR="00532A95">
        <w:rPr>
          <w:rFonts w:hint="cs"/>
          <w:cs/>
        </w:rPr>
        <w:t xml:space="preserve"> </w:t>
      </w:r>
      <w:r w:rsidR="00532A95" w:rsidRPr="00532A95">
        <w:rPr>
          <w:rFonts w:hint="cs"/>
          <w:cs/>
        </w:rPr>
        <w:t>ສິດຕາມປະເພນີຊົນເຜົ່າ ຫຼື ສິດແບບດັ່ງເດີມ</w:t>
      </w:r>
      <w:r w:rsidR="00031CDE" w:rsidRPr="007B1132">
        <w:t>)</w:t>
      </w:r>
      <w:r w:rsidR="00EA5AEB">
        <w:t>:</w:t>
      </w:r>
      <w:bookmarkEnd w:id="79"/>
    </w:p>
    <w:p w14:paraId="3B1387FB" w14:textId="14722322" w:rsidR="00CE5729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BA278A"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ຮັບ</w:t>
      </w:r>
      <w:r w:rsidR="00BA278A"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C373FA3" w14:textId="7F2C1543" w:rsidR="00E57658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A30E42"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ບໍ່ໄດ້ຮັບ</w:t>
      </w:r>
      <w:r w:rsidR="00A30E42"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FBB9F00" w14:textId="1CE17DF8" w:rsidR="00CE5729" w:rsidRPr="00CE1195" w:rsidRDefault="00A30E42" w:rsidP="00B834B5">
      <w:pPr>
        <w:spacing w:after="0" w:line="276" w:lineRule="auto"/>
        <w:rPr>
          <w:lang w:val="en-GB"/>
        </w:rPr>
      </w:pPr>
      <w:r w:rsidRPr="00A30E42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C60BBC" w:rsidRPr="00CE1195">
        <w:rPr>
          <w:lang w:val="en-GB"/>
        </w:rPr>
        <w:t>: ………………………………………………………………………………………………………………………………………………</w:t>
      </w:r>
      <w:r w:rsidR="005A22D4" w:rsidRPr="00CE1195">
        <w:rPr>
          <w:lang w:val="en-GB"/>
        </w:rPr>
        <w:t>………………………..</w:t>
      </w:r>
    </w:p>
    <w:p w14:paraId="003098EB" w14:textId="77777777" w:rsidR="00E57658" w:rsidRDefault="00E57658" w:rsidP="00E57658">
      <w:pPr>
        <w:rPr>
          <w:lang w:val="en-GB"/>
        </w:rPr>
      </w:pPr>
    </w:p>
    <w:p w14:paraId="78B48DEE" w14:textId="5A9A0669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FF24CE">
        <w:rPr>
          <w:rFonts w:ascii="Phetsarath OT" w:eastAsia="Phetsarath OT" w:hAnsi="Phetsarath OT" w:cs="Phetsarath OT" w:hint="cs"/>
          <w:cs/>
          <w:lang w:val="en-GB" w:bidi="lo-LA"/>
        </w:rPr>
        <w:t>ເຈາະຈົງດ້ານ</w:t>
      </w:r>
      <w:r w:rsidR="00FF24CE"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="00FF24CE" w:rsidRPr="00FF24CE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="00817C60"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="00FF24CE" w:rsidRPr="00FF24CE">
        <w:rPr>
          <w:rFonts w:ascii="Phetsarath OT" w:eastAsia="Phetsarath OT" w:hAnsi="Phetsarath OT" w:cs="Phetsarath OT"/>
          <w:cs/>
          <w:lang w:val="en-GB" w:bidi="lo-LA"/>
        </w:rPr>
        <w:t>)</w:t>
      </w:r>
      <w:r w:rsidR="00FF24CE" w:rsidRPr="00FF24CE">
        <w:rPr>
          <w:rFonts w:ascii="Phetsarath OT" w:eastAsia="Phetsarath OT" w:hAnsi="Phetsarath OT" w:cs="Phetsarath OT"/>
          <w:lang w:val="en-GB"/>
        </w:rPr>
        <w:t xml:space="preserve">, </w:t>
      </w:r>
      <w:r w:rsidR="00FF24CE" w:rsidRPr="00FF24CE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41B5D786" w14:textId="76E6138E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12EF9">
        <w:rPr>
          <w:rFonts w:ascii="Phetsarath OT" w:eastAsia="Phetsarath OT" w:hAnsi="Phetsarath OT" w:cs="Phetsarath OT" w:hint="cs"/>
          <w:cs/>
          <w:lang w:val="en-GB" w:bidi="lo-LA"/>
        </w:rPr>
        <w:t>ບໍ່ໄດ້ ເຈາະຈົງດ້ານ</w:t>
      </w:r>
      <w:r w:rsidR="00C12EF9"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="0047736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7736A" w:rsidRPr="008A2677">
        <w:rPr>
          <w:lang w:val="en-GB"/>
        </w:rPr>
        <w:t>(</w:t>
      </w:r>
      <w:r w:rsidR="0047736A"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="0047736A" w:rsidRPr="008A2677">
        <w:rPr>
          <w:lang w:val="en-GB"/>
        </w:rPr>
        <w:t>),</w:t>
      </w:r>
      <w:r w:rsidR="0047736A">
        <w:rPr>
          <w:rFonts w:cs="DokChampa" w:hint="cs"/>
          <w:cs/>
          <w:lang w:val="en-GB" w:bidi="lo-LA"/>
        </w:rPr>
        <w:t xml:space="preserve"> </w:t>
      </w:r>
      <w:r w:rsidR="0047736A"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47736A" w:rsidRPr="008A2677">
        <w:rPr>
          <w:lang w:val="en-GB"/>
        </w:rPr>
        <w:t xml:space="preserve"> </w:t>
      </w:r>
      <w:r w:rsidRPr="008A2677">
        <w:rPr>
          <w:lang w:val="en-GB"/>
        </w:rPr>
        <w:t>…………………………………………………………………………</w:t>
      </w:r>
    </w:p>
    <w:p w14:paraId="781A1774" w14:textId="18A044F2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165C3"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C165C3" w:rsidRPr="008A2677">
        <w:rPr>
          <w:lang w:val="en-GB"/>
        </w:rPr>
        <w:t xml:space="preserve"> (</w:t>
      </w:r>
      <w:r w:rsidR="00C165C3"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="00C165C3" w:rsidRPr="008A2677">
        <w:rPr>
          <w:lang w:val="en-GB"/>
        </w:rPr>
        <w:t xml:space="preserve">) </w:t>
      </w:r>
      <w:r w:rsidR="00C165C3"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460283E9" w14:textId="4426983D" w:rsidR="00E57658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0A2814"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2A81198D" w14:textId="77777777" w:rsidR="00B834B5" w:rsidRPr="00C953F5" w:rsidRDefault="00B834B5" w:rsidP="00B834B5">
      <w:pPr>
        <w:spacing w:after="0" w:line="276" w:lineRule="auto"/>
        <w:rPr>
          <w:lang w:val="en-GB"/>
        </w:rPr>
      </w:pPr>
    </w:p>
    <w:p w14:paraId="19025289" w14:textId="4FA1A28E" w:rsidR="00346812" w:rsidRDefault="006F3F07" w:rsidP="002415E7">
      <w:pPr>
        <w:pStyle w:val="Heading3"/>
      </w:pPr>
      <w:bookmarkStart w:id="80" w:name="_Toc213103741"/>
      <w:r w:rsidRPr="006F3F07">
        <w:rPr>
          <w:rFonts w:hint="cs"/>
          <w:cs/>
        </w:rPr>
        <w:t>ສິດການຊົມໃຊ້ນ້ຳ ສຳລັບການປູກຝັງ ແລະ ລ້ຽງສັດ ແມ່ນອີງຕາມກົດໝາຍ ຫຼື ອີງ</w:t>
      </w:r>
      <w:r w:rsidR="00263A76">
        <w:rPr>
          <w:rFonts w:hint="cs"/>
          <w:cs/>
        </w:rPr>
        <w:t>ຕາມ</w:t>
      </w:r>
      <w:r w:rsidRPr="006F3F07">
        <w:rPr>
          <w:rFonts w:hint="cs"/>
          <w:cs/>
        </w:rPr>
        <w:t>ການປະຕິບັດ</w:t>
      </w:r>
      <w:r w:rsidR="00263A76">
        <w:rPr>
          <w:rFonts w:hint="cs"/>
          <w:cs/>
        </w:rPr>
        <w:t>ທາງ</w:t>
      </w:r>
      <w:r w:rsidRPr="006F3F07">
        <w:rPr>
          <w:rFonts w:hint="cs"/>
          <w:cs/>
        </w:rPr>
        <w:t>ປະເພນີ</w:t>
      </w:r>
      <w:r w:rsidR="00EA5AEB">
        <w:t>:</w:t>
      </w:r>
      <w:bookmarkEnd w:id="80"/>
    </w:p>
    <w:p w14:paraId="37EE8412" w14:textId="1521EFFE" w:rsidR="00E40D9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 xml:space="preserve">ອີງຕາມກົດໝາຍ </w:t>
      </w:r>
      <w:r w:rsidR="000A5410">
        <w:rPr>
          <w:lang w:val="en-GB"/>
        </w:rPr>
        <w:t>(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>ໄປ</w:t>
      </w:r>
      <w:r w:rsidR="008D5BA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>ຄຳຖ</w:t>
      </w:r>
      <w:r w:rsidR="000A5410" w:rsidRPr="00A66D75">
        <w:rPr>
          <w:rFonts w:ascii="Phetsarath OT" w:eastAsia="Phetsarath OT" w:hAnsi="Phetsarath OT" w:cs="Phetsarath OT" w:hint="cs"/>
          <w:cs/>
          <w:lang w:val="en-GB" w:bidi="lo-LA"/>
        </w:rPr>
        <w:t xml:space="preserve">າມ </w:t>
      </w:r>
      <w:r w:rsidR="00094EFD">
        <w:rPr>
          <w:lang w:val="en-GB"/>
        </w:rPr>
        <w:t>4</w:t>
      </w:r>
      <w:r w:rsidR="00E40D92">
        <w:rPr>
          <w:lang w:val="en-GB"/>
        </w:rPr>
        <w:t>.6.8.)</w:t>
      </w:r>
    </w:p>
    <w:p w14:paraId="544D65C7" w14:textId="5C69B134" w:rsidR="00E40D9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6C606A">
        <w:rPr>
          <w:rFonts w:ascii="Phetsarath OT" w:eastAsia="Phetsarath OT" w:hAnsi="Phetsarath OT" w:cs="Phetsarath OT" w:hint="cs"/>
          <w:cs/>
          <w:lang w:val="en-GB" w:bidi="lo-LA"/>
        </w:rPr>
        <w:t>ອີງຕາມປະເພນີ</w:t>
      </w:r>
      <w:r w:rsidR="006C606A">
        <w:rPr>
          <w:lang w:val="en-GB"/>
        </w:rPr>
        <w:t xml:space="preserve"> (</w:t>
      </w:r>
      <w:r w:rsidR="006C606A">
        <w:rPr>
          <w:rFonts w:ascii="Phetsarath OT" w:eastAsia="Phetsarath OT" w:hAnsi="Phetsarath OT" w:cs="Phetsarath OT" w:hint="cs"/>
          <w:cs/>
          <w:lang w:val="en-GB" w:bidi="lo-LA"/>
        </w:rPr>
        <w:t>ໄປຖາມ ຄຳຖ</w:t>
      </w:r>
      <w:r w:rsidR="006C606A" w:rsidRPr="00A66D75">
        <w:rPr>
          <w:rFonts w:ascii="Phetsarath OT" w:eastAsia="Phetsarath OT" w:hAnsi="Phetsarath OT" w:cs="Phetsarath OT" w:hint="cs"/>
          <w:cs/>
          <w:lang w:val="en-GB" w:bidi="lo-LA"/>
        </w:rPr>
        <w:t>າມ</w:t>
      </w:r>
      <w:r w:rsidR="00E40D92">
        <w:rPr>
          <w:lang w:val="en-GB"/>
        </w:rPr>
        <w:t xml:space="preserve"> </w:t>
      </w:r>
      <w:r w:rsidR="00094EFD">
        <w:rPr>
          <w:lang w:val="en-GB"/>
        </w:rPr>
        <w:t>4</w:t>
      </w:r>
      <w:r w:rsidR="00E40D92">
        <w:rPr>
          <w:lang w:val="en-GB"/>
        </w:rPr>
        <w:t>.6.9.)</w:t>
      </w:r>
      <w:r w:rsidR="00E40D92">
        <w:rPr>
          <w:lang w:val="en-GB"/>
        </w:rPr>
        <w:tab/>
      </w:r>
    </w:p>
    <w:p w14:paraId="7BED5D29" w14:textId="45E4F928" w:rsidR="0034681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BF11DD" w:rsidRPr="00FE5302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BF11DD" w:rsidRPr="00FE5302">
        <w:rPr>
          <w:rFonts w:ascii="Phetsarath OT" w:eastAsia="Phetsarath OT" w:hAnsi="Phetsarath OT" w:cs="Phetsarath OT"/>
          <w:lang w:val="en-GB"/>
        </w:rPr>
        <w:t xml:space="preserve"> (</w:t>
      </w:r>
      <w:r w:rsidR="00BF11DD" w:rsidRPr="00FE5302">
        <w:rPr>
          <w:rFonts w:ascii="Phetsarath OT" w:eastAsia="Phetsarath OT" w:hAnsi="Phetsarath OT" w:cs="Phetsarath OT" w:hint="cs"/>
          <w:cs/>
          <w:lang w:val="en-GB" w:bidi="lo-LA"/>
        </w:rPr>
        <w:t>ສືບຕໍ່ຖາມ ຄຳຖາມ</w:t>
      </w:r>
      <w:r w:rsidR="00E57658" w:rsidRPr="008A2677">
        <w:rPr>
          <w:lang w:val="en-GB"/>
        </w:rPr>
        <w:t xml:space="preserve"> 4.6.8)</w:t>
      </w:r>
      <w:r w:rsidR="00E40D92">
        <w:rPr>
          <w:lang w:val="en-GB"/>
        </w:rPr>
        <w:t xml:space="preserve"> (</w:t>
      </w:r>
      <w:r w:rsidR="00BF11DD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E40D92">
        <w:rPr>
          <w:lang w:val="en-GB"/>
        </w:rPr>
        <w:t>)……………………………………………………………………………….</w:t>
      </w:r>
    </w:p>
    <w:p w14:paraId="777C5565" w14:textId="67F0A4FF" w:rsidR="00E57658" w:rsidRPr="00B24093" w:rsidRDefault="00E57658" w:rsidP="00346812">
      <w:pPr>
        <w:rPr>
          <w:lang w:val="en-GB"/>
        </w:rPr>
      </w:pPr>
    </w:p>
    <w:p w14:paraId="5C1BF510" w14:textId="54228D3E" w:rsidR="00346812" w:rsidRDefault="008E2248" w:rsidP="002415E7">
      <w:pPr>
        <w:pStyle w:val="Heading3"/>
      </w:pPr>
      <w:bookmarkStart w:id="81" w:name="_Toc213103742"/>
      <w:r w:rsidRPr="00866190">
        <w:rPr>
          <w:cs/>
        </w:rPr>
        <w:t>ສິດ</w:t>
      </w:r>
      <w:r>
        <w:rPr>
          <w:rFonts w:hint="cs"/>
          <w:cs/>
        </w:rPr>
        <w:t>ການຊົມ</w:t>
      </w:r>
      <w:r w:rsidRPr="00866190">
        <w:rPr>
          <w:cs/>
        </w:rPr>
        <w:t>ໃຊ້</w:t>
      </w:r>
      <w:r>
        <w:rPr>
          <w:rFonts w:hint="cs"/>
          <w:cs/>
        </w:rPr>
        <w:t>ນ້ຳ</w:t>
      </w:r>
      <w:r w:rsidR="009F677D">
        <w:rPr>
          <w:rFonts w:hint="cs"/>
          <w:cs/>
        </w:rPr>
        <w:t xml:space="preserve"> ສຳລັບການປູກຝັງ ແລະ ລ້ຽງສັດ </w:t>
      </w:r>
      <w:r>
        <w:rPr>
          <w:rFonts w:hint="cs"/>
          <w:cs/>
        </w:rPr>
        <w:t>ແມ່ນອີງ</w:t>
      </w:r>
      <w:r w:rsidRPr="00866190">
        <w:rPr>
          <w:cs/>
        </w:rPr>
        <w:t>ຕາມກົດໝາຍ</w:t>
      </w:r>
      <w:r>
        <w:rPr>
          <w:rFonts w:hint="cs"/>
          <w:cs/>
        </w:rPr>
        <w:t>ບໍ?</w:t>
      </w:r>
      <w:r w:rsidRPr="00866190">
        <w:rPr>
          <w:cs/>
        </w:rPr>
        <w:t xml:space="preserve"> (ສິດ</w:t>
      </w:r>
      <w:r>
        <w:rPr>
          <w:rFonts w:hint="cs"/>
          <w:cs/>
        </w:rPr>
        <w:t>ທີ່</w:t>
      </w:r>
      <w:r w:rsidR="00FB2478">
        <w:rPr>
          <w:rFonts w:hint="cs"/>
          <w:cs/>
        </w:rPr>
        <w:t>ເປັນ</w:t>
      </w:r>
      <w:r w:rsidRPr="00866190">
        <w:rPr>
          <w:cs/>
        </w:rPr>
        <w:t>ທາງການ</w:t>
      </w:r>
      <w:r w:rsidRPr="00866190">
        <w:t xml:space="preserve">, </w:t>
      </w:r>
      <w:r>
        <w:rPr>
          <w:rFonts w:hint="cs"/>
          <w:cs/>
        </w:rPr>
        <w:t xml:space="preserve">ມີບ່ອນອີງເປັນລາຍລັກອັກສອນ </w:t>
      </w:r>
      <w:r w:rsidRPr="00866190">
        <w:rPr>
          <w:cs/>
        </w:rPr>
        <w:t xml:space="preserve">ຫຼື </w:t>
      </w:r>
      <w:r>
        <w:rPr>
          <w:rFonts w:hint="cs"/>
          <w:cs/>
        </w:rPr>
        <w:t>ສິດທີ່</w:t>
      </w:r>
      <w:r w:rsidRPr="00866190">
        <w:rPr>
          <w:cs/>
        </w:rPr>
        <w:t>ເປັນທາງການ)</w:t>
      </w:r>
      <w:r w:rsidR="00EA5AEB" w:rsidRPr="00B24093">
        <w:t>:</w:t>
      </w:r>
      <w:bookmarkEnd w:id="81"/>
    </w:p>
    <w:p w14:paraId="02CAFE1A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ເຈາະຈົງດ້ານເພດ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42026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4082D13E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783AD1">
        <w:rPr>
          <w:rFonts w:ascii="Phetsarath OT" w:eastAsia="Phetsarath OT" w:hAnsi="Phetsarath OT" w:cs="Phetsarath OT" w:hint="cs"/>
          <w:cs/>
          <w:lang w:val="en-GB" w:bidi="lo-LA"/>
        </w:rPr>
        <w:t xml:space="preserve">ບໍ່ໄດ້ 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ເຈາະຈົງດ້ານເພດ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</w:t>
      </w:r>
    </w:p>
    <w:p w14:paraId="75A20F04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65270383" w14:textId="77777777" w:rsidR="00443E1B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045BF7F7" w14:textId="41A1EDFD" w:rsidR="00E57658" w:rsidRPr="00B24093" w:rsidRDefault="00E57658" w:rsidP="00B834B5">
      <w:pPr>
        <w:spacing w:after="0" w:line="276" w:lineRule="auto"/>
        <w:rPr>
          <w:lang w:val="en-GB"/>
        </w:rPr>
      </w:pPr>
    </w:p>
    <w:p w14:paraId="2E3DFF78" w14:textId="175F92B0" w:rsidR="00346812" w:rsidRDefault="009E1129" w:rsidP="002415E7">
      <w:pPr>
        <w:pStyle w:val="Heading3"/>
      </w:pPr>
      <w:bookmarkStart w:id="82" w:name="_Toc213103743"/>
      <w:r w:rsidRPr="00866190">
        <w:rPr>
          <w:cs/>
        </w:rPr>
        <w:t>ສິດ</w:t>
      </w:r>
      <w:r>
        <w:rPr>
          <w:rFonts w:hint="cs"/>
          <w:cs/>
        </w:rPr>
        <w:t>ການຊົມ</w:t>
      </w:r>
      <w:r w:rsidRPr="00866190">
        <w:rPr>
          <w:cs/>
        </w:rPr>
        <w:t>ໃຊ້ທີ່</w:t>
      </w:r>
      <w:r>
        <w:rPr>
          <w:rFonts w:hint="cs"/>
          <w:cs/>
        </w:rPr>
        <w:t>ນ້ຳ ສຳລັບການປູກຝັງ ແລະ ລ້ຽງສັດ ແມ່ນອີງ</w:t>
      </w:r>
      <w:r w:rsidRPr="00866190">
        <w:rPr>
          <w:cs/>
        </w:rPr>
        <w:t>ຕາມ</w:t>
      </w:r>
      <w:r>
        <w:rPr>
          <w:rFonts w:hint="cs"/>
          <w:cs/>
        </w:rPr>
        <w:t xml:space="preserve">ປະເພນີບໍ? </w:t>
      </w:r>
      <w:r w:rsidRPr="007B1132">
        <w:t>(</w:t>
      </w:r>
      <w:r w:rsidRPr="00336393">
        <w:rPr>
          <w:rFonts w:hint="cs"/>
          <w:cs/>
        </w:rPr>
        <w:t xml:space="preserve">ບໍ່ມີບ່ອນອີງເປັນລາຍລັກອັກສອນ, </w:t>
      </w:r>
      <w:r w:rsidRPr="00532A95">
        <w:rPr>
          <w:rFonts w:hint="cs"/>
          <w:cs/>
        </w:rPr>
        <w:t>ສິດ</w:t>
      </w:r>
      <w:r>
        <w:rPr>
          <w:rFonts w:hint="cs"/>
          <w:cs/>
        </w:rPr>
        <w:t>ບໍ່ເປັນທາງການ, ສິດ</w:t>
      </w:r>
      <w:r w:rsidRPr="00532A95">
        <w:rPr>
          <w:rFonts w:hint="cs"/>
          <w:cs/>
        </w:rPr>
        <w:t>ຕາມປະເພນີຊົນເຜົ່າ ຫຼື ສິດແບບດັ່ງເດີມ</w:t>
      </w:r>
      <w:r w:rsidRPr="007B1132">
        <w:t>)</w:t>
      </w:r>
      <w:r w:rsidR="00EA5AEB">
        <w:t>:</w:t>
      </w:r>
      <w:bookmarkEnd w:id="82"/>
    </w:p>
    <w:p w14:paraId="7292C43C" w14:textId="77777777" w:rsidR="00D12E2F" w:rsidRPr="008A2677" w:rsidRDefault="00D12E2F" w:rsidP="00D12E2F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ຮັບ</w:t>
      </w:r>
      <w:r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37F23EB" w14:textId="77777777" w:rsidR="00D12E2F" w:rsidRDefault="00D12E2F" w:rsidP="00D12E2F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ບໍ່ໄດ້ຮັບ</w:t>
      </w:r>
      <w:r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2929D20E" w14:textId="3F91940F" w:rsidR="00E57658" w:rsidRPr="008A2677" w:rsidRDefault="00D12E2F" w:rsidP="00D12E2F">
      <w:pPr>
        <w:spacing w:after="0" w:line="276" w:lineRule="auto"/>
        <w:rPr>
          <w:lang w:val="en-GB"/>
        </w:rPr>
      </w:pPr>
      <w:r w:rsidRPr="00A30E42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ລະບຸ</w:t>
      </w:r>
      <w:r w:rsidRPr="00CE1195">
        <w:rPr>
          <w:lang w:val="en-GB"/>
        </w:rPr>
        <w:t>: ………………………………………………………………………………………………………………………………………………………………………..</w:t>
      </w:r>
    </w:p>
    <w:p w14:paraId="446C3967" w14:textId="77777777" w:rsidR="00E57658" w:rsidRPr="008A2677" w:rsidRDefault="00E57658" w:rsidP="00E57658">
      <w:pPr>
        <w:rPr>
          <w:lang w:val="en-GB"/>
        </w:rPr>
      </w:pPr>
    </w:p>
    <w:p w14:paraId="65C34729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ຈາະຈົງດ້ານ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Pr="00FF24CE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Pr="00FF24CE">
        <w:rPr>
          <w:rFonts w:ascii="Phetsarath OT" w:eastAsia="Phetsarath OT" w:hAnsi="Phetsarath OT" w:cs="Phetsarath OT"/>
          <w:cs/>
          <w:lang w:val="en-GB" w:bidi="lo-LA"/>
        </w:rPr>
        <w:t>)</w:t>
      </w:r>
      <w:r w:rsidRPr="00FF24CE">
        <w:rPr>
          <w:rFonts w:ascii="Phetsarath OT" w:eastAsia="Phetsarath OT" w:hAnsi="Phetsarath OT" w:cs="Phetsarath OT"/>
          <w:lang w:val="en-GB"/>
        </w:rPr>
        <w:t xml:space="preserve">, 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0F8DEF2A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ໄດ້ ເຈາະຈົງດ້ານ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</w:t>
      </w:r>
    </w:p>
    <w:p w14:paraId="531CD268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13C0C9CF" w14:textId="77777777" w:rsidR="00B24ABA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0A638698" w14:textId="631A5C08" w:rsidR="00FC40EA" w:rsidRPr="00B24093" w:rsidRDefault="00FC40EA" w:rsidP="00C427FC">
      <w:pPr>
        <w:rPr>
          <w:lang w:val="en-GB"/>
        </w:rPr>
      </w:pPr>
    </w:p>
    <w:p w14:paraId="272F2ADF" w14:textId="69D65148" w:rsidR="00346812" w:rsidRPr="00545760" w:rsidRDefault="004A5923" w:rsidP="002415E7">
      <w:pPr>
        <w:pStyle w:val="Heading3"/>
      </w:pPr>
      <w:bookmarkStart w:id="83" w:name="_Toc213103744"/>
      <w:r w:rsidRPr="004A5923">
        <w:rPr>
          <w:cs/>
        </w:rPr>
        <w:t>ສິດ</w:t>
      </w:r>
      <w:r>
        <w:rPr>
          <w:rFonts w:hint="cs"/>
          <w:cs/>
        </w:rPr>
        <w:t>ຕາມ</w:t>
      </w:r>
      <w:r w:rsidRPr="004A5923">
        <w:rPr>
          <w:cs/>
        </w:rPr>
        <w:t>ປະເພນີຂອງທ້ອງຖິ່ນ</w:t>
      </w:r>
      <w:r>
        <w:rPr>
          <w:rFonts w:hint="cs"/>
          <w:cs/>
        </w:rPr>
        <w:t xml:space="preserve"> </w:t>
      </w:r>
      <w:r w:rsidRPr="004A5923">
        <w:rPr>
          <w:cs/>
        </w:rPr>
        <w:t>ມີຜົນບັງຄັບໃຊ້</w:t>
      </w:r>
      <w:r>
        <w:rPr>
          <w:rFonts w:hint="cs"/>
          <w:cs/>
        </w:rPr>
        <w:t>ເໜືອ</w:t>
      </w:r>
      <w:r w:rsidRPr="004A5923">
        <w:rPr>
          <w:cs/>
        </w:rPr>
        <w:t>ກົດໝາຍແຫ່ງຊາດ</w:t>
      </w:r>
      <w:r w:rsidR="007737D5">
        <w:rPr>
          <w:rFonts w:hint="cs"/>
          <w:cs/>
        </w:rPr>
        <w:t xml:space="preserve"> </w:t>
      </w:r>
      <w:r w:rsidR="00247CE2">
        <w:rPr>
          <w:rFonts w:hint="cs"/>
          <w:cs/>
        </w:rPr>
        <w:t>ໃນການໃຫ້ສິດການເ</w:t>
      </w:r>
      <w:r w:rsidRPr="004A5923">
        <w:rPr>
          <w:cs/>
        </w:rPr>
        <w:t>ຂົ້າເຖິງ ແລະ</w:t>
      </w:r>
      <w:r w:rsidR="006637F0">
        <w:rPr>
          <w:rFonts w:hint="cs"/>
          <w:cs/>
        </w:rPr>
        <w:t xml:space="preserve"> ການ</w:t>
      </w:r>
      <w:r w:rsidRPr="004A5923">
        <w:rPr>
          <w:cs/>
        </w:rPr>
        <w:t>ນໍາໃຊ້ທີ່ດິນ</w:t>
      </w:r>
      <w:r w:rsidR="00FD72FC">
        <w:rPr>
          <w:rFonts w:hint="cs"/>
          <w:cs/>
        </w:rPr>
        <w:t>ຂອງແ</w:t>
      </w:r>
      <w:r w:rsidRPr="004A5923">
        <w:rPr>
          <w:cs/>
        </w:rPr>
        <w:t>ມ່ຍິງ</w:t>
      </w:r>
      <w:r w:rsidR="00FD72FC">
        <w:rPr>
          <w:rFonts w:hint="cs"/>
          <w:cs/>
        </w:rPr>
        <w:t xml:space="preserve"> </w:t>
      </w:r>
      <w:r w:rsidR="00BB6E6D">
        <w:rPr>
          <w:rFonts w:hint="cs"/>
          <w:cs/>
        </w:rPr>
        <w:t xml:space="preserve">ຫຼື </w:t>
      </w:r>
      <w:r w:rsidR="00FD72FC">
        <w:rPr>
          <w:rFonts w:hint="cs"/>
          <w:cs/>
        </w:rPr>
        <w:t>ບໍ?</w:t>
      </w:r>
      <w:bookmarkEnd w:id="83"/>
      <w:r w:rsidR="00FD72FC">
        <w:rPr>
          <w:rFonts w:hint="cs"/>
          <w:cs/>
        </w:rPr>
        <w:t xml:space="preserve"> </w:t>
      </w:r>
    </w:p>
    <w:p w14:paraId="578C6296" w14:textId="7411D6B7" w:rsidR="00346812" w:rsidRPr="008A2677" w:rsidRDefault="00D23E86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D5F8E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346812" w:rsidRPr="008A2677">
        <w:rPr>
          <w:lang w:val="en-GB"/>
        </w:rPr>
        <w:tab/>
      </w:r>
      <w:r w:rsidR="00346812" w:rsidRPr="008A2677">
        <w:rPr>
          <w:lang w:val="en-GB"/>
        </w:rPr>
        <w:tab/>
      </w:r>
      <w:r w:rsidR="0024489D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EB6C2B" w:rsidRPr="008A2677">
        <w:rPr>
          <w:lang w:val="en-GB"/>
        </w:rPr>
        <w:t xml:space="preserve"> (</w:t>
      </w:r>
      <w:r w:rsidR="0024489D">
        <w:rPr>
          <w:rFonts w:ascii="Phetsarath OT" w:eastAsia="Phetsarath OT" w:hAnsi="Phetsarath OT" w:cs="Phetsarath OT" w:hint="cs"/>
          <w:cs/>
          <w:lang w:val="en-GB" w:bidi="lo-LA"/>
        </w:rPr>
        <w:t>ເມືອ</w:t>
      </w:r>
      <w:r w:rsidR="0024489D" w:rsidRPr="0024489D">
        <w:rPr>
          <w:rFonts w:ascii="Phetsarath OT" w:eastAsia="Phetsarath OT" w:hAnsi="Phetsarath OT" w:cs="Phetsarath OT" w:hint="cs"/>
          <w:cs/>
          <w:lang w:val="en-GB" w:bidi="lo-LA"/>
        </w:rPr>
        <w:t xml:space="preserve">ໃດ ແລະ </w:t>
      </w:r>
      <w:r w:rsidR="0024489D">
        <w:rPr>
          <w:rFonts w:ascii="Phetsarath OT" w:eastAsia="Phetsarath OT" w:hAnsi="Phetsarath OT" w:cs="Phetsarath OT" w:hint="cs"/>
          <w:cs/>
          <w:lang w:val="en-GB" w:bidi="lo-LA"/>
        </w:rPr>
        <w:t>ເຮັດ</w:t>
      </w:r>
      <w:r w:rsidR="0024489D" w:rsidRPr="0024489D">
        <w:rPr>
          <w:rFonts w:ascii="Phetsarath OT" w:eastAsia="Phetsarath OT" w:hAnsi="Phetsarath OT" w:cs="Phetsarath OT" w:hint="cs"/>
          <w:cs/>
          <w:lang w:val="en-GB" w:bidi="lo-LA"/>
        </w:rPr>
        <w:t>ແນວໃດ</w:t>
      </w:r>
      <w:r w:rsidR="00EB6C2B" w:rsidRPr="008A2677">
        <w:rPr>
          <w:lang w:val="en-GB"/>
        </w:rPr>
        <w:t>)</w:t>
      </w:r>
      <w:r w:rsidR="00346812" w:rsidRPr="008A2677">
        <w:rPr>
          <w:lang w:val="en-GB"/>
        </w:rPr>
        <w:t>: ………………………………………………………………………………</w:t>
      </w:r>
      <w:r w:rsidR="00657E27" w:rsidRPr="008A2677">
        <w:rPr>
          <w:lang w:val="en-GB"/>
        </w:rPr>
        <w:t>……………</w:t>
      </w:r>
      <w:proofErr w:type="gramStart"/>
      <w:r w:rsidR="00657E27" w:rsidRPr="008A2677">
        <w:rPr>
          <w:lang w:val="en-GB"/>
        </w:rPr>
        <w:t>…</w:t>
      </w:r>
      <w:r w:rsidR="00583EB2" w:rsidRPr="008A2677">
        <w:rPr>
          <w:lang w:val="en-GB"/>
        </w:rPr>
        <w:t>..</w:t>
      </w:r>
      <w:proofErr w:type="gramEnd"/>
    </w:p>
    <w:p w14:paraId="3FAEE976" w14:textId="653A298D" w:rsidR="00346812" w:rsidRPr="008A2677" w:rsidRDefault="00346812" w:rsidP="00B834B5">
      <w:pPr>
        <w:spacing w:after="0" w:line="276" w:lineRule="auto"/>
        <w:rPr>
          <w:lang w:val="en-GB"/>
        </w:rPr>
      </w:pPr>
      <w:r w:rsidRPr="008A2677">
        <w:rPr>
          <w:lang w:val="en-GB"/>
        </w:rPr>
        <w:tab/>
      </w:r>
      <w:r w:rsidRPr="008A2677">
        <w:rPr>
          <w:lang w:val="en-GB"/>
        </w:rPr>
        <w:tab/>
      </w:r>
      <w:r w:rsidR="004408FA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EB6C2B" w:rsidRPr="008A2677">
        <w:rPr>
          <w:lang w:val="en-GB"/>
        </w:rPr>
        <w:t xml:space="preserve"> (</w:t>
      </w:r>
      <w:r w:rsidR="004408FA">
        <w:rPr>
          <w:rFonts w:ascii="Phetsarath OT" w:eastAsia="Phetsarath OT" w:hAnsi="Phetsarath OT" w:cs="Phetsarath OT" w:hint="cs"/>
          <w:cs/>
          <w:lang w:val="en-GB" w:bidi="lo-LA"/>
        </w:rPr>
        <w:t>ແມ່ນໃຜ ໄດ້ຮັບຜົນກະທົບຫຼາຍທີ່ສຸດ</w:t>
      </w:r>
      <w:r w:rsidR="00EB6C2B" w:rsidRPr="008A2677">
        <w:rPr>
          <w:lang w:val="en-GB"/>
        </w:rPr>
        <w:t>)</w:t>
      </w:r>
      <w:r w:rsidR="00331CA9" w:rsidRPr="008A2677">
        <w:rPr>
          <w:lang w:val="en-GB"/>
        </w:rPr>
        <w:t>: ………………………………………………………………………………….....</w:t>
      </w:r>
    </w:p>
    <w:p w14:paraId="343F2CF5" w14:textId="75CF5899" w:rsidR="00346812" w:rsidRPr="00BD0165" w:rsidRDefault="00D23E86" w:rsidP="00B834B5">
      <w:pPr>
        <w:spacing w:after="0" w:line="276" w:lineRule="auto"/>
        <w:rPr>
          <w:rFonts w:cs="DokChampa"/>
          <w:lang w:val="en-GB" w:bidi="lo-LA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52810" w:rsidRPr="00152810">
        <w:rPr>
          <w:rFonts w:ascii="Phetsarath OT" w:eastAsia="Phetsarath OT" w:hAnsi="Phetsarath OT" w:cs="Phetsarath OT" w:hint="cs"/>
          <w:cs/>
          <w:lang w:val="en-GB" w:bidi="lo-LA"/>
        </w:rPr>
        <w:t>ບໍ່ແມ່ນ</w:t>
      </w:r>
      <w:r w:rsidR="00346812" w:rsidRPr="008A2677">
        <w:rPr>
          <w:lang w:val="en-GB"/>
        </w:rPr>
        <w:tab/>
      </w:r>
      <w:r w:rsidR="002D7C6F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346812" w:rsidRPr="008A2677">
        <w:rPr>
          <w:lang w:val="en-GB"/>
        </w:rPr>
        <w:t>: ………………………………………………………………………………………………………………</w:t>
      </w:r>
      <w:r w:rsidR="00035654" w:rsidRPr="008A2677">
        <w:rPr>
          <w:lang w:val="en-GB"/>
        </w:rPr>
        <w:t>…………………</w:t>
      </w:r>
      <w:r w:rsidR="00331CA9" w:rsidRPr="008A2677">
        <w:rPr>
          <w:lang w:val="en-GB"/>
        </w:rPr>
        <w:t>………</w:t>
      </w:r>
    </w:p>
    <w:p w14:paraId="76AC8BB7" w14:textId="5EFEF379" w:rsidR="00EA22E9" w:rsidRPr="00BD0165" w:rsidRDefault="00D23E86" w:rsidP="00B834B5">
      <w:pPr>
        <w:spacing w:after="0" w:line="276" w:lineRule="auto"/>
        <w:rPr>
          <w:rFonts w:cs="DokChampa"/>
          <w:lang w:val="en-US" w:bidi="lo-LA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152810">
        <w:rPr>
          <w:lang w:val="en-US"/>
        </w:rPr>
        <w:t xml:space="preserve"> </w:t>
      </w:r>
      <w:r w:rsidR="002D7C6F">
        <w:rPr>
          <w:rFonts w:ascii="Phetsarath OT" w:eastAsia="Phetsarath OT" w:hAnsi="Phetsarath OT" w:cs="Phetsarath OT" w:hint="cs"/>
          <w:cs/>
          <w:lang w:val="en-US" w:bidi="lo-LA"/>
        </w:rPr>
        <w:t>ບໍ່ຮູ້ຂໍ້ມູນ</w:t>
      </w:r>
      <w:r w:rsidR="00C705CA" w:rsidRPr="00152810">
        <w:rPr>
          <w:lang w:val="en-US"/>
        </w:rPr>
        <w:tab/>
      </w:r>
      <w:r w:rsidR="002D7C6F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EE2ACE" w:rsidRPr="00152810">
        <w:rPr>
          <w:lang w:val="en-US"/>
        </w:rPr>
        <w:t>:</w:t>
      </w:r>
      <w:r w:rsidR="00EA22E9" w:rsidRPr="00152810">
        <w:rPr>
          <w:lang w:val="en-US"/>
        </w:rPr>
        <w:t xml:space="preserve"> ……………………………</w:t>
      </w:r>
      <w:r w:rsidR="00035654" w:rsidRPr="00152810">
        <w:rPr>
          <w:lang w:val="en-US"/>
        </w:rPr>
        <w:t>…………………………………………………………………………………………………………</w:t>
      </w:r>
      <w:r w:rsidR="00331CA9" w:rsidRPr="00152810">
        <w:rPr>
          <w:lang w:val="en-US"/>
        </w:rPr>
        <w:t>…</w:t>
      </w:r>
    </w:p>
    <w:p w14:paraId="44767DA8" w14:textId="0CFBB94E" w:rsidR="00672008" w:rsidRDefault="00672008" w:rsidP="00B834B5">
      <w:pPr>
        <w:spacing w:after="0" w:line="276" w:lineRule="auto"/>
        <w:rPr>
          <w:lang w:val="en-GB"/>
        </w:rPr>
      </w:pPr>
    </w:p>
    <w:p w14:paraId="7A26E8A5" w14:textId="1F951A7C" w:rsidR="00D73F2D" w:rsidRPr="00877C87" w:rsidRDefault="007604A8" w:rsidP="00DD6AB0">
      <w:pPr>
        <w:pStyle w:val="Heading1"/>
      </w:pPr>
      <w:bookmarkStart w:id="84" w:name="_Toc80371699"/>
      <w:bookmarkStart w:id="85" w:name="_Toc213103745"/>
      <w:r w:rsidRPr="007604A8">
        <w:rPr>
          <w:cs/>
        </w:rPr>
        <w:t>ກິດຈະກໍາ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ແລະ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ຜົນກະທົບຂອງ</w:t>
      </w:r>
      <w:r w:rsidR="009A6C72">
        <w:rPr>
          <w:rFonts w:hint="cs"/>
          <w:cs/>
        </w:rPr>
        <w:t>ເທັກໂນໂລຢີ ການຄຸ້ມຄອງທີ່ດິນແບບຍືນຍົງ</w:t>
      </w:r>
      <w:r w:rsidRPr="007604A8">
        <w:rPr>
          <w:cs/>
        </w:rPr>
        <w:t xml:space="preserve"> </w:t>
      </w:r>
      <w:r w:rsidR="009A6C72">
        <w:rPr>
          <w:rFonts w:hint="cs"/>
          <w:cs/>
        </w:rPr>
        <w:t>(</w:t>
      </w:r>
      <w:r w:rsidRPr="009A6C72">
        <w:rPr>
          <w:lang w:val="en-US"/>
        </w:rPr>
        <w:t>SLM</w:t>
      </w:r>
      <w:r w:rsidR="009A6C72">
        <w:rPr>
          <w:rFonts w:hint="cs"/>
          <w:cs/>
          <w:lang w:val="en-US"/>
        </w:rPr>
        <w:t xml:space="preserve">) </w:t>
      </w:r>
      <w:r w:rsidRPr="007604A8">
        <w:rPr>
          <w:cs/>
        </w:rPr>
        <w:t>ແລະ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ວິທີການທີ່ກ່ຽວຂ້ອງ</w:t>
      </w:r>
      <w:r w:rsidR="0077683E">
        <w:rPr>
          <w:rFonts w:hint="cs"/>
          <w:cs/>
        </w:rPr>
        <w:t xml:space="preserve"> (ຖ້າມີ)</w:t>
      </w:r>
      <w:bookmarkEnd w:id="84"/>
      <w:bookmarkEnd w:id="85"/>
    </w:p>
    <w:p w14:paraId="363F068F" w14:textId="43F172D1" w:rsidR="00BA061F" w:rsidRDefault="00F9415F" w:rsidP="00FF4BE5">
      <w:pPr>
        <w:pStyle w:val="Heading2"/>
      </w:pPr>
      <w:bookmarkStart w:id="86" w:name="_Toc80371701"/>
      <w:bookmarkStart w:id="87" w:name="_Toc213103746"/>
      <w:r>
        <w:rPr>
          <w:rFonts w:hint="cs"/>
          <w:cs/>
        </w:rPr>
        <w:t>ຄວ</w:t>
      </w:r>
      <w:r w:rsidR="00BA061F">
        <w:rPr>
          <w:rFonts w:hint="cs"/>
          <w:cs/>
        </w:rPr>
        <w:t>າມເໝາະສົມສໍາລັບ</w:t>
      </w:r>
      <w:r>
        <w:rPr>
          <w:rFonts w:hint="cs"/>
          <w:cs/>
        </w:rPr>
        <w:t>ແມ່ຍິງ ກ່ຽວກັບການ</w:t>
      </w:r>
      <w:r w:rsidR="00401155">
        <w:rPr>
          <w:rFonts w:hint="cs"/>
          <w:cs/>
        </w:rPr>
        <w:t>ນຳໃຊ້</w:t>
      </w:r>
      <w:r w:rsidR="00057D7B">
        <w:rPr>
          <w:rFonts w:hint="cs"/>
          <w:cs/>
        </w:rPr>
        <w:t>ເທັກໂນໂລຢີ ແລະ ວິທີການທີ່ກ່ຽວຂ້ອງ (ຖ້າມີ)</w:t>
      </w:r>
      <w:bookmarkEnd w:id="86"/>
      <w:bookmarkEnd w:id="87"/>
    </w:p>
    <w:p w14:paraId="03F8E4BE" w14:textId="75AD8091" w:rsidR="00C75442" w:rsidRPr="00D73F2D" w:rsidRDefault="00C75442" w:rsidP="00D73F2D">
      <w:pPr>
        <w:rPr>
          <w:i/>
          <w:lang w:val="en-GB"/>
        </w:rPr>
      </w:pPr>
      <w:r w:rsidRPr="00972508">
        <w:rPr>
          <w:rFonts w:ascii="Phetsarath OT" w:eastAsia="Phetsarath OT" w:hAnsi="Phetsarath OT" w:cs="Phetsarath OT"/>
          <w:bCs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5006760" behindDoc="0" locked="0" layoutInCell="1" allowOverlap="1" wp14:anchorId="2D40E7E3" wp14:editId="13EBA8C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273050" cy="273050"/>
            <wp:effectExtent l="0" t="0" r="0" b="0"/>
            <wp:wrapSquare wrapText="bothSides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2508">
        <w:rPr>
          <w:rFonts w:ascii="Phetsarath OT" w:eastAsia="Phetsarath OT" w:hAnsi="Phetsarath OT" w:cs="Phetsarath OT"/>
          <w:bCs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4930984" behindDoc="0" locked="0" layoutInCell="1" allowOverlap="1" wp14:anchorId="395780BF" wp14:editId="27A87128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273050" cy="273050"/>
            <wp:effectExtent l="0" t="0" r="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2508">
        <w:rPr>
          <w:rFonts w:ascii="Phetsarath OT" w:eastAsia="Phetsarath OT" w:hAnsi="Phetsarath OT" w:cs="Phetsarath OT"/>
          <w:lang w:val="en-GB"/>
        </w:rPr>
        <w:t xml:space="preserve"> 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ການນຳໃຊ້</w:t>
      </w:r>
      <w:r w:rsidR="00C07E7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ເທັກໂນໂລ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ວິທີການທີ່ກ່ຽວຂ້ອງ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ງ່າຍ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 xml:space="preserve"> ຫຼື ສະດວກໃນ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8D0E15">
        <w:rPr>
          <w:rFonts w:ascii="Phetsarath OT" w:eastAsia="Phetsarath OT" w:hAnsi="Phetsarath OT" w:cs="Phetsarath OT" w:hint="cs"/>
          <w:cs/>
          <w:lang w:val="en-GB" w:bidi="lo-LA"/>
        </w:rPr>
        <w:t>ຈັດຕັ້ງ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ປະຕິບັດສໍາລັບແມ່ຍິງ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63E5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ຜູ້ຊາຍ</w:t>
      </w:r>
      <w:r w:rsidR="00B71A2B">
        <w:rPr>
          <w:rFonts w:ascii="Phetsarath OT" w:eastAsia="Phetsarath OT" w:hAnsi="Phetsarath OT" w:cs="Phetsarath OT" w:hint="cs"/>
          <w:cs/>
          <w:lang w:val="en-GB" w:bidi="lo-LA"/>
        </w:rPr>
        <w:t xml:space="preserve"> ຫຼື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ບໍ</w:t>
      </w:r>
      <w:r w:rsidR="00972508" w:rsidRPr="00972508">
        <w:rPr>
          <w:rFonts w:ascii="Phetsarath OT" w:eastAsia="Phetsarath OT" w:hAnsi="Phetsarath OT" w:cs="Phetsarath OT"/>
          <w:lang w:val="en-GB"/>
        </w:rPr>
        <w:t xml:space="preserve">? </w:t>
      </w:r>
      <w:r w:rsidR="00956CF6">
        <w:rPr>
          <w:rFonts w:ascii="Phetsarath OT" w:eastAsia="Phetsarath OT" w:hAnsi="Phetsarath OT" w:cs="Phetsarath OT" w:hint="cs"/>
          <w:cs/>
          <w:lang w:val="en-GB" w:bidi="lo-LA"/>
        </w:rPr>
        <w:t xml:space="preserve">ກະລຸນາ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>ອະທິບາຍເຫດຜົນ</w:t>
      </w:r>
      <w:r w:rsidR="009F34C7">
        <w:rPr>
          <w:rFonts w:ascii="Phetsarath OT" w:eastAsia="Phetsarath OT" w:hAnsi="Phetsarath OT" w:cs="Phetsarath OT" w:hint="cs"/>
          <w:cs/>
          <w:lang w:val="en-GB" w:bidi="lo-LA"/>
        </w:rPr>
        <w:t xml:space="preserve"> ຍ້ອນ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>ສາເຫດ</w:t>
      </w:r>
      <w:r w:rsidR="009F34C7">
        <w:rPr>
          <w:rFonts w:ascii="Phetsarath OT" w:eastAsia="Phetsarath OT" w:hAnsi="Phetsarath OT" w:cs="Phetsarath OT" w:hint="cs"/>
          <w:cs/>
          <w:lang w:val="en-GB" w:bidi="lo-LA"/>
        </w:rPr>
        <w:t>ຫຍັງ?</w:t>
      </w:r>
      <w:r w:rsidR="00B3208D" w:rsidRPr="00F00E56">
        <w:rPr>
          <w:lang w:val="en-GB"/>
        </w:rPr>
        <w:t>.</w:t>
      </w:r>
    </w:p>
    <w:p w14:paraId="7E6BECA4" w14:textId="77777777" w:rsidR="00D73F2D" w:rsidRDefault="00D73F2D" w:rsidP="00D73F2D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..………</w:t>
      </w:r>
      <w:r w:rsidR="00DF70CA">
        <w:rPr>
          <w:bCs/>
          <w:lang w:val="en-GB"/>
        </w:rPr>
        <w:t>…………………………………………….…………………………………….</w:t>
      </w:r>
    </w:p>
    <w:p w14:paraId="0D624272" w14:textId="77777777" w:rsidR="00D73F2D" w:rsidRDefault="00D73F2D" w:rsidP="00D73F2D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  <w:r w:rsidR="00DF70CA">
        <w:rPr>
          <w:bCs/>
          <w:lang w:val="en-GB"/>
        </w:rPr>
        <w:t>.</w:t>
      </w:r>
    </w:p>
    <w:p w14:paraId="0D9BD46D" w14:textId="77777777" w:rsidR="00D73F2D" w:rsidRDefault="00D73F2D" w:rsidP="00DF70CA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  <w:r w:rsidR="00DF70CA">
        <w:rPr>
          <w:bCs/>
          <w:lang w:val="en-GB"/>
        </w:rPr>
        <w:t>.</w:t>
      </w:r>
    </w:p>
    <w:p w14:paraId="1FE24D08" w14:textId="6D046FBE" w:rsidR="00510D18" w:rsidRDefault="00D73F2D" w:rsidP="00D96E74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..…………………………………………………….……………………………………</w:t>
      </w:r>
      <w:r w:rsidR="00DF70CA">
        <w:rPr>
          <w:bCs/>
          <w:lang w:val="en-GB"/>
        </w:rPr>
        <w:t>.</w:t>
      </w:r>
      <w:r w:rsidR="00B834B5">
        <w:rPr>
          <w:bCs/>
          <w:lang w:val="en-GB"/>
        </w:rPr>
        <w:br w:type="page"/>
      </w:r>
    </w:p>
    <w:p w14:paraId="7FCDF4A7" w14:textId="38C2953D" w:rsidR="00C75442" w:rsidRPr="009E7BA4" w:rsidRDefault="00407824" w:rsidP="00FF4BE5">
      <w:pPr>
        <w:pStyle w:val="Heading2"/>
      </w:pPr>
      <w:bookmarkStart w:id="88" w:name="_Toc80371702"/>
      <w:bookmarkStart w:id="89" w:name="_Toc213103747"/>
      <w:r w:rsidRPr="009E7BA4">
        <w:rPr>
          <w:cs/>
        </w:rPr>
        <w:lastRenderedPageBreak/>
        <w:t>ກິດຈະກໍາ</w:t>
      </w:r>
      <w:r w:rsidR="00BA061F">
        <w:rPr>
          <w:rFonts w:hint="cs"/>
          <w:cs/>
        </w:rPr>
        <w:t>ຫຼັກ ໃນ</w:t>
      </w:r>
      <w:r w:rsidRPr="009E7BA4">
        <w:rPr>
          <w:cs/>
        </w:rPr>
        <w:t>ການ</w:t>
      </w:r>
      <w:r w:rsidR="00BA061F">
        <w:rPr>
          <w:rFonts w:hint="cs"/>
          <w:cs/>
        </w:rPr>
        <w:t>ຈັດຕັ້ງປະຕິບັດ</w:t>
      </w:r>
      <w:r w:rsidRPr="009E7BA4">
        <w:rPr>
          <w:cs/>
        </w:rPr>
        <w:t xml:space="preserve"> ແລະ</w:t>
      </w:r>
      <w:r w:rsidRPr="009E7BA4">
        <w:rPr>
          <w:rFonts w:hint="cs"/>
          <w:cs/>
        </w:rPr>
        <w:t xml:space="preserve"> </w:t>
      </w:r>
      <w:r w:rsidRPr="009E7BA4">
        <w:rPr>
          <w:cs/>
        </w:rPr>
        <w:t>ບໍາລຸງຮັກສາ</w:t>
      </w:r>
      <w:r w:rsidR="00BA061F">
        <w:rPr>
          <w:rFonts w:hint="cs"/>
          <w:cs/>
        </w:rPr>
        <w:t xml:space="preserve"> ໃນການຈັດຕັ້ງປະຕິບັດ</w:t>
      </w:r>
      <w:r w:rsidRPr="009E7BA4">
        <w:rPr>
          <w:cs/>
        </w:rPr>
        <w:t>ເ</w:t>
      </w:r>
      <w:r w:rsidR="00F43228" w:rsidRPr="009E7BA4">
        <w:rPr>
          <w:rFonts w:hint="cs"/>
          <w:cs/>
        </w:rPr>
        <w:t>ທັກ</w:t>
      </w:r>
      <w:r w:rsidRPr="009E7BA4">
        <w:rPr>
          <w:cs/>
        </w:rPr>
        <w:t>ໂນໂລ</w:t>
      </w:r>
      <w:r w:rsidR="00F43228" w:rsidRPr="009E7BA4">
        <w:rPr>
          <w:rFonts w:hint="cs"/>
          <w:cs/>
        </w:rPr>
        <w:t>ຢີ</w:t>
      </w:r>
      <w:bookmarkEnd w:id="88"/>
      <w:bookmarkEnd w:id="89"/>
      <w:r w:rsidR="00DE6A5E" w:rsidRPr="009E7BA4">
        <w:t xml:space="preserve"> </w:t>
      </w:r>
    </w:p>
    <w:p w14:paraId="0B9EC2A9" w14:textId="51F32458" w:rsidR="00B05472" w:rsidRPr="009E7BA4" w:rsidRDefault="00D61751" w:rsidP="00D61751">
      <w:pPr>
        <w:spacing w:line="240" w:lineRule="auto"/>
        <w:rPr>
          <w:bCs/>
          <w:i/>
          <w:iCs/>
          <w:lang w:val="en-GB"/>
        </w:rPr>
      </w:pPr>
      <w:r w:rsidRPr="00D6175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892C7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 w:rsidR="00FE437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5953B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ໍາ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າ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ປະຕິບັດ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າລຸງຮັກສາ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</w:t>
      </w:r>
      <w:r w:rsidR="006D73A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ຶກ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ແລ້ວຢູ່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ສາມາດນຳໃຊ້</w:t>
      </w:r>
      <w:r w:rsidR="006E567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ພື້ນຖາ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 w:rsidR="00A214FD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ຽວກັບກິດຈະກໍາກາ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ຈັດຕັ້ງປະຕິບັດ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າລຸງຮັກສາ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ົນທະນາ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ນສາມາດ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ບີ່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ົວຢ່າງຂອງກິດຈະກໍາ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ຄໍາອະທິບາຍ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 ກ້ອ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ຕະລາງ</w:t>
      </w:r>
      <w:r w:rsidR="00510D1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4934056" behindDoc="0" locked="0" layoutInCell="1" allowOverlap="1" wp14:anchorId="6238A74F" wp14:editId="05C917B4">
            <wp:simplePos x="0" y="0"/>
            <wp:positionH relativeFrom="margin">
              <wp:posOffset>19050</wp:posOffset>
            </wp:positionH>
            <wp:positionV relativeFrom="paragraph">
              <wp:posOffset>477078</wp:posOffset>
            </wp:positionV>
            <wp:extent cx="273050" cy="273050"/>
            <wp:effectExtent l="0" t="0" r="0" b="0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0D1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4933032" behindDoc="0" locked="0" layoutInCell="1" allowOverlap="1" wp14:anchorId="3CA9C1C6" wp14:editId="0409C4A1">
            <wp:simplePos x="0" y="0"/>
            <wp:positionH relativeFrom="margin">
              <wp:posOffset>19050</wp:posOffset>
            </wp:positionH>
            <wp:positionV relativeFrom="paragraph">
              <wp:posOffset>80645</wp:posOffset>
            </wp:positionV>
            <wp:extent cx="284480" cy="284480"/>
            <wp:effectExtent l="0" t="0" r="1270" b="127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້າງລຸ່ມນີ້.</w:t>
      </w:r>
      <w:r w:rsidR="00243A27" w:rsidRPr="009E7BA4">
        <w:rPr>
          <w:bCs/>
          <w:i/>
          <w:iCs/>
          <w:lang w:val="en-GB"/>
        </w:rPr>
        <w:t xml:space="preserve"> </w:t>
      </w:r>
    </w:p>
    <w:p w14:paraId="649E84FD" w14:textId="0FF2D2AB" w:rsidR="008E690B" w:rsidRPr="00686194" w:rsidRDefault="00B330A5" w:rsidP="00506E1B">
      <w:pPr>
        <w:rPr>
          <w:i/>
          <w:iCs/>
          <w:lang w:val="en-GB"/>
        </w:rPr>
      </w:pPr>
      <w:r w:rsidRPr="00B330A5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ກິດ​ຈະ​ກໍາ​ການ​</w:t>
      </w:r>
      <w:r w:rsidR="00BA061F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ຈັດຕັ້ງປະຕິບັດ</w:t>
      </w:r>
      <w:r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ແມ່ນ​ກິດ​ຈະ​ກໍາ​ເບື້ອງ​ຕົ້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ປັນ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ການ​ລົງ​ທຶ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ທີ່​ຈໍາ​ເປັນ​ເພື່ອ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ະ​ຕິ​ບັດ​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ໍາ</w:t>
      </w:r>
      <w:r w:rsidRPr="00B330A5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ັບຮອງເອົາການ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ໍາ​ໃຊ້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ທັກ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ໂນ​ໂລ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ີ​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ຈັດຕັ້ງປະຕິບັດ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ພາກ​ສະ​ຫນາມ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3060D592" w14:textId="2777CBCA" w:rsidR="00506E1B" w:rsidRDefault="006E1519" w:rsidP="00B36016">
      <w:pPr>
        <w:rPr>
          <w:i/>
          <w:iCs/>
          <w:lang w:val="en-GB"/>
        </w:rPr>
      </w:pPr>
      <w:r w:rsidRPr="006E1519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ກິດ​ຈະ​ກໍາ​ການ​ບໍາ​ລຸງ​ຮັກ​ສາ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​</w:t>
      </w:r>
      <w:r w:rsidR="004B6AC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ວນ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ຂຶ້</w:t>
      </w:r>
      <w:r w:rsidR="004B6AC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ທຸກໆປີ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ຫຼື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="00B5030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ຳເພື່ອປັບປຸງການ</w:t>
      </w:r>
      <w:r w:rsidR="000D439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ຳລຸງຮັກສາ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Pr="006E1519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ທົດສອບແບບຈຳລອງ ຫຼື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ຮັກ​ສາ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ເ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​ໂນ​ໂລ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 ຖືກນຳໃຊ້ຢູ່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ໃນ​ພາກ​ສະ​ຫນາມ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ໍ່ໄປ.</w:t>
      </w:r>
    </w:p>
    <w:p w14:paraId="0AAD54C9" w14:textId="58DAF9BD" w:rsidR="00340638" w:rsidRPr="00EE792D" w:rsidRDefault="006D08D8" w:rsidP="006D08D8">
      <w:pPr>
        <w:spacing w:line="240" w:lineRule="auto"/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ທີ່ສຳຄັນ</w:t>
      </w:r>
      <w:r w:rsidR="00C73C9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ຳລັບ</w:t>
      </w:r>
      <w:r w:rsidR="00D165D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ັງລວມ</w:t>
      </w:r>
      <w:r w:rsidR="001845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ຂໍ້ມູນ </w:t>
      </w:r>
      <w:r w:rsidR="001845E7"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 w:rsidR="001845E7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ຜູ້ອຳນວຍຄວາມສະດວກ </w:t>
      </w:r>
      <w:r w:rsidR="00C73C9C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ຕ້ອງບັນທຶກ</w:t>
      </w:r>
      <w:r w:rsidR="001845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 w:rsidR="001B6F8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E66F8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ຢູ່ທຸກແບບສອບຖາມ ເປ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ິດຈະກໍາການ</w:t>
      </w:r>
      <w:r w:rsidR="00BD6C8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້າງຕັ້ງ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ຽວ</w:t>
      </w:r>
      <w:r w:rsidR="00E66F8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ນ.</w:t>
      </w:r>
      <w:r w:rsidR="00340638" w:rsidRPr="00EE792D">
        <w:rPr>
          <w:i/>
          <w:iCs/>
          <w:lang w:val="en-GB"/>
        </w:rPr>
        <w:t xml:space="preserve"> </w:t>
      </w:r>
    </w:p>
    <w:p w14:paraId="0DEE1EF4" w14:textId="7666196A" w:rsidR="00506E1B" w:rsidRPr="00EE792D" w:rsidRDefault="00770D51" w:rsidP="002415E7">
      <w:pPr>
        <w:pStyle w:val="Heading3"/>
      </w:pPr>
      <w:bookmarkStart w:id="90" w:name="_Toc213103748"/>
      <w:r w:rsidRPr="00AD4F26">
        <w:rPr>
          <w:rFonts w:hint="cs"/>
          <w:cs/>
        </w:rPr>
        <w:t>ກິດຈະກຳ</w:t>
      </w:r>
      <w:r w:rsidR="00C61172" w:rsidRPr="00AD4F26">
        <w:rPr>
          <w:rFonts w:hint="cs"/>
          <w:cs/>
        </w:rPr>
        <w:t>ໃນ</w:t>
      </w:r>
      <w:r w:rsidRPr="00AD4F26">
        <w:rPr>
          <w:rFonts w:hint="cs"/>
          <w:cs/>
        </w:rPr>
        <w:t>ການ</w:t>
      </w:r>
      <w:r w:rsidR="00891C43">
        <w:rPr>
          <w:rFonts w:hint="cs"/>
          <w:cs/>
        </w:rPr>
        <w:t>ຈັດຕັ້ງປະຕິບັດ</w:t>
      </w:r>
      <w:r w:rsidRPr="00AD4F26">
        <w:rPr>
          <w:rFonts w:hint="cs"/>
          <w:cs/>
        </w:rPr>
        <w:t xml:space="preserve"> </w:t>
      </w:r>
      <w:r w:rsidR="00506E1B" w:rsidRPr="00AD4F26">
        <w:t>(</w:t>
      </w:r>
      <w:r w:rsidR="00AD4F26" w:rsidRPr="00AD4F26">
        <w:rPr>
          <w:rFonts w:hint="cs"/>
          <w:cs/>
        </w:rPr>
        <w:t>ສາມາດເບີ່ງໄດ້ຢູ່ໃນ</w:t>
      </w:r>
      <w:r w:rsidR="00AD4F26">
        <w:rPr>
          <w:rFonts w:hint="cs"/>
          <w:cs/>
        </w:rPr>
        <w:t xml:space="preserve"> </w:t>
      </w:r>
      <w:r w:rsidR="00506E1B" w:rsidRPr="00EE792D">
        <w:t xml:space="preserve">QT </w:t>
      </w:r>
      <w:r w:rsidR="00891C43">
        <w:rPr>
          <w:rFonts w:hint="cs"/>
          <w:cs/>
        </w:rPr>
        <w:t xml:space="preserve">ໃນຂໍ້ </w:t>
      </w:r>
      <w:r w:rsidR="002D24CB" w:rsidRPr="00EE792D">
        <w:t>4.3</w:t>
      </w:r>
      <w:r w:rsidR="00243A27" w:rsidRPr="00EE792D">
        <w:t>)</w:t>
      </w:r>
      <w:r w:rsidR="00506E1B" w:rsidRPr="00EE792D">
        <w:t>*</w:t>
      </w:r>
      <w:bookmarkEnd w:id="90"/>
    </w:p>
    <w:p w14:paraId="22CC5C90" w14:textId="77777777" w:rsidR="00813027" w:rsidRPr="008A2677" w:rsidRDefault="00813027" w:rsidP="0081302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1424915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10460" w:type="dxa"/>
        <w:tblLayout w:type="fixed"/>
        <w:tblLook w:val="04A0" w:firstRow="1" w:lastRow="0" w:firstColumn="1" w:lastColumn="0" w:noHBand="0" w:noVBand="1"/>
      </w:tblPr>
      <w:tblGrid>
        <w:gridCol w:w="985"/>
        <w:gridCol w:w="1845"/>
        <w:gridCol w:w="2127"/>
        <w:gridCol w:w="1701"/>
        <w:gridCol w:w="1275"/>
        <w:gridCol w:w="993"/>
        <w:gridCol w:w="1534"/>
      </w:tblGrid>
      <w:tr w:rsidR="000764D6" w:rsidRPr="00994375" w14:paraId="624C38EB" w14:textId="77777777" w:rsidTr="000B51BB">
        <w:tc>
          <w:tcPr>
            <w:tcW w:w="985" w:type="dxa"/>
          </w:tcPr>
          <w:p w14:paraId="0326331D" w14:textId="5A651E70" w:rsidR="008E690B" w:rsidRPr="00B9647D" w:rsidRDefault="00B9647D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ິດຈະກຳ</w:t>
            </w:r>
          </w:p>
        </w:tc>
        <w:tc>
          <w:tcPr>
            <w:tcW w:w="1845" w:type="dxa"/>
          </w:tcPr>
          <w:p w14:paraId="6B83830D" w14:textId="40FE6F6A" w:rsidR="008E690B" w:rsidRPr="00B9647D" w:rsidRDefault="009448A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ຳນວນແຮງງານພາຍໃນຄອບຄົວ</w:t>
            </w:r>
          </w:p>
        </w:tc>
        <w:tc>
          <w:tcPr>
            <w:tcW w:w="2127" w:type="dxa"/>
          </w:tcPr>
          <w:p w14:paraId="2F476750" w14:textId="10D0F555" w:rsidR="008E690B" w:rsidRPr="00B9647D" w:rsidRDefault="009448A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ຫດຜົນ</w:t>
            </w:r>
          </w:p>
        </w:tc>
        <w:tc>
          <w:tcPr>
            <w:tcW w:w="1701" w:type="dxa"/>
          </w:tcPr>
          <w:p w14:paraId="61532D85" w14:textId="22CEE7C2" w:rsidR="008E690B" w:rsidRPr="00B9647D" w:rsidRDefault="00EE1DE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້າງແຮງງານ</w:t>
            </w:r>
          </w:p>
        </w:tc>
        <w:tc>
          <w:tcPr>
            <w:tcW w:w="1275" w:type="dxa"/>
          </w:tcPr>
          <w:p w14:paraId="4F062FC4" w14:textId="3B5792FA" w:rsidR="008E690B" w:rsidRPr="00B9647D" w:rsidRDefault="00306F6E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ແລກ</w:t>
            </w:r>
            <w:r w:rsidR="00891C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່ຽນແຮງງານ ຂອງສະມາຊິກພາຍໃນຊຸມຊົນ</w:t>
            </w:r>
          </w:p>
        </w:tc>
        <w:tc>
          <w:tcPr>
            <w:tcW w:w="993" w:type="dxa"/>
          </w:tcPr>
          <w:p w14:paraId="3B6353FC" w14:textId="29AE6274" w:rsidR="008E690B" w:rsidRPr="00B9647D" w:rsidRDefault="00E34B22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ວາມຕ້ອງການອຸປະ</w:t>
            </w:r>
            <w:r w:rsidR="00891C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ອນ ແລະ ເຄື່ອງມື</w:t>
            </w:r>
          </w:p>
        </w:tc>
        <w:tc>
          <w:tcPr>
            <w:tcW w:w="1534" w:type="dxa"/>
          </w:tcPr>
          <w:p w14:paraId="6C99C5F5" w14:textId="287CCBB8" w:rsidR="008E690B" w:rsidRPr="00B9647D" w:rsidRDefault="005E4FD1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, ຖ້າຫາກມີບາງອຸປະກອນ ແລະ ເຄື່ອງມື ທີ່ມີພຽງແຕ່ຜູ້ຊາຍ ຫຼື ແມ່ຍິງ ນຳໃຊ້ ແລະ ດ້ວຍເຫດຜົນຫຍັງ?</w:t>
            </w:r>
          </w:p>
        </w:tc>
      </w:tr>
      <w:tr w:rsidR="00A30F35" w:rsidRPr="00635C29" w14:paraId="004D8BC0" w14:textId="77777777" w:rsidTr="000B51BB">
        <w:tc>
          <w:tcPr>
            <w:tcW w:w="985" w:type="dxa"/>
          </w:tcPr>
          <w:p w14:paraId="21308563" w14:textId="12C8D2AE" w:rsidR="00557299" w:rsidRPr="00635C29" w:rsidRDefault="00994375" w:rsidP="00557299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3779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</w:tc>
        <w:tc>
          <w:tcPr>
            <w:tcW w:w="1845" w:type="dxa"/>
          </w:tcPr>
          <w:p w14:paraId="5D79DDA9" w14:textId="19E0427D" w:rsidR="00A30F35" w:rsidRPr="00933A3A" w:rsidRDefault="00C84357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7398D2A" w14:textId="27DD607E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5E945E5" w14:textId="06F59508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12B4087" w14:textId="706F88A6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</w:t>
            </w:r>
            <w:r w:rsidR="00182459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ກືອບທັງໝົດ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35748D2" w14:textId="2DFFB645" w:rsidR="00A30F35" w:rsidRPr="00635C29" w:rsidRDefault="00933A3A" w:rsidP="003265A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6916899" w14:textId="5C96DAD8" w:rsidR="00A30F35" w:rsidRPr="00635C29" w:rsidRDefault="00C84357" w:rsidP="003265A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33A3A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A30F35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="00933A3A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A30F35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036673ED" w14:textId="77777777" w:rsidR="00A30F35" w:rsidRPr="00635C29" w:rsidRDefault="00A30F35" w:rsidP="00FB7C4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0C7A035F" w14:textId="77777777" w:rsidR="00A30F35" w:rsidRPr="00635C29" w:rsidRDefault="00A30F35" w:rsidP="003265A5">
            <w:pPr>
              <w:ind w:left="266"/>
              <w:rPr>
                <w:sz w:val="20"/>
                <w:szCs w:val="20"/>
                <w:lang w:val="en-GB"/>
              </w:rPr>
            </w:pPr>
          </w:p>
        </w:tc>
        <w:bookmarkStart w:id="91" w:name="_Hlk169512793"/>
        <w:tc>
          <w:tcPr>
            <w:tcW w:w="2127" w:type="dxa"/>
          </w:tcPr>
          <w:p w14:paraId="3FE016CC" w14:textId="6E345812" w:rsidR="00A30F35" w:rsidRPr="00635C29" w:rsidRDefault="00994375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79613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12D76E4C" w14:textId="6696B36A" w:rsidR="00A30F35" w:rsidRPr="00635C29" w:rsidRDefault="00994375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56009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6DAF1972" w14:textId="519636D5" w:rsidR="00A30F35" w:rsidRPr="00635C29" w:rsidRDefault="00994375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4991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</w:t>
            </w:r>
            <w:r w:rsidR="00BC5E5C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</w:t>
            </w:r>
            <w:r w:rsid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ນຳໃຊ້ທີ່ດິນ</w:t>
            </w:r>
          </w:p>
          <w:p w14:paraId="71702153" w14:textId="0FD2658E" w:rsidR="00A30F35" w:rsidRPr="00635C29" w:rsidRDefault="00994375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0659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75BB512E" w14:textId="777B0382" w:rsidR="00A30F35" w:rsidRPr="00635C29" w:rsidRDefault="00994375" w:rsidP="00B3601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39015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6293A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E263E6F" w14:textId="396E455A" w:rsidR="00A30F35" w:rsidRPr="00635C29" w:rsidRDefault="00994375" w:rsidP="00B3601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84451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46293A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0C35F162" w14:textId="5893B863" w:rsidR="00A30F35" w:rsidRPr="008E655D" w:rsidRDefault="00994375" w:rsidP="00B36016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57161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ງ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0C79F3E7" w14:textId="42D36E1A" w:rsidR="00A30F35" w:rsidRPr="00635C29" w:rsidRDefault="00994375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3072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bookmarkEnd w:id="91"/>
          <w:p w14:paraId="22C3E901" w14:textId="4DAC0203" w:rsidR="00A30F35" w:rsidRPr="007D5C4E" w:rsidRDefault="00A30F35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1701" w:type="dxa"/>
          </w:tcPr>
          <w:p w14:paraId="62C37339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F2837AE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4ED1695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6881C15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EAA362F" w14:textId="77777777" w:rsidR="00316E44" w:rsidRPr="00635C29" w:rsidRDefault="00316E44" w:rsidP="00316E44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0671B8DF" w14:textId="6A885290" w:rsidR="00C84357" w:rsidRPr="00316E44" w:rsidRDefault="00C84357" w:rsidP="00C84357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316E44"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073B7842" w14:textId="0D4E93C0" w:rsidR="00C84357" w:rsidRPr="00635C29" w:rsidRDefault="00C84357" w:rsidP="00C84357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0F813719" w14:textId="3542E305" w:rsidR="00C84357" w:rsidRPr="00635C29" w:rsidRDefault="00C84357" w:rsidP="00C84357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24DA2AB0" w14:textId="77777777" w:rsidR="00A30F35" w:rsidRPr="00635C29" w:rsidRDefault="00A30F35" w:rsidP="003265A5">
            <w:pPr>
              <w:ind w:left="266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63095E0B" w14:textId="77EFEEFC" w:rsidR="00A30F35" w:rsidRPr="009A4F36" w:rsidRDefault="006B25F9" w:rsidP="007F762B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="009A4F36"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687E4CB5" w14:textId="1B702768" w:rsidR="00A30F35" w:rsidRPr="009A4F36" w:rsidRDefault="006B25F9" w:rsidP="007F762B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9A4F36"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="009A4F36"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67729E82" w14:textId="0D354901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</w:p>
          <w:p w14:paraId="0DA5FEBA" w14:textId="229E1214" w:rsidR="00A30F35" w:rsidRPr="00635C29" w:rsidRDefault="009A4F36" w:rsidP="007F762B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30F35" w:rsidRPr="00635C29">
              <w:rPr>
                <w:sz w:val="20"/>
                <w:szCs w:val="20"/>
                <w:lang w:val="en-GB"/>
              </w:rPr>
              <w:t xml:space="preserve"> ……………</w:t>
            </w:r>
            <w:r w:rsidR="00635C29" w:rsidRPr="00635C29">
              <w:rPr>
                <w:sz w:val="20"/>
                <w:szCs w:val="20"/>
                <w:lang w:val="en-GB"/>
              </w:rPr>
              <w:t>……</w:t>
            </w:r>
          </w:p>
          <w:p w14:paraId="76B0B7E0" w14:textId="044A5547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</w:t>
            </w:r>
            <w:r w:rsidR="00635C29" w:rsidRPr="00635C29">
              <w:rPr>
                <w:sz w:val="20"/>
                <w:szCs w:val="20"/>
                <w:lang w:val="en-GB"/>
              </w:rPr>
              <w:t>……………</w:t>
            </w:r>
          </w:p>
          <w:p w14:paraId="54722AA2" w14:textId="32B624F0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993" w:type="dxa"/>
          </w:tcPr>
          <w:p w14:paraId="3ADA7127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6933B90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</w:tr>
      <w:tr w:rsidR="008E655D" w:rsidRPr="00635C29" w14:paraId="72D107C5" w14:textId="77777777" w:rsidTr="000B51BB">
        <w:tc>
          <w:tcPr>
            <w:tcW w:w="985" w:type="dxa"/>
          </w:tcPr>
          <w:p w14:paraId="39F6E831" w14:textId="6189E14B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5" w:type="dxa"/>
          </w:tcPr>
          <w:p w14:paraId="4B3AFA1B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99BF36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154951E9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D82293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6B32D74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2E3A2FE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61F0BAAB" w14:textId="77777777" w:rsidR="008E655D" w:rsidRPr="00635C29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37BB93DD" w14:textId="77777777" w:rsidR="008E655D" w:rsidRPr="00635C29" w:rsidRDefault="008E655D" w:rsidP="008E655D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</w:p>
        </w:tc>
        <w:tc>
          <w:tcPr>
            <w:tcW w:w="2127" w:type="dxa"/>
          </w:tcPr>
          <w:p w14:paraId="3BC0882C" w14:textId="77777777" w:rsidR="008E655D" w:rsidRPr="008E655D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2977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8E655D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8E655D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6434CD02" w14:textId="77777777" w:rsidR="008E655D" w:rsidRPr="008E655D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52293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8E655D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8E655D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58A9BB70" w14:textId="5E11D0C4" w:rsidR="008E655D" w:rsidRPr="007D5C4E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5992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</w:t>
            </w:r>
            <w:r w:rsidR="00BC5E5C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ນຳໃຊ້ທີ່ດິນ</w:t>
            </w:r>
          </w:p>
          <w:p w14:paraId="02889F3E" w14:textId="77777777" w:rsidR="008E655D" w:rsidRPr="007D5C4E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04387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4E51C20C" w14:textId="77777777" w:rsidR="008E655D" w:rsidRPr="007D5C4E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7704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318E2CDD" w14:textId="77777777" w:rsidR="008E655D" w:rsidRPr="007D5C4E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34397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8E655D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365BF759" w14:textId="684BC6DC" w:rsidR="008E655D" w:rsidRPr="007D5C4E" w:rsidRDefault="00994375" w:rsidP="008E655D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sdt>
              <w:sdtPr>
                <w:rPr>
                  <w:bCs/>
                  <w:sz w:val="20"/>
                  <w:szCs w:val="20"/>
                </w:rPr>
                <w:id w:val="206798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>
              <w:rPr>
                <w:bCs/>
                <w:sz w:val="20"/>
                <w:szCs w:val="20"/>
              </w:rPr>
              <w:t xml:space="preserve"> 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ງພື້ນທີ່ການຜະລິດ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012CDBBD" w14:textId="77777777" w:rsidR="008E655D" w:rsidRPr="00635C29" w:rsidRDefault="00994375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202158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E655D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8E655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8E655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8E655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8E655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17FF483D" w14:textId="67C6B8CA" w:rsidR="008E655D" w:rsidRPr="007D5C4E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1701" w:type="dxa"/>
          </w:tcPr>
          <w:p w14:paraId="0B65E93A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BF00F6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B10DAA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6662A6C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7627C8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7E1067D" w14:textId="77777777" w:rsidR="008E655D" w:rsidRPr="00BF00F6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EC2B349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0E64FB79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530FFF7D" w14:textId="77777777" w:rsidR="008E655D" w:rsidRPr="00635C29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4A618404" w14:textId="77777777" w:rsidR="008E655D" w:rsidRPr="00635C29" w:rsidRDefault="008E655D" w:rsidP="008E655D">
            <w:pPr>
              <w:ind w:left="266"/>
              <w:rPr>
                <w:noProof/>
                <w:sz w:val="20"/>
                <w:szCs w:val="20"/>
                <w:lang w:val="en-GB" w:eastAsia="de-CH"/>
              </w:rPr>
            </w:pPr>
          </w:p>
        </w:tc>
        <w:tc>
          <w:tcPr>
            <w:tcW w:w="1275" w:type="dxa"/>
          </w:tcPr>
          <w:p w14:paraId="5EC65494" w14:textId="77777777" w:rsidR="008E655D" w:rsidRPr="009A4F36" w:rsidRDefault="008E655D" w:rsidP="008E655D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79A78D53" w14:textId="77777777" w:rsidR="008E655D" w:rsidRPr="009A4F36" w:rsidRDefault="008E655D" w:rsidP="008E655D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2BE5A802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  <w:p w14:paraId="246B1C23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3C23222A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lastRenderedPageBreak/>
              <w:t>……………………………………</w:t>
            </w:r>
          </w:p>
          <w:p w14:paraId="7CF03951" w14:textId="2AE2689F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993" w:type="dxa"/>
          </w:tcPr>
          <w:p w14:paraId="26D3C872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25BD862C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</w:tr>
      <w:tr w:rsidR="00A30F35" w:rsidRPr="00635C29" w14:paraId="69472F1C" w14:textId="77777777" w:rsidTr="000B51BB">
        <w:tc>
          <w:tcPr>
            <w:tcW w:w="985" w:type="dxa"/>
          </w:tcPr>
          <w:p w14:paraId="5823FCD6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  <w:p w14:paraId="77A789B6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5" w:type="dxa"/>
          </w:tcPr>
          <w:p w14:paraId="715B0180" w14:textId="31849C8A" w:rsidR="00A30F35" w:rsidRPr="00635C29" w:rsidRDefault="00525A93" w:rsidP="003265A5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2127" w:type="dxa"/>
          </w:tcPr>
          <w:p w14:paraId="4B558B67" w14:textId="775FF4CF" w:rsidR="00A30F35" w:rsidRPr="00635C29" w:rsidRDefault="00525A93" w:rsidP="003265A5">
            <w:pPr>
              <w:tabs>
                <w:tab w:val="right" w:leader="dot" w:pos="9072"/>
              </w:tabs>
              <w:ind w:firstLine="3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1701" w:type="dxa"/>
          </w:tcPr>
          <w:p w14:paraId="2BD1CAA8" w14:textId="7571CAAD" w:rsidR="00A30F35" w:rsidRPr="00635C29" w:rsidRDefault="00525A93" w:rsidP="003265A5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1275" w:type="dxa"/>
          </w:tcPr>
          <w:p w14:paraId="1A6EBF3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</w:tcPr>
          <w:p w14:paraId="25A9BB61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7B86466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DA5B3B2" w14:textId="3BE1F794" w:rsidR="004B26B0" w:rsidRPr="00BD6C84" w:rsidRDefault="008E690B" w:rsidP="0002142D">
      <w:pPr>
        <w:spacing w:after="0" w:line="240" w:lineRule="auto"/>
        <w:rPr>
          <w:i/>
          <w:sz w:val="20"/>
        </w:rPr>
      </w:pPr>
      <w:r w:rsidRPr="0002142D">
        <w:rPr>
          <w:i/>
          <w:sz w:val="20"/>
        </w:rPr>
        <w:t>*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ລາຍຊື່ກິດຈະກໍາກາ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ຕັ້ງປະຕິບັດກີດຈະກໍາ</w:t>
      </w:r>
      <w:r w:rsid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ສໍາລັບ</w:t>
      </w:r>
      <w:r w:rsid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ນຳໃຊ້ເທັກ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ໂນໂລຢີ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(</w:t>
      </w:r>
      <w:r w:rsidR="0048536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າມລໍາດັບ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).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 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ະກອບດ້ວຍກີດຈະກໍາ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​ກະ​ກຽມ​ທີ່​ດິນ​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່ຽນຮູບແບບພື້ນທີ່ດິນ ໂດຍການເຮັດເປັນພັກຂັ້ນໃດ</w:t>
      </w:r>
      <w:r w:rsidR="002B248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ໃ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ພື້ນທີ່</w:t>
      </w:r>
      <w:r w:rsidR="002B248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ເຂດຄ້ອຍຊັນ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​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​ຂຸດ​ຫນອງ​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ິດ​ຕັ້ງ​ລະ​ບົບ​ຊົນ​ລະ​ປະ​ທານ</w:t>
      </w:r>
      <w:r w:rsidR="005619CB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ຫຼື</w:t>
      </w:r>
      <w:r w:rsidR="005619CB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ການ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ນຳໃຊ້ນ້ຳຝົນ ຈາກ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ຫລັງ​ຄາ​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ລະ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ອື່ນໆ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.</w:t>
      </w:r>
    </w:p>
    <w:p w14:paraId="639DEE6A" w14:textId="77777777" w:rsidR="00DF324B" w:rsidRPr="00DF324B" w:rsidRDefault="00525A93" w:rsidP="00B36016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C86019">
        <w:rPr>
          <w:i/>
          <w:sz w:val="20"/>
        </w:rPr>
        <w:t>**</w:t>
      </w:r>
      <w:r w:rsidR="00DF324B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</w:p>
    <w:p w14:paraId="38EB9898" w14:textId="0D2F1DFB" w:rsidR="00320E19" w:rsidRDefault="00D721D1" w:rsidP="00B36016">
      <w:pPr>
        <w:rPr>
          <w:lang w:val="en-GB"/>
        </w:rPr>
      </w:pPr>
      <w:r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ຄຳເຫັນເພີ່ມເຕີມ</w:t>
      </w:r>
      <w:r w:rsidR="000764D6" w:rsidRPr="004B26B0">
        <w:rPr>
          <w:b/>
          <w:bCs/>
          <w:lang w:val="en-GB"/>
        </w:rPr>
        <w:t>:</w:t>
      </w:r>
      <w:r w:rsidR="000764D6">
        <w:rPr>
          <w:lang w:val="en-GB"/>
        </w:rPr>
        <w:t xml:space="preserve"> </w:t>
      </w:r>
      <w:r w:rsidR="00B36016">
        <w:rPr>
          <w:lang w:val="en-GB"/>
        </w:rPr>
        <w:t>..</w:t>
      </w:r>
      <w:r w:rsidR="000764D6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4149CC65" w14:textId="77777777" w:rsidR="00B36016" w:rsidRDefault="00B36016" w:rsidP="00B36016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C2E3EA0" w14:textId="122A9C83" w:rsidR="008E690B" w:rsidRDefault="00B36016" w:rsidP="00320E19">
      <w:pPr>
        <w:rPr>
          <w:lang w:val="en-GB"/>
        </w:rPr>
      </w:pPr>
      <w:r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</w:p>
    <w:p w14:paraId="55255F95" w14:textId="58236745" w:rsidR="008E690B" w:rsidRDefault="000E5CDB" w:rsidP="002415E7">
      <w:pPr>
        <w:pStyle w:val="Heading3"/>
      </w:pPr>
      <w:bookmarkStart w:id="92" w:name="_Toc213103749"/>
      <w:r>
        <w:rPr>
          <w:rFonts w:hint="cs"/>
          <w:cs/>
        </w:rPr>
        <w:t>ກິດຈະກຳການບຳລຸງຮັກສາ</w:t>
      </w:r>
      <w:r w:rsidR="008E690B" w:rsidRPr="00AC5344">
        <w:t xml:space="preserve"> (</w:t>
      </w:r>
      <w:r w:rsidR="00855080">
        <w:rPr>
          <w:rFonts w:hint="cs"/>
          <w:cs/>
        </w:rPr>
        <w:t>ສາມາດ</w:t>
      </w:r>
      <w:r w:rsidR="00F11932">
        <w:rPr>
          <w:rFonts w:hint="cs"/>
          <w:cs/>
        </w:rPr>
        <w:t xml:space="preserve">ເບີ່ງໄດ້ຢູ່ໃນ </w:t>
      </w:r>
      <w:r w:rsidR="008E690B" w:rsidRPr="00AC5344">
        <w:t xml:space="preserve">QT </w:t>
      </w:r>
      <w:r w:rsidR="00BC5E5C">
        <w:rPr>
          <w:rFonts w:hint="cs"/>
          <w:cs/>
        </w:rPr>
        <w:t xml:space="preserve">ໃນຂໍ້ </w:t>
      </w:r>
      <w:r w:rsidR="002D24CB">
        <w:t>4.5</w:t>
      </w:r>
      <w:r w:rsidR="008E690B" w:rsidRPr="00B107AD">
        <w:t>)</w:t>
      </w:r>
      <w:r w:rsidR="00AC5344" w:rsidRPr="00B107AD">
        <w:t>*</w:t>
      </w:r>
      <w:bookmarkEnd w:id="92"/>
    </w:p>
    <w:p w14:paraId="5C85356A" w14:textId="5B608A93" w:rsidR="00D50902" w:rsidRPr="00EE792D" w:rsidRDefault="00D31394" w:rsidP="00D50902">
      <w:pPr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ີ່ມີຫຼາຍກຸ່ມ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ົນທະນາ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ໄດ້ຈັດຕັ້ງປະຕິບັ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ຸກກິດຈະກໍາການບໍາລຸງຮັກສາຄືກັນໃສ່ໃນຕາຕະລາງ.</w:t>
      </w:r>
      <w:r w:rsidR="00D50902" w:rsidRPr="00EE792D">
        <w:rPr>
          <w:i/>
          <w:iCs/>
          <w:lang w:val="en-GB"/>
        </w:rPr>
        <w:t xml:space="preserve"> </w:t>
      </w:r>
    </w:p>
    <w:p w14:paraId="2D2CE865" w14:textId="4A174620" w:rsidR="00F74DC7" w:rsidRPr="00EE792D" w:rsidRDefault="006D73A1" w:rsidP="00F74DC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110053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2127"/>
        <w:gridCol w:w="1701"/>
        <w:gridCol w:w="1288"/>
        <w:gridCol w:w="1121"/>
        <w:gridCol w:w="1560"/>
      </w:tblGrid>
      <w:tr w:rsidR="00297231" w:rsidRPr="00994375" w14:paraId="3FCD7D7E" w14:textId="77777777" w:rsidTr="00BA1BB7">
        <w:tc>
          <w:tcPr>
            <w:tcW w:w="988" w:type="dxa"/>
          </w:tcPr>
          <w:p w14:paraId="15D0C0B5" w14:textId="324D10A3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ິດຈະກຳ</w:t>
            </w:r>
          </w:p>
        </w:tc>
        <w:tc>
          <w:tcPr>
            <w:tcW w:w="1842" w:type="dxa"/>
          </w:tcPr>
          <w:p w14:paraId="047D909C" w14:textId="25E036F0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ຈຳນວນແຮງງານພາຍໃນຄອບຄົວ 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(ສາມາດເລືອກໄດ້ຄ</w:t>
            </w:r>
            <w:r w:rsidR="00BC5E5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າ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ອບດຽວ)</w:t>
            </w:r>
          </w:p>
        </w:tc>
        <w:tc>
          <w:tcPr>
            <w:tcW w:w="2127" w:type="dxa"/>
          </w:tcPr>
          <w:p w14:paraId="602174A1" w14:textId="567688EB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ຫດຜົນ 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(ສາມາດເລືອກ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າຍ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ຳຕອບ)</w:t>
            </w:r>
          </w:p>
        </w:tc>
        <w:tc>
          <w:tcPr>
            <w:tcW w:w="1701" w:type="dxa"/>
          </w:tcPr>
          <w:p w14:paraId="7E843B05" w14:textId="7D476A3D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້າງແຮງງານ</w:t>
            </w:r>
          </w:p>
        </w:tc>
        <w:tc>
          <w:tcPr>
            <w:tcW w:w="1288" w:type="dxa"/>
          </w:tcPr>
          <w:p w14:paraId="31D93CA8" w14:textId="3976DAAA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ແລກ</w:t>
            </w:r>
            <w:r w:rsidR="00BC5E5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່ຽນແຮງງານ ຂອງສະມາຊິກພາຍໃນຊຸມຊົນ</w:t>
            </w:r>
          </w:p>
        </w:tc>
        <w:tc>
          <w:tcPr>
            <w:tcW w:w="1121" w:type="dxa"/>
          </w:tcPr>
          <w:p w14:paraId="75F8CD06" w14:textId="7C31567E" w:rsidR="00297231" w:rsidRPr="00D97557" w:rsidRDefault="00297231" w:rsidP="00297231">
            <w:pPr>
              <w:rPr>
                <w:b/>
                <w:bCs/>
                <w:sz w:val="19"/>
                <w:szCs w:val="19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ວາມຕ້ອງການອຸປະກອນ ແລະ ເຄື່ອງມື</w:t>
            </w:r>
          </w:p>
        </w:tc>
        <w:tc>
          <w:tcPr>
            <w:tcW w:w="1560" w:type="dxa"/>
          </w:tcPr>
          <w:p w14:paraId="64DE50C5" w14:textId="7E81186C" w:rsidR="00297231" w:rsidRPr="00D97557" w:rsidRDefault="00297231" w:rsidP="00297231">
            <w:pPr>
              <w:rPr>
                <w:b/>
                <w:bCs/>
                <w:sz w:val="19"/>
                <w:szCs w:val="19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, ຖ້າຫາກມີບາງອຸປະກອນ ແລະ ເຄື່ອງມື ທີ່ມີພຽງແຕ່ຜູ້ຊາຍ ຫຼື ແມ່</w:t>
            </w:r>
            <w:r w:rsidR="006D73A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ຍິງ ນຳໃຊ້ ແລະ ດ້ວຍເຫດຜົນຫຍັງ?</w:t>
            </w:r>
          </w:p>
        </w:tc>
      </w:tr>
      <w:tr w:rsidR="009F300F" w14:paraId="550F8EC5" w14:textId="77777777" w:rsidTr="00BA1BB7">
        <w:tc>
          <w:tcPr>
            <w:tcW w:w="988" w:type="dxa"/>
          </w:tcPr>
          <w:p w14:paraId="49542224" w14:textId="5DAC99A7" w:rsidR="009F300F" w:rsidRDefault="00994375" w:rsidP="009F300F">
            <w:pPr>
              <w:rPr>
                <w:sz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3092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</w:tc>
        <w:tc>
          <w:tcPr>
            <w:tcW w:w="1842" w:type="dxa"/>
          </w:tcPr>
          <w:p w14:paraId="418F85EB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A115194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573600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636B38B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B92C9A4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94E7304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119F4383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lastRenderedPageBreak/>
              <w:t>……………………………</w:t>
            </w:r>
          </w:p>
          <w:p w14:paraId="2475A3E9" w14:textId="77777777" w:rsidR="009F300F" w:rsidRPr="00B01494" w:rsidRDefault="009F300F" w:rsidP="009F300F">
            <w:pPr>
              <w:ind w:left="266"/>
              <w:rPr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25EDB103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917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2AAC9150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77051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394F8002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205074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ການນຳໃຊ້ທີ່ດິນ</w:t>
            </w:r>
          </w:p>
          <w:p w14:paraId="39EE8D51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39802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0FB025EF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68513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73ABFC91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33215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805301A" w14:textId="517384A2" w:rsidR="009F300F" w:rsidRPr="008E655D" w:rsidRDefault="00994375" w:rsidP="009F300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91820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ງພື້ນທີ່ການຜະລິດ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6A131ECC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38916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0382D533" w14:textId="6CCD1AB7" w:rsidR="009F300F" w:rsidRPr="00CF6498" w:rsidRDefault="009F300F" w:rsidP="009F300F">
            <w:pPr>
              <w:tabs>
                <w:tab w:val="right" w:leader="dot" w:pos="9072"/>
              </w:tabs>
              <w:ind w:firstLine="366"/>
              <w:rPr>
                <w:rFonts w:cs="DokChampa"/>
                <w:sz w:val="20"/>
                <w:lang w:val="en-GB" w:bidi="lo-LA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</w:tc>
        <w:tc>
          <w:tcPr>
            <w:tcW w:w="1701" w:type="dxa"/>
          </w:tcPr>
          <w:p w14:paraId="7514437D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56E12FD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0ADB421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8822499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3C2D1AE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3F2E0B7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47A3CAE2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71AB2A6C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2F8CF21B" w14:textId="38C1923F" w:rsidR="009F300F" w:rsidRPr="00B01494" w:rsidRDefault="009F300F" w:rsidP="009F300F">
            <w:pPr>
              <w:rPr>
                <w:sz w:val="20"/>
                <w:lang w:val="en-US"/>
              </w:rPr>
            </w:pPr>
          </w:p>
        </w:tc>
        <w:tc>
          <w:tcPr>
            <w:tcW w:w="1288" w:type="dxa"/>
          </w:tcPr>
          <w:p w14:paraId="3BA4D831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3E06B1A8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21DA5C6A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</w:p>
          <w:p w14:paraId="511814F1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23E83180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……</w:t>
            </w:r>
          </w:p>
          <w:p w14:paraId="640B2B71" w14:textId="1DBFCE13" w:rsidR="009F300F" w:rsidRPr="00525A93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1121" w:type="dxa"/>
          </w:tcPr>
          <w:p w14:paraId="1B8E75AE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43454FB4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</w:tr>
      <w:tr w:rsidR="009F300F" w14:paraId="390E6372" w14:textId="77777777" w:rsidTr="00BA1BB7">
        <w:trPr>
          <w:trHeight w:val="54"/>
        </w:trPr>
        <w:tc>
          <w:tcPr>
            <w:tcW w:w="988" w:type="dxa"/>
          </w:tcPr>
          <w:p w14:paraId="50E5085D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625168D2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82F29C9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462FAA1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435E0F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20300C5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8417E7F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039ED4F0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1679605C" w14:textId="77777777" w:rsidR="009F300F" w:rsidRDefault="009F300F" w:rsidP="009F300F">
            <w:pPr>
              <w:rPr>
                <w:lang w:val="en-GB"/>
              </w:rPr>
            </w:pPr>
          </w:p>
        </w:tc>
        <w:tc>
          <w:tcPr>
            <w:tcW w:w="2127" w:type="dxa"/>
          </w:tcPr>
          <w:p w14:paraId="7F5BA5F8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74008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79FB106E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43263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2FB2372F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60977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ການນຳໃຊ້ທີ່ດິນ</w:t>
            </w:r>
          </w:p>
          <w:p w14:paraId="62FBDD37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88382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73626A55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4950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196398A" w14:textId="77777777" w:rsidR="009F300F" w:rsidRPr="009F300F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9016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1B2A23F3" w14:textId="5774BF4C" w:rsidR="009F300F" w:rsidRPr="009F300F" w:rsidRDefault="00994375" w:rsidP="009F300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9616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</w:t>
            </w:r>
            <w:r w:rsidR="00E92A3F">
              <w:rPr>
                <w:rFonts w:ascii="Phetsarath OT" w:eastAsia="Phetsarath OT" w:hAnsi="Phetsarath OT" w:cs="Phetsarath OT"/>
                <w:b/>
                <w:sz w:val="20"/>
                <w:szCs w:val="20"/>
                <w:cs/>
                <w:lang w:val="en-GB" w:bidi="lo-LA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ຄຸ້ມຄອງ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3AB1D953" w14:textId="77777777" w:rsidR="009F300F" w:rsidRPr="00635C29" w:rsidRDefault="00994375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64847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6A2DAE36" w14:textId="09BCE9CF" w:rsidR="009F300F" w:rsidRPr="00CF6498" w:rsidRDefault="009F300F" w:rsidP="009F300F">
            <w:pPr>
              <w:tabs>
                <w:tab w:val="right" w:leader="dot" w:pos="9072"/>
              </w:tabs>
              <w:ind w:firstLine="366"/>
              <w:rPr>
                <w:rFonts w:cs="DokChampa"/>
                <w:noProof/>
                <w:sz w:val="16"/>
                <w:lang w:eastAsia="de-CH" w:bidi="lo-LA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1701" w:type="dxa"/>
          </w:tcPr>
          <w:p w14:paraId="1A1F47BE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bCs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3D0FF8D9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8CA78D9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7A8AD267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3AB6B4C0" w14:textId="77777777" w:rsidR="009F300F" w:rsidRPr="002A5B07" w:rsidRDefault="009F300F" w:rsidP="009F300F">
            <w:pPr>
              <w:rPr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2A5B07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0E4102FE" w14:textId="77777777" w:rsidR="009F300F" w:rsidRPr="002A5B07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2A5B07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6F1C8A8F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34FC8A4F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588BAEBB" w14:textId="7D4D50BC" w:rsidR="009F300F" w:rsidRPr="00B01494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</w:p>
        </w:tc>
        <w:tc>
          <w:tcPr>
            <w:tcW w:w="1288" w:type="dxa"/>
          </w:tcPr>
          <w:p w14:paraId="1D3622E5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40E57E70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3F3060F6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</w:p>
          <w:p w14:paraId="3E0481C7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4DF382EA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……</w:t>
            </w:r>
          </w:p>
          <w:p w14:paraId="0236537C" w14:textId="11F219C3" w:rsidR="009F300F" w:rsidRPr="00AC5344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1121" w:type="dxa"/>
          </w:tcPr>
          <w:p w14:paraId="792D65EE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5DAC60E7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</w:tr>
      <w:tr w:rsidR="00525A93" w14:paraId="2C15B8B9" w14:textId="77777777" w:rsidTr="00BA1BB7">
        <w:tc>
          <w:tcPr>
            <w:tcW w:w="988" w:type="dxa"/>
          </w:tcPr>
          <w:p w14:paraId="7809EAF8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2F883524" w14:textId="1607A663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2127" w:type="dxa"/>
          </w:tcPr>
          <w:p w14:paraId="176B6219" w14:textId="3E86EF31" w:rsidR="00525A93" w:rsidRPr="00DB350D" w:rsidRDefault="00525A93" w:rsidP="00525A93">
            <w:pPr>
              <w:tabs>
                <w:tab w:val="right" w:leader="dot" w:pos="9072"/>
              </w:tabs>
              <w:ind w:firstLine="366"/>
              <w:rPr>
                <w:noProof/>
                <w:sz w:val="16"/>
                <w:lang w:eastAsia="de-CH"/>
              </w:rPr>
            </w:pPr>
            <w:r>
              <w:rPr>
                <w:noProof/>
                <w:sz w:val="18"/>
                <w:szCs w:val="18"/>
                <w:lang w:eastAsia="de-CH"/>
              </w:rPr>
              <w:t>**</w:t>
            </w:r>
          </w:p>
        </w:tc>
        <w:tc>
          <w:tcPr>
            <w:tcW w:w="1701" w:type="dxa"/>
          </w:tcPr>
          <w:p w14:paraId="0D9F1F85" w14:textId="599312BA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1288" w:type="dxa"/>
          </w:tcPr>
          <w:p w14:paraId="1942A27E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121" w:type="dxa"/>
          </w:tcPr>
          <w:p w14:paraId="2C6075B2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0B8FF0CE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</w:tr>
      <w:tr w:rsidR="00525A93" w14:paraId="065D9988" w14:textId="77777777" w:rsidTr="00BA1BB7">
        <w:tc>
          <w:tcPr>
            <w:tcW w:w="988" w:type="dxa"/>
          </w:tcPr>
          <w:p w14:paraId="585C594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69DA3BAE" w14:textId="7A4240EF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2127" w:type="dxa"/>
          </w:tcPr>
          <w:p w14:paraId="74306D35" w14:textId="5AC20915" w:rsidR="00525A93" w:rsidRPr="00DB350D" w:rsidRDefault="00525A93" w:rsidP="00525A93">
            <w:pPr>
              <w:tabs>
                <w:tab w:val="right" w:leader="dot" w:pos="9072"/>
              </w:tabs>
              <w:ind w:firstLine="366"/>
              <w:rPr>
                <w:noProof/>
                <w:sz w:val="16"/>
                <w:lang w:eastAsia="de-CH"/>
              </w:rPr>
            </w:pPr>
            <w:r>
              <w:rPr>
                <w:noProof/>
                <w:sz w:val="18"/>
                <w:szCs w:val="18"/>
                <w:lang w:eastAsia="de-CH"/>
              </w:rPr>
              <w:t>**</w:t>
            </w:r>
          </w:p>
        </w:tc>
        <w:tc>
          <w:tcPr>
            <w:tcW w:w="1701" w:type="dxa"/>
          </w:tcPr>
          <w:p w14:paraId="00DA72C8" w14:textId="60E358FF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1288" w:type="dxa"/>
          </w:tcPr>
          <w:p w14:paraId="5106CE2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121" w:type="dxa"/>
          </w:tcPr>
          <w:p w14:paraId="0D1FCD2B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180EAF0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</w:tr>
    </w:tbl>
    <w:p w14:paraId="5504A11A" w14:textId="703CEBCA" w:rsidR="00F753BC" w:rsidRPr="007D7341" w:rsidRDefault="00776E99" w:rsidP="00776E99">
      <w:pPr>
        <w:spacing w:after="0" w:line="240" w:lineRule="auto"/>
        <w:rPr>
          <w:rFonts w:ascii="Phetsarath OT" w:eastAsia="Phetsarath OT" w:hAnsi="Phetsarath OT" w:cs="Phetsarath OT"/>
          <w:iCs/>
          <w:sz w:val="20"/>
          <w:lang w:bidi="lo-LA"/>
        </w:rPr>
      </w:pPr>
      <w:r w:rsidRPr="007D7341">
        <w:rPr>
          <w:i/>
          <w:sz w:val="20"/>
        </w:rPr>
        <w:t>*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ລາຍຊື່ກິດຈະກໍາ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ບຳລຸງຮັກສາ</w:t>
      </w:r>
      <w:r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ໃນ</w:t>
      </w:r>
      <w:r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ນຳໃຊ້ເທັກ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ໂນໂລຢີ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(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າມລໍາດັບ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).</w:t>
      </w:r>
      <w:r w:rsidRPr="007D7341">
        <w:rPr>
          <w:rFonts w:ascii="Phetsarath OT" w:eastAsia="Phetsarath OT" w:hAnsi="Phetsarath OT" w:cs="Phetsarath OT"/>
          <w:iCs/>
          <w:sz w:val="20"/>
        </w:rPr>
        <w:t xml:space="preserve"> 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ິດ​ຈະ​ກໍາ​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ບຳລຸງຮັກສາ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ປະ​ກອບ​ມີ​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: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ເຄື່ອນຍ້າຍສະ</w:t>
      </w:r>
      <w:r w:rsidR="006D73A1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ຖານທີ່ເກັບມ້ຽ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ຝຸ່ນ</w:t>
      </w:r>
      <w:r w:rsidR="00ED2958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ຄອກ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 &amp; </w:t>
      </w:r>
      <w:r w:rsidR="00ED2958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ໃສ່ຝຸ່ນຄອກ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09368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ຫວ່ານ</w:t>
      </w:r>
      <w:r w:rsidR="00A33C6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ກ່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,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ໃສ່ຝຸ່ນ</w:t>
      </w:r>
      <w:r w:rsidR="00FC189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ແລະ</w:t>
      </w:r>
      <w:r w:rsidR="00FB2A93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ປ້ອງກັນພື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04800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ເສຍຫຍ້າດ້ວຍ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ມື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04800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ເຮັດ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ຮົ້ວ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ຈັດການ/ການເກັບຮັກສາຫຼັງການເກັບກ່ຽວ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7B300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ປຮູບ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877A54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ຈັດກາ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ລ້ຽງສັ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,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ຕະຫຼາ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ັບປຸງສ້ອ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ມ​ແປງ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ແລະ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ອື່ນໆ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.</w:t>
      </w:r>
    </w:p>
    <w:p w14:paraId="550EB6E9" w14:textId="48F17B18" w:rsidR="00776E99" w:rsidRPr="00DF324B" w:rsidRDefault="00776E99" w:rsidP="00776E99">
      <w:pPr>
        <w:rPr>
          <w:i/>
          <w:sz w:val="20"/>
        </w:rPr>
      </w:pPr>
      <w:r w:rsidRPr="00DF324B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</w:t>
      </w:r>
      <w:r w:rsidR="00DF324B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ຕ່ລະ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ປະເພດ </w:t>
      </w:r>
      <w:r w:rsidR="00C202C3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ີງຕາມທາງເລືອກ</w:t>
      </w:r>
      <w:r w:rsidR="004A3BA4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ູ່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ຂ້າງເທິງ</w:t>
      </w:r>
    </w:p>
    <w:p w14:paraId="78B8C642" w14:textId="308BF66A" w:rsidR="00262161" w:rsidRPr="00525A93" w:rsidRDefault="00776E99" w:rsidP="00776E99">
      <w:pPr>
        <w:rPr>
          <w:i/>
          <w:sz w:val="20"/>
          <w:lang w:val="en-GB"/>
        </w:rPr>
      </w:pPr>
      <w:r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ຄຳເຫັນເພີ່ມເຕີມ</w:t>
      </w:r>
      <w:r w:rsidRPr="004B26B0">
        <w:rPr>
          <w:b/>
          <w:bCs/>
          <w:lang w:val="en-GB"/>
        </w:rPr>
        <w:t>:</w:t>
      </w:r>
    </w:p>
    <w:p w14:paraId="14B4C414" w14:textId="04791E52" w:rsidR="00686194" w:rsidRDefault="00686194" w:rsidP="00686194">
      <w:pPr>
        <w:rPr>
          <w:lang w:val="en-GB"/>
        </w:rPr>
      </w:pPr>
      <w:r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 w:rsidR="00583EB2">
        <w:rPr>
          <w:lang w:val="en-GB"/>
        </w:rPr>
        <w:t>.</w:t>
      </w:r>
    </w:p>
    <w:p w14:paraId="75D2F580" w14:textId="1A1D4715" w:rsidR="00686194" w:rsidRDefault="00686194" w:rsidP="00686194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7E1173D" w14:textId="4FBAF256" w:rsidR="00262161" w:rsidRDefault="00E42670" w:rsidP="00686194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6B77A97" w14:textId="615BFC6B" w:rsidR="00822854" w:rsidRDefault="006C7EA1" w:rsidP="00FF4BE5">
      <w:pPr>
        <w:pStyle w:val="Heading2"/>
      </w:pPr>
      <w:bookmarkStart w:id="93" w:name="_Toc80371703"/>
      <w:bookmarkStart w:id="94" w:name="_Toc213103750"/>
      <w:r>
        <w:rPr>
          <w:rFonts w:hint="cs"/>
          <w:cs/>
        </w:rPr>
        <w:t>ການເຂົ້າເຖິງ ແລະ ການຕັດສິນໃຈ ກ່ຽວກັບ</w:t>
      </w:r>
      <w:r w:rsidR="005912FA">
        <w:rPr>
          <w:rFonts w:hint="cs"/>
          <w:cs/>
        </w:rPr>
        <w:t>ຄວາມຕ້ອງການ</w:t>
      </w:r>
      <w:r w:rsidR="00623DFF">
        <w:rPr>
          <w:rFonts w:hint="cs"/>
          <w:cs/>
        </w:rPr>
        <w:t>ປັດໄຈການຜະລິດ</w:t>
      </w:r>
      <w:r>
        <w:rPr>
          <w:rFonts w:hint="cs"/>
          <w:cs/>
        </w:rPr>
        <w:t xml:space="preserve"> </w:t>
      </w:r>
      <w:r w:rsidR="005912FA">
        <w:rPr>
          <w:rFonts w:hint="cs"/>
          <w:cs/>
        </w:rPr>
        <w:t>ໃນ</w:t>
      </w:r>
      <w:r>
        <w:rPr>
          <w:rFonts w:hint="cs"/>
          <w:cs/>
        </w:rPr>
        <w:t>ການ</w:t>
      </w:r>
      <w:r w:rsidR="005912FA">
        <w:rPr>
          <w:rFonts w:hint="cs"/>
          <w:cs/>
        </w:rPr>
        <w:t>ຈັດຕັ້ງປະຕິບັດ</w:t>
      </w:r>
      <w:r>
        <w:rPr>
          <w:rFonts w:hint="cs"/>
          <w:cs/>
        </w:rPr>
        <w:t xml:space="preserve"> ແລະ ການບຳລຸງຮັກສາ </w:t>
      </w:r>
      <w:r w:rsidR="005912FA">
        <w:rPr>
          <w:rFonts w:hint="cs"/>
          <w:cs/>
        </w:rPr>
        <w:t>ການຈັດຕັ້ງປະຕິບັດ</w:t>
      </w:r>
      <w:r>
        <w:rPr>
          <w:rFonts w:hint="cs"/>
          <w:cs/>
        </w:rPr>
        <w:t xml:space="preserve">ເທັກໂນໂລຢີ </w:t>
      </w:r>
      <w:r>
        <w:rPr>
          <w:lang w:val="en-US"/>
        </w:rPr>
        <w:t>SLM</w:t>
      </w:r>
      <w:bookmarkEnd w:id="93"/>
      <w:bookmarkEnd w:id="94"/>
      <w:r w:rsidR="00DE6A5E" w:rsidRPr="00C57352">
        <w:t xml:space="preserve"> </w:t>
      </w:r>
    </w:p>
    <w:p w14:paraId="6DF3165B" w14:textId="5169E098" w:rsidR="00774CFA" w:rsidRPr="00654E91" w:rsidRDefault="00714887" w:rsidP="00686194">
      <w:pPr>
        <w:rPr>
          <w:bCs/>
          <w:i/>
          <w:iCs/>
          <w:lang w:val="en-GB"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892C7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</w:t>
      </w:r>
      <w:r w:rsidR="00E93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າຍການ</w:t>
      </w:r>
      <w:r w:rsidR="00623DF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ັດໄຈການຜະລິດ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ໄວ້ແລ້ວຢູ່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ສາມາດນຳໃຊ້ເປັນຂໍ້ມູນເລີ່ມຕົ້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5912F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 w:rsidR="00E93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23DF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ັດໄຈການຜະລິດ</w:t>
      </w:r>
      <w:r w:rsidR="005437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ນສາມາດ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ບີ່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ົວຢ່າງຂອງກິດຈະກໍາ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ຄໍາອະທິບາຍ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 ກ້ອ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ຕະລາງ</w:t>
      </w:r>
      <w:r w:rsidR="001F01E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5151144" behindDoc="0" locked="0" layoutInCell="1" allowOverlap="1" wp14:anchorId="4CEAF933" wp14:editId="6D66E700">
            <wp:simplePos x="0" y="0"/>
            <wp:positionH relativeFrom="margin">
              <wp:posOffset>19050</wp:posOffset>
            </wp:positionH>
            <wp:positionV relativeFrom="paragraph">
              <wp:posOffset>477078</wp:posOffset>
            </wp:positionV>
            <wp:extent cx="273050" cy="273050"/>
            <wp:effectExtent l="0" t="0" r="0" b="0"/>
            <wp:wrapSquare wrapText="bothSides"/>
            <wp:docPr id="937912707" name="Picture 937912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01E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5150120" behindDoc="0" locked="0" layoutInCell="1" allowOverlap="1" wp14:anchorId="1FB8E429" wp14:editId="1315C7CC">
            <wp:simplePos x="0" y="0"/>
            <wp:positionH relativeFrom="margin">
              <wp:posOffset>19050</wp:posOffset>
            </wp:positionH>
            <wp:positionV relativeFrom="paragraph">
              <wp:posOffset>80645</wp:posOffset>
            </wp:positionV>
            <wp:extent cx="284480" cy="284480"/>
            <wp:effectExtent l="0" t="0" r="1270" b="1270"/>
            <wp:wrapSquare wrapText="bothSides"/>
            <wp:docPr id="1443947737" name="Picture 1443947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1E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້າງລຸ່ມນີ້.</w:t>
      </w:r>
      <w:r w:rsidR="00774CFA" w:rsidRPr="00635C29">
        <w:rPr>
          <w:b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5010856" behindDoc="0" locked="0" layoutInCell="1" allowOverlap="1" wp14:anchorId="74BF8C68" wp14:editId="52B703C8">
            <wp:simplePos x="0" y="0"/>
            <wp:positionH relativeFrom="margin">
              <wp:posOffset>-4473</wp:posOffset>
            </wp:positionH>
            <wp:positionV relativeFrom="paragraph">
              <wp:posOffset>430420</wp:posOffset>
            </wp:positionV>
            <wp:extent cx="273050" cy="273050"/>
            <wp:effectExtent l="0" t="0" r="0" b="0"/>
            <wp:wrapSquare wrapText="bothSides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4CFA" w:rsidRPr="00635C29">
        <w:rPr>
          <w:bCs/>
          <w:i/>
          <w:iCs/>
          <w:noProof/>
          <w:lang w:eastAsia="de-CH"/>
        </w:rPr>
        <w:drawing>
          <wp:anchor distT="0" distB="0" distL="114300" distR="114300" simplePos="0" relativeHeight="254938152" behindDoc="0" locked="0" layoutInCell="1" allowOverlap="1" wp14:anchorId="29474010" wp14:editId="0E9F053F">
            <wp:simplePos x="0" y="0"/>
            <wp:positionH relativeFrom="margin">
              <wp:posOffset>-11430</wp:posOffset>
            </wp:positionH>
            <wp:positionV relativeFrom="paragraph">
              <wp:posOffset>63224</wp:posOffset>
            </wp:positionV>
            <wp:extent cx="284480" cy="284480"/>
            <wp:effectExtent l="0" t="0" r="1270" b="127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1852C6" w14:textId="3A63A9DB" w:rsidR="00D97EA9" w:rsidRDefault="00D97EA9" w:rsidP="00686194">
      <w:pPr>
        <w:rPr>
          <w:rFonts w:cs="DokChampa"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5912F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ທຸກກິດຈະກໍາການບໍາລຸງຮັກສາຄືກັນໃສ່ໃນຕາຕະລາງ.</w:t>
      </w:r>
    </w:p>
    <w:p w14:paraId="1B3720F4" w14:textId="67165492" w:rsidR="00F74DC7" w:rsidRPr="00EE792D" w:rsidRDefault="00F74DC7" w:rsidP="00F74DC7">
      <w:pPr>
        <w:spacing w:after="0"/>
        <w:rPr>
          <w:rFonts w:eastAsia="Wingdings" w:cstheme="minorHAnsi"/>
          <w:bCs/>
          <w:i/>
          <w:iCs/>
          <w:sz w:val="20"/>
          <w:szCs w:val="20"/>
          <w:lang w:val="en-GB"/>
        </w:rPr>
      </w:pPr>
      <w:r w:rsidRPr="00EE792D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lastRenderedPageBreak/>
        <w:t></w:t>
      </w:r>
      <w:r w:rsidRPr="00EE792D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01031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EE792D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</w:p>
    <w:p w14:paraId="7E1B411F" w14:textId="77777777" w:rsidR="0022243F" w:rsidRDefault="0022243F" w:rsidP="00F74DC7">
      <w:pPr>
        <w:spacing w:after="0"/>
        <w:rPr>
          <w:rFonts w:eastAsia="Wingdings" w:cstheme="minorHAnsi"/>
          <w:bCs/>
          <w:sz w:val="20"/>
          <w:szCs w:val="20"/>
          <w:highlight w:val="green"/>
          <w:lang w:val="en-GB"/>
        </w:rPr>
      </w:pPr>
    </w:p>
    <w:p w14:paraId="6DBADC84" w14:textId="017F1DEF" w:rsidR="0022243F" w:rsidRPr="002415E7" w:rsidRDefault="00623DFF" w:rsidP="002415E7">
      <w:pPr>
        <w:pStyle w:val="Heading3"/>
      </w:pPr>
      <w:bookmarkStart w:id="95" w:name="_Toc213103751"/>
      <w:r>
        <w:rPr>
          <w:rFonts w:hint="cs"/>
          <w:cs/>
        </w:rPr>
        <w:t>ປັດໄຈການຜະລິດ</w:t>
      </w:r>
      <w:r w:rsidR="002415E7" w:rsidRPr="002415E7">
        <w:rPr>
          <w:rFonts w:hint="cs"/>
          <w:cs/>
        </w:rPr>
        <w:t xml:space="preserve"> ສຳລັບການສ້າງຕັ້ງ</w:t>
      </w:r>
      <w:bookmarkEnd w:id="95"/>
      <w:r w:rsidR="0022243F" w:rsidRPr="002415E7">
        <w:t xml:space="preserve">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3828"/>
        <w:gridCol w:w="1984"/>
        <w:gridCol w:w="1985"/>
        <w:gridCol w:w="2693"/>
      </w:tblGrid>
      <w:tr w:rsidR="00DF70CA" w:rsidRPr="00994375" w14:paraId="18F7D61B" w14:textId="77777777" w:rsidTr="0022243F">
        <w:tc>
          <w:tcPr>
            <w:tcW w:w="3828" w:type="dxa"/>
          </w:tcPr>
          <w:p w14:paraId="2030E7AD" w14:textId="18C78617" w:rsidR="00DF70CA" w:rsidRPr="00294879" w:rsidRDefault="00623DFF" w:rsidP="00185489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ດໄຈການຜະລິດ</w:t>
            </w:r>
            <w:r w:rsidR="00DF70CA" w:rsidRPr="00294879">
              <w:rPr>
                <w:bCs/>
                <w:sz w:val="20"/>
                <w:szCs w:val="20"/>
                <w:lang w:val="en-GB"/>
              </w:rPr>
              <w:t>* (</w:t>
            </w:r>
            <w:r w:rsidR="002415E7"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ສາມາດເບີ່ງຢູ່ໃນ </w:t>
            </w:r>
            <w:r w:rsidR="00DF70CA" w:rsidRPr="005912FA">
              <w:rPr>
                <w:b/>
                <w:sz w:val="20"/>
                <w:szCs w:val="20"/>
                <w:lang w:val="en-GB"/>
              </w:rPr>
              <w:t>QT</w:t>
            </w:r>
            <w:r w:rsidR="005912FA">
              <w:rPr>
                <w:rFonts w:hint="cs"/>
                <w:b/>
                <w:i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="005912FA" w:rsidRPr="005912FA">
              <w:rPr>
                <w:rFonts w:ascii="Phetsarath OT" w:hAnsi="Phetsarath OT" w:cs="Phetsarath OT"/>
                <w:bCs/>
                <w:sz w:val="20"/>
                <w:szCs w:val="20"/>
                <w:cs/>
                <w:lang w:val="en-GB" w:bidi="lo-LA"/>
              </w:rPr>
              <w:t>ໃນຂໍ້</w:t>
            </w:r>
            <w:r w:rsidR="00DF70CA" w:rsidRPr="002D22F4">
              <w:rPr>
                <w:b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654526" w:rsidRPr="005912FA">
              <w:rPr>
                <w:b/>
                <w:sz w:val="20"/>
                <w:szCs w:val="20"/>
                <w:lang w:val="en-GB"/>
              </w:rPr>
              <w:t>4.4</w:t>
            </w:r>
            <w:r w:rsidR="00DF70CA" w:rsidRPr="005912FA">
              <w:rPr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984" w:type="dxa"/>
          </w:tcPr>
          <w:p w14:paraId="0F34A69A" w14:textId="6E76EC13" w:rsidR="00DF70CA" w:rsidRPr="00294879" w:rsidRDefault="002415E7" w:rsidP="00AC5344">
            <w:pPr>
              <w:ind w:left="885" w:hanging="885"/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ເຂົ້າເຖິງ</w:t>
            </w:r>
          </w:p>
        </w:tc>
        <w:tc>
          <w:tcPr>
            <w:tcW w:w="1985" w:type="dxa"/>
          </w:tcPr>
          <w:p w14:paraId="71E811BF" w14:textId="0C581F07" w:rsidR="00DF70CA" w:rsidRPr="00294879" w:rsidRDefault="002415E7" w:rsidP="00185489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</w:t>
            </w:r>
          </w:p>
        </w:tc>
        <w:tc>
          <w:tcPr>
            <w:tcW w:w="2693" w:type="dxa"/>
          </w:tcPr>
          <w:p w14:paraId="6EFDC83E" w14:textId="2F0E7BDC" w:rsidR="00DF70CA" w:rsidRPr="002415E7" w:rsidRDefault="002415E7" w:rsidP="00185489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885F75" w:rsidRPr="00994375" w14:paraId="1CB65E7A" w14:textId="77777777" w:rsidTr="0022243F">
        <w:tc>
          <w:tcPr>
            <w:tcW w:w="3828" w:type="dxa"/>
          </w:tcPr>
          <w:p w14:paraId="76DD8CB7" w14:textId="15128B80" w:rsidR="00885F75" w:rsidRPr="0000757F" w:rsidRDefault="00885F75" w:rsidP="00885F75">
            <w:pPr>
              <w:rPr>
                <w:i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AAD2429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512D5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844FA3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93FA56A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12E28AF" w14:textId="1D318695" w:rsidR="00885F75" w:rsidRPr="002B3BD4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4877549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4F53266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D9B2B19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4D1593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E533A25" w14:textId="1E577110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29EA4DC6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885F75" w:rsidRPr="00994375" w14:paraId="7091DAEF" w14:textId="77777777" w:rsidTr="0022243F">
        <w:tc>
          <w:tcPr>
            <w:tcW w:w="3828" w:type="dxa"/>
          </w:tcPr>
          <w:p w14:paraId="1B5334FB" w14:textId="0D912A5B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C7C239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16D3AF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67B9534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E17E1AD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2A8F1F8" w14:textId="7539985D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3A5927A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951E5DE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5EC26BA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F96866F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90216C0" w14:textId="7CB03A7F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702FB078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885F75" w:rsidRPr="00994375" w14:paraId="6C569F74" w14:textId="77777777" w:rsidTr="0022243F">
        <w:tc>
          <w:tcPr>
            <w:tcW w:w="3828" w:type="dxa"/>
          </w:tcPr>
          <w:p w14:paraId="26890008" w14:textId="209EF7B2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F128D9E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5CFD18B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0A6B7F4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6EC1283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8ADEBA" w14:textId="698F03A1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0BFFB171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B47014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1E092111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46510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330E4F0" w14:textId="279F812A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05CB8915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DF70CA" w:rsidRPr="0000757F" w14:paraId="5250B9CE" w14:textId="77777777" w:rsidTr="0022243F">
        <w:tc>
          <w:tcPr>
            <w:tcW w:w="3828" w:type="dxa"/>
          </w:tcPr>
          <w:p w14:paraId="52301825" w14:textId="3E5366E3" w:rsidR="00DF70CA" w:rsidRPr="0000757F" w:rsidRDefault="00DF70CA" w:rsidP="00EE023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A1B2D78" w14:textId="05355365" w:rsidR="00DF70CA" w:rsidRPr="0000757F" w:rsidRDefault="00525A93" w:rsidP="00822854">
            <w:pPr>
              <w:ind w:left="311" w:hanging="311"/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1FAC08E5" w14:textId="443B6C0C" w:rsidR="00DF70CA" w:rsidRPr="0000757F" w:rsidRDefault="00525A93" w:rsidP="00EE0239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25DE0ACA" w14:textId="1C2368FA" w:rsidR="00DF70CA" w:rsidRPr="0000757F" w:rsidRDefault="00DF70CA" w:rsidP="00EE0239">
            <w:pPr>
              <w:rPr>
                <w:sz w:val="20"/>
                <w:szCs w:val="20"/>
                <w:lang w:val="en-GB"/>
              </w:rPr>
            </w:pPr>
          </w:p>
        </w:tc>
      </w:tr>
      <w:tr w:rsidR="00525A93" w:rsidRPr="0000757F" w14:paraId="0AC3A6D2" w14:textId="77777777" w:rsidTr="0022243F">
        <w:tc>
          <w:tcPr>
            <w:tcW w:w="3828" w:type="dxa"/>
          </w:tcPr>
          <w:p w14:paraId="7DF4E62E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72F6474" w14:textId="59238FB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302D85CA" w14:textId="444D4888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5D727371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</w:tr>
      <w:tr w:rsidR="00525A93" w:rsidRPr="0000757F" w14:paraId="2D479475" w14:textId="77777777" w:rsidTr="0022243F">
        <w:tc>
          <w:tcPr>
            <w:tcW w:w="3828" w:type="dxa"/>
          </w:tcPr>
          <w:p w14:paraId="0EE387EE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9E26D6F" w14:textId="63E45635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0E8D091A" w14:textId="49CC1010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53A2F2C0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57F5FD7" w14:textId="552869B0" w:rsidR="003C35FA" w:rsidRPr="00287C2D" w:rsidRDefault="0045764A" w:rsidP="00E42670">
      <w:pPr>
        <w:spacing w:after="0"/>
        <w:ind w:left="142"/>
        <w:rPr>
          <w:i/>
          <w:sz w:val="20"/>
        </w:rPr>
      </w:pPr>
      <w:r w:rsidRPr="00287C2D">
        <w:rPr>
          <w:i/>
          <w:sz w:val="20"/>
        </w:rPr>
        <w:t>*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ະເພດຂອງ</w:t>
      </w:r>
      <w:r w:rsidR="00623DFF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ັດໄຈການຜະລິດ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ທີ່ຈະເລືອກ</w:t>
      </w:r>
      <w:r w:rsidR="003C35FA" w:rsidRPr="00287C2D">
        <w:rPr>
          <w:i/>
          <w:sz w:val="20"/>
        </w:rPr>
        <w:t>:</w:t>
      </w:r>
    </w:p>
    <w:p w14:paraId="3A5247F9" w14:textId="1BEAC22C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ຮງງານ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</w:p>
    <w:p w14:paraId="019FECAF" w14:textId="55BE03B9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 ແລະ ເຄື່ອງມື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ຄື່ອງກົນຈັກ, ສັດ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ທີ່ໃຊ້ໃນການ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ລາກແກ່ 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6F47A527" w14:textId="6015C257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ການປູກພືດ ລວມມີ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ມັດ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ພັນ, 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ແນວພັນ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ບ້ຍພັ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2A97B01F" w14:textId="599C1E12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 ແລະ ປຸຍຊີວິພາບ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: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ບົ່ມ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bidi="lo-LA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ຄອກ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ອົງຄະທາດ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າຂ້າຫຍ້າ, ຢາຂ້າແມງໄມ້ 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>.</w:t>
      </w:r>
    </w:p>
    <w:p w14:paraId="3DCDFE63" w14:textId="24E83750" w:rsidR="00A344DC" w:rsidRPr="00BF00F6" w:rsidRDefault="003C35FA" w:rsidP="00287C2D">
      <w:pPr>
        <w:spacing w:after="0" w:line="240" w:lineRule="auto"/>
        <w:ind w:left="142"/>
        <w:rPr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ວັດສະດຸການກໍ່ສ້າງ ປະກອບມີ: ໄມ້, ຫີນ, ດິນ, ຊີມັງ, ທໍ່, ຖັງນ້ຳ ແລະ ອື່ນໆ.</w:t>
      </w:r>
    </w:p>
    <w:p w14:paraId="4AE1B8C7" w14:textId="6EA1C978" w:rsidR="00262161" w:rsidRPr="00BA1BB7" w:rsidRDefault="006B59A7" w:rsidP="00BA1BB7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BF00F6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  <w:r w:rsidR="00525A93" w:rsidRPr="00BF00F6">
        <w:rPr>
          <w:i/>
          <w:iCs/>
          <w:sz w:val="20"/>
          <w:szCs w:val="20"/>
        </w:rPr>
        <w:t>.</w:t>
      </w:r>
    </w:p>
    <w:p w14:paraId="2864A8B5" w14:textId="56A0CD20" w:rsidR="00634432" w:rsidRPr="00BF00F6" w:rsidRDefault="00623DFF" w:rsidP="002415E7">
      <w:pPr>
        <w:pStyle w:val="Heading3"/>
        <w:rPr>
          <w:lang w:val="de-CH"/>
        </w:rPr>
      </w:pPr>
      <w:bookmarkStart w:id="96" w:name="_Toc213103752"/>
      <w:r>
        <w:rPr>
          <w:rFonts w:hint="cs"/>
          <w:cs/>
        </w:rPr>
        <w:t>ປັດໄຈການຜະລິດ</w:t>
      </w:r>
      <w:r w:rsidR="00CA5F5E">
        <w:rPr>
          <w:rFonts w:hint="cs"/>
          <w:cs/>
        </w:rPr>
        <w:t xml:space="preserve"> ສຳລັບການບຳລຸງຮັກສາ</w:t>
      </w:r>
      <w:bookmarkEnd w:id="96"/>
      <w:r w:rsidR="00634432" w:rsidRPr="00BF00F6">
        <w:rPr>
          <w:lang w:val="de-CH"/>
        </w:rPr>
        <w:t xml:space="preserve">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3828"/>
        <w:gridCol w:w="1984"/>
        <w:gridCol w:w="1985"/>
        <w:gridCol w:w="2693"/>
      </w:tblGrid>
      <w:tr w:rsidR="00B64070" w:rsidRPr="00994375" w14:paraId="29EDEDA3" w14:textId="77777777" w:rsidTr="006A75D9">
        <w:tc>
          <w:tcPr>
            <w:tcW w:w="3828" w:type="dxa"/>
          </w:tcPr>
          <w:p w14:paraId="7AB42FBB" w14:textId="77777777" w:rsidR="006D73A1" w:rsidRDefault="00623DFF" w:rsidP="00B64070">
            <w:pPr>
              <w:rPr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ດໄຈການຜະລິດ</w:t>
            </w:r>
            <w:r w:rsidR="00B64070" w:rsidRPr="00BF00F6">
              <w:rPr>
                <w:bCs/>
                <w:sz w:val="20"/>
                <w:szCs w:val="20"/>
              </w:rPr>
              <w:t xml:space="preserve">* </w:t>
            </w:r>
          </w:p>
          <w:p w14:paraId="5200DA47" w14:textId="11B8D446" w:rsidR="00B64070" w:rsidRPr="00BF00F6" w:rsidRDefault="00B64070" w:rsidP="00B64070">
            <w:pPr>
              <w:rPr>
                <w:sz w:val="20"/>
                <w:szCs w:val="20"/>
              </w:rPr>
            </w:pPr>
            <w:r w:rsidRPr="00BF00F6">
              <w:rPr>
                <w:bCs/>
                <w:sz w:val="20"/>
                <w:szCs w:val="20"/>
              </w:rPr>
              <w:t>(</w:t>
            </w: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ສາມາດເບີ່ງຢູ່ໃນ </w:t>
            </w:r>
            <w:r w:rsidRPr="00BF00F6">
              <w:rPr>
                <w:b/>
                <w:i/>
                <w:iCs/>
                <w:sz w:val="20"/>
                <w:szCs w:val="20"/>
              </w:rPr>
              <w:t>QT</w:t>
            </w:r>
            <w:r w:rsidR="006D73A1">
              <w:rPr>
                <w:rFonts w:hint="cs"/>
                <w:b/>
                <w:i/>
                <w:iCs/>
                <w:sz w:val="20"/>
                <w:szCs w:val="20"/>
                <w:cs/>
                <w:lang w:bidi="lo-LA"/>
              </w:rPr>
              <w:t xml:space="preserve"> </w:t>
            </w:r>
            <w:r w:rsidR="006D73A1" w:rsidRPr="006D73A1">
              <w:rPr>
                <w:rFonts w:ascii="Phetsarath OT" w:hAnsi="Phetsarath OT" w:cs="Phetsarath OT"/>
                <w:b/>
                <w:i/>
                <w:iCs/>
                <w:sz w:val="20"/>
                <w:szCs w:val="20"/>
                <w:cs/>
                <w:lang w:bidi="lo-LA"/>
              </w:rPr>
              <w:t>ໃນຂໍ້</w:t>
            </w:r>
            <w:r w:rsidRPr="00BF00F6">
              <w:rPr>
                <w:b/>
                <w:i/>
                <w:iCs/>
                <w:sz w:val="20"/>
                <w:szCs w:val="20"/>
              </w:rPr>
              <w:t xml:space="preserve"> 4</w:t>
            </w:r>
            <w:r>
              <w:rPr>
                <w:rFonts w:cs="DokChampa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.</w:t>
            </w:r>
            <w:r w:rsidRPr="00BF00F6">
              <w:rPr>
                <w:rFonts w:cs="DokChampa"/>
                <w:b/>
                <w:i/>
                <w:iCs/>
                <w:sz w:val="20"/>
                <w:szCs w:val="20"/>
                <w:lang w:bidi="lo-LA"/>
              </w:rPr>
              <w:t>6</w:t>
            </w:r>
            <w:r w:rsidRPr="00BF00F6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984" w:type="dxa"/>
          </w:tcPr>
          <w:p w14:paraId="05C2B6FB" w14:textId="4EEE30F7" w:rsidR="00B64070" w:rsidRPr="002A3536" w:rsidRDefault="00B64070" w:rsidP="00B64070">
            <w:pPr>
              <w:ind w:left="885" w:hanging="885"/>
              <w:rPr>
                <w:b/>
                <w:sz w:val="20"/>
                <w:szCs w:val="20"/>
                <w:lang w:val="en-GB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ເຂົ້າເຖິງ</w:t>
            </w:r>
          </w:p>
        </w:tc>
        <w:tc>
          <w:tcPr>
            <w:tcW w:w="1985" w:type="dxa"/>
          </w:tcPr>
          <w:p w14:paraId="19F25EDA" w14:textId="0908431B" w:rsidR="00B64070" w:rsidRPr="002A3536" w:rsidRDefault="00B64070" w:rsidP="00B64070">
            <w:pPr>
              <w:rPr>
                <w:b/>
                <w:sz w:val="20"/>
                <w:szCs w:val="20"/>
                <w:lang w:val="en-GB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</w:t>
            </w:r>
          </w:p>
        </w:tc>
        <w:tc>
          <w:tcPr>
            <w:tcW w:w="2693" w:type="dxa"/>
          </w:tcPr>
          <w:p w14:paraId="022D965C" w14:textId="1BF62F1F" w:rsidR="00B64070" w:rsidRPr="002A3536" w:rsidRDefault="00B64070" w:rsidP="00B64070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FA5E9B" w:rsidRPr="00994375" w14:paraId="20D92420" w14:textId="77777777" w:rsidTr="006A75D9">
        <w:tc>
          <w:tcPr>
            <w:tcW w:w="3828" w:type="dxa"/>
          </w:tcPr>
          <w:p w14:paraId="27C2521F" w14:textId="77777777" w:rsidR="00FA5E9B" w:rsidRPr="002A3536" w:rsidRDefault="00FA5E9B" w:rsidP="00FA5E9B">
            <w:pPr>
              <w:rPr>
                <w:i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91548F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09D1F80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6CE16F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B53D4AD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0AE6929" w14:textId="6A12D91C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701FEAAD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37AD11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9B3CB3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18742B0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B9B0CF5" w14:textId="2D1627A4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164CF17E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FA5E9B" w:rsidRPr="00994375" w14:paraId="4F2B5598" w14:textId="77777777" w:rsidTr="006A75D9">
        <w:tc>
          <w:tcPr>
            <w:tcW w:w="3828" w:type="dxa"/>
          </w:tcPr>
          <w:p w14:paraId="454B9FB0" w14:textId="77777777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5FB7FEA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C671CD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AC9F5A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E15B6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1138DE2" w14:textId="507BB177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34540D8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797D21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3663218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40A373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2934DB8" w14:textId="66F45C5E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08195700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FA5E9B" w:rsidRPr="00994375" w14:paraId="675909D3" w14:textId="77777777" w:rsidTr="006A75D9">
        <w:tc>
          <w:tcPr>
            <w:tcW w:w="3828" w:type="dxa"/>
          </w:tcPr>
          <w:p w14:paraId="4C7F83B5" w14:textId="77777777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7886EDF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81229FE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BE1CBF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5AA2A4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7866F1B" w14:textId="201E343D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41C6C6A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1BFBAE1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337104C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1D14B99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6FB7F1B" w14:textId="254DD605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4947ECED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634432" w:rsidRPr="002A3536" w14:paraId="3D23074F" w14:textId="77777777" w:rsidTr="006A75D9">
        <w:tc>
          <w:tcPr>
            <w:tcW w:w="3828" w:type="dxa"/>
          </w:tcPr>
          <w:p w14:paraId="5DDAD9AA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FDD2BD2" w14:textId="77777777" w:rsidR="00634432" w:rsidRPr="002A3536" w:rsidRDefault="00634432" w:rsidP="006A75D9">
            <w:pPr>
              <w:ind w:left="311" w:hanging="311"/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52E6E1B1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7E6D2B4C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  <w:tr w:rsidR="00634432" w:rsidRPr="002A3536" w14:paraId="64CED552" w14:textId="77777777" w:rsidTr="006A75D9">
        <w:tc>
          <w:tcPr>
            <w:tcW w:w="3828" w:type="dxa"/>
          </w:tcPr>
          <w:p w14:paraId="03DC2F8E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119037F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27A7FFB9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730A14DA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  <w:tr w:rsidR="00634432" w:rsidRPr="002A3536" w14:paraId="3E401604" w14:textId="77777777" w:rsidTr="006A75D9">
        <w:tc>
          <w:tcPr>
            <w:tcW w:w="3828" w:type="dxa"/>
          </w:tcPr>
          <w:p w14:paraId="6DDA9ACE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671BFE0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04DAFC13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60051694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71CEE51" w14:textId="5FB5FF3E" w:rsidR="003A6905" w:rsidRPr="00287C2D" w:rsidRDefault="003A6905" w:rsidP="003A6905">
      <w:pPr>
        <w:spacing w:after="0"/>
        <w:ind w:left="142"/>
        <w:rPr>
          <w:i/>
          <w:sz w:val="20"/>
        </w:rPr>
      </w:pPr>
      <w:r w:rsidRPr="00287C2D">
        <w:rPr>
          <w:i/>
          <w:sz w:val="20"/>
        </w:rPr>
        <w:t>*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ະເພດຂອງ</w:t>
      </w:r>
      <w:r w:rsidR="00623DFF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ັດໄຈການຜະລິດ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ທີ່ຈະເລືອກ</w:t>
      </w:r>
      <w:r w:rsidRPr="00287C2D">
        <w:rPr>
          <w:i/>
          <w:sz w:val="20"/>
        </w:rPr>
        <w:t>:</w:t>
      </w:r>
    </w:p>
    <w:p w14:paraId="6BEF5E6F" w14:textId="7777777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ຮງງານ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 </w:t>
      </w:r>
    </w:p>
    <w:p w14:paraId="5906AD54" w14:textId="6C60E798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 ແລະ ເຄື່ອງມື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ຄື່ອງກົນຈັກ, ສັດ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ທີ່ໃຊ້ໃນການ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ລາກແກ່ 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703443A8" w14:textId="262ED20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ການປູກພືດ ລວມມີ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ມັດ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ພັນ, 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ແນວພັນ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ບ້ຍພັ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20148390" w14:textId="7777777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 ແລະ ປຸຍຊີວິພາບ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: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ບົ່ມ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/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ຄອກ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ອົງຄະທາດ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າຂ້າຫຍ້າ, ຢາຂ້າແມງໄມ້ 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>.</w:t>
      </w:r>
    </w:p>
    <w:p w14:paraId="4E07E4C8" w14:textId="77777777" w:rsidR="003A6905" w:rsidRPr="003A6905" w:rsidRDefault="003A6905" w:rsidP="003A6905">
      <w:pPr>
        <w:spacing w:after="0" w:line="240" w:lineRule="auto"/>
        <w:ind w:left="142"/>
        <w:rPr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ວັດສະດຸການກໍ່ສ້າງ ປະກອບມີ: ໄມ້, ຫີນ, ດິນ, ຊີມັງ, ທໍ່, ຖັງນ້ຳ ແລະ ອື່ນໆ.</w:t>
      </w:r>
    </w:p>
    <w:p w14:paraId="312A165F" w14:textId="6D3C0F30" w:rsidR="00E42670" w:rsidRPr="005912FA" w:rsidRDefault="003A6905" w:rsidP="005912FA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3A6905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  <w:r w:rsidRPr="003A6905">
        <w:rPr>
          <w:i/>
          <w:iCs/>
          <w:sz w:val="20"/>
          <w:szCs w:val="20"/>
        </w:rPr>
        <w:t>.</w:t>
      </w:r>
    </w:p>
    <w:p w14:paraId="2F3CDD13" w14:textId="1B161DC7" w:rsidR="00185489" w:rsidRPr="00EB6B76" w:rsidRDefault="00EB6B76" w:rsidP="00FF4BE5">
      <w:pPr>
        <w:pStyle w:val="Heading2"/>
        <w:rPr>
          <w:lang w:val="de-CH"/>
        </w:rPr>
      </w:pPr>
      <w:bookmarkStart w:id="97" w:name="_Toc80371704"/>
      <w:bookmarkStart w:id="98" w:name="_Toc213103753"/>
      <w:r>
        <w:rPr>
          <w:rFonts w:hint="cs"/>
          <w:cs/>
        </w:rPr>
        <w:t>ການເຂົ້າຮ່ວມ ແລະ ການມີສ່ວນຮ່ວມ ຂອງຜູ້ຊົມໃຊ້ທີ່ດິນ ແລະ ຊຸມຊົນ</w:t>
      </w:r>
      <w:bookmarkEnd w:id="97"/>
      <w:bookmarkEnd w:id="98"/>
    </w:p>
    <w:p w14:paraId="4CF9FC57" w14:textId="18BE0CD7" w:rsidR="00686194" w:rsidRPr="00BF00F6" w:rsidRDefault="00A72CE7" w:rsidP="00A72CE7">
      <w:pPr>
        <w:spacing w:line="240" w:lineRule="auto"/>
        <w:jc w:val="both"/>
        <w:rPr>
          <w:i/>
          <w:iCs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ລະບຸວ່າ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ົມ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ຊ້ທີ່ດິນ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ຸມຊົນທ້ອງຖິ່ນມີສ່ວນຮ່ວມແນວໃດ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ສ່ວນຮ່ວມໃນຂັ້ນຕອນຕ່າງໆ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ພາຍໃຕ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="006C61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ນຳໃຊ້</w:t>
      </w:r>
      <w:r w:rsidR="000A30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ໄດ້ລະບຸ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ລາຍການຂ້າງລຸ່ມນີ້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A72CE7">
        <w:rPr>
          <w:rFonts w:ascii="Phetsarath OT" w:eastAsia="Phetsarath OT" w:hAnsi="Phetsarath OT" w:cs="Phetsarath OT"/>
          <w:i/>
          <w:iCs/>
        </w:rPr>
        <w:t xml:space="preserve"> </w:t>
      </w:r>
      <w:r w:rsidR="005C586F">
        <w:rPr>
          <w:rFonts w:ascii="Phetsarath OT" w:eastAsia="Phetsarath OT" w:hAnsi="Phetsarath OT" w:cs="Phetsarath OT" w:hint="cs"/>
          <w:i/>
          <w:iCs/>
          <w:cs/>
          <w:lang w:bidi="lo-LA"/>
        </w:rPr>
        <w:t>ເຊິ່ງຊີ້ໃຫ້ເຫັນ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ຄິດເຫັນ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ຄຳ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ະທິບາຍ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ໃນຫ້ອງ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ທີ່ມີສ່ວນຮ່ວມ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ຂົາເຈົ້າມີສ່ວນຮ່ວມ</w:t>
      </w:r>
      <w:r w:rsidR="00C7339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ໄດ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ນວໃດ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(</w:t>
      </w:r>
      <w:r w:rsidR="00850C2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ສ່ວນຮ່ວມໂດຍທາງອ້ອມ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="00850C2B">
        <w:rPr>
          <w:rFonts w:ascii="Phetsarath OT" w:eastAsia="Phetsarath OT" w:hAnsi="Phetsarath OT" w:cs="Phetsarath OT" w:hint="cs"/>
          <w:i/>
          <w:iCs/>
          <w:cs/>
          <w:lang w:bidi="lo-LA"/>
        </w:rPr>
        <w:t>ການເຄື່ອນໄຫວ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້ວຍຕົນເອງ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="009512E3">
        <w:rPr>
          <w:rFonts w:ascii="Phetsarath OT" w:eastAsia="Phetsarath OT" w:hAnsi="Phetsarath OT" w:cs="Phetsarath OT" w:hint="cs"/>
          <w:i/>
          <w:iCs/>
          <w:cs/>
          <w:lang w:bidi="lo-LA"/>
        </w:rPr>
        <w:t>ໄດ້ຮັບການ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ະຫນັບສະຫນູນ</w:t>
      </w:r>
      <w:r w:rsidR="00E476E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າກ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ນອກ</w:t>
      </w:r>
      <w:r w:rsidRPr="00A72CE7">
        <w:rPr>
          <w:rFonts w:ascii="Phetsarath OT" w:eastAsia="Phetsarath OT" w:hAnsi="Phetsarath OT" w:cs="Phetsarath OT"/>
          <w:i/>
          <w:iCs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A5E1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ື່ນໆ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)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40AE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ະທິບາຍກິດຈະກໍາ</w:t>
      </w:r>
      <w:r w:rsidR="00440AE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ເຄື່ອນໄຫວນຳ.</w:t>
      </w:r>
    </w:p>
    <w:p w14:paraId="72D3A1E1" w14:textId="5613892B" w:rsidR="00473C2C" w:rsidRPr="00BF00F6" w:rsidRDefault="00757F92" w:rsidP="00473C2C">
      <w:pPr>
        <w:rPr>
          <w:b/>
          <w:bCs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ໃສ່</w:t>
      </w:r>
      <w:r w:rsid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ບບສອບ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າມເຫຼົ່ານີ້</w:t>
      </w:r>
      <w:r w:rsidR="006667DD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ຖິງແມ່ນວ່າ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ບໍ່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ວິທີການທີ່ກ່ຽວຂ້ອງ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ກັບ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ທີ່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່ານ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ໃຊ້ ກໍ່ຕາມ</w:t>
      </w:r>
      <w:r w:rsidR="008F23B1" w:rsidRPr="008F23B1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="008F23B1" w:rsidRPr="00BF00F6">
        <w:rPr>
          <w:rFonts w:ascii="Phetsarath OT" w:eastAsia="Phetsarath OT" w:hAnsi="Phetsarath OT" w:cs="Phetsarath OT"/>
          <w:i/>
          <w:iCs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ນີ້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ໃຫ້ເຮັດຕາມຂັ້ນຕອນທັງໝົດ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ໃສ່ໃນຜົນໄດ້ຮັບ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ຢູ່ໃນ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ກຸ່ມ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  <w:r w:rsidR="00A038D8" w:rsidRPr="00BF00F6">
        <w:rPr>
          <w:i/>
          <w:iCs/>
        </w:rPr>
        <w:t xml:space="preserve"> </w:t>
      </w:r>
    </w:p>
    <w:p w14:paraId="23B817EF" w14:textId="54F26F0F" w:rsidR="00035C4E" w:rsidRPr="00BF00F6" w:rsidRDefault="0036034E" w:rsidP="00F44A21">
      <w:pPr>
        <w:spacing w:line="240" w:lineRule="auto"/>
        <w:rPr>
          <w:i/>
          <w:iCs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ີວິທີການນີ້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ໃຫ້ເຮັດຕາມຂັ້ນຕອນຕ່າງໆ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ຢູ່ໃນແບບສອບຖາມຂອງວິທີການນີ້ ເປັນຈຸດລິເລີ່ມ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BF00F6">
        <w:rPr>
          <w:rFonts w:ascii="Phetsarath OT" w:eastAsia="Phetsarath OT" w:hAnsi="Phetsarath OT" w:cs="Phetsarath OT"/>
          <w:b/>
          <w:i/>
          <w:iCs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="00CE42F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BF00F6">
        <w:rPr>
          <w:rFonts w:ascii="Phetsarath OT" w:eastAsia="Phetsarath OT" w:hAnsi="Phetsarath OT" w:cs="Phetsarath OT"/>
          <w:b/>
          <w:i/>
          <w:iCs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CE42F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ັ້ນຕອນຕ່າງໆ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686194" w:rsidRPr="00686194">
        <w:rPr>
          <w:bCs/>
          <w:i/>
          <w:iCs/>
          <w:noProof/>
          <w:lang w:eastAsia="de-CH"/>
        </w:rPr>
        <w:drawing>
          <wp:anchor distT="0" distB="0" distL="114300" distR="114300" simplePos="0" relativeHeight="254941224" behindDoc="0" locked="0" layoutInCell="1" allowOverlap="1" wp14:anchorId="02FC2CD5" wp14:editId="5A822601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284480" cy="284480"/>
            <wp:effectExtent l="0" t="0" r="1270" b="1270"/>
            <wp:wrapSquare wrapText="bothSides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194" w:rsidRPr="00686194">
        <w:rPr>
          <w:b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4940200" behindDoc="0" locked="0" layoutInCell="1" allowOverlap="1" wp14:anchorId="174D1971" wp14:editId="059905DA">
            <wp:simplePos x="0" y="0"/>
            <wp:positionH relativeFrom="margin">
              <wp:align>left</wp:align>
            </wp:positionH>
            <wp:positionV relativeFrom="paragraph">
              <wp:posOffset>285115</wp:posOffset>
            </wp:positionV>
            <wp:extent cx="273050" cy="273050"/>
            <wp:effectExtent l="0" t="0" r="0" b="0"/>
            <wp:wrapSquare wrapText="bothSides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6EE4" w:rsidRPr="00BF00F6">
        <w:rPr>
          <w:i/>
          <w:iCs/>
        </w:rPr>
        <w:t xml:space="preserve"> </w:t>
      </w:r>
    </w:p>
    <w:p w14:paraId="1534D0B1" w14:textId="7063E919" w:rsidR="00F44A21" w:rsidRPr="00BF00F6" w:rsidRDefault="00F44A21" w:rsidP="00A95B93">
      <w:pPr>
        <w:rPr>
          <w:rFonts w:cs="DokChampa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 w:rsidRPr="00BF00F6">
        <w:rPr>
          <w:rFonts w:ascii="Phetsarath OT" w:eastAsia="Phetsarath OT" w:hAnsi="Phetsarath OT" w:cs="Phetsarath OT"/>
          <w:i/>
          <w:iCs/>
          <w:lang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BF00F6">
        <w:rPr>
          <w:rFonts w:ascii="Phetsarath OT" w:eastAsia="Phetsarath OT" w:hAnsi="Phetsarath OT" w:cs="Phetsarath OT"/>
          <w:i/>
          <w:iCs/>
        </w:rPr>
        <w:t xml:space="preserve">,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</w:t>
      </w:r>
      <w:r w:rsidR="00884DE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ການມີສ່ວນຮ່ວມ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ທຸກແບບສອບຖາມເປັນຂໍ້ມູນອ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ຽວ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ນ</w:t>
      </w:r>
    </w:p>
    <w:p w14:paraId="687B01C4" w14:textId="43A04F4C" w:rsidR="00A644D7" w:rsidRPr="00BF00F6" w:rsidRDefault="009D6CBA" w:rsidP="00F74DC7">
      <w:pPr>
        <w:spacing w:after="0"/>
        <w:rPr>
          <w:rFonts w:cstheme="minorHAnsi"/>
          <w:i/>
          <w:iCs/>
          <w:sz w:val="20"/>
          <w:szCs w:val="20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405"/>
        <w:gridCol w:w="850"/>
        <w:gridCol w:w="851"/>
        <w:gridCol w:w="850"/>
        <w:gridCol w:w="851"/>
        <w:gridCol w:w="850"/>
        <w:gridCol w:w="851"/>
        <w:gridCol w:w="2835"/>
      </w:tblGrid>
      <w:tr w:rsidR="00913F7C" w:rsidRPr="00994375" w14:paraId="3E2F7454" w14:textId="77777777" w:rsidTr="00E13649">
        <w:tc>
          <w:tcPr>
            <w:tcW w:w="2405" w:type="dxa"/>
          </w:tcPr>
          <w:p w14:paraId="5722FF09" w14:textId="60473AED" w:rsidR="00913F7C" w:rsidRPr="00BF00F6" w:rsidRDefault="00913F7C" w:rsidP="00913F7C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</w:pPr>
            <w:r w:rsidRPr="00913F7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ການເຂົ້າຮ່ວມ ແລະ ການມີສ່ວນຮ່ວມ (ຖ້າມີ, ສາມາດເບີ່ງຢູ່ໃນ </w:t>
            </w:r>
            <w:r w:rsidRPr="00BF00F6"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  <w:t>QA</w:t>
            </w:r>
            <w:r w:rsidR="006D5E10">
              <w:rPr>
                <w:rFonts w:ascii="Phetsarath OT" w:eastAsia="Phetsarath OT" w:hAnsi="Phetsarath OT" w:cs="Phetsarath OT" w:hint="cs"/>
                <w:bCs/>
                <w:i/>
                <w:iCs/>
                <w:sz w:val="20"/>
                <w:szCs w:val="20"/>
                <w:cs/>
                <w:lang w:bidi="lo-LA"/>
              </w:rPr>
              <w:t xml:space="preserve"> ໃນຂໍ້</w:t>
            </w:r>
            <w:r w:rsidRPr="00BF00F6"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  <w:t xml:space="preserve"> 3.2)</w:t>
            </w:r>
          </w:p>
        </w:tc>
        <w:tc>
          <w:tcPr>
            <w:tcW w:w="850" w:type="dxa"/>
          </w:tcPr>
          <w:p w14:paraId="21B71C3C" w14:textId="0C77CE24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103EDDF7" w14:textId="0FADAC49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850" w:type="dxa"/>
          </w:tcPr>
          <w:p w14:paraId="534FE8E8" w14:textId="77777777" w:rsidR="00913F7C" w:rsidRPr="00DD43F1" w:rsidRDefault="00913F7C" w:rsidP="00913F7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2DAFF94" w14:textId="14B733EE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58B2491F" w14:textId="0F386985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850" w:type="dxa"/>
          </w:tcPr>
          <w:p w14:paraId="749EDD60" w14:textId="3EF75D31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51" w:type="dxa"/>
          </w:tcPr>
          <w:p w14:paraId="719C3FD4" w14:textId="649F42DF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 ຂ້ອງ</w:t>
            </w:r>
          </w:p>
        </w:tc>
        <w:tc>
          <w:tcPr>
            <w:tcW w:w="2835" w:type="dxa"/>
          </w:tcPr>
          <w:p w14:paraId="0D9F954D" w14:textId="7E1B5EE8" w:rsidR="00913F7C" w:rsidRPr="0000757F" w:rsidRDefault="00913F7C" w:rsidP="00913F7C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 (ແມ່ນໃຜທີ່ເຂົ້າຮ່ວມ ແລະ ເຂົ້າຮ່ວມແນວໃດ, ອະທິບາຍກິດຈະ</w:t>
            </w:r>
            <w:r w:rsidR="006D73A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ຳຕ່າງໆ</w:t>
            </w:r>
            <w:r w:rsidRPr="006B25F9">
              <w:rPr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4E0022" w:rsidRPr="0000757F" w14:paraId="751E939C" w14:textId="77777777" w:rsidTr="00E13649">
        <w:tc>
          <w:tcPr>
            <w:tcW w:w="2405" w:type="dxa"/>
          </w:tcPr>
          <w:p w14:paraId="3D8E8DB0" w14:textId="340A4E0B" w:rsidR="004E0022" w:rsidRPr="00994375" w:rsidRDefault="007A4FBD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ລິເລີ່ມ</w:t>
            </w:r>
            <w:r w:rsidR="004E0022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ແຮງຈູງໃຈ</w:t>
            </w:r>
          </w:p>
        </w:tc>
        <w:tc>
          <w:tcPr>
            <w:tcW w:w="850" w:type="dxa"/>
          </w:tcPr>
          <w:p w14:paraId="387E6348" w14:textId="24E9C6FE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E8D17FD" w14:textId="5CF17989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567E1A3" w14:textId="28BFD179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354548F" w14:textId="003E5291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239F5A7" w14:textId="7A3838F3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B7A241D" w14:textId="04BF41E4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7007088D" w14:textId="12499231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8F8EE67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39502B5F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65CFF8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491B6CC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74FAA2DF" w14:textId="77777777" w:rsidTr="00E13649">
        <w:tc>
          <w:tcPr>
            <w:tcW w:w="2405" w:type="dxa"/>
          </w:tcPr>
          <w:p w14:paraId="3111D044" w14:textId="15CFA7AF" w:rsidR="004E0022" w:rsidRPr="007A4FBD" w:rsidRDefault="00702414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ວາງແຜນ</w:t>
            </w:r>
          </w:p>
        </w:tc>
        <w:tc>
          <w:tcPr>
            <w:tcW w:w="850" w:type="dxa"/>
          </w:tcPr>
          <w:p w14:paraId="7A8AAE9C" w14:textId="11F77A00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72BA808" w14:textId="28474424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40A209E2" w14:textId="1B1F41BB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768C14E" w14:textId="664E78FD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B72AE94" w14:textId="54301356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7D392F9" w14:textId="5ECF5343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48B3B125" w14:textId="07C83CDD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4C62138B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706CFF7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24974B3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9A04818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3935149B" w14:textId="77777777" w:rsidTr="00E13649">
        <w:tc>
          <w:tcPr>
            <w:tcW w:w="2405" w:type="dxa"/>
          </w:tcPr>
          <w:p w14:paraId="4E474344" w14:textId="247A4795" w:rsidR="004E0022" w:rsidRPr="007A4FBD" w:rsidRDefault="00702414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ັດຕັ້ງປະຕິບັດ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</w:tcPr>
          <w:p w14:paraId="48264ABF" w14:textId="6CB98C6A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58C40E6" w14:textId="0B516879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FDB6A9C" w14:textId="1D81DE6C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021C4E8" w14:textId="6D099489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930B558" w14:textId="092558CD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255D1B9" w14:textId="47E9A2C2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65849DDA" w14:textId="7ABA2622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391564F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763C21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CC050B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CA9CD48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7423D78F" w14:textId="77777777" w:rsidTr="00E13649">
        <w:tc>
          <w:tcPr>
            <w:tcW w:w="2405" w:type="dxa"/>
          </w:tcPr>
          <w:p w14:paraId="446442CB" w14:textId="4ADFEC27" w:rsidR="004E0022" w:rsidRPr="00D672E5" w:rsidRDefault="000A1B36" w:rsidP="007A4FB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ການຕິດຕາມ</w:t>
            </w:r>
            <w:r w:rsidR="004E0022" w:rsidRPr="00D672E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ະເມີນຜົນ</w:t>
            </w:r>
            <w:r w:rsidR="004E0022" w:rsidRPr="00D672E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4210AEC5" w14:textId="165F32F5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A03A697" w14:textId="779F850E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2DD2C54" w14:textId="18A0B74E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ED83A27" w14:textId="1C06D511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B507004" w14:textId="2E53EE0D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FFB4AA1" w14:textId="066280B3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4B8324FD" w14:textId="415B8B49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8C1CC5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46D4C12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2A3886C5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7E62B9D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2F64AAD1" w14:textId="77777777" w:rsidTr="00E13649">
        <w:tc>
          <w:tcPr>
            <w:tcW w:w="2405" w:type="dxa"/>
          </w:tcPr>
          <w:p w14:paraId="1E118BA0" w14:textId="7FA4B1A5" w:rsidR="004E0022" w:rsidRPr="007A4FBD" w:rsidRDefault="00D672E5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22264A93" w14:textId="00DA5A0F" w:rsidR="004E0022" w:rsidRPr="007A4FBD" w:rsidRDefault="004E0022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</w:t>
            </w:r>
          </w:p>
          <w:p w14:paraId="6BA6B80D" w14:textId="5DDB543D" w:rsidR="004E0022" w:rsidRPr="007A4FBD" w:rsidRDefault="004E0022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42639609" w14:textId="0D76BAE0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7E4E016" w14:textId="59563297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6A5D608" w14:textId="5164CAD6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77F568A" w14:textId="2B36AED7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4B3195D" w14:textId="45814E5E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19B1A54" w14:textId="78F7BB6D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</w:tcPr>
          <w:p w14:paraId="2CDFCC7C" w14:textId="166AFDE6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63F7DCCA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E31BE13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2F77C5F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5E0E2AB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3F9CE98" w14:textId="77777777" w:rsidR="00A701C4" w:rsidRDefault="00A701C4" w:rsidP="0096294C">
      <w:pPr>
        <w:rPr>
          <w:lang w:val="en-GB"/>
        </w:rPr>
      </w:pPr>
    </w:p>
    <w:p w14:paraId="61777FAC" w14:textId="77777777" w:rsidR="00A701C4" w:rsidRDefault="00A701C4">
      <w:pPr>
        <w:rPr>
          <w:lang w:val="en-GB"/>
        </w:rPr>
      </w:pPr>
      <w:r>
        <w:rPr>
          <w:lang w:val="en-GB"/>
        </w:rPr>
        <w:br w:type="page"/>
      </w:r>
    </w:p>
    <w:p w14:paraId="4069DD40" w14:textId="30C24349" w:rsidR="007F6410" w:rsidRDefault="003C688F" w:rsidP="00FF4BE5">
      <w:pPr>
        <w:pStyle w:val="Heading2"/>
      </w:pPr>
      <w:r w:rsidRPr="00C57352">
        <w:lastRenderedPageBreak/>
        <w:t xml:space="preserve"> </w:t>
      </w:r>
      <w:bookmarkStart w:id="99" w:name="_Toc80371705"/>
      <w:bookmarkStart w:id="100" w:name="_Toc213103754"/>
      <w:r w:rsidR="00B43E92">
        <w:rPr>
          <w:rFonts w:hint="cs"/>
          <w:cs/>
        </w:rPr>
        <w:t>ຜົນກະທົບທີ່ກ່ຽວ</w:t>
      </w:r>
      <w:r w:rsidR="00F90B22">
        <w:rPr>
          <w:rFonts w:hint="cs"/>
          <w:cs/>
        </w:rPr>
        <w:t>ຂ້ອງ</w:t>
      </w:r>
      <w:r w:rsidR="00B43E92">
        <w:rPr>
          <w:rFonts w:hint="cs"/>
          <w:cs/>
        </w:rPr>
        <w:t xml:space="preserve"> </w:t>
      </w:r>
      <w:r w:rsidR="00F90B22">
        <w:rPr>
          <w:rFonts w:hint="cs"/>
          <w:cs/>
        </w:rPr>
        <w:t>ກັບ</w:t>
      </w:r>
      <w:r w:rsidR="00B43E92">
        <w:rPr>
          <w:rFonts w:hint="cs"/>
          <w:cs/>
        </w:rPr>
        <w:t>ບົດບາດຍິງ-ຊາຍ</w:t>
      </w:r>
      <w:r w:rsidR="00940425">
        <w:rPr>
          <w:rFonts w:hint="cs"/>
          <w:cs/>
        </w:rPr>
        <w:t xml:space="preserve"> ຕໍ່ການນຳໃຊ້ເທັກໂນໂລຢີ </w:t>
      </w:r>
      <w:r w:rsidR="00940425">
        <w:rPr>
          <w:lang w:val="en-US"/>
        </w:rPr>
        <w:t xml:space="preserve">SLM </w:t>
      </w:r>
      <w:r w:rsidR="00940425">
        <w:rPr>
          <w:rFonts w:hint="cs"/>
          <w:cs/>
          <w:lang w:val="en-US"/>
        </w:rPr>
        <w:t>ແລະ ວິທີການທີ່ກ່ຽວຂ້ອງ (ຖ້າມີ)</w:t>
      </w:r>
      <w:bookmarkEnd w:id="99"/>
      <w:bookmarkEnd w:id="100"/>
      <w:r w:rsidR="00D64A54" w:rsidRPr="00C57352">
        <w:t xml:space="preserve"> </w:t>
      </w:r>
    </w:p>
    <w:p w14:paraId="3859AC14" w14:textId="68755BA0" w:rsidR="00A644D7" w:rsidRPr="00A644D7" w:rsidRDefault="00555931" w:rsidP="00FA3900">
      <w:pPr>
        <w:rPr>
          <w:bCs/>
          <w:i/>
          <w:iCs/>
          <w:lang w:val="en-GB"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ລະ ວິທີການທີ່ກ່ຽວຂ້ອງ 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ແລ້ວ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ໃຫ້ນຳໃຊ້ຜົນກະທົບທີ່ມີຢູ່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="00B77FE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ພື່ອເປັ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ເລີ່ມຕົ້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ຊິ່ງໄລຍະເວລາທີ່ນຳໃຊ້ແມ່ນຈະຂຶ້ນກັບວ່າ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997EF2">
        <w:rPr>
          <w:rFonts w:ascii="Phetsarath OT" w:eastAsia="Phetsarath OT" w:hAnsi="Phetsarath OT" w:cs="Phetsarath OT"/>
          <w:b/>
          <w:i/>
          <w:iCs/>
          <w:lang w:val="en-US" w:bidi="lo-LA"/>
        </w:rPr>
        <w:t xml:space="preserve">SLM 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US" w:bidi="lo-LA"/>
        </w:rPr>
        <w:t>ໄດ້ຮັບການບັນທຶກຄັ້ງທຳອິດເມື່ອໃດ. ຖ້າຫາກເທັກໂນໂລຢີ ແລະ ວິທີການທີ່ກ່ຽວຂ້ອງ ບໍ່ໄດ້ຖືກບັນທຶກໄວ້ຢູ່ໃ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ົນກະທົບຕ່າງໆ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ເຂົ້າຮ່ວມ ໃນຂະນະທີ່ທ່ານດຳເນີນການສອບຖາມ ຕາມຕາຕາລາງລຸ່ມນີ້.</w:t>
      </w:r>
      <w:r w:rsidR="00970C96">
        <w:rPr>
          <w:bCs/>
          <w:i/>
          <w:iCs/>
          <w:lang w:val="en-GB"/>
        </w:rPr>
        <w:t xml:space="preserve"> </w:t>
      </w:r>
    </w:p>
    <w:p w14:paraId="632B4E36" w14:textId="25EEA0EA" w:rsidR="00A644D7" w:rsidRPr="00F757C9" w:rsidRDefault="00D27005" w:rsidP="00F74DC7">
      <w:pPr>
        <w:spacing w:after="0"/>
        <w:rPr>
          <w:b/>
          <w:bCs/>
          <w:i/>
          <w:iCs/>
          <w:sz w:val="20"/>
          <w:szCs w:val="20"/>
          <w:lang w:val="en-GB"/>
        </w:rPr>
      </w:pPr>
      <w:r w:rsidRPr="00F757C9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ສາມາດເລືອກໄດ້ພຽງແຕ່ຄຳຕອບດຽວ ຕໍ່ແຖວ ຕໍ່ປະເພດ</w:t>
      </w:r>
      <w:r w:rsidR="00F74DC7" w:rsidRPr="00F757C9">
        <w:rPr>
          <w:rFonts w:ascii="Phetsarath OT" w:eastAsia="Phetsarath OT" w:hAnsi="Phetsarath OT" w:cs="Phetsarath OT"/>
          <w:b/>
          <w:bCs/>
          <w:i/>
          <w:iCs/>
          <w:sz w:val="20"/>
          <w:szCs w:val="20"/>
          <w:lang w:val="en-GB"/>
        </w:rPr>
        <w:t xml:space="preserve"> </w:t>
      </w:r>
      <w:r w:rsidRPr="00F757C9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(ແມ່ຍິງ ແລະ ຜູ້ຊາຍ)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1555"/>
        <w:gridCol w:w="3827"/>
        <w:gridCol w:w="3827"/>
        <w:gridCol w:w="425"/>
        <w:gridCol w:w="993"/>
      </w:tblGrid>
      <w:tr w:rsidR="001E1936" w:rsidRPr="0076183D" w14:paraId="713A6F1E" w14:textId="77777777" w:rsidTr="00094EFD">
        <w:trPr>
          <w:cantSplit/>
          <w:trHeight w:val="2541"/>
        </w:trPr>
        <w:tc>
          <w:tcPr>
            <w:tcW w:w="1555" w:type="dxa"/>
          </w:tcPr>
          <w:p w14:paraId="15864023" w14:textId="2EE5CB3D" w:rsidR="001E1936" w:rsidRPr="0076183D" w:rsidRDefault="001E1936" w:rsidP="001E1936">
            <w:pPr>
              <w:rPr>
                <w:i/>
                <w:iCs/>
                <w:sz w:val="20"/>
                <w:szCs w:val="20"/>
                <w:lang w:val="en-GB"/>
              </w:rPr>
            </w:pPr>
            <w:r w:rsidRPr="00A9798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ຜົນກະທົບ</w:t>
            </w: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 </w:t>
            </w:r>
            <w:r w:rsidRPr="00A9798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(ສາມາດເບີ່ງຢູ່ໃນ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 xml:space="preserve">QT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>6.1</w:t>
            </w:r>
            <w:r w:rsidRPr="00A9798D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 ແລະ ຖ້າມີຢູ່ໃນ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 xml:space="preserve">QA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>6.1)</w:t>
            </w:r>
            <w:r w:rsidRPr="0076183D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</w:p>
          <w:p w14:paraId="5A572A79" w14:textId="77777777" w:rsidR="001E1936" w:rsidRPr="0076183D" w:rsidRDefault="001E1936" w:rsidP="001E1936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3827" w:type="dxa"/>
          </w:tcPr>
          <w:p w14:paraId="3CCF6E3C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ຕໍ່ ແມ່ຍິງ</w:t>
            </w:r>
          </w:p>
          <w:p w14:paraId="08002B4E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</w:p>
          <w:p w14:paraId="5D0540CB" w14:textId="619218D4" w:rsidR="001E1936" w:rsidRPr="00383BD5" w:rsidRDefault="001E1936" w:rsidP="001E1936">
            <w:pPr>
              <w:rPr>
                <w:noProof/>
                <w:sz w:val="20"/>
                <w:szCs w:val="20"/>
                <w:lang w:val="en-US"/>
              </w:rPr>
            </w:pPr>
            <w:r w:rsidRPr="00383BD5">
              <w:rPr>
                <w:noProof/>
                <w:sz w:val="20"/>
                <w:szCs w:val="20"/>
                <w:lang w:val="en-US"/>
              </w:rPr>
              <w:t xml:space="preserve"> </w:t>
            </w:r>
          </w:p>
          <w:p w14:paraId="2D93879C" w14:textId="1B699B4C" w:rsidR="001E1936" w:rsidRPr="00383BD5" w:rsidRDefault="001E1936" w:rsidP="001E1936">
            <w:pPr>
              <w:rPr>
                <w:b/>
                <w:sz w:val="20"/>
                <w:szCs w:val="20"/>
                <w:lang w:val="en-GB"/>
              </w:rPr>
            </w:pP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58312" behindDoc="0" locked="0" layoutInCell="1" allowOverlap="1" wp14:anchorId="720F3407" wp14:editId="3F824121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447040</wp:posOffset>
                      </wp:positionV>
                      <wp:extent cx="1666875" cy="273050"/>
                      <wp:effectExtent l="0" t="0" r="1587" b="0"/>
                      <wp:wrapSquare wrapText="bothSides"/>
                      <wp:docPr id="226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66875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3CE91B" w14:textId="138EC37F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ບວກຫຼາຍ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50</w:t>
                                  </w:r>
                                  <w:r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10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F3407" id="Textfeld 2" o:spid="_x0000_s1027" type="#_x0000_t202" style="position:absolute;margin-left:57.6pt;margin-top:35.2pt;width:131.25pt;height:21.5pt;rotation:-90;z-index:255158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" filled="f" stroked="f">
                      <v:textbox>
                        <w:txbxContent>
                          <w:p w14:paraId="273CE91B" w14:textId="138EC37F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ບວກຫຼາຍ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50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10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6264" behindDoc="0" locked="0" layoutInCell="1" allowOverlap="1" wp14:anchorId="4002C25F" wp14:editId="4856FF33">
                      <wp:simplePos x="0" y="0"/>
                      <wp:positionH relativeFrom="column">
                        <wp:posOffset>350290</wp:posOffset>
                      </wp:positionH>
                      <wp:positionV relativeFrom="paragraph">
                        <wp:posOffset>453467</wp:posOffset>
                      </wp:positionV>
                      <wp:extent cx="1717580" cy="241300"/>
                      <wp:effectExtent l="0" t="5080" r="0" b="0"/>
                      <wp:wrapNone/>
                      <wp:docPr id="224" name="Textfeld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1758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4F206C" w14:textId="56E82E29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ເລັກນ້ອຍ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2C25F" id="Textfeld 224" o:spid="_x0000_s1028" type="#_x0000_t202" style="position:absolute;margin-left:27.6pt;margin-top:35.7pt;width:135.25pt;height:19pt;rotation:-90;z-index:255156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" fillcolor="white [3201]" stroked="f" strokeweight=".5pt">
                      <v:textbox>
                        <w:txbxContent>
                          <w:p w14:paraId="6A4F206C" w14:textId="56E82E29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ເລັກນ້ອຍ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5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7288" behindDoc="0" locked="0" layoutInCell="1" allowOverlap="1" wp14:anchorId="7FAB601E" wp14:editId="7CD1E2C1">
                      <wp:simplePos x="0" y="0"/>
                      <wp:positionH relativeFrom="column">
                        <wp:posOffset>501707</wp:posOffset>
                      </wp:positionH>
                      <wp:positionV relativeFrom="paragraph">
                        <wp:posOffset>419690</wp:posOffset>
                      </wp:positionV>
                      <wp:extent cx="1783583" cy="241300"/>
                      <wp:effectExtent l="8890" t="0" r="0" b="0"/>
                      <wp:wrapNone/>
                      <wp:docPr id="225" name="Textfeld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83583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958710F" w14:textId="6389838C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5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AB601E" id="Textfeld 225" o:spid="_x0000_s1029" type="#_x0000_t202" style="position:absolute;margin-left:39.5pt;margin-top:33.05pt;width:140.45pt;height:19pt;rotation:-90;z-index:255157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" fillcolor="white [3201]" stroked="f" strokeweight=".5pt">
                      <v:textbox>
                        <w:txbxContent>
                          <w:p w14:paraId="0958710F" w14:textId="6389838C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5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5240" behindDoc="0" locked="0" layoutInCell="1" allowOverlap="1" wp14:anchorId="13DB11DF" wp14:editId="57108D86">
                      <wp:simplePos x="0" y="0"/>
                      <wp:positionH relativeFrom="column">
                        <wp:posOffset>-4298</wp:posOffset>
                      </wp:positionH>
                      <wp:positionV relativeFrom="paragraph">
                        <wp:posOffset>417183</wp:posOffset>
                      </wp:positionV>
                      <wp:extent cx="1755424" cy="241300"/>
                      <wp:effectExtent l="0" t="5080" r="0" b="0"/>
                      <wp:wrapNone/>
                      <wp:docPr id="227" name="Textfeld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55424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DDE7AC" w14:textId="37BF5B15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ຊີງລົບ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ລັກນ້ອຍ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-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-5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B11DF" id="Textfeld 227" o:spid="_x0000_s1030" type="#_x0000_t202" style="position:absolute;margin-left:-.35pt;margin-top:32.85pt;width:138.2pt;height:19pt;rotation:-90;z-index:255155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" fillcolor="white [3201]" stroked="f" strokeweight=".5pt">
                      <v:textbox>
                        <w:txbxContent>
                          <w:p w14:paraId="22DDE7AC" w14:textId="37BF5B15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ຊີງລົບ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ລັກນ້ອຍ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-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-5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59336" behindDoc="0" locked="0" layoutInCell="1" allowOverlap="1" wp14:anchorId="15EFDD46" wp14:editId="66BEEA15">
                      <wp:simplePos x="0" y="0"/>
                      <wp:positionH relativeFrom="column">
                        <wp:posOffset>-267335</wp:posOffset>
                      </wp:positionH>
                      <wp:positionV relativeFrom="paragraph">
                        <wp:posOffset>473710</wp:posOffset>
                      </wp:positionV>
                      <wp:extent cx="1649730" cy="238125"/>
                      <wp:effectExtent l="952" t="0" r="0" b="0"/>
                      <wp:wrapSquare wrapText="bothSides"/>
                      <wp:docPr id="228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4973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B4CFC9" w14:textId="11B99154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ລົບຫຼາຍ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-100 to -5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EFDD46" id="_x0000_s1031" type="#_x0000_t202" style="position:absolute;margin-left:-21.05pt;margin-top:37.3pt;width:129.9pt;height:18.75pt;rotation:-90;z-index:255159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" filled="f" stroked="f">
                      <v:textbox>
                        <w:txbxContent>
                          <w:p w14:paraId="0DB4CFC9" w14:textId="11B99154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ລົບຫຼາຍ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-100 to -5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4216" behindDoc="0" locked="0" layoutInCell="1" allowOverlap="1" wp14:anchorId="1A07FF1D" wp14:editId="09643F71">
                      <wp:simplePos x="0" y="0"/>
                      <wp:positionH relativeFrom="column">
                        <wp:posOffset>-32063</wp:posOffset>
                      </wp:positionH>
                      <wp:positionV relativeFrom="paragraph">
                        <wp:posOffset>551464</wp:posOffset>
                      </wp:positionV>
                      <wp:extent cx="1496885" cy="241300"/>
                      <wp:effectExtent l="0" t="952" r="7302" b="7303"/>
                      <wp:wrapNone/>
                      <wp:docPr id="221" name="Textfeld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496885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1F4540" w14:textId="6E56745E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ລົບ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>(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50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07FF1D" id="Textfeld 221" o:spid="_x0000_s1032" type="#_x0000_t202" style="position:absolute;margin-left:-2.5pt;margin-top:43.4pt;width:117.85pt;height:19pt;rotation:-90;z-index:255154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" fillcolor="white [3201]" stroked="f" strokeweight=".5pt">
                      <v:textbox>
                        <w:txbxContent>
                          <w:p w14:paraId="061F4540" w14:textId="6E56745E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ລົບ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50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3192" behindDoc="0" locked="0" layoutInCell="1" allowOverlap="1" wp14:anchorId="57D5CA11" wp14:editId="7E64EEDC">
                      <wp:simplePos x="0" y="0"/>
                      <wp:positionH relativeFrom="column">
                        <wp:posOffset>522986</wp:posOffset>
                      </wp:positionH>
                      <wp:positionV relativeFrom="paragraph">
                        <wp:posOffset>676505</wp:posOffset>
                      </wp:positionV>
                      <wp:extent cx="1167130" cy="337819"/>
                      <wp:effectExtent l="0" t="4128" r="0" b="0"/>
                      <wp:wrapNone/>
                      <wp:docPr id="223" name="Textfeld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167130" cy="3378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39DCC2" w14:textId="768AF584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ປານກາ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D5CA11" id="Textfeld 223" o:spid="_x0000_s1033" type="#_x0000_t202" style="position:absolute;margin-left:41.2pt;margin-top:53.25pt;width:91.9pt;height:26.6pt;rotation:-90;z-index:255153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" fillcolor="white [3201]" stroked="f" strokeweight=".5pt">
                      <v:textbox>
                        <w:txbxContent>
                          <w:p w14:paraId="3E39DCC2" w14:textId="768AF584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ປານກາ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827" w:type="dxa"/>
          </w:tcPr>
          <w:p w14:paraId="6DB448CA" w14:textId="00DFADB3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cs/>
                <w:lang w:val="en-GB" w:bidi="lo-LA"/>
              </w:rPr>
            </w:pPr>
            <w:r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ຕໍ່ ຜູ</w:t>
            </w:r>
            <w:r w:rsidR="00383BD5"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້ຊາຍ</w:t>
            </w:r>
          </w:p>
          <w:p w14:paraId="38595FE0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</w:p>
          <w:p w14:paraId="57BFDCD4" w14:textId="77777777" w:rsidR="001E1936" w:rsidRPr="00383BD5" w:rsidRDefault="001E1936" w:rsidP="001E1936">
            <w:pPr>
              <w:rPr>
                <w:noProof/>
                <w:sz w:val="20"/>
                <w:szCs w:val="20"/>
                <w:lang w:val="en-US"/>
              </w:rPr>
            </w:pPr>
            <w:r w:rsidRPr="00383BD5">
              <w:rPr>
                <w:noProof/>
                <w:sz w:val="20"/>
                <w:szCs w:val="20"/>
                <w:lang w:val="en-US"/>
              </w:rPr>
              <w:t xml:space="preserve"> </w:t>
            </w:r>
          </w:p>
          <w:p w14:paraId="429F58B2" w14:textId="7687A3A7" w:rsidR="001E1936" w:rsidRPr="00383BD5" w:rsidRDefault="001E1936" w:rsidP="001E1936">
            <w:pPr>
              <w:rPr>
                <w:b/>
                <w:sz w:val="20"/>
                <w:szCs w:val="20"/>
                <w:lang w:val="en-GB"/>
              </w:rPr>
            </w:pP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65480" behindDoc="0" locked="0" layoutInCell="1" allowOverlap="1" wp14:anchorId="4C9E3A6C" wp14:editId="6D342BB4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447040</wp:posOffset>
                      </wp:positionV>
                      <wp:extent cx="1666875" cy="273050"/>
                      <wp:effectExtent l="0" t="0" r="1587" b="0"/>
                      <wp:wrapSquare wrapText="bothSides"/>
                      <wp:docPr id="215494182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66875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9038D1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ບວກຫຼາຍ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50</w:t>
                                  </w:r>
                                  <w:r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10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E3A6C" id="_x0000_s1034" type="#_x0000_t202" style="position:absolute;margin-left:57.6pt;margin-top:35.2pt;width:131.25pt;height:21.5pt;rotation:-90;z-index:255165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" filled="f" stroked="f">
                      <v:textbox>
                        <w:txbxContent>
                          <w:p w14:paraId="719038D1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ບວກຫຼາຍ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50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10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3432" behindDoc="0" locked="0" layoutInCell="1" allowOverlap="1" wp14:anchorId="057D9CDE" wp14:editId="3EF7A985">
                      <wp:simplePos x="0" y="0"/>
                      <wp:positionH relativeFrom="column">
                        <wp:posOffset>350290</wp:posOffset>
                      </wp:positionH>
                      <wp:positionV relativeFrom="paragraph">
                        <wp:posOffset>453467</wp:posOffset>
                      </wp:positionV>
                      <wp:extent cx="1717580" cy="241300"/>
                      <wp:effectExtent l="0" t="5080" r="0" b="0"/>
                      <wp:wrapNone/>
                      <wp:docPr id="1876890854" name="Textfeld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1758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E0A256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ເລັກນ້ອຍ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7D9CDE" id="_x0000_s1035" type="#_x0000_t202" style="position:absolute;margin-left:27.6pt;margin-top:35.7pt;width:135.25pt;height:19pt;rotation:-90;z-index:255163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" fillcolor="white [3201]" stroked="f" strokeweight=".5pt">
                      <v:textbox>
                        <w:txbxContent>
                          <w:p w14:paraId="44E0A256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ເລັກນ້ອຍ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5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4456" behindDoc="0" locked="0" layoutInCell="1" allowOverlap="1" wp14:anchorId="3E2F27FC" wp14:editId="321DD221">
                      <wp:simplePos x="0" y="0"/>
                      <wp:positionH relativeFrom="column">
                        <wp:posOffset>501707</wp:posOffset>
                      </wp:positionH>
                      <wp:positionV relativeFrom="paragraph">
                        <wp:posOffset>419690</wp:posOffset>
                      </wp:positionV>
                      <wp:extent cx="1783583" cy="241300"/>
                      <wp:effectExtent l="8890" t="0" r="0" b="0"/>
                      <wp:wrapNone/>
                      <wp:docPr id="2069584847" name="Textfeld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83583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C0932F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5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2F27FC" id="_x0000_s1036" type="#_x0000_t202" style="position:absolute;margin-left:39.5pt;margin-top:33.05pt;width:140.45pt;height:19pt;rotation:-90;z-index:255164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" fillcolor="white [3201]" stroked="f" strokeweight=".5pt">
                      <v:textbox>
                        <w:txbxContent>
                          <w:p w14:paraId="78C0932F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5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2408" behindDoc="0" locked="0" layoutInCell="1" allowOverlap="1" wp14:anchorId="3D12FED3" wp14:editId="1CC6BF65">
                      <wp:simplePos x="0" y="0"/>
                      <wp:positionH relativeFrom="column">
                        <wp:posOffset>-4298</wp:posOffset>
                      </wp:positionH>
                      <wp:positionV relativeFrom="paragraph">
                        <wp:posOffset>417183</wp:posOffset>
                      </wp:positionV>
                      <wp:extent cx="1755424" cy="241300"/>
                      <wp:effectExtent l="0" t="5080" r="0" b="0"/>
                      <wp:wrapNone/>
                      <wp:docPr id="1510172226" name="Textfeld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55424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DB5907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ຊີງລົບ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ລັກນ້ອຍ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-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-5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12FED3" id="_x0000_s1037" type="#_x0000_t202" style="position:absolute;margin-left:-.35pt;margin-top:32.85pt;width:138.2pt;height:19pt;rotation:-90;z-index:255162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" fillcolor="white [3201]" stroked="f" strokeweight=".5pt">
                      <v:textbox>
                        <w:txbxContent>
                          <w:p w14:paraId="0EDB5907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ຊີງລົບ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ລັກນ້ອຍ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-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-5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66504" behindDoc="0" locked="0" layoutInCell="1" allowOverlap="1" wp14:anchorId="0FA937E6" wp14:editId="69D21A7D">
                      <wp:simplePos x="0" y="0"/>
                      <wp:positionH relativeFrom="column">
                        <wp:posOffset>-267335</wp:posOffset>
                      </wp:positionH>
                      <wp:positionV relativeFrom="paragraph">
                        <wp:posOffset>473710</wp:posOffset>
                      </wp:positionV>
                      <wp:extent cx="1649730" cy="238125"/>
                      <wp:effectExtent l="952" t="0" r="0" b="0"/>
                      <wp:wrapSquare wrapText="bothSides"/>
                      <wp:docPr id="813038001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4973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F32B33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ລົບຫຼາຍ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-100 to -5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A937E6" id="_x0000_s1038" type="#_x0000_t202" style="position:absolute;margin-left:-21.05pt;margin-top:37.3pt;width:129.9pt;height:18.75pt;rotation:-90;z-index:255166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" filled="f" stroked="f">
                      <v:textbox>
                        <w:txbxContent>
                          <w:p w14:paraId="0FF32B33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ລົບຫຼາຍ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-100 to -5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1384" behindDoc="0" locked="0" layoutInCell="1" allowOverlap="1" wp14:anchorId="3C4F267F" wp14:editId="43849DFE">
                      <wp:simplePos x="0" y="0"/>
                      <wp:positionH relativeFrom="column">
                        <wp:posOffset>-32063</wp:posOffset>
                      </wp:positionH>
                      <wp:positionV relativeFrom="paragraph">
                        <wp:posOffset>551464</wp:posOffset>
                      </wp:positionV>
                      <wp:extent cx="1496885" cy="241300"/>
                      <wp:effectExtent l="0" t="952" r="7302" b="7303"/>
                      <wp:wrapNone/>
                      <wp:docPr id="660631337" name="Textfeld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496885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CD0C34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ລົບ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>(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50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4F267F" id="_x0000_s1039" type="#_x0000_t202" style="position:absolute;margin-left:-2.5pt;margin-top:43.4pt;width:117.85pt;height:19pt;rotation:-90;z-index:255161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" fillcolor="white [3201]" stroked="f" strokeweight=".5pt">
                      <v:textbox>
                        <w:txbxContent>
                          <w:p w14:paraId="7ECD0C34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ລົບ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50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0360" behindDoc="0" locked="0" layoutInCell="1" allowOverlap="1" wp14:anchorId="51ADFA88" wp14:editId="1A710468">
                      <wp:simplePos x="0" y="0"/>
                      <wp:positionH relativeFrom="column">
                        <wp:posOffset>522986</wp:posOffset>
                      </wp:positionH>
                      <wp:positionV relativeFrom="paragraph">
                        <wp:posOffset>676505</wp:posOffset>
                      </wp:positionV>
                      <wp:extent cx="1167130" cy="337819"/>
                      <wp:effectExtent l="0" t="4128" r="0" b="0"/>
                      <wp:wrapNone/>
                      <wp:docPr id="91037551" name="Textfeld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167130" cy="3378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5A2E70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ປານກາ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ADFA88" id="_x0000_s1040" type="#_x0000_t202" style="position:absolute;margin-left:41.2pt;margin-top:53.25pt;width:91.9pt;height:26.6pt;rotation:-90;z-index:255160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" fillcolor="white [3201]" stroked="f" strokeweight=".5pt">
                      <v:textbox>
                        <w:txbxContent>
                          <w:p w14:paraId="1B5A2E70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ປານກາ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5" w:type="dxa"/>
            <w:textDirection w:val="btLr"/>
          </w:tcPr>
          <w:p w14:paraId="5A528677" w14:textId="648D4BC4" w:rsidR="001E1936" w:rsidRPr="0000311B" w:rsidRDefault="0000311B" w:rsidP="001E1936">
            <w:pPr>
              <w:ind w:left="113" w:right="113"/>
              <w:rPr>
                <w:bCs/>
                <w:sz w:val="20"/>
                <w:szCs w:val="20"/>
                <w:highlight w:val="green"/>
                <w:lang w:val="en-GB"/>
              </w:rPr>
            </w:pPr>
            <w:r w:rsidRPr="0000311B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993" w:type="dxa"/>
          </w:tcPr>
          <w:p w14:paraId="761A7D00" w14:textId="44DF32AC" w:rsidR="001E1936" w:rsidRPr="00A9798D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A9798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ລະບຸ</w:t>
            </w:r>
          </w:p>
        </w:tc>
      </w:tr>
      <w:tr w:rsidR="004F2906" w:rsidRPr="0076183D" w14:paraId="33262EB2" w14:textId="77777777" w:rsidTr="00094EFD">
        <w:tc>
          <w:tcPr>
            <w:tcW w:w="1555" w:type="dxa"/>
          </w:tcPr>
          <w:p w14:paraId="69C5D77E" w14:textId="6D23F382" w:rsidR="004F2906" w:rsidRPr="00B71C00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່ຽນແປງຮູບແບບແຮງງານ</w:t>
            </w:r>
          </w:p>
        </w:tc>
        <w:tc>
          <w:tcPr>
            <w:tcW w:w="3827" w:type="dxa"/>
          </w:tcPr>
          <w:p w14:paraId="65E8F7E1" w14:textId="1A6627C1" w:rsidR="004F2906" w:rsidRPr="006E1A81" w:rsidRDefault="004F2906" w:rsidP="004F2906">
            <w:pPr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357A5D4A" w14:textId="3655B1D5" w:rsidR="004F2906" w:rsidRPr="004F2906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56F9356A" w14:textId="3F225D44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599E99" w14:textId="2AFD6ADC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5B41CEDC" w14:textId="77777777" w:rsidTr="00094EFD">
        <w:tc>
          <w:tcPr>
            <w:tcW w:w="1555" w:type="dxa"/>
          </w:tcPr>
          <w:p w14:paraId="5ADA37B5" w14:textId="5217EFD2" w:rsidR="004F2906" w:rsidRPr="0019550D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່ຽນແປງຮູບແບບຂອງລາຍຮັບ</w:t>
            </w:r>
          </w:p>
        </w:tc>
        <w:tc>
          <w:tcPr>
            <w:tcW w:w="3827" w:type="dxa"/>
          </w:tcPr>
          <w:p w14:paraId="0097FAD1" w14:textId="3A0D8550" w:rsidR="004F2906" w:rsidRPr="00C47ECC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617DD228" w14:textId="1C46979D" w:rsidR="004F2906" w:rsidRPr="004F2906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0A85C244" w14:textId="336C387A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F42525" w14:textId="318305E4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201055ED" w14:textId="77777777" w:rsidTr="00094EFD">
        <w:tc>
          <w:tcPr>
            <w:tcW w:w="1555" w:type="dxa"/>
          </w:tcPr>
          <w:p w14:paraId="06A9C6A3" w14:textId="75BCF5D9" w:rsidR="004F2906" w:rsidRPr="00D42175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ເຮ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ຜະ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ິດກະສິກຳ</w:t>
            </w:r>
            <w:r w:rsidRPr="00D4217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3827" w:type="dxa"/>
          </w:tcPr>
          <w:p w14:paraId="3A36003B" w14:textId="67BB55E5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44B3A6EF" w14:textId="51D5B3DF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18006D75" w14:textId="209915C3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B17EDF3" w14:textId="487A544A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52EF1AC2" w14:textId="77777777" w:rsidTr="00094EFD">
        <w:tc>
          <w:tcPr>
            <w:tcW w:w="1555" w:type="dxa"/>
          </w:tcPr>
          <w:p w14:paraId="2DBD25FD" w14:textId="1695B9CB" w:rsidR="004F2906" w:rsidRPr="00D42175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ນະພາບຂອງຜົນຜະລິດ</w:t>
            </w:r>
          </w:p>
        </w:tc>
        <w:tc>
          <w:tcPr>
            <w:tcW w:w="3827" w:type="dxa"/>
          </w:tcPr>
          <w:p w14:paraId="4C6719ED" w14:textId="21735F90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A5A69B9" w14:textId="6FD8EFC4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6EB5A7BB" w14:textId="79BDB1B7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6996A2C4" w14:textId="6373DB6C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144B958E" w14:textId="77777777" w:rsidTr="00094EFD">
        <w:tc>
          <w:tcPr>
            <w:tcW w:w="1555" w:type="dxa"/>
          </w:tcPr>
          <w:p w14:paraId="39E27159" w14:textId="4E686F19" w:rsidR="004F2906" w:rsidRPr="00C42E81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ຮັກສາ ແລະ ການສູນເສຍ ຫຼັງການເກັບກ່ຽວ</w:t>
            </w:r>
          </w:p>
        </w:tc>
        <w:tc>
          <w:tcPr>
            <w:tcW w:w="3827" w:type="dxa"/>
          </w:tcPr>
          <w:p w14:paraId="3F233A40" w14:textId="4FAF065B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457E77B3" w14:textId="0AAFDC28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30586E04" w14:textId="29758095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FC2EEB0" w14:textId="49F0A78B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40F65AFB" w14:textId="77777777" w:rsidTr="00094EFD">
        <w:tc>
          <w:tcPr>
            <w:tcW w:w="1555" w:type="dxa"/>
          </w:tcPr>
          <w:p w14:paraId="32B5243B" w14:textId="12052D23" w:rsidR="00DA08A2" w:rsidRPr="007A4F54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 ແລະ ການຄຸ້ມຄອງຕ່ອງໂສ້ງມູນຄ່າ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</w:t>
            </w:r>
          </w:p>
        </w:tc>
        <w:tc>
          <w:tcPr>
            <w:tcW w:w="3827" w:type="dxa"/>
          </w:tcPr>
          <w:p w14:paraId="6A3BB563" w14:textId="6134BE71" w:rsidR="00DA08A2" w:rsidRPr="00E31BEA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0FAA7B86" w14:textId="1FE0F867" w:rsidR="00DA08A2" w:rsidRPr="00E31BEA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3E3B5939" w14:textId="78E23D5F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A516E04" w14:textId="4B816638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0E7CAF64" w14:textId="77777777" w:rsidTr="00094EFD">
        <w:tc>
          <w:tcPr>
            <w:tcW w:w="1555" w:type="dxa"/>
          </w:tcPr>
          <w:p w14:paraId="460D2C9E" w14:textId="75CD0478" w:rsidR="00DA08A2" w:rsidRPr="009D165C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 ແລະ ການເຂົ້າເຖິງແຫຼ່ງອາ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ານໃນແຕ່ລະຊ່ວງເວລາຂອງປີ</w:t>
            </w:r>
          </w:p>
        </w:tc>
        <w:tc>
          <w:tcPr>
            <w:tcW w:w="3827" w:type="dxa"/>
          </w:tcPr>
          <w:p w14:paraId="027596A6" w14:textId="36BB4885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74210B55" w14:textId="4CBA607C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2F8F09C1" w14:textId="710201D9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BCC274" w14:textId="05DAA23F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64E7C29B" w14:textId="77777777" w:rsidTr="00094EFD">
        <w:tc>
          <w:tcPr>
            <w:tcW w:w="1555" w:type="dxa"/>
          </w:tcPr>
          <w:p w14:paraId="60613B3C" w14:textId="26FA4907" w:rsidR="00DA08A2" w:rsidRPr="00ED6501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 ແລະ ການເຂົ້າເຖິງແຫຼ່ງນ້ຳ ສຳ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ັບຜະລິດກະສິກຳ ແລະ ນ້ຳໃຊ້ໃນຄົວເຮືອນ</w:t>
            </w:r>
          </w:p>
        </w:tc>
        <w:tc>
          <w:tcPr>
            <w:tcW w:w="3827" w:type="dxa"/>
          </w:tcPr>
          <w:p w14:paraId="0D2A5793" w14:textId="7402C898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C6E4FA9" w14:textId="19E92C32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5116CC46" w14:textId="2E917D05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EF2D526" w14:textId="1D75F3CD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84287" w:rsidRPr="0076183D" w14:paraId="2EE8973F" w14:textId="77777777" w:rsidTr="00094EFD">
        <w:tc>
          <w:tcPr>
            <w:tcW w:w="1555" w:type="dxa"/>
          </w:tcPr>
          <w:p w14:paraId="2A21B02B" w14:textId="2E7F5856" w:rsidR="00D84287" w:rsidRPr="008F5E7B" w:rsidRDefault="00D84287" w:rsidP="00D84287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ຄວາມປອດໄພຂອງອາຫານ</w:t>
            </w:r>
          </w:p>
        </w:tc>
        <w:tc>
          <w:tcPr>
            <w:tcW w:w="3827" w:type="dxa"/>
          </w:tcPr>
          <w:p w14:paraId="69701EC3" w14:textId="4C741D0E" w:rsidR="00D84287" w:rsidRPr="0076183D" w:rsidRDefault="00D84287" w:rsidP="00D84287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0D590113" w14:textId="2F253484" w:rsidR="00D84287" w:rsidRPr="0076183D" w:rsidRDefault="00D84287" w:rsidP="00D84287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1E0943B7" w14:textId="2BDE6BEB" w:rsidR="00D84287" w:rsidRPr="00094EFD" w:rsidRDefault="00D84287" w:rsidP="00D84287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A8AEE66" w14:textId="72A77A3C" w:rsidR="00D84287" w:rsidRPr="0076183D" w:rsidRDefault="00D84287" w:rsidP="00D84287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72DBACE1" w14:textId="77777777" w:rsidTr="00094EFD">
        <w:tc>
          <w:tcPr>
            <w:tcW w:w="1555" w:type="dxa"/>
          </w:tcPr>
          <w:p w14:paraId="2BFF1DB6" w14:textId="0B6FB945" w:rsidR="00A24056" w:rsidRPr="00F8674F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ຸຂະພາບ</w:t>
            </w:r>
          </w:p>
        </w:tc>
        <w:tc>
          <w:tcPr>
            <w:tcW w:w="3827" w:type="dxa"/>
          </w:tcPr>
          <w:p w14:paraId="75239014" w14:textId="1CB6F9CE" w:rsidR="00A24056" w:rsidRPr="00E31BEA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05B3B9C" w14:textId="5254564D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561B66AD" w14:textId="16FA7897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70AC2AF" w14:textId="647776F4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367D0E75" w14:textId="77777777" w:rsidTr="00094EFD">
        <w:tc>
          <w:tcPr>
            <w:tcW w:w="1555" w:type="dxa"/>
          </w:tcPr>
          <w:p w14:paraId="708436EF" w14:textId="2264A7C6" w:rsidR="00A24056" w:rsidRPr="00F8674F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ພຊະນາການ</w:t>
            </w:r>
          </w:p>
        </w:tc>
        <w:tc>
          <w:tcPr>
            <w:tcW w:w="3827" w:type="dxa"/>
          </w:tcPr>
          <w:p w14:paraId="1B3C7121" w14:textId="2BF5491F" w:rsidR="00A24056" w:rsidRPr="00E31BEA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8CCADAA" w14:textId="271E4FD1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960F663" w14:textId="32904B96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5F2F592D" w14:textId="743ED43C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03660D" w:rsidRPr="0076183D" w14:paraId="737555DE" w14:textId="77777777" w:rsidTr="00094EFD">
        <w:tc>
          <w:tcPr>
            <w:tcW w:w="1555" w:type="dxa"/>
          </w:tcPr>
          <w:p w14:paraId="76A062B0" w14:textId="44A52DB9" w:rsidR="0003660D" w:rsidRPr="008F5E7B" w:rsidRDefault="0003660D" w:rsidP="000366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ຳນວ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ການ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 ໃຫ້ສຳເລັດແຕ່ລະກິດຈະກຳ</w:t>
            </w:r>
          </w:p>
        </w:tc>
        <w:tc>
          <w:tcPr>
            <w:tcW w:w="3827" w:type="dxa"/>
          </w:tcPr>
          <w:p w14:paraId="01F6DF05" w14:textId="27335BA9" w:rsidR="0003660D" w:rsidRPr="00E31BEA" w:rsidRDefault="0003660D" w:rsidP="0003660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76D677A3" w14:textId="109EA6D4" w:rsidR="0003660D" w:rsidRPr="0076183D" w:rsidRDefault="0003660D" w:rsidP="0003660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2AD701D3" w14:textId="6430BFA3" w:rsidR="0003660D" w:rsidRPr="00094EFD" w:rsidRDefault="0003660D" w:rsidP="0003660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CB8AA98" w14:textId="07D8FFB9" w:rsidR="0003660D" w:rsidRPr="0076183D" w:rsidRDefault="0003660D" w:rsidP="0003660D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478AB8A7" w14:textId="77777777" w:rsidTr="00094EFD">
        <w:tc>
          <w:tcPr>
            <w:tcW w:w="1555" w:type="dxa"/>
          </w:tcPr>
          <w:p w14:paraId="776C1EE1" w14:textId="6AD0683C" w:rsidR="00A24056" w:rsidRPr="00B57F74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ລິມານຂອງໜ້າວຽກທີ່ຈະເຮັດໃຫ້ສຳເລັດແຕ່ລະກິດ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ະກຳ</w:t>
            </w:r>
          </w:p>
        </w:tc>
        <w:tc>
          <w:tcPr>
            <w:tcW w:w="3827" w:type="dxa"/>
          </w:tcPr>
          <w:p w14:paraId="09E99A0C" w14:textId="25925AA6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61C77F05" w14:textId="1C1F1FEF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2CF28A81" w14:textId="2A891472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D60D9A7" w14:textId="156DB62D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373A302B" w14:textId="77777777" w:rsidTr="00094EFD">
        <w:tc>
          <w:tcPr>
            <w:tcW w:w="1555" w:type="dxa"/>
          </w:tcPr>
          <w:p w14:paraId="2FDAC878" w14:textId="57E10E82" w:rsidR="00A24056" w:rsidRPr="00BB3677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ຫຍຸ້ງຍາກຂອງກິດຈະກຳ</w:t>
            </w:r>
          </w:p>
        </w:tc>
        <w:tc>
          <w:tcPr>
            <w:tcW w:w="3827" w:type="dxa"/>
          </w:tcPr>
          <w:p w14:paraId="77496959" w14:textId="7A707F1B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565B7FA8" w14:textId="64E076EC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0C5BE24F" w14:textId="6AA463FE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F3D217B" w14:textId="6FB84C81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69B1D97" w14:textId="77777777" w:rsidTr="00094EFD">
        <w:tc>
          <w:tcPr>
            <w:tcW w:w="1555" w:type="dxa"/>
          </w:tcPr>
          <w:p w14:paraId="4E56BC35" w14:textId="3FB7CB14" w:rsidR="0068521D" w:rsidRPr="00E25C6B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ຕົ້ນທຶນຂອງການຜະລິດ </w:t>
            </w:r>
          </w:p>
        </w:tc>
        <w:tc>
          <w:tcPr>
            <w:tcW w:w="3827" w:type="dxa"/>
          </w:tcPr>
          <w:p w14:paraId="707F2E3E" w14:textId="5F2EE123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5A1DFD6D" w14:textId="6C7A685E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3F83A381" w14:textId="029CCE61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B903702" w14:textId="3C05A47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3F4EFA68" w14:textId="77777777" w:rsidTr="00094EFD">
        <w:tc>
          <w:tcPr>
            <w:tcW w:w="1555" w:type="dxa"/>
          </w:tcPr>
          <w:p w14:paraId="37CB3034" w14:textId="15E0ED6E" w:rsidR="0068521D" w:rsidRPr="00E25C6B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້ນທຶນຂອງການແປຮູບ</w:t>
            </w:r>
          </w:p>
        </w:tc>
        <w:tc>
          <w:tcPr>
            <w:tcW w:w="3827" w:type="dxa"/>
          </w:tcPr>
          <w:p w14:paraId="09050898" w14:textId="298BB9DC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2127708F" w14:textId="1BC2B853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64D4D94A" w14:textId="043F701B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115E06A" w14:textId="382454C5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B9019CE" w14:textId="77777777" w:rsidTr="00094EFD">
        <w:tc>
          <w:tcPr>
            <w:tcW w:w="1555" w:type="dxa"/>
          </w:tcPr>
          <w:p w14:paraId="53E92E97" w14:textId="67CD30A6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ຕະຫຼາດ</w:t>
            </w:r>
          </w:p>
        </w:tc>
        <w:tc>
          <w:tcPr>
            <w:tcW w:w="3827" w:type="dxa"/>
          </w:tcPr>
          <w:p w14:paraId="33AD2EBF" w14:textId="0ADE3457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5E731B4" w14:textId="05122C24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8550A4B" w14:textId="25C44F30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616A7179" w14:textId="54A0CFE9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117F3DA1" w14:textId="77777777" w:rsidTr="00094EFD">
        <w:tc>
          <w:tcPr>
            <w:tcW w:w="1555" w:type="dxa"/>
          </w:tcPr>
          <w:p w14:paraId="723ACE6C" w14:textId="667B0E85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ທີ່ດິນ</w:t>
            </w:r>
          </w:p>
        </w:tc>
        <w:tc>
          <w:tcPr>
            <w:tcW w:w="3827" w:type="dxa"/>
          </w:tcPr>
          <w:p w14:paraId="550DF63A" w14:textId="07E988E7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3ABE59E" w14:textId="5C35E40A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7BCF3BC9" w14:textId="6F0C7744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4948A02" w14:textId="3178A142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2B876E7" w14:textId="77777777" w:rsidTr="00094EFD">
        <w:tc>
          <w:tcPr>
            <w:tcW w:w="1555" w:type="dxa"/>
          </w:tcPr>
          <w:p w14:paraId="596C073A" w14:textId="1A3C8CE8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ທຶນ</w:t>
            </w:r>
          </w:p>
        </w:tc>
        <w:tc>
          <w:tcPr>
            <w:tcW w:w="3827" w:type="dxa"/>
          </w:tcPr>
          <w:p w14:paraId="205E2FB0" w14:textId="1B636EDB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585830D4" w14:textId="5C6BA9E9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1A7868A1" w14:textId="11DEEF57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A561034" w14:textId="583593E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3D88EE6A" w14:textId="77777777" w:rsidTr="00094EFD">
        <w:tc>
          <w:tcPr>
            <w:tcW w:w="1555" w:type="dxa"/>
          </w:tcPr>
          <w:p w14:paraId="59B657DB" w14:textId="69A00F3E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ຍຮັບ</w:t>
            </w:r>
          </w:p>
        </w:tc>
        <w:tc>
          <w:tcPr>
            <w:tcW w:w="3827" w:type="dxa"/>
          </w:tcPr>
          <w:p w14:paraId="43554187" w14:textId="164E7355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38BFB122" w14:textId="5B119F22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343EC404" w14:textId="3780C9F2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CFB3E11" w14:textId="18529C31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5DF1C1B6" w14:textId="77777777" w:rsidTr="00094EFD">
        <w:tc>
          <w:tcPr>
            <w:tcW w:w="1555" w:type="dxa"/>
          </w:tcPr>
          <w:p w14:paraId="492F22FC" w14:textId="11EB3916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ວບຄຸມລາຍຮັບ</w:t>
            </w:r>
          </w:p>
        </w:tc>
        <w:tc>
          <w:tcPr>
            <w:tcW w:w="3827" w:type="dxa"/>
          </w:tcPr>
          <w:p w14:paraId="305E0C84" w14:textId="79B5FED8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312FE2B" w14:textId="419249E2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041D3009" w14:textId="638A9209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AAD85C6" w14:textId="66F29A7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69F04AC" w14:textId="77777777" w:rsidTr="00094EFD">
        <w:tc>
          <w:tcPr>
            <w:tcW w:w="1555" w:type="dxa"/>
          </w:tcPr>
          <w:p w14:paraId="1EA15995" w14:textId="39D86AC8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້າງຄວາມເຂັ້ມ</w:t>
            </w:r>
            <w:r w:rsid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ຂງດ້ານເສດຖ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ິດ</w:t>
            </w:r>
          </w:p>
        </w:tc>
        <w:tc>
          <w:tcPr>
            <w:tcW w:w="3827" w:type="dxa"/>
          </w:tcPr>
          <w:p w14:paraId="2EF66346" w14:textId="153AA79A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3D4B4C79" w14:textId="5B1D86F4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1E748565" w14:textId="72F4183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CC181D8" w14:textId="6EC88A7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44CADE9" w14:textId="77777777" w:rsidTr="00094EFD">
        <w:tc>
          <w:tcPr>
            <w:tcW w:w="1555" w:type="dxa"/>
          </w:tcPr>
          <w:p w14:paraId="4D832615" w14:textId="02BE4500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ອກາດໃນການເປັນຜູ້ປະກອບການ</w:t>
            </w:r>
          </w:p>
        </w:tc>
        <w:tc>
          <w:tcPr>
            <w:tcW w:w="3827" w:type="dxa"/>
          </w:tcPr>
          <w:p w14:paraId="3B58C72D" w14:textId="32FD368C" w:rsidR="0068521D" w:rsidRPr="0068521D" w:rsidRDefault="0068521D" w:rsidP="0068521D">
            <w:pPr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57DDD121" w14:textId="6CE06DE0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428A184F" w14:textId="68A8CFAC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3ACB946" w14:textId="772E33E7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267DD5E1" w14:textId="77777777" w:rsidTr="00094EFD">
        <w:tc>
          <w:tcPr>
            <w:tcW w:w="1555" w:type="dxa"/>
          </w:tcPr>
          <w:p w14:paraId="4CB8AAAC" w14:textId="4A7816B8" w:rsidR="0068521D" w:rsidRPr="006447BD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ປ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ົບການ</w:t>
            </w:r>
          </w:p>
        </w:tc>
        <w:tc>
          <w:tcPr>
            <w:tcW w:w="3827" w:type="dxa"/>
          </w:tcPr>
          <w:p w14:paraId="637858F5" w14:textId="425BD394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1AF98BFE" w14:textId="7CEF54A8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35CBD9E9" w14:textId="73CE76D8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27C52B5" w14:textId="46D35E0C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CD64543" w14:textId="77777777" w:rsidTr="00094EFD">
        <w:tc>
          <w:tcPr>
            <w:tcW w:w="1555" w:type="dxa"/>
          </w:tcPr>
          <w:p w14:paraId="4482D069" w14:textId="0350D76A" w:rsidR="0068521D" w:rsidRPr="00FB0A59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ຮ່ວມມືກັບພາກສ່ວນທີ່ມີສ່ວນກ່ຽວຂ້ອງຕ່າງໆ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3827" w:type="dxa"/>
          </w:tcPr>
          <w:p w14:paraId="69822468" w14:textId="2D522F0E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40BBA8EF" w14:textId="1C1E6D68" w:rsidR="0068521D" w:rsidRPr="00BF00F6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BF00F6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5FC39E9" w14:textId="1B21C069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A4CBC07" w14:textId="68739A88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A24DF7D" w14:textId="77777777" w:rsidTr="00094EFD">
        <w:tc>
          <w:tcPr>
            <w:tcW w:w="1555" w:type="dxa"/>
          </w:tcPr>
          <w:p w14:paraId="732C0AC1" w14:textId="69BBF562" w:rsidR="0068521D" w:rsidRPr="00FB0A59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ໂອກາດທາງວັດທະ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ະທໍາ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ເຊື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າດສະຫນ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າ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ື່ນໆ)</w:t>
            </w:r>
          </w:p>
        </w:tc>
        <w:tc>
          <w:tcPr>
            <w:tcW w:w="3827" w:type="dxa"/>
          </w:tcPr>
          <w:p w14:paraId="7BA59235" w14:textId="792BF921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9E70473" w14:textId="38EB40A9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FB87DDD" w14:textId="2477E0D7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EA279BB" w14:textId="284665B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36C97CD" w14:textId="77777777" w:rsidTr="00094EFD">
        <w:tc>
          <w:tcPr>
            <w:tcW w:w="1555" w:type="dxa"/>
          </w:tcPr>
          <w:p w14:paraId="039E8F1D" w14:textId="668D1235" w:rsidR="0068521D" w:rsidRPr="008E56EE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້າງຄວາມ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ັ້ມ ແຂ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ແມ່ຍິງ</w:t>
            </w:r>
            <w:r w:rsidRPr="008E56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ເດັກ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ນ້ອຍຍິງ; ຄວາມສ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ເໝີພາບດ້ານບົດ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ບາດຍິງ-ຊາຍ</w:t>
            </w:r>
          </w:p>
        </w:tc>
        <w:tc>
          <w:tcPr>
            <w:tcW w:w="3827" w:type="dxa"/>
          </w:tcPr>
          <w:p w14:paraId="74E4F0B2" w14:textId="65312BEB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0DF2E077" w14:textId="4035D860" w:rsidR="0068521D" w:rsidRPr="00BF00F6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BF00F6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8F7C57E" w14:textId="6D6CE46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999FC30" w14:textId="53C14819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C09FA14" w14:textId="77777777" w:rsidTr="00094EFD">
        <w:tc>
          <w:tcPr>
            <w:tcW w:w="1555" w:type="dxa"/>
          </w:tcPr>
          <w:p w14:paraId="58086F8F" w14:textId="61629220" w:rsidR="0068521D" w:rsidRPr="00F734E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lastRenderedPageBreak/>
              <w:t>ການ​ມີ​ສ່ວນ​ຮ່ວ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ແລະ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ການຕັດສິນໃຈ</w:t>
            </w:r>
          </w:p>
        </w:tc>
        <w:tc>
          <w:tcPr>
            <w:tcW w:w="3827" w:type="dxa"/>
          </w:tcPr>
          <w:p w14:paraId="56ACA3DA" w14:textId="07B24BC4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3816D968" w14:textId="2E0D9450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4CA47D80" w14:textId="095B2291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5F9F443E" w14:textId="14604785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5D552B13" w14:textId="77777777" w:rsidTr="00094EFD">
        <w:tc>
          <w:tcPr>
            <w:tcW w:w="1555" w:type="dxa"/>
          </w:tcPr>
          <w:p w14:paraId="25CBBF43" w14:textId="4E5A1FED" w:rsidR="0068521D" w:rsidRPr="0068521D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ຍອມຮັບ ແລະ 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ົດບາ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ູ່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ນຊຸມຊົນ</w:t>
            </w:r>
          </w:p>
        </w:tc>
        <w:tc>
          <w:tcPr>
            <w:tcW w:w="3827" w:type="dxa"/>
          </w:tcPr>
          <w:p w14:paraId="147539B2" w14:textId="29672EE0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703318A9" w14:textId="5EE15741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190B14E2" w14:textId="1222EB3F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345F1AB" w14:textId="5D6F7C9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0A146372" w14:textId="77777777" w:rsidTr="00094EFD">
        <w:tc>
          <w:tcPr>
            <w:tcW w:w="1555" w:type="dxa"/>
          </w:tcPr>
          <w:p w14:paraId="27625EC8" w14:textId="48999251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ູ</w:t>
            </w: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</w:t>
            </w:r>
          </w:p>
          <w:p w14:paraId="03DAE132" w14:textId="7420F0EB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</w:t>
            </w:r>
          </w:p>
        </w:tc>
        <w:tc>
          <w:tcPr>
            <w:tcW w:w="3827" w:type="dxa"/>
          </w:tcPr>
          <w:p w14:paraId="7EFDFA06" w14:textId="3F454E42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06DC797" w14:textId="5CED258D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75268B7" w14:textId="185596B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E8EDF2C" w14:textId="592CD0C8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498ACAE" w14:textId="2A0721A0" w:rsidR="00245237" w:rsidRPr="00BA1BB7" w:rsidRDefault="00BF00F6" w:rsidP="00BA1BB7">
      <w:pPr>
        <w:pStyle w:val="Heading2"/>
        <w:rPr>
          <w:lang w:val="de-CH"/>
        </w:rPr>
      </w:pPr>
      <w:bookmarkStart w:id="101" w:name="_Toc213103755"/>
      <w:bookmarkStart w:id="102" w:name="_Toc80371706"/>
      <w:r w:rsidRPr="00BF00F6">
        <w:rPr>
          <w:rFonts w:hint="cs"/>
          <w:cs/>
        </w:rPr>
        <w:t>ເງື່ອນໄຂການ</w:t>
      </w:r>
      <w:r w:rsidR="00304204">
        <w:rPr>
          <w:rFonts w:hint="cs"/>
          <w:cs/>
        </w:rPr>
        <w:t>ສະໜັບສະໜູນ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ຫຼື</w:t>
      </w:r>
      <w:r w:rsidRPr="00BF00F6">
        <w:rPr>
          <w:cs/>
        </w:rPr>
        <w:t xml:space="preserve"> </w:t>
      </w:r>
      <w:r w:rsidR="001D39EF">
        <w:rPr>
          <w:rFonts w:hint="cs"/>
          <w:cs/>
        </w:rPr>
        <w:t>ສິ່ງ</w:t>
      </w:r>
      <w:r w:rsidR="00D82BB4">
        <w:rPr>
          <w:rFonts w:hint="cs"/>
          <w:cs/>
        </w:rPr>
        <w:t>ກີດ</w:t>
      </w:r>
      <w:r w:rsidRPr="00BF00F6">
        <w:rPr>
          <w:rFonts w:hint="cs"/>
          <w:cs/>
        </w:rPr>
        <w:t>ຂວາງ</w:t>
      </w:r>
      <w:r w:rsidR="004120D0">
        <w:rPr>
          <w:rFonts w:hint="cs"/>
          <w:cs/>
        </w:rPr>
        <w:t xml:space="preserve"> </w:t>
      </w:r>
      <w:r w:rsidR="006D5E10">
        <w:rPr>
          <w:rFonts w:hint="cs"/>
          <w:cs/>
        </w:rPr>
        <w:t>ໃນ</w:t>
      </w:r>
      <w:r w:rsidRPr="00BF00F6">
        <w:rPr>
          <w:rFonts w:hint="cs"/>
          <w:cs/>
        </w:rPr>
        <w:t>ການຈັດຕັ້ງປະຕິບັດ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ແລະ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ການຮັບຮອງເອົາເ</w:t>
      </w:r>
      <w:r w:rsidR="00C04684">
        <w:rPr>
          <w:rFonts w:hint="cs"/>
          <w:cs/>
        </w:rPr>
        <w:t>ທັ</w:t>
      </w:r>
      <w:r w:rsidRPr="00BF00F6">
        <w:rPr>
          <w:rFonts w:hint="cs"/>
          <w:cs/>
        </w:rPr>
        <w:t>ກໂນໂລ</w:t>
      </w:r>
      <w:r w:rsidR="00C04684">
        <w:rPr>
          <w:rFonts w:hint="cs"/>
          <w:cs/>
        </w:rPr>
        <w:t xml:space="preserve">ຢີ </w:t>
      </w:r>
      <w:r w:rsidRPr="00BF00F6">
        <w:rPr>
          <w:rFonts w:hint="cs"/>
          <w:cs/>
        </w:rPr>
        <w:t>ແລະ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ວິທີການທີ່ກ່ຽວຂ້ອງ</w:t>
      </w:r>
      <w:r w:rsidR="00C04684">
        <w:rPr>
          <w:rFonts w:hint="cs"/>
          <w:cs/>
        </w:rPr>
        <w:t xml:space="preserve"> (ຖ້າມີ).</w:t>
      </w:r>
      <w:bookmarkEnd w:id="101"/>
      <w:r w:rsidR="00C04684">
        <w:rPr>
          <w:rFonts w:hint="cs"/>
          <w:cs/>
        </w:rPr>
        <w:t xml:space="preserve"> </w:t>
      </w:r>
      <w:bookmarkEnd w:id="102"/>
    </w:p>
    <w:p w14:paraId="75BE2B2E" w14:textId="69ADA5B1" w:rsidR="00F74DC7" w:rsidRPr="00C80B65" w:rsidRDefault="00D82BB4" w:rsidP="00D82BB4">
      <w:pPr>
        <w:spacing w:after="0" w:line="240" w:lineRule="auto"/>
        <w:ind w:left="567"/>
        <w:rPr>
          <w:i/>
          <w:iCs/>
        </w:rPr>
      </w:pP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</w:t>
      </w:r>
      <w:r w:rsidR="00E5631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ງື່ອນໄຂການເປີ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ຊ້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ື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ກີດ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ວາ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ປະເມີນ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າກ່ອນ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2B5BF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ື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ັນທຶກໄວ້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ແບບສອບຖາມ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່ຽວກັບ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ສາມາດນຳໃຊ້ເປັນຂໍ້ມູນ</w:t>
      </w:r>
      <w:r w:rsidR="006D5E1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ື້ນຖານ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i/>
          <w:iCs/>
        </w:rPr>
        <w:t xml:space="preserve"> 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ຫາ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ໍ່ມີວິທີການທີ່ກ່ຽວຂ້ອງ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ບັນທຶກໄວ້ຢູ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ທີ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່ານ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ໃຊ້ຢູ່</w:t>
      </w:r>
      <w:r w:rsidR="00B476A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ໃຫ້</w:t>
      </w:r>
      <w:r w:rsidR="00B476A4"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</w:t>
      </w:r>
      <w:r w:rsidR="00B476A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ລົງແບບສອບ</w:t>
      </w:r>
      <w:r w:rsidR="00B476A4"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າມເຫຼົ່ານີ້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i/>
          <w:iCs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ນີ້</w:t>
      </w:r>
      <w:r w:rsidR="006D5E1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0049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ຳເນີນຕາມ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ງື່ອນໄຂທັງຫມົດ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ຜົນໄດ້ຮັບ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ໃນຊ່ວງດຳເນີນ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ກຸ່ມ</w:t>
      </w:r>
      <w:r w:rsidR="00E60A8A" w:rsidRPr="00D82BB4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5017000" behindDoc="0" locked="0" layoutInCell="1" allowOverlap="1" wp14:anchorId="108C5D4A" wp14:editId="2004C759">
            <wp:simplePos x="0" y="0"/>
            <wp:positionH relativeFrom="margin">
              <wp:posOffset>11430</wp:posOffset>
            </wp:positionH>
            <wp:positionV relativeFrom="paragraph">
              <wp:posOffset>399857</wp:posOffset>
            </wp:positionV>
            <wp:extent cx="273050" cy="273050"/>
            <wp:effectExtent l="0" t="0" r="0" b="0"/>
            <wp:wrapSquare wrapText="bothSides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60A8A" w:rsidRPr="00D82BB4">
        <w:rPr>
          <w:rFonts w:ascii="Phetsarath OT" w:eastAsia="Phetsarath OT" w:hAnsi="Phetsarath OT" w:cs="Phetsarath OT"/>
          <w:noProof/>
          <w:lang w:eastAsia="de-CH"/>
        </w:rPr>
        <w:drawing>
          <wp:anchor distT="0" distB="0" distL="114300" distR="114300" simplePos="0" relativeHeight="254947368" behindDoc="0" locked="0" layoutInCell="1" allowOverlap="1" wp14:anchorId="5D008CAB" wp14:editId="01461FCF">
            <wp:simplePos x="0" y="0"/>
            <wp:positionH relativeFrom="margin">
              <wp:posOffset>0</wp:posOffset>
            </wp:positionH>
            <wp:positionV relativeFrom="paragraph">
              <wp:posOffset>39343</wp:posOffset>
            </wp:positionV>
            <wp:extent cx="284480" cy="284480"/>
            <wp:effectExtent l="0" t="0" r="1270" b="1270"/>
            <wp:wrapSquare wrapText="bothSides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506" w:rsidRPr="00C80B65">
        <w:rPr>
          <w:i/>
          <w:iCs/>
        </w:rPr>
        <w:t xml:space="preserve">. </w:t>
      </w:r>
    </w:p>
    <w:p w14:paraId="306F0E10" w14:textId="77777777" w:rsidR="00F74DC7" w:rsidRPr="00C80B65" w:rsidRDefault="00F74DC7" w:rsidP="00F74DC7">
      <w:pPr>
        <w:ind w:left="567"/>
        <w:rPr>
          <w:i/>
          <w:iCs/>
        </w:rPr>
      </w:pPr>
    </w:p>
    <w:p w14:paraId="291EBE84" w14:textId="4433C801" w:rsidR="00F74DC7" w:rsidRPr="00C80B65" w:rsidRDefault="00F757C9" w:rsidP="00F74DC7">
      <w:pPr>
        <w:spacing w:after="0"/>
        <w:rPr>
          <w:b/>
          <w:bCs/>
          <w:i/>
          <w:iCs/>
          <w:sz w:val="20"/>
          <w:szCs w:val="20"/>
        </w:rPr>
      </w:pPr>
      <w:r w:rsidRPr="00C74F2D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ສາມາດເລືອກໄດ້ພຽງແຕ່ຄຳຕອບດຽວ ຕໍ່ແຖວ ຕໍ່ປະເພດ</w:t>
      </w:r>
      <w:r w:rsidRPr="00C80B65">
        <w:rPr>
          <w:rFonts w:ascii="Phetsarath OT" w:eastAsia="Phetsarath OT" w:hAnsi="Phetsarath OT" w:cs="Phetsarath OT"/>
          <w:b/>
          <w:bCs/>
          <w:i/>
          <w:iCs/>
          <w:sz w:val="20"/>
          <w:szCs w:val="20"/>
        </w:rPr>
        <w:t xml:space="preserve"> </w:t>
      </w:r>
      <w:r w:rsidRPr="00C74F2D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(ແມ່ຍິງ ແລະ ຜູ້ຊາຍ)</w:t>
      </w:r>
    </w:p>
    <w:tbl>
      <w:tblPr>
        <w:tblStyle w:val="TableGrid"/>
        <w:tblW w:w="1048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16"/>
        <w:gridCol w:w="526"/>
        <w:gridCol w:w="526"/>
        <w:gridCol w:w="525"/>
        <w:gridCol w:w="525"/>
        <w:gridCol w:w="527"/>
        <w:gridCol w:w="527"/>
        <w:gridCol w:w="527"/>
        <w:gridCol w:w="527"/>
        <w:gridCol w:w="520"/>
        <w:gridCol w:w="2039"/>
      </w:tblGrid>
      <w:tr w:rsidR="007C11EF" w:rsidRPr="00AD3001" w14:paraId="15AAD4F5" w14:textId="77777777" w:rsidTr="00F67CCD">
        <w:trPr>
          <w:cantSplit/>
          <w:trHeight w:val="364"/>
        </w:trPr>
        <w:tc>
          <w:tcPr>
            <w:tcW w:w="3113" w:type="dxa"/>
            <w:vMerge w:val="restart"/>
          </w:tcPr>
          <w:p w14:paraId="2BF6298E" w14:textId="015FE95B" w:rsidR="007C11EF" w:rsidRPr="00C80B65" w:rsidRDefault="000A1307" w:rsidP="000A1307">
            <w:pPr>
              <w:tabs>
                <w:tab w:val="left" w:pos="1380"/>
              </w:tabs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ພາບປະຈຸບັນ</w:t>
            </w:r>
            <w:r w:rsidR="007C11EF" w:rsidRPr="00C80B65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ງື່ອນໄຂທີ່ມີ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 xml:space="preserve">ຫຼື ຂາດການເຂົ້າເຖິງ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ຖ້າມີ ເບີ່ງຢູ່ໃນ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 xml:space="preserve">QA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>2.9)</w:t>
            </w:r>
          </w:p>
        </w:tc>
        <w:tc>
          <w:tcPr>
            <w:tcW w:w="2238" w:type="dxa"/>
            <w:gridSpan w:val="4"/>
            <w:tcBorders>
              <w:right w:val="single" w:sz="24" w:space="0" w:color="auto"/>
            </w:tcBorders>
          </w:tcPr>
          <w:p w14:paraId="4A0E02D6" w14:textId="1E0A3FF0" w:rsidR="007C11EF" w:rsidRPr="00C74F2D" w:rsidRDefault="00795D2E" w:rsidP="00C74F2D">
            <w:pPr>
              <w:jc w:val="center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</w:p>
        </w:tc>
        <w:tc>
          <w:tcPr>
            <w:tcW w:w="2248" w:type="dxa"/>
            <w:gridSpan w:val="4"/>
            <w:tcBorders>
              <w:left w:val="single" w:sz="24" w:space="0" w:color="auto"/>
            </w:tcBorders>
          </w:tcPr>
          <w:p w14:paraId="4B918D85" w14:textId="31539BEB" w:rsidR="007C11EF" w:rsidRPr="00C74F2D" w:rsidRDefault="00795D2E" w:rsidP="00C74F2D">
            <w:pPr>
              <w:jc w:val="center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553" w:type="dxa"/>
            <w:vMerge w:val="restart"/>
            <w:textDirection w:val="btLr"/>
            <w:vAlign w:val="center"/>
          </w:tcPr>
          <w:p w14:paraId="52EC1D7A" w14:textId="794E5CD5" w:rsidR="007C11EF" w:rsidRPr="00C74F2D" w:rsidRDefault="00A3177D" w:rsidP="00C74F2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2333" w:type="dxa"/>
            <w:vMerge w:val="restart"/>
          </w:tcPr>
          <w:p w14:paraId="5E985968" w14:textId="326A95DE" w:rsidR="007C11EF" w:rsidRPr="00C74F2D" w:rsidRDefault="000A1307" w:rsidP="00C74F2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ບຸ</w:t>
            </w:r>
          </w:p>
        </w:tc>
      </w:tr>
      <w:tr w:rsidR="00F67CCD" w:rsidRPr="00994375" w14:paraId="66AACE88" w14:textId="77777777" w:rsidTr="00F67CCD">
        <w:trPr>
          <w:cantSplit/>
          <w:trHeight w:val="1907"/>
        </w:trPr>
        <w:tc>
          <w:tcPr>
            <w:tcW w:w="3113" w:type="dxa"/>
            <w:vMerge/>
          </w:tcPr>
          <w:p w14:paraId="4DA47FEB" w14:textId="77777777" w:rsidR="00F67CCD" w:rsidRPr="00AD3001" w:rsidRDefault="00F67CCD" w:rsidP="00F67CCD">
            <w:pPr>
              <w:tabs>
                <w:tab w:val="left" w:pos="1380"/>
              </w:tabs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0" w:type="dxa"/>
            <w:textDirection w:val="btLr"/>
            <w:vAlign w:val="center"/>
          </w:tcPr>
          <w:p w14:paraId="0D84F55E" w14:textId="76588CCF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່ງເສີມແມ່ຍິງ</w:t>
            </w:r>
          </w:p>
        </w:tc>
        <w:tc>
          <w:tcPr>
            <w:tcW w:w="560" w:type="dxa"/>
            <w:textDirection w:val="btLr"/>
            <w:vAlign w:val="center"/>
          </w:tcPr>
          <w:p w14:paraId="40C5C022" w14:textId="11769DED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ດຂວາງແມ່ຍິງ</w:t>
            </w:r>
          </w:p>
        </w:tc>
        <w:tc>
          <w:tcPr>
            <w:tcW w:w="559" w:type="dxa"/>
            <w:textDirection w:val="btLr"/>
            <w:vAlign w:val="center"/>
          </w:tcPr>
          <w:p w14:paraId="7D68BFE6" w14:textId="104571DA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ມີຜົນຫຍັງຕໍ່ແມ່ຍິງ</w:t>
            </w:r>
          </w:p>
        </w:tc>
        <w:tc>
          <w:tcPr>
            <w:tcW w:w="559" w:type="dxa"/>
            <w:tcBorders>
              <w:right w:val="single" w:sz="24" w:space="0" w:color="auto"/>
            </w:tcBorders>
            <w:textDirection w:val="btLr"/>
            <w:vAlign w:val="center"/>
          </w:tcPr>
          <w:p w14:paraId="3696DBCF" w14:textId="56615E98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ດສົ່ງຜົນຕໍ່ແມ່ຍິງ</w:t>
            </w:r>
          </w:p>
        </w:tc>
        <w:tc>
          <w:tcPr>
            <w:tcW w:w="562" w:type="dxa"/>
            <w:tcBorders>
              <w:left w:val="single" w:sz="24" w:space="0" w:color="auto"/>
            </w:tcBorders>
            <w:textDirection w:val="btLr"/>
            <w:vAlign w:val="center"/>
          </w:tcPr>
          <w:p w14:paraId="547B5469" w14:textId="577F7B23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່ງເສີມ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1A623389" w14:textId="53FD58B1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ດຂວາງ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445FDE1E" w14:textId="131F7DEE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ມີຜົນຫຍັງຕໍ່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3ACC2C7E" w14:textId="4A185F38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ດສົ່ງຜົນຕໍ່ຜູ້ຊາຍ</w:t>
            </w:r>
          </w:p>
        </w:tc>
        <w:tc>
          <w:tcPr>
            <w:tcW w:w="553" w:type="dxa"/>
            <w:vMerge/>
            <w:vAlign w:val="center"/>
          </w:tcPr>
          <w:p w14:paraId="104D7642" w14:textId="77777777" w:rsidR="00F67CCD" w:rsidRPr="00C74F2D" w:rsidRDefault="00F67CCD" w:rsidP="00F67CC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vMerge/>
          </w:tcPr>
          <w:p w14:paraId="45D3BA9C" w14:textId="19E8BAA8" w:rsidR="00F67CCD" w:rsidRPr="00AD3001" w:rsidRDefault="00F67CCD" w:rsidP="00F67CCD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C11EF" w:rsidRPr="00AD3001" w14:paraId="714EDE4F" w14:textId="77777777" w:rsidTr="00F67CCD">
        <w:trPr>
          <w:trHeight w:val="679"/>
        </w:trPr>
        <w:tc>
          <w:tcPr>
            <w:tcW w:w="3113" w:type="dxa"/>
          </w:tcPr>
          <w:p w14:paraId="55B87D3D" w14:textId="40EEBF62" w:rsidR="007C11EF" w:rsidRPr="00994375" w:rsidRDefault="00F429F3" w:rsidP="007C11EF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ົດໝາຍ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ະໂຍບາຍ ທີ່ມີຢູ່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ລະດັບ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່ງຊາດ ແລະ ທ້ອງຖິ່ນ</w:t>
            </w:r>
          </w:p>
        </w:tc>
        <w:tc>
          <w:tcPr>
            <w:tcW w:w="560" w:type="dxa"/>
          </w:tcPr>
          <w:p w14:paraId="0EE83883" w14:textId="0B51302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38AED64" w14:textId="44B1AA0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102DAEC" w14:textId="6ED3ADA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45C558D3" w14:textId="49BA79F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00DBF356" w14:textId="2519950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BE2792A" w14:textId="6936CF0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D986540" w14:textId="76B2440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20EE190" w14:textId="2FE952C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175E5B7E" w14:textId="16883957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73C1EA85" w14:textId="26AB5EBE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30E61070" w14:textId="77777777" w:rsidTr="00F67CCD">
        <w:tc>
          <w:tcPr>
            <w:tcW w:w="3113" w:type="dxa"/>
          </w:tcPr>
          <w:p w14:paraId="7F19AE38" w14:textId="438CB689" w:rsidR="007C11EF" w:rsidRPr="00B85BAF" w:rsidRDefault="00B53B19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ອບນິຕິກຳ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ການຄອບຄອງທີ່ດິນ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>,</w:t>
            </w:r>
            <w:r w:rsidR="00B85BA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ສິດການນຳໃຊ້ທີ່ດິນ ແລະ ນ້ຳ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560" w:type="dxa"/>
          </w:tcPr>
          <w:p w14:paraId="2E12CE21" w14:textId="1A1F020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173D8784" w14:textId="329DF85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5584098" w14:textId="714D497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3DF3C05" w14:textId="3D076F7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18A611FD" w14:textId="614BBBA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79D8345" w14:textId="316A37C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0D1028F" w14:textId="52EAA5C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D8BB3A1" w14:textId="0EE6D75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4C1A43E4" w14:textId="136114B0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2E849F75" w14:textId="0D63E379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ECAF9A1" w14:textId="77777777" w:rsidTr="00F67CCD">
        <w:tc>
          <w:tcPr>
            <w:tcW w:w="3113" w:type="dxa"/>
          </w:tcPr>
          <w:p w14:paraId="79B36F69" w14:textId="2A7636BB" w:rsidR="007C11EF" w:rsidRPr="00BA1F78" w:rsidRDefault="00BA1F7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ຖາບັນ</w:t>
            </w:r>
            <w:r w:rsidR="007C11EF" w:rsidRPr="00BA1F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ົງກອນ ທີ່ມີຢູ່</w:t>
            </w:r>
          </w:p>
        </w:tc>
        <w:tc>
          <w:tcPr>
            <w:tcW w:w="560" w:type="dxa"/>
          </w:tcPr>
          <w:p w14:paraId="51C2402D" w14:textId="12148E7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48EC129" w14:textId="39A90C3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4E7ADE0" w14:textId="254791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DE95789" w14:textId="4598247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2714332A" w14:textId="78BCA66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78BC505" w14:textId="784892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68AE6F5" w14:textId="1335F84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99CEC9E" w14:textId="1882A23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EFF90D3" w14:textId="13B30AF9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2395397B" w14:textId="029310FE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0C549837" w14:textId="77777777" w:rsidTr="00F67CCD">
        <w:tc>
          <w:tcPr>
            <w:tcW w:w="3113" w:type="dxa"/>
          </w:tcPr>
          <w:p w14:paraId="3BD75614" w14:textId="46E026A3" w:rsidR="007C11EF" w:rsidRPr="00495425" w:rsidRDefault="00495425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</w:t>
            </w:r>
            <w:r w:rsidR="007C11EF" w:rsidRPr="0049542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 ແຫຼ່ງທຶນ ແລະ ການບໍລິການດ້ານການເງິນ</w:t>
            </w:r>
          </w:p>
        </w:tc>
        <w:tc>
          <w:tcPr>
            <w:tcW w:w="560" w:type="dxa"/>
          </w:tcPr>
          <w:p w14:paraId="34303EFD" w14:textId="248EA94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2A09A24D" w14:textId="1001A63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4BE5E4EE" w14:textId="2A51A0F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587F96E" w14:textId="1899AEB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B514BEB" w14:textId="5ACFE9F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ABF1A6F" w14:textId="7550440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9C84293" w14:textId="234EDEC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B6968C4" w14:textId="23C5DD3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8EC76B6" w14:textId="0330259B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4EA43365" w14:textId="4AE5474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7E84D6E" w14:textId="77777777" w:rsidTr="00F67CCD">
        <w:tc>
          <w:tcPr>
            <w:tcW w:w="3113" w:type="dxa"/>
          </w:tcPr>
          <w:p w14:paraId="24602663" w14:textId="15A7450D" w:rsidR="007C11EF" w:rsidRPr="00AF3BF8" w:rsidRDefault="00AF3BF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ປະສົບການ ກ່ຽວກັບການຄຸ້ມຄອງທີ່ດິນແບບຍືນຍົງ</w:t>
            </w:r>
          </w:p>
        </w:tc>
        <w:tc>
          <w:tcPr>
            <w:tcW w:w="560" w:type="dxa"/>
          </w:tcPr>
          <w:p w14:paraId="60698E74" w14:textId="7BD44CA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2FC6B06" w14:textId="1A8CD8A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1B835AE4" w14:textId="285FD3B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007EF25B" w14:textId="7F4AAA0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5F4E9F38" w14:textId="6E6B0EB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CBFE8DB" w14:textId="1C1F5EE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6186DFB" w14:textId="7A88FCE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E7F8811" w14:textId="745B88E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12A7D00D" w14:textId="73AC54E1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8A2C83A" w14:textId="1BA48C5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DE3A005" w14:textId="77777777" w:rsidTr="00F67CCD">
        <w:tc>
          <w:tcPr>
            <w:tcW w:w="3113" w:type="dxa"/>
          </w:tcPr>
          <w:p w14:paraId="04B66159" w14:textId="0C91183A" w:rsidR="007C11EF" w:rsidRPr="00917B91" w:rsidRDefault="00917B91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ເຂົ້າເຖິງຕະຫຼາດ </w:t>
            </w:r>
            <w:r w:rsidR="007C11EF" w:rsidRPr="00917B91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ື່ອຊື້ປັດໄຈການຜະລິດ ແລະ ຜະລິດຕະພັນ</w:t>
            </w:r>
            <w:r w:rsidR="007C11EF" w:rsidRPr="00917B91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ແລະ ລາຄາ</w:t>
            </w:r>
          </w:p>
        </w:tc>
        <w:tc>
          <w:tcPr>
            <w:tcW w:w="560" w:type="dxa"/>
          </w:tcPr>
          <w:p w14:paraId="06DF8241" w14:textId="6EF6689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3C1369F" w14:textId="7E16936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9AC91C0" w14:textId="432306D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07A14FE0" w14:textId="31C9D67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1E75A7B3" w14:textId="2734AEA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F8B1C40" w14:textId="2B1E05D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3C9AD45" w14:textId="39D26D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E04F694" w14:textId="58CC59B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052FF3B1" w14:textId="2320F8D0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065960CF" w14:textId="13B7973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69BFD420" w14:textId="77777777" w:rsidTr="00F67CCD">
        <w:tc>
          <w:tcPr>
            <w:tcW w:w="3113" w:type="dxa"/>
          </w:tcPr>
          <w:p w14:paraId="25EF7889" w14:textId="32BFAA08" w:rsidR="007C11EF" w:rsidRPr="0009525D" w:rsidRDefault="0009525D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ເຂົ້າ​ເຖິ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ການສະໜັບສະໜູນ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ຕັ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ິກ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ອຸ​ປະ​ກອນ​ການ​ປູກ​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ຝຸ່ນ​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ຸ​ປະ​ກອນ​ການ​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ຕັ້ງປະຕິບັດກິດຈະກໍາ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</w:p>
        </w:tc>
        <w:tc>
          <w:tcPr>
            <w:tcW w:w="560" w:type="dxa"/>
          </w:tcPr>
          <w:p w14:paraId="2BD675A7" w14:textId="7D8199D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928DB76" w14:textId="6FF8B6E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4199D87" w14:textId="338ECE3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6100F16D" w14:textId="0889A9F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386F37FD" w14:textId="2449182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768B8E8" w14:textId="232F8FD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0EE2792" w14:textId="72AD18F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D655441" w14:textId="75A4C0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36451807" w14:textId="7548FBCE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6F7800B3" w14:textId="78AA3F23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459BE3C" w14:textId="77777777" w:rsidTr="00F67CCD">
        <w:tc>
          <w:tcPr>
            <w:tcW w:w="3113" w:type="dxa"/>
          </w:tcPr>
          <w:p w14:paraId="67B6D5AF" w14:textId="70C2F49E" w:rsidR="007C11EF" w:rsidRPr="00A95F8E" w:rsidRDefault="006D5E10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ເຮັດວຽກໜັກ 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ລະ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ນໍາໃຊ້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ເຮັດ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ຕ່ລະກິດຈະກຳ</w:t>
            </w:r>
          </w:p>
        </w:tc>
        <w:tc>
          <w:tcPr>
            <w:tcW w:w="560" w:type="dxa"/>
          </w:tcPr>
          <w:p w14:paraId="1EC66DDA" w14:textId="038A255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C308E69" w14:textId="65C81CF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15C55B1B" w14:textId="490B910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793E4E19" w14:textId="5BC6E7C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7A17B64E" w14:textId="78B7506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9E766A2" w14:textId="2B95653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577972E" w14:textId="1D583C4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3ECEB34" w14:textId="5D0C649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4EFDC638" w14:textId="38025AD5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1DD44B4E" w14:textId="1F31A7C4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5EA25CD7" w14:textId="77777777" w:rsidTr="00F67CCD">
        <w:tc>
          <w:tcPr>
            <w:tcW w:w="3113" w:type="dxa"/>
          </w:tcPr>
          <w:p w14:paraId="7F39CEA0" w14:textId="5F514A7E" w:rsidR="007C11EF" w:rsidRPr="00B50972" w:rsidRDefault="006D5E10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ູບແບບ</w:t>
            </w:r>
            <w:r w:rsidR="00B5097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ທາງສັງຄົມ, ວັດທະນະທຳ ແລະ ສາສະໜາ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ຄ່າ</w:t>
            </w:r>
            <w:r w:rsidR="00B5097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ແລະ ຮີດຄອງປະເພນີທີ່ສົ່ງຜົນຕໍ່ການຍອມຮັບເອົາ ເທັກໂນໂລຢີ</w:t>
            </w:r>
            <w:r w:rsidR="007C11EF" w:rsidRPr="00B50972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560" w:type="dxa"/>
          </w:tcPr>
          <w:p w14:paraId="36BF9AC5" w14:textId="1A950FA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0CD7E2D" w14:textId="6385A95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053D98B" w14:textId="19BE799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518991F0" w14:textId="3B4BBA4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45AB3081" w14:textId="6334F0A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46EEACD" w14:textId="01013AD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9E05611" w14:textId="273B33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775383C" w14:textId="2540312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EF2AF08" w14:textId="7D15032D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66E4037" w14:textId="52749E8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57FAACF9" w14:textId="77777777" w:rsidTr="00F67CCD">
        <w:tc>
          <w:tcPr>
            <w:tcW w:w="3113" w:type="dxa"/>
          </w:tcPr>
          <w:p w14:paraId="7A3D416E" w14:textId="2369F3EE" w:rsidR="007C11EF" w:rsidRPr="00BD1538" w:rsidRDefault="00BD1538" w:rsidP="00BD153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ຮ່ວມມື ແລະ ການປະສານງານກັບພາ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ທີ່ກ່ຽວຂ້ອງ</w:t>
            </w:r>
          </w:p>
        </w:tc>
        <w:tc>
          <w:tcPr>
            <w:tcW w:w="560" w:type="dxa"/>
          </w:tcPr>
          <w:p w14:paraId="1B9D0A5E" w14:textId="5D2EC17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9C1C1AE" w14:textId="65C12E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37F8B15" w14:textId="3F1456E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7D951315" w14:textId="0A5783E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2023CC7B" w14:textId="5A6B615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E5DA435" w14:textId="6483656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F9F6AD6" w14:textId="1FD6363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9F57933" w14:textId="77EA202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983DAFA" w14:textId="524FD564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49302B51" w14:textId="6B460D94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F10982D" w14:textId="77777777" w:rsidTr="00F67CCD">
        <w:tc>
          <w:tcPr>
            <w:tcW w:w="3113" w:type="dxa"/>
          </w:tcPr>
          <w:p w14:paraId="46CAB189" w14:textId="6720C143" w:rsidR="007C11EF" w:rsidRPr="00AF5BAB" w:rsidRDefault="00AF5BAB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ການເຊື່ອມໂຍງກັບ ເຄືອຂ່າຍທາງສັງຄົມ (ການຈັດຕັ້ງທາງສັງຄົມ, ກຸ່ມຜູ້ນ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ທີ່ດິນ</w:t>
            </w:r>
            <w:r w:rsidR="007C11EF" w:rsidRPr="00AF5BAB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560" w:type="dxa"/>
          </w:tcPr>
          <w:p w14:paraId="05E58273" w14:textId="39DD438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8AAED54" w14:textId="7873D77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0CD67B6B" w14:textId="0F1D2EF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2D922292" w14:textId="6D9FB1F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76868A20" w14:textId="227C253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12B416C" w14:textId="0FAC241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277AB39" w14:textId="59F25FC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3064425" w14:textId="425116B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4B8A95B" w14:textId="10CC6AD7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05F9CD6" w14:textId="5FF5D35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4E3D7FF9" w14:textId="77777777" w:rsidTr="00F67CCD">
        <w:tc>
          <w:tcPr>
            <w:tcW w:w="3113" w:type="dxa"/>
          </w:tcPr>
          <w:p w14:paraId="3AAAFFC4" w14:textId="717072AE" w:rsidR="007C11EF" w:rsidRPr="00092558" w:rsidRDefault="0009255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ຄວາມໝັ້ນຄົງທາງສັງຄົມ 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ຂໍ້ຂັດແຍ້ງ</w:t>
            </w:r>
          </w:p>
        </w:tc>
        <w:tc>
          <w:tcPr>
            <w:tcW w:w="560" w:type="dxa"/>
          </w:tcPr>
          <w:p w14:paraId="795AD4BA" w14:textId="4B7D5F0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1EB95C4" w14:textId="23B312C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6943970A" w14:textId="27E3BBC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24AC8B07" w14:textId="66A77B3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ED3A98D" w14:textId="422EB01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9D15C03" w14:textId="14273F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64AD03A" w14:textId="40AE5CE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53D4F5A" w14:textId="7C2E404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348EA8FD" w14:textId="587083C5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75DD84D3" w14:textId="33DCB16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27ACB01" w14:textId="77777777" w:rsidTr="00F67CCD">
        <w:tc>
          <w:tcPr>
            <w:tcW w:w="3113" w:type="dxa"/>
          </w:tcPr>
          <w:p w14:paraId="28634DE6" w14:textId="0B57302B" w:rsidR="007C11EF" w:rsidRPr="00C74F2D" w:rsidRDefault="0080522C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C11EF"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C11EF"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……………….</w:t>
            </w:r>
          </w:p>
          <w:p w14:paraId="04B02D40" w14:textId="77777777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  <w:p w14:paraId="75C4A8AB" w14:textId="614EC16D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  <w:p w14:paraId="14879FB6" w14:textId="05709CB4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</w:tc>
        <w:tc>
          <w:tcPr>
            <w:tcW w:w="560" w:type="dxa"/>
          </w:tcPr>
          <w:p w14:paraId="0BAA436C" w14:textId="4A370BA3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409AF9A" w14:textId="3CC63665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47DE0332" w14:textId="1B2193CA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6005AD8F" w14:textId="722F70B7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671F483" w14:textId="21040F7F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F477A69" w14:textId="33D34E15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9436517" w14:textId="4C675864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A210A27" w14:textId="33B6C939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E378B01" w14:textId="7777777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</w:tcPr>
          <w:p w14:paraId="32A296AA" w14:textId="742D0577" w:rsidR="007C11EF" w:rsidRPr="00AD3001" w:rsidRDefault="007C11EF" w:rsidP="00E60A8A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70D0979D" w14:textId="255E9855" w:rsidR="0097373C" w:rsidRDefault="0097373C" w:rsidP="0AA7E086">
      <w:bookmarkStart w:id="103" w:name="_Toc80371707"/>
    </w:p>
    <w:p w14:paraId="793C9CF7" w14:textId="50EF6598" w:rsidR="00FF1CDF" w:rsidRDefault="0097373C" w:rsidP="0AA7E086">
      <w:r>
        <w:br w:type="page"/>
      </w:r>
    </w:p>
    <w:p w14:paraId="413249BF" w14:textId="72ACF372" w:rsidR="0096067E" w:rsidRPr="00CC6DFF" w:rsidRDefault="00CC6DFF" w:rsidP="00DD6AB0">
      <w:pPr>
        <w:pStyle w:val="Heading1"/>
        <w:rPr>
          <w:lang w:val="de-CH"/>
        </w:rPr>
      </w:pPr>
      <w:bookmarkStart w:id="104" w:name="_Toc213103756"/>
      <w:r w:rsidRPr="00CC6DFF">
        <w:rPr>
          <w:cs/>
        </w:rPr>
        <w:lastRenderedPageBreak/>
        <w:t>ຄຳແນະນຳ</w:t>
      </w:r>
      <w:r w:rsidR="00F13B22">
        <w:rPr>
          <w:rFonts w:hint="cs"/>
          <w:cs/>
        </w:rPr>
        <w:t>, ຂໍ້ຄີດເຫັນ</w:t>
      </w:r>
      <w:r w:rsidRPr="00CC6DFF">
        <w:rPr>
          <w:cs/>
        </w:rPr>
        <w:t>ວິທີປັບປຸງ</w:t>
      </w:r>
      <w:r w:rsidR="00F13B22">
        <w:rPr>
          <w:rFonts w:hint="cs"/>
          <w:cs/>
        </w:rPr>
        <w:t xml:space="preserve">ແກ້ໄຂ ໃນການເພີ່ມການມີສ່ວນຮ່ວມທາງ </w:t>
      </w:r>
      <w:r w:rsidR="00693174">
        <w:rPr>
          <w:rFonts w:hint="cs"/>
          <w:cs/>
        </w:rPr>
        <w:t>ດ້ານ</w:t>
      </w:r>
      <w:r w:rsidRPr="00CC6DFF">
        <w:rPr>
          <w:cs/>
        </w:rPr>
        <w:t>ບົດບາດຍິງ-ຊາຍ</w:t>
      </w:r>
      <w:r w:rsidR="00370915">
        <w:rPr>
          <w:rFonts w:hint="cs"/>
          <w:cs/>
        </w:rPr>
        <w:t xml:space="preserve"> </w:t>
      </w:r>
      <w:r w:rsidR="00F13B22">
        <w:rPr>
          <w:rFonts w:hint="cs"/>
          <w:cs/>
        </w:rPr>
        <w:t>ໃນ</w:t>
      </w:r>
      <w:r w:rsidR="00370915">
        <w:rPr>
          <w:rFonts w:hint="cs"/>
          <w:cs/>
        </w:rPr>
        <w:t>ການນຳໃຊ້ເທັກ</w:t>
      </w:r>
      <w:r w:rsidRPr="00CC6DFF">
        <w:rPr>
          <w:cs/>
        </w:rPr>
        <w:t xml:space="preserve">ໂນໂລຊີ </w:t>
      </w:r>
      <w:r w:rsidRPr="00CC6DFF">
        <w:rPr>
          <w:lang w:val="de-CH"/>
        </w:rPr>
        <w:t xml:space="preserve">SLM </w:t>
      </w:r>
      <w:r w:rsidRPr="00CC6DFF">
        <w:rPr>
          <w:cs/>
        </w:rPr>
        <w:t>ແລະ ວິທີການທີ່ກ່ຽວຂ້ອງ</w:t>
      </w:r>
      <w:r w:rsidR="00370915">
        <w:rPr>
          <w:rFonts w:hint="cs"/>
          <w:cs/>
        </w:rPr>
        <w:t xml:space="preserve"> (ຖ້າມີ)</w:t>
      </w:r>
      <w:bookmarkEnd w:id="103"/>
      <w:bookmarkEnd w:id="104"/>
    </w:p>
    <w:p w14:paraId="66D35BE1" w14:textId="51A71E3B" w:rsidR="00FC40EA" w:rsidRPr="00AB25A2" w:rsidRDefault="000802F8" w:rsidP="00FC40EA"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ອກຫາຂໍ້ດີ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ໍ້ເສຍ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ຮັບຮູ້ຂອງສະມາຊິກ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ກ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ົນທະນາກຸ່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ແກ້ໃຂ </w:t>
      </w:r>
      <w:r w:rsidR="008045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າມາດປັບປຸງ</w:t>
      </w:r>
      <w:r w:rsidR="00FE550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ມີ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ສິດທິ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ບ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ຍອມຮັບເອົາ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="00110EC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63768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ໃຕ້ກອບຂອງ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63768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ມີການປັບປຸງ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0802F8">
        <w:rPr>
          <w:rFonts w:ascii="Phetsarath OT" w:eastAsia="Phetsarath OT" w:hAnsi="Phetsarath OT" w:cs="Phetsarath OT"/>
          <w:i/>
          <w:iCs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ເມີນວິທີການແກ້ໄຂ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ພື່ອໃຫ້ບັນລຸຕາມຄາດໝາຍ ບົນພື້ນຖ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ໍ້ຈຳກັດ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ພ້ອມທັງ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ຳນົດໂອກາດ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່ຽວ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ບການປັບປຸງວຽກງ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ົດບາດຍິງ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>-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າຍ</w:t>
      </w:r>
      <w:r w:rsidR="007154EE" w:rsidRPr="000802F8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5019048" behindDoc="0" locked="0" layoutInCell="1" allowOverlap="1" wp14:anchorId="64CB2733" wp14:editId="726057CD">
            <wp:simplePos x="0" y="0"/>
            <wp:positionH relativeFrom="margin">
              <wp:align>left</wp:align>
            </wp:positionH>
            <wp:positionV relativeFrom="paragraph">
              <wp:posOffset>127178</wp:posOffset>
            </wp:positionV>
            <wp:extent cx="273050" cy="273050"/>
            <wp:effectExtent l="0" t="0" r="0" b="0"/>
            <wp:wrapSquare wrapText="bothSides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4EE" w:rsidRPr="000802F8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4949416" behindDoc="0" locked="0" layoutInCell="1" allowOverlap="1" wp14:anchorId="355963A4" wp14:editId="7A3EE784">
            <wp:simplePos x="0" y="0"/>
            <wp:positionH relativeFrom="margin">
              <wp:align>left</wp:align>
            </wp:positionH>
            <wp:positionV relativeFrom="paragraph">
              <wp:posOffset>127178</wp:posOffset>
            </wp:positionV>
            <wp:extent cx="273050" cy="2730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563F3C35" w14:textId="591C556E" w:rsidR="00147356" w:rsidRPr="00147356" w:rsidRDefault="00147356" w:rsidP="00FF4BE5">
      <w:pPr>
        <w:pStyle w:val="Heading2"/>
        <w:rPr>
          <w:lang w:val="de-CH"/>
        </w:rPr>
      </w:pPr>
      <w:bookmarkStart w:id="105" w:name="_Toc213103757"/>
      <w:r>
        <w:rPr>
          <w:rFonts w:hint="cs"/>
          <w:cs/>
        </w:rPr>
        <w:t>ມີວິທີການແນວໃດ ທີ່ຈະເຮັດໃຫ້ ເພີ່ມການຍອມຮັບ ແລະ ມີສ່ວນຮ່ວມ ຂອງ</w:t>
      </w:r>
      <w:r w:rsidRPr="00015826">
        <w:rPr>
          <w:cs/>
        </w:rPr>
        <w:t>ແມ່ຍິງ</w:t>
      </w:r>
      <w:r>
        <w:rPr>
          <w:rFonts w:hint="cs"/>
          <w:cs/>
        </w:rPr>
        <w:t xml:space="preserve"> </w:t>
      </w:r>
      <w:r w:rsidRPr="00015826">
        <w:rPr>
          <w:cs/>
        </w:rPr>
        <w:t>ແລະ</w:t>
      </w:r>
      <w:r>
        <w:rPr>
          <w:rFonts w:hint="cs"/>
          <w:cs/>
        </w:rPr>
        <w:t xml:space="preserve"> </w:t>
      </w:r>
      <w:r w:rsidRPr="00015826">
        <w:rPr>
          <w:cs/>
        </w:rPr>
        <w:t>ຜູ້ຊາຍ</w:t>
      </w:r>
      <w:r>
        <w:rPr>
          <w:rFonts w:hint="cs"/>
          <w:cs/>
        </w:rPr>
        <w:t xml:space="preserve"> ມີການປັບຕົວ ໃນການຍອມຮັບເທັກ</w:t>
      </w:r>
      <w:r w:rsidRPr="00015826">
        <w:rPr>
          <w:cs/>
        </w:rPr>
        <w:t>ໂນໂລຢີ</w:t>
      </w:r>
      <w:r>
        <w:rPr>
          <w:rFonts w:hint="cs"/>
          <w:cs/>
        </w:rPr>
        <w:t>ຄືແນວໃດ</w:t>
      </w:r>
      <w:bookmarkEnd w:id="105"/>
    </w:p>
    <w:p w14:paraId="4363AF70" w14:textId="79380CC8" w:rsidR="00630263" w:rsidRPr="0059109E" w:rsidRDefault="00147356" w:rsidP="002415E7">
      <w:pPr>
        <w:pStyle w:val="Heading3"/>
        <w:rPr>
          <w:lang w:val="de-CH"/>
        </w:rPr>
      </w:pPr>
      <w:bookmarkStart w:id="106" w:name="_Toc213103758"/>
      <w:r>
        <w:rPr>
          <w:rFonts w:hint="cs"/>
          <w:b/>
          <w:bCs w:val="0"/>
          <w:cs/>
        </w:rPr>
        <w:t xml:space="preserve">ສາເຫດ ແລະ </w:t>
      </w:r>
      <w:r w:rsidR="0059109E" w:rsidRPr="0059109E">
        <w:rPr>
          <w:b/>
          <w:bCs w:val="0"/>
          <w:cs/>
        </w:rPr>
        <w:t>ເຫດຜົນພື້ນຖານ</w:t>
      </w:r>
      <w:r>
        <w:rPr>
          <w:rFonts w:hint="cs"/>
          <w:b/>
          <w:bCs w:val="0"/>
          <w:cs/>
        </w:rPr>
        <w:t xml:space="preserve"> </w:t>
      </w:r>
      <w:r w:rsidR="0059109E" w:rsidRPr="0059109E">
        <w:rPr>
          <w:b/>
          <w:bCs w:val="0"/>
          <w:cs/>
        </w:rPr>
        <w:t>ຂອງຄວາມແຕກຕ່າງ</w:t>
      </w:r>
      <w:r w:rsidR="0059109E">
        <w:rPr>
          <w:rFonts w:hint="cs"/>
          <w:b/>
          <w:bCs w:val="0"/>
          <w:cs/>
        </w:rPr>
        <w:t xml:space="preserve"> ດ້ານ</w:t>
      </w:r>
      <w:r>
        <w:rPr>
          <w:rFonts w:hint="cs"/>
          <w:b/>
          <w:bCs w:val="0"/>
          <w:cs/>
        </w:rPr>
        <w:t>ການຈໍາແນກເພດ ໃນການຍອມຮັບຈັດຕັ້ງປະຕິບັດ</w:t>
      </w:r>
      <w:r w:rsidR="0059109E" w:rsidRPr="0059109E">
        <w:rPr>
          <w:b/>
          <w:bCs w:val="0"/>
          <w:cs/>
        </w:rPr>
        <w:t>ເທັກໂນໂລ</w:t>
      </w:r>
      <w:r w:rsidR="0059109E">
        <w:rPr>
          <w:rFonts w:hint="cs"/>
          <w:b/>
          <w:bCs w:val="0"/>
          <w:cs/>
        </w:rPr>
        <w:t>ຢີ</w:t>
      </w:r>
      <w:r w:rsidR="0059109E" w:rsidRPr="0059109E">
        <w:rPr>
          <w:b/>
          <w:bCs w:val="0"/>
          <w:cs/>
        </w:rPr>
        <w:t xml:space="preserve"> ແລະ</w:t>
      </w:r>
      <w:r w:rsidR="00F35488">
        <w:rPr>
          <w:rFonts w:hint="cs"/>
          <w:b/>
          <w:bCs w:val="0"/>
          <w:cs/>
        </w:rPr>
        <w:t xml:space="preserve"> </w:t>
      </w:r>
      <w:r w:rsidR="0059109E" w:rsidRPr="0059109E">
        <w:rPr>
          <w:b/>
          <w:bCs w:val="0"/>
          <w:cs/>
        </w:rPr>
        <w:t>ວິທີການທີ່ກ່ຽວຂ້ອງ</w:t>
      </w:r>
      <w:r w:rsidR="006D7AA6">
        <w:rPr>
          <w:rFonts w:hint="cs"/>
          <w:b/>
          <w:bCs w:val="0"/>
          <w:cs/>
        </w:rPr>
        <w:t xml:space="preserve"> (ຖ້າມີ)?</w:t>
      </w:r>
      <w:bookmarkEnd w:id="106"/>
    </w:p>
    <w:p w14:paraId="624E3A8C" w14:textId="77777777" w:rsidR="00630263" w:rsidRPr="00630263" w:rsidRDefault="00630263" w:rsidP="00630263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E28E50C" w14:textId="77777777" w:rsidR="00630263" w:rsidRPr="00630263" w:rsidRDefault="00630263" w:rsidP="00630263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 w:rsidR="00AC3269">
        <w:rPr>
          <w:lang w:val="en-GB"/>
        </w:rPr>
        <w:t>.</w:t>
      </w:r>
    </w:p>
    <w:p w14:paraId="31E7F58C" w14:textId="77777777" w:rsidR="00630263" w:rsidRDefault="00630263" w:rsidP="00630263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130CFE" w14:textId="77777777" w:rsidR="001C34EE" w:rsidRPr="001C34EE" w:rsidRDefault="001C34EE" w:rsidP="00630263">
      <w:pPr>
        <w:rPr>
          <w:lang w:val="en-GB"/>
        </w:rPr>
      </w:pPr>
    </w:p>
    <w:p w14:paraId="70F41487" w14:textId="0714F1E6" w:rsidR="008F1C3B" w:rsidRDefault="00E94C85" w:rsidP="002415E7">
      <w:pPr>
        <w:pStyle w:val="Heading3"/>
      </w:pPr>
      <w:bookmarkStart w:id="107" w:name="_Toc213103759"/>
      <w:r w:rsidRPr="00E94C85">
        <w:rPr>
          <w:b/>
          <w:bCs w:val="0"/>
          <w:cs/>
        </w:rPr>
        <w:t>ຄວາມແຕກຕ່າງ</w:t>
      </w:r>
      <w:r>
        <w:rPr>
          <w:rFonts w:hint="cs"/>
          <w:b/>
          <w:bCs w:val="0"/>
          <w:cs/>
        </w:rPr>
        <w:t xml:space="preserve"> ໃນການຈຳແນກ</w:t>
      </w:r>
      <w:r w:rsidRPr="00E94C85">
        <w:rPr>
          <w:b/>
          <w:bCs w:val="0"/>
          <w:cs/>
        </w:rPr>
        <w:t>ເພດເຫຼົ່ານີ້</w:t>
      </w:r>
      <w:r w:rsidR="00797E30">
        <w:rPr>
          <w:rFonts w:hint="cs"/>
          <w:b/>
          <w:bCs w:val="0"/>
          <w:cs/>
        </w:rPr>
        <w:t xml:space="preserve"> </w:t>
      </w:r>
      <w:r w:rsidR="00BB332D">
        <w:rPr>
          <w:rFonts w:hint="cs"/>
          <w:b/>
          <w:bCs w:val="0"/>
          <w:cs/>
        </w:rPr>
        <w:t>ຈະ</w:t>
      </w:r>
      <w:r w:rsidRPr="00E94C85">
        <w:rPr>
          <w:b/>
          <w:bCs w:val="0"/>
          <w:cs/>
        </w:rPr>
        <w:t>ຖືກຮັບຮູ້</w:t>
      </w:r>
      <w:r w:rsidR="00E92971">
        <w:rPr>
          <w:rFonts w:hint="cs"/>
          <w:b/>
          <w:bCs w:val="0"/>
          <w:cs/>
        </w:rPr>
        <w:t>ໄດ້</w:t>
      </w:r>
      <w:r w:rsidRPr="00E94C85">
        <w:rPr>
          <w:b/>
          <w:bCs w:val="0"/>
          <w:cs/>
        </w:rPr>
        <w:t>ແນວໃດ</w:t>
      </w:r>
      <w:r w:rsidR="00E92971">
        <w:rPr>
          <w:rFonts w:hint="cs"/>
          <w:b/>
          <w:bCs w:val="0"/>
          <w:cs/>
        </w:rPr>
        <w:t>?</w:t>
      </w:r>
      <w:bookmarkEnd w:id="107"/>
    </w:p>
    <w:p w14:paraId="2AC3BCD3" w14:textId="7B34217F" w:rsidR="00161319" w:rsidRPr="00630263" w:rsidRDefault="00161319" w:rsidP="00AC3269">
      <w:pPr>
        <w:rPr>
          <w:lang w:val="en-GB"/>
        </w:rPr>
      </w:pPr>
      <w:r w:rsidRPr="00630263">
        <w:rPr>
          <w:lang w:val="en-GB"/>
        </w:rPr>
        <w:t>…</w:t>
      </w:r>
      <w:r w:rsidR="00221DBE">
        <w:rPr>
          <w:lang w:val="en-GB"/>
        </w:rPr>
        <w:t>…………………………………………………………………………</w:t>
      </w:r>
      <w:r w:rsidRPr="00630263">
        <w:rPr>
          <w:lang w:val="en-GB"/>
        </w:rPr>
        <w:t>…………………………………………………</w:t>
      </w:r>
      <w:r w:rsidR="00AC3269">
        <w:rPr>
          <w:lang w:val="en-GB"/>
        </w:rPr>
        <w:t>…</w:t>
      </w:r>
      <w:r w:rsidR="008F1C3B">
        <w:rPr>
          <w:lang w:val="en-GB"/>
        </w:rPr>
        <w:t>…………………………………………………</w:t>
      </w:r>
    </w:p>
    <w:p w14:paraId="322FB0A3" w14:textId="77777777" w:rsidR="00161319" w:rsidRPr="00630263" w:rsidRDefault="00161319" w:rsidP="0016131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9829B7" w14:textId="77777777" w:rsidR="00161319" w:rsidRPr="00630263" w:rsidRDefault="00161319" w:rsidP="00161319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</w:p>
    <w:p w14:paraId="257D3C69" w14:textId="77777777" w:rsidR="008F1C3B" w:rsidRPr="00FC40EA" w:rsidRDefault="008F1C3B" w:rsidP="00161319">
      <w:pPr>
        <w:rPr>
          <w:lang w:val="en-GB"/>
        </w:rPr>
      </w:pPr>
    </w:p>
    <w:p w14:paraId="4A7345A5" w14:textId="172A09F9" w:rsidR="001C34EE" w:rsidRDefault="004D5B52" w:rsidP="002415E7">
      <w:pPr>
        <w:pStyle w:val="Heading3"/>
      </w:pPr>
      <w:bookmarkStart w:id="108" w:name="_Toc213103760"/>
      <w:r w:rsidRPr="004D5B52">
        <w:rPr>
          <w:b/>
          <w:bCs w:val="0"/>
          <w:cs/>
        </w:rPr>
        <w:t>ຄວາມແຕກຕ່າງ</w:t>
      </w:r>
      <w:r>
        <w:rPr>
          <w:rFonts w:hint="cs"/>
          <w:b/>
          <w:bCs w:val="0"/>
          <w:cs/>
        </w:rPr>
        <w:t xml:space="preserve"> ໃນການຈຳແນກ</w:t>
      </w:r>
      <w:r w:rsidRPr="004D5B52">
        <w:rPr>
          <w:b/>
          <w:bCs w:val="0"/>
          <w:cs/>
        </w:rPr>
        <w:t>ເພດເຫຼົ່ານີ້</w:t>
      </w:r>
      <w:r>
        <w:rPr>
          <w:rFonts w:hint="cs"/>
          <w:b/>
          <w:bCs w:val="0"/>
          <w:cs/>
        </w:rPr>
        <w:t xml:space="preserve"> ຈະ</w:t>
      </w:r>
      <w:r w:rsidRPr="004D5B52">
        <w:rPr>
          <w:b/>
          <w:bCs w:val="0"/>
          <w:cs/>
        </w:rPr>
        <w:t>ສາມາດ</w:t>
      </w:r>
      <w:r>
        <w:rPr>
          <w:rFonts w:hint="cs"/>
          <w:b/>
          <w:bCs w:val="0"/>
          <w:cs/>
        </w:rPr>
        <w:t>ຖືກແກ້ໄຂ</w:t>
      </w:r>
      <w:r w:rsidRPr="004D5B52">
        <w:rPr>
          <w:b/>
          <w:bCs w:val="0"/>
          <w:cs/>
        </w:rPr>
        <w:t>ໄດ້ແນວໃດ</w:t>
      </w:r>
      <w:r>
        <w:rPr>
          <w:rFonts w:hint="cs"/>
          <w:b/>
          <w:bCs w:val="0"/>
          <w:cs/>
        </w:rPr>
        <w:t>?</w:t>
      </w:r>
      <w:bookmarkEnd w:id="108"/>
    </w:p>
    <w:p w14:paraId="14797C55" w14:textId="0A2F0F86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</w:t>
      </w:r>
      <w:r>
        <w:rPr>
          <w:lang w:val="en-GB"/>
        </w:rPr>
        <w:t>…</w:t>
      </w:r>
      <w:r w:rsidR="008F1C3B">
        <w:rPr>
          <w:lang w:val="en-GB"/>
        </w:rPr>
        <w:t>………………………………………</w:t>
      </w:r>
    </w:p>
    <w:p w14:paraId="13A37AC9" w14:textId="77777777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1AA2373" w14:textId="77777777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>
        <w:rPr>
          <w:lang w:val="en-GB"/>
        </w:rPr>
        <w:t>.</w:t>
      </w:r>
    </w:p>
    <w:p w14:paraId="6F442D1E" w14:textId="32CCE914" w:rsidR="0096067E" w:rsidRPr="00CE1195" w:rsidRDefault="008171CE" w:rsidP="00FF4BE5">
      <w:pPr>
        <w:pStyle w:val="Heading2"/>
      </w:pPr>
      <w:r w:rsidRPr="0AA7E086">
        <w:br w:type="page"/>
      </w:r>
      <w:bookmarkStart w:id="109" w:name="_Toc213103761"/>
      <w:r w:rsidR="004D5B52">
        <w:rPr>
          <w:rFonts w:hint="cs"/>
          <w:cs/>
        </w:rPr>
        <w:lastRenderedPageBreak/>
        <w:t>ຄຳແນະນຳໃນການປັບປຸງ ກ່ຽວກັບການຕອບໂຕ້ດ້ານບົດບາດຍິງ-ຊາຍ ຂອງເທັກໂນໂລຢີ</w:t>
      </w:r>
      <w:bookmarkEnd w:id="109"/>
    </w:p>
    <w:p w14:paraId="4D3CF83F" w14:textId="1A6364E9" w:rsidR="00700EDA" w:rsidRPr="004B4630" w:rsidRDefault="00E3216C" w:rsidP="004D5B52">
      <w:pPr>
        <w:spacing w:after="0" w:line="240" w:lineRule="auto"/>
        <w:rPr>
          <w:b/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ີງຕາມຄວາມຄິດເຫັນຂອງຜູ້ເຂົ້າຮ່ວມໃນກຸ່ມສົນທະນາ (ຜູ້ອຳນວຍຄວາມສະດວກ) ຄິດວ່າ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ໍ້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ໍາກັດຂອງ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ຢີ 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SLM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ສາມາດແກ້ໄຂໄດ້ແນວໃດ ຢູ່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ັ້ນຕອນ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ອອກແບບ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ພັດທະນາ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ເຜີຍແຜ່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ຢີ 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SLM 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ພື່ອ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ປັນການ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ປັບປຸງການຕອບ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ໂຕ້ ດ້ານວຽກງານ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ບົດບາດຍິງ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-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ຊາຍ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.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4128"/>
        <w:gridCol w:w="3081"/>
        <w:gridCol w:w="2992"/>
      </w:tblGrid>
      <w:tr w:rsidR="00F3079A" w:rsidRPr="00994375" w14:paraId="007B9E4D" w14:textId="77777777" w:rsidTr="00496C27">
        <w:tc>
          <w:tcPr>
            <w:tcW w:w="3237" w:type="dxa"/>
            <w:vMerge w:val="restart"/>
          </w:tcPr>
          <w:p w14:paraId="370C56D0" w14:textId="2DAA7B74" w:rsidR="00F3079A" w:rsidRPr="00926881" w:rsidRDefault="00E21158" w:rsidP="00455457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ປັດໄຈໃນການອອກແບບ ເທັກໂນໂລຢີ </w:t>
            </w:r>
            <w:r w:rsidR="00F3079A"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SLM</w:t>
            </w:r>
          </w:p>
        </w:tc>
        <w:tc>
          <w:tcPr>
            <w:tcW w:w="6964" w:type="dxa"/>
            <w:gridSpan w:val="2"/>
          </w:tcPr>
          <w:p w14:paraId="6F6B3FCD" w14:textId="605FC209" w:rsidR="00F3079A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(ລະບຸ) ຈະເຮັດໄດ້ແນວໃດ ? </w:t>
            </w:r>
          </w:p>
        </w:tc>
      </w:tr>
      <w:tr w:rsidR="001C7E15" w:rsidRPr="00994375" w14:paraId="3DBDE771" w14:textId="77777777" w:rsidTr="006A75D9">
        <w:tc>
          <w:tcPr>
            <w:tcW w:w="3237" w:type="dxa"/>
            <w:vMerge/>
          </w:tcPr>
          <w:p w14:paraId="469F4FAD" w14:textId="77777777" w:rsidR="001C7E15" w:rsidRPr="00926881" w:rsidRDefault="001C7E15" w:rsidP="00455457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26D6C50C" w14:textId="1EA31319" w:rsidR="001C7E15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 ຜູ້ເຂົ້າຮ່ວມ</w:t>
            </w:r>
            <w:r w:rsidR="00B315B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ກຸ່ມ</w:t>
            </w:r>
            <w:r w:rsidR="00565CE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ນທະນາ</w:t>
            </w:r>
            <w:r w:rsidR="001C7E15"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482" w:type="dxa"/>
          </w:tcPr>
          <w:p w14:paraId="68C08BBE" w14:textId="149B5FA2" w:rsidR="001C7E15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 ຜູ້ອຳນວຍຄວາມສະດວກ</w:t>
            </w:r>
            <w:r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:</w:t>
            </w:r>
          </w:p>
        </w:tc>
      </w:tr>
      <w:tr w:rsidR="001C7E15" w:rsidRPr="00994375" w14:paraId="25C9445C" w14:textId="77777777" w:rsidTr="006A75D9">
        <w:trPr>
          <w:trHeight w:val="109"/>
        </w:trPr>
        <w:tc>
          <w:tcPr>
            <w:tcW w:w="3237" w:type="dxa"/>
          </w:tcPr>
          <w:p w14:paraId="2174A925" w14:textId="099B4D0A" w:rsidR="001C7E15" w:rsidRPr="00994375" w:rsidRDefault="00275D1E" w:rsidP="00275D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ສ່ວນຮ່ວມ ໃ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ຂັ້ນຕອນ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ອອກແບບວິທີການ 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ຕັ້ງປະຕິບ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</w:t>
            </w:r>
          </w:p>
        </w:tc>
        <w:tc>
          <w:tcPr>
            <w:tcW w:w="3482" w:type="dxa"/>
          </w:tcPr>
          <w:p w14:paraId="3266EB56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1389BAA0" w14:textId="009A16BC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994375" w14:paraId="475D9D51" w14:textId="77777777" w:rsidTr="006A75D9">
        <w:trPr>
          <w:trHeight w:val="109"/>
        </w:trPr>
        <w:tc>
          <w:tcPr>
            <w:tcW w:w="3237" w:type="dxa"/>
          </w:tcPr>
          <w:p w14:paraId="35505068" w14:textId="5FC7D113" w:rsidR="001C7E15" w:rsidRPr="00994375" w:rsidRDefault="00565CE1" w:rsidP="00AC3269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ໍານວນເ</w:t>
            </w:r>
            <w:r w:rsidR="00275D1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ລ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ໃນການຈັດຕັ້ງປະຕິບັດ</w:t>
            </w:r>
          </w:p>
          <w:p w14:paraId="6AFE7A94" w14:textId="77777777" w:rsidR="002F5A31" w:rsidRPr="00031EE0" w:rsidRDefault="002F5A31" w:rsidP="00AC3269">
            <w:pPr>
              <w:rPr>
                <w:rFonts w:ascii="Phetsarath OT" w:eastAsia="Phetsarath OT" w:hAnsi="Phetsarath OT" w:cs="Phetsarath OT"/>
                <w:sz w:val="20"/>
                <w:szCs w:val="20"/>
                <w:cs/>
                <w:lang w:val="en-US" w:bidi="lo-LA"/>
              </w:rPr>
            </w:pPr>
          </w:p>
          <w:p w14:paraId="652972D8" w14:textId="77777777" w:rsidR="001C7E15" w:rsidRPr="00994375" w:rsidRDefault="001C7E15" w:rsidP="00AC326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3A308EB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0227AE7D" w14:textId="6F31C6C3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994375" w14:paraId="25429FEE" w14:textId="77777777" w:rsidTr="006A75D9">
        <w:trPr>
          <w:trHeight w:val="109"/>
        </w:trPr>
        <w:tc>
          <w:tcPr>
            <w:tcW w:w="3237" w:type="dxa"/>
          </w:tcPr>
          <w:p w14:paraId="20B634B9" w14:textId="18E7A32E" w:rsidR="001C7E15" w:rsidRPr="00994375" w:rsidRDefault="001C5288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ຳນວນໜ້າ</w:t>
            </w:r>
            <w:r w:rsidR="00645BC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</w:t>
            </w:r>
            <w:r w:rsidR="001C7E1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36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້າງຄວາມເຂັ້ມແຂງເຊີງການປະຕິບັດຕົວຈິງ</w:t>
            </w:r>
            <w:r w:rsidR="001C7E1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6D691733" w14:textId="4E65472D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3C2B964C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73ABEA26" w14:textId="03890FB0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994375" w14:paraId="2660EBA5" w14:textId="77777777" w:rsidTr="006A75D9">
        <w:tc>
          <w:tcPr>
            <w:tcW w:w="3237" w:type="dxa"/>
          </w:tcPr>
          <w:p w14:paraId="07FE2523" w14:textId="5E64807B" w:rsidR="001C7E15" w:rsidRPr="00994375" w:rsidRDefault="009636D0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ສິດທິພາບ ແລະ ການແບ່ງ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າ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ເຮັດກິດຈະກໍາ</w:t>
            </w:r>
          </w:p>
          <w:p w14:paraId="1529E45A" w14:textId="77777777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3BE3619E" w14:textId="77777777" w:rsidR="001C7E15" w:rsidRPr="00994375" w:rsidRDefault="001C7E15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2BCA1B61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1D24C331" w14:textId="2BA67458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994375" w14:paraId="41668487" w14:textId="77777777" w:rsidTr="006A75D9">
        <w:tc>
          <w:tcPr>
            <w:tcW w:w="3237" w:type="dxa"/>
          </w:tcPr>
          <w:p w14:paraId="6F3CDF4C" w14:textId="03D6B412" w:rsidR="001C7E15" w:rsidRPr="00994375" w:rsidRDefault="00565CE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ໃນການເຮັດແຕ່ລະ</w:t>
            </w:r>
            <w:r w:rsidR="004F72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ໜ້າວຽກ</w:t>
            </w:r>
          </w:p>
          <w:p w14:paraId="72BE58BB" w14:textId="77777777" w:rsidR="001C7E15" w:rsidRPr="00994375" w:rsidRDefault="001C7E15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0D4F55F5" w14:textId="77777777" w:rsidR="002F5A31" w:rsidRPr="00994375" w:rsidRDefault="002F5A31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4A514A91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37A1487C" w14:textId="3065BEB1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994375" w14:paraId="1C1FC45C" w14:textId="77777777" w:rsidTr="006A75D9">
        <w:tc>
          <w:tcPr>
            <w:tcW w:w="3237" w:type="dxa"/>
          </w:tcPr>
          <w:p w14:paraId="68B2283C" w14:textId="35941E7F" w:rsidR="001C7E15" w:rsidRPr="00994375" w:rsidRDefault="002302CF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ຄວາມສາມາດ ແລະ ການແຂ່ງຂັນກັບ ຄ່າໃຊ້ຈ່າຍຕ່າງໆ </w:t>
            </w:r>
          </w:p>
          <w:p w14:paraId="14F713D3" w14:textId="08CED7F1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9CE74DA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5C044E4" w14:textId="63F28468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00757F" w14:paraId="66834E92" w14:textId="77777777" w:rsidTr="006A75D9">
        <w:tc>
          <w:tcPr>
            <w:tcW w:w="3237" w:type="dxa"/>
          </w:tcPr>
          <w:p w14:paraId="5661C106" w14:textId="0FACA2AB" w:rsidR="001C7E15" w:rsidRPr="00F36813" w:rsidRDefault="00F36813" w:rsidP="00052083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ທຶນ</w:t>
            </w:r>
          </w:p>
          <w:p w14:paraId="664CF088" w14:textId="77777777" w:rsidR="002F5A31" w:rsidRPr="00F36813" w:rsidRDefault="002F5A31" w:rsidP="0005208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9BCB59F" w14:textId="7A2B865C" w:rsidR="002F5A31" w:rsidRPr="00F36813" w:rsidRDefault="002F5A31" w:rsidP="0005208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506763C" w14:textId="77777777" w:rsidR="001C7E15" w:rsidRPr="00F36813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27905115" w14:textId="55E31E19" w:rsidR="001C7E15" w:rsidRPr="00F36813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B82A69" w14:paraId="6673190A" w14:textId="77777777" w:rsidTr="006A75D9">
        <w:tc>
          <w:tcPr>
            <w:tcW w:w="3237" w:type="dxa"/>
          </w:tcPr>
          <w:p w14:paraId="71A72C4B" w14:textId="1CA5899C" w:rsidR="001C7E15" w:rsidRPr="00B82A69" w:rsidRDefault="00B82A69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ປັດໄຈການຜະລິດ</w:t>
            </w:r>
            <w:r w:rsidR="001C7E15" w:rsidRPr="00B82A6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ຝຸ່ນ,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ເມ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ພັນ, ອຸປະກອນເຄື່ອງມື...</w:t>
            </w:r>
            <w:r w:rsidR="001C7E15" w:rsidRPr="00B82A69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566A1CDE" w14:textId="39D35FC3" w:rsidR="002F5A31" w:rsidRPr="00B82A69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6F84D4C3" w14:textId="77777777" w:rsidR="001C7E15" w:rsidRPr="00B82A69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3FE244B8" w14:textId="09F0A208" w:rsidR="001C7E15" w:rsidRPr="00B82A69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A33CCC" w14:paraId="1BCAA257" w14:textId="77777777" w:rsidTr="006A75D9">
        <w:tc>
          <w:tcPr>
            <w:tcW w:w="3237" w:type="dxa"/>
          </w:tcPr>
          <w:p w14:paraId="2FE92E70" w14:textId="52D93B33" w:rsidR="002F5A31" w:rsidRPr="00C82DA0" w:rsidRDefault="00A33CCC" w:rsidP="00A33CCC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ຕົວ ໃນການ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ມື ແລະ ອຸປະກອນ</w:t>
            </w:r>
          </w:p>
          <w:p w14:paraId="6894786F" w14:textId="64DF6E48" w:rsidR="00A33CCC" w:rsidRPr="00A33CCC" w:rsidRDefault="00A33CCC" w:rsidP="00A33CCC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1B6B999B" w14:textId="77777777" w:rsidR="001C7E15" w:rsidRPr="00A33CCC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22DD386E" w14:textId="29C8E7A6" w:rsidR="001C7E15" w:rsidRPr="00A33CCC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5E78E4" w14:paraId="1C45D995" w14:textId="77777777" w:rsidTr="006A75D9">
        <w:tc>
          <w:tcPr>
            <w:tcW w:w="3237" w:type="dxa"/>
          </w:tcPr>
          <w:p w14:paraId="7805AF6E" w14:textId="6793125F" w:rsidR="001C7E15" w:rsidRPr="005E78E4" w:rsidRDefault="00565CE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ັບຕົວ ໃນການນໍາໃຊ້</w:t>
            </w:r>
            <w:r w:rsidR="005E78E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ຸປະກອນການປູກພືດ (ຝຸ່ນ ແລະ ອື່ນໆ</w:t>
            </w:r>
            <w:r w:rsidR="001C7E15" w:rsidRPr="005E78E4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47C296EE" w14:textId="29D95A9B" w:rsidR="002F5A31" w:rsidRPr="005E78E4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374901A" w14:textId="77777777" w:rsidR="001C7E15" w:rsidRPr="005E78E4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0F251290" w14:textId="2CACFD0C" w:rsidR="001C7E15" w:rsidRPr="005E78E4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00757F" w14:paraId="27EEB9A3" w14:textId="77777777" w:rsidTr="006A75D9">
        <w:tc>
          <w:tcPr>
            <w:tcW w:w="3237" w:type="dxa"/>
          </w:tcPr>
          <w:p w14:paraId="3EE9B9E8" w14:textId="609CFE9A" w:rsidR="002F5A31" w:rsidRPr="00C82DA0" w:rsidRDefault="004E4263" w:rsidP="004E4263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ັບຕົວ ໃນການ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ັດສະດຸ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ໍ່ສ້າງ</w:t>
            </w:r>
          </w:p>
          <w:p w14:paraId="3EB8F69B" w14:textId="2D71994C" w:rsidR="004E4263" w:rsidRPr="004E4263" w:rsidRDefault="004E4263" w:rsidP="004E426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5C0E53AD" w14:textId="77777777" w:rsidR="001C7E15" w:rsidRPr="004E4263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8D96B1A" w14:textId="151EDCEE" w:rsidR="001C7E15" w:rsidRPr="004E4263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00757F" w14:paraId="74C5F8FA" w14:textId="77777777" w:rsidTr="006A75D9">
        <w:tc>
          <w:tcPr>
            <w:tcW w:w="3237" w:type="dxa"/>
          </w:tcPr>
          <w:p w14:paraId="0C5458FE" w14:textId="0DD4BDA6" w:rsidR="001C7E15" w:rsidRPr="009E4D83" w:rsidRDefault="009E4D83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ນະວັດຕະກຳໃໝ່</w:t>
            </w:r>
          </w:p>
          <w:p w14:paraId="0F7EC5CB" w14:textId="77777777" w:rsidR="002F5A31" w:rsidRPr="009E4D83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  <w:p w14:paraId="1AE6B349" w14:textId="77777777" w:rsidR="001C7E15" w:rsidRPr="009E4D83" w:rsidRDefault="001C7E15" w:rsidP="00E157CF">
            <w:pPr>
              <w:pStyle w:val="ListParagraph"/>
              <w:ind w:left="600"/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C64E12B" w14:textId="77777777" w:rsidR="001C7E15" w:rsidRPr="009E4D83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1F78B50A" w14:textId="4F124EC6" w:rsidR="001C7E15" w:rsidRPr="009E4D83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B9712B" w14:paraId="1E381D33" w14:textId="77777777" w:rsidTr="006A75D9">
        <w:tc>
          <w:tcPr>
            <w:tcW w:w="3237" w:type="dxa"/>
          </w:tcPr>
          <w:p w14:paraId="69ED7F6F" w14:textId="6F58E804" w:rsidR="001C7E15" w:rsidRPr="00B9712B" w:rsidRDefault="00B9712B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ການແບ່ງປັນຜົນປະໂຫຍດຕໍ່ແມ່ຍິງ (ນຳໃຊ້ເທັກໂນໂລຢີ...)</w:t>
            </w:r>
          </w:p>
        </w:tc>
        <w:tc>
          <w:tcPr>
            <w:tcW w:w="3482" w:type="dxa"/>
          </w:tcPr>
          <w:p w14:paraId="7BB7A3C2" w14:textId="77777777" w:rsidR="001C7E15" w:rsidRPr="00B9712B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73EC5D3" w14:textId="402F9017" w:rsidR="001C7E15" w:rsidRPr="00B9712B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00757F" w14:paraId="65E3029C" w14:textId="77777777" w:rsidTr="006A75D9">
        <w:tc>
          <w:tcPr>
            <w:tcW w:w="3237" w:type="dxa"/>
          </w:tcPr>
          <w:p w14:paraId="6B8726FB" w14:textId="028BE42B" w:rsidR="001C7E15" w:rsidRPr="008E331A" w:rsidRDefault="008E331A" w:rsidP="008E331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ຕິດຕາມ ແລະ ປະເມີນຜົນ </w:t>
            </w:r>
          </w:p>
          <w:p w14:paraId="442ED00C" w14:textId="77777777" w:rsidR="002F5A31" w:rsidRPr="008E331A" w:rsidRDefault="002F5A31" w:rsidP="00E157CF">
            <w:pPr>
              <w:pStyle w:val="ListParagraph"/>
              <w:ind w:left="600"/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48354F49" w14:textId="77777777" w:rsidR="001C7E15" w:rsidRPr="008E331A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2F04063" w14:textId="241EAF3C" w:rsidR="001C7E15" w:rsidRPr="008E331A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00757F" w14:paraId="20D9B81B" w14:textId="77777777" w:rsidTr="006A75D9">
        <w:tc>
          <w:tcPr>
            <w:tcW w:w="3237" w:type="dxa"/>
          </w:tcPr>
          <w:p w14:paraId="50E8030C" w14:textId="5A3F1E3C" w:rsidR="001C7E15" w:rsidRPr="00926881" w:rsidRDefault="008E331A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ນໆ</w:t>
            </w:r>
            <w:r w:rsidR="001C7E15"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C7E15"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6FC9BE2B" w14:textId="77777777" w:rsidR="001C7E15" w:rsidRPr="00926881" w:rsidRDefault="001C7E15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..</w:t>
            </w:r>
          </w:p>
          <w:p w14:paraId="29917D85" w14:textId="77777777" w:rsidR="001C7E15" w:rsidRPr="00926881" w:rsidRDefault="001C7E15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..</w:t>
            </w:r>
          </w:p>
        </w:tc>
        <w:tc>
          <w:tcPr>
            <w:tcW w:w="3482" w:type="dxa"/>
          </w:tcPr>
          <w:p w14:paraId="361D7BAF" w14:textId="77777777" w:rsidR="001C7E15" w:rsidRPr="0000757F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4D892192" w14:textId="5865027E" w:rsidR="001C7E15" w:rsidRPr="0000757F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E394735" w14:textId="554A8723" w:rsidR="0096067E" w:rsidRPr="00E84E12" w:rsidRDefault="000C158B" w:rsidP="000C158B">
      <w:pPr>
        <w:pStyle w:val="Heading2"/>
        <w:numPr>
          <w:ilvl w:val="0"/>
          <w:numId w:val="0"/>
        </w:numPr>
        <w:rPr>
          <w:sz w:val="22"/>
          <w:lang w:val="de-CH"/>
        </w:rPr>
      </w:pPr>
      <w:bookmarkStart w:id="110" w:name="_Toc80371709"/>
      <w:bookmarkStart w:id="111" w:name="_Toc213103762"/>
      <w:r w:rsidRPr="00E84E12">
        <w:rPr>
          <w:rFonts w:hint="cs"/>
          <w:sz w:val="22"/>
          <w:cs/>
        </w:rPr>
        <w:lastRenderedPageBreak/>
        <w:t>6</w:t>
      </w:r>
      <w:r w:rsidR="00E84E12" w:rsidRPr="00E84E12">
        <w:rPr>
          <w:sz w:val="22"/>
          <w:lang w:val="de-CH"/>
        </w:rPr>
        <w:t xml:space="preserve">.3. </w:t>
      </w:r>
      <w:r w:rsidR="00BE1E93" w:rsidRPr="00E84E12">
        <w:rPr>
          <w:sz w:val="22"/>
          <w:cs/>
        </w:rPr>
        <w:t>ຄຳແນະນຳກ່ຽວກັບການ</w:t>
      </w:r>
      <w:r w:rsidR="00C8617F" w:rsidRPr="00E84E12">
        <w:rPr>
          <w:rFonts w:hint="cs"/>
          <w:sz w:val="22"/>
          <w:cs/>
        </w:rPr>
        <w:t>ສ້າງ</w:t>
      </w:r>
      <w:r w:rsidR="00BE1E93" w:rsidRPr="00E84E12">
        <w:rPr>
          <w:sz w:val="22"/>
          <w:cs/>
        </w:rPr>
        <w:t>ສະພາບແວດລ້ອມທີ່ເ</w:t>
      </w:r>
      <w:r w:rsidR="00BE1E93" w:rsidRPr="00E84E12">
        <w:rPr>
          <w:rFonts w:hint="cs"/>
          <w:sz w:val="22"/>
          <w:cs/>
        </w:rPr>
        <w:t>ອື້ອອຳນວຍ.</w:t>
      </w:r>
      <w:bookmarkEnd w:id="110"/>
      <w:bookmarkEnd w:id="111"/>
    </w:p>
    <w:p w14:paraId="323D2097" w14:textId="7489169B" w:rsidR="0064649C" w:rsidRPr="00994375" w:rsidRDefault="0064649C" w:rsidP="00FD236E">
      <w:pPr>
        <w:jc w:val="both"/>
        <w:rPr>
          <w:rFonts w:ascii="Phetsarath OT" w:eastAsia="Phetsarath OT" w:hAnsi="Phetsarath OT" w:cs="Phetsarath OT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ີງຕາມຄວາມຄິດເຫັນຂອງຜູ້ເຂົ້າຮ່ວມໃນກຸ່ມສົນທະນາ (ຜູ້ອຳນວຍຄວາມສະດວກ) ຄິດວ່າສິ່ງທ່າທາຍ</w:t>
      </w:r>
      <w:r w:rsid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ານສ້າງສະພາບແວດລ້ອມທີ່ເອື້ອອຳ</w:t>
      </w:r>
      <w:r w:rsidR="008506BC" w:rsidRPr="00994375">
        <w:rPr>
          <w:rFonts w:ascii="Phetsarath OT" w:eastAsia="Phetsarath OT" w:hAnsi="Phetsarath OT" w:cs="Phetsarath OT"/>
          <w:i/>
          <w:iCs/>
          <w:lang w:bidi="lo-LA"/>
        </w:rPr>
        <w:t xml:space="preserve"> </w:t>
      </w:r>
      <w:r w:rsid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ນວຍ ຄວນຈະມີຫຍັງແດ່ </w:t>
      </w:r>
      <w:r w:rsidR="00CB50F3" w:rsidRPr="00CB50F3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ພື່ອເສີມຂະຫຍາຍ</w:t>
      </w:r>
      <w:r w:rsidRPr="00E3216C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ການປັບປຸງການຕອບໂຕ້ ດ້ານວຽກງານບົດບາດຍິງ-ຊາຍ</w:t>
      </w:r>
      <w:r w:rsidR="00CB50F3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 </w:t>
      </w:r>
      <w:r w:rsidR="00CB50F3" w:rsidRP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ໃນຂະບວນການນຳໃຊ້ເທັກໂນໂລຢີ ແລະ ວິທີການທີ່ກ່ຽວຂ້ອງ (ຖ້າມີ)</w:t>
      </w:r>
      <w:r w:rsidRP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57D1EB12" w14:textId="3480F12D" w:rsidR="00527BCD" w:rsidRPr="00994375" w:rsidRDefault="00527BCD" w:rsidP="00527BCD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bidi="lo-LA"/>
        </w:rPr>
      </w:pP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ສໍາລັບແຕ່ລະປັ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ໄ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ຈ</w:t>
      </w:r>
      <w:r w:rsidRPr="00994375">
        <w:rPr>
          <w:rFonts w:ascii="Phetsarath OT" w:eastAsia="Phetsarath OT" w:hAnsi="Phetsarath OT" w:cs="Phetsarath OT"/>
          <w:i/>
          <w:iCs/>
          <w:lang w:bidi="lo-LA"/>
        </w:rPr>
        <w:t>,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ກະລຸນາລະບຸ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່າ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ຄວນຈະຖືກແກ້ໄຂໃນລະດັບໃ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ໃຫ້ຄໍາແນະນໍາສະເພາ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ໂດຍອີງຕາມ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ທັດສະນະທີ່ແຕກຕ່າງກັ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ພື້ນ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.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ຖ້າ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ປັດໄຈໃດ</w:t>
      </w:r>
      <w:r w:rsidR="0028296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ໜຶ່ງ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າກ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ບໍ່ກ່ຽວຂ້ອງ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ຫຼື ບໍ່ແທດເໝາະກັບເທັ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 ແລະ ວິີທີການທ່ານນຳໃຊ້ຢູ່, ກະລຸນາ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ໝາຍໃສ່ກ່ອງ "ບໍ່ກ່ຽວຂ້ອງ"</w:t>
      </w:r>
      <w:r w:rsidR="00B632C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tbl>
      <w:tblPr>
        <w:tblStyle w:val="TableGrid1"/>
        <w:tblW w:w="10456" w:type="dxa"/>
        <w:tblInd w:w="0" w:type="dxa"/>
        <w:tblLook w:val="04A0" w:firstRow="1" w:lastRow="0" w:firstColumn="1" w:lastColumn="0" w:noHBand="0" w:noVBand="1"/>
      </w:tblPr>
      <w:tblGrid>
        <w:gridCol w:w="2758"/>
        <w:gridCol w:w="714"/>
        <w:gridCol w:w="1479"/>
        <w:gridCol w:w="670"/>
        <w:gridCol w:w="592"/>
        <w:gridCol w:w="2304"/>
        <w:gridCol w:w="1939"/>
      </w:tblGrid>
      <w:tr w:rsidR="006756F4" w:rsidRPr="00994375" w14:paraId="47A0C50D" w14:textId="77777777" w:rsidTr="008A0A10">
        <w:tc>
          <w:tcPr>
            <w:tcW w:w="31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61CE5D" w14:textId="269AFF0B" w:rsidR="00AA1A4A" w:rsidRPr="00994375" w:rsidRDefault="00D40CD3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bidi="lo-LA"/>
              </w:rPr>
            </w:pPr>
            <w:r w:rsidRPr="00D40CD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ປັດໄຈ ທີ່ສ້າງສິ່ງແວດລ້ອມທີ່ເອື້ອອຳນວຍ 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68CBF" w14:textId="7D17E3FF" w:rsidR="00AA1A4A" w:rsidRPr="000331EB" w:rsidRDefault="00D40CD3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ດັ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F1C4" w14:textId="77777777" w:rsidR="00AA1A4A" w:rsidRPr="000331EB" w:rsidRDefault="00AA1A4A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0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22F63" w14:textId="32942609" w:rsidR="00AA1A4A" w:rsidRPr="000331EB" w:rsidRDefault="005C4E69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 ຄຳແນະນຳສະເພາະ ກ່ຽວກັບ ວິທີການປັບປຸງຈະສາມາດເຮັດໄດ້ແນວໃດ</w:t>
            </w:r>
          </w:p>
        </w:tc>
      </w:tr>
      <w:tr w:rsidR="00DA7541" w:rsidRPr="00994375" w14:paraId="0E593ACE" w14:textId="77777777" w:rsidTr="008A0A10">
        <w:tc>
          <w:tcPr>
            <w:tcW w:w="31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F7D5" w14:textId="77777777" w:rsidR="00DA7541" w:rsidRPr="000331EB" w:rsidRDefault="00DA7541" w:rsidP="00DA754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58645" w14:textId="77777777" w:rsidR="00F83C49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້ອງຖິ່ນ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3BCFA87" w14:textId="15ACEC9F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ຸມຊົນ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C3D1" w14:textId="4A352900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ປົກຄອງທ້ອງຖິ່ນ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ເມືອງ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ຂວງ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ຂດພິເສດ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6BB0" w14:textId="3D2376D7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ູນກາງ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8CDADC" w14:textId="7B655E54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້ອ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2BF91C" w14:textId="781F6902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ຜູ້ເຂົ້າຮ່ວມ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AC1974" w14:textId="5816A75C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ຜູ້ອຳ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ວຍຄວາມສະ</w:t>
            </w:r>
            <w:r w:rsidR="008506BC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ດວກ</w:t>
            </w:r>
          </w:p>
        </w:tc>
      </w:tr>
      <w:tr w:rsidR="006756F4" w:rsidRPr="000331EB" w14:paraId="44FF4C0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7DBDE" w14:textId="763F6171" w:rsidR="00AA1A4A" w:rsidRPr="00994375" w:rsidRDefault="00056FEB" w:rsidP="000331EB">
            <w:pPr>
              <w:rPr>
                <w:rStyle w:val="CommentReference"/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ຝຶກ​ອົບ​ຮົ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ເພາະ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້າງຄວາມເຂັ້ມ</w:t>
            </w:r>
            <w:r w:rsidR="008A0A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ຂງດ້ານປະສົບການ ແລະ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ວາມ​ສາ​ມາ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</w:t>
            </w:r>
            <w:r w:rsidR="002105F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າງກອບ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ເວ​ລາ​ທີ່​ປ່ຽນ​ແປງ​ໄດ້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,</w:t>
            </w:r>
            <w:r w:rsidR="00BA1B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2105F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ິຈາລະນາ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ເອົາ​ຕອນ​ແລງ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 w:rsidR="006F6F5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່ວງພັກ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ທ້າຍ​ອາ​ທິດ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,</w:t>
            </w:r>
            <w:r w:rsidR="0025489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ນອກໂມງການ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​</w:t>
            </w:r>
            <w:r w:rsidR="00E72AB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ໜອງ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ໃຫ້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ການ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ບີ່ງແຍງ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ດູ​ແລ​ເດັກ​)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63ECF" w14:textId="0202E67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48171" w14:textId="04A204C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2A7A17" w14:textId="3244CB1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3D964EF" w14:textId="7D44DEC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C130493" w14:textId="7EB5145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F9A7ECC" w14:textId="0C985C2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402E939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FFF6" w14:textId="39FCFCF1" w:rsidR="00AA1A4A" w:rsidRPr="005F277B" w:rsidRDefault="005F277B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ມີສ່ວນຮ່ວ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້າງຄວາມເຂັ້ມແຂງໃນການຕັດສິນໃຈ</w:t>
            </w:r>
          </w:p>
          <w:p w14:paraId="5C85D6F3" w14:textId="525739F4" w:rsidR="00AA1A4A" w:rsidRPr="005F277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20EBFAE2" w14:textId="14A730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804829A" w14:textId="6CFFFB5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59402F2" w14:textId="3359A3A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143C317" w14:textId="1C2E79E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FD36A0E" w14:textId="4601E1E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A41A925" w14:textId="137F906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2C048C4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A91C" w14:textId="0EB10DDF" w:rsidR="00AA1A4A" w:rsidRPr="001B449C" w:rsidRDefault="001B449C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ສື່​ສານ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່ຽວກັບ ຜົນປະໂຫຍດຈາກການນຳໃຊ້ ເທັກ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ໂນ​ໂລ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ີ ຢ່າງ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ໂປ່ງ​ໃສ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ແ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ຍຸດຕິທຳ</w:t>
            </w:r>
          </w:p>
          <w:p w14:paraId="2EBA286B" w14:textId="55D5A5FA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907EB50" w14:textId="00C223A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FDB5645" w14:textId="32DDBCD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6AD5C53" w14:textId="7FA3614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ED1B70F" w14:textId="685EAE1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6197B174" w14:textId="2FA02C56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3BBB29F" w14:textId="477EABF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1274365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C3AF" w14:textId="396DD4F1" w:rsidR="00AA1A4A" w:rsidRPr="001B449C" w:rsidRDefault="001B449C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ຮງຈູງໃ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ສົ່ງເສີມດ້ານວຽກງານບົດ</w:t>
            </w:r>
            <w:r w:rsidR="008A0A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າດຍິງ-ຊາຍ 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ການເຂົ້າເຖິ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ະໜັບສະໜູນ ດ້ານການເງິນ ແລະ ອຸປະກອນ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</w:p>
          <w:p w14:paraId="366AFBF3" w14:textId="77777777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B45A39" w14:textId="4E079C8F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993B10E" w14:textId="1FF1A01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1FC410D" w14:textId="1397370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2F62070" w14:textId="2B25A7A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4C613450" w14:textId="3A0B3A2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E914E89" w14:textId="3E688FC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47473976" w14:textId="19D514F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59C104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F81CA" w14:textId="2FA730CF" w:rsidR="00AA1A4A" w:rsidRPr="00506EA6" w:rsidRDefault="00506EA6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506EA6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ສີມຂະຫຍາຍ ການຂົນສົ່ງ </w:t>
            </w:r>
            <w:r w:rsidR="00AA1A4A" w:rsidRPr="00506EA6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ການຂົນສົ່ງ, ທຶນສະໜັບສະໜູນການເດີນທາງ</w:t>
            </w:r>
            <w:r w:rsidR="00AA1A4A" w:rsidRPr="00506EA6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41E55AB4" w14:textId="77777777" w:rsidR="00AA1A4A" w:rsidRPr="00506EA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F56671A" w14:textId="088BE456" w:rsidR="00AA1A4A" w:rsidRPr="00506EA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0DD63F4" w14:textId="28B9A4C4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78508152" w14:textId="74F2A9A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0BE17B5" w14:textId="1C642DB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D2D24E2" w14:textId="269E392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1B78E26" w14:textId="4820CB8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7A02444" w14:textId="060C522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5491C04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53D7" w14:textId="7884024E" w:rsidR="00AA1A4A" w:rsidRPr="00F25E77" w:rsidRDefault="00F25E77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ຄວາມໝັ້ນຄົງດ້ານຊັບສິນ ແລະ ລາຍຮັບໃຫ້ແກ່ແມ່ຍິງ</w:t>
            </w:r>
          </w:p>
          <w:p w14:paraId="79E793F0" w14:textId="77777777" w:rsidR="00AA1A4A" w:rsidRPr="00F25E77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339CBC4" w14:textId="18897459" w:rsidR="00AA1A4A" w:rsidRPr="00F25E77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47A068BB" w14:textId="002570C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6FDEA765" w14:textId="376531E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B4AE323" w14:textId="4038450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D67E721" w14:textId="7637A21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88B60C6" w14:textId="37ECAAF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2F893C0" w14:textId="0A45885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49D0032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3749" w14:textId="74F3BCAB" w:rsidR="00AA1A4A" w:rsidRPr="00F71A79" w:rsidRDefault="00F71A79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່ຽນວັດທະນະທຳ ທີ່ເປັນກຳແພງກີດ</w:t>
            </w:r>
            <w:r w:rsidR="001311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ວາງ</w:t>
            </w:r>
          </w:p>
          <w:p w14:paraId="18DCD05F" w14:textId="77777777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CB84A82" w14:textId="77777777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cs/>
                <w:lang w:bidi="lo-LA"/>
              </w:rPr>
            </w:pPr>
          </w:p>
          <w:p w14:paraId="083EAE6D" w14:textId="7ABC09E8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E62E944" w14:textId="456799A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lastRenderedPageBreak/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39BB1CB" w14:textId="327ECB4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7B63D6C" w14:textId="454A19D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59AA618" w14:textId="158F3AE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21F6A81" w14:textId="661A9A3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55F506B" w14:textId="5E9E834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F9DB32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F398" w14:textId="4599DE50" w:rsidR="00AA1A4A" w:rsidRPr="00BD72EF" w:rsidRDefault="00BD72EF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ທາງເລືອກດ້ານການເງິນ ແລະ ການລົງ</w:t>
            </w:r>
            <w:r w:rsidR="001311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ຶນ</w:t>
            </w:r>
          </w:p>
          <w:p w14:paraId="23518EAA" w14:textId="6A016262" w:rsidR="00AA1A4A" w:rsidRPr="00BD72E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5BA48FD" w14:textId="55FBF42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068F15B6" w14:textId="3DD22D3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ADADE83" w14:textId="431EA2C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6864C048" w14:textId="5F1BE4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7B8FBBF" w14:textId="38E29B1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0996F766" w14:textId="6000549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192E22A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15063" w14:textId="22A6BF89" w:rsidR="00AA1A4A" w:rsidRPr="0091579C" w:rsidRDefault="0091579C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ຕ່ອງໂສ້ງການສະໜອງ (ຜົນຜະລິດ)</w:t>
            </w:r>
          </w:p>
          <w:p w14:paraId="2B541EAB" w14:textId="77777777" w:rsidR="00AA1A4A" w:rsidRPr="009157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DF1A8F7" w14:textId="36E2B894" w:rsidR="00AA1A4A" w:rsidRPr="009157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301E99CB" w14:textId="4A1D0AF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20FEBEF0" w14:textId="573B2FA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AEBEDA9" w14:textId="149FE5C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1DB1103" w14:textId="2A942B8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039445B" w14:textId="7C317ED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80955D1" w14:textId="7D27857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D989995" w14:textId="77777777" w:rsidTr="008A0A10">
        <w:trPr>
          <w:trHeight w:val="497"/>
        </w:trPr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1915" w14:textId="035EC486" w:rsidR="00AA1A4A" w:rsidRPr="00846AAE" w:rsidRDefault="00846AA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ຄວາມຕ້ອງການ (ດ້ານການຕະຫຼາດ ແລະ ປັບປຸງຄຸນນະພາບ</w:t>
            </w:r>
            <w:r w:rsidR="00AA1A4A" w:rsidRPr="00846AA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7115B7E1" w14:textId="77777777" w:rsidR="00AA1A4A" w:rsidRPr="00846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DBC4EBC" w14:textId="05431842" w:rsidR="00AA1A4A" w:rsidRPr="00846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1EE2AC52" w14:textId="41EC899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78F985C4" w14:textId="2A682CC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C257A2E" w14:textId="798A482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528902C" w14:textId="45B9B4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4124D2C" w14:textId="1C2867F3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4CD2886" w14:textId="6C57818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BCF2757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5CBF" w14:textId="4478C0A7" w:rsidR="00AA1A4A" w:rsidRPr="00CC1F46" w:rsidRDefault="00CC1F46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ບໍລິການໃຫ້ຄຳປຶກສາ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ຕອບສະໜອງ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ວຽກງານບົດບາດຍິງ-ຊາຍ (ສຸມໃສ່ ຄວາມຕ້ອງການຂອງແມ່ຍິງ,ສົ່ງ</w:t>
            </w:r>
            <w:r w:rsidR="00761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ສີມການຕົວແທນຈຳໜ່າຍ ທີ່ເປັນແມ່ຍິງໃຫ້ຫຼາຍຂຶ້ນ)</w:t>
            </w: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6AA811FE" w14:textId="2422921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4CC72127" w14:textId="5D4B0F6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9A6F03E" w14:textId="239A280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1D85C96" w14:textId="1618C29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BDDFC23" w14:textId="102FB8FC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45B40BB" w14:textId="5FB708E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636AE19D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C83F" w14:textId="5A6F1C5F" w:rsidR="00AA1A4A" w:rsidRPr="00505565" w:rsidRDefault="00505565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ອກາດໃນການເປັນຜູ້ປະກອບການ</w:t>
            </w:r>
          </w:p>
          <w:p w14:paraId="299534F1" w14:textId="77777777" w:rsidR="00AA1A4A" w:rsidRPr="00505565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25138A" w14:textId="5518305C" w:rsidR="00AA1A4A" w:rsidRPr="008A0A10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117B8FA" w14:textId="40E0CCB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62045A8" w14:textId="0B1ACF7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A6B744A" w14:textId="1E96D90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644E4CC" w14:textId="733574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52569C4D" w14:textId="3464B37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7592EF2" w14:textId="74CC07DD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00997988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3449" w14:textId="547D3B7B" w:rsidR="00AA1A4A" w:rsidRPr="00651AAE" w:rsidRDefault="00651AA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ັບປຸງກົດໝາຍ ທີ່ອະຄະຕິທາງເພດ</w:t>
            </w:r>
          </w:p>
          <w:p w14:paraId="05C5936F" w14:textId="77777777" w:rsidR="00AA1A4A" w:rsidRPr="00651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65E2CDD" w14:textId="77777777" w:rsidR="00AA1A4A" w:rsidRPr="00651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44FFC264" w14:textId="6FC5FE1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22D1509E" w14:textId="19B09C6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5EBD22F" w14:textId="276E021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D308262" w14:textId="5E1D211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3E00927" w14:textId="6C0A2B6A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2EB1BE2" w14:textId="37FCAF5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30D915AA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7A72" w14:textId="20504F2D" w:rsidR="00AA1A4A" w:rsidRPr="00FB335B" w:rsidRDefault="00FB335B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ກ່ຽວກັບ ສິດທິທາງກົດໝາຍ</w:t>
            </w:r>
          </w:p>
          <w:p w14:paraId="32BE678D" w14:textId="77777777" w:rsidR="00AA1A4A" w:rsidRPr="00FB335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  <w:p w14:paraId="1AD81460" w14:textId="18EC049F" w:rsidR="00AA1A4A" w:rsidRPr="00FB335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2D878354" w14:textId="6C7A031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42C5F2C0" w14:textId="1FD4736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E9262AB" w14:textId="345CE4C1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5F17BCB" w14:textId="6F99D4F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DFB2D10" w14:textId="2906D3A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00E01D85" w14:textId="33869B2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2933268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AD88F" w14:textId="386A611A" w:rsidR="00AA1A4A" w:rsidRPr="00744AF2" w:rsidRDefault="00744AF2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ທີ່ດິນ ທີ່ເທົ່າທຽມກັນ</w:t>
            </w:r>
          </w:p>
          <w:p w14:paraId="12CCBABF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5DEF8D56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44A9B38B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482AB01" w14:textId="2781FD6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3E71D68" w14:textId="40E225C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D59AC6B" w14:textId="3ED08F0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686009C" w14:textId="4459F45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9BF1B48" w14:textId="1C26C5F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438654E" w14:textId="7CC05663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AC32B9F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FA49" w14:textId="1A30C390" w:rsidR="00AA1A4A" w:rsidRPr="007B5BBB" w:rsidRDefault="007B5BBB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ນ້ຳ ທີ່ເທົ່າທຽມກັນ</w:t>
            </w:r>
          </w:p>
          <w:p w14:paraId="72D13132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8D8E53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320E3E4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0D692285" w14:textId="67A4E48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55E0D1A" w14:textId="3BDEE39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FD36B98" w14:textId="70CE9AB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6E3C5468" w14:textId="30BCE4E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7A4EA61" w14:textId="2DD20CA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CD38C89" w14:textId="27D814D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09927E41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75279" w14:textId="6504CBA3" w:rsidR="00AA1A4A" w:rsidRPr="001A0336" w:rsidRDefault="001A0336" w:rsidP="000331EB">
            <w:pPr>
              <w:rPr>
                <w:rFonts w:ascii="Phetsarath OT" w:eastAsia="Phetsarath OT" w:hAnsi="Phetsarath OT" w:cs="Phetsarath OT"/>
                <w:kern w:val="2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ຮັບຮູ້</w:t>
            </w:r>
            <w:r w:rsidR="00BD6EEE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ແລະ ສ້າງ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ໂອກາ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ກ່ຽວກັບ 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ກາ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ຄອບຄອງນຳໃຊ້ທີ່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ດິນ ແລະ ຂຶ້ນທະ</w:t>
            </w:r>
            <w:r w:rsidR="00131136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ບຽນທີ່ດິນ</w:t>
            </w:r>
            <w:r w:rsidR="00C82DA0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ແມ່ຍິງ ຢ່າງຖື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ກຕ້ອງຕາມກົດໝາຍ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(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ຮັບປະກັ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ໃນກາ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ຄອບຄອງນຳໃຊ້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ທີ່ດິນ)</w:t>
            </w:r>
          </w:p>
          <w:p w14:paraId="5D9A3546" w14:textId="77777777" w:rsidR="00AA1A4A" w:rsidRPr="001A033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2C6D7A62" w14:textId="058E9F64" w:rsidR="00AA1A4A" w:rsidRPr="001A033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3D25C903" w14:textId="4DCA345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6D9D54EC" w14:textId="6147BCC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A5FE31A" w14:textId="18214AA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7487FC23" w14:textId="1831E85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FD7760A" w14:textId="1B7F0FA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2B983769" w14:textId="53BD4A4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2DBFBE5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4A016" w14:textId="154DC718" w:rsidR="00AA1A4A" w:rsidRPr="001A740F" w:rsidRDefault="001A740F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ລະດັບການສຶກສາ ແລະ ຄວາມຮູ້ໜັງສື</w:t>
            </w:r>
          </w:p>
          <w:p w14:paraId="2995EE24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EF29D8E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5402458D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0D0BEAB9" w14:textId="17BA7934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D38719C" w14:textId="67C87BC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76330610" w14:textId="1140A05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DCCCB6F" w14:textId="70832D2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3F34480F" w14:textId="1FE0CAB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E7C9DD5" w14:textId="1F9F595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BB1D830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76E2" w14:textId="3FF48A49" w:rsidR="00AA1A4A" w:rsidRPr="00466D8E" w:rsidRDefault="00466D8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 ດິຈິຕອຣ (</w:t>
            </w:r>
            <w:r w:rsidR="00E01A0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ຄຳປຶ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າ, ພະຍາກອນອາກາດ, ການທະນາຄານ</w:t>
            </w:r>
            <w:r w:rsidR="006E58D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ຈິຕອຣ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...</w:t>
            </w:r>
            <w:r w:rsidR="00AA1A4A" w:rsidRPr="00466D8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07AEDDCF" w14:textId="77777777" w:rsidR="00AA1A4A" w:rsidRPr="00466D8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2FF5A76F" w14:textId="489C0F10" w:rsidR="00AA1A4A" w:rsidRPr="00466D8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72A5BC6" w14:textId="33E0289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0F0FAEB2" w14:textId="398139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7E251E05" w14:textId="2D8DF35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4DE4D995" w14:textId="575366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D85C33A" w14:textId="04A520B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0FD97B4" w14:textId="38631E1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2A9B39D9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F4E76" w14:textId="568DD9E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466D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466D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….............</w:t>
            </w:r>
          </w:p>
          <w:p w14:paraId="43D346C8" w14:textId="4A173EE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..</w:t>
            </w:r>
          </w:p>
          <w:p w14:paraId="397DFAF7" w14:textId="3971D406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..</w:t>
            </w:r>
          </w:p>
          <w:p w14:paraId="2893B7C1" w14:textId="7777777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5299F" w14:textId="5A5474D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AB1A" w14:textId="7513E48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2754" w14:textId="1732E94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9BD8" w14:textId="230C4E0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5079" w14:textId="5F7BFF7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8E8B" w14:textId="30309C9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p w14:paraId="4B66BBCD" w14:textId="77777777" w:rsidR="00812B82" w:rsidRDefault="00812B82" w:rsidP="00F97901">
      <w:pPr>
        <w:rPr>
          <w:lang w:val="en-GB"/>
        </w:rPr>
      </w:pPr>
    </w:p>
    <w:p w14:paraId="084C4885" w14:textId="043FC70C" w:rsidR="004824C2" w:rsidRPr="0034655A" w:rsidRDefault="00617297" w:rsidP="00E84E12">
      <w:pPr>
        <w:pStyle w:val="Heading2"/>
        <w:numPr>
          <w:ilvl w:val="1"/>
          <w:numId w:val="31"/>
        </w:numPr>
      </w:pPr>
      <w:bookmarkStart w:id="112" w:name="_Toc213103763"/>
      <w:r w:rsidRPr="00617297">
        <w:rPr>
          <w:cs/>
        </w:rPr>
        <w:t>ໃນ​ກໍ​ລະ​ນີ</w:t>
      </w:r>
      <w:r w:rsidR="006E58D8">
        <w:rPr>
          <w:rFonts w:hint="cs"/>
          <w:cs/>
        </w:rPr>
        <w:t xml:space="preserve"> ທີ່</w:t>
      </w:r>
      <w:r w:rsidRPr="00617297">
        <w:rPr>
          <w:cs/>
        </w:rPr>
        <w:t>​</w:t>
      </w:r>
      <w:r>
        <w:rPr>
          <w:rFonts w:hint="cs"/>
          <w:cs/>
        </w:rPr>
        <w:t>ມີການວາງແຜນຈັດຕັ້ງປະຕິບັດ</w:t>
      </w:r>
      <w:r w:rsidRPr="00617297">
        <w:rPr>
          <w:cs/>
        </w:rPr>
        <w:t>ເ</w:t>
      </w:r>
      <w:r>
        <w:rPr>
          <w:rFonts w:hint="cs"/>
          <w:cs/>
        </w:rPr>
        <w:t>ທັ</w:t>
      </w:r>
      <w:r w:rsidRPr="00617297">
        <w:rPr>
          <w:cs/>
        </w:rPr>
        <w:t>ກ​ໂນ​ໂລ</w:t>
      </w:r>
      <w:r>
        <w:rPr>
          <w:rFonts w:hint="cs"/>
          <w:cs/>
        </w:rPr>
        <w:t>ຢີ</w:t>
      </w:r>
      <w:r w:rsidRPr="00617297">
        <w:rPr>
          <w:cs/>
        </w:rPr>
        <w:t>​</w:t>
      </w:r>
      <w:r>
        <w:rPr>
          <w:rFonts w:hint="cs"/>
          <w:cs/>
        </w:rPr>
        <w:t xml:space="preserve"> </w:t>
      </w:r>
      <w:r w:rsidR="00B8510F">
        <w:rPr>
          <w:rFonts w:hint="cs"/>
          <w:cs/>
        </w:rPr>
        <w:t>ເພື່ອ</w:t>
      </w:r>
      <w:r w:rsidR="003D2485">
        <w:rPr>
          <w:rFonts w:hint="cs"/>
          <w:cs/>
        </w:rPr>
        <w:t>ໃຫ້</w:t>
      </w:r>
      <w:r w:rsidRPr="00617297">
        <w:rPr>
          <w:cs/>
        </w:rPr>
        <w:t>ເປັນ​ສ່ວນ​ຫນຶ່ງ​ຂອງ</w:t>
      </w:r>
      <w:r w:rsidR="006E58D8">
        <w:rPr>
          <w:rFonts w:hint="cs"/>
          <w:cs/>
        </w:rPr>
        <w:t>ກິດຈະກໍາ</w:t>
      </w:r>
      <w:r w:rsidRPr="00617297">
        <w:rPr>
          <w:cs/>
        </w:rPr>
        <w:t>​ໂຄງ​ການ</w:t>
      </w:r>
      <w:r>
        <w:rPr>
          <w:rFonts w:hint="cs"/>
          <w:cs/>
        </w:rPr>
        <w:t xml:space="preserve"> </w:t>
      </w:r>
      <w:r w:rsidRPr="00617297">
        <w:rPr>
          <w:cs/>
        </w:rPr>
        <w:t>​ຫຼື​</w:t>
      </w:r>
      <w:r>
        <w:rPr>
          <w:rFonts w:hint="cs"/>
          <w:cs/>
        </w:rPr>
        <w:t xml:space="preserve"> ແຜນງານ</w:t>
      </w:r>
      <w:r w:rsidRPr="00617297">
        <w:t xml:space="preserve">, </w:t>
      </w:r>
      <w:r w:rsidR="006E58D8">
        <w:rPr>
          <w:rFonts w:hint="cs"/>
          <w:cs/>
        </w:rPr>
        <w:t>ທ່ານມີ</w:t>
      </w:r>
      <w:r w:rsidRPr="00617297">
        <w:rPr>
          <w:cs/>
        </w:rPr>
        <w:t>ຄໍາ​ແນະ​ນໍາ</w:t>
      </w:r>
      <w:r w:rsidR="00B8510F">
        <w:rPr>
          <w:rFonts w:hint="cs"/>
          <w:cs/>
        </w:rPr>
        <w:t>ແນະນ</w:t>
      </w:r>
      <w:r w:rsidR="008506BC">
        <w:rPr>
          <w:rFonts w:hint="cs"/>
          <w:cs/>
        </w:rPr>
        <w:t>ໍາແນວໃດ</w:t>
      </w:r>
      <w:r w:rsidR="00B8510F">
        <w:rPr>
          <w:rFonts w:hint="cs"/>
          <w:cs/>
        </w:rPr>
        <w:t>.</w:t>
      </w:r>
      <w:bookmarkEnd w:id="112"/>
    </w:p>
    <w:p w14:paraId="52E75A1D" w14:textId="4A03990B" w:rsidR="00DF7B93" w:rsidRPr="009259F7" w:rsidRDefault="009259F7" w:rsidP="00DF7B93">
      <w:pPr>
        <w:rPr>
          <w:rFonts w:cs="DokChampa"/>
          <w:i/>
          <w:iCs/>
          <w:lang w:val="en-GB" w:bidi="lo-LA"/>
        </w:rPr>
      </w:pP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ະລຸນາຕອບຄຳຖາມນີ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ໂດຍອີງຕາມຄວາມຄິດເຫັນ</w:t>
      </w: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ຜູ້ອຳນວຍຄວາມສະດວກ</w:t>
      </w:r>
      <w:r w:rsidR="006E5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ື</w:t>
      </w:r>
      <w:r w:rsidRPr="009259F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6E5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ທີ່ມີສ່ວນທີ່ກ່ຽວຂ້ອງໃນການໃຫ້ຂໍ້ມູ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4989"/>
        <w:gridCol w:w="283"/>
        <w:gridCol w:w="4989"/>
      </w:tblGrid>
      <w:tr w:rsidR="005C2E7B" w:rsidRPr="00994375" w14:paraId="61596ABC" w14:textId="77777777" w:rsidTr="005C2E7B">
        <w:trPr>
          <w:trHeight w:val="580"/>
        </w:trPr>
        <w:tc>
          <w:tcPr>
            <w:tcW w:w="4989" w:type="dxa"/>
          </w:tcPr>
          <w:p w14:paraId="40C6F943" w14:textId="157434DD" w:rsidR="005C2E7B" w:rsidRPr="0034655A" w:rsidRDefault="00465807" w:rsidP="00A76BA2">
            <w:pPr>
              <w:rPr>
                <w:b/>
                <w:bCs/>
                <w:sz w:val="20"/>
                <w:szCs w:val="20"/>
                <w:lang w:val="en-GB"/>
              </w:rPr>
            </w:pPr>
            <w:bookmarkStart w:id="113" w:name="_Hlk174982106"/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​ຂັ້ນ​ຕອນ​ການ​ອອກ​ແບບ​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ລະ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ພັດ​ທະ​ນາ​ໂຄງ​ກາ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ເພື່ອ​ຮັບ​ປະ​ກັ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ໃຫ້ວຽກງານ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ຕອບ​ສະ​ຫນອງ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ດ້ານບົດບາດຍິງ-ຊາຍ ໄດ້ຮັບຜົນດີ ໃນ</w:t>
            </w:r>
            <w:r w:rsidR="006E58D8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ັດຕັ້ງປະຕິບັດ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ທັກໂນໂລຢີ: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2B35160" w14:textId="77777777" w:rsidR="005C2E7B" w:rsidRPr="0034655A" w:rsidRDefault="005C2E7B" w:rsidP="00A76BA2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89" w:type="dxa"/>
          </w:tcPr>
          <w:p w14:paraId="2C55598E" w14:textId="4DA0EEA1" w:rsidR="005C2E7B" w:rsidRPr="0034655A" w:rsidRDefault="00051643" w:rsidP="00A76BA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​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ໄລຍະການຈັດຕັ້ງປະຕິບັດ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ໂຄງ​ກາ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ເພື່ອ​ຮັບ​ປະ​ກັ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ໃຫ້ວຽກງານ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ຕອບ​ສະ​ຫນອງ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ດ້ານບົດບາດຍິງ-ຊາຍ </w:t>
            </w:r>
            <w:r w:rsidR="006E58D8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ໄດ້ຮັບຜົນດີ ໃນການຈັດຕັ້ງປະຕິບັດເທັກໂນໂລຢີ:</w:t>
            </w:r>
          </w:p>
        </w:tc>
      </w:tr>
      <w:tr w:rsidR="005C2E7B" w:rsidRPr="00994375" w14:paraId="1AEB7A84" w14:textId="77777777" w:rsidTr="005C2E7B">
        <w:tc>
          <w:tcPr>
            <w:tcW w:w="4989" w:type="dxa"/>
          </w:tcPr>
          <w:p w14:paraId="245F3121" w14:textId="24A7E728" w:rsidR="005C2E7B" w:rsidRPr="00994375" w:rsidRDefault="00C8675A" w:rsidP="006A75D9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ຈາກແນວຄວາມຄິດ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ຂອງຜູ້ອຳນວຍຄວາມສະດວກ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ຫຼື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="006E58D8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ຜູ້ທີ່ມີສ່ວນທີ່ກ່ຽວຂ້ອງໃນການໃຫ້ຂໍ້ມູນ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7C77CA5" w14:textId="77777777" w:rsidR="005C2E7B" w:rsidRPr="00994375" w:rsidRDefault="005C2E7B" w:rsidP="006A75D9">
            <w:pPr>
              <w:rPr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989" w:type="dxa"/>
          </w:tcPr>
          <w:p w14:paraId="3E609972" w14:textId="7F374253" w:rsidR="005C2E7B" w:rsidRPr="00994375" w:rsidRDefault="00C8675A" w:rsidP="006A75D9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ຈາກແນວຄວາມຄິດ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ຂອງຜູ້ອຳນວຍຄວາມສະດວກ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ຫຼື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="006E58D8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ຜູ້ທີ່ມີສ່ວນທີ່ກ່ຽວຂ້ອງໃນການໃຫ້ຂໍ້ມູນ</w:t>
            </w:r>
          </w:p>
        </w:tc>
      </w:tr>
      <w:tr w:rsidR="005C2E7B" w:rsidRPr="00994375" w14:paraId="3CEBDE83" w14:textId="77777777" w:rsidTr="005C2E7B">
        <w:trPr>
          <w:trHeight w:val="1020"/>
        </w:trPr>
        <w:tc>
          <w:tcPr>
            <w:tcW w:w="4989" w:type="dxa"/>
          </w:tcPr>
          <w:p w14:paraId="56C7D419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71F3028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4B209B1F" w14:textId="6B05C338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994375" w14:paraId="29832E84" w14:textId="77777777" w:rsidTr="005C2E7B">
        <w:trPr>
          <w:trHeight w:val="1020"/>
        </w:trPr>
        <w:tc>
          <w:tcPr>
            <w:tcW w:w="4989" w:type="dxa"/>
          </w:tcPr>
          <w:p w14:paraId="3FC410CC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7BF8AA48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5FC52757" w14:textId="62874F43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994375" w14:paraId="4C91AA9C" w14:textId="77777777" w:rsidTr="005C2E7B">
        <w:trPr>
          <w:trHeight w:val="1020"/>
        </w:trPr>
        <w:tc>
          <w:tcPr>
            <w:tcW w:w="4989" w:type="dxa"/>
          </w:tcPr>
          <w:p w14:paraId="289C45BC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D15B030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0E2C1797" w14:textId="0DA99068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994375" w14:paraId="5547537C" w14:textId="77777777" w:rsidTr="005C2E7B">
        <w:trPr>
          <w:trHeight w:val="1020"/>
        </w:trPr>
        <w:tc>
          <w:tcPr>
            <w:tcW w:w="4989" w:type="dxa"/>
          </w:tcPr>
          <w:p w14:paraId="0B4B09B4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0582E3D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58BFE880" w14:textId="0414E314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bookmarkEnd w:id="113"/>
    </w:tbl>
    <w:p w14:paraId="531E8E26" w14:textId="77777777" w:rsidR="00DD3614" w:rsidRPr="00994375" w:rsidRDefault="00DD3614" w:rsidP="00F55442">
      <w:pPr>
        <w:rPr>
          <w:lang w:val="en-GB"/>
        </w:rPr>
      </w:pPr>
    </w:p>
    <w:p w14:paraId="0C6F8B4E" w14:textId="3CED0BD8" w:rsidR="00275010" w:rsidRPr="00994375" w:rsidRDefault="000D500E" w:rsidP="00E84E12">
      <w:pPr>
        <w:pStyle w:val="Heading2"/>
        <w:numPr>
          <w:ilvl w:val="1"/>
          <w:numId w:val="31"/>
        </w:numPr>
      </w:pPr>
      <w:bookmarkStart w:id="114" w:name="_Toc213103764"/>
      <w:r>
        <w:rPr>
          <w:rFonts w:hint="cs"/>
          <w:cs/>
        </w:rPr>
        <w:lastRenderedPageBreak/>
        <w:t>ຄຳເຫັນ ແລະ ຂໍ້ສະເໜີແນະ</w:t>
      </w:r>
      <w:bookmarkEnd w:id="114"/>
      <w:r>
        <w:rPr>
          <w:rFonts w:hint="cs"/>
          <w:cs/>
        </w:rPr>
        <w:t xml:space="preserve"> </w:t>
      </w:r>
    </w:p>
    <w:p w14:paraId="15D0C815" w14:textId="7DAFA1F7" w:rsidR="00DD3614" w:rsidRPr="00994375" w:rsidRDefault="00AE0BD9" w:rsidP="00E84E12">
      <w:pPr>
        <w:pStyle w:val="Heading3"/>
        <w:numPr>
          <w:ilvl w:val="2"/>
          <w:numId w:val="31"/>
        </w:numPr>
      </w:pPr>
      <w:bookmarkStart w:id="115" w:name="_Toc213103765"/>
      <w:r w:rsidRPr="001907DA">
        <w:rPr>
          <w:rFonts w:hint="cs"/>
          <w:cs/>
        </w:rPr>
        <w:t>ຈາກ</w:t>
      </w:r>
      <w:r w:rsidR="00EE11CD">
        <w:rPr>
          <w:rFonts w:hint="cs"/>
          <w:cs/>
        </w:rPr>
        <w:t>ການຈັດ</w:t>
      </w:r>
      <w:r w:rsidRPr="001907DA">
        <w:rPr>
          <w:cs/>
        </w:rPr>
        <w:t>ກຸ່ມ</w:t>
      </w:r>
      <w:r w:rsidRPr="001907DA">
        <w:rPr>
          <w:rFonts w:hint="cs"/>
          <w:cs/>
        </w:rPr>
        <w:t>ສົນທະນາ</w:t>
      </w:r>
      <w:r w:rsidRPr="001907DA">
        <w:rPr>
          <w:cs/>
        </w:rPr>
        <w:t>:</w:t>
      </w:r>
      <w:r w:rsidRPr="00AE2EFB">
        <w:rPr>
          <w:b/>
          <w:bCs w:val="0"/>
          <w:cs/>
        </w:rPr>
        <w:t xml:space="preserve"> ແບບສອບຖາມນີ້</w:t>
      </w:r>
      <w:r w:rsidR="001B64B7">
        <w:rPr>
          <w:rFonts w:hint="cs"/>
          <w:b/>
          <w:bCs w:val="0"/>
          <w:cs/>
        </w:rPr>
        <w:t xml:space="preserve"> </w:t>
      </w:r>
      <w:r w:rsidRPr="00AE2EFB">
        <w:rPr>
          <w:b/>
          <w:bCs w:val="0"/>
          <w:cs/>
        </w:rPr>
        <w:t>ຊ່ວຍໃຫ້ຜູ້ເຂົ້າຮ່ວມ</w:t>
      </w:r>
      <w:r w:rsidR="00EE11CD">
        <w:rPr>
          <w:rFonts w:hint="cs"/>
          <w:b/>
          <w:bCs w:val="0"/>
          <w:cs/>
        </w:rPr>
        <w:t>ໃນ</w:t>
      </w:r>
      <w:r w:rsidRPr="00AE2EFB">
        <w:rPr>
          <w:b/>
          <w:bCs w:val="0"/>
          <w:cs/>
        </w:rPr>
        <w:t>ກ</w:t>
      </w:r>
      <w:r w:rsidR="001907DA">
        <w:rPr>
          <w:rFonts w:hint="cs"/>
          <w:b/>
          <w:bCs w:val="0"/>
          <w:cs/>
        </w:rPr>
        <w:t>ຸ່ມ</w:t>
      </w:r>
      <w:r w:rsidRPr="00AE2EFB">
        <w:rPr>
          <w:b/>
          <w:bCs w:val="0"/>
          <w:cs/>
        </w:rPr>
        <w:t>ສົນທະນາ</w:t>
      </w:r>
      <w:r w:rsidR="001907DA">
        <w:rPr>
          <w:rFonts w:hint="cs"/>
          <w:b/>
          <w:bCs w:val="0"/>
          <w:cs/>
        </w:rPr>
        <w:t xml:space="preserve"> </w:t>
      </w:r>
      <w:r w:rsidR="00EE11CD">
        <w:rPr>
          <w:rFonts w:hint="cs"/>
          <w:b/>
          <w:bCs w:val="0"/>
          <w:cs/>
        </w:rPr>
        <w:t>ມີປະຕິກິລິຍາ</w:t>
      </w:r>
      <w:r w:rsidRPr="00AE2EFB">
        <w:rPr>
          <w:b/>
          <w:bCs w:val="0"/>
          <w:cs/>
        </w:rPr>
        <w:t>ສະທ້ອນເຖິງ</w:t>
      </w:r>
      <w:r w:rsidR="001907DA">
        <w:rPr>
          <w:rFonts w:hint="cs"/>
          <w:b/>
          <w:bCs w:val="0"/>
          <w:cs/>
        </w:rPr>
        <w:t>ການຕອບສະໜອງດ້ານ</w:t>
      </w:r>
      <w:r w:rsidRPr="00AE2EFB">
        <w:rPr>
          <w:b/>
          <w:bCs w:val="0"/>
          <w:cs/>
        </w:rPr>
        <w:t>ບົດບາດຍິງ-ຊາຍ</w:t>
      </w:r>
      <w:r w:rsidR="001907DA">
        <w:rPr>
          <w:rFonts w:hint="cs"/>
          <w:b/>
          <w:bCs w:val="0"/>
          <w:cs/>
        </w:rPr>
        <w:t xml:space="preserve"> </w:t>
      </w:r>
      <w:r w:rsidR="00EE11CD">
        <w:rPr>
          <w:rFonts w:hint="cs"/>
          <w:b/>
          <w:bCs w:val="0"/>
          <w:cs/>
        </w:rPr>
        <w:t>ໃນ</w:t>
      </w:r>
      <w:r w:rsidR="001907DA">
        <w:rPr>
          <w:rFonts w:hint="cs"/>
          <w:b/>
          <w:bCs w:val="0"/>
          <w:cs/>
        </w:rPr>
        <w:t>ການ</w:t>
      </w:r>
      <w:r w:rsidR="00EE11CD">
        <w:rPr>
          <w:rFonts w:hint="cs"/>
          <w:b/>
          <w:bCs w:val="0"/>
          <w:cs/>
        </w:rPr>
        <w:t>ຈັດຕັ້ງປະຕິບັດ</w:t>
      </w:r>
      <w:r w:rsidR="001907DA">
        <w:rPr>
          <w:rFonts w:hint="cs"/>
          <w:b/>
          <w:bCs w:val="0"/>
          <w:cs/>
        </w:rPr>
        <w:t>ເທັກ</w:t>
      </w:r>
      <w:r w:rsidRPr="00AE2EFB">
        <w:rPr>
          <w:b/>
          <w:bCs w:val="0"/>
          <w:cs/>
        </w:rPr>
        <w:t>ໂນໂລ</w:t>
      </w:r>
      <w:r w:rsidR="001907DA">
        <w:rPr>
          <w:rFonts w:hint="cs"/>
          <w:b/>
          <w:bCs w:val="0"/>
          <w:cs/>
        </w:rPr>
        <w:t xml:space="preserve">ຢີ </w:t>
      </w:r>
      <w:r w:rsidRPr="00994375">
        <w:rPr>
          <w:b/>
          <w:bCs w:val="0"/>
        </w:rPr>
        <w:t>SLM</w:t>
      </w:r>
      <w:r w:rsidR="001907DA">
        <w:rPr>
          <w:rFonts w:hint="cs"/>
          <w:b/>
          <w:bCs w:val="0"/>
          <w:cs/>
        </w:rPr>
        <w:t xml:space="preserve"> ແລະ ວິ</w:t>
      </w:r>
      <w:r w:rsidRPr="00AE2EFB">
        <w:rPr>
          <w:b/>
          <w:bCs w:val="0"/>
          <w:cs/>
        </w:rPr>
        <w:t>ທີການທີ່ກ່ຽວຂ້ອງ</w:t>
      </w:r>
      <w:r w:rsidR="001907DA">
        <w:rPr>
          <w:rFonts w:hint="cs"/>
          <w:b/>
          <w:bCs w:val="0"/>
          <w:cs/>
        </w:rPr>
        <w:t xml:space="preserve"> ແນວໃດແດ່ ?</w:t>
      </w:r>
      <w:bookmarkEnd w:id="115"/>
    </w:p>
    <w:p w14:paraId="05988EBF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.</w:t>
      </w:r>
    </w:p>
    <w:p w14:paraId="48A8E2F1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217222D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.</w:t>
      </w:r>
    </w:p>
    <w:p w14:paraId="7D00AFE5" w14:textId="72B907A4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0D8E3F4" w14:textId="4549DE2A" w:rsidR="002F5A31" w:rsidRPr="00994375" w:rsidRDefault="00E84E12" w:rsidP="00BA1BB7">
      <w:pPr>
        <w:pStyle w:val="Heading3"/>
        <w:numPr>
          <w:ilvl w:val="0"/>
          <w:numId w:val="0"/>
        </w:numPr>
      </w:pPr>
      <w:bookmarkStart w:id="116" w:name="_Toc213103766"/>
      <w:r w:rsidRPr="00994375">
        <w:t>6.</w:t>
      </w:r>
      <w:r w:rsidR="000714AD" w:rsidRPr="00994375">
        <w:t>5</w:t>
      </w:r>
      <w:r w:rsidRPr="00994375">
        <w:t xml:space="preserve">.2. </w:t>
      </w:r>
      <w:r w:rsidR="002E0047">
        <w:rPr>
          <w:rFonts w:hint="cs"/>
          <w:cs/>
        </w:rPr>
        <w:t>ຄຳຄິດເຫັນຈາກຜູ້ອຳນວຍຄວາມສະດວກ</w:t>
      </w:r>
      <w:bookmarkEnd w:id="116"/>
    </w:p>
    <w:p w14:paraId="73E8930A" w14:textId="65B7568E" w:rsidR="00DD3614" w:rsidRDefault="00DD3614" w:rsidP="00DD3614">
      <w:pPr>
        <w:rPr>
          <w:lang w:val="en-GB"/>
        </w:rPr>
      </w:pPr>
      <w:r w:rsidRPr="00F55442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B1B7046" w14:textId="77777777" w:rsidR="00BA1BB7" w:rsidRPr="00BA1BB7" w:rsidRDefault="00BA1BB7" w:rsidP="00BA1BB7">
      <w:r w:rsidRPr="00BA1BB7">
        <w:t>……………………………………………………………………………………………………………………………………………………………………………………</w:t>
      </w:r>
    </w:p>
    <w:p w14:paraId="11065D6A" w14:textId="39145049" w:rsidR="00BA1BB7" w:rsidRDefault="00BA1BB7" w:rsidP="00BA1BB7">
      <w:pPr>
        <w:rPr>
          <w:lang w:val="en-GB"/>
        </w:rPr>
      </w:pPr>
    </w:p>
    <w:p w14:paraId="5B58D603" w14:textId="77777777" w:rsidR="00E84E12" w:rsidRDefault="00E84E12" w:rsidP="00BA1BB7">
      <w:pPr>
        <w:rPr>
          <w:lang w:val="en-GB"/>
        </w:rPr>
      </w:pPr>
    </w:p>
    <w:p w14:paraId="23486D88" w14:textId="29C54C21" w:rsidR="00EA35EE" w:rsidRPr="00E84E12" w:rsidRDefault="003F1177" w:rsidP="00E84E12">
      <w:pPr>
        <w:pStyle w:val="Heading1"/>
        <w:numPr>
          <w:ilvl w:val="0"/>
          <w:numId w:val="0"/>
        </w:numPr>
        <w:ind w:left="432" w:hanging="432"/>
        <w:rPr>
          <w:color w:val="000000" w:themeColor="text1"/>
        </w:rPr>
      </w:pPr>
      <w:bookmarkStart w:id="117" w:name="_Toc213103767"/>
      <w:r w:rsidRPr="00E84E12">
        <w:rPr>
          <w:color w:val="000000" w:themeColor="text1"/>
          <w:cs/>
        </w:rPr>
        <w:t>ເອກະສານຊ້ອນທ້າຍ</w:t>
      </w:r>
      <w:bookmarkEnd w:id="117"/>
    </w:p>
    <w:p w14:paraId="3A911F70" w14:textId="52A5A1EB" w:rsidR="00EA35EE" w:rsidRPr="003F1177" w:rsidRDefault="00294839" w:rsidP="00DD6AB0">
      <w:pPr>
        <w:pStyle w:val="Heading1"/>
        <w:numPr>
          <w:ilvl w:val="0"/>
          <w:numId w:val="23"/>
        </w:numPr>
      </w:pPr>
      <w:bookmarkStart w:id="118" w:name="_Toc213103768"/>
      <w:r>
        <w:rPr>
          <w:rFonts w:hint="cs"/>
          <w:cs/>
        </w:rPr>
        <w:t>ປະເພດການນຳໃຊ້ທີ່ດິນ</w:t>
      </w:r>
      <w:bookmarkEnd w:id="118"/>
    </w:p>
    <w:p w14:paraId="64DF9D86" w14:textId="7A1823B4" w:rsidR="00EA35EE" w:rsidRPr="003F1177" w:rsidRDefault="00DA5E7D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DA5E7D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ໃຫ້ເລືອກ</w:t>
      </w:r>
      <w:r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ປະເພດການນນຳໃຊ້ທີ່ດິນ</w:t>
      </w:r>
      <w:r w:rsidR="002D187C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ຫຼັກ</w:t>
      </w:r>
      <w:r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ແລະ ປະເພດ</w:t>
      </w:r>
      <w:r w:rsidR="002D187C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ານນຳໃຊ້ທີ່ດິນຍ່ອຍ</w:t>
      </w:r>
      <w:r w:rsid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ທີ່ໄດ້ລະບຸຢູ່ຂ້າງລຸ່ມນີ້</w:t>
      </w:r>
      <w:r w:rsidR="00EA35EE" w:rsidRPr="003F1177">
        <w:rPr>
          <w:i/>
          <w:iCs/>
          <w:color w:val="2E74B5" w:themeColor="accent1" w:themeShade="BF"/>
          <w:lang w:val="en-GB"/>
        </w:rPr>
        <w:t>.</w:t>
      </w:r>
    </w:p>
    <w:p w14:paraId="71AB0F6B" w14:textId="171FC7DF" w:rsidR="00EA35EE" w:rsidRPr="003F1177" w:rsidRDefault="00BC40FA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BC40FA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ການ</w:t>
      </w:r>
      <w:r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ນຳໃຊ້ທີ່ດິນ</w:t>
      </w:r>
      <w:r w:rsidR="00EA35EE" w:rsidRPr="003F1177">
        <w:rPr>
          <w:b/>
          <w:i/>
          <w:iCs/>
          <w:color w:val="2E74B5" w:themeColor="accent1" w:themeShade="BF"/>
          <w:lang w:val="en-GB"/>
        </w:rPr>
        <w:t>:</w:t>
      </w:r>
      <w:r w:rsidR="00EA35EE" w:rsidRPr="003F1177">
        <w:rPr>
          <w:i/>
          <w:iCs/>
          <w:color w:val="2E74B5" w:themeColor="accent1" w:themeShade="BF"/>
          <w:lang w:val="en-GB"/>
        </w:rPr>
        <w:t xml:space="preserve"> </w:t>
      </w:r>
      <w:r w:rsidR="008E5DF0" w:rsidRPr="008E5DF0">
        <w:rPr>
          <w:rFonts w:ascii="Phetsarath OT" w:hAnsi="Phetsarath OT" w:cs="Phetsarath OT"/>
          <w:i/>
          <w:iCs/>
          <w:color w:val="2E74B5" w:themeColor="accent1" w:themeShade="BF"/>
          <w:cs/>
          <w:lang w:val="en-GB" w:bidi="lo-LA"/>
        </w:rPr>
        <w:t>ແມ່ນ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ິດຈະກໍາ</w:t>
      </w:r>
      <w:r w:rsidR="008E5DF0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ທີ່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ມະນຸດສ້າງຂຶ້ນ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ທີ່ກ່ຽວຂ້ອງໂດຍກົງກັບທີ່ດິນ</w:t>
      </w:r>
      <w:r w:rsidRPr="00BC40FA"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  <w:t xml:space="preserve">,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ບໍ່ວ່າຈະ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ເປັນ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ານ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ນຳ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ໃຊ້ຊັບພະຍາກອນ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ທີ່ດິນ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ຫຼື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ກ</w:t>
      </w:r>
      <w:r w:rsidR="008E5DF0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ານສົ່ງ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ຜົນກະທົບຕໍ່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ທີ່ດິນ.</w:t>
      </w:r>
    </w:p>
    <w:p w14:paraId="4A7B71BC" w14:textId="1066D44D" w:rsidR="00EA35EE" w:rsidRPr="00EA35EE" w:rsidRDefault="0042167D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42167D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ການປົກຄຸມທີ່ດິນ</w:t>
      </w:r>
      <w:r w:rsidRPr="007A5B61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:</w:t>
      </w:r>
      <w:r w:rsidR="007A5B61">
        <w:rPr>
          <w:rFonts w:ascii="Phetsarath OT" w:eastAsia="Phetsarath OT" w:hAnsi="Phetsarath OT" w:cs="Phetsarath OT" w:hint="cs"/>
          <w:b/>
          <w:i/>
          <w:iCs/>
          <w:color w:val="2E74B5" w:themeColor="accent1" w:themeShade="BF"/>
          <w:cs/>
          <w:lang w:val="en-GB" w:bidi="lo-LA"/>
        </w:rPr>
        <w:t xml:space="preserve"> </w:t>
      </w:r>
      <w:r w:rsidR="00B97682">
        <w:rPr>
          <w:rFonts w:ascii="Phetsarath OT" w:eastAsia="Phetsarath OT" w:hAnsi="Phetsarath OT" w:cs="Phetsarath OT" w:hint="cs"/>
          <w:b/>
          <w:i/>
          <w:iCs/>
          <w:color w:val="2E74B5" w:themeColor="accent1" w:themeShade="BF"/>
          <w:cs/>
          <w:lang w:val="en-GB" w:bidi="lo-LA"/>
        </w:rPr>
        <w:t>ມີ</w:t>
      </w:r>
      <w:r w:rsidR="007A5B61" w:rsidRP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ພືດຜັກ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ປົກຄຸມ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(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ພືດເກີດ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ທ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ໍາ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ມະຊາດ 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ແລະ ເກີດ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ການປູກ) ຫຼື ສິ່ງທີ່ມະນຸດສ້າງຂຶ້ນ (ຕຶກອາຄານ ແລະ ອື່ນໆ) ທີ່ປົກຄຸມໜ້າດິນ.</w:t>
      </w:r>
    </w:p>
    <w:p w14:paraId="7CC7087E" w14:textId="77777777" w:rsidR="00EA35EE" w:rsidRPr="00EA35EE" w:rsidRDefault="00EA35EE" w:rsidP="00EA35EE">
      <w:pPr>
        <w:spacing w:after="60"/>
        <w:rPr>
          <w:i/>
          <w:iCs/>
          <w:color w:val="2E74B5" w:themeColor="accent1" w:themeShade="BF"/>
          <w:sz w:val="18"/>
          <w:szCs w:val="18"/>
          <w:lang w:val="en-GB"/>
        </w:rPr>
      </w:pPr>
    </w:p>
    <w:p w14:paraId="7A9DC9BF" w14:textId="2085BBEA" w:rsidR="00EA35EE" w:rsidRPr="003F7475" w:rsidRDefault="003F7475" w:rsidP="00EA35EE">
      <w:pPr>
        <w:pStyle w:val="Titel4"/>
        <w:spacing w:before="0" w:after="0"/>
        <w:rPr>
          <w:b w:val="0"/>
          <w:bCs/>
          <w:i/>
          <w:iCs/>
          <w:color w:val="2E74B5" w:themeColor="accent1" w:themeShade="BF"/>
        </w:rPr>
      </w:pPr>
      <w:r w:rsidRPr="003F7475">
        <w:rPr>
          <w:rFonts w:ascii="Phetsarath OT" w:eastAsia="Phetsarath OT" w:hAnsi="Phetsarath OT" w:cs="Phetsarath OT" w:hint="cs"/>
          <w:b w:val="0"/>
          <w:bCs/>
          <w:i/>
          <w:iCs/>
          <w:color w:val="2E74B5" w:themeColor="accent1" w:themeShade="BF"/>
          <w:cs/>
          <w:lang w:bidi="lo-LA"/>
        </w:rPr>
        <w:t>ປະເພດການນຳໃຊ້ທີ່ດິນ</w:t>
      </w:r>
    </w:p>
    <w:tbl>
      <w:tblPr>
        <w:tblW w:w="10201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0A0" w:firstRow="1" w:lastRow="0" w:firstColumn="1" w:lastColumn="0" w:noHBand="0" w:noVBand="0"/>
      </w:tblPr>
      <w:tblGrid>
        <w:gridCol w:w="2862"/>
        <w:gridCol w:w="7339"/>
      </w:tblGrid>
      <w:tr w:rsidR="00EA35EE" w:rsidRPr="003F7475" w14:paraId="28396CBF" w14:textId="77777777" w:rsidTr="002A3536">
        <w:tc>
          <w:tcPr>
            <w:tcW w:w="2235" w:type="dxa"/>
          </w:tcPr>
          <w:p w14:paraId="1251ADE2" w14:textId="033E420B" w:rsidR="00EA35EE" w:rsidRPr="002D187C" w:rsidRDefault="002D187C" w:rsidP="003F7475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bidi="lo-LA"/>
              </w:rPr>
            </w:pPr>
            <w:r w:rsidRPr="002D187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ະເພດຫຼັກ</w:t>
            </w:r>
          </w:p>
        </w:tc>
        <w:tc>
          <w:tcPr>
            <w:tcW w:w="7966" w:type="dxa"/>
          </w:tcPr>
          <w:p w14:paraId="62887690" w14:textId="3E760B1B" w:rsidR="00EA35EE" w:rsidRPr="002D187C" w:rsidRDefault="002D187C" w:rsidP="003F7475">
            <w:pPr>
              <w:tabs>
                <w:tab w:val="left" w:pos="21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bidi="lo-LA"/>
              </w:rPr>
            </w:pPr>
            <w:r w:rsidRPr="002D187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ະເພດຍ່ອຍ</w:t>
            </w:r>
          </w:p>
        </w:tc>
      </w:tr>
      <w:tr w:rsidR="00EA35EE" w:rsidRPr="003F7475" w14:paraId="6FD0AB3E" w14:textId="77777777" w:rsidTr="002A3536">
        <w:tc>
          <w:tcPr>
            <w:tcW w:w="2235" w:type="dxa"/>
          </w:tcPr>
          <w:p w14:paraId="3E0DAD95" w14:textId="73B80CE8" w:rsidR="00EA35EE" w:rsidRPr="00762C0E" w:rsidRDefault="00762C0E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</w:pPr>
            <w:r w:rsidRPr="00762C0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ູກພືດ</w:t>
            </w:r>
            <w:r w:rsidR="00EA35EE" w:rsidRPr="00762C0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ື້ນທີ່ດິນທີ່ນຳໃຊ້ເພື່ອປູກພືດ (</w:t>
            </w:r>
            <w:r w:rsidR="004B22C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ສວນປູກພືດ, ສວນປູກໄມ້ໃຫ້ໝ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4B22C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) </w:t>
            </w:r>
          </w:p>
        </w:tc>
        <w:tc>
          <w:tcPr>
            <w:tcW w:w="7966" w:type="dxa"/>
          </w:tcPr>
          <w:p w14:paraId="2DC910EF" w14:textId="55A8EC63" w:rsidR="00EA35EE" w:rsidRPr="00EC501C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Ca: </w:t>
            </w:r>
            <w:r w:rsidR="00F20290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ພືດປະຈຳປີ</w:t>
            </w:r>
            <w:r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641C2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ແມ່ນ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ດິນ</w:t>
            </w:r>
            <w:r w:rsidR="0042350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ຳລັບ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ພືດຊົ່ວຄາວ / ປະຈໍາປີ</w:t>
            </w:r>
            <w:r w:rsidR="00707FA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ປົກກະຕິຈະເກັບກ່ຽວພາຍໃນ</w:t>
            </w:r>
            <w:r w:rsidR="0018699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ັ້ງດຽວ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ສຸດສອງ</w:t>
            </w:r>
            <w:r w:rsidR="0069253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ັ້ງຕໍ່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ີ (ສາລີ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ົ້າ</w:t>
            </w:r>
            <w:r w:rsidR="006032F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າປີ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ົ້າ</w:t>
            </w:r>
            <w:r w:rsidR="00D820E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ບ</w:t>
            </w:r>
            <w:r w:rsidR="002B1B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B35FD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ພືດ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ັກ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ອາຫານສັດ)</w:t>
            </w:r>
            <w:r w:rsidR="00975FA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159B7891" w14:textId="20F53FF4" w:rsidR="00EA35EE" w:rsidRPr="00340FA9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Cp</w:t>
            </w:r>
            <w:proofErr w:type="spellEnd"/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536A19" w:rsidRP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ົ້ມ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ຸ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(</w:t>
            </w:r>
            <w:r w:rsidR="005B1A9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ີ່ບໍ່ແມ່ນຕົ້ນໄມ້)</w:t>
            </w:r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Pr="00340FA9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641C2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ມ່ນທີ່</w:t>
            </w:r>
            <w:r w:rsidR="00D707D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ດິນສຳລັບການປູກພືດຖາວອນ (ທີ່ບໍ່ແມ່ນຕົ້ນໄມ້)</w:t>
            </w:r>
            <w:r w:rsidR="00205BC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ອາດຈະເກັບກ່ຽວພາຍຫຼັງປູກ 2 ຫຼື ຫຼາຍປີ, ຫຼື ເກັບກ່ຽວສະເພາະບາງສ່ວນຂອງພືດເທົ່ານັ້ນ (ອ້ອຍ, ກ້ວຍ, </w:t>
            </w:r>
            <w:r w:rsidR="00205BC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ໝາກນັດ).</w:t>
            </w:r>
          </w:p>
          <w:p w14:paraId="086D210E" w14:textId="53F726E0" w:rsidR="00EA35EE" w:rsidRPr="003329B3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651D2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Ct: </w:t>
            </w:r>
            <w:r w:rsidR="001919CB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ຕົ້ນໄມ້ ແລະ ໄມ້ພຸ່ມ</w:t>
            </w:r>
            <w:r w:rsidRPr="00651D2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ົ້ນໄມ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ຢືນຕົ້ນ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ເກັບກ່ຽວໄດ້ຫຼາຍກວ່າໜຶ່ງຄັ້ງຫຼັງຈາກປູກ ແລະ 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່ວນໃຫຍ່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ຈະ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ແກ່ຍາວ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ຫຼາຍ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ວ່າ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5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ີ (ສວນໝາກໄມ້</w:t>
            </w:r>
            <w:r w:rsidR="006873F4" w:rsidRPr="006873F4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/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ົ້ນໄມ້ກິນໝາກ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ເຟ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ຊ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ໝາກອ</w:t>
            </w:r>
            <w:r w:rsidR="000602A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ງຸ່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າມນ້ຳມັ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95776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ໂກໂກ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ໝາກພ້າວ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ຕົ້ນ</w:t>
            </w:r>
            <w:r w:rsidR="005F486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ໄມ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ອາຫານ</w:t>
            </w:r>
            <w:r w:rsidR="005F486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).</w:t>
            </w:r>
            <w:r w:rsidR="00C52C0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ຖ້າ</w:t>
            </w:r>
            <w:r w:rsidR="005473F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ູກປະສົມປະສາ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ັບພືດປະຈໍາປີ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ືດ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ລົ້ມ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ລຸກ ຫຼື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ຍ້າລ້ຽງສັດ / ທົ່ງຫຍ້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B638C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ຊິ່ງຈະເອີ້ນວ່າ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"ລະບົບການນໍາໃຊ້ທີ່ດິນ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ບບ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ະສົມ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ະສາ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"</w:t>
            </w:r>
            <w:r w:rsidR="009404F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5D99C969" w14:textId="20CBFA8D" w:rsidR="00EA35EE" w:rsidRPr="003F7475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Co: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F4793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3F7475" w14:paraId="21562819" w14:textId="77777777" w:rsidTr="002A3536">
        <w:tc>
          <w:tcPr>
            <w:tcW w:w="2235" w:type="dxa"/>
          </w:tcPr>
          <w:p w14:paraId="33464B28" w14:textId="76D42799" w:rsidR="00EA35EE" w:rsidRPr="00242C19" w:rsidRDefault="00242C19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 w:rsidRPr="00242C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ຍ້າລ້ຽງສັດ</w:t>
            </w:r>
            <w:r w:rsidR="00EA35EE" w:rsidRPr="00242C1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="00EA35EE" w:rsidRPr="00242C19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ທີ່ດິນທີ່ນຳໃຊ້ ສຳລັບການລ້ຽງ</w:t>
            </w:r>
            <w:r w:rsidR="008506B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</w:p>
        </w:tc>
        <w:tc>
          <w:tcPr>
            <w:tcW w:w="7966" w:type="dxa"/>
          </w:tcPr>
          <w:p w14:paraId="2ABE0B15" w14:textId="5512FF6A" w:rsidR="00EA35EE" w:rsidRPr="003F7475" w:rsidRDefault="00EA35EE" w:rsidP="003F7475">
            <w:pPr>
              <w:numPr>
                <w:ilvl w:val="0"/>
                <w:numId w:val="20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Ge: </w:t>
            </w:r>
            <w:r w:rsidR="002D03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2D0335" w:rsidRPr="002D033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ົ່ງຫຍ້າ</w:t>
            </w:r>
            <w:r w:rsidR="00E0399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້ຽງສັ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ທົ່ງຫຍ້າທໍາມະຊາດ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ຄິ່ງທໍາມະຊາ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ທີ່ມີຕົ້ນໄມ້ /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ມ້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ຸ່ມ (ພືດຜັກ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</w:t>
            </w:r>
            <w:r w:rsidR="00570EC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ັນນ່າ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570EC6" w:rsidRPr="00570EC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>(</w:t>
            </w:r>
            <w:proofErr w:type="spellStart"/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savannah</w:t>
            </w:r>
            <w:proofErr w:type="spellEnd"/>
            <w:r w:rsidR="00570EC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)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31144B" w:rsidRPr="0031144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90105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ມະຊາ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ໍາລັບການລ້ຽງສັດ</w:t>
            </w:r>
            <w:r w:rsidR="00AE53D0" w:rsidRPr="00AE53D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AE53D0" w:rsidRPr="00AE53D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ປ່າ.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 </w:t>
            </w:r>
            <w:r w:rsidR="00E41E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ລວມທັງ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ເພດຍ່ອຍຕໍ່ໄປນີ້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>:</w:t>
            </w:r>
          </w:p>
          <w:p w14:paraId="57BBFE64" w14:textId="5F26A0CB" w:rsidR="00EA35EE" w:rsidRPr="00D76A5C" w:rsidRDefault="00F81C62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ປ່ອ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ຍ</w:t>
            </w:r>
            <w:r w:rsidR="00EA35EE" w:rsidRPr="00D76A5C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960D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ຄົນຍ້າຍທີ່ຢູ່ </w:t>
            </w:r>
            <w:r w:rsidR="00D76A5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ໄປຕາມສັດ. </w:t>
            </w:r>
          </w:p>
          <w:p w14:paraId="621B3365" w14:textId="36EDEA1C" w:rsidR="00EA35EE" w:rsidRPr="009B01A3" w:rsidRDefault="00D12895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ລ້ຽງສັດແບບເຄີ່ງຂັງ-ເຄີ່ງປ່ອຍ:</w:t>
            </w:r>
            <w:r w:rsidR="00EA35EE"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ຈົ້າຂອງສັດມີບ່ອນຢູ່ຖາວອນ</w:t>
            </w:r>
            <w:r w:rsidR="005353A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ຊິ່ງເປັນພື້ນທີ່ ທີ່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ຂົາ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ຈົ້າມີ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ນປູກຝັງ</w:t>
            </w:r>
            <w:r w:rsidR="00F041E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ໄປ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ລ້ຽງຈະ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ຖືກ​ຍ້າຍ​ໄປ​ຢູ່​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ົ່ງຫຍ້າລ້ຽງສັດ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ທີ່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ໄກ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488F8734" w14:textId="72878732" w:rsidR="00EA35EE" w:rsidRPr="00915F3A" w:rsidRDefault="00920C5A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920C5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</w:t>
            </w:r>
            <w:r w:rsidR="00253FD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ຂັງ</w:t>
            </w:r>
            <w:r w:rsidRPr="00920C5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72C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ພາຍໃ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ບເຂດ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ົດໄວ້ຢ່າງຊັດເຈນ</w:t>
            </w:r>
            <w:r w:rsidRPr="00915F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,</w:t>
            </w:r>
            <w:r w:rsidR="00D10FD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 xml:space="preserve"> 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ມີ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ການ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ຄວບຄຸມ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ຄື່ອນ</w:t>
            </w:r>
            <w:r w:rsidR="0087543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້າຍ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ຢູ່ໃ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ລຍະ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ໃກ້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ທືນຂອງ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ດໄຈ</w:t>
            </w:r>
            <w:r w:rsidR="00FF75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ເຂົ້າ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ສູງ</w:t>
            </w:r>
            <w:r w:rsidR="00C069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້າ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ຽບກັບ</w:t>
            </w:r>
            <w:r w:rsidR="00C069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5C726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ເຄີ່ງຂັງ-ເຄີ່ງປ່ອຍ.</w:t>
            </w:r>
          </w:p>
          <w:p w14:paraId="4542A3BE" w14:textId="0AAB56D3" w:rsidR="00EA35EE" w:rsidRPr="00154916" w:rsidRDefault="00781388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ລ້ຽງສັດແບບໜູນວຽນພື້ນທີ່ ຕາມລະດູການ</w:t>
            </w:r>
            <w:r w:rsidR="00EA35EE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ຄື່ອນ</w:t>
            </w:r>
            <w:r w:rsidR="001E12D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ຍ້າຍ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ຝູງສັດເປັນປະຈຳ</w:t>
            </w:r>
            <w:r w:rsidR="001E12D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B0D5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ຢູ່ໃນ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ພື້ນທີ່</w:t>
            </w:r>
            <w:r w:rsidR="004326B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ດິນຄົງທີ່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4326B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ໃຫ້ໄດ້ຮັບ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ຜົນປະໂຫຍດຈາກ</w:t>
            </w:r>
            <w:r w:rsidR="005E067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ົ່ງຫຍ້າ ແລະ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ນປ່ຽນແປງຂອງສະພາບອາກາດ</w:t>
            </w:r>
            <w:r w:rsidR="005E067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ຕາມລະດູການ.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28907F4D" w14:textId="1A3D67B6" w:rsidR="00EA35EE" w:rsidRPr="0043705B" w:rsidRDefault="00EA35EE" w:rsidP="003F7475">
            <w:pPr>
              <w:numPr>
                <w:ilvl w:val="0"/>
                <w:numId w:val="20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proofErr w:type="spellStart"/>
            <w:r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>Gi</w:t>
            </w:r>
            <w:proofErr w:type="spellEnd"/>
            <w:r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: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</w:t>
            </w:r>
            <w:r w:rsidR="007334B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ລ້ຽງສັດແບບ</w:t>
            </w:r>
            <w:r w:rsidR="00C5465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ຂັງທີ່ມີການ</w:t>
            </w:r>
            <w:r w:rsidR="007334B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ບີ່ງແຍງໃກ້ສິດ</w:t>
            </w:r>
            <w:r w:rsidR="008D31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/</w:t>
            </w:r>
            <w:r w:rsidR="008D31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</w:t>
            </w:r>
            <w:r w:rsidR="00DD3F4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ປູກພືດ</w:t>
            </w:r>
            <w:r w:rsidR="00415F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ອາຫານສັດ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: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ປັບປຸງ ຫຼື ປູກຫຍ້າລ້ຽງສັດ/ ການ</w:t>
            </w:r>
            <w:r w:rsidR="00ED62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ພືດ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ອາຫານສັດ (ສຳລັບຕັດ ແລະ ຂົນ</w:t>
            </w:r>
            <w:r w:rsidR="00D553A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ສົ່ງ</w:t>
            </w:r>
            <w:r w:rsidR="00ED45C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ໃຫ້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ສັດ</w:t>
            </w:r>
            <w:r w:rsidR="00ED45C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ິນ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: ຫຍ້າ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ແຫ້ງ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, 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bidi="lo-LA"/>
              </w:rPr>
              <w:t>ພືດຕະກຸນຖົ່ວ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, 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ຫຍ້າ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ໝັກ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ແລະ ອື່ນໆ)</w:t>
            </w:r>
            <w:r w:rsidR="007864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ທີ່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ບໍ່</w:t>
            </w:r>
            <w:r w:rsidR="00DA24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ແມ່ນ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ພືດອາຫານສັດເຊັ່ນ: ສາລີ ຫຼື </w:t>
            </w:r>
            <w:r w:rsidR="00BD030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ທັນຍາ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ພືດ.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 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bidi="lo-LA"/>
              </w:rPr>
              <w:t>ເຊິ່ງພືດ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ຫຼົ່ານີ້ຖືກຈັດປະເພດເປັນພືດປະຈໍາປີ (ເບິ່ງຂ້າງເທິງ).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ລ້ຽງສັດແບບ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ບີ່ງແຍງໃກ້ສິດສ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າມາດແບ່ງອອກເປັນ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ປະເພດຍ່ອຍ</w:t>
            </w:r>
            <w:r w:rsidR="0088793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ດັ່ງນີ້: </w:t>
            </w:r>
          </w:p>
          <w:p w14:paraId="4A706731" w14:textId="63DF56F7" w:rsidR="00EA35EE" w:rsidRPr="00742F00" w:rsidRDefault="00FE6FB5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ັດ-ແລະ-ຂົນສົ່ງໃຫ້ສັດກິນ</w:t>
            </w:r>
            <w:r w:rsidR="00EA35EE" w:rsidRPr="008D64A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/</w:t>
            </w:r>
            <w:r w:rsidR="00EA35EE" w:rsidRPr="008D64A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</w:rPr>
              <w:t xml:space="preserve"> </w:t>
            </w:r>
            <w:r w:rsidR="002922C9" w:rsidRPr="002922C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ສິ່ງເສດເຫຼືອເປັນສູນ</w:t>
            </w:r>
            <w:r w:rsidR="00EA35EE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>:</w:t>
            </w:r>
            <w:r w:rsidR="00E46C9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ນ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ອາຫານສັດໄປລ້ຽງສັດໃນຄອກ </w:t>
            </w:r>
            <w:r w:rsidR="00932801" w:rsidRPr="00932801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/ 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ໂຮງເຮືອນ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ຼື ພື້ນທີ່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ຂັງສັດ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; 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ຢູ່ໃນລະບົບການລ້ຽງສັດ</w:t>
            </w:r>
            <w:r w:rsidR="00742F0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ບບສິ່ງເສດເຫຼືອເປັນສູນ, ຈະບໍ່ອະນຸຍາດໃຫ້ສັດ ກິນຫຍ້າຕາມອຳເພີໃຈ ຫຼື ບໍ່ໃຫ້ກິນຕະຫຼອດເວລາ. </w:t>
            </w:r>
          </w:p>
          <w:p w14:paraId="5533A1CF" w14:textId="4B132A8F" w:rsidR="00EA35EE" w:rsidRPr="00375037" w:rsidRDefault="00382A90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ຫຍ້າລ້ຽງສັດ</w:t>
            </w:r>
            <w:r w:rsidR="00EA35EE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ສວ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ຍ້າທີ່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ູກ ໂດຍກາ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ວ່ານ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ກ່ນຫຍ້າປະສົມກັບພືດຕະກຸນຖົ່ວ (ສາມາດໃສ່ຝຸ່ນ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ີດ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ໄ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ຣ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ໂຊ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ບ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ຍ (</w:t>
            </w:r>
            <w:proofErr w:type="spellStart"/>
            <w:r w:rsidR="005318CF" w:rsidRP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r</w:t>
            </w:r>
            <w:r w:rsid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hizobia</w:t>
            </w:r>
            <w:proofErr w:type="spellEnd"/>
            <w:r w:rsid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)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E234D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ັບທາດ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ໄນໂຕຣເຈນ</w:t>
            </w:r>
            <w:r w:rsidR="00E234D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ໃນດິ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38D36854" w14:textId="4C89D2E5" w:rsidR="00EA35EE" w:rsidRPr="003F7475" w:rsidRDefault="00EA35EE" w:rsidP="003F7475">
            <w:pPr>
              <w:numPr>
                <w:ilvl w:val="0"/>
                <w:numId w:val="20"/>
              </w:numPr>
              <w:spacing w:after="0"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Go: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3A028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994375" w14:paraId="58517B86" w14:textId="77777777" w:rsidTr="002A3536">
        <w:tc>
          <w:tcPr>
            <w:tcW w:w="2235" w:type="dxa"/>
          </w:tcPr>
          <w:p w14:paraId="014D08CC" w14:textId="4630028E" w:rsidR="00EA35EE" w:rsidRPr="0013160D" w:rsidRDefault="003329B3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 w:rsidRPr="003329B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່າໄມ້</w:t>
            </w:r>
            <w:r w:rsidR="00EA35EE" w:rsidRPr="0013160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/ </w:t>
            </w:r>
            <w:r w:rsidR="00C30A7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ີ່ດິນປ່າໄມ້</w:t>
            </w:r>
            <w:r w:rsidR="00EA35EE" w:rsidRPr="0013160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="00EA35EE" w:rsidRPr="0013160D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ທີ່ດິນນຳໃຊ້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ຳລັບການປູກໄມ້ເປັນຫຼັກ, ຜະລິດຕະພັນປ່າໄມ້ອື່ນໆ, 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ພັ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ຜ່ອນຢ່ອນໃຈ,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ປ້ອງກັນ.</w:t>
            </w:r>
          </w:p>
        </w:tc>
        <w:tc>
          <w:tcPr>
            <w:tcW w:w="7966" w:type="dxa"/>
          </w:tcPr>
          <w:p w14:paraId="0357390E" w14:textId="40C5E28B" w:rsidR="00EA35EE" w:rsidRPr="00F65A3A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F65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Fn</w:t>
            </w:r>
            <w:proofErr w:type="spellEnd"/>
            <w:r w:rsidRPr="00F65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28656B" w:rsidRPr="0028656B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ຳມະຊາດ ຫຼື ເຄີ່ງທຳມະຊາດ:</w:t>
            </w:r>
            <w:r w:rsidR="0028656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65A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ໄມ້ສ່ວນໃຫຍ່ປະກອບດ້ວຍ ຕົ້ນໄມ້ພັນພື້ນເມືອງ ທີ່ບໍ່ແມ່ນຄົນປູກ.</w:t>
            </w:r>
          </w:p>
          <w:p w14:paraId="44347161" w14:textId="2F64EDAA" w:rsidR="00EA35EE" w:rsidRPr="003A3FA3" w:rsidRDefault="003A3FA3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ການຕັດແບບຄັດເລືອກ.</w:t>
            </w:r>
          </w:p>
          <w:p w14:paraId="2AEE6A6B" w14:textId="21AC7B06" w:rsidR="00EA35EE" w:rsidRPr="003F7475" w:rsidRDefault="00A462A7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ແບບຖ່າງກ້ຽງ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 w:rsidR="002E425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ຕັດແບບໝົດພື້ນທີ່ປ່າ ໃນຄັ້ງດຽວ. </w:t>
            </w:r>
          </w:p>
          <w:p w14:paraId="17754CBC" w14:textId="5D3D9B3C" w:rsidR="00EA35EE" w:rsidRPr="003F7475" w:rsidRDefault="00140C2E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ເຮັດໄຮ່ໝູນວຽນ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 (ຫຼື ເກັບກ່ຽວ)</w:t>
            </w:r>
            <w:r w:rsidR="00E25F8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ເອົາພຽງແຕ່ຕົ້ນໄມ້ບາງຕົ້ນທີ່ມີຄຸນຄ່າ ຢູ່ພາຍໃນປ່າ.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 </w:t>
            </w:r>
          </w:p>
          <w:p w14:paraId="0A0D952D" w14:textId="5DC7BB53" w:rsidR="00EA35EE" w:rsidRPr="003F7475" w:rsidRDefault="003818F3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ເອົາໄມ້ຕາຍອອກ ຫຼື</w:t>
            </w:r>
            <w:r w:rsidR="00937CC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A1251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666D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ັດແຕ່ງກິ່ງຫງ່າ </w:t>
            </w:r>
            <w:r w:rsidR="00B5227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(ໂດຍບໍ່ຕັດຕົ້ນໄມ້)</w:t>
            </w:r>
          </w:p>
          <w:p w14:paraId="4620A0C3" w14:textId="251C8F96" w:rsidR="00EA35EE" w:rsidRPr="00B52270" w:rsidRDefault="008C6E26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ນຳໃຊ້ປະໂຫຍ</w:t>
            </w:r>
            <w:r w:rsidR="00CE454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ດ</w:t>
            </w:r>
            <w:r w:rsidR="002C27E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ຈາກປ່າ ໂດຍບໍ່ຕັດຕົ້ນໄມ້ (</w:t>
            </w:r>
            <w:r w:rsidR="00C2311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ໝາກໄມ້, ໝາກກໍ່, ເຫັດ, ນ້ຳເຜິ້ງ, ພືດເປັນຢາ ແລະ ອື</w:t>
            </w:r>
            <w:r w:rsidR="00287A5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່</w:t>
            </w:r>
            <w:r w:rsidR="00C2311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ນໆ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>)</w:t>
            </w:r>
            <w:r w:rsidR="00EA35EE" w:rsidRPr="00B52270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>.</w:t>
            </w:r>
          </w:p>
          <w:p w14:paraId="539FAC8F" w14:textId="13BB9D4A" w:rsidR="007474F8" w:rsidRPr="007474F8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Fp</w:t>
            </w:r>
            <w:proofErr w:type="spellEnd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</w:t>
            </w:r>
            <w:r w:rsidR="007474F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US"/>
              </w:rPr>
              <w:t xml:space="preserve">, 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7474F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ົ້ນໄມ້ທົດແທນ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45278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="00B0374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C2254" w:rsidRPr="00EC225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ພື້ນ</w:t>
            </w:r>
            <w:r w:rsidR="00EC225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ຟູ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ໄມ້</w:t>
            </w:r>
            <w:r w:rsidR="00385BC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801C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ກ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 w:rsidR="00945E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ໄມ້</w:t>
            </w:r>
            <w:r w:rsidR="00BE364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45E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54FB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ຫວ່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ກ່ນ</w:t>
            </w:r>
            <w:r w:rsidR="00CE5E9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ປູກທົດແທນ ຫຼື ພື້ນຟູປ່າໄມ້, </w:t>
            </w:r>
            <w:r w:rsidR="005555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ຕົ້ນໄມ້ເປັນແ</w:t>
            </w:r>
            <w:r w:rsidR="00C467C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້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ົ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.</w:t>
            </w:r>
          </w:p>
          <w:p w14:paraId="3B638B35" w14:textId="5129408E" w:rsidR="00EA35EE" w:rsidRPr="007E2D6A" w:rsidRDefault="007E2D6A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ນວພັນໄມ້ພື້ນເມືອງ ຊະນິດດຽວ.</w:t>
            </w:r>
          </w:p>
          <w:p w14:paraId="69EFAACC" w14:textId="2AF08009" w:rsidR="00347F90" w:rsidRPr="007E2D6A" w:rsidRDefault="00347F90" w:rsidP="00347F90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ນວພັນໄມ້</w:t>
            </w:r>
            <w:r w:rsidR="0099632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່າງຖິ່ນ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 ຊະນິດດຽວ.</w:t>
            </w:r>
          </w:p>
          <w:p w14:paraId="58BE6C76" w14:textId="1292158B" w:rsidR="00EA35EE" w:rsidRPr="00060BEF" w:rsidRDefault="00152D74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ຫຼາຍຊະນິດ</w:t>
            </w:r>
            <w:r w:rsidR="00115AF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ພັນໄມ້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ປະສົມກັນ</w:t>
            </w:r>
            <w:r w:rsidR="00EA35EE" w:rsidRPr="00060BE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>.</w:t>
            </w:r>
          </w:p>
          <w:p w14:paraId="1C53DCFC" w14:textId="4289431C" w:rsidR="00EA35EE" w:rsidRPr="003F7475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Fo: </w:t>
            </w:r>
            <w:r w:rsidR="001C758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ື່ນໆ</w:t>
            </w:r>
            <w:r w:rsidR="00A36CA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(</w:t>
            </w:r>
            <w:r w:rsidR="00C96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ຕັດໄມ້ທ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C96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ມະຊາດແບບຄັດເລືອກກ່ອນຕັດ ແລະ </w:t>
            </w:r>
            <w:r w:rsidR="009128A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4D2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ໄມ້ພັນ</w:t>
            </w:r>
            <w:r w:rsidR="009128A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ົມ</w:t>
            </w:r>
            <w:r w:rsidR="00A36CA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4D2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</w:tc>
      </w:tr>
      <w:tr w:rsidR="00EA35EE" w:rsidRPr="003F7475" w14:paraId="5DDA0656" w14:textId="77777777" w:rsidTr="002A3536">
        <w:tc>
          <w:tcPr>
            <w:tcW w:w="2235" w:type="dxa"/>
          </w:tcPr>
          <w:p w14:paraId="48FCA490" w14:textId="48F0960B" w:rsidR="00EA35EE" w:rsidRPr="00994375" w:rsidRDefault="006B14AD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ຕັ້ງຖິ່ນຖານ, ພື້ນຖານໂຄງລ່າງ</w:t>
            </w:r>
          </w:p>
        </w:tc>
        <w:tc>
          <w:tcPr>
            <w:tcW w:w="7966" w:type="dxa"/>
          </w:tcPr>
          <w:p w14:paraId="1F41FCD5" w14:textId="2D017737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t>Ss: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8F1EF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ການຕັ້ງຖິ່ນຖານ, ຕຶກອາຄານ.</w:t>
            </w:r>
          </w:p>
          <w:p w14:paraId="418D4D06" w14:textId="2855F3B7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t>St: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88059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>ເສັ້ນທາງຈໍລະຈອນ: ຖະໜົນຫົນທາງ,</w:t>
            </w:r>
            <w:r w:rsidR="00B97F4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 xml:space="preserve"> </w:t>
            </w:r>
            <w:r w:rsidR="004047A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 xml:space="preserve">ທາງລົດໄຟ. </w:t>
            </w:r>
          </w:p>
          <w:p w14:paraId="64D0AA42" w14:textId="261D715C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lastRenderedPageBreak/>
              <w:t>Se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: </w:t>
            </w:r>
            <w:r w:rsidR="00101A7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ຫຼ່ງພະລັງງານ: ທໍ່ສົ່ງ, ສາຍສົ່ງໄຟຟ້າ.</w:t>
            </w:r>
          </w:p>
          <w:p w14:paraId="34207FF7" w14:textId="24C590C4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S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3543A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ພື້ນຖານໂຄງລ່າງອື່ນໆ</w:t>
            </w:r>
          </w:p>
        </w:tc>
      </w:tr>
      <w:tr w:rsidR="00EA35EE" w:rsidRPr="003F7475" w14:paraId="34161CC6" w14:textId="77777777" w:rsidTr="002A3536">
        <w:tc>
          <w:tcPr>
            <w:tcW w:w="2235" w:type="dxa"/>
          </w:tcPr>
          <w:p w14:paraId="103208C2" w14:textId="28D02686" w:rsidR="00EA35EE" w:rsidRPr="003F7475" w:rsidRDefault="00762F72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lastRenderedPageBreak/>
              <w:t>ເສັ້ນທາງນ້ຳ, ແມ່ນ້ຳ, ດິນບໍລິເວນນ້ຳ</w:t>
            </w:r>
          </w:p>
        </w:tc>
        <w:tc>
          <w:tcPr>
            <w:tcW w:w="7966" w:type="dxa"/>
          </w:tcPr>
          <w:p w14:paraId="6A86A316" w14:textId="305869C6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d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5D20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ທໍ່ລະບາຍນ້ຳ, </w:t>
            </w:r>
            <w:r w:rsidR="00C62BC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ສັ້ນທາງ</w:t>
            </w:r>
            <w:r w:rsidR="005D20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ນ້ຳ</w:t>
            </w:r>
          </w:p>
          <w:p w14:paraId="4A2B6E10" w14:textId="11B2D657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p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E0596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ໜອງ, ເຂື່ອນ</w:t>
            </w:r>
          </w:p>
          <w:p w14:paraId="7F2A4B4D" w14:textId="3F1544BD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s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FD5A0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ໜອງນ້ຳທຳມະຊາດ, ດິນບໍລິເວນນ້ຳ</w:t>
            </w:r>
          </w:p>
          <w:p w14:paraId="1497D3F8" w14:textId="287FDF16" w:rsidR="00EA35EE" w:rsidRPr="007414A6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7414A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r</w:t>
            </w:r>
            <w:proofErr w:type="spellEnd"/>
            <w:r w:rsidRPr="007414A6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7414A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ມ່ນ້ຳ ແລະ ເຂດແຄມຝັ່ງແມ່ນ້ຳ</w:t>
            </w:r>
          </w:p>
          <w:p w14:paraId="1FAB8279" w14:textId="7DFB980D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l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DA167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ທະເລສາບ ແລະ ແຄມຝັ່ງທະເລສາບ</w:t>
            </w:r>
          </w:p>
          <w:p w14:paraId="11B92A56" w14:textId="2DFA6CD1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c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2D2C4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ທະເລ ແລະ ຊາຍຝັ່ງທະເລ</w:t>
            </w:r>
          </w:p>
          <w:p w14:paraId="0799D892" w14:textId="7B8277F9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FF056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ສັ້ນທາງນ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ໍ້າອື່</w:t>
            </w:r>
            <w:r w:rsidR="00FF056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ນໆ</w:t>
            </w:r>
          </w:p>
        </w:tc>
      </w:tr>
      <w:tr w:rsidR="00EA35EE" w:rsidRPr="003F7475" w14:paraId="56343189" w14:textId="77777777" w:rsidTr="002A3536">
        <w:tc>
          <w:tcPr>
            <w:tcW w:w="2235" w:type="dxa"/>
          </w:tcPr>
          <w:p w14:paraId="4F5AB990" w14:textId="6CABD206" w:rsidR="00EA35EE" w:rsidRPr="006A4E35" w:rsidRDefault="006A4E35" w:rsidP="003F7475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</w:rPr>
            </w:pPr>
            <w:r w:rsidRPr="006A4E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ບໍ່ແຮ່ ແລະ ອຸດສ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ະ</w:t>
            </w:r>
            <w:r w:rsidRPr="006A4E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ຫະກຳສະກັດແຮ່</w:t>
            </w:r>
          </w:p>
        </w:tc>
        <w:tc>
          <w:tcPr>
            <w:tcW w:w="7966" w:type="dxa"/>
          </w:tcPr>
          <w:p w14:paraId="668D96C9" w14:textId="7127B140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I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0D10D4" w:rsidRPr="00BD120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ບໍ່ແຮ່, ອຸດສາຫະກຳສະກັດແຮ່</w:t>
            </w:r>
          </w:p>
          <w:p w14:paraId="60DE962D" w14:textId="6BB5E52F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I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B82AA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3F7475" w14:paraId="471ACD92" w14:textId="77777777" w:rsidTr="002A3536">
        <w:tc>
          <w:tcPr>
            <w:tcW w:w="2235" w:type="dxa"/>
          </w:tcPr>
          <w:p w14:paraId="2B5D31E8" w14:textId="223B74F9" w:rsidR="00EA35EE" w:rsidRPr="003F7475" w:rsidRDefault="00105D3D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ທີ່ດິນ ທີ່ບໍ່ໄດ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້ເຮັ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ການຜະລິດ</w:t>
            </w:r>
          </w:p>
        </w:tc>
        <w:tc>
          <w:tcPr>
            <w:tcW w:w="7966" w:type="dxa"/>
          </w:tcPr>
          <w:p w14:paraId="315062A8" w14:textId="26F64E84" w:rsidR="00EA35EE" w:rsidRPr="009245E8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color w:val="2E74B5" w:themeColor="accent1" w:themeShade="BF"/>
              </w:rPr>
            </w:pPr>
            <w:r w:rsidRPr="009245E8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</w:rPr>
              <w:t>U</w:t>
            </w:r>
            <w:r w:rsidRPr="009245E8">
              <w:rPr>
                <w:rFonts w:ascii="Phetsarath OT" w:eastAsia="Phetsarath OT" w:hAnsi="Phetsarath OT" w:cs="Phetsarath OT"/>
                <w:i/>
                <w:color w:val="2E74B5" w:themeColor="accent1" w:themeShade="BF"/>
              </w:rPr>
              <w:t xml:space="preserve">: </w:t>
            </w:r>
            <w:r w:rsidR="009245E8" w:rsidRP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ດິນເຂດ</w:t>
            </w:r>
            <w:r w:rsid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ສະຫງວນ, ທະເລຊາຍ, ພື້</w:t>
            </w:r>
            <w:r w:rsidR="00B97682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ນ</w:t>
            </w:r>
            <w:r w:rsid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ທີ່ເປັນນ້ຳແຂງ ແລະ ອື່ນໆ</w:t>
            </w:r>
          </w:p>
          <w:p w14:paraId="73E5848B" w14:textId="79785004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color w:val="2E74B5" w:themeColor="accent1" w:themeShade="BF"/>
                <w:lang w:val="fr-CH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  <w:lang w:val="fr-CH"/>
              </w:rPr>
              <w:t>Uo</w:t>
            </w:r>
            <w:proofErr w:type="spellEnd"/>
            <w:r w:rsidRPr="003F7475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  <w:lang w:val="fr-CH"/>
              </w:rPr>
              <w:t> </w:t>
            </w:r>
            <w:r w:rsidRPr="003F7475">
              <w:rPr>
                <w:rFonts w:ascii="Phetsarath OT" w:eastAsia="Phetsarath OT" w:hAnsi="Phetsarath OT" w:cs="Phetsarath OT"/>
                <w:i/>
                <w:color w:val="2E74B5" w:themeColor="accent1" w:themeShade="BF"/>
                <w:lang w:val="fr-CH"/>
              </w:rPr>
              <w:t xml:space="preserve">: </w:t>
            </w:r>
            <w:r w:rsidR="00B767ED" w:rsidRPr="004A204E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ອື່ນໆ</w:t>
            </w:r>
          </w:p>
        </w:tc>
      </w:tr>
    </w:tbl>
    <w:p w14:paraId="1D912906" w14:textId="77777777" w:rsidR="00EA35EE" w:rsidRDefault="00EA35EE" w:rsidP="00DD3614">
      <w:pPr>
        <w:rPr>
          <w:lang w:val="en-GB"/>
        </w:rPr>
      </w:pPr>
    </w:p>
    <w:p w14:paraId="71C43A97" w14:textId="6FEE4E76" w:rsidR="00780A2B" w:rsidRDefault="005A3F4C" w:rsidP="00E84E12">
      <w:pPr>
        <w:pStyle w:val="Heading1"/>
        <w:numPr>
          <w:ilvl w:val="0"/>
          <w:numId w:val="13"/>
        </w:numPr>
      </w:pPr>
      <w:bookmarkStart w:id="119" w:name="_Toc213103769"/>
      <w:r>
        <w:rPr>
          <w:rFonts w:hint="cs"/>
          <w:cs/>
        </w:rPr>
        <w:t xml:space="preserve">ກຸ່ມຂອງເທັກໂນໂລຢີ </w:t>
      </w:r>
      <w:r w:rsidR="00780A2B" w:rsidRPr="006D2273">
        <w:t>SLM</w:t>
      </w:r>
      <w:bookmarkEnd w:id="119"/>
    </w:p>
    <w:tbl>
      <w:tblPr>
        <w:tblW w:w="10206" w:type="dxa"/>
        <w:tblLook w:val="04A0" w:firstRow="1" w:lastRow="0" w:firstColumn="1" w:lastColumn="0" w:noHBand="0" w:noVBand="1"/>
      </w:tblPr>
      <w:tblGrid>
        <w:gridCol w:w="5574"/>
        <w:gridCol w:w="4892"/>
      </w:tblGrid>
      <w:tr w:rsidR="00780A2B" w:rsidRPr="00994375" w14:paraId="0F557415" w14:textId="77777777" w:rsidTr="002A3536">
        <w:tc>
          <w:tcPr>
            <w:tcW w:w="5245" w:type="dxa"/>
          </w:tcPr>
          <w:p w14:paraId="7B1F3E35" w14:textId="1EC048EA" w:rsidR="00780A2B" w:rsidRPr="00A407DC" w:rsidRDefault="00A407DC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 w:bidi="lo-LA"/>
              </w:rPr>
            </w:pP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ຄຸ້ມ​ຄອງ​ປ່າ​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ໍາ​ມະ​ຊາ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ແລະ​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ຄິ່ງ​ທໍາ​ມະ​ຊາດ​</w:t>
            </w:r>
            <w:r w:rsidRPr="00A407DC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ອະນຸລັກຮັກສາ ແລະ ການນຳໃຊ້ປະໂຫຍດຈາກປ່າໄມ້ ເຊິ່ງ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ວມ​ເອົາ​ດ້ານ​ການ​ບໍ​ລິ​ຫານ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​ກົດ​ຫມາຍ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ຕັກ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ິກ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ສດ​ຖະ​ກິດ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ງ​ຄົມ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ິ່ງ​ແວດ​ລ້ອມ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>.</w:t>
            </w:r>
          </w:p>
          <w:p w14:paraId="78A2810B" w14:textId="4A955829" w:rsidR="00780A2B" w:rsidRPr="00A407DC" w:rsidRDefault="003C2CAB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3C2CA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ສວນປູກ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ົ້ນ</w:t>
            </w:r>
            <w:r w:rsidRPr="003C2CA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ມ້: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ປ່າປູກປະກອບດ້ວຍ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ຊະນິດດຽວ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ມີອາຍຸຫຼາຍປີ ແລະ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ເພື່ອ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ຜະລິດໄມ້ ແລະ ຜະລິດ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ສັ້ນໄຍ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ໄມ້ ເປັນຕົ້ນຕໍ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ກະຕິແລ້ວ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ູກຈະມີການ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ຸ້ມຄອງຢ່າງເຂັ້ມງວດ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ອັດຕາການເຕີບໂຕ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ຜົນຜະລິດ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້ອນຂ້າງສູງ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0D3D84B3" w14:textId="36D2C4FA" w:rsidR="00780A2B" w:rsidRPr="00A407DC" w:rsidRDefault="007628B2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7628B2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ະສິກຳ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ສົມປະສານກັບປ່າໄມ້</w:t>
            </w:r>
            <w:r w:rsidRPr="007628B2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ປູກປະສົມປະສານກັນ ລະຫວ່າ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ມ້ຢືນຕົ້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ພືດກະສິກຳ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້ຽ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 ເພື່ອ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້າ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ປະໂຫຍດ ແລະ ການບໍລິ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ຫຼາກຫຼາຍ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ິ່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ວມ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ຳໃຊ້ຊັບພະຍາກອນ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ຫ້ເກີດຜົນປະໂຫຍດສູງສຸດ ຈາກ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 ແລະ ນ້ຳ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້າມັນເຊື້ອໄຟ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າຫານສັດ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ຕະພັນອາຫານ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; ແລະ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ຢູ່ອາໄສຂອງ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ຊີວະນາໆພັນຕ່າງໆ. </w:t>
            </w:r>
          </w:p>
          <w:p w14:paraId="0C188AB1" w14:textId="556043B5" w:rsidR="00780A2B" w:rsidRPr="00A407DC" w:rsidRDefault="003762D3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762D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ວນກັນລົມ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Pr="003762D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ນວກັນລົມ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: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ການ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ໄມ້ແບບ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ກະຕິ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ກອບ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ນຶ່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າຍແຖວຂອງຕົ້ນໄມ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ມ້ພຸ່ມ ເຊິ່ງ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ເປັ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ັກສະນະ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ເປັນແລວກຳບັງລົມ ແລະ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້ອງກັ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ຈາກ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າະເຈື່ອນ.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ິ່ງສ່ວນໃຫຍ່ຈະມີ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ຽບ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ມຂອບ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ພື້ນທີ່ທຳການຜະລິດກະສິກຳ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248D5C9A" w14:textId="3C8E53E5" w:rsidR="00780A2B" w:rsidRPr="00A407DC" w:rsidRDefault="00C76C1D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ິດພື້ນທີ່ (ຢຸດການນໍາໃຊ້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ະຫນັບສະຫນູ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ໃຫ້ມີ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ຟື້ນຟູ):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ິດລ້ອມ</w:t>
            </w:r>
            <w:r w:rsidR="00003C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003C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ປັກຮັກສາພື້ນທີ່ຊຸດໂຊມ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ການນໍາໃຊ້ຂອງມະນຸດ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ລາຍ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ສັດ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ເພື່ອ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ຮັດໃຫ້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ມີກາ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ຟື້ນຟູ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ໍາມະຊາດ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,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້ອມທັງເປັນການອະນຸລັກຮັກສາຊະນິດພັນຕ່າງໆ ແລະ ຮັກສາ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ຄງສ້າງ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ຂອງດິນ. </w:t>
            </w:r>
          </w:p>
          <w:p w14:paraId="5E26518A" w14:textId="7E4983D0" w:rsidR="00780A2B" w:rsidRPr="00A407DC" w:rsidRDefault="00226C77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ະບົບ</w:t>
            </w:r>
            <w:r w:rsidR="00CB361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ໜູ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ວຽນ (ການ</w:t>
            </w:r>
            <w:r w:rsidR="00D843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ບປ່ຽນຊະນິດພືດ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07732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84C9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ເປັນປ່າເຫຼົ່າ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843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ູກພືດໝູນວຽນ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):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25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ູກພືດ</w:t>
            </w:r>
            <w:r w:rsidR="00F357A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ະນິດຕ່າງໆ ຕາມລຳດັບ</w:t>
            </w:r>
            <w:r w:rsidR="00574FE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ຳນົດໄວ້ ຢູ່ໃນຕອນດິນດຽວກັ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ການ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ັກດິນ ຫຼື ປະດິນໄວ້ໃຫ້ເປັນປ່າເຫຼົ່າ ໃ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່ວງ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ໄລ​ຍະ​ເວ​ລາ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ດໜຶ່ງ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.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ພືດ</w:t>
            </w:r>
            <w:r w:rsidR="00D8436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ໝູນວຽນ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ີ້ ແມ່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ະບົບ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ະສິກຳ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ຶ່ງ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ອ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ືກນຳໃຊ້ແບບ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ົ່ວຄາວ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້ວປ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ະດິນໄວ້ ໃຫ້ເປັນປ່າເຫຼົ່າ </w:t>
            </w:r>
            <w:r w:rsidR="00C632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ໃຫ້ພືດພັນທຳມະຊາດມີການຟື້ນຟູໂຕເອງ ໃນຊ່ວງຊາວກະ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ິກອນ</w:t>
            </w:r>
            <w:r w:rsidR="00C632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້າຍໄປທຳການຜະລິດຢູ່ດິນຕອນອື່ນ.</w:t>
            </w:r>
          </w:p>
          <w:p w14:paraId="7F1313EA" w14:textId="6552B5BA" w:rsidR="00780A2B" w:rsidRPr="00A407DC" w:rsidRDefault="00721DA3" w:rsidP="002567D5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ອງ</w:t>
            </w:r>
            <w:r w:rsidR="0024777F" w:rsidRP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ລ້ຽງສັດ ແລະ ການລ້ຽງສັ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ແມ່ນການລ້ຽງສັດ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ທົ່ງຫຍ້າທໍາມະຊາດ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ຄິ່ງທໍາມະຊາ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ທີ່ມີຕົ້ນໄມ້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/ຫຼື</w:t>
            </w:r>
            <w:r w:rsidR="00652C9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ເປີດ.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ຈົ້າຂອງສັດອາດມີບ່ອ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ພັກອາໄສ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າ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ວອນ 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ຽງແຕ່ມີການຍ້າຍ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ລ້ຽງ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່າງໆ ທີ່ມີຢູ່ໃນທຳມະຊາດ. </w:t>
            </w:r>
          </w:p>
          <w:p w14:paraId="19EFF0B8" w14:textId="277DA3E3" w:rsidR="00780A2B" w:rsidRPr="00B97682" w:rsidRDefault="002567D5" w:rsidP="006F6BCF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</w:pP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ຄຸ້ມ​ຄອງ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ູກຝັງ </w:t>
            </w: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ະ​</w:t>
            </w:r>
            <w:r w:rsidR="00546CA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ລ້ຽງ​ສັດ​ແບບ​ປະ​ສົມ​ປະ​ສານ​:</w:t>
            </w:r>
            <w:r w:rsidR="00546CA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3F6E4C" w:rsidRP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ຳ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ໃຊ້​ຊັບ​ພະ​ຍາ​ກອ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ຈາກ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ປູກ​ພືດ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ລ້ຽງ​ສັດ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ເກີດຜົນປະໂຫຍດສູງສຸດ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ໂດຍ​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ະສົມປະສານ ແລະ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້າງໃຫ້ມີການເຊື່ອມໂຍງກັນ.  </w:t>
            </w:r>
          </w:p>
          <w:p w14:paraId="24F28E4C" w14:textId="1916D806" w:rsidR="00780A2B" w:rsidRPr="00A407DC" w:rsidRDefault="00A81621" w:rsidP="005B7B6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A81621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ປັບ​ປຸງ​ດິນ / ​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ມດິນ</w:t>
            </w:r>
            <w:r w:rsidRPr="00A81621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ຜະລິດ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ທີ່​ມີ​ຈຸດ​ປະ​ສົງ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ເພື່ອ​ປັບ​ປຸງ​ຫນ້າ​ດິນ​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ໂດຍ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ວິທີການຕ່າງໆ ເຊັ່ນ: 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ສິ່ງເສດເຫຼືອຈາກພືດທີ່ຕາຍແລ້ວ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/</w:t>
            </w:r>
            <w:r w:rsidR="002162D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ຫຍ້າແຫ້ງ ຫຼື ພືດຕ່າງໆ ເພື່ອປົກຄຸມໜ້າດິນ. </w:t>
            </w:r>
          </w:p>
          <w:p w14:paraId="0849D015" w14:textId="0717394E" w:rsidR="00780A2B" w:rsidRPr="00A407DC" w:rsidRDefault="00483237" w:rsidP="00C61079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48323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ົບກວນດິນໜ້ອຍທີ່ສຸດ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ໝາຍເຖິງການບໍ່ມີການໄຖ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ວ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້ອຍ 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ຽງແຕ່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ຮັດເປັ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ຖບນ້ອຍໆ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ບໍ່ພວນດິນເລິກຫຼາຍ ແລະ ປູກໂດຍ</w:t>
            </w:r>
            <w:r w:rsidR="00F43F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ວ່າ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ກ່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12C05A46" w14:textId="790A8634" w:rsidR="00780A2B" w:rsidRPr="00A407DC" w:rsidRDefault="00C61079" w:rsidP="008C17D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C61079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BE138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ອງ</w:t>
            </w:r>
            <w:r w:rsidRPr="00C61079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ຄວາມອຸດົມສົມບູນຂອງດິນແບບປະສົມປະສານ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IFSM)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ຈຸດປະສົງ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ຄວບຄຸມ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ິທີກາ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່າງໆ ປະສົມປະສານກັນ ເັຊ່ນ: ການ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ຄວາມອຸດົມສົມບູນຂອງ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ອະນຸລັກ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ISFM </w:t>
            </w:r>
            <w:r w:rsidR="002335A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ກອບ</w:t>
            </w:r>
            <w:r w:rsidR="00EC67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ສາມຫຼັກການພື້ນຖານ</w:t>
            </w:r>
            <w:r w:rsidR="002335A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ື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ການ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ຝຸ່ນຊີວະພາບໃຫ້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ີດປະໂຫຍດ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ສຸດ (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ໃສ່ຝຸ່ນຄອ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ຝຸ່ນບົ່ມ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ຝຸ່ນ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ພືດສົດທີ່ມີການປັບປຸງ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ໄນໂຕຣເຈນ ແລະ 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ຸມດິນ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ການສູນເສຍທາດອາຫາ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BE08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ຝຸ່ນ</w:t>
            </w:r>
            <w:r w:rsidR="00B035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ະ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ົງຄະທາດ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ມຄວາມ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ຈຳເປັນ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ຄວາມພ້ອມທາງດ້ານເສດຖະກິດ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7853DC15" w14:textId="44907E46" w:rsidR="00780A2B" w:rsidRPr="00A407DC" w:rsidRDefault="004A7F78" w:rsidP="002F107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ມາດຕະການ</w:t>
            </w:r>
            <w:r w:rsidR="001043E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DF670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ຂດ</w:t>
            </w:r>
            <w:r w:rsidR="004E0BB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DF670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້ອຍຊັນ</w:t>
            </w:r>
            <w:r w:rsidR="00DF6704" w:rsidRPr="00DF670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​</w:t>
            </w:r>
            <w:r w:rsidR="00F81BD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ຖືກນຳໃຊ້ ຫຼື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້າງ</w:t>
            </w:r>
            <w:r w:rsidR="00A71A7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ຶ້ນ</w:t>
            </w:r>
            <w:r w:rsidR="00441C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81BD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ເຂດພື້ນທີ່ດິນຄ່ອຍຊັນ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ໂດຍການເຮັດເປັນຄັນຄູດິນ, 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 xml:space="preserve">ຄັນຄູຫີນ ຫຼື ປູກພືດເປັນແຖວ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ວິທີການ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ອື່ນໆ​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​ຫຼຸດ​ຜ່ອນ​</w:t>
            </w:r>
            <w:r w:rsidR="001E699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ເຊາະລ້າງ ແລະ ການເຊາະເຈື່ອນຂອງດິນ.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​ໄວ​ຂອງ​ການ​ໄຫຼ​ແລະ​ການ​ເຊາະ​ເຈື່ອນ​ຂອງ​ດິນ​.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DF670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442F1BB9" w14:textId="6191DFC7" w:rsidR="00780A2B" w:rsidRPr="00A407DC" w:rsidRDefault="002F1078" w:rsidP="00A407DC">
            <w:pPr>
              <w:tabs>
                <w:tab w:val="right" w:pos="4678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ວບຄູມ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ດຕູ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ພະຍາດພືດ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ປະສົມປະສານ (ລວມເຖິງ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ະສິກຳອິນຊີ):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ວບຄຸມ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ັດຕູພືດ ແລະ ພະຍາດແບບປະສົມປະສານ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ະບວນການ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ຶ່ງ 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ເພື່ອແກ້ໄຂບັນຫາສັດຕູພືດ ແລະ ພະຍາດ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="007369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ຳນຶງ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ສ່ຽງຕໍ່ຄົນ ແລະ ສິ່ງແ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ດລ້ອມ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ມີໜ້ອຍທີ່ສຸດ. </w:t>
            </w:r>
          </w:p>
        </w:tc>
        <w:tc>
          <w:tcPr>
            <w:tcW w:w="4961" w:type="dxa"/>
          </w:tcPr>
          <w:p w14:paraId="280D08A9" w14:textId="1D5AF28C" w:rsidR="00732BE8" w:rsidRDefault="00732BE8" w:rsidP="00732BE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ການ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ັບປຸງແນວພັນ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າຍພັນສັດ: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ໝາຍເຖິງການພັດທະນາແນວພັນພືດ ຫຼື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ນວ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ັນສັດ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ຍພັ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ໃໝ່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ໃຫ້ຜົນປະໂຫຍ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ເຊັ່ນ: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ຜະລິດ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ທົນທ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ໍ່ສັດ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ູພືດ ແລະ ພະຍາດ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 ຄວາມທົນທານຕໍ່ໄພແຫ້ງແລ້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ໂດຍການປັບປຸງ ຫຼື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ຽນແປ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ະພາບແວດລ້ອມ ແລະ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ຕ້ອງການຂອງຜູ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.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</w:p>
          <w:p w14:paraId="5E47590E" w14:textId="4372751E" w:rsidR="00780A2B" w:rsidRPr="00A407DC" w:rsidRDefault="00732BE8" w:rsidP="00A407DC">
            <w:pPr>
              <w:tabs>
                <w:tab w:val="right" w:pos="4678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99666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ັກເກັບ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: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</w:t>
            </w:r>
            <w:r w:rsidR="00FF6A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ັບ</w:t>
            </w:r>
            <w:r w:rsidR="00F9213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ໍ້າ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ຄ</w:t>
            </w:r>
            <w:r w:rsidR="00F60A6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ບຄຸມການເຊາະລ້າງ</w:t>
            </w:r>
            <w:r w:rsidR="00F9213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ຖ້ວມ ຫຼື ນ້ຳຝົນ ເພື່ອເພີ່ມປະລິມານນ້ຳ</w:t>
            </w:r>
            <w:r w:rsidR="000C087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ສຳລັບຊົມໃຊ້ພາຍໃນ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ລະ </w:t>
            </w:r>
            <w:r w:rsidR="000C087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ຳລັບຜະລິດກະສິກຳ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25B0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ວມຈົນເຖິງການສ້າງໃຫ້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ະບົບນິເວດ</w:t>
            </w:r>
            <w:r w:rsidR="00D25B0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ຄວາມ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ືນຍົງ</w:t>
            </w:r>
            <w:r w:rsidR="00780A2B" w:rsidRPr="00A407DC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6"/>
                <w:lang w:val="en-GB"/>
              </w:rPr>
              <w:t>.</w:t>
            </w:r>
          </w:p>
          <w:p w14:paraId="4135C16B" w14:textId="4EDB7932" w:rsidR="00780A2B" w:rsidRPr="00A407DC" w:rsidRDefault="001A7799" w:rsidP="00DC1C6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ຊົນລະປະທານ (ລວມທັງການສະຫນອງ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ະບາຍ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ມີຈຸດປະສົງ</w:t>
            </w:r>
            <w:r w:rsidR="00FA3F2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ິດທິພາບ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ໍາໃຊ້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ຫ້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ຂຶ້ນ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ຕົ້ນແມ່ນການປັບປະສິດທິພາບ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ັກ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ັບ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 ການ</w:t>
            </w:r>
            <w:r w:rsidR="009B74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ູດນ້ຳ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ກັບຮັກສາ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ແຈ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າຍ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ການນໍາໃຊ້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9B74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4649ED94" w14:textId="35B5B561" w:rsidR="00780A2B" w:rsidRPr="00A407DC" w:rsidRDefault="00E45A43" w:rsidP="003055A7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C4505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ັນປ່ຽນ</w:t>
            </w:r>
            <w:r w:rsidR="000F21F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ການ​ລະບາຍ​ນ້ຳ: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​ການ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ັ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ຽນນ້ຳ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ຕາມ​ທຳ​ມະ​ຊາດ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ຫຼື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່ຽນແປງແລວນ້ຳ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​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ເອົານ້ຳໜ້າດິນ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ນ້ຳ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ໃຕ້​ດິນ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ອອກຈາກພື້ນທີ່ໃດໜຶ່ງ. </w:t>
            </w:r>
          </w:p>
          <w:p w14:paraId="1D2C1A17" w14:textId="0A0A4002" w:rsidR="00780A2B" w:rsidRPr="00A407DC" w:rsidRDefault="003055A7" w:rsidP="008664E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347FA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ນ້າດິນ</w:t>
            </w:r>
            <w:r w:rsidR="000A44A7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0A44A7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ພື້ນທີ່ໃກ້ຄຽງ (</w:t>
            </w:r>
            <w:r w:rsidR="00C43AB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FE6E3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ອອກບໍ່</w:t>
            </w:r>
            <w:r w:rsidR="00C43AB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, ແມ່ນ້ຳ,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ະເລສາບ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ະເລ):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2132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ກ່ຽວຂ້ອງກັບ</w:t>
            </w:r>
            <w:r w:rsidR="001E7B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</w:t>
            </w:r>
            <w:r w:rsidR="001E7B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ກຮັກສາບໍ່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DD7D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ດແຄມຝັ່ງ</w:t>
            </w:r>
            <w:r w:rsidR="00B4201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ະເລ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ບ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7427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ຄມຝັ່ງທະເລສາບ ຈາກການປົນເປື້ອນມົນລະພິດ, 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ແຮງ (ນ້ຳຖ້ວມ) ຫຼື ການໃຊ້ນ້ຳຫຼາຍເກີນໄປ 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ລວມເຖິງ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າດຕະການປ້ອງກັນຄວາມເສຍຫາຍ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ຫຼ່ງ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(ການເຊາະເຈື່ອນຂອງແຄມ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້ວມ</w:t>
            </w:r>
            <w:r w:rsidR="0067431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 ການກັດເຊາະຈາກກະແສນ້ຳຂຶ້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</w:t>
            </w:r>
            <w:r w:rsidR="0067431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-ລົງ).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3FF1973B" w14:textId="66D40F2C" w:rsidR="00780A2B" w:rsidRPr="00A407DC" w:rsidRDefault="008664E0" w:rsidP="00C43A3A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8664E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8664E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ໃຕ້ດິນ: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43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່ຽວຂ້ອງກັບ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ຮັກສາລະດັບຂອງນ້ຳໃຕ້ດິນ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ົກປ້ອງ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ນ້ຳໃຕ້ດິນ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ົນເປື້ນ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ົນລະພິດ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,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ໃຊ້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້າເ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ີນຂະໜາດ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/ 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ນ້ຳຫຼາຍເກີນໄປ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ະ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ພີ່ມຂຶ້ນຂອງລະດັບ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ຕ້ດິນ</w:t>
            </w:r>
            <w:r w:rsidR="00491E4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ໄປສູ່ການ</w:t>
            </w:r>
            <w:r w:rsidR="00C43A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ສົມຂອງເກືອ.</w:t>
            </w:r>
          </w:p>
          <w:p w14:paraId="33D108EA" w14:textId="60E81009" w:rsidR="00C43A3A" w:rsidRDefault="00C43A3A" w:rsidP="00C43A3A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ົກປ້ອງ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US" w:bidi="lo-LA"/>
              </w:rPr>
              <w:t xml:space="preserve"> / 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US" w:bidi="lo-LA"/>
              </w:rPr>
              <w:t>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ອງ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ບໍລິເວນນ້ຳ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ປົກ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ະຕິແລ້ວ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ດິ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ບໍລິເວນນ້ຳ (ດິນທາມ) ຈະເປັນການຄຸ້ມຄອງລະດັບນ້ຳ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ພືດພັ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່າງໆ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ດິ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ບໍລິເວນນ້ຳ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ລະ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ສ້າງພື້ນທີ່ກັນຊົນ ໃນພື້ນທີ່ສູ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</w:p>
          <w:p w14:paraId="3AB4A450" w14:textId="5656894F" w:rsidR="00C43A3A" w:rsidRDefault="00C43A3A" w:rsidP="002F6774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ິ່ງ​ເສດ​ເຫຼືອ / ການ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ນ​້​ໍ​າ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ສຍ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3291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ຊຸດ​ກິດ​ຈະ​ກໍາ</w:t>
            </w:r>
            <w:r w:rsidR="00E3291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ໜຶ່ງ ທີ່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ມີ​ການ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້ອນໂຮມສິ່ງເສດເຫຼືອ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ໍາລຽ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ບຳບັດ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ກໍາ​ຈັດ​ສິ່ງ​ເສດ​ເຫຼືອ​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ປ້ອງ​ກັນ​ການ​ຜະ​ລິດ​ສິ່ງ​ເສດ​ເຫຼືອ​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ກັບມາ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ຊ້ຳ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/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ໝູນໃຊ້ຄືນຂອ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ິ່ງ​ເສດ​ເຫຼືອ</w:t>
            </w:r>
            <w:r w:rsidR="007377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2D2C18C9" w14:textId="56D3B13B" w:rsidR="00A87F40" w:rsidRDefault="00A87F40" w:rsidP="00A87F4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ັ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ໂນໂລ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ຢີພະລັງງານທີ່ມີ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ສິດທິພາບ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ຫຼຸດຜ່ອນ</w:t>
            </w:r>
            <w:r w:rsidR="0047534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7534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ິມ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ະລັງງານທີ່ຕ້ອງການ</w:t>
            </w:r>
            <w:r w:rsidR="003B0D2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C29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ກ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ຫນອງຜະລິດຕະພັນ</w:t>
            </w:r>
            <w:r w:rsidR="00944B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944B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ບໍລິການ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</w:t>
            </w:r>
            <w:r w:rsidR="00B210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374A8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ະລັງງ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ໍາລັບການປຸງແຕ່ງອາຫານ</w:t>
            </w:r>
            <w:r w:rsidR="00C310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C310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601BE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ຮ້ອ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ຄວາມຕ້ອງການນໍ້າມັນເຊື້ອໄຟ (ໄມ້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ເປັນເຊື້ອໄຟ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.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</w:p>
          <w:p w14:paraId="5AB01923" w14:textId="0628AD44" w:rsidR="00780A2B" w:rsidRPr="00A407DC" w:rsidRDefault="00A87F40" w:rsidP="00A87F4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ເຜິ້ງ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ນ້ຳ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ດປີກ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ກະ</w:t>
            </w:r>
            <w:r w:rsidR="0013113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່າຍ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</w:t>
            </w:r>
            <w:r w:rsidR="006940C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ໂຕມ້ອນ ເພື່ອຜະລິດເສັ້ນ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ໝ ແລະ ອື່ນໆ: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່ວຍໃຫ້ສາມາດ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ສະບຽງອາຫານ ແລະ ຜະລິດຕະພັນກະ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ິກຳ ໂດຍໃຊ້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້ອຍ. </w:t>
            </w:r>
          </w:p>
          <w:p w14:paraId="0019D9F3" w14:textId="029F8D26" w:rsidR="00780A2B" w:rsidRPr="00A407DC" w:rsidRDefault="003D4BFD" w:rsidP="00892C0A">
            <w:pPr>
              <w:tabs>
                <w:tab w:val="left" w:pos="3544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ເຮັດ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ວນຄົວ (</w:t>
            </w:r>
            <w:r w:rsidR="00E2755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ອີ້ນວ່າ</w:t>
            </w:r>
            <w:r w:rsidR="00E2755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ວນຫລັງບ້ານ ຫຼື ສວນຄົວ):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ລະບົບການ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ກະສິກ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ບບດັ້ງເດີມ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ໃນພື້ນທີ່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ນ້ອຍໆ </w:t>
            </w:r>
            <w:r w:rsidR="00434E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້ອມເຮືອນ.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71F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ວນຄົວຍັງສາມາດເປັນແຫຼ່ງທຳການຜະລິດ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="00171F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ັກ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ໝາກໄມ້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ໝຸນໄພ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 ແລະ ປາ).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B193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ອກຈາກນີ້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="001B193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ວນຄົວຍັງເປັນສະຖານທີ່ສຳລັບການຜັກຜ່ອນຢ່ອນໃຈ ແລະ ຜ່ອນຄາຍນຳອີກ.</w:t>
            </w:r>
          </w:p>
          <w:p w14:paraId="7ACAEACF" w14:textId="20D6170F" w:rsidR="00780A2B" w:rsidRPr="00A407DC" w:rsidRDefault="00E32F3B" w:rsidP="00E72FBA">
            <w:pPr>
              <w:tabs>
                <w:tab w:val="left" w:pos="3544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ຫຼຸດຜ່ອນຄວາມສ່ຽງ</w:t>
            </w:r>
            <w:r w:rsidR="00D909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ພພິບັດ</w:t>
            </w:r>
            <w:r w:rsidR="00D909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ໍ່ລະບົບນິເວດ</w:t>
            </w: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ການຄຸ້ມຄອງແບບຍືນຍົງ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ອະນຸລັກ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06A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ຟື້ນຟູລະບົບນິເວດ</w:t>
            </w:r>
            <w:r w:rsidR="003117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ມີຈຸດປະສົງເພື່ອເຮັດໃຫ້ລະບົບນິເວດເຫຼົ່ານີ້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ສາມາດ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ຫນອງການບໍລິການ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ຫຼຸດຜ່ອນ</w:t>
            </w:r>
            <w:r w:rsidR="009F02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ພ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ັນຕະລາຍ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ຄວາມສ່ຽງ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9F02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ຄວາມທົນທານ</w:t>
            </w:r>
            <w:r w:rsidR="006A34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ດໍາລົງຊີວິດ</w:t>
            </w:r>
            <w:r w:rsidR="006A34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559EF57E" w14:textId="49D7D9A7" w:rsidR="00780A2B" w:rsidRPr="00A407DC" w:rsidRDefault="00E139FE" w:rsidP="00A407DC">
            <w:pPr>
              <w:tabs>
                <w:tab w:val="left" w:pos="3544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 w:bidi="lo-LA"/>
              </w:rPr>
            </w:pPr>
            <w:r w:rsidRPr="00E139FE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ມາດຕະການຫຼັງການເກັບກ່ຽວ: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ຕົ້ນແມ່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ິດຈະກໍາ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ຂົ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ົ່ງ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ໍາລຽງ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ລະປູກຈາກການເກັບກ່ຽວ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ປຫາສະຖາ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າ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ບໍລິໂພກ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ເພື່ອໃຫ້ມີ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ສູນເສຍ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ໜ້ອຍ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ິດທິ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າບ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ຕອບແທນສູງສຸດ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E56C9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ກ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ຫ້ງ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ກັບຮັກສາ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</w:t>
            </w:r>
            <w:r w:rsidR="009D0D4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ຮັກສາຄວາມ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ັ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ສະອາດ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ັດ</w:t>
            </w:r>
            <w:r w:rsidR="00363DD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ຍ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ຫຸ້ມຫໍ່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4E3CD8C9" w14:textId="77777777" w:rsidR="00780A2B" w:rsidRPr="00A407DC" w:rsidRDefault="00780A2B" w:rsidP="00A407DC">
            <w:pPr>
              <w:tabs>
                <w:tab w:val="left" w:pos="3544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</w:tbl>
    <w:p w14:paraId="64931F28" w14:textId="77777777" w:rsidR="00780A2B" w:rsidRDefault="00780A2B" w:rsidP="00780A2B">
      <w:pPr>
        <w:rPr>
          <w:lang w:val="en-GB"/>
        </w:rPr>
      </w:pPr>
    </w:p>
    <w:p w14:paraId="67BEEB2B" w14:textId="40A49416" w:rsidR="0075541E" w:rsidRPr="00E84E12" w:rsidRDefault="00D347C8" w:rsidP="00E84E12">
      <w:pPr>
        <w:pStyle w:val="Heading1"/>
        <w:numPr>
          <w:ilvl w:val="0"/>
          <w:numId w:val="13"/>
        </w:numPr>
      </w:pPr>
      <w:bookmarkStart w:id="120" w:name="_Toc213103770"/>
      <w:r>
        <w:rPr>
          <w:rFonts w:hint="cs"/>
          <w:cs/>
        </w:rPr>
        <w:t>ປະເພດ</w:t>
      </w:r>
      <w:r w:rsidR="0029130E">
        <w:rPr>
          <w:rFonts w:hint="cs"/>
          <w:cs/>
        </w:rPr>
        <w:t>ການ</w:t>
      </w:r>
      <w:r>
        <w:rPr>
          <w:rFonts w:hint="cs"/>
          <w:cs/>
        </w:rPr>
        <w:t>ເຊື່ອມໂຊມ</w:t>
      </w:r>
      <w:r w:rsidR="0029130E">
        <w:rPr>
          <w:rFonts w:hint="cs"/>
          <w:cs/>
        </w:rPr>
        <w:t>ຂອງດິນ</w:t>
      </w:r>
      <w:r w:rsidR="00F132B3">
        <w:rPr>
          <w:rFonts w:hint="cs"/>
          <w:cs/>
        </w:rPr>
        <w:t xml:space="preserve"> ທີ່ຖືກແກ້ໄຂໂດຍ</w:t>
      </w:r>
      <w:r w:rsidR="004031A8">
        <w:rPr>
          <w:rFonts w:hint="cs"/>
          <w:cs/>
        </w:rPr>
        <w:t>ນຳໃຊ້</w:t>
      </w:r>
      <w:r w:rsidR="00F132B3">
        <w:rPr>
          <w:rFonts w:hint="cs"/>
          <w:cs/>
        </w:rPr>
        <w:t>ເທັກໂນໂລຢີ.</w:t>
      </w:r>
      <w:bookmarkEnd w:id="120"/>
    </w:p>
    <w:p w14:paraId="3F13626E" w14:textId="5B9DB2AC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i/>
          <w:iCs/>
          <w:color w:val="2E74B5" w:themeColor="accent1" w:themeShade="BF"/>
          <w:sz w:val="20"/>
          <w:szCs w:val="20"/>
          <w:lang w:val="en-GB"/>
        </w:rPr>
        <w:t xml:space="preserve">W: </w:t>
      </w:r>
      <w:r w:rsidR="00ED108B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ຂອງດິນ ທີ່ເກີດຈາກນ້ຳ</w:t>
      </w:r>
    </w:p>
    <w:p w14:paraId="6FAA3FE5" w14:textId="4AFE41D3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t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​ຂອງ</w:t>
      </w:r>
      <w:r w:rsidR="00A04E00" w:rsidRPr="005D716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ຊັ້ນໜ້າ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ດິນ / ການ​ເຊາະ​ເຈື່ອນ​ຫນ້າ​ດິນ​: ​ແມ່ນ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ກັດເຊາະຊັ້ນໜ້າດິນ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ຜ່ນດິ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ລະ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​ເຊາະ​ເຈື່ອນ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ດິນ.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B480910" w14:textId="03B1EA27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g</w:t>
      </w:r>
      <w:proofErr w:type="spellEnd"/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 / ການ</w:t>
      </w:r>
      <w:r w:rsidR="00FD47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ັດເຊາະເຂດຮ່ອງ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ຕົ້ນແມ່ນເຊາະລ້າງເ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ົາດິນຕາມ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ລະບາຍ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ອ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ສ້າງ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ຫ້ເປັນຄອງ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ລິກ (</w:t>
      </w:r>
      <w:r w:rsidR="006E25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ເລິ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ຼາຍກວ່າ </w:t>
      </w:r>
      <w:r w:rsidRPr="006E2552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30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ມ)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6FC30802" w14:textId="26E2A6E5" w:rsidR="00FE57A3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m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ຄື່ອນ</w:t>
      </w:r>
      <w:r w:rsidR="00554AB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</w:t>
      </w:r>
      <w:r w:rsidR="006F246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ົ</w:t>
      </w:r>
      <w:r w:rsidR="00554AB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ວນ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/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ເຈື່ອນ: ການຕົກລົງ ຫຼື 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ລື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ຊັ້ນເປືອ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ລ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ສິ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ສດເຫຼືອ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ີນ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ີ່ເຂດຄ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້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ອຍຊັ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(</w:t>
      </w:r>
      <w:r w:rsidR="00D0249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ລວມທັງ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ໄຫຼ</w:t>
      </w:r>
      <w:r w:rsidR="00D0249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ຕົມ ແລະ ຫີນ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ົ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)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ຼື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ອີ້ນວ່າ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ດິນຖະ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່ມ.</w:t>
      </w:r>
    </w:p>
    <w:p w14:paraId="692744FF" w14:textId="182CC5D9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r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="00BB747C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CA1305" w:rsidRP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</w:t>
      </w:r>
      <w:r w:rsid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ຄມ</w:t>
      </w:r>
      <w:r w:rsidR="003F43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ຝັ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ມ່ນ້ຳ</w:t>
      </w:r>
      <w:r w:rsid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B87B9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ໄຫຼໜີຂອງດິນແຄມຕະຝັ່ງ ຂອງສາຍຫວ້ຍ ຫຼື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ມ່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FB74D12" w14:textId="433DA731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c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າຍຝັ່ງ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ະເລ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ສູນເສຍ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ຄື່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ຍ້າຍຂອງດິນຕາມແຄມຝັ່ງທະເລ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ໄດ້ຮັບຜົນກະທົບມາ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ື້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, ກະແສນ້ຳ ຫຼື ລະດັບນ້ຳຂຶ້ນ-ລົ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997B7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ຊິ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າໄປສູ່ການ</w:t>
      </w:r>
      <w:r w:rsidR="006321C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ຊາະເຈື່ອນຂອງຕະຝັ່ງທະເລ ຍັບເຂົ້າຫາແຜ່ນດິ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3FB70EE" w14:textId="05E2FC8B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>Wo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ົນກະທົບຂອງການເຊື່ອມໂຊມນອກສະຖານທີ່: ການຕົກຄ້າງຂອງຕະກ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້າຖ້ວມ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ລຸ່ມ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ັບຖົມໃນພື້ນທີ່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່າງເກ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ເສັ້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42D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້າງ</w:t>
      </w:r>
      <w:r w:rsidR="00A163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ູ່</w:t>
      </w:r>
      <w:r w:rsidR="00A163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ຫຼ່ງນ້ຳ ທີ່ເກີດ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ຕະກອນ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ຊາະເຈື່ອນ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79A87D64" w14:textId="77777777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</w:pPr>
    </w:p>
    <w:p w14:paraId="4FDF7138" w14:textId="0EBACA74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 w:bidi="lo-LA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E: </w:t>
      </w:r>
      <w:r w:rsidR="00557A3D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ຂອງດິນ ທີ່ກີດຈາກລົມ</w:t>
      </w:r>
    </w:p>
    <w:p w14:paraId="4A074FFA" w14:textId="00DAEDDB" w:rsidR="0075541E" w:rsidRPr="00DA6F4F" w:rsidRDefault="0075541E" w:rsidP="00DA6F4F">
      <w:pPr>
        <w:spacing w:after="0" w:line="240" w:lineRule="auto"/>
        <w:ind w:left="567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Et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</w:t>
      </w:r>
      <w:r w:rsidR="00EE3A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EE3A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ຊັ້ນໜ້າ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​: </w:t>
      </w:r>
      <w:r w:rsidR="00F33E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ເຄື່ອນ​</w:t>
      </w:r>
      <w:r w:rsidR="00F33E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ົວຂອງດິນ ທີ່ປ່ຽນແປງໄປເລື່ອຍ</w:t>
      </w:r>
    </w:p>
    <w:p w14:paraId="15941379" w14:textId="075B8176" w:rsidR="0075541E" w:rsidRPr="00DA6F4F" w:rsidRDefault="0075541E" w:rsidP="00DA6F4F">
      <w:pPr>
        <w:spacing w:after="0" w:line="240" w:lineRule="auto"/>
        <w:ind w:left="567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Ed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A1649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ຍຸບຕົວ 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1649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ການຕົກຕະກອນຂອງດິ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33147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33147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ຄື່ອນຍ້າຍຂອງດິນ ທີ່ບໍ່ເປັນໄປຕາມທຳມະຊາດ.</w:t>
      </w:r>
    </w:p>
    <w:p w14:paraId="6CBBC0C7" w14:textId="1F311890" w:rsidR="0075541E" w:rsidRPr="00DA6F4F" w:rsidRDefault="0075541E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>Eo</w:t>
      </w:r>
      <w:proofErr w:type="spellEnd"/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ົນ​ກະ​ທົບ​ການ​ຊຸດ​ໂຊມ​ນອກ​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ີ່​: ການ​ປົກ​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ຸມພື້ນທີ່ ຂອງ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ຝຸ່ນ​ຊາຍ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ຖືກພັດມາຈາກ</w:t>
      </w:r>
      <w:r w:rsidR="0088416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ຫຼ່ງ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ອື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"</w:t>
      </w:r>
      <w:r w:rsidR="0088416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ດມາຫຼາຍເກີນໄປ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/>
        </w:rPr>
        <w:t>​"​)</w:t>
      </w:r>
    </w:p>
    <w:p w14:paraId="79DF787E" w14:textId="4D712CC4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C: </w:t>
      </w:r>
      <w:r w:rsidR="002359E8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ສະມັດຕະພາບທາງເຄມີຂອງດິນ</w:t>
      </w:r>
    </w:p>
    <w:p w14:paraId="39F9BA44" w14:textId="51732589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n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ຄວາມອຸດົມສົມບູນ ແລະ </w:t>
      </w:r>
      <w:r w:rsidR="00612C67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ລິມານຂອງ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ິນຊີ</w:t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ັດຖຸໃ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="004B351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ເກີດຈາກການເຊາະເຈື່ອນ): 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ຕົວຢ່າງເຊ່ັ່ນ: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ຮົ່ວໄຫຼ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ຂຸດຄົ້ນ</w:t>
      </w:r>
      <w:r w:rsidR="00DC089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ອົາ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ວາມອຸດົມສົມບູນ</w:t>
      </w:r>
      <w:r w:rsidR="00DC089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ຜຸພັງຂອງທາດອາຫານ</w:t>
      </w:r>
      <w:r w:rsidR="0048276F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ດິ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716316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ລະເຫີຍ</w:t>
      </w:r>
      <w:r w:rsidR="002C0064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ທາດໄນໂຕຣເຈນ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6CBAD4FF" w14:textId="66730293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a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EC3BB2" w:rsidRPr="00EC3BB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ພາວະດິນເປັນກົດ: ຄ່າ </w:t>
      </w:r>
      <w:r w:rsidRPr="00EC3BB2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H</w:t>
      </w:r>
      <w:r w:rsidRPr="00EC3BB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EC3BB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ອງດິນ</w:t>
      </w:r>
      <w:r w:rsidR="00EC3BB2" w:rsidRPr="00EC3BB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="00EC3BB2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1367356B" w14:textId="16B77D1B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p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: 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ເກີດ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ົນເປື້ອນ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ສານ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ພິດ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7D6E7E3A" w14:textId="0BFF71AD" w:rsidR="0075541E" w:rsidRPr="00DA6F4F" w:rsidRDefault="00890389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s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A4B6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ພາວະດິນເຄມ </w:t>
      </w:r>
      <w:r w:rsidR="00DA4B63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US" w:bidi="lo-LA"/>
        </w:rPr>
        <w:t xml:space="preserve">/ </w:t>
      </w:r>
      <w:r w:rsidR="00DA4B6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US" w:bidi="lo-LA"/>
        </w:rPr>
        <w:t xml:space="preserve">ເປັນດ່າງ: 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US" w:bidi="lo-LA"/>
        </w:rPr>
        <w:t>ແມ່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​ເພີ່ມ​ຂຶ້ນ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ຂອງປະລິມາ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ເກືອ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ຢູ່ຊັ້ນໜ້າດິ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ເຮັດ​ໃຫ້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ປະສິດທິພາບຂອງຜົນຜົ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ລິດ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ຫຼຸດດລົງ. </w:t>
      </w:r>
    </w:p>
    <w:p w14:paraId="12ED7840" w14:textId="4581515A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P: </w:t>
      </w:r>
      <w:r w:rsidR="0052139B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ດ້ານກາຍຍະພາບ</w:t>
      </w:r>
    </w:p>
    <w:p w14:paraId="5D8B9156" w14:textId="6FFF0EA6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C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ບີບອັດ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ສື່ອມສະພາບ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ຄງສ້າງຂອງດິນ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ດຍການ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ຖືກ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ຢຽບ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່ານ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ນັກ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/ຫຼື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ນໍາໃຊ້ເຄື່ອງຈັກເລື້ອຍໆ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4BB6C29" w14:textId="28D6AF91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k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131261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ຊາະລ້າງ ແລະ ການຕົກຕະກອນ: ແມ່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ທີ່ເມັດດິນທີ່ມຸ່ນລະອຽດ ໄປ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ອຸດຕັ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ຂອງຊ່ອງຫວ່າງໃນດິນ ແລະ ເກີດເປັນຊັ້ນບາງໆ 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ຢູ່ຫນ້າດິ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ໄປ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ັດຂວາງການຊ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ື່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ຜ່ານຂອງ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້ຳຝົນ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="00B5453B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</w:p>
    <w:p w14:paraId="52FE239A" w14:textId="5FBF7CEB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i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766F3F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8C2251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ິດ</w:t>
      </w:r>
      <w:r w:rsidR="00766F3F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ຜະນຶກຂອງດິນ: </w:t>
      </w:r>
      <w:r w:rsidR="002A6F4A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ົກຫຸ້ມຂອງພື້ນດິນໂດຍວັດສະດຸທີ່ບໍ່ສາມາດລະບາຍ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ດ້ (ການກໍ່ສ້າງ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ຂຸດຄົ້ນບໍ່ແຮ່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ຖະຫນົນຫົນທາງ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246152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ື່ນໆ).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FADD61A" w14:textId="2799BB16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lastRenderedPageBreak/>
        <w:t xml:space="preserve">Pw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1616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ນ້ຳຂັງ: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ຜົນ​ກະ​ທົບ</w:t>
      </w:r>
      <w:r w:rsidR="00D1616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ກີດຈາກສະພາວະ</w:t>
      </w:r>
      <w:r w:rsidR="00A272B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ອີ່ມ​ຕົວ​ຂອງ​ນ​້​ໍ​າ</w:t>
      </w:r>
      <w:r w:rsidR="00A272B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ໃນດິນ 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="00C71535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ກີດຈາກມະນຸດສ້າງຂຶ້ນ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(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ຍົກເວັ້ນ</w:t>
      </w:r>
      <w:r w:rsidR="00133AA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ພື້ນນ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ນາ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ຂົ້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415DD60B" w14:textId="3B458BC0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s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074E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ຊຸດ</w:t>
      </w:r>
      <w:r w:rsidR="00190EF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ຕົວຂອງ</w:t>
      </w:r>
      <w:r w:rsidR="00D074E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="00A04B3F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ມີອິນຊີວັດຖຸ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,</w:t>
      </w:r>
      <w:r w:rsidR="00190EF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ດິນຊຸດຕົວ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9370F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ເຄື່ອນ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ລົງຂອງ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ຊັ້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ຫນ້າດິນ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ເຊັ່ນ: </w:t>
      </w:r>
      <w:r w:rsidR="00F66969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ນື່ອງມາຈາກ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ລະບາຍ</w:t>
      </w:r>
      <w:r w:rsidR="00004776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133AA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ໍ້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ຂອງດິນ</w:t>
      </w:r>
      <w:r w:rsidR="00A04B3F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ມີອິນຊີວັດຖຸ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631ED45" w14:textId="69445A8A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u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ສູນ​ເສຍ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ຂະບວນການເຮັດໜ້າ ໃນ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ຜະ​ລິດ​ຊີ​ວະ​ພາບ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ເນື່ອງ​ຈາກ​ກິດ​ຈະ​ກໍາ​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ຕ່າງໆ</w:t>
      </w:r>
    </w:p>
    <w:p w14:paraId="4998123E" w14:textId="2BF3F4FF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 w:bidi="lo-LA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B: </w:t>
      </w:r>
      <w:r w:rsidR="0052139B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ດ້ານຊີວະພາບ</w:t>
      </w:r>
    </w:p>
    <w:p w14:paraId="6F1D45F0" w14:textId="303A86C4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c</w:t>
      </w:r>
      <w:proofErr w:type="spellEnd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​ຫຼຸດ​</w:t>
      </w:r>
      <w:r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ງຂອງພ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ົກ</w:t>
      </w:r>
      <w:r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ຸມດິ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: </w:t>
      </w:r>
      <w:r w:rsidR="00092C4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ເພີ່ມ​ຂຶ້ນ​ຂອງ​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​ເປົ່າ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ວ່າງ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/ 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ທີ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​ມີ​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ິ່ງ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້ອງ​ກັນ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F405758" w14:textId="01DAEED5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h</w:t>
      </w:r>
      <w:proofErr w:type="spellEnd"/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 xml:space="preserve">ການ​ສູນ​ເສຍ​ທີ່​ຢູ່​ອາ​ໄສ​: </w:t>
      </w:r>
      <w:r w:rsidR="003F1F8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​ລົງ​​ຂອງ​ຊະ​ນິດ</w:t>
      </w:r>
      <w:r w:rsidR="00FC0E0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ດພັນຕ່າງໆ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ປ່າເຫຼົ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CA583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ົບ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ສົມ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>,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CA583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ູນເສຍ</w:t>
      </w:r>
      <w:r w:rsidR="00074B2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ນວກັນຂອ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​ເຂດ</w:t>
      </w:r>
      <w:r w:rsidR="00074B2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ທີ່ປູກ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>,</w:t>
      </w:r>
      <w:r w:rsidR="00013BA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237CD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ທີ່ຢູ່ອາໄສ ມີ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ຍກ​</w:t>
      </w:r>
      <w:r w:rsidR="00237CD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ຫຼາບເຂດ ເພີ່ມຂຶ້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. </w:t>
      </w:r>
    </w:p>
    <w:p w14:paraId="3710C1D4" w14:textId="61B0EF6C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q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</w:r>
      <w:r w:rsidR="001155B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ປະລິມານ </w:t>
      </w:r>
      <w:r w:rsidRPr="001155B8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/</w:t>
      </w:r>
      <w:r w:rsidR="001155B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ຊີວະມວນຫຼຸດລົງ: 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ຜົ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ະລິດພືດພັນຫຼຸດລົງ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ຢູ່ແຕ່ລະເຂດ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າໃຊ້ທີ່ດິນ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F424CAB" w14:textId="4E39E1C2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f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ຜົນ​ກະ​ທົບ</w:t>
      </w:r>
      <w:r w:rsidR="00241B8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້ານລົບຂ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ງ​ໄຟ</w:t>
      </w:r>
      <w:r w:rsidR="00D26FB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ປ່າ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(ຄວາມ​ຮຸນ​ແຮງ​ຕ​່​ໍ​າ / ສູງ</w:t>
      </w:r>
      <w:r w:rsidR="0096436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ຂອງ​ໄຟ</w:t>
      </w:r>
      <w:r w:rsidR="003544D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ໄໝ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)​: 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ໍ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່າ​ໄມ້ (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ຖ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າ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ງ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ລະ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ູດປ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ໍ່ພື້ນທີ່ປ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ພຸ່ມ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​ທົ່ງ​ຫຍ້າ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້ຽງສັ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ພື້ນທີ່ດິ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ູກ​ພ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ການ​ເຜົາ​ໄຫມ້​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ຂອງເສດຊາກພ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="00102C2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01795B24" w14:textId="78A8EB88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Bs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ດ້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ຸນ​ນະ​ພາບ​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ອົງ​ປະ​ກອບ​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ຄວາມ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ຫຼາກ​ຫຼາຍ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 ຊີວະນາໆພັ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: </w:t>
      </w:r>
      <w:r w:rsidR="008E2F7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​ຊະ​ນິດ​</w:t>
      </w:r>
      <w:r w:rsidR="00CA22F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ດພັ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ໍາ​ມະ​ຊາດ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C65E3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ນພືດທ້ອງຖິ່ນ, ຫຍ້າ ຫຼື ພືດຢືນຕົ້ນ ທີ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ິນ</w:t>
      </w:r>
      <w:r w:rsidR="00C65E3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ໄດ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;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ແຜ່ກະຈາຍຂອງພືດ</w:t>
      </w:r>
      <w:r w:rsidR="0095669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ນທີ່ບໍ່ເປັນປະຫຍ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ເປັນພືດທົນທານຕໍ່ຄວາມເຄັມ ແລະ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ສາມາດກິນໄດ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ຶ້</w:t>
      </w:r>
      <w:r w:rsidR="0022774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22774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ັດສະພືດ</w:t>
      </w:r>
      <w:r w:rsidR="00BA3CB5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BA3CB5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US" w:bidi="lo-LA"/>
        </w:rPr>
        <w:t>/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ະນິດ</w:t>
      </w:r>
      <w:r w:rsidR="0015198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ຍ້າ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ປກໃໝ່ຕ່າງໆ.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43B9BB69" w14:textId="1D93E80C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Bl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​ສູນ​ເສຍ​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ິ່ງມີ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ີ​ວິດ​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ດິນ​: 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</w:t>
      </w:r>
      <w:r w:rsidR="00A8422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ຫຼຸດ​ລົງ​</w:t>
      </w:r>
      <w:r w:rsidR="003A22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້ານປະລິມານ ແລະ ຄຸນນະພາບຂອງຈຸລິນຊີ ແລະ ອິນຊີວັດຖຸໃນດິນ.</w:t>
      </w:r>
    </w:p>
    <w:p w14:paraId="336ECDA9" w14:textId="59C2B483" w:rsidR="009931E1" w:rsidRPr="009931E1" w:rsidRDefault="009931E1" w:rsidP="00FD5649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p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ເພີ່ມຂື້ນຂອງສັດຕູພືດ / ພະຍາ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ສູນເສຍ</w:t>
      </w:r>
      <w:r w:rsidR="00D6140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ັ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ູ້ລ</w:t>
      </w:r>
      <w:r w:rsidR="001F3FF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າ: 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ສາມາດໃນການ</w:t>
      </w:r>
      <w:r w:rsidR="00FD5649"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ວບຄຸມທາງຊີວະພາບ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ມີ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ງ.</w:t>
      </w:r>
    </w:p>
    <w:p w14:paraId="4B0E611C" w14:textId="16222FA5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H: </w:t>
      </w:r>
      <w:r w:rsidR="007B14A7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ຂອງນ້ຳ</w:t>
      </w: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 </w:t>
      </w:r>
    </w:p>
    <w:p w14:paraId="67065EE0" w14:textId="184873AD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US" w:bidi="lo-LA"/>
        </w:rPr>
        <w:t>H</w:t>
      </w: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a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="00E2511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ແຫ້ງແລ້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E2511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ລິມານຄວາມຊຸມຊື່ນສະເລ່ຍຂອງດິ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887592A" w14:textId="182CC787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s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​ປ່ຽນ​ແປງ​​ປະ​ລິ​ມານ​ຂອງ​ນ​້​ໍ​າ​ຫນ້າ​ດິນ​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ປ່ຽນ​ແປງ​</w:t>
      </w:r>
      <w:r w:rsidR="006F371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ິດທາ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​ໄຫຼ (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ຖ້ວມ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ຫຼ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ຮ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ໄຫຼ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່ອຍ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ບົ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ຫ້ງ​ຂອງ​ແມ່ນ​້​ໍ​າ​ແລະ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ະເລສາບ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9415F05" w14:textId="46172484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g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່ຽນແປງ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 / 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ໃຕ້ດິນ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ມາຈາ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ຳໃຊ້ນ້ຳໃຕ້ດິນຫຼາຍເກີນໄປ ຫຼື ການ</w:t>
      </w:r>
      <w:r w:rsidR="004E1F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ອອກບໍ່</w:t>
      </w:r>
      <w:r w:rsidR="00544EA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764A8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ີ</w:t>
      </w:r>
      <w:r w:rsidR="004E1F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ໜ້ອຍ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;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ື້ນຂອງ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ີ່ເຮັດໃຫ້ເກີດ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ີ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ບາຍອອກ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ຮັດໃຫ້</w:t>
      </w:r>
      <w:r w:rsidR="0064612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ຄັມ</w:t>
      </w:r>
      <w:r w:rsidR="0064612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C88279A" w14:textId="002F0D55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p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ຄຸນນະພາ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ນ້າດິນ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ຶ້ນຂອງ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ຕະກອນ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ໃນ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ຈື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ເກີດມາຈາ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ຈາກນ້ຳ ແລະ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ພື້ນດິ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DB38FBF" w14:textId="281F205D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Hq</w:t>
      </w:r>
      <w:proofErr w:type="spellEnd"/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ຄຸນນະພາ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: ເນື່ອງຈາກ</w:t>
      </w:r>
      <w:r w:rsidR="00C26FA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າ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C26FA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ຊື່ເຂົ້າສູ່ ຊັ້ນຫີນອຸ້ມ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8DE72A2" w14:textId="00E0B2B9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Hw</w:t>
      </w:r>
      <w:proofErr w:type="spellEnd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proofErr w:type="gramStart"/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ຫຼຸດ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ຮອງຮັບນ້ຳຂອງພື້ນທີ່ດິນບໍລິເວນນ້ຳລົງ  ເພື່ອຮັບມືກັບ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ພນໍ້າຖ້ວມ</w:t>
      </w:r>
      <w:proofErr w:type="gramEnd"/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ແລະ ມົນລະພິດ</w:t>
      </w:r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ຈະເກີດຂຶ້ນ.</w:t>
      </w:r>
    </w:p>
    <w:sectPr w:rsidR="00446E4B" w:rsidRPr="00446E4B" w:rsidSect="00FA2997">
      <w:pgSz w:w="11906" w:h="16838"/>
      <w:pgMar w:top="720" w:right="720" w:bottom="720" w:left="720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7A5B1" w14:textId="77777777" w:rsidR="00087AE7" w:rsidRDefault="00087AE7" w:rsidP="003A1BAE">
      <w:pPr>
        <w:spacing w:after="0" w:line="240" w:lineRule="auto"/>
      </w:pPr>
      <w:r>
        <w:separator/>
      </w:r>
    </w:p>
  </w:endnote>
  <w:endnote w:type="continuationSeparator" w:id="0">
    <w:p w14:paraId="0CA4D47E" w14:textId="77777777" w:rsidR="00087AE7" w:rsidRDefault="00087AE7" w:rsidP="003A1BAE">
      <w:pPr>
        <w:spacing w:after="0" w:line="240" w:lineRule="auto"/>
      </w:pPr>
      <w:r>
        <w:continuationSeparator/>
      </w:r>
    </w:p>
  </w:endnote>
  <w:endnote w:type="continuationNotice" w:id="1">
    <w:p w14:paraId="7167E93A" w14:textId="77777777" w:rsidR="00087AE7" w:rsidRDefault="00087A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hetsarath OT">
    <w:altName w:val="DokChampa"/>
    <w:charset w:val="4D"/>
    <w:family w:val="auto"/>
    <w:pitch w:val="variable"/>
    <w:sig w:usb0="830000A7" w:usb1="50000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kChampa">
    <w:altName w:val="Arial Unicode MS"/>
    <w:charset w:val="DE"/>
    <w:family w:val="swiss"/>
    <w:pitch w:val="variable"/>
    <w:sig w:usb0="83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o Sangam MN">
    <w:altName w:val="DokChampa"/>
    <w:charset w:val="00"/>
    <w:family w:val="auto"/>
    <w:pitch w:val="variable"/>
    <w:sig w:usb0="02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44538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6A665E2" w14:textId="246310E9" w:rsidR="00EF5824" w:rsidRDefault="00EF5824" w:rsidP="00401AEF">
        <w:pPr>
          <w:pStyle w:val="Footer"/>
          <w:jc w:val="right"/>
        </w:pPr>
        <w:r w:rsidRPr="00401AEF">
          <w:rPr>
            <w:sz w:val="18"/>
            <w:szCs w:val="18"/>
          </w:rPr>
          <w:fldChar w:fldCharType="begin"/>
        </w:r>
        <w:r w:rsidRPr="00401AEF">
          <w:rPr>
            <w:sz w:val="18"/>
            <w:szCs w:val="18"/>
          </w:rPr>
          <w:instrText xml:space="preserve"> PAGE   \* MERGEFORMAT </w:instrText>
        </w:r>
        <w:r w:rsidRPr="00401AEF">
          <w:rPr>
            <w:sz w:val="18"/>
            <w:szCs w:val="18"/>
          </w:rPr>
          <w:fldChar w:fldCharType="separate"/>
        </w:r>
        <w:r w:rsidRPr="00401AEF">
          <w:rPr>
            <w:noProof/>
            <w:sz w:val="18"/>
            <w:szCs w:val="18"/>
          </w:rPr>
          <w:t>2</w:t>
        </w:r>
        <w:r w:rsidRPr="00401AEF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22912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8D7D1" w14:textId="3C8D468A" w:rsidR="00EF5824" w:rsidRDefault="00EF5824">
        <w:pPr>
          <w:pStyle w:val="Footer"/>
          <w:jc w:val="right"/>
        </w:pPr>
        <w:r w:rsidRPr="00F357CE">
          <w:rPr>
            <w:sz w:val="18"/>
            <w:szCs w:val="18"/>
          </w:rPr>
          <w:fldChar w:fldCharType="begin"/>
        </w:r>
        <w:r w:rsidRPr="00F357CE">
          <w:rPr>
            <w:sz w:val="18"/>
            <w:szCs w:val="18"/>
          </w:rPr>
          <w:instrText xml:space="preserve"> PAGE   \* MERGEFORMAT </w:instrText>
        </w:r>
        <w:r w:rsidRPr="00F357CE">
          <w:rPr>
            <w:sz w:val="18"/>
            <w:szCs w:val="18"/>
          </w:rPr>
          <w:fldChar w:fldCharType="separate"/>
        </w:r>
        <w:r w:rsidRPr="00F357CE">
          <w:rPr>
            <w:noProof/>
            <w:sz w:val="18"/>
            <w:szCs w:val="18"/>
          </w:rPr>
          <w:t>2</w:t>
        </w:r>
        <w:r w:rsidRPr="00F357CE">
          <w:rPr>
            <w:noProof/>
            <w:sz w:val="18"/>
            <w:szCs w:val="18"/>
          </w:rPr>
          <w:fldChar w:fldCharType="end"/>
        </w:r>
      </w:p>
    </w:sdtContent>
  </w:sdt>
  <w:p w14:paraId="65FBED3A" w14:textId="77777777" w:rsidR="00EF5824" w:rsidRDefault="00EF5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62CFF" w14:textId="77777777" w:rsidR="00087AE7" w:rsidRDefault="00087AE7" w:rsidP="003A1BAE">
      <w:pPr>
        <w:spacing w:after="0" w:line="240" w:lineRule="auto"/>
      </w:pPr>
      <w:r>
        <w:separator/>
      </w:r>
    </w:p>
  </w:footnote>
  <w:footnote w:type="continuationSeparator" w:id="0">
    <w:p w14:paraId="36CD7B2B" w14:textId="77777777" w:rsidR="00087AE7" w:rsidRDefault="00087AE7" w:rsidP="003A1BAE">
      <w:pPr>
        <w:spacing w:after="0" w:line="240" w:lineRule="auto"/>
      </w:pPr>
      <w:r>
        <w:continuationSeparator/>
      </w:r>
    </w:p>
  </w:footnote>
  <w:footnote w:type="continuationNotice" w:id="1">
    <w:p w14:paraId="4A4B41DF" w14:textId="77777777" w:rsidR="00087AE7" w:rsidRDefault="00087AE7">
      <w:pPr>
        <w:spacing w:after="0" w:line="240" w:lineRule="auto"/>
      </w:pPr>
    </w:p>
  </w:footnote>
  <w:footnote w:id="2">
    <w:p w14:paraId="511D5EDE" w14:textId="5D38B749" w:rsidR="00EF5824" w:rsidRPr="00AB301B" w:rsidRDefault="00EF5824" w:rsidP="00D24456">
      <w:pPr>
        <w:pStyle w:val="FootnoteText"/>
        <w:rPr>
          <w:rFonts w:asciiTheme="minorHAnsi" w:hAnsiTheme="minorHAnsi" w:cstheme="minorHAnsi"/>
          <w:sz w:val="14"/>
          <w:szCs w:val="14"/>
        </w:rPr>
      </w:pPr>
      <w:r w:rsidRPr="00AA0634">
        <w:rPr>
          <w:rStyle w:val="FootnoteReference"/>
          <w:rFonts w:asciiTheme="minorHAnsi" w:hAnsiTheme="minorHAnsi" w:cstheme="minorHAnsi"/>
        </w:rPr>
        <w:footnoteRef/>
      </w:r>
      <w:r w:rsidRPr="00AA0634">
        <w:rPr>
          <w:rFonts w:asciiTheme="minorHAnsi" w:hAnsiTheme="minorHAnsi" w:cstheme="minorHAnsi"/>
          <w:sz w:val="16"/>
          <w:szCs w:val="16"/>
        </w:rPr>
        <w:t xml:space="preserve"> </w:t>
      </w:r>
      <w:r w:rsidRPr="00AA0634">
        <w:rPr>
          <w:rFonts w:asciiTheme="minorHAnsi" w:hAnsiTheme="minorHAnsi" w:cstheme="minorHAnsi"/>
          <w:sz w:val="14"/>
          <w:szCs w:val="14"/>
        </w:rPr>
        <w:t>Cislaghi, Beniamino. 2019.</w:t>
      </w:r>
      <w:r>
        <w:rPr>
          <w:rFonts w:asciiTheme="minorHAnsi" w:hAnsiTheme="minorHAnsi" w:cstheme="minorHAnsi"/>
          <w:sz w:val="14"/>
          <w:szCs w:val="14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ທ່າແຮງຂອງວິທີການນໍາພາຊຸມຊົນ</w:t>
      </w:r>
      <w:r>
        <w:rPr>
          <w:rFonts w:ascii="Phetsarath OT" w:eastAsia="Phetsarath OT" w:hAnsi="Phetsarath OT" w:cs="Phetsarath OT"/>
          <w:sz w:val="14"/>
          <w:szCs w:val="14"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ເພື່ອປ່ຽນແປງມາດຕະຖານ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ດ້ານບົດບາດຍິງ-ຊາຍ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ທີ່ເປັນອັນຕະລາຍ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ຢູ່ໃນບັນດາປະເທດທີ່ມີລາຍໄດ້ຕໍ່າ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ແລະ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ປານກາງ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>.</w:t>
      </w:r>
      <w:r w:rsidRPr="00220115">
        <w:rPr>
          <w:rFonts w:ascii="Phetsarath OT" w:eastAsia="Phetsarath OT" w:hAnsi="Phetsarath OT" w:cs="Phetsarath OT"/>
          <w:sz w:val="14"/>
          <w:szCs w:val="14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ຄວາມກ້າວໜ້າຂອງການຮຽນຮູ້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ແລະ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ນະວັດຕະກໍາກ່ຽວກັບມາດຕະຖານບົດບາດຍິງ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-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ຊາຍ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(</w:t>
      </w:r>
      <w:r w:rsidRPr="00220115">
        <w:rPr>
          <w:rFonts w:ascii="Phetsarath OT" w:eastAsia="Phetsarath OT" w:hAnsi="Phetsarath OT" w:cs="Phetsarath OT"/>
          <w:sz w:val="14"/>
          <w:szCs w:val="14"/>
        </w:rPr>
        <w:t>ALiGN)</w:t>
      </w:r>
    </w:p>
  </w:footnote>
  <w:footnote w:id="3">
    <w:p w14:paraId="4AE2654F" w14:textId="77777777" w:rsidR="00EF5824" w:rsidRPr="00D24456" w:rsidRDefault="00EF5824" w:rsidP="003760C9">
      <w:pPr>
        <w:pStyle w:val="FootnoteText"/>
        <w:rPr>
          <w:rFonts w:asciiTheme="minorHAnsi" w:hAnsiTheme="minorHAnsi" w:cstheme="minorHAnsi"/>
          <w:sz w:val="14"/>
          <w:szCs w:val="14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D24456">
          <w:rPr>
            <w:rStyle w:val="Hyperlink"/>
            <w:rFonts w:asciiTheme="minorHAnsi" w:hAnsiTheme="minorHAnsi" w:cstheme="minorHAnsi"/>
            <w:sz w:val="14"/>
            <w:szCs w:val="14"/>
          </w:rPr>
          <w:t>https://unstats.un.org/wiki/pages/viewpage.action?pageId=79009628</w:t>
        </w:r>
      </w:hyperlink>
      <w:r w:rsidRPr="00D24456">
        <w:rPr>
          <w:rFonts w:asciiTheme="minorHAnsi" w:hAnsiTheme="minorHAnsi" w:cstheme="minorHAnsi"/>
          <w:sz w:val="14"/>
          <w:szCs w:val="14"/>
        </w:rPr>
        <w:t xml:space="preserve"> </w:t>
      </w:r>
    </w:p>
  </w:footnote>
  <w:footnote w:id="4">
    <w:p w14:paraId="0CC6F112" w14:textId="7DCD6E57" w:rsidR="00EF5824" w:rsidRPr="00AD407A" w:rsidRDefault="00EF5824" w:rsidP="00AD5A65">
      <w:pPr>
        <w:pStyle w:val="FootnoteText"/>
      </w:pPr>
      <w:r w:rsidRPr="00AA0634">
        <w:rPr>
          <w:rStyle w:val="FootnoteReference"/>
          <w:rFonts w:asciiTheme="minorHAnsi" w:hAnsiTheme="minorHAnsi" w:cstheme="minorHAnsi"/>
          <w:sz w:val="14"/>
          <w:szCs w:val="14"/>
        </w:rPr>
        <w:footnoteRef/>
      </w:r>
      <w:r w:rsidRPr="00AA0634">
        <w:rPr>
          <w:rFonts w:asciiTheme="minorHAnsi" w:hAnsiTheme="minorHAnsi" w:cstheme="minorHAnsi"/>
          <w:sz w:val="14"/>
          <w:szCs w:val="14"/>
        </w:rPr>
        <w:t xml:space="preserve">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ນິຍາມການເຮັດວຽກຂອງ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UN-Women; 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ໂດຍ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ການປະກອບສ່ວນຈາກ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Carolyn Hannan.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ດັ່ງທ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ີ່ໄດ້ອ້າງອີງໄວ້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ໃນ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>UN</w:t>
      </w:r>
      <w:r>
        <w:rPr>
          <w:rFonts w:ascii="Phetsarath OT" w:eastAsia="Phetsarath OT" w:hAnsi="Phetsarath OT" w:cs="Phetsarath OT"/>
          <w:sz w:val="14"/>
          <w:szCs w:val="14"/>
          <w:lang w:val="en-US"/>
        </w:rPr>
        <w:t>-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Women, 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ເພື່ອ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ໄປສູ່ການຈັດຕັ້ງປະຕິບັດສົນທິສັນຍາ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ກ່ຽວກັບຄວາມຫຼາກຫຼາຍທາງຊີວະພາບ</w:t>
      </w:r>
      <w:r w:rsidRPr="00AD5A65">
        <w:rPr>
          <w:rFonts w:ascii="Phetsarath OT" w:eastAsia="Phetsarath OT" w:hAnsi="Phetsarath OT" w:cs="Phetsarath OT"/>
          <w:sz w:val="14"/>
          <w:szCs w:val="14"/>
        </w:rPr>
        <w:t>, (2018)</w:t>
      </w:r>
      <w:r w:rsidRPr="00AA0634">
        <w:rPr>
          <w:rFonts w:asciiTheme="minorHAnsi" w:hAnsiTheme="minorHAnsi" w:cstheme="minorHAnsi"/>
          <w:sz w:val="14"/>
          <w:szCs w:val="14"/>
        </w:rPr>
        <w:t>.</w:t>
      </w:r>
    </w:p>
  </w:footnote>
  <w:footnote w:id="5">
    <w:p w14:paraId="47AB9932" w14:textId="77777777" w:rsidR="00EF5824" w:rsidRDefault="00EF5824" w:rsidP="004549A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80AA9">
          <w:rPr>
            <w:rStyle w:val="Hyperlink"/>
            <w:rFonts w:asciiTheme="minorHAnsi" w:hAnsiTheme="minorHAnsi" w:cstheme="minorHAnsi"/>
            <w:sz w:val="14"/>
            <w:szCs w:val="14"/>
          </w:rPr>
          <w:t>https://www.swisstph.ch/fileadmin/user_upload/SwissTPH/Topics/Society_and_Health/Focus_Group_Discussion_Manual_van_Eeuwijk_Angehrn_Swiss_TPH_2017.pdf</w:t>
        </w:r>
      </w:hyperlink>
    </w:p>
  </w:footnote>
  <w:footnote w:id="6">
    <w:p w14:paraId="5F1E200B" w14:textId="19DBE6B0" w:rsidR="00EF5824" w:rsidRPr="006E47A6" w:rsidRDefault="00EF5824" w:rsidP="0020785D">
      <w:pPr>
        <w:pStyle w:val="FootnoteText"/>
        <w:rPr>
          <w:rFonts w:asciiTheme="majorBidi" w:hAnsiTheme="majorBidi" w:cstheme="majorBidi"/>
          <w:sz w:val="14"/>
          <w:szCs w:val="14"/>
          <w:lang w:val="en-US"/>
        </w:rPr>
      </w:pPr>
      <w:r w:rsidRPr="00E80AA9">
        <w:rPr>
          <w:rStyle w:val="FootnoteReference"/>
          <w:rFonts w:asciiTheme="minorHAnsi" w:hAnsiTheme="minorHAnsi" w:cstheme="minorHAnsi"/>
        </w:rPr>
        <w:footnoteRef/>
      </w:r>
      <w:r w:rsidRPr="00E80AA9">
        <w:rPr>
          <w:rFonts w:asciiTheme="minorHAnsi" w:hAnsiTheme="minorHAnsi" w:cstheme="minorHAnsi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ໍ່ມີຄໍານິຍາມສາກົນທີ່ຕົກລົງກັນທົ່ວໄປກ່ຽວກັບກຸ່ມໄວຫນຸ່ມ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.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່າງໃດກໍຕາມ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ໍາລັບຈຸດປະສົງທາງສະຖິຕິ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ໃຫ້ຄຳນິຍາມວ່າ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>'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ວຫນຸ່ມ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'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ຸກຄົນທີ່ມີອາຍຸ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ູ່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ລະຫວ່າງ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15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ຫາ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24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-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ບໍ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ະທົບ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ັບຄໍານິຍາມອື່ນໆ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ີ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ັນດາ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ະເທດສະມາຊິກ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-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ໍານົດ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.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ຄໍານິຍາມນີ້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ກຳນົດ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ຂື້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ູ່ໃນໄລຍະຂອ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ງການກະກຽ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ສຳລັ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ປີຊາວຫນຸ່ມສາກົນ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(</w:t>
      </w:r>
      <w:r w:rsidRPr="0020785D">
        <w:rPr>
          <w:rFonts w:ascii="Phetsarath OT" w:eastAsia="Phetsarath OT" w:hAnsi="Phetsarath OT" w:cs="Phetsarath OT"/>
          <w:sz w:val="18"/>
          <w:szCs w:val="18"/>
        </w:rPr>
        <w:t>1985) (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ເບິ່ງ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A/36/215)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ຮັບກາ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ຮັບຮອງໂດຍກອງປະຊຸມໃຫຍ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ສະຫະປະຊາຊາດ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ໃນມະຕິ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ີ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36/28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1981.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ຖິຕິ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ັງໝົດ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ຂອງອົງການ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່ຽວກັບຊາວຫນຸ່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ອີງໃສ່ຄໍານິຍາມນີ້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ເຊິ່ງ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ທ້ອນໃຫ້ເຫັນຢູ່ໃນປື້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ັນທຶກ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ະຈໍາປີຂອງສະຖິຕິທີ່ຕີພິ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ອົງກາ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່ຽວກັບປະຊາກອ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ານສຶກສາ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ານຈ້າງງາ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ແລະ ສຸຂະພາບ</w:t>
      </w:r>
      <w:r w:rsidRPr="00E80AA9">
        <w:rPr>
          <w:rFonts w:asciiTheme="minorHAnsi" w:hAnsiTheme="minorHAnsi" w:cstheme="minorHAnsi"/>
          <w:sz w:val="14"/>
          <w:szCs w:val="14"/>
          <w:lang w:val="en-US"/>
        </w:rPr>
        <w:t>.</w:t>
      </w:r>
      <w:r w:rsidRPr="00E80AA9">
        <w:rPr>
          <w:rFonts w:asciiTheme="minorHAnsi" w:hAnsiTheme="minorHAnsi" w:cstheme="minorHAnsi"/>
          <w:sz w:val="14"/>
          <w:szCs w:val="14"/>
        </w:rPr>
        <w:t>(</w:t>
      </w:r>
      <w:hyperlink r:id="rId3" w:history="1">
        <w:r w:rsidRPr="00E80AA9">
          <w:rPr>
            <w:rStyle w:val="Hyperlink"/>
            <w:rFonts w:asciiTheme="minorHAnsi" w:hAnsiTheme="minorHAnsi" w:cstheme="minorHAnsi"/>
            <w:sz w:val="14"/>
            <w:szCs w:val="14"/>
          </w:rPr>
          <w:t>https://www.un.org/en/global-issues/youth</w:t>
        </w:r>
      </w:hyperlink>
      <w:r w:rsidRPr="00E80AA9">
        <w:rPr>
          <w:rFonts w:asciiTheme="minorHAnsi" w:hAnsiTheme="minorHAnsi" w:cstheme="minorHAnsi"/>
          <w:sz w:val="14"/>
          <w:szCs w:val="14"/>
        </w:rPr>
        <w:t xml:space="preserve"> )</w:t>
      </w:r>
    </w:p>
  </w:footnote>
  <w:footnote w:id="7">
    <w:p w14:paraId="28B308A7" w14:textId="7E214AC7" w:rsidR="00EF5824" w:rsidRPr="00A12DF0" w:rsidRDefault="00EF5824" w:rsidP="009C0D32">
      <w:pPr>
        <w:pStyle w:val="FootnoteText"/>
        <w:rPr>
          <w:rFonts w:asciiTheme="minorHAnsi" w:hAnsiTheme="minorHAnsi" w:cstheme="minorHAnsi"/>
          <w:sz w:val="14"/>
          <w:szCs w:val="14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ໄດ້ນຳໃຊ້ອາຍຸຕາມລໍາດັບ ເພື່ອກໍານົດກຸ່ມອາຍຸ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>,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val="en-US" w:bidi="lo-LA"/>
        </w:rPr>
        <w:t xml:space="preserve">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ປົກກະຕິໄດ້ກໍານົດ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"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ຜູ້ສູງອາຍຸ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"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ມີອາຍຸ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 xml:space="preserve">60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ຫຼື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 xml:space="preserve">65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ຂຶ້ນໄປ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(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>UN DESA, 2020)</w:t>
      </w:r>
      <w:r w:rsidRPr="003C61CD">
        <w:rPr>
          <w:rFonts w:asciiTheme="minorHAnsi" w:hAnsiTheme="minorHAnsi" w:cstheme="minorHAnsi"/>
          <w:sz w:val="18"/>
          <w:szCs w:val="18"/>
          <w:lang w:val="en-US"/>
        </w:rPr>
        <w:t>.</w:t>
      </w:r>
      <w:r>
        <w:rPr>
          <w:rFonts w:asciiTheme="minorHAnsi" w:hAnsiTheme="minorHAnsi" w:cstheme="minorHAnsi"/>
          <w:sz w:val="14"/>
          <w:szCs w:val="14"/>
          <w:lang w:val="en-US"/>
        </w:rPr>
        <w:t xml:space="preserve"> (</w:t>
      </w:r>
      <w:hyperlink r:id="rId4" w:history="1">
        <w:r w:rsidRPr="007D32C6">
          <w:rPr>
            <w:rStyle w:val="Hyperlink"/>
            <w:rFonts w:asciiTheme="minorHAnsi" w:hAnsiTheme="minorHAnsi" w:cstheme="minorHAnsi"/>
            <w:sz w:val="14"/>
            <w:szCs w:val="14"/>
            <w:lang w:val="en-US"/>
          </w:rPr>
          <w:t>https://www.migrationdataportal.org/themes/older-persons-and-migration</w:t>
        </w:r>
      </w:hyperlink>
      <w:r>
        <w:rPr>
          <w:rFonts w:asciiTheme="minorHAnsi" w:hAnsiTheme="minorHAnsi" w:cstheme="minorHAnsi"/>
          <w:sz w:val="14"/>
          <w:szCs w:val="14"/>
          <w:lang w:val="en-US"/>
        </w:rPr>
        <w:t xml:space="preserve">) </w:t>
      </w:r>
    </w:p>
  </w:footnote>
  <w:footnote w:id="8">
    <w:p w14:paraId="04D6E842" w14:textId="77777777" w:rsidR="00EF5824" w:rsidRPr="007341E9" w:rsidRDefault="00EF5824" w:rsidP="00EE48CE">
      <w:pPr>
        <w:pStyle w:val="FootnoteText"/>
      </w:pPr>
      <w:r w:rsidRPr="00E65BAB">
        <w:rPr>
          <w:rStyle w:val="FootnoteReference"/>
          <w:rFonts w:asciiTheme="minorHAnsi" w:hAnsiTheme="minorHAnsi" w:cstheme="minorHAnsi"/>
        </w:rPr>
        <w:footnoteRef/>
      </w:r>
      <w:r w:rsidRPr="00E65BAB">
        <w:rPr>
          <w:rFonts w:asciiTheme="minorHAnsi" w:hAnsiTheme="minorHAnsi" w:cstheme="minorHAnsi"/>
        </w:rPr>
        <w:t xml:space="preserve"> </w:t>
      </w:r>
      <w:r w:rsidRPr="00E65BAB">
        <w:rPr>
          <w:rFonts w:asciiTheme="minorHAnsi" w:hAnsiTheme="minorHAnsi" w:cstheme="minorHAnsi"/>
          <w:sz w:val="14"/>
          <w:szCs w:val="14"/>
        </w:rPr>
        <w:t>Time of group discussion should be kept flexible to fit the local context and pace of the meeting</w:t>
      </w:r>
    </w:p>
  </w:footnote>
  <w:footnote w:id="9">
    <w:p w14:paraId="4398D975" w14:textId="578FD49A" w:rsidR="00EF5824" w:rsidRPr="00370B83" w:rsidRDefault="00EF5824" w:rsidP="009C4469">
      <w:pPr>
        <w:pStyle w:val="FootnoteText"/>
        <w:rPr>
          <w:rFonts w:asciiTheme="minorHAnsi" w:hAnsiTheme="minorHAnsi" w:cstheme="minorHAnsi"/>
        </w:rPr>
      </w:pPr>
      <w:r w:rsidRPr="00370B83">
        <w:rPr>
          <w:rStyle w:val="FootnoteReference"/>
          <w:rFonts w:asciiTheme="minorHAnsi" w:hAnsiTheme="minorHAnsi" w:cstheme="minorHAnsi"/>
        </w:rPr>
        <w:footnoteRef/>
      </w:r>
      <w:r w:rsidRPr="00370B83">
        <w:rPr>
          <w:rFonts w:asciiTheme="minorHAnsi" w:hAnsiTheme="minorHAnsi" w:cstheme="minorHAnsi"/>
        </w:rPr>
        <w:t xml:space="preserve">  </w:t>
      </w:r>
      <w:hyperlink r:id="rId5" w:anchor=":~:text=A%20community%20is%20a%20social%20group%20whose%20members,the%20physical%20location%20where%20such%20a%20group%20lives." w:history="1">
        <w:r>
          <w:rPr>
            <w:rStyle w:val="Hyperlink"/>
            <w:rFonts w:ascii="Phetsarath OT" w:eastAsia="Phetsarath OT" w:hAnsi="Phetsarath OT" w:cs="Phetsarath OT" w:hint="cs"/>
            <w:cs/>
            <w:lang w:bidi="lo-LA"/>
          </w:rPr>
          <w:t>ຄວາມາຍ ແລະ ນິຍາມ ຂອງຊຸມຊົນ</w:t>
        </w:r>
        <w:r w:rsidRPr="00370B83">
          <w:rPr>
            <w:rStyle w:val="Hyperlink"/>
            <w:rFonts w:asciiTheme="minorHAnsi" w:eastAsiaTheme="majorEastAsia" w:hAnsiTheme="minorHAnsi" w:cstheme="minorHAnsi"/>
          </w:rPr>
          <w:t xml:space="preserve"> | Dictionary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0B2A" w14:textId="77777777" w:rsidR="00EF5824" w:rsidRPr="007F762B" w:rsidRDefault="00EF5824" w:rsidP="00B13390">
    <w:pPr>
      <w:spacing w:line="264" w:lineRule="auto"/>
      <w:rPr>
        <w:color w:val="5B9BD5" w:themeColor="accent1"/>
        <w:sz w:val="20"/>
        <w:szCs w:val="20"/>
        <w:lang w:val="fr-FR"/>
      </w:rPr>
    </w:pPr>
    <w:r w:rsidRPr="00F042DE">
      <w:rPr>
        <w:noProof/>
        <w:color w:val="3B3838" w:themeColor="background2" w:themeShade="40"/>
        <w:sz w:val="20"/>
        <w:szCs w:val="20"/>
        <w:lang w:eastAsia="de-CH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3444D604" wp14:editId="4FD3311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feld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Phetsarath OT" w:eastAsia="Phetsarath OT" w:hAnsi="Phetsarath OT" w:cs="Phetsarath OT"/>
                              <w:lang w:val="en-US" w:bidi="lo-LA"/>
                            </w:rPr>
                            <w:alias w:val="Titel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53103CFA" w14:textId="1679D148" w:rsidR="00EF5824" w:rsidRPr="00E068EF" w:rsidRDefault="00EF5824">
                              <w:pPr>
                                <w:spacing w:after="0" w:line="240" w:lineRule="auto"/>
                                <w:rPr>
                                  <w:lang w:val="fr-FR"/>
                                </w:rPr>
                              </w:pP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ແບບສອບຖາມ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 xml:space="preserve"> 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ກ່ຽວກັບການຕອບສະໜອງດ້ານບົດບາດຍິງ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>-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ຊາຍ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 xml:space="preserve"> 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ຕໍ່ການນຳໃຊ້ເທັກໂນໂລຢີການຄຸ້ມຄອງທີ່ດິນແບບຍືນຍົງ (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lang w:val="en-US" w:bidi="lo-LA"/>
                                </w:rPr>
                                <w:t>SLM)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4D604" id="_x0000_t202" coordsize="21600,21600" o:spt="202" path="m,l,21600r21600,l21600,xe">
              <v:stroke joinstyle="miter"/>
              <v:path gradientshapeok="t" o:connecttype="rect"/>
            </v:shapetype>
            <v:shape id="Textfeld 218" o:spid="_x0000_s1041" type="#_x0000_t202" style="position:absolute;margin-left:0;margin-top:0;width:468pt;height:13.45pt;z-index:25166233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Phetsarath OT" w:eastAsia="Phetsarath OT" w:hAnsi="Phetsarath OT" w:cs="Phetsarath OT"/>
                        <w:lang w:val="en-US" w:bidi="lo-LA"/>
                      </w:rPr>
                      <w:alias w:val="Titel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53103CFA" w14:textId="1679D148" w:rsidR="00EF5824" w:rsidRPr="00E068EF" w:rsidRDefault="00EF5824">
                        <w:pPr>
                          <w:spacing w:after="0" w:line="240" w:lineRule="auto"/>
                          <w:rPr>
                            <w:lang w:val="fr-FR"/>
                          </w:rPr>
                        </w:pP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ແບບສອບຖາມ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 xml:space="preserve"> 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ກ່ຽວກັບການຕອບສະໜອງດ້ານບົດບາດຍິງ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>-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ຊາຍ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 xml:space="preserve"> 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ຕໍ່ການນຳໃຊ້ເທັກໂນໂລຢີການຄຸ້ມຄອງທີ່ດິນແບບຍືນຍົງ (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lang w:val="en-US" w:bidi="lo-LA"/>
                          </w:rPr>
                          <w:t>SLM)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0861"/>
    <w:multiLevelType w:val="hybridMultilevel"/>
    <w:tmpl w:val="35207BCC"/>
    <w:lvl w:ilvl="0" w:tplc="48F2D29A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85859"/>
    <w:multiLevelType w:val="hybridMultilevel"/>
    <w:tmpl w:val="9BCC50CC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C5E58"/>
    <w:multiLevelType w:val="hybridMultilevel"/>
    <w:tmpl w:val="7B6A05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 w:tplc="EE1C5FF0">
      <w:start w:val="1"/>
      <w:numFmt w:val="lowerLetter"/>
      <w:lvlText w:val="%3."/>
      <w:lvlJc w:val="left"/>
      <w:pPr>
        <w:ind w:left="2346" w:hanging="360"/>
      </w:pPr>
      <w:rPr>
        <w:rFonts w:hint="default"/>
      </w:rPr>
    </w:lvl>
    <w:lvl w:ilvl="3" w:tplc="F4B802D2">
      <w:start w:val="15"/>
      <w:numFmt w:val="bullet"/>
      <w:lvlText w:val="-"/>
      <w:lvlJc w:val="left"/>
      <w:pPr>
        <w:ind w:left="2880" w:hanging="360"/>
      </w:pPr>
      <w:rPr>
        <w:rFonts w:ascii="Phetsarath OT" w:eastAsia="Phetsarath OT" w:hAnsi="Phetsarath OT" w:cs="Phetsarath OT" w:hint="eastAsia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D5D3A"/>
    <w:multiLevelType w:val="hybridMultilevel"/>
    <w:tmpl w:val="6C4AAF90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A4343"/>
    <w:multiLevelType w:val="hybridMultilevel"/>
    <w:tmpl w:val="E1A4F6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0584A"/>
    <w:multiLevelType w:val="hybridMultilevel"/>
    <w:tmpl w:val="BBC27424"/>
    <w:lvl w:ilvl="0" w:tplc="2D3CD716"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C37AD8"/>
    <w:multiLevelType w:val="multilevel"/>
    <w:tmpl w:val="F07A2E7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E025BE7"/>
    <w:multiLevelType w:val="hybridMultilevel"/>
    <w:tmpl w:val="C930D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D74B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D6854"/>
    <w:multiLevelType w:val="hybridMultilevel"/>
    <w:tmpl w:val="5A9ED980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27205"/>
    <w:multiLevelType w:val="hybridMultilevel"/>
    <w:tmpl w:val="0D1C2F2C"/>
    <w:lvl w:ilvl="0" w:tplc="0C346D3E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86885"/>
    <w:multiLevelType w:val="hybridMultilevel"/>
    <w:tmpl w:val="027C9A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E53B5"/>
    <w:multiLevelType w:val="hybridMultilevel"/>
    <w:tmpl w:val="3B602630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768AD"/>
    <w:multiLevelType w:val="hybridMultilevel"/>
    <w:tmpl w:val="A82410F4"/>
    <w:lvl w:ilvl="0" w:tplc="479469F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5C5BAB"/>
    <w:multiLevelType w:val="hybridMultilevel"/>
    <w:tmpl w:val="144031B4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23678"/>
    <w:multiLevelType w:val="hybridMultilevel"/>
    <w:tmpl w:val="1092EE9A"/>
    <w:lvl w:ilvl="0" w:tplc="EF9488AE">
      <w:numFmt w:val="bullet"/>
      <w:lvlText w:val="•"/>
      <w:lvlJc w:val="left"/>
      <w:pPr>
        <w:ind w:left="720" w:hanging="360"/>
      </w:pPr>
      <w:rPr>
        <w:rFonts w:ascii="Phetsarath OT" w:eastAsia="Phetsarath OT" w:hAnsi="Phetsarath OT" w:cs="Phetsarath O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B5BE7"/>
    <w:multiLevelType w:val="hybridMultilevel"/>
    <w:tmpl w:val="062E5DCA"/>
    <w:lvl w:ilvl="0" w:tplc="EF9488AE">
      <w:numFmt w:val="bullet"/>
      <w:lvlText w:val="•"/>
      <w:lvlJc w:val="left"/>
      <w:pPr>
        <w:ind w:left="720" w:hanging="360"/>
      </w:pPr>
      <w:rPr>
        <w:rFonts w:ascii="Phetsarath OT" w:eastAsia="Phetsarath OT" w:hAnsi="Phetsarath OT" w:cs="Phetsarath O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AF1DDE"/>
    <w:multiLevelType w:val="hybridMultilevel"/>
    <w:tmpl w:val="F5AA2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06E3C"/>
    <w:multiLevelType w:val="hybridMultilevel"/>
    <w:tmpl w:val="5992C776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55F5B"/>
    <w:multiLevelType w:val="hybridMultilevel"/>
    <w:tmpl w:val="F8BE4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832CE"/>
    <w:multiLevelType w:val="hybridMultilevel"/>
    <w:tmpl w:val="9D5070CE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40E76"/>
    <w:multiLevelType w:val="hybridMultilevel"/>
    <w:tmpl w:val="F2DECDAA"/>
    <w:lvl w:ilvl="0" w:tplc="08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1" w15:restartNumberingAfterBreak="0">
    <w:nsid w:val="6F8D41DA"/>
    <w:multiLevelType w:val="multilevel"/>
    <w:tmpl w:val="D6CABB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Phetsarath OT" w:eastAsia="Phetsarath OT" w:hAnsi="Phetsarath OT" w:cs="Phetsarath OT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2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i w:val="0"/>
        <w:iC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6BA0509"/>
    <w:multiLevelType w:val="hybridMultilevel"/>
    <w:tmpl w:val="C7361048"/>
    <w:lvl w:ilvl="0" w:tplc="2D3CD716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35539"/>
    <w:multiLevelType w:val="hybridMultilevel"/>
    <w:tmpl w:val="767A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987945">
    <w:abstractNumId w:val="21"/>
  </w:num>
  <w:num w:numId="2" w16cid:durableId="1430420781">
    <w:abstractNumId w:val="20"/>
  </w:num>
  <w:num w:numId="3" w16cid:durableId="1624070739">
    <w:abstractNumId w:val="7"/>
  </w:num>
  <w:num w:numId="4" w16cid:durableId="853424230">
    <w:abstractNumId w:val="18"/>
  </w:num>
  <w:num w:numId="5" w16cid:durableId="765660807">
    <w:abstractNumId w:val="22"/>
  </w:num>
  <w:num w:numId="6" w16cid:durableId="114445945">
    <w:abstractNumId w:val="12"/>
  </w:num>
  <w:num w:numId="7" w16cid:durableId="1124350084">
    <w:abstractNumId w:val="16"/>
  </w:num>
  <w:num w:numId="8" w16cid:durableId="1809543394">
    <w:abstractNumId w:val="10"/>
  </w:num>
  <w:num w:numId="9" w16cid:durableId="1455294615">
    <w:abstractNumId w:val="4"/>
  </w:num>
  <w:num w:numId="10" w16cid:durableId="857230516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5473200">
    <w:abstractNumId w:val="17"/>
  </w:num>
  <w:num w:numId="12" w16cid:durableId="988676792">
    <w:abstractNumId w:val="1"/>
  </w:num>
  <w:num w:numId="13" w16cid:durableId="1225994016">
    <w:abstractNumId w:val="2"/>
  </w:num>
  <w:num w:numId="14" w16cid:durableId="113258953">
    <w:abstractNumId w:val="8"/>
  </w:num>
  <w:num w:numId="15" w16cid:durableId="1294288859">
    <w:abstractNumId w:val="21"/>
  </w:num>
  <w:num w:numId="16" w16cid:durableId="70899740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91662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7233479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41061034">
    <w:abstractNumId w:val="9"/>
  </w:num>
  <w:num w:numId="20" w16cid:durableId="325325092">
    <w:abstractNumId w:val="13"/>
  </w:num>
  <w:num w:numId="21" w16cid:durableId="207686456">
    <w:abstractNumId w:val="3"/>
  </w:num>
  <w:num w:numId="22" w16cid:durableId="1694526652">
    <w:abstractNumId w:val="19"/>
  </w:num>
  <w:num w:numId="23" w16cid:durableId="14150072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40308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62107312">
    <w:abstractNumId w:val="0"/>
  </w:num>
  <w:num w:numId="26" w16cid:durableId="650252698">
    <w:abstractNumId w:val="11"/>
  </w:num>
  <w:num w:numId="27" w16cid:durableId="914777544">
    <w:abstractNumId w:val="5"/>
  </w:num>
  <w:num w:numId="28" w16cid:durableId="1087994972">
    <w:abstractNumId w:val="23"/>
  </w:num>
  <w:num w:numId="29" w16cid:durableId="1168445402">
    <w:abstractNumId w:val="14"/>
  </w:num>
  <w:num w:numId="30" w16cid:durableId="69159183">
    <w:abstractNumId w:val="15"/>
  </w:num>
  <w:num w:numId="31" w16cid:durableId="734281620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IN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it-IT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ar-S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H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ar-SA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MDA1sjAyNrI0NzVW0lEKTi0uzszPAykwqgUACTgLMSwAAAA="/>
  </w:docVars>
  <w:rsids>
    <w:rsidRoot w:val="00EE0239"/>
    <w:rsid w:val="00000482"/>
    <w:rsid w:val="000017E6"/>
    <w:rsid w:val="000019FA"/>
    <w:rsid w:val="00001C67"/>
    <w:rsid w:val="000021BF"/>
    <w:rsid w:val="00002F45"/>
    <w:rsid w:val="0000305C"/>
    <w:rsid w:val="0000311B"/>
    <w:rsid w:val="000032D2"/>
    <w:rsid w:val="00003C92"/>
    <w:rsid w:val="00003DDE"/>
    <w:rsid w:val="00004181"/>
    <w:rsid w:val="00004776"/>
    <w:rsid w:val="0000498D"/>
    <w:rsid w:val="000049FC"/>
    <w:rsid w:val="00004FD4"/>
    <w:rsid w:val="0000549A"/>
    <w:rsid w:val="00005868"/>
    <w:rsid w:val="00005A32"/>
    <w:rsid w:val="00006477"/>
    <w:rsid w:val="00006FC9"/>
    <w:rsid w:val="0000757F"/>
    <w:rsid w:val="00007F12"/>
    <w:rsid w:val="00010313"/>
    <w:rsid w:val="000115E0"/>
    <w:rsid w:val="00011857"/>
    <w:rsid w:val="00012168"/>
    <w:rsid w:val="00012A63"/>
    <w:rsid w:val="00012FB7"/>
    <w:rsid w:val="00012FC6"/>
    <w:rsid w:val="000130BB"/>
    <w:rsid w:val="00013496"/>
    <w:rsid w:val="000137F0"/>
    <w:rsid w:val="00013951"/>
    <w:rsid w:val="00013AA6"/>
    <w:rsid w:val="00013BAF"/>
    <w:rsid w:val="00013D97"/>
    <w:rsid w:val="00013DA8"/>
    <w:rsid w:val="00013DE3"/>
    <w:rsid w:val="00014467"/>
    <w:rsid w:val="000144A1"/>
    <w:rsid w:val="0001464F"/>
    <w:rsid w:val="00014916"/>
    <w:rsid w:val="00014950"/>
    <w:rsid w:val="00014ACE"/>
    <w:rsid w:val="00015826"/>
    <w:rsid w:val="000158DE"/>
    <w:rsid w:val="00015CE7"/>
    <w:rsid w:val="00016819"/>
    <w:rsid w:val="0001784A"/>
    <w:rsid w:val="0002093A"/>
    <w:rsid w:val="0002142D"/>
    <w:rsid w:val="00021E98"/>
    <w:rsid w:val="000223E2"/>
    <w:rsid w:val="00022812"/>
    <w:rsid w:val="00022A15"/>
    <w:rsid w:val="00022F4E"/>
    <w:rsid w:val="0002364D"/>
    <w:rsid w:val="00023E1C"/>
    <w:rsid w:val="00024378"/>
    <w:rsid w:val="00025161"/>
    <w:rsid w:val="00025461"/>
    <w:rsid w:val="00025655"/>
    <w:rsid w:val="0002574F"/>
    <w:rsid w:val="00025C9D"/>
    <w:rsid w:val="00026C74"/>
    <w:rsid w:val="00027739"/>
    <w:rsid w:val="0002775F"/>
    <w:rsid w:val="00030979"/>
    <w:rsid w:val="00030CC1"/>
    <w:rsid w:val="00031C41"/>
    <w:rsid w:val="00031CDE"/>
    <w:rsid w:val="00031EE0"/>
    <w:rsid w:val="0003269D"/>
    <w:rsid w:val="00032DCE"/>
    <w:rsid w:val="00032F72"/>
    <w:rsid w:val="000331EB"/>
    <w:rsid w:val="00033438"/>
    <w:rsid w:val="00033ADF"/>
    <w:rsid w:val="00034FA7"/>
    <w:rsid w:val="00035654"/>
    <w:rsid w:val="0003586B"/>
    <w:rsid w:val="00035C4E"/>
    <w:rsid w:val="00036440"/>
    <w:rsid w:val="0003660D"/>
    <w:rsid w:val="0003665F"/>
    <w:rsid w:val="000366F5"/>
    <w:rsid w:val="00036BB8"/>
    <w:rsid w:val="00037292"/>
    <w:rsid w:val="00037A6E"/>
    <w:rsid w:val="00040959"/>
    <w:rsid w:val="00040A41"/>
    <w:rsid w:val="00041031"/>
    <w:rsid w:val="000413A6"/>
    <w:rsid w:val="00041543"/>
    <w:rsid w:val="00041A4B"/>
    <w:rsid w:val="00041BC9"/>
    <w:rsid w:val="00042071"/>
    <w:rsid w:val="000426B3"/>
    <w:rsid w:val="00042AFC"/>
    <w:rsid w:val="00042D20"/>
    <w:rsid w:val="00042E58"/>
    <w:rsid w:val="00043C62"/>
    <w:rsid w:val="00044363"/>
    <w:rsid w:val="000445DA"/>
    <w:rsid w:val="00045120"/>
    <w:rsid w:val="00045E7F"/>
    <w:rsid w:val="00046299"/>
    <w:rsid w:val="000463CD"/>
    <w:rsid w:val="0004658A"/>
    <w:rsid w:val="00046E6D"/>
    <w:rsid w:val="00047840"/>
    <w:rsid w:val="00047987"/>
    <w:rsid w:val="00047B88"/>
    <w:rsid w:val="000500BA"/>
    <w:rsid w:val="00050653"/>
    <w:rsid w:val="00050797"/>
    <w:rsid w:val="000513EB"/>
    <w:rsid w:val="000515C1"/>
    <w:rsid w:val="00051643"/>
    <w:rsid w:val="000516D8"/>
    <w:rsid w:val="00051823"/>
    <w:rsid w:val="00052083"/>
    <w:rsid w:val="000529D5"/>
    <w:rsid w:val="0005336A"/>
    <w:rsid w:val="000539E9"/>
    <w:rsid w:val="00053AF3"/>
    <w:rsid w:val="00053B1C"/>
    <w:rsid w:val="00053B37"/>
    <w:rsid w:val="00053B96"/>
    <w:rsid w:val="00053E1D"/>
    <w:rsid w:val="00053E99"/>
    <w:rsid w:val="00053EA6"/>
    <w:rsid w:val="00053FC0"/>
    <w:rsid w:val="00054641"/>
    <w:rsid w:val="0005478F"/>
    <w:rsid w:val="000553EA"/>
    <w:rsid w:val="0005544F"/>
    <w:rsid w:val="000558DA"/>
    <w:rsid w:val="00055D6F"/>
    <w:rsid w:val="00055E98"/>
    <w:rsid w:val="00055EA7"/>
    <w:rsid w:val="00056522"/>
    <w:rsid w:val="00056F10"/>
    <w:rsid w:val="00056F30"/>
    <w:rsid w:val="00056FEB"/>
    <w:rsid w:val="000576D2"/>
    <w:rsid w:val="00057BFA"/>
    <w:rsid w:val="00057C0B"/>
    <w:rsid w:val="00057D7B"/>
    <w:rsid w:val="00057EE2"/>
    <w:rsid w:val="000602A7"/>
    <w:rsid w:val="000603FA"/>
    <w:rsid w:val="00060BEF"/>
    <w:rsid w:val="00060F7C"/>
    <w:rsid w:val="0006123D"/>
    <w:rsid w:val="00061531"/>
    <w:rsid w:val="000616C6"/>
    <w:rsid w:val="000616F2"/>
    <w:rsid w:val="000617C9"/>
    <w:rsid w:val="00061F2F"/>
    <w:rsid w:val="00062738"/>
    <w:rsid w:val="000631BB"/>
    <w:rsid w:val="000634C3"/>
    <w:rsid w:val="00063CA0"/>
    <w:rsid w:val="00063E28"/>
    <w:rsid w:val="000641E8"/>
    <w:rsid w:val="000659A4"/>
    <w:rsid w:val="00065B03"/>
    <w:rsid w:val="00065BF8"/>
    <w:rsid w:val="0006704A"/>
    <w:rsid w:val="0006775F"/>
    <w:rsid w:val="0006796D"/>
    <w:rsid w:val="00070081"/>
    <w:rsid w:val="00070680"/>
    <w:rsid w:val="00070CC8"/>
    <w:rsid w:val="00071375"/>
    <w:rsid w:val="000714AD"/>
    <w:rsid w:val="00071672"/>
    <w:rsid w:val="000717D7"/>
    <w:rsid w:val="000719A3"/>
    <w:rsid w:val="00071A32"/>
    <w:rsid w:val="00071E5E"/>
    <w:rsid w:val="00072310"/>
    <w:rsid w:val="00072340"/>
    <w:rsid w:val="00072BA5"/>
    <w:rsid w:val="00073576"/>
    <w:rsid w:val="00073AB2"/>
    <w:rsid w:val="00073C3D"/>
    <w:rsid w:val="00074397"/>
    <w:rsid w:val="0007478E"/>
    <w:rsid w:val="00074B25"/>
    <w:rsid w:val="00074F9C"/>
    <w:rsid w:val="000751B2"/>
    <w:rsid w:val="00075270"/>
    <w:rsid w:val="0007542F"/>
    <w:rsid w:val="00075528"/>
    <w:rsid w:val="00075666"/>
    <w:rsid w:val="0007567A"/>
    <w:rsid w:val="000764D6"/>
    <w:rsid w:val="00076A89"/>
    <w:rsid w:val="00076FD8"/>
    <w:rsid w:val="00076FF9"/>
    <w:rsid w:val="00077326"/>
    <w:rsid w:val="000773C9"/>
    <w:rsid w:val="000778C7"/>
    <w:rsid w:val="00077D73"/>
    <w:rsid w:val="000802F8"/>
    <w:rsid w:val="000813F1"/>
    <w:rsid w:val="0008171B"/>
    <w:rsid w:val="0008355E"/>
    <w:rsid w:val="00083960"/>
    <w:rsid w:val="00083AF6"/>
    <w:rsid w:val="00083CC1"/>
    <w:rsid w:val="00084749"/>
    <w:rsid w:val="0008499A"/>
    <w:rsid w:val="000851AF"/>
    <w:rsid w:val="00085654"/>
    <w:rsid w:val="000856A5"/>
    <w:rsid w:val="00085828"/>
    <w:rsid w:val="0008620B"/>
    <w:rsid w:val="000865E3"/>
    <w:rsid w:val="00086E75"/>
    <w:rsid w:val="000873C1"/>
    <w:rsid w:val="00087AE7"/>
    <w:rsid w:val="00091010"/>
    <w:rsid w:val="000914FA"/>
    <w:rsid w:val="000917C1"/>
    <w:rsid w:val="00092234"/>
    <w:rsid w:val="00092558"/>
    <w:rsid w:val="0009274F"/>
    <w:rsid w:val="00092AB3"/>
    <w:rsid w:val="00092C44"/>
    <w:rsid w:val="0009368A"/>
    <w:rsid w:val="00093AF2"/>
    <w:rsid w:val="00093DE4"/>
    <w:rsid w:val="00093E12"/>
    <w:rsid w:val="0009469C"/>
    <w:rsid w:val="0009498D"/>
    <w:rsid w:val="00094EFD"/>
    <w:rsid w:val="0009525D"/>
    <w:rsid w:val="0009568C"/>
    <w:rsid w:val="000956C9"/>
    <w:rsid w:val="00095D87"/>
    <w:rsid w:val="0009673F"/>
    <w:rsid w:val="00096A04"/>
    <w:rsid w:val="00096E86"/>
    <w:rsid w:val="000970AD"/>
    <w:rsid w:val="000977E3"/>
    <w:rsid w:val="0009791C"/>
    <w:rsid w:val="000979D9"/>
    <w:rsid w:val="000A041B"/>
    <w:rsid w:val="000A0FEC"/>
    <w:rsid w:val="000A1307"/>
    <w:rsid w:val="000A13C5"/>
    <w:rsid w:val="000A1B36"/>
    <w:rsid w:val="000A2021"/>
    <w:rsid w:val="000A21AD"/>
    <w:rsid w:val="000A2814"/>
    <w:rsid w:val="000A2AAB"/>
    <w:rsid w:val="000A2AFB"/>
    <w:rsid w:val="000A300F"/>
    <w:rsid w:val="000A31C5"/>
    <w:rsid w:val="000A40C0"/>
    <w:rsid w:val="000A44A7"/>
    <w:rsid w:val="000A4BC1"/>
    <w:rsid w:val="000A5410"/>
    <w:rsid w:val="000A6157"/>
    <w:rsid w:val="000A6728"/>
    <w:rsid w:val="000A7039"/>
    <w:rsid w:val="000A7B25"/>
    <w:rsid w:val="000A7FE9"/>
    <w:rsid w:val="000B2971"/>
    <w:rsid w:val="000B319F"/>
    <w:rsid w:val="000B3407"/>
    <w:rsid w:val="000B37E8"/>
    <w:rsid w:val="000B38A8"/>
    <w:rsid w:val="000B3989"/>
    <w:rsid w:val="000B51BB"/>
    <w:rsid w:val="000B51EB"/>
    <w:rsid w:val="000B535F"/>
    <w:rsid w:val="000B58DA"/>
    <w:rsid w:val="000B5919"/>
    <w:rsid w:val="000B6839"/>
    <w:rsid w:val="000B6B8F"/>
    <w:rsid w:val="000B73DF"/>
    <w:rsid w:val="000B782E"/>
    <w:rsid w:val="000B7AD2"/>
    <w:rsid w:val="000C0305"/>
    <w:rsid w:val="000C0870"/>
    <w:rsid w:val="000C0C44"/>
    <w:rsid w:val="000C1360"/>
    <w:rsid w:val="000C158B"/>
    <w:rsid w:val="000C1786"/>
    <w:rsid w:val="000C19FE"/>
    <w:rsid w:val="000C1A08"/>
    <w:rsid w:val="000C1B43"/>
    <w:rsid w:val="000C1F88"/>
    <w:rsid w:val="000C21D9"/>
    <w:rsid w:val="000C25A8"/>
    <w:rsid w:val="000C27C3"/>
    <w:rsid w:val="000C27E0"/>
    <w:rsid w:val="000C2CF4"/>
    <w:rsid w:val="000C3454"/>
    <w:rsid w:val="000C35B7"/>
    <w:rsid w:val="000C3659"/>
    <w:rsid w:val="000C3BEF"/>
    <w:rsid w:val="000C492D"/>
    <w:rsid w:val="000C52E8"/>
    <w:rsid w:val="000C568A"/>
    <w:rsid w:val="000C5A5C"/>
    <w:rsid w:val="000C60FA"/>
    <w:rsid w:val="000C6273"/>
    <w:rsid w:val="000C64B0"/>
    <w:rsid w:val="000D0AB2"/>
    <w:rsid w:val="000D10D4"/>
    <w:rsid w:val="000D146D"/>
    <w:rsid w:val="000D1B02"/>
    <w:rsid w:val="000D1FE0"/>
    <w:rsid w:val="000D2675"/>
    <w:rsid w:val="000D2A42"/>
    <w:rsid w:val="000D2DFC"/>
    <w:rsid w:val="000D31B5"/>
    <w:rsid w:val="000D3404"/>
    <w:rsid w:val="000D3543"/>
    <w:rsid w:val="000D3C6A"/>
    <w:rsid w:val="000D3FE5"/>
    <w:rsid w:val="000D403F"/>
    <w:rsid w:val="000D4067"/>
    <w:rsid w:val="000D4398"/>
    <w:rsid w:val="000D47CA"/>
    <w:rsid w:val="000D4A04"/>
    <w:rsid w:val="000D4DAA"/>
    <w:rsid w:val="000D4E1D"/>
    <w:rsid w:val="000D500E"/>
    <w:rsid w:val="000D5144"/>
    <w:rsid w:val="000D6D4C"/>
    <w:rsid w:val="000D6E74"/>
    <w:rsid w:val="000D7170"/>
    <w:rsid w:val="000D7242"/>
    <w:rsid w:val="000D7500"/>
    <w:rsid w:val="000D7C5A"/>
    <w:rsid w:val="000E0265"/>
    <w:rsid w:val="000E0E85"/>
    <w:rsid w:val="000E1056"/>
    <w:rsid w:val="000E1559"/>
    <w:rsid w:val="000E1E96"/>
    <w:rsid w:val="000E1F52"/>
    <w:rsid w:val="000E21C4"/>
    <w:rsid w:val="000E2798"/>
    <w:rsid w:val="000E28D7"/>
    <w:rsid w:val="000E2949"/>
    <w:rsid w:val="000E31F4"/>
    <w:rsid w:val="000E369A"/>
    <w:rsid w:val="000E3F25"/>
    <w:rsid w:val="000E4D4A"/>
    <w:rsid w:val="000E4DA9"/>
    <w:rsid w:val="000E5797"/>
    <w:rsid w:val="000E5CDB"/>
    <w:rsid w:val="000E65AF"/>
    <w:rsid w:val="000E7380"/>
    <w:rsid w:val="000E77FF"/>
    <w:rsid w:val="000E79A3"/>
    <w:rsid w:val="000F07B6"/>
    <w:rsid w:val="000F0C63"/>
    <w:rsid w:val="000F16EA"/>
    <w:rsid w:val="000F1970"/>
    <w:rsid w:val="000F1FF2"/>
    <w:rsid w:val="000F2020"/>
    <w:rsid w:val="000F21F5"/>
    <w:rsid w:val="000F23CF"/>
    <w:rsid w:val="000F2B32"/>
    <w:rsid w:val="000F382A"/>
    <w:rsid w:val="000F4263"/>
    <w:rsid w:val="000F46A7"/>
    <w:rsid w:val="000F5321"/>
    <w:rsid w:val="000F55B5"/>
    <w:rsid w:val="000F5781"/>
    <w:rsid w:val="000F589B"/>
    <w:rsid w:val="000F5C3B"/>
    <w:rsid w:val="000F5D25"/>
    <w:rsid w:val="000F5E6A"/>
    <w:rsid w:val="000F5FEB"/>
    <w:rsid w:val="000F6176"/>
    <w:rsid w:val="000F64DF"/>
    <w:rsid w:val="000F6858"/>
    <w:rsid w:val="000F6870"/>
    <w:rsid w:val="000F6A00"/>
    <w:rsid w:val="000F6A9F"/>
    <w:rsid w:val="000F6B8E"/>
    <w:rsid w:val="000F6EE4"/>
    <w:rsid w:val="000F759D"/>
    <w:rsid w:val="000F7BD0"/>
    <w:rsid w:val="00100238"/>
    <w:rsid w:val="00100626"/>
    <w:rsid w:val="00100F8F"/>
    <w:rsid w:val="00101233"/>
    <w:rsid w:val="00101373"/>
    <w:rsid w:val="00101A7F"/>
    <w:rsid w:val="00101A83"/>
    <w:rsid w:val="00101C77"/>
    <w:rsid w:val="00101F3F"/>
    <w:rsid w:val="001020C2"/>
    <w:rsid w:val="001022FE"/>
    <w:rsid w:val="001027C9"/>
    <w:rsid w:val="00102C27"/>
    <w:rsid w:val="00103E41"/>
    <w:rsid w:val="001043EC"/>
    <w:rsid w:val="00104905"/>
    <w:rsid w:val="0010505B"/>
    <w:rsid w:val="001056AA"/>
    <w:rsid w:val="00105B3A"/>
    <w:rsid w:val="00105D3D"/>
    <w:rsid w:val="001063AD"/>
    <w:rsid w:val="0010652E"/>
    <w:rsid w:val="00106B16"/>
    <w:rsid w:val="00106F4B"/>
    <w:rsid w:val="001072A8"/>
    <w:rsid w:val="001072E3"/>
    <w:rsid w:val="001075D8"/>
    <w:rsid w:val="00110919"/>
    <w:rsid w:val="00110EC9"/>
    <w:rsid w:val="00111855"/>
    <w:rsid w:val="00111AAB"/>
    <w:rsid w:val="00111ECF"/>
    <w:rsid w:val="00112121"/>
    <w:rsid w:val="0011257D"/>
    <w:rsid w:val="001129BF"/>
    <w:rsid w:val="001129DF"/>
    <w:rsid w:val="0011399B"/>
    <w:rsid w:val="00114216"/>
    <w:rsid w:val="0011463B"/>
    <w:rsid w:val="00114859"/>
    <w:rsid w:val="00114DEE"/>
    <w:rsid w:val="00115410"/>
    <w:rsid w:val="001155B8"/>
    <w:rsid w:val="00115AF1"/>
    <w:rsid w:val="00115C98"/>
    <w:rsid w:val="001165A9"/>
    <w:rsid w:val="00116909"/>
    <w:rsid w:val="00117193"/>
    <w:rsid w:val="001173EF"/>
    <w:rsid w:val="00117FFE"/>
    <w:rsid w:val="001200CD"/>
    <w:rsid w:val="00120964"/>
    <w:rsid w:val="00120974"/>
    <w:rsid w:val="00120D0A"/>
    <w:rsid w:val="00120F63"/>
    <w:rsid w:val="00121048"/>
    <w:rsid w:val="0012120D"/>
    <w:rsid w:val="00121762"/>
    <w:rsid w:val="00121B89"/>
    <w:rsid w:val="00121EB7"/>
    <w:rsid w:val="00123459"/>
    <w:rsid w:val="001234C7"/>
    <w:rsid w:val="00123509"/>
    <w:rsid w:val="00123689"/>
    <w:rsid w:val="00123CF6"/>
    <w:rsid w:val="001240ED"/>
    <w:rsid w:val="001255B0"/>
    <w:rsid w:val="00125910"/>
    <w:rsid w:val="00125A79"/>
    <w:rsid w:val="00125DF4"/>
    <w:rsid w:val="00126EA3"/>
    <w:rsid w:val="00127AEF"/>
    <w:rsid w:val="00131136"/>
    <w:rsid w:val="0013114F"/>
    <w:rsid w:val="001311B0"/>
    <w:rsid w:val="00131261"/>
    <w:rsid w:val="0013160D"/>
    <w:rsid w:val="00131746"/>
    <w:rsid w:val="00131BF5"/>
    <w:rsid w:val="00131C5F"/>
    <w:rsid w:val="00131DD5"/>
    <w:rsid w:val="00132141"/>
    <w:rsid w:val="001324A1"/>
    <w:rsid w:val="00133609"/>
    <w:rsid w:val="00133AAD"/>
    <w:rsid w:val="00133C0A"/>
    <w:rsid w:val="00133D17"/>
    <w:rsid w:val="00134188"/>
    <w:rsid w:val="0013496F"/>
    <w:rsid w:val="001354C2"/>
    <w:rsid w:val="001357DB"/>
    <w:rsid w:val="00135F57"/>
    <w:rsid w:val="00136097"/>
    <w:rsid w:val="001360FE"/>
    <w:rsid w:val="00136B38"/>
    <w:rsid w:val="00137216"/>
    <w:rsid w:val="00137432"/>
    <w:rsid w:val="0013750F"/>
    <w:rsid w:val="001379FA"/>
    <w:rsid w:val="001402E8"/>
    <w:rsid w:val="00140B7C"/>
    <w:rsid w:val="00140C2E"/>
    <w:rsid w:val="00140EEC"/>
    <w:rsid w:val="00142026"/>
    <w:rsid w:val="00142C2E"/>
    <w:rsid w:val="00142D88"/>
    <w:rsid w:val="0014352B"/>
    <w:rsid w:val="001436AE"/>
    <w:rsid w:val="001448E9"/>
    <w:rsid w:val="00144995"/>
    <w:rsid w:val="00144CF9"/>
    <w:rsid w:val="00145879"/>
    <w:rsid w:val="00145972"/>
    <w:rsid w:val="00146702"/>
    <w:rsid w:val="00146AB7"/>
    <w:rsid w:val="001470AB"/>
    <w:rsid w:val="00147231"/>
    <w:rsid w:val="00147356"/>
    <w:rsid w:val="001475E9"/>
    <w:rsid w:val="00147A6E"/>
    <w:rsid w:val="00147EC0"/>
    <w:rsid w:val="00150359"/>
    <w:rsid w:val="0015044B"/>
    <w:rsid w:val="00150C01"/>
    <w:rsid w:val="00150CD0"/>
    <w:rsid w:val="001515F4"/>
    <w:rsid w:val="00151984"/>
    <w:rsid w:val="00151A3D"/>
    <w:rsid w:val="00151F83"/>
    <w:rsid w:val="00151F9D"/>
    <w:rsid w:val="00152810"/>
    <w:rsid w:val="00152989"/>
    <w:rsid w:val="00152D74"/>
    <w:rsid w:val="0015349D"/>
    <w:rsid w:val="001536D8"/>
    <w:rsid w:val="0015378C"/>
    <w:rsid w:val="001537FB"/>
    <w:rsid w:val="00153B80"/>
    <w:rsid w:val="001546F0"/>
    <w:rsid w:val="0015474C"/>
    <w:rsid w:val="00154916"/>
    <w:rsid w:val="00154D53"/>
    <w:rsid w:val="00154FB9"/>
    <w:rsid w:val="001555A9"/>
    <w:rsid w:val="001557D4"/>
    <w:rsid w:val="00155F73"/>
    <w:rsid w:val="001564DE"/>
    <w:rsid w:val="0015656D"/>
    <w:rsid w:val="0015666C"/>
    <w:rsid w:val="00156AD8"/>
    <w:rsid w:val="00156ADF"/>
    <w:rsid w:val="00156DE9"/>
    <w:rsid w:val="00157415"/>
    <w:rsid w:val="001579F7"/>
    <w:rsid w:val="00157C5D"/>
    <w:rsid w:val="00157D79"/>
    <w:rsid w:val="00160121"/>
    <w:rsid w:val="001603BF"/>
    <w:rsid w:val="00160588"/>
    <w:rsid w:val="0016067E"/>
    <w:rsid w:val="00160A9C"/>
    <w:rsid w:val="00160E10"/>
    <w:rsid w:val="0016115E"/>
    <w:rsid w:val="0016127D"/>
    <w:rsid w:val="00161319"/>
    <w:rsid w:val="00161707"/>
    <w:rsid w:val="001618E8"/>
    <w:rsid w:val="0016225C"/>
    <w:rsid w:val="00162412"/>
    <w:rsid w:val="00162AD3"/>
    <w:rsid w:val="00163442"/>
    <w:rsid w:val="00164735"/>
    <w:rsid w:val="0016477D"/>
    <w:rsid w:val="0016527C"/>
    <w:rsid w:val="0016580D"/>
    <w:rsid w:val="00165883"/>
    <w:rsid w:val="00165E97"/>
    <w:rsid w:val="00166050"/>
    <w:rsid w:val="00166544"/>
    <w:rsid w:val="00166DB3"/>
    <w:rsid w:val="001675B4"/>
    <w:rsid w:val="0016769A"/>
    <w:rsid w:val="0017035C"/>
    <w:rsid w:val="00170739"/>
    <w:rsid w:val="00170DBC"/>
    <w:rsid w:val="00171C15"/>
    <w:rsid w:val="00171D74"/>
    <w:rsid w:val="00171FC5"/>
    <w:rsid w:val="00172B77"/>
    <w:rsid w:val="00172E55"/>
    <w:rsid w:val="001734AC"/>
    <w:rsid w:val="00173780"/>
    <w:rsid w:val="00173C84"/>
    <w:rsid w:val="0017420D"/>
    <w:rsid w:val="0017468D"/>
    <w:rsid w:val="00174D0C"/>
    <w:rsid w:val="00175A80"/>
    <w:rsid w:val="00176187"/>
    <w:rsid w:val="00176D1D"/>
    <w:rsid w:val="00177122"/>
    <w:rsid w:val="00177208"/>
    <w:rsid w:val="0017779E"/>
    <w:rsid w:val="00177C80"/>
    <w:rsid w:val="001801C6"/>
    <w:rsid w:val="0018034C"/>
    <w:rsid w:val="0018040D"/>
    <w:rsid w:val="00180427"/>
    <w:rsid w:val="001806EC"/>
    <w:rsid w:val="00180DFF"/>
    <w:rsid w:val="00180E77"/>
    <w:rsid w:val="001813E9"/>
    <w:rsid w:val="001819B6"/>
    <w:rsid w:val="00181CC3"/>
    <w:rsid w:val="00181D99"/>
    <w:rsid w:val="00181E0A"/>
    <w:rsid w:val="00182459"/>
    <w:rsid w:val="00182831"/>
    <w:rsid w:val="00182BCE"/>
    <w:rsid w:val="00182D30"/>
    <w:rsid w:val="0018334E"/>
    <w:rsid w:val="001837EE"/>
    <w:rsid w:val="00183DB7"/>
    <w:rsid w:val="00183EC6"/>
    <w:rsid w:val="00184135"/>
    <w:rsid w:val="00184463"/>
    <w:rsid w:val="001845E7"/>
    <w:rsid w:val="00184614"/>
    <w:rsid w:val="001848F2"/>
    <w:rsid w:val="001850A7"/>
    <w:rsid w:val="0018529F"/>
    <w:rsid w:val="001852E3"/>
    <w:rsid w:val="00185489"/>
    <w:rsid w:val="00185920"/>
    <w:rsid w:val="00185C52"/>
    <w:rsid w:val="001865D2"/>
    <w:rsid w:val="001865FA"/>
    <w:rsid w:val="00186996"/>
    <w:rsid w:val="00186A3C"/>
    <w:rsid w:val="00186B88"/>
    <w:rsid w:val="00186DB2"/>
    <w:rsid w:val="001879BA"/>
    <w:rsid w:val="00190584"/>
    <w:rsid w:val="001907DA"/>
    <w:rsid w:val="00190DDA"/>
    <w:rsid w:val="00190EF3"/>
    <w:rsid w:val="001919CB"/>
    <w:rsid w:val="00191D48"/>
    <w:rsid w:val="00191D7F"/>
    <w:rsid w:val="00191FF5"/>
    <w:rsid w:val="0019248E"/>
    <w:rsid w:val="001928D2"/>
    <w:rsid w:val="00192A3E"/>
    <w:rsid w:val="00192B35"/>
    <w:rsid w:val="00193057"/>
    <w:rsid w:val="00193A73"/>
    <w:rsid w:val="00194D44"/>
    <w:rsid w:val="001953F4"/>
    <w:rsid w:val="0019550D"/>
    <w:rsid w:val="00195CF9"/>
    <w:rsid w:val="00195EA0"/>
    <w:rsid w:val="00196347"/>
    <w:rsid w:val="00196705"/>
    <w:rsid w:val="00196975"/>
    <w:rsid w:val="00196E7D"/>
    <w:rsid w:val="001977E3"/>
    <w:rsid w:val="00197CBF"/>
    <w:rsid w:val="001A0336"/>
    <w:rsid w:val="001A09B0"/>
    <w:rsid w:val="001A0A35"/>
    <w:rsid w:val="001A0D22"/>
    <w:rsid w:val="001A11A4"/>
    <w:rsid w:val="001A1811"/>
    <w:rsid w:val="001A28AA"/>
    <w:rsid w:val="001A2A0D"/>
    <w:rsid w:val="001A3246"/>
    <w:rsid w:val="001A331A"/>
    <w:rsid w:val="001A3F1D"/>
    <w:rsid w:val="001A401E"/>
    <w:rsid w:val="001A4453"/>
    <w:rsid w:val="001A483C"/>
    <w:rsid w:val="001A4CBA"/>
    <w:rsid w:val="001A4E60"/>
    <w:rsid w:val="001A5406"/>
    <w:rsid w:val="001A579E"/>
    <w:rsid w:val="001A653B"/>
    <w:rsid w:val="001A67CA"/>
    <w:rsid w:val="001A68C5"/>
    <w:rsid w:val="001A6941"/>
    <w:rsid w:val="001A6DD1"/>
    <w:rsid w:val="001A6ED6"/>
    <w:rsid w:val="001A740F"/>
    <w:rsid w:val="001A7645"/>
    <w:rsid w:val="001A76FC"/>
    <w:rsid w:val="001A7799"/>
    <w:rsid w:val="001A7A7E"/>
    <w:rsid w:val="001A7BB6"/>
    <w:rsid w:val="001A7C68"/>
    <w:rsid w:val="001A7F4D"/>
    <w:rsid w:val="001B01E8"/>
    <w:rsid w:val="001B02E9"/>
    <w:rsid w:val="001B03B6"/>
    <w:rsid w:val="001B0927"/>
    <w:rsid w:val="001B1290"/>
    <w:rsid w:val="001B16A2"/>
    <w:rsid w:val="001B16C9"/>
    <w:rsid w:val="001B193B"/>
    <w:rsid w:val="001B1E37"/>
    <w:rsid w:val="001B1EAC"/>
    <w:rsid w:val="001B2077"/>
    <w:rsid w:val="001B211B"/>
    <w:rsid w:val="001B21DA"/>
    <w:rsid w:val="001B2B02"/>
    <w:rsid w:val="001B3274"/>
    <w:rsid w:val="001B3583"/>
    <w:rsid w:val="001B3622"/>
    <w:rsid w:val="001B409B"/>
    <w:rsid w:val="001B449C"/>
    <w:rsid w:val="001B5216"/>
    <w:rsid w:val="001B5965"/>
    <w:rsid w:val="001B5DF3"/>
    <w:rsid w:val="001B64B7"/>
    <w:rsid w:val="001B6523"/>
    <w:rsid w:val="001B65CA"/>
    <w:rsid w:val="001B6F89"/>
    <w:rsid w:val="001B70CA"/>
    <w:rsid w:val="001B729E"/>
    <w:rsid w:val="001B77ED"/>
    <w:rsid w:val="001B7F25"/>
    <w:rsid w:val="001C0295"/>
    <w:rsid w:val="001C0337"/>
    <w:rsid w:val="001C063A"/>
    <w:rsid w:val="001C0B61"/>
    <w:rsid w:val="001C0C51"/>
    <w:rsid w:val="001C1F06"/>
    <w:rsid w:val="001C253B"/>
    <w:rsid w:val="001C2E83"/>
    <w:rsid w:val="001C30F7"/>
    <w:rsid w:val="001C33B7"/>
    <w:rsid w:val="001C34EE"/>
    <w:rsid w:val="001C3845"/>
    <w:rsid w:val="001C396B"/>
    <w:rsid w:val="001C4026"/>
    <w:rsid w:val="001C4194"/>
    <w:rsid w:val="001C4525"/>
    <w:rsid w:val="001C458F"/>
    <w:rsid w:val="001C47B2"/>
    <w:rsid w:val="001C497B"/>
    <w:rsid w:val="001C5288"/>
    <w:rsid w:val="001C5819"/>
    <w:rsid w:val="001C59AA"/>
    <w:rsid w:val="001C5DD9"/>
    <w:rsid w:val="001C6604"/>
    <w:rsid w:val="001C677F"/>
    <w:rsid w:val="001C7588"/>
    <w:rsid w:val="001C7A44"/>
    <w:rsid w:val="001C7E15"/>
    <w:rsid w:val="001C7FAF"/>
    <w:rsid w:val="001D048A"/>
    <w:rsid w:val="001D051D"/>
    <w:rsid w:val="001D0C90"/>
    <w:rsid w:val="001D1151"/>
    <w:rsid w:val="001D2317"/>
    <w:rsid w:val="001D3290"/>
    <w:rsid w:val="001D39EF"/>
    <w:rsid w:val="001D3DC7"/>
    <w:rsid w:val="001D3FF3"/>
    <w:rsid w:val="001D43BB"/>
    <w:rsid w:val="001D490F"/>
    <w:rsid w:val="001D5103"/>
    <w:rsid w:val="001D5491"/>
    <w:rsid w:val="001D5C8E"/>
    <w:rsid w:val="001D62F2"/>
    <w:rsid w:val="001D63B8"/>
    <w:rsid w:val="001D6707"/>
    <w:rsid w:val="001D6833"/>
    <w:rsid w:val="001D6957"/>
    <w:rsid w:val="001D6AAE"/>
    <w:rsid w:val="001D6EB2"/>
    <w:rsid w:val="001D70B5"/>
    <w:rsid w:val="001E02C7"/>
    <w:rsid w:val="001E0635"/>
    <w:rsid w:val="001E0B80"/>
    <w:rsid w:val="001E0C7E"/>
    <w:rsid w:val="001E112E"/>
    <w:rsid w:val="001E12DA"/>
    <w:rsid w:val="001E1388"/>
    <w:rsid w:val="001E157F"/>
    <w:rsid w:val="001E1936"/>
    <w:rsid w:val="001E1A88"/>
    <w:rsid w:val="001E1F55"/>
    <w:rsid w:val="001E2665"/>
    <w:rsid w:val="001E26CE"/>
    <w:rsid w:val="001E2756"/>
    <w:rsid w:val="001E2BCD"/>
    <w:rsid w:val="001E370A"/>
    <w:rsid w:val="001E48AA"/>
    <w:rsid w:val="001E4F3C"/>
    <w:rsid w:val="001E509A"/>
    <w:rsid w:val="001E5BCA"/>
    <w:rsid w:val="001E617C"/>
    <w:rsid w:val="001E63CA"/>
    <w:rsid w:val="001E6403"/>
    <w:rsid w:val="001E680D"/>
    <w:rsid w:val="001E6996"/>
    <w:rsid w:val="001E6AAC"/>
    <w:rsid w:val="001E6D06"/>
    <w:rsid w:val="001E78E6"/>
    <w:rsid w:val="001E7BF5"/>
    <w:rsid w:val="001F01E8"/>
    <w:rsid w:val="001F06FF"/>
    <w:rsid w:val="001F0902"/>
    <w:rsid w:val="001F19D0"/>
    <w:rsid w:val="001F1C42"/>
    <w:rsid w:val="001F1EC3"/>
    <w:rsid w:val="001F398F"/>
    <w:rsid w:val="001F3FFC"/>
    <w:rsid w:val="001F4321"/>
    <w:rsid w:val="001F4597"/>
    <w:rsid w:val="001F48A9"/>
    <w:rsid w:val="001F4909"/>
    <w:rsid w:val="001F547D"/>
    <w:rsid w:val="001F5A2E"/>
    <w:rsid w:val="001F60AB"/>
    <w:rsid w:val="001F6F14"/>
    <w:rsid w:val="001F7015"/>
    <w:rsid w:val="001F7021"/>
    <w:rsid w:val="001F70E2"/>
    <w:rsid w:val="001F70F1"/>
    <w:rsid w:val="001F715D"/>
    <w:rsid w:val="001F72A8"/>
    <w:rsid w:val="001F76C7"/>
    <w:rsid w:val="001F7C14"/>
    <w:rsid w:val="00201227"/>
    <w:rsid w:val="002016EE"/>
    <w:rsid w:val="0020173C"/>
    <w:rsid w:val="00201779"/>
    <w:rsid w:val="00201853"/>
    <w:rsid w:val="00201A34"/>
    <w:rsid w:val="002028CD"/>
    <w:rsid w:val="00202E37"/>
    <w:rsid w:val="00202EED"/>
    <w:rsid w:val="0020305C"/>
    <w:rsid w:val="002033B8"/>
    <w:rsid w:val="00203600"/>
    <w:rsid w:val="00204EF6"/>
    <w:rsid w:val="002050F5"/>
    <w:rsid w:val="002058DE"/>
    <w:rsid w:val="00205BC3"/>
    <w:rsid w:val="00205C39"/>
    <w:rsid w:val="002061F3"/>
    <w:rsid w:val="00206425"/>
    <w:rsid w:val="0020654F"/>
    <w:rsid w:val="0020676F"/>
    <w:rsid w:val="00206781"/>
    <w:rsid w:val="00206812"/>
    <w:rsid w:val="002068AA"/>
    <w:rsid w:val="00207143"/>
    <w:rsid w:val="0020765A"/>
    <w:rsid w:val="0020785D"/>
    <w:rsid w:val="00207A8F"/>
    <w:rsid w:val="00207BFA"/>
    <w:rsid w:val="00207E99"/>
    <w:rsid w:val="00210033"/>
    <w:rsid w:val="00210578"/>
    <w:rsid w:val="002105F9"/>
    <w:rsid w:val="00210747"/>
    <w:rsid w:val="002108A5"/>
    <w:rsid w:val="002108AA"/>
    <w:rsid w:val="00211022"/>
    <w:rsid w:val="00211093"/>
    <w:rsid w:val="002130C6"/>
    <w:rsid w:val="00213E19"/>
    <w:rsid w:val="00214A6A"/>
    <w:rsid w:val="00214E2A"/>
    <w:rsid w:val="002158C5"/>
    <w:rsid w:val="00215D47"/>
    <w:rsid w:val="00215DA9"/>
    <w:rsid w:val="002162DD"/>
    <w:rsid w:val="0021635F"/>
    <w:rsid w:val="00216961"/>
    <w:rsid w:val="00216B64"/>
    <w:rsid w:val="0021707D"/>
    <w:rsid w:val="002174E2"/>
    <w:rsid w:val="002176A0"/>
    <w:rsid w:val="00220041"/>
    <w:rsid w:val="00220115"/>
    <w:rsid w:val="0022013E"/>
    <w:rsid w:val="00220269"/>
    <w:rsid w:val="0022095D"/>
    <w:rsid w:val="002209E8"/>
    <w:rsid w:val="00221788"/>
    <w:rsid w:val="00221AF6"/>
    <w:rsid w:val="00221DBE"/>
    <w:rsid w:val="00222216"/>
    <w:rsid w:val="0022243F"/>
    <w:rsid w:val="00222979"/>
    <w:rsid w:val="00222A52"/>
    <w:rsid w:val="00222B60"/>
    <w:rsid w:val="00222BAE"/>
    <w:rsid w:val="00222C02"/>
    <w:rsid w:val="0022366B"/>
    <w:rsid w:val="00223E4A"/>
    <w:rsid w:val="0022400F"/>
    <w:rsid w:val="002243B3"/>
    <w:rsid w:val="002244BD"/>
    <w:rsid w:val="002249EA"/>
    <w:rsid w:val="002256CE"/>
    <w:rsid w:val="00225B9E"/>
    <w:rsid w:val="00226B3D"/>
    <w:rsid w:val="00226C77"/>
    <w:rsid w:val="0022702A"/>
    <w:rsid w:val="00227740"/>
    <w:rsid w:val="00227AC5"/>
    <w:rsid w:val="00227B46"/>
    <w:rsid w:val="00227BC4"/>
    <w:rsid w:val="002301D9"/>
    <w:rsid w:val="002302CF"/>
    <w:rsid w:val="0023035E"/>
    <w:rsid w:val="002304E4"/>
    <w:rsid w:val="002305BE"/>
    <w:rsid w:val="0023096B"/>
    <w:rsid w:val="00230C55"/>
    <w:rsid w:val="0023153F"/>
    <w:rsid w:val="002317BC"/>
    <w:rsid w:val="0023191F"/>
    <w:rsid w:val="00232133"/>
    <w:rsid w:val="00232610"/>
    <w:rsid w:val="00232F2C"/>
    <w:rsid w:val="00233183"/>
    <w:rsid w:val="00233230"/>
    <w:rsid w:val="002335A2"/>
    <w:rsid w:val="002338AB"/>
    <w:rsid w:val="00233962"/>
    <w:rsid w:val="00233A37"/>
    <w:rsid w:val="00233AF9"/>
    <w:rsid w:val="00234B38"/>
    <w:rsid w:val="00235095"/>
    <w:rsid w:val="0023591D"/>
    <w:rsid w:val="002359E8"/>
    <w:rsid w:val="00235D17"/>
    <w:rsid w:val="00237CDE"/>
    <w:rsid w:val="00237E39"/>
    <w:rsid w:val="00240422"/>
    <w:rsid w:val="00240C06"/>
    <w:rsid w:val="00240CAA"/>
    <w:rsid w:val="002415E7"/>
    <w:rsid w:val="00241B8A"/>
    <w:rsid w:val="00241C82"/>
    <w:rsid w:val="002426FA"/>
    <w:rsid w:val="00242C19"/>
    <w:rsid w:val="00243A27"/>
    <w:rsid w:val="00243B62"/>
    <w:rsid w:val="00243EB2"/>
    <w:rsid w:val="002447E1"/>
    <w:rsid w:val="0024489D"/>
    <w:rsid w:val="00244C2E"/>
    <w:rsid w:val="002450A6"/>
    <w:rsid w:val="00245237"/>
    <w:rsid w:val="00245253"/>
    <w:rsid w:val="00245412"/>
    <w:rsid w:val="00245492"/>
    <w:rsid w:val="002454FD"/>
    <w:rsid w:val="00246152"/>
    <w:rsid w:val="00246979"/>
    <w:rsid w:val="00246E62"/>
    <w:rsid w:val="00247282"/>
    <w:rsid w:val="00247584"/>
    <w:rsid w:val="0024777F"/>
    <w:rsid w:val="00247CE2"/>
    <w:rsid w:val="00247D2E"/>
    <w:rsid w:val="002507BE"/>
    <w:rsid w:val="002512D5"/>
    <w:rsid w:val="00251A4F"/>
    <w:rsid w:val="00251C18"/>
    <w:rsid w:val="00252774"/>
    <w:rsid w:val="00252ED6"/>
    <w:rsid w:val="00253324"/>
    <w:rsid w:val="00253FD6"/>
    <w:rsid w:val="0025444F"/>
    <w:rsid w:val="00254896"/>
    <w:rsid w:val="00255988"/>
    <w:rsid w:val="00255C1B"/>
    <w:rsid w:val="002565AC"/>
    <w:rsid w:val="002567D5"/>
    <w:rsid w:val="00256F4F"/>
    <w:rsid w:val="00257418"/>
    <w:rsid w:val="00257809"/>
    <w:rsid w:val="00257FAA"/>
    <w:rsid w:val="00260271"/>
    <w:rsid w:val="00260721"/>
    <w:rsid w:val="00260AF2"/>
    <w:rsid w:val="002610DE"/>
    <w:rsid w:val="002614F9"/>
    <w:rsid w:val="002618F3"/>
    <w:rsid w:val="00261A31"/>
    <w:rsid w:val="00261B79"/>
    <w:rsid w:val="00261D38"/>
    <w:rsid w:val="00261E96"/>
    <w:rsid w:val="00262161"/>
    <w:rsid w:val="002622EE"/>
    <w:rsid w:val="002624B1"/>
    <w:rsid w:val="002625B5"/>
    <w:rsid w:val="00263A76"/>
    <w:rsid w:val="00264598"/>
    <w:rsid w:val="00264D1F"/>
    <w:rsid w:val="00264FF7"/>
    <w:rsid w:val="00265671"/>
    <w:rsid w:val="00265CA7"/>
    <w:rsid w:val="00265E8F"/>
    <w:rsid w:val="00265EB2"/>
    <w:rsid w:val="002668C1"/>
    <w:rsid w:val="0026745E"/>
    <w:rsid w:val="00267FB8"/>
    <w:rsid w:val="002701A5"/>
    <w:rsid w:val="00270261"/>
    <w:rsid w:val="002708FB"/>
    <w:rsid w:val="00270983"/>
    <w:rsid w:val="00270CE8"/>
    <w:rsid w:val="002715E1"/>
    <w:rsid w:val="00271760"/>
    <w:rsid w:val="00271854"/>
    <w:rsid w:val="00271BDC"/>
    <w:rsid w:val="00271D47"/>
    <w:rsid w:val="002727FD"/>
    <w:rsid w:val="002730E9"/>
    <w:rsid w:val="0027371D"/>
    <w:rsid w:val="00273766"/>
    <w:rsid w:val="00273B55"/>
    <w:rsid w:val="00273C92"/>
    <w:rsid w:val="00274C6E"/>
    <w:rsid w:val="00274D05"/>
    <w:rsid w:val="00275010"/>
    <w:rsid w:val="00275D1E"/>
    <w:rsid w:val="00275E26"/>
    <w:rsid w:val="00275F41"/>
    <w:rsid w:val="00275FFD"/>
    <w:rsid w:val="00276696"/>
    <w:rsid w:val="0027675A"/>
    <w:rsid w:val="00276F33"/>
    <w:rsid w:val="00277C03"/>
    <w:rsid w:val="00277C5B"/>
    <w:rsid w:val="00277D37"/>
    <w:rsid w:val="00277F49"/>
    <w:rsid w:val="00280B60"/>
    <w:rsid w:val="00280D0B"/>
    <w:rsid w:val="00280DBB"/>
    <w:rsid w:val="00282057"/>
    <w:rsid w:val="002823D3"/>
    <w:rsid w:val="002826F9"/>
    <w:rsid w:val="00282964"/>
    <w:rsid w:val="00283473"/>
    <w:rsid w:val="00283FA0"/>
    <w:rsid w:val="0028479E"/>
    <w:rsid w:val="00284AC0"/>
    <w:rsid w:val="00284D72"/>
    <w:rsid w:val="00284E81"/>
    <w:rsid w:val="00285389"/>
    <w:rsid w:val="00285788"/>
    <w:rsid w:val="0028589B"/>
    <w:rsid w:val="00285BEE"/>
    <w:rsid w:val="00286563"/>
    <w:rsid w:val="0028656B"/>
    <w:rsid w:val="0028656D"/>
    <w:rsid w:val="00286660"/>
    <w:rsid w:val="002867DE"/>
    <w:rsid w:val="002867E3"/>
    <w:rsid w:val="00286983"/>
    <w:rsid w:val="00286F0A"/>
    <w:rsid w:val="00287791"/>
    <w:rsid w:val="00287A5B"/>
    <w:rsid w:val="00287C2D"/>
    <w:rsid w:val="0029075E"/>
    <w:rsid w:val="002907DB"/>
    <w:rsid w:val="00290832"/>
    <w:rsid w:val="0029130E"/>
    <w:rsid w:val="00291375"/>
    <w:rsid w:val="00291801"/>
    <w:rsid w:val="00291CA5"/>
    <w:rsid w:val="00291E87"/>
    <w:rsid w:val="0029224F"/>
    <w:rsid w:val="002922C9"/>
    <w:rsid w:val="00292CEF"/>
    <w:rsid w:val="00292D24"/>
    <w:rsid w:val="00292FD0"/>
    <w:rsid w:val="00293262"/>
    <w:rsid w:val="00293BD2"/>
    <w:rsid w:val="00294107"/>
    <w:rsid w:val="0029416D"/>
    <w:rsid w:val="00294839"/>
    <w:rsid w:val="00294879"/>
    <w:rsid w:val="00294B6D"/>
    <w:rsid w:val="00294D03"/>
    <w:rsid w:val="00295039"/>
    <w:rsid w:val="002950B6"/>
    <w:rsid w:val="00295165"/>
    <w:rsid w:val="00295442"/>
    <w:rsid w:val="00295675"/>
    <w:rsid w:val="0029579D"/>
    <w:rsid w:val="00295E94"/>
    <w:rsid w:val="00296014"/>
    <w:rsid w:val="002961FC"/>
    <w:rsid w:val="00296354"/>
    <w:rsid w:val="00296C1D"/>
    <w:rsid w:val="00297231"/>
    <w:rsid w:val="0029732E"/>
    <w:rsid w:val="00297496"/>
    <w:rsid w:val="0029771E"/>
    <w:rsid w:val="00297995"/>
    <w:rsid w:val="002A0EDD"/>
    <w:rsid w:val="002A10C1"/>
    <w:rsid w:val="002A1206"/>
    <w:rsid w:val="002A12CB"/>
    <w:rsid w:val="002A1551"/>
    <w:rsid w:val="002A1F7C"/>
    <w:rsid w:val="002A20E7"/>
    <w:rsid w:val="002A24CB"/>
    <w:rsid w:val="002A2998"/>
    <w:rsid w:val="002A3536"/>
    <w:rsid w:val="002A3E5E"/>
    <w:rsid w:val="002A44F1"/>
    <w:rsid w:val="002A4521"/>
    <w:rsid w:val="002A4DC4"/>
    <w:rsid w:val="002A5224"/>
    <w:rsid w:val="002A556D"/>
    <w:rsid w:val="002A5990"/>
    <w:rsid w:val="002A5B07"/>
    <w:rsid w:val="002A6CE2"/>
    <w:rsid w:val="002A6F4A"/>
    <w:rsid w:val="002A72CF"/>
    <w:rsid w:val="002A7A39"/>
    <w:rsid w:val="002A7CD8"/>
    <w:rsid w:val="002B095C"/>
    <w:rsid w:val="002B0C34"/>
    <w:rsid w:val="002B0D5C"/>
    <w:rsid w:val="002B146C"/>
    <w:rsid w:val="002B153D"/>
    <w:rsid w:val="002B168C"/>
    <w:rsid w:val="002B1B92"/>
    <w:rsid w:val="002B211B"/>
    <w:rsid w:val="002B2486"/>
    <w:rsid w:val="002B268E"/>
    <w:rsid w:val="002B3359"/>
    <w:rsid w:val="002B3581"/>
    <w:rsid w:val="002B37A3"/>
    <w:rsid w:val="002B3BD4"/>
    <w:rsid w:val="002B3C05"/>
    <w:rsid w:val="002B3EAF"/>
    <w:rsid w:val="002B5BDE"/>
    <w:rsid w:val="002B5BF9"/>
    <w:rsid w:val="002B6626"/>
    <w:rsid w:val="002B6E4D"/>
    <w:rsid w:val="002B70DD"/>
    <w:rsid w:val="002B73E3"/>
    <w:rsid w:val="002B7A5B"/>
    <w:rsid w:val="002B7EAF"/>
    <w:rsid w:val="002C0064"/>
    <w:rsid w:val="002C0698"/>
    <w:rsid w:val="002C0B2C"/>
    <w:rsid w:val="002C0C3B"/>
    <w:rsid w:val="002C1B4A"/>
    <w:rsid w:val="002C227B"/>
    <w:rsid w:val="002C24BF"/>
    <w:rsid w:val="002C27E7"/>
    <w:rsid w:val="002C2D4E"/>
    <w:rsid w:val="002C34CA"/>
    <w:rsid w:val="002C360E"/>
    <w:rsid w:val="002C3989"/>
    <w:rsid w:val="002C3F93"/>
    <w:rsid w:val="002C40DD"/>
    <w:rsid w:val="002C4680"/>
    <w:rsid w:val="002C4C4D"/>
    <w:rsid w:val="002C4CAC"/>
    <w:rsid w:val="002C4F47"/>
    <w:rsid w:val="002C51FB"/>
    <w:rsid w:val="002C54A4"/>
    <w:rsid w:val="002C5570"/>
    <w:rsid w:val="002C6006"/>
    <w:rsid w:val="002C61F7"/>
    <w:rsid w:val="002D01AA"/>
    <w:rsid w:val="002D028A"/>
    <w:rsid w:val="002D0335"/>
    <w:rsid w:val="002D0E98"/>
    <w:rsid w:val="002D14F4"/>
    <w:rsid w:val="002D16D0"/>
    <w:rsid w:val="002D187C"/>
    <w:rsid w:val="002D18FA"/>
    <w:rsid w:val="002D22F4"/>
    <w:rsid w:val="002D24CB"/>
    <w:rsid w:val="002D2C47"/>
    <w:rsid w:val="002D2E7E"/>
    <w:rsid w:val="002D3149"/>
    <w:rsid w:val="002D3990"/>
    <w:rsid w:val="002D3EB1"/>
    <w:rsid w:val="002D3EE7"/>
    <w:rsid w:val="002D413F"/>
    <w:rsid w:val="002D43A2"/>
    <w:rsid w:val="002D4EE2"/>
    <w:rsid w:val="002D5C28"/>
    <w:rsid w:val="002D65C2"/>
    <w:rsid w:val="002D66C7"/>
    <w:rsid w:val="002D6B94"/>
    <w:rsid w:val="002D7410"/>
    <w:rsid w:val="002D750B"/>
    <w:rsid w:val="002D75D2"/>
    <w:rsid w:val="002D76B5"/>
    <w:rsid w:val="002D7B9A"/>
    <w:rsid w:val="002D7C6F"/>
    <w:rsid w:val="002E0047"/>
    <w:rsid w:val="002E0329"/>
    <w:rsid w:val="002E038D"/>
    <w:rsid w:val="002E04D5"/>
    <w:rsid w:val="002E1134"/>
    <w:rsid w:val="002E1540"/>
    <w:rsid w:val="002E1CA9"/>
    <w:rsid w:val="002E1F43"/>
    <w:rsid w:val="002E3408"/>
    <w:rsid w:val="002E35B0"/>
    <w:rsid w:val="002E3BBC"/>
    <w:rsid w:val="002E425B"/>
    <w:rsid w:val="002E44EF"/>
    <w:rsid w:val="002E4AA7"/>
    <w:rsid w:val="002E4B05"/>
    <w:rsid w:val="002E5656"/>
    <w:rsid w:val="002E5932"/>
    <w:rsid w:val="002E5BE9"/>
    <w:rsid w:val="002E5D31"/>
    <w:rsid w:val="002E6831"/>
    <w:rsid w:val="002E69C2"/>
    <w:rsid w:val="002E6CA8"/>
    <w:rsid w:val="002E7F66"/>
    <w:rsid w:val="002F0562"/>
    <w:rsid w:val="002F0699"/>
    <w:rsid w:val="002F0717"/>
    <w:rsid w:val="002F0750"/>
    <w:rsid w:val="002F1078"/>
    <w:rsid w:val="002F1490"/>
    <w:rsid w:val="002F1939"/>
    <w:rsid w:val="002F21EC"/>
    <w:rsid w:val="002F25E2"/>
    <w:rsid w:val="002F34F9"/>
    <w:rsid w:val="002F366D"/>
    <w:rsid w:val="002F4425"/>
    <w:rsid w:val="002F46CD"/>
    <w:rsid w:val="002F4F6E"/>
    <w:rsid w:val="002F529E"/>
    <w:rsid w:val="002F547C"/>
    <w:rsid w:val="002F5487"/>
    <w:rsid w:val="002F5A31"/>
    <w:rsid w:val="002F6774"/>
    <w:rsid w:val="003014F9"/>
    <w:rsid w:val="003019C4"/>
    <w:rsid w:val="003020CC"/>
    <w:rsid w:val="003024D1"/>
    <w:rsid w:val="00302916"/>
    <w:rsid w:val="00302AB5"/>
    <w:rsid w:val="00302E3D"/>
    <w:rsid w:val="00303827"/>
    <w:rsid w:val="00303B10"/>
    <w:rsid w:val="00303E27"/>
    <w:rsid w:val="00303FA9"/>
    <w:rsid w:val="00303FE2"/>
    <w:rsid w:val="00304204"/>
    <w:rsid w:val="00304787"/>
    <w:rsid w:val="00304C6A"/>
    <w:rsid w:val="00305231"/>
    <w:rsid w:val="003055A7"/>
    <w:rsid w:val="00305F61"/>
    <w:rsid w:val="00306962"/>
    <w:rsid w:val="00306B8A"/>
    <w:rsid w:val="00306F6E"/>
    <w:rsid w:val="0030754D"/>
    <w:rsid w:val="0030798E"/>
    <w:rsid w:val="00307B23"/>
    <w:rsid w:val="00307D48"/>
    <w:rsid w:val="003105AF"/>
    <w:rsid w:val="00310608"/>
    <w:rsid w:val="003107DE"/>
    <w:rsid w:val="0031136B"/>
    <w:rsid w:val="0031144B"/>
    <w:rsid w:val="00311729"/>
    <w:rsid w:val="0031176E"/>
    <w:rsid w:val="00311CED"/>
    <w:rsid w:val="00312976"/>
    <w:rsid w:val="00312F98"/>
    <w:rsid w:val="00313550"/>
    <w:rsid w:val="00313A4E"/>
    <w:rsid w:val="00313D48"/>
    <w:rsid w:val="00313F8F"/>
    <w:rsid w:val="00313FD4"/>
    <w:rsid w:val="00314460"/>
    <w:rsid w:val="00314779"/>
    <w:rsid w:val="00314D0D"/>
    <w:rsid w:val="0031525D"/>
    <w:rsid w:val="00315581"/>
    <w:rsid w:val="00315612"/>
    <w:rsid w:val="0031619B"/>
    <w:rsid w:val="0031621D"/>
    <w:rsid w:val="003167A6"/>
    <w:rsid w:val="00316E44"/>
    <w:rsid w:val="00317507"/>
    <w:rsid w:val="00317DCE"/>
    <w:rsid w:val="00320004"/>
    <w:rsid w:val="003204FE"/>
    <w:rsid w:val="00320516"/>
    <w:rsid w:val="00320CD5"/>
    <w:rsid w:val="00320E19"/>
    <w:rsid w:val="003212AD"/>
    <w:rsid w:val="00322209"/>
    <w:rsid w:val="003224E6"/>
    <w:rsid w:val="00322695"/>
    <w:rsid w:val="00323487"/>
    <w:rsid w:val="0032411C"/>
    <w:rsid w:val="003249F1"/>
    <w:rsid w:val="00325B22"/>
    <w:rsid w:val="003260F9"/>
    <w:rsid w:val="00326499"/>
    <w:rsid w:val="003265A5"/>
    <w:rsid w:val="00327894"/>
    <w:rsid w:val="00330A0F"/>
    <w:rsid w:val="003313EC"/>
    <w:rsid w:val="00331449"/>
    <w:rsid w:val="00331472"/>
    <w:rsid w:val="0033188B"/>
    <w:rsid w:val="00331A81"/>
    <w:rsid w:val="00331CA9"/>
    <w:rsid w:val="003322B6"/>
    <w:rsid w:val="003329B3"/>
    <w:rsid w:val="00332CE9"/>
    <w:rsid w:val="00332F9F"/>
    <w:rsid w:val="00333214"/>
    <w:rsid w:val="003343B3"/>
    <w:rsid w:val="0033539B"/>
    <w:rsid w:val="00335432"/>
    <w:rsid w:val="00335A47"/>
    <w:rsid w:val="00336393"/>
    <w:rsid w:val="00336732"/>
    <w:rsid w:val="00336847"/>
    <w:rsid w:val="003369B7"/>
    <w:rsid w:val="00336D80"/>
    <w:rsid w:val="00337154"/>
    <w:rsid w:val="00337341"/>
    <w:rsid w:val="00337A2F"/>
    <w:rsid w:val="00340475"/>
    <w:rsid w:val="003404EF"/>
    <w:rsid w:val="00340638"/>
    <w:rsid w:val="00340FA9"/>
    <w:rsid w:val="003418EE"/>
    <w:rsid w:val="003421C6"/>
    <w:rsid w:val="0034290F"/>
    <w:rsid w:val="00342C1B"/>
    <w:rsid w:val="00342C6F"/>
    <w:rsid w:val="0034328E"/>
    <w:rsid w:val="00343671"/>
    <w:rsid w:val="00343BA6"/>
    <w:rsid w:val="003441EB"/>
    <w:rsid w:val="00344346"/>
    <w:rsid w:val="003444CB"/>
    <w:rsid w:val="0034452A"/>
    <w:rsid w:val="00344954"/>
    <w:rsid w:val="00344BF5"/>
    <w:rsid w:val="003450A1"/>
    <w:rsid w:val="0034512A"/>
    <w:rsid w:val="003451E4"/>
    <w:rsid w:val="00345352"/>
    <w:rsid w:val="0034537C"/>
    <w:rsid w:val="003464D4"/>
    <w:rsid w:val="0034655A"/>
    <w:rsid w:val="003466D8"/>
    <w:rsid w:val="00346812"/>
    <w:rsid w:val="00346E3C"/>
    <w:rsid w:val="00346E50"/>
    <w:rsid w:val="003473BB"/>
    <w:rsid w:val="00347F59"/>
    <w:rsid w:val="00347F90"/>
    <w:rsid w:val="00347FA2"/>
    <w:rsid w:val="00350139"/>
    <w:rsid w:val="003502EB"/>
    <w:rsid w:val="00350DF6"/>
    <w:rsid w:val="00351066"/>
    <w:rsid w:val="00351303"/>
    <w:rsid w:val="0035165B"/>
    <w:rsid w:val="00351ED0"/>
    <w:rsid w:val="00352458"/>
    <w:rsid w:val="003526A1"/>
    <w:rsid w:val="00353349"/>
    <w:rsid w:val="0035358C"/>
    <w:rsid w:val="00353D40"/>
    <w:rsid w:val="00353E73"/>
    <w:rsid w:val="003540D5"/>
    <w:rsid w:val="003543A2"/>
    <w:rsid w:val="003544D5"/>
    <w:rsid w:val="00354BCD"/>
    <w:rsid w:val="0035527D"/>
    <w:rsid w:val="003555DC"/>
    <w:rsid w:val="00355A41"/>
    <w:rsid w:val="00355EFB"/>
    <w:rsid w:val="003560EC"/>
    <w:rsid w:val="003563A9"/>
    <w:rsid w:val="0035650E"/>
    <w:rsid w:val="003566CE"/>
    <w:rsid w:val="00356962"/>
    <w:rsid w:val="00356E66"/>
    <w:rsid w:val="00356F59"/>
    <w:rsid w:val="00356FBA"/>
    <w:rsid w:val="003571E4"/>
    <w:rsid w:val="003579AA"/>
    <w:rsid w:val="00357AEA"/>
    <w:rsid w:val="0036034E"/>
    <w:rsid w:val="003603F2"/>
    <w:rsid w:val="00360713"/>
    <w:rsid w:val="003615FB"/>
    <w:rsid w:val="00361792"/>
    <w:rsid w:val="003617D9"/>
    <w:rsid w:val="003619AA"/>
    <w:rsid w:val="00361EB8"/>
    <w:rsid w:val="00362117"/>
    <w:rsid w:val="00362271"/>
    <w:rsid w:val="003628B2"/>
    <w:rsid w:val="00362B60"/>
    <w:rsid w:val="00362D34"/>
    <w:rsid w:val="00362F1E"/>
    <w:rsid w:val="00363097"/>
    <w:rsid w:val="00363114"/>
    <w:rsid w:val="003633B4"/>
    <w:rsid w:val="00363DDB"/>
    <w:rsid w:val="00364082"/>
    <w:rsid w:val="00364245"/>
    <w:rsid w:val="00364B58"/>
    <w:rsid w:val="00365261"/>
    <w:rsid w:val="00365A5E"/>
    <w:rsid w:val="00366146"/>
    <w:rsid w:val="00366386"/>
    <w:rsid w:val="00366668"/>
    <w:rsid w:val="00366FAA"/>
    <w:rsid w:val="003670DE"/>
    <w:rsid w:val="003675AC"/>
    <w:rsid w:val="00367786"/>
    <w:rsid w:val="0037011E"/>
    <w:rsid w:val="00370915"/>
    <w:rsid w:val="00370AFD"/>
    <w:rsid w:val="00370B83"/>
    <w:rsid w:val="00370D1E"/>
    <w:rsid w:val="0037126C"/>
    <w:rsid w:val="00371491"/>
    <w:rsid w:val="00371941"/>
    <w:rsid w:val="00371AE0"/>
    <w:rsid w:val="00371C56"/>
    <w:rsid w:val="00372130"/>
    <w:rsid w:val="003724F7"/>
    <w:rsid w:val="00372A15"/>
    <w:rsid w:val="00372FE8"/>
    <w:rsid w:val="00374164"/>
    <w:rsid w:val="003742E6"/>
    <w:rsid w:val="00374A81"/>
    <w:rsid w:val="00374F34"/>
    <w:rsid w:val="00375037"/>
    <w:rsid w:val="003750EB"/>
    <w:rsid w:val="003759ED"/>
    <w:rsid w:val="003760C9"/>
    <w:rsid w:val="003762D3"/>
    <w:rsid w:val="00377345"/>
    <w:rsid w:val="003774A9"/>
    <w:rsid w:val="003775DC"/>
    <w:rsid w:val="00380DCF"/>
    <w:rsid w:val="003816DA"/>
    <w:rsid w:val="00381749"/>
    <w:rsid w:val="003818F3"/>
    <w:rsid w:val="0038215F"/>
    <w:rsid w:val="003821F6"/>
    <w:rsid w:val="00382A90"/>
    <w:rsid w:val="00382DF1"/>
    <w:rsid w:val="00382E09"/>
    <w:rsid w:val="00382F8A"/>
    <w:rsid w:val="0038340D"/>
    <w:rsid w:val="00383BD5"/>
    <w:rsid w:val="0038439A"/>
    <w:rsid w:val="0038446A"/>
    <w:rsid w:val="00384752"/>
    <w:rsid w:val="00384778"/>
    <w:rsid w:val="00385A52"/>
    <w:rsid w:val="00385BCD"/>
    <w:rsid w:val="0038652C"/>
    <w:rsid w:val="00386F90"/>
    <w:rsid w:val="0038711E"/>
    <w:rsid w:val="00387878"/>
    <w:rsid w:val="003878B0"/>
    <w:rsid w:val="00387D1B"/>
    <w:rsid w:val="00390554"/>
    <w:rsid w:val="00391EB2"/>
    <w:rsid w:val="0039204B"/>
    <w:rsid w:val="003923A2"/>
    <w:rsid w:val="00392865"/>
    <w:rsid w:val="003936B7"/>
    <w:rsid w:val="00393B65"/>
    <w:rsid w:val="003944C4"/>
    <w:rsid w:val="00394598"/>
    <w:rsid w:val="00394C39"/>
    <w:rsid w:val="0039541B"/>
    <w:rsid w:val="0039561A"/>
    <w:rsid w:val="00395734"/>
    <w:rsid w:val="00395BC3"/>
    <w:rsid w:val="00395FCD"/>
    <w:rsid w:val="00396865"/>
    <w:rsid w:val="00396C9F"/>
    <w:rsid w:val="00397C18"/>
    <w:rsid w:val="00397EBA"/>
    <w:rsid w:val="003A00F8"/>
    <w:rsid w:val="003A0288"/>
    <w:rsid w:val="003A06F3"/>
    <w:rsid w:val="003A08E4"/>
    <w:rsid w:val="003A0EA0"/>
    <w:rsid w:val="003A1199"/>
    <w:rsid w:val="003A1491"/>
    <w:rsid w:val="003A1BAE"/>
    <w:rsid w:val="003A1BC9"/>
    <w:rsid w:val="003A223B"/>
    <w:rsid w:val="003A224B"/>
    <w:rsid w:val="003A288D"/>
    <w:rsid w:val="003A2980"/>
    <w:rsid w:val="003A2DD7"/>
    <w:rsid w:val="003A2F00"/>
    <w:rsid w:val="003A348F"/>
    <w:rsid w:val="003A3A6D"/>
    <w:rsid w:val="003A3C14"/>
    <w:rsid w:val="003A3FA3"/>
    <w:rsid w:val="003A528C"/>
    <w:rsid w:val="003A5752"/>
    <w:rsid w:val="003A5C0A"/>
    <w:rsid w:val="003A6905"/>
    <w:rsid w:val="003A6BC0"/>
    <w:rsid w:val="003A6E47"/>
    <w:rsid w:val="003A729E"/>
    <w:rsid w:val="003A7843"/>
    <w:rsid w:val="003A787C"/>
    <w:rsid w:val="003A78F8"/>
    <w:rsid w:val="003A7C88"/>
    <w:rsid w:val="003B01A6"/>
    <w:rsid w:val="003B0386"/>
    <w:rsid w:val="003B03C7"/>
    <w:rsid w:val="003B0D22"/>
    <w:rsid w:val="003B0D4F"/>
    <w:rsid w:val="003B0EAE"/>
    <w:rsid w:val="003B26E3"/>
    <w:rsid w:val="003B32F7"/>
    <w:rsid w:val="003B3E8A"/>
    <w:rsid w:val="003B47F8"/>
    <w:rsid w:val="003B4CDF"/>
    <w:rsid w:val="003B5320"/>
    <w:rsid w:val="003B54D9"/>
    <w:rsid w:val="003B5755"/>
    <w:rsid w:val="003B5ABC"/>
    <w:rsid w:val="003B5F9E"/>
    <w:rsid w:val="003B6059"/>
    <w:rsid w:val="003B6137"/>
    <w:rsid w:val="003B631B"/>
    <w:rsid w:val="003B75D4"/>
    <w:rsid w:val="003B75FE"/>
    <w:rsid w:val="003B782B"/>
    <w:rsid w:val="003C0030"/>
    <w:rsid w:val="003C03D4"/>
    <w:rsid w:val="003C0573"/>
    <w:rsid w:val="003C0979"/>
    <w:rsid w:val="003C13E3"/>
    <w:rsid w:val="003C1986"/>
    <w:rsid w:val="003C2CAB"/>
    <w:rsid w:val="003C2D85"/>
    <w:rsid w:val="003C2FDC"/>
    <w:rsid w:val="003C354B"/>
    <w:rsid w:val="003C35FA"/>
    <w:rsid w:val="003C3BA7"/>
    <w:rsid w:val="003C3BC7"/>
    <w:rsid w:val="003C4581"/>
    <w:rsid w:val="003C4CAB"/>
    <w:rsid w:val="003C5DDC"/>
    <w:rsid w:val="003C5EB9"/>
    <w:rsid w:val="003C61CD"/>
    <w:rsid w:val="003C6566"/>
    <w:rsid w:val="003C688F"/>
    <w:rsid w:val="003C6CDE"/>
    <w:rsid w:val="003C6D69"/>
    <w:rsid w:val="003C6FB9"/>
    <w:rsid w:val="003C7310"/>
    <w:rsid w:val="003D0033"/>
    <w:rsid w:val="003D0722"/>
    <w:rsid w:val="003D0A9B"/>
    <w:rsid w:val="003D0F0A"/>
    <w:rsid w:val="003D0F9A"/>
    <w:rsid w:val="003D1697"/>
    <w:rsid w:val="003D16C3"/>
    <w:rsid w:val="003D18B8"/>
    <w:rsid w:val="003D1C60"/>
    <w:rsid w:val="003D223F"/>
    <w:rsid w:val="003D2247"/>
    <w:rsid w:val="003D2485"/>
    <w:rsid w:val="003D2829"/>
    <w:rsid w:val="003D2A80"/>
    <w:rsid w:val="003D2B13"/>
    <w:rsid w:val="003D3156"/>
    <w:rsid w:val="003D31E2"/>
    <w:rsid w:val="003D352F"/>
    <w:rsid w:val="003D3CF3"/>
    <w:rsid w:val="003D4562"/>
    <w:rsid w:val="003D4BFD"/>
    <w:rsid w:val="003D4CC6"/>
    <w:rsid w:val="003D4FD1"/>
    <w:rsid w:val="003D582D"/>
    <w:rsid w:val="003D5954"/>
    <w:rsid w:val="003D5C59"/>
    <w:rsid w:val="003D5C7F"/>
    <w:rsid w:val="003D5E1E"/>
    <w:rsid w:val="003D5FD7"/>
    <w:rsid w:val="003D6A5F"/>
    <w:rsid w:val="003D6B85"/>
    <w:rsid w:val="003D6E1F"/>
    <w:rsid w:val="003D7061"/>
    <w:rsid w:val="003D748A"/>
    <w:rsid w:val="003D759B"/>
    <w:rsid w:val="003E0F1D"/>
    <w:rsid w:val="003E13DC"/>
    <w:rsid w:val="003E1565"/>
    <w:rsid w:val="003E19F9"/>
    <w:rsid w:val="003E1FF3"/>
    <w:rsid w:val="003E3353"/>
    <w:rsid w:val="003E3D16"/>
    <w:rsid w:val="003E45C5"/>
    <w:rsid w:val="003E467C"/>
    <w:rsid w:val="003E46B5"/>
    <w:rsid w:val="003E4DEA"/>
    <w:rsid w:val="003E4EFC"/>
    <w:rsid w:val="003E54E7"/>
    <w:rsid w:val="003E563C"/>
    <w:rsid w:val="003E5CA9"/>
    <w:rsid w:val="003E6734"/>
    <w:rsid w:val="003E67C3"/>
    <w:rsid w:val="003E6845"/>
    <w:rsid w:val="003E7245"/>
    <w:rsid w:val="003E7442"/>
    <w:rsid w:val="003E7578"/>
    <w:rsid w:val="003E75FC"/>
    <w:rsid w:val="003E7A2C"/>
    <w:rsid w:val="003E7F97"/>
    <w:rsid w:val="003F05A5"/>
    <w:rsid w:val="003F0A8A"/>
    <w:rsid w:val="003F1177"/>
    <w:rsid w:val="003F1D66"/>
    <w:rsid w:val="003F1D93"/>
    <w:rsid w:val="003F1F89"/>
    <w:rsid w:val="003F212C"/>
    <w:rsid w:val="003F2368"/>
    <w:rsid w:val="003F2739"/>
    <w:rsid w:val="003F2BCC"/>
    <w:rsid w:val="003F2C19"/>
    <w:rsid w:val="003F36DA"/>
    <w:rsid w:val="003F426B"/>
    <w:rsid w:val="003F439A"/>
    <w:rsid w:val="003F43AD"/>
    <w:rsid w:val="003F4DB3"/>
    <w:rsid w:val="003F4F03"/>
    <w:rsid w:val="003F6E4C"/>
    <w:rsid w:val="003F7475"/>
    <w:rsid w:val="003F74E7"/>
    <w:rsid w:val="003F7A52"/>
    <w:rsid w:val="00400151"/>
    <w:rsid w:val="0040016E"/>
    <w:rsid w:val="004003E1"/>
    <w:rsid w:val="00401155"/>
    <w:rsid w:val="00401209"/>
    <w:rsid w:val="00401367"/>
    <w:rsid w:val="004015F1"/>
    <w:rsid w:val="00401AEF"/>
    <w:rsid w:val="00401BF1"/>
    <w:rsid w:val="00401DF2"/>
    <w:rsid w:val="004027D4"/>
    <w:rsid w:val="0040298F"/>
    <w:rsid w:val="00402B43"/>
    <w:rsid w:val="004031A8"/>
    <w:rsid w:val="004031E4"/>
    <w:rsid w:val="00403AEE"/>
    <w:rsid w:val="00403D6B"/>
    <w:rsid w:val="0040437F"/>
    <w:rsid w:val="004047A9"/>
    <w:rsid w:val="00404A11"/>
    <w:rsid w:val="00404E7F"/>
    <w:rsid w:val="00404FB2"/>
    <w:rsid w:val="00405134"/>
    <w:rsid w:val="004058AA"/>
    <w:rsid w:val="0040615E"/>
    <w:rsid w:val="00406581"/>
    <w:rsid w:val="00406859"/>
    <w:rsid w:val="00406DA8"/>
    <w:rsid w:val="00407783"/>
    <w:rsid w:val="00407824"/>
    <w:rsid w:val="00407E7A"/>
    <w:rsid w:val="0041022E"/>
    <w:rsid w:val="004120D0"/>
    <w:rsid w:val="0041222E"/>
    <w:rsid w:val="0041279E"/>
    <w:rsid w:val="00412B08"/>
    <w:rsid w:val="00412B4D"/>
    <w:rsid w:val="00413047"/>
    <w:rsid w:val="004131A0"/>
    <w:rsid w:val="00413732"/>
    <w:rsid w:val="00414631"/>
    <w:rsid w:val="004147A7"/>
    <w:rsid w:val="00414F0A"/>
    <w:rsid w:val="00415BF3"/>
    <w:rsid w:val="00415C2B"/>
    <w:rsid w:val="00415F6D"/>
    <w:rsid w:val="00416B74"/>
    <w:rsid w:val="0041773C"/>
    <w:rsid w:val="00417C5A"/>
    <w:rsid w:val="00420991"/>
    <w:rsid w:val="00420F90"/>
    <w:rsid w:val="00421284"/>
    <w:rsid w:val="0042167D"/>
    <w:rsid w:val="004219E9"/>
    <w:rsid w:val="00421B44"/>
    <w:rsid w:val="00422653"/>
    <w:rsid w:val="00423049"/>
    <w:rsid w:val="00423507"/>
    <w:rsid w:val="004236BF"/>
    <w:rsid w:val="00423841"/>
    <w:rsid w:val="00424DF7"/>
    <w:rsid w:val="00424E6E"/>
    <w:rsid w:val="00425DB2"/>
    <w:rsid w:val="00426527"/>
    <w:rsid w:val="0042671D"/>
    <w:rsid w:val="00426978"/>
    <w:rsid w:val="00426E77"/>
    <w:rsid w:val="00427054"/>
    <w:rsid w:val="0042768B"/>
    <w:rsid w:val="004277F1"/>
    <w:rsid w:val="0043005D"/>
    <w:rsid w:val="00430938"/>
    <w:rsid w:val="00431FAF"/>
    <w:rsid w:val="00432083"/>
    <w:rsid w:val="004323B7"/>
    <w:rsid w:val="004326B4"/>
    <w:rsid w:val="004328FE"/>
    <w:rsid w:val="00432ADC"/>
    <w:rsid w:val="0043327E"/>
    <w:rsid w:val="00433C0A"/>
    <w:rsid w:val="00434BEE"/>
    <w:rsid w:val="00434EF5"/>
    <w:rsid w:val="004359E4"/>
    <w:rsid w:val="00435D04"/>
    <w:rsid w:val="00435DFF"/>
    <w:rsid w:val="00435EC9"/>
    <w:rsid w:val="00436E7A"/>
    <w:rsid w:val="0043705B"/>
    <w:rsid w:val="00437253"/>
    <w:rsid w:val="00437DE8"/>
    <w:rsid w:val="00440223"/>
    <w:rsid w:val="00440516"/>
    <w:rsid w:val="004408FA"/>
    <w:rsid w:val="00440AE5"/>
    <w:rsid w:val="00441093"/>
    <w:rsid w:val="0044152E"/>
    <w:rsid w:val="0044161F"/>
    <w:rsid w:val="00441900"/>
    <w:rsid w:val="00441CCA"/>
    <w:rsid w:val="00441CF0"/>
    <w:rsid w:val="004420FD"/>
    <w:rsid w:val="004424A6"/>
    <w:rsid w:val="00443172"/>
    <w:rsid w:val="0044393D"/>
    <w:rsid w:val="00443E1B"/>
    <w:rsid w:val="00443F48"/>
    <w:rsid w:val="004446D9"/>
    <w:rsid w:val="00444AAA"/>
    <w:rsid w:val="00445BD0"/>
    <w:rsid w:val="0044609C"/>
    <w:rsid w:val="00446B14"/>
    <w:rsid w:val="00446E4B"/>
    <w:rsid w:val="004472BA"/>
    <w:rsid w:val="00447CB6"/>
    <w:rsid w:val="00447F9B"/>
    <w:rsid w:val="004501EE"/>
    <w:rsid w:val="00450AB0"/>
    <w:rsid w:val="004510B2"/>
    <w:rsid w:val="00451733"/>
    <w:rsid w:val="0045177E"/>
    <w:rsid w:val="0045219E"/>
    <w:rsid w:val="00452781"/>
    <w:rsid w:val="00452FBA"/>
    <w:rsid w:val="0045384E"/>
    <w:rsid w:val="00453B27"/>
    <w:rsid w:val="00453D33"/>
    <w:rsid w:val="004540F1"/>
    <w:rsid w:val="00454540"/>
    <w:rsid w:val="00454813"/>
    <w:rsid w:val="004548F2"/>
    <w:rsid w:val="004549A4"/>
    <w:rsid w:val="00454A4D"/>
    <w:rsid w:val="00454E44"/>
    <w:rsid w:val="00455457"/>
    <w:rsid w:val="004554AE"/>
    <w:rsid w:val="0045599B"/>
    <w:rsid w:val="004559CD"/>
    <w:rsid w:val="00455F9A"/>
    <w:rsid w:val="0045664A"/>
    <w:rsid w:val="0045681C"/>
    <w:rsid w:val="00456CA5"/>
    <w:rsid w:val="00456D86"/>
    <w:rsid w:val="004575F4"/>
    <w:rsid w:val="00457622"/>
    <w:rsid w:val="0045764A"/>
    <w:rsid w:val="00457E96"/>
    <w:rsid w:val="00460564"/>
    <w:rsid w:val="00460971"/>
    <w:rsid w:val="00461C6A"/>
    <w:rsid w:val="0046261B"/>
    <w:rsid w:val="0046267D"/>
    <w:rsid w:val="004626E0"/>
    <w:rsid w:val="0046293A"/>
    <w:rsid w:val="004645CA"/>
    <w:rsid w:val="00464638"/>
    <w:rsid w:val="0046481D"/>
    <w:rsid w:val="00464C39"/>
    <w:rsid w:val="00464FE5"/>
    <w:rsid w:val="004652B7"/>
    <w:rsid w:val="00465506"/>
    <w:rsid w:val="00465807"/>
    <w:rsid w:val="0046610C"/>
    <w:rsid w:val="004662B4"/>
    <w:rsid w:val="0046660D"/>
    <w:rsid w:val="004668D6"/>
    <w:rsid w:val="00466D8E"/>
    <w:rsid w:val="004677F5"/>
    <w:rsid w:val="00470F40"/>
    <w:rsid w:val="0047141A"/>
    <w:rsid w:val="004725A9"/>
    <w:rsid w:val="00473177"/>
    <w:rsid w:val="00473C2C"/>
    <w:rsid w:val="00474004"/>
    <w:rsid w:val="00475349"/>
    <w:rsid w:val="00476282"/>
    <w:rsid w:val="0047662D"/>
    <w:rsid w:val="00476BA4"/>
    <w:rsid w:val="0047736A"/>
    <w:rsid w:val="0047740E"/>
    <w:rsid w:val="0047785C"/>
    <w:rsid w:val="00477D6C"/>
    <w:rsid w:val="00480429"/>
    <w:rsid w:val="004818C9"/>
    <w:rsid w:val="00481B6A"/>
    <w:rsid w:val="00481DB5"/>
    <w:rsid w:val="004824C2"/>
    <w:rsid w:val="004826EF"/>
    <w:rsid w:val="0048276F"/>
    <w:rsid w:val="0048294B"/>
    <w:rsid w:val="00482F4C"/>
    <w:rsid w:val="00483237"/>
    <w:rsid w:val="004832EE"/>
    <w:rsid w:val="00483862"/>
    <w:rsid w:val="00483B55"/>
    <w:rsid w:val="00484524"/>
    <w:rsid w:val="00484B2B"/>
    <w:rsid w:val="00484EC7"/>
    <w:rsid w:val="00485366"/>
    <w:rsid w:val="00485539"/>
    <w:rsid w:val="00485A4D"/>
    <w:rsid w:val="004860E5"/>
    <w:rsid w:val="00486824"/>
    <w:rsid w:val="00486A12"/>
    <w:rsid w:val="004904A4"/>
    <w:rsid w:val="00491BB5"/>
    <w:rsid w:val="00491E46"/>
    <w:rsid w:val="00492369"/>
    <w:rsid w:val="00492739"/>
    <w:rsid w:val="004931B9"/>
    <w:rsid w:val="00493290"/>
    <w:rsid w:val="004932FA"/>
    <w:rsid w:val="00493495"/>
    <w:rsid w:val="0049357A"/>
    <w:rsid w:val="00493816"/>
    <w:rsid w:val="00493AB4"/>
    <w:rsid w:val="004944EB"/>
    <w:rsid w:val="004949C0"/>
    <w:rsid w:val="00495238"/>
    <w:rsid w:val="00495425"/>
    <w:rsid w:val="004958B6"/>
    <w:rsid w:val="00496C27"/>
    <w:rsid w:val="004971FA"/>
    <w:rsid w:val="00497AF1"/>
    <w:rsid w:val="004A055B"/>
    <w:rsid w:val="004A07BD"/>
    <w:rsid w:val="004A0800"/>
    <w:rsid w:val="004A0D70"/>
    <w:rsid w:val="004A0E14"/>
    <w:rsid w:val="004A11C5"/>
    <w:rsid w:val="004A1ADC"/>
    <w:rsid w:val="004A1C81"/>
    <w:rsid w:val="004A204E"/>
    <w:rsid w:val="004A2A34"/>
    <w:rsid w:val="004A35DB"/>
    <w:rsid w:val="004A3BA4"/>
    <w:rsid w:val="004A4979"/>
    <w:rsid w:val="004A4A3A"/>
    <w:rsid w:val="004A52E0"/>
    <w:rsid w:val="004A5923"/>
    <w:rsid w:val="004A5E11"/>
    <w:rsid w:val="004A5EA0"/>
    <w:rsid w:val="004A75BA"/>
    <w:rsid w:val="004A7F78"/>
    <w:rsid w:val="004B00F4"/>
    <w:rsid w:val="004B0672"/>
    <w:rsid w:val="004B0910"/>
    <w:rsid w:val="004B0BE7"/>
    <w:rsid w:val="004B22CB"/>
    <w:rsid w:val="004B26B0"/>
    <w:rsid w:val="004B2933"/>
    <w:rsid w:val="004B3481"/>
    <w:rsid w:val="004B351C"/>
    <w:rsid w:val="004B3E42"/>
    <w:rsid w:val="004B4141"/>
    <w:rsid w:val="004B4158"/>
    <w:rsid w:val="004B4625"/>
    <w:rsid w:val="004B4630"/>
    <w:rsid w:val="004B4E0C"/>
    <w:rsid w:val="004B4E8B"/>
    <w:rsid w:val="004B503B"/>
    <w:rsid w:val="004B5954"/>
    <w:rsid w:val="004B609A"/>
    <w:rsid w:val="004B658A"/>
    <w:rsid w:val="004B6AC6"/>
    <w:rsid w:val="004B6B15"/>
    <w:rsid w:val="004B7065"/>
    <w:rsid w:val="004B74F0"/>
    <w:rsid w:val="004B76F5"/>
    <w:rsid w:val="004B7721"/>
    <w:rsid w:val="004B786D"/>
    <w:rsid w:val="004C0051"/>
    <w:rsid w:val="004C04EC"/>
    <w:rsid w:val="004C064A"/>
    <w:rsid w:val="004C0F57"/>
    <w:rsid w:val="004C15E8"/>
    <w:rsid w:val="004C295C"/>
    <w:rsid w:val="004C2C2E"/>
    <w:rsid w:val="004C344B"/>
    <w:rsid w:val="004C356F"/>
    <w:rsid w:val="004C4CCB"/>
    <w:rsid w:val="004C4F7B"/>
    <w:rsid w:val="004C51E2"/>
    <w:rsid w:val="004C5276"/>
    <w:rsid w:val="004C5603"/>
    <w:rsid w:val="004C5E04"/>
    <w:rsid w:val="004C777A"/>
    <w:rsid w:val="004C77EB"/>
    <w:rsid w:val="004D00AA"/>
    <w:rsid w:val="004D055E"/>
    <w:rsid w:val="004D15EC"/>
    <w:rsid w:val="004D188D"/>
    <w:rsid w:val="004D190D"/>
    <w:rsid w:val="004D1981"/>
    <w:rsid w:val="004D1C10"/>
    <w:rsid w:val="004D1ECA"/>
    <w:rsid w:val="004D2105"/>
    <w:rsid w:val="004D28C5"/>
    <w:rsid w:val="004D2A82"/>
    <w:rsid w:val="004D321B"/>
    <w:rsid w:val="004D3588"/>
    <w:rsid w:val="004D38F9"/>
    <w:rsid w:val="004D3917"/>
    <w:rsid w:val="004D39B3"/>
    <w:rsid w:val="004D477D"/>
    <w:rsid w:val="004D4CEB"/>
    <w:rsid w:val="004D5367"/>
    <w:rsid w:val="004D5B52"/>
    <w:rsid w:val="004D5C12"/>
    <w:rsid w:val="004D5D4E"/>
    <w:rsid w:val="004D5FA6"/>
    <w:rsid w:val="004D661B"/>
    <w:rsid w:val="004D697A"/>
    <w:rsid w:val="004D6EB0"/>
    <w:rsid w:val="004E0022"/>
    <w:rsid w:val="004E00DC"/>
    <w:rsid w:val="004E0711"/>
    <w:rsid w:val="004E0770"/>
    <w:rsid w:val="004E0BB5"/>
    <w:rsid w:val="004E0C03"/>
    <w:rsid w:val="004E10CB"/>
    <w:rsid w:val="004E11F2"/>
    <w:rsid w:val="004E17A6"/>
    <w:rsid w:val="004E1F3B"/>
    <w:rsid w:val="004E1FF7"/>
    <w:rsid w:val="004E21EC"/>
    <w:rsid w:val="004E2200"/>
    <w:rsid w:val="004E2211"/>
    <w:rsid w:val="004E2357"/>
    <w:rsid w:val="004E2ED8"/>
    <w:rsid w:val="004E38C1"/>
    <w:rsid w:val="004E3E4E"/>
    <w:rsid w:val="004E4263"/>
    <w:rsid w:val="004E44D6"/>
    <w:rsid w:val="004E4655"/>
    <w:rsid w:val="004E5953"/>
    <w:rsid w:val="004E5A33"/>
    <w:rsid w:val="004E5C7E"/>
    <w:rsid w:val="004E5E9E"/>
    <w:rsid w:val="004E5FB5"/>
    <w:rsid w:val="004E6631"/>
    <w:rsid w:val="004E69B7"/>
    <w:rsid w:val="004E6A02"/>
    <w:rsid w:val="004E7D30"/>
    <w:rsid w:val="004F02CD"/>
    <w:rsid w:val="004F09F4"/>
    <w:rsid w:val="004F0A83"/>
    <w:rsid w:val="004F0AD8"/>
    <w:rsid w:val="004F0B86"/>
    <w:rsid w:val="004F0DF0"/>
    <w:rsid w:val="004F0FD6"/>
    <w:rsid w:val="004F17B4"/>
    <w:rsid w:val="004F18A2"/>
    <w:rsid w:val="004F1AEA"/>
    <w:rsid w:val="004F1FF9"/>
    <w:rsid w:val="004F21CB"/>
    <w:rsid w:val="004F24CA"/>
    <w:rsid w:val="004F272C"/>
    <w:rsid w:val="004F2906"/>
    <w:rsid w:val="004F2E4D"/>
    <w:rsid w:val="004F3069"/>
    <w:rsid w:val="004F31C0"/>
    <w:rsid w:val="004F456F"/>
    <w:rsid w:val="004F540B"/>
    <w:rsid w:val="004F5652"/>
    <w:rsid w:val="004F5804"/>
    <w:rsid w:val="004F5B09"/>
    <w:rsid w:val="004F5C0A"/>
    <w:rsid w:val="004F6636"/>
    <w:rsid w:val="004F66C8"/>
    <w:rsid w:val="004F6CBC"/>
    <w:rsid w:val="004F7014"/>
    <w:rsid w:val="004F72B7"/>
    <w:rsid w:val="004F7C4C"/>
    <w:rsid w:val="004F7E82"/>
    <w:rsid w:val="00500085"/>
    <w:rsid w:val="005002F9"/>
    <w:rsid w:val="00500491"/>
    <w:rsid w:val="00500C6F"/>
    <w:rsid w:val="005016C7"/>
    <w:rsid w:val="00501973"/>
    <w:rsid w:val="0050197F"/>
    <w:rsid w:val="00501B85"/>
    <w:rsid w:val="00501CD0"/>
    <w:rsid w:val="00502072"/>
    <w:rsid w:val="00502DBB"/>
    <w:rsid w:val="00502E57"/>
    <w:rsid w:val="00502F1D"/>
    <w:rsid w:val="00502F79"/>
    <w:rsid w:val="0050408F"/>
    <w:rsid w:val="00504915"/>
    <w:rsid w:val="00505565"/>
    <w:rsid w:val="005056A9"/>
    <w:rsid w:val="00505C7A"/>
    <w:rsid w:val="00505FDD"/>
    <w:rsid w:val="0050604D"/>
    <w:rsid w:val="00506E1B"/>
    <w:rsid w:val="00506EA6"/>
    <w:rsid w:val="005072EF"/>
    <w:rsid w:val="00507724"/>
    <w:rsid w:val="0051034C"/>
    <w:rsid w:val="00510353"/>
    <w:rsid w:val="005103F7"/>
    <w:rsid w:val="00510524"/>
    <w:rsid w:val="00510D18"/>
    <w:rsid w:val="00511022"/>
    <w:rsid w:val="00511135"/>
    <w:rsid w:val="0051165E"/>
    <w:rsid w:val="00511BF2"/>
    <w:rsid w:val="00512D8B"/>
    <w:rsid w:val="0051319D"/>
    <w:rsid w:val="00513322"/>
    <w:rsid w:val="005136D6"/>
    <w:rsid w:val="00513BCC"/>
    <w:rsid w:val="00513CC3"/>
    <w:rsid w:val="00513FFB"/>
    <w:rsid w:val="00514AC7"/>
    <w:rsid w:val="00514FC3"/>
    <w:rsid w:val="00515ED9"/>
    <w:rsid w:val="005162AA"/>
    <w:rsid w:val="005164F4"/>
    <w:rsid w:val="005165EE"/>
    <w:rsid w:val="005167D5"/>
    <w:rsid w:val="005177F0"/>
    <w:rsid w:val="00517916"/>
    <w:rsid w:val="00517CDA"/>
    <w:rsid w:val="0052003F"/>
    <w:rsid w:val="00520EFA"/>
    <w:rsid w:val="0052139B"/>
    <w:rsid w:val="00521E1F"/>
    <w:rsid w:val="00521FFD"/>
    <w:rsid w:val="005223FD"/>
    <w:rsid w:val="00522CAB"/>
    <w:rsid w:val="00522E86"/>
    <w:rsid w:val="005231E3"/>
    <w:rsid w:val="005236EF"/>
    <w:rsid w:val="00523E50"/>
    <w:rsid w:val="00523F32"/>
    <w:rsid w:val="005245F2"/>
    <w:rsid w:val="00524EB4"/>
    <w:rsid w:val="00525127"/>
    <w:rsid w:val="005252D2"/>
    <w:rsid w:val="005252ED"/>
    <w:rsid w:val="0052539A"/>
    <w:rsid w:val="00525A93"/>
    <w:rsid w:val="00525AEB"/>
    <w:rsid w:val="00525BB0"/>
    <w:rsid w:val="00526A5B"/>
    <w:rsid w:val="005278E6"/>
    <w:rsid w:val="00527BCD"/>
    <w:rsid w:val="00527C21"/>
    <w:rsid w:val="0053041B"/>
    <w:rsid w:val="00531099"/>
    <w:rsid w:val="005318CF"/>
    <w:rsid w:val="00531B9B"/>
    <w:rsid w:val="00531EA2"/>
    <w:rsid w:val="0053230A"/>
    <w:rsid w:val="0053264F"/>
    <w:rsid w:val="00532A95"/>
    <w:rsid w:val="00532C89"/>
    <w:rsid w:val="005331AD"/>
    <w:rsid w:val="005336B3"/>
    <w:rsid w:val="00533AE8"/>
    <w:rsid w:val="00533D54"/>
    <w:rsid w:val="005351CA"/>
    <w:rsid w:val="00535242"/>
    <w:rsid w:val="005353AB"/>
    <w:rsid w:val="00535B3D"/>
    <w:rsid w:val="00535FAA"/>
    <w:rsid w:val="00536199"/>
    <w:rsid w:val="00536243"/>
    <w:rsid w:val="00536A19"/>
    <w:rsid w:val="00536A83"/>
    <w:rsid w:val="00536B23"/>
    <w:rsid w:val="00536C05"/>
    <w:rsid w:val="00536E65"/>
    <w:rsid w:val="00537868"/>
    <w:rsid w:val="0053786A"/>
    <w:rsid w:val="005378AF"/>
    <w:rsid w:val="00537CFD"/>
    <w:rsid w:val="00537E4D"/>
    <w:rsid w:val="00540A96"/>
    <w:rsid w:val="00540BFA"/>
    <w:rsid w:val="00540F21"/>
    <w:rsid w:val="0054128F"/>
    <w:rsid w:val="00541381"/>
    <w:rsid w:val="005419A1"/>
    <w:rsid w:val="00541B64"/>
    <w:rsid w:val="00541E45"/>
    <w:rsid w:val="005420FB"/>
    <w:rsid w:val="00542B41"/>
    <w:rsid w:val="00543787"/>
    <w:rsid w:val="00543895"/>
    <w:rsid w:val="0054443F"/>
    <w:rsid w:val="00544EA0"/>
    <w:rsid w:val="00545760"/>
    <w:rsid w:val="00545AC4"/>
    <w:rsid w:val="00546061"/>
    <w:rsid w:val="0054614C"/>
    <w:rsid w:val="0054649E"/>
    <w:rsid w:val="0054681D"/>
    <w:rsid w:val="00546CAA"/>
    <w:rsid w:val="00546EE4"/>
    <w:rsid w:val="00546F40"/>
    <w:rsid w:val="00547267"/>
    <w:rsid w:val="005473F5"/>
    <w:rsid w:val="00547D77"/>
    <w:rsid w:val="00550192"/>
    <w:rsid w:val="005505CF"/>
    <w:rsid w:val="0055144F"/>
    <w:rsid w:val="005514D5"/>
    <w:rsid w:val="00551840"/>
    <w:rsid w:val="00551A45"/>
    <w:rsid w:val="00551DD3"/>
    <w:rsid w:val="00551F61"/>
    <w:rsid w:val="005521A2"/>
    <w:rsid w:val="005522F4"/>
    <w:rsid w:val="0055264F"/>
    <w:rsid w:val="0055294F"/>
    <w:rsid w:val="00552AB6"/>
    <w:rsid w:val="00553F0F"/>
    <w:rsid w:val="00553F9F"/>
    <w:rsid w:val="00554808"/>
    <w:rsid w:val="00554AB3"/>
    <w:rsid w:val="00554DC1"/>
    <w:rsid w:val="00554E44"/>
    <w:rsid w:val="00555430"/>
    <w:rsid w:val="005555C5"/>
    <w:rsid w:val="00555931"/>
    <w:rsid w:val="005559CE"/>
    <w:rsid w:val="00555CFC"/>
    <w:rsid w:val="00555D01"/>
    <w:rsid w:val="00556296"/>
    <w:rsid w:val="0055644A"/>
    <w:rsid w:val="005567B9"/>
    <w:rsid w:val="0055718B"/>
    <w:rsid w:val="00557299"/>
    <w:rsid w:val="00557A3D"/>
    <w:rsid w:val="00560298"/>
    <w:rsid w:val="005603D5"/>
    <w:rsid w:val="005608F5"/>
    <w:rsid w:val="00560DE6"/>
    <w:rsid w:val="005610D3"/>
    <w:rsid w:val="005613AE"/>
    <w:rsid w:val="005616C6"/>
    <w:rsid w:val="005619CB"/>
    <w:rsid w:val="00561E75"/>
    <w:rsid w:val="00561FBB"/>
    <w:rsid w:val="00562219"/>
    <w:rsid w:val="005626F6"/>
    <w:rsid w:val="005629EC"/>
    <w:rsid w:val="00562B76"/>
    <w:rsid w:val="00562E0D"/>
    <w:rsid w:val="00563989"/>
    <w:rsid w:val="0056403A"/>
    <w:rsid w:val="0056470B"/>
    <w:rsid w:val="005647E9"/>
    <w:rsid w:val="00564904"/>
    <w:rsid w:val="00565A76"/>
    <w:rsid w:val="00565C26"/>
    <w:rsid w:val="00565CE1"/>
    <w:rsid w:val="00565E6F"/>
    <w:rsid w:val="00566A62"/>
    <w:rsid w:val="00566DAD"/>
    <w:rsid w:val="005673B7"/>
    <w:rsid w:val="00567810"/>
    <w:rsid w:val="00567973"/>
    <w:rsid w:val="0057091C"/>
    <w:rsid w:val="00570ADB"/>
    <w:rsid w:val="00570EC6"/>
    <w:rsid w:val="00570F90"/>
    <w:rsid w:val="00571013"/>
    <w:rsid w:val="00571032"/>
    <w:rsid w:val="005712D0"/>
    <w:rsid w:val="0057183A"/>
    <w:rsid w:val="00571D14"/>
    <w:rsid w:val="00571DD4"/>
    <w:rsid w:val="0057240B"/>
    <w:rsid w:val="00572C6D"/>
    <w:rsid w:val="00572CAC"/>
    <w:rsid w:val="00572CF6"/>
    <w:rsid w:val="00573774"/>
    <w:rsid w:val="0057389E"/>
    <w:rsid w:val="005739DB"/>
    <w:rsid w:val="00573BFB"/>
    <w:rsid w:val="00573F69"/>
    <w:rsid w:val="005747D8"/>
    <w:rsid w:val="00574C76"/>
    <w:rsid w:val="00574FEA"/>
    <w:rsid w:val="00575085"/>
    <w:rsid w:val="00575F08"/>
    <w:rsid w:val="005768E3"/>
    <w:rsid w:val="00576FE1"/>
    <w:rsid w:val="005776BA"/>
    <w:rsid w:val="00581346"/>
    <w:rsid w:val="00581F0D"/>
    <w:rsid w:val="00582117"/>
    <w:rsid w:val="00582BCC"/>
    <w:rsid w:val="00582CCE"/>
    <w:rsid w:val="00583374"/>
    <w:rsid w:val="00583AB4"/>
    <w:rsid w:val="00583D06"/>
    <w:rsid w:val="00583EB2"/>
    <w:rsid w:val="00584342"/>
    <w:rsid w:val="00584BE4"/>
    <w:rsid w:val="00586000"/>
    <w:rsid w:val="00586351"/>
    <w:rsid w:val="00586522"/>
    <w:rsid w:val="0058676F"/>
    <w:rsid w:val="00586BC9"/>
    <w:rsid w:val="0058715A"/>
    <w:rsid w:val="0058716D"/>
    <w:rsid w:val="0058755C"/>
    <w:rsid w:val="0059109D"/>
    <w:rsid w:val="0059109E"/>
    <w:rsid w:val="005912FA"/>
    <w:rsid w:val="005913A3"/>
    <w:rsid w:val="005925D1"/>
    <w:rsid w:val="005927E0"/>
    <w:rsid w:val="00592A14"/>
    <w:rsid w:val="00593274"/>
    <w:rsid w:val="005938FB"/>
    <w:rsid w:val="005939B8"/>
    <w:rsid w:val="00593A4E"/>
    <w:rsid w:val="0059400C"/>
    <w:rsid w:val="00594078"/>
    <w:rsid w:val="0059445F"/>
    <w:rsid w:val="005953B8"/>
    <w:rsid w:val="00597063"/>
    <w:rsid w:val="005974EB"/>
    <w:rsid w:val="00597938"/>
    <w:rsid w:val="00597C91"/>
    <w:rsid w:val="005A0CA8"/>
    <w:rsid w:val="005A0FCB"/>
    <w:rsid w:val="005A19A3"/>
    <w:rsid w:val="005A1A66"/>
    <w:rsid w:val="005A1C83"/>
    <w:rsid w:val="005A22D4"/>
    <w:rsid w:val="005A2351"/>
    <w:rsid w:val="005A2E07"/>
    <w:rsid w:val="005A3903"/>
    <w:rsid w:val="005A3F4C"/>
    <w:rsid w:val="005A43B7"/>
    <w:rsid w:val="005A494A"/>
    <w:rsid w:val="005A4998"/>
    <w:rsid w:val="005A5064"/>
    <w:rsid w:val="005A568E"/>
    <w:rsid w:val="005A5C8A"/>
    <w:rsid w:val="005A6880"/>
    <w:rsid w:val="005A6E3D"/>
    <w:rsid w:val="005A7063"/>
    <w:rsid w:val="005A767F"/>
    <w:rsid w:val="005A7B44"/>
    <w:rsid w:val="005B01AA"/>
    <w:rsid w:val="005B0277"/>
    <w:rsid w:val="005B1103"/>
    <w:rsid w:val="005B113E"/>
    <w:rsid w:val="005B1402"/>
    <w:rsid w:val="005B163A"/>
    <w:rsid w:val="005B17D7"/>
    <w:rsid w:val="005B1A91"/>
    <w:rsid w:val="005B2514"/>
    <w:rsid w:val="005B272E"/>
    <w:rsid w:val="005B27B9"/>
    <w:rsid w:val="005B3713"/>
    <w:rsid w:val="005B38DD"/>
    <w:rsid w:val="005B461A"/>
    <w:rsid w:val="005B474C"/>
    <w:rsid w:val="005B4825"/>
    <w:rsid w:val="005B4B0B"/>
    <w:rsid w:val="005B4DFD"/>
    <w:rsid w:val="005B5A4A"/>
    <w:rsid w:val="005B5B59"/>
    <w:rsid w:val="005B5B88"/>
    <w:rsid w:val="005B5CC5"/>
    <w:rsid w:val="005B6261"/>
    <w:rsid w:val="005B6307"/>
    <w:rsid w:val="005B6860"/>
    <w:rsid w:val="005B6CD1"/>
    <w:rsid w:val="005B7B68"/>
    <w:rsid w:val="005B7C41"/>
    <w:rsid w:val="005B7D6F"/>
    <w:rsid w:val="005C09EF"/>
    <w:rsid w:val="005C0E80"/>
    <w:rsid w:val="005C1B9B"/>
    <w:rsid w:val="005C1D1C"/>
    <w:rsid w:val="005C2214"/>
    <w:rsid w:val="005C2C37"/>
    <w:rsid w:val="005C2E7B"/>
    <w:rsid w:val="005C3BB3"/>
    <w:rsid w:val="005C450A"/>
    <w:rsid w:val="005C4E43"/>
    <w:rsid w:val="005C4E69"/>
    <w:rsid w:val="005C4FB9"/>
    <w:rsid w:val="005C586F"/>
    <w:rsid w:val="005C7264"/>
    <w:rsid w:val="005C732A"/>
    <w:rsid w:val="005C74A7"/>
    <w:rsid w:val="005C7E70"/>
    <w:rsid w:val="005D1188"/>
    <w:rsid w:val="005D1BE8"/>
    <w:rsid w:val="005D1E16"/>
    <w:rsid w:val="005D20F3"/>
    <w:rsid w:val="005D22D5"/>
    <w:rsid w:val="005D28B1"/>
    <w:rsid w:val="005D4C4E"/>
    <w:rsid w:val="005D5712"/>
    <w:rsid w:val="005D5A7D"/>
    <w:rsid w:val="005D6199"/>
    <w:rsid w:val="005D65E6"/>
    <w:rsid w:val="005D67CD"/>
    <w:rsid w:val="005D6985"/>
    <w:rsid w:val="005D7167"/>
    <w:rsid w:val="005D71C7"/>
    <w:rsid w:val="005D726F"/>
    <w:rsid w:val="005D7841"/>
    <w:rsid w:val="005D7F4A"/>
    <w:rsid w:val="005E01FB"/>
    <w:rsid w:val="005E067B"/>
    <w:rsid w:val="005E1B3A"/>
    <w:rsid w:val="005E28EC"/>
    <w:rsid w:val="005E2A86"/>
    <w:rsid w:val="005E2B56"/>
    <w:rsid w:val="005E2D25"/>
    <w:rsid w:val="005E2D5A"/>
    <w:rsid w:val="005E32CF"/>
    <w:rsid w:val="005E33B2"/>
    <w:rsid w:val="005E3CF5"/>
    <w:rsid w:val="005E4093"/>
    <w:rsid w:val="005E4478"/>
    <w:rsid w:val="005E44EE"/>
    <w:rsid w:val="005E46D2"/>
    <w:rsid w:val="005E4FD1"/>
    <w:rsid w:val="005E5CEB"/>
    <w:rsid w:val="005E5DD8"/>
    <w:rsid w:val="005E6656"/>
    <w:rsid w:val="005E6B25"/>
    <w:rsid w:val="005E7239"/>
    <w:rsid w:val="005E78E4"/>
    <w:rsid w:val="005E7F1B"/>
    <w:rsid w:val="005F0FCE"/>
    <w:rsid w:val="005F0FE4"/>
    <w:rsid w:val="005F1F48"/>
    <w:rsid w:val="005F1F4E"/>
    <w:rsid w:val="005F2189"/>
    <w:rsid w:val="005F2460"/>
    <w:rsid w:val="005F277B"/>
    <w:rsid w:val="005F29D3"/>
    <w:rsid w:val="005F2AAF"/>
    <w:rsid w:val="005F318F"/>
    <w:rsid w:val="005F3240"/>
    <w:rsid w:val="005F3556"/>
    <w:rsid w:val="005F35AF"/>
    <w:rsid w:val="005F35E4"/>
    <w:rsid w:val="005F3CB1"/>
    <w:rsid w:val="005F40D7"/>
    <w:rsid w:val="005F475F"/>
    <w:rsid w:val="005F486B"/>
    <w:rsid w:val="005F4D29"/>
    <w:rsid w:val="005F51EF"/>
    <w:rsid w:val="005F626F"/>
    <w:rsid w:val="005F66E3"/>
    <w:rsid w:val="005F6878"/>
    <w:rsid w:val="005F6B56"/>
    <w:rsid w:val="005F6E72"/>
    <w:rsid w:val="005F710D"/>
    <w:rsid w:val="005F7131"/>
    <w:rsid w:val="006001A8"/>
    <w:rsid w:val="00600E8C"/>
    <w:rsid w:val="0060154C"/>
    <w:rsid w:val="00601AB6"/>
    <w:rsid w:val="00601BEC"/>
    <w:rsid w:val="00601DBE"/>
    <w:rsid w:val="00602278"/>
    <w:rsid w:val="00602503"/>
    <w:rsid w:val="00602618"/>
    <w:rsid w:val="00602687"/>
    <w:rsid w:val="006032F1"/>
    <w:rsid w:val="00603ADD"/>
    <w:rsid w:val="00603BF9"/>
    <w:rsid w:val="00603D97"/>
    <w:rsid w:val="006040D8"/>
    <w:rsid w:val="00604B6B"/>
    <w:rsid w:val="00604DD6"/>
    <w:rsid w:val="006053A0"/>
    <w:rsid w:val="00605535"/>
    <w:rsid w:val="0060583D"/>
    <w:rsid w:val="00605ED4"/>
    <w:rsid w:val="00607507"/>
    <w:rsid w:val="006105FF"/>
    <w:rsid w:val="00610C33"/>
    <w:rsid w:val="00611019"/>
    <w:rsid w:val="006111DA"/>
    <w:rsid w:val="00612975"/>
    <w:rsid w:val="00612C67"/>
    <w:rsid w:val="00612EB1"/>
    <w:rsid w:val="00613235"/>
    <w:rsid w:val="0061365D"/>
    <w:rsid w:val="006136D5"/>
    <w:rsid w:val="00614979"/>
    <w:rsid w:val="00614B72"/>
    <w:rsid w:val="00614C29"/>
    <w:rsid w:val="00615CB7"/>
    <w:rsid w:val="0061633F"/>
    <w:rsid w:val="0061651D"/>
    <w:rsid w:val="00617272"/>
    <w:rsid w:val="00617297"/>
    <w:rsid w:val="006174CF"/>
    <w:rsid w:val="00617ED6"/>
    <w:rsid w:val="00620289"/>
    <w:rsid w:val="006208D9"/>
    <w:rsid w:val="00621C7A"/>
    <w:rsid w:val="006226FC"/>
    <w:rsid w:val="006228A2"/>
    <w:rsid w:val="00622933"/>
    <w:rsid w:val="00622A80"/>
    <w:rsid w:val="00622ED9"/>
    <w:rsid w:val="006231B6"/>
    <w:rsid w:val="00623DFF"/>
    <w:rsid w:val="00624329"/>
    <w:rsid w:val="0062450F"/>
    <w:rsid w:val="00624BBB"/>
    <w:rsid w:val="00625227"/>
    <w:rsid w:val="00625C27"/>
    <w:rsid w:val="006260EA"/>
    <w:rsid w:val="0062629E"/>
    <w:rsid w:val="00626A55"/>
    <w:rsid w:val="00626F00"/>
    <w:rsid w:val="006278E0"/>
    <w:rsid w:val="00627F1D"/>
    <w:rsid w:val="00630263"/>
    <w:rsid w:val="00630340"/>
    <w:rsid w:val="00630845"/>
    <w:rsid w:val="00630F01"/>
    <w:rsid w:val="006314C5"/>
    <w:rsid w:val="0063153E"/>
    <w:rsid w:val="00631B3E"/>
    <w:rsid w:val="006321CE"/>
    <w:rsid w:val="006328E0"/>
    <w:rsid w:val="00632C24"/>
    <w:rsid w:val="00633A10"/>
    <w:rsid w:val="006342D5"/>
    <w:rsid w:val="00634432"/>
    <w:rsid w:val="00634FFC"/>
    <w:rsid w:val="0063540D"/>
    <w:rsid w:val="00635718"/>
    <w:rsid w:val="00635B07"/>
    <w:rsid w:val="00635C29"/>
    <w:rsid w:val="00635DAE"/>
    <w:rsid w:val="006367B6"/>
    <w:rsid w:val="00637057"/>
    <w:rsid w:val="00637686"/>
    <w:rsid w:val="0063769C"/>
    <w:rsid w:val="00637921"/>
    <w:rsid w:val="00640226"/>
    <w:rsid w:val="00641772"/>
    <w:rsid w:val="00641C25"/>
    <w:rsid w:val="00641D73"/>
    <w:rsid w:val="006420BE"/>
    <w:rsid w:val="006420DF"/>
    <w:rsid w:val="0064336B"/>
    <w:rsid w:val="006437C2"/>
    <w:rsid w:val="00643F3A"/>
    <w:rsid w:val="0064434D"/>
    <w:rsid w:val="00644669"/>
    <w:rsid w:val="006447BD"/>
    <w:rsid w:val="0064484B"/>
    <w:rsid w:val="00645BCD"/>
    <w:rsid w:val="00645FD1"/>
    <w:rsid w:val="006460F2"/>
    <w:rsid w:val="00646120"/>
    <w:rsid w:val="00646223"/>
    <w:rsid w:val="0064626D"/>
    <w:rsid w:val="0064649C"/>
    <w:rsid w:val="006464BD"/>
    <w:rsid w:val="006464F2"/>
    <w:rsid w:val="00646718"/>
    <w:rsid w:val="00646B51"/>
    <w:rsid w:val="00650719"/>
    <w:rsid w:val="00650C3E"/>
    <w:rsid w:val="00650C51"/>
    <w:rsid w:val="00650D45"/>
    <w:rsid w:val="0065176F"/>
    <w:rsid w:val="0065183A"/>
    <w:rsid w:val="00651AAE"/>
    <w:rsid w:val="00651D22"/>
    <w:rsid w:val="00651DD5"/>
    <w:rsid w:val="00652237"/>
    <w:rsid w:val="0065242F"/>
    <w:rsid w:val="006524BF"/>
    <w:rsid w:val="006525C1"/>
    <w:rsid w:val="0065283C"/>
    <w:rsid w:val="00652C93"/>
    <w:rsid w:val="00653FF0"/>
    <w:rsid w:val="00654526"/>
    <w:rsid w:val="006548A9"/>
    <w:rsid w:val="00654977"/>
    <w:rsid w:val="00654B70"/>
    <w:rsid w:val="00654D52"/>
    <w:rsid w:val="00654E91"/>
    <w:rsid w:val="00655C1A"/>
    <w:rsid w:val="006564B7"/>
    <w:rsid w:val="00656CC4"/>
    <w:rsid w:val="00657E27"/>
    <w:rsid w:val="006603B8"/>
    <w:rsid w:val="00660AD8"/>
    <w:rsid w:val="0066171B"/>
    <w:rsid w:val="00661E1C"/>
    <w:rsid w:val="006624FC"/>
    <w:rsid w:val="00662A05"/>
    <w:rsid w:val="00662F7C"/>
    <w:rsid w:val="006637F0"/>
    <w:rsid w:val="006639C0"/>
    <w:rsid w:val="00664595"/>
    <w:rsid w:val="00664A8B"/>
    <w:rsid w:val="006655C1"/>
    <w:rsid w:val="006667DD"/>
    <w:rsid w:val="006668F7"/>
    <w:rsid w:val="00666919"/>
    <w:rsid w:val="00666A25"/>
    <w:rsid w:val="00666A74"/>
    <w:rsid w:val="006671F6"/>
    <w:rsid w:val="00667443"/>
    <w:rsid w:val="00667A5F"/>
    <w:rsid w:val="006700A4"/>
    <w:rsid w:val="0067048D"/>
    <w:rsid w:val="006705D2"/>
    <w:rsid w:val="00670E30"/>
    <w:rsid w:val="00670EEB"/>
    <w:rsid w:val="00671539"/>
    <w:rsid w:val="006719C4"/>
    <w:rsid w:val="00671BB3"/>
    <w:rsid w:val="00671CB0"/>
    <w:rsid w:val="00671D68"/>
    <w:rsid w:val="00671DC2"/>
    <w:rsid w:val="00671F82"/>
    <w:rsid w:val="00671FC2"/>
    <w:rsid w:val="00672008"/>
    <w:rsid w:val="006722A4"/>
    <w:rsid w:val="006729A2"/>
    <w:rsid w:val="006731E2"/>
    <w:rsid w:val="00673741"/>
    <w:rsid w:val="006740CA"/>
    <w:rsid w:val="00674311"/>
    <w:rsid w:val="00674443"/>
    <w:rsid w:val="00674AF9"/>
    <w:rsid w:val="00674C0B"/>
    <w:rsid w:val="00674E3F"/>
    <w:rsid w:val="006756F4"/>
    <w:rsid w:val="0067659E"/>
    <w:rsid w:val="006765A4"/>
    <w:rsid w:val="006771CB"/>
    <w:rsid w:val="0067753F"/>
    <w:rsid w:val="0067785C"/>
    <w:rsid w:val="006779DE"/>
    <w:rsid w:val="00677C23"/>
    <w:rsid w:val="00677CA6"/>
    <w:rsid w:val="00677D76"/>
    <w:rsid w:val="00680A41"/>
    <w:rsid w:val="00680D82"/>
    <w:rsid w:val="00681949"/>
    <w:rsid w:val="00681E19"/>
    <w:rsid w:val="00681E89"/>
    <w:rsid w:val="00682330"/>
    <w:rsid w:val="00683214"/>
    <w:rsid w:val="0068336D"/>
    <w:rsid w:val="006835FB"/>
    <w:rsid w:val="0068397D"/>
    <w:rsid w:val="00683E8F"/>
    <w:rsid w:val="00683F7C"/>
    <w:rsid w:val="00684D3E"/>
    <w:rsid w:val="0068521D"/>
    <w:rsid w:val="0068526C"/>
    <w:rsid w:val="00685914"/>
    <w:rsid w:val="00686194"/>
    <w:rsid w:val="0068624B"/>
    <w:rsid w:val="0068648E"/>
    <w:rsid w:val="0068672C"/>
    <w:rsid w:val="006870CD"/>
    <w:rsid w:val="006873F4"/>
    <w:rsid w:val="00687648"/>
    <w:rsid w:val="00687E6B"/>
    <w:rsid w:val="00687FBD"/>
    <w:rsid w:val="0069034A"/>
    <w:rsid w:val="006904CE"/>
    <w:rsid w:val="00691077"/>
    <w:rsid w:val="0069109F"/>
    <w:rsid w:val="00691C79"/>
    <w:rsid w:val="00691C8F"/>
    <w:rsid w:val="006921A8"/>
    <w:rsid w:val="0069253D"/>
    <w:rsid w:val="00693174"/>
    <w:rsid w:val="00693BD7"/>
    <w:rsid w:val="00693CA0"/>
    <w:rsid w:val="006940CA"/>
    <w:rsid w:val="0069417C"/>
    <w:rsid w:val="00694E52"/>
    <w:rsid w:val="00695B97"/>
    <w:rsid w:val="00696169"/>
    <w:rsid w:val="00696B15"/>
    <w:rsid w:val="00697651"/>
    <w:rsid w:val="00697B8B"/>
    <w:rsid w:val="00697DFE"/>
    <w:rsid w:val="006A029B"/>
    <w:rsid w:val="006A073F"/>
    <w:rsid w:val="006A09FE"/>
    <w:rsid w:val="006A0B9E"/>
    <w:rsid w:val="006A144D"/>
    <w:rsid w:val="006A1B23"/>
    <w:rsid w:val="006A1CD1"/>
    <w:rsid w:val="006A1D91"/>
    <w:rsid w:val="006A2369"/>
    <w:rsid w:val="006A25CF"/>
    <w:rsid w:val="006A29A0"/>
    <w:rsid w:val="006A29AD"/>
    <w:rsid w:val="006A3019"/>
    <w:rsid w:val="006A30BA"/>
    <w:rsid w:val="006A346F"/>
    <w:rsid w:val="006A3FB0"/>
    <w:rsid w:val="006A4E35"/>
    <w:rsid w:val="006A548B"/>
    <w:rsid w:val="006A5805"/>
    <w:rsid w:val="006A5A2D"/>
    <w:rsid w:val="006A5E97"/>
    <w:rsid w:val="006A6106"/>
    <w:rsid w:val="006A65D3"/>
    <w:rsid w:val="006A6E37"/>
    <w:rsid w:val="006A75D9"/>
    <w:rsid w:val="006A7E8C"/>
    <w:rsid w:val="006B0580"/>
    <w:rsid w:val="006B0A6E"/>
    <w:rsid w:val="006B1096"/>
    <w:rsid w:val="006B14AD"/>
    <w:rsid w:val="006B1742"/>
    <w:rsid w:val="006B18C2"/>
    <w:rsid w:val="006B2216"/>
    <w:rsid w:val="006B2411"/>
    <w:rsid w:val="006B25F9"/>
    <w:rsid w:val="006B3B26"/>
    <w:rsid w:val="006B3BCD"/>
    <w:rsid w:val="006B3C61"/>
    <w:rsid w:val="006B5452"/>
    <w:rsid w:val="006B5686"/>
    <w:rsid w:val="006B59A7"/>
    <w:rsid w:val="006B6855"/>
    <w:rsid w:val="006B6B7E"/>
    <w:rsid w:val="006B6CDE"/>
    <w:rsid w:val="006B768D"/>
    <w:rsid w:val="006C04C9"/>
    <w:rsid w:val="006C063D"/>
    <w:rsid w:val="006C08CD"/>
    <w:rsid w:val="006C0E9D"/>
    <w:rsid w:val="006C1111"/>
    <w:rsid w:val="006C1254"/>
    <w:rsid w:val="006C1729"/>
    <w:rsid w:val="006C1A11"/>
    <w:rsid w:val="006C1D51"/>
    <w:rsid w:val="006C21A6"/>
    <w:rsid w:val="006C21C0"/>
    <w:rsid w:val="006C25B1"/>
    <w:rsid w:val="006C278B"/>
    <w:rsid w:val="006C2846"/>
    <w:rsid w:val="006C36FC"/>
    <w:rsid w:val="006C441D"/>
    <w:rsid w:val="006C4A90"/>
    <w:rsid w:val="006C4FC1"/>
    <w:rsid w:val="006C5341"/>
    <w:rsid w:val="006C5426"/>
    <w:rsid w:val="006C5804"/>
    <w:rsid w:val="006C606A"/>
    <w:rsid w:val="006C61F8"/>
    <w:rsid w:val="006C6544"/>
    <w:rsid w:val="006C6733"/>
    <w:rsid w:val="006C709D"/>
    <w:rsid w:val="006C71BF"/>
    <w:rsid w:val="006C723A"/>
    <w:rsid w:val="006C7553"/>
    <w:rsid w:val="006C7CDB"/>
    <w:rsid w:val="006C7E1B"/>
    <w:rsid w:val="006C7EA1"/>
    <w:rsid w:val="006D00F5"/>
    <w:rsid w:val="006D03C4"/>
    <w:rsid w:val="006D0444"/>
    <w:rsid w:val="006D08D8"/>
    <w:rsid w:val="006D08E3"/>
    <w:rsid w:val="006D0A02"/>
    <w:rsid w:val="006D102E"/>
    <w:rsid w:val="006D10E8"/>
    <w:rsid w:val="006D118A"/>
    <w:rsid w:val="006D18A4"/>
    <w:rsid w:val="006D1E55"/>
    <w:rsid w:val="006D20D5"/>
    <w:rsid w:val="006D2273"/>
    <w:rsid w:val="006D2E82"/>
    <w:rsid w:val="006D2EA5"/>
    <w:rsid w:val="006D3221"/>
    <w:rsid w:val="006D3988"/>
    <w:rsid w:val="006D3D41"/>
    <w:rsid w:val="006D44EB"/>
    <w:rsid w:val="006D4DCE"/>
    <w:rsid w:val="006D5151"/>
    <w:rsid w:val="006D5506"/>
    <w:rsid w:val="006D5E10"/>
    <w:rsid w:val="006D5F03"/>
    <w:rsid w:val="006D63F9"/>
    <w:rsid w:val="006D6AD6"/>
    <w:rsid w:val="006D73A1"/>
    <w:rsid w:val="006D773E"/>
    <w:rsid w:val="006D7AA6"/>
    <w:rsid w:val="006D7EB2"/>
    <w:rsid w:val="006D7EDD"/>
    <w:rsid w:val="006E08B8"/>
    <w:rsid w:val="006E1519"/>
    <w:rsid w:val="006E1A81"/>
    <w:rsid w:val="006E2499"/>
    <w:rsid w:val="006E2552"/>
    <w:rsid w:val="006E2B11"/>
    <w:rsid w:val="006E39D3"/>
    <w:rsid w:val="006E3AAD"/>
    <w:rsid w:val="006E4279"/>
    <w:rsid w:val="006E4321"/>
    <w:rsid w:val="006E466E"/>
    <w:rsid w:val="006E47AC"/>
    <w:rsid w:val="006E4D51"/>
    <w:rsid w:val="006E4E90"/>
    <w:rsid w:val="006E4F08"/>
    <w:rsid w:val="006E5672"/>
    <w:rsid w:val="006E58D8"/>
    <w:rsid w:val="006E6020"/>
    <w:rsid w:val="006E69B3"/>
    <w:rsid w:val="006E7520"/>
    <w:rsid w:val="006F0096"/>
    <w:rsid w:val="006F0152"/>
    <w:rsid w:val="006F056E"/>
    <w:rsid w:val="006F0A99"/>
    <w:rsid w:val="006F0D41"/>
    <w:rsid w:val="006F113E"/>
    <w:rsid w:val="006F1225"/>
    <w:rsid w:val="006F17F4"/>
    <w:rsid w:val="006F1ABB"/>
    <w:rsid w:val="006F1F6C"/>
    <w:rsid w:val="006F21B9"/>
    <w:rsid w:val="006F22BC"/>
    <w:rsid w:val="006F2461"/>
    <w:rsid w:val="006F2527"/>
    <w:rsid w:val="006F2786"/>
    <w:rsid w:val="006F2961"/>
    <w:rsid w:val="006F2FC4"/>
    <w:rsid w:val="006F30F0"/>
    <w:rsid w:val="006F312C"/>
    <w:rsid w:val="006F33DA"/>
    <w:rsid w:val="006F33FD"/>
    <w:rsid w:val="006F371E"/>
    <w:rsid w:val="006F37A9"/>
    <w:rsid w:val="006F3C51"/>
    <w:rsid w:val="006F3D4F"/>
    <w:rsid w:val="006F3E2F"/>
    <w:rsid w:val="006F3F07"/>
    <w:rsid w:val="006F415C"/>
    <w:rsid w:val="006F4547"/>
    <w:rsid w:val="006F5CE1"/>
    <w:rsid w:val="006F5DFD"/>
    <w:rsid w:val="006F6072"/>
    <w:rsid w:val="006F6920"/>
    <w:rsid w:val="006F6BCF"/>
    <w:rsid w:val="006F6F57"/>
    <w:rsid w:val="006F7A64"/>
    <w:rsid w:val="00700164"/>
    <w:rsid w:val="00700C53"/>
    <w:rsid w:val="00700DE2"/>
    <w:rsid w:val="00700EDA"/>
    <w:rsid w:val="00701797"/>
    <w:rsid w:val="00701C34"/>
    <w:rsid w:val="00702414"/>
    <w:rsid w:val="00702857"/>
    <w:rsid w:val="00702B7E"/>
    <w:rsid w:val="00702DDF"/>
    <w:rsid w:val="00702F35"/>
    <w:rsid w:val="0070310F"/>
    <w:rsid w:val="007033EA"/>
    <w:rsid w:val="007037A8"/>
    <w:rsid w:val="007038B6"/>
    <w:rsid w:val="00703A78"/>
    <w:rsid w:val="00703C3B"/>
    <w:rsid w:val="00703F92"/>
    <w:rsid w:val="00703FBC"/>
    <w:rsid w:val="007046E0"/>
    <w:rsid w:val="007047E7"/>
    <w:rsid w:val="00704A34"/>
    <w:rsid w:val="00704DF0"/>
    <w:rsid w:val="0070535D"/>
    <w:rsid w:val="007075F8"/>
    <w:rsid w:val="007078B5"/>
    <w:rsid w:val="00707D34"/>
    <w:rsid w:val="00707FA3"/>
    <w:rsid w:val="00710124"/>
    <w:rsid w:val="0071024A"/>
    <w:rsid w:val="0071088F"/>
    <w:rsid w:val="0071099C"/>
    <w:rsid w:val="00711691"/>
    <w:rsid w:val="00711EE2"/>
    <w:rsid w:val="0071209C"/>
    <w:rsid w:val="00712208"/>
    <w:rsid w:val="00712CE9"/>
    <w:rsid w:val="00712FE2"/>
    <w:rsid w:val="00713BA2"/>
    <w:rsid w:val="00714294"/>
    <w:rsid w:val="00714887"/>
    <w:rsid w:val="007154EE"/>
    <w:rsid w:val="00716316"/>
    <w:rsid w:val="007168EF"/>
    <w:rsid w:val="0071699A"/>
    <w:rsid w:val="00717689"/>
    <w:rsid w:val="00717E01"/>
    <w:rsid w:val="00717F89"/>
    <w:rsid w:val="007200DE"/>
    <w:rsid w:val="007206C0"/>
    <w:rsid w:val="00720A4C"/>
    <w:rsid w:val="00720F82"/>
    <w:rsid w:val="00721102"/>
    <w:rsid w:val="007217B5"/>
    <w:rsid w:val="00721AB8"/>
    <w:rsid w:val="00721AFF"/>
    <w:rsid w:val="00721DA3"/>
    <w:rsid w:val="00722640"/>
    <w:rsid w:val="00722997"/>
    <w:rsid w:val="0072304A"/>
    <w:rsid w:val="00723DD0"/>
    <w:rsid w:val="007245A1"/>
    <w:rsid w:val="007245ED"/>
    <w:rsid w:val="00724BE3"/>
    <w:rsid w:val="007251D6"/>
    <w:rsid w:val="0072547A"/>
    <w:rsid w:val="007261CC"/>
    <w:rsid w:val="007264E0"/>
    <w:rsid w:val="007267F8"/>
    <w:rsid w:val="00730729"/>
    <w:rsid w:val="00730AA0"/>
    <w:rsid w:val="00730F35"/>
    <w:rsid w:val="0073113C"/>
    <w:rsid w:val="00731D6A"/>
    <w:rsid w:val="00731F70"/>
    <w:rsid w:val="0073214D"/>
    <w:rsid w:val="00732262"/>
    <w:rsid w:val="00732BE8"/>
    <w:rsid w:val="00732FA2"/>
    <w:rsid w:val="00733041"/>
    <w:rsid w:val="007334BC"/>
    <w:rsid w:val="00733655"/>
    <w:rsid w:val="00733843"/>
    <w:rsid w:val="007338A8"/>
    <w:rsid w:val="007338C7"/>
    <w:rsid w:val="00733ADF"/>
    <w:rsid w:val="00733AF0"/>
    <w:rsid w:val="00733B2B"/>
    <w:rsid w:val="00733DA6"/>
    <w:rsid w:val="00734592"/>
    <w:rsid w:val="0073509C"/>
    <w:rsid w:val="007355A8"/>
    <w:rsid w:val="00735974"/>
    <w:rsid w:val="0073607A"/>
    <w:rsid w:val="0073696E"/>
    <w:rsid w:val="00736E4D"/>
    <w:rsid w:val="0073759F"/>
    <w:rsid w:val="00737782"/>
    <w:rsid w:val="00737E75"/>
    <w:rsid w:val="00740364"/>
    <w:rsid w:val="00741114"/>
    <w:rsid w:val="0074140C"/>
    <w:rsid w:val="007414A6"/>
    <w:rsid w:val="007418AB"/>
    <w:rsid w:val="007418F0"/>
    <w:rsid w:val="00741AEF"/>
    <w:rsid w:val="0074215F"/>
    <w:rsid w:val="007423FB"/>
    <w:rsid w:val="0074276E"/>
    <w:rsid w:val="00742F00"/>
    <w:rsid w:val="007438CE"/>
    <w:rsid w:val="007439CB"/>
    <w:rsid w:val="00743BFC"/>
    <w:rsid w:val="00743E94"/>
    <w:rsid w:val="007440AB"/>
    <w:rsid w:val="0074418F"/>
    <w:rsid w:val="00744AF2"/>
    <w:rsid w:val="00744C9A"/>
    <w:rsid w:val="00746ED0"/>
    <w:rsid w:val="0074732D"/>
    <w:rsid w:val="007474F8"/>
    <w:rsid w:val="00747547"/>
    <w:rsid w:val="0075017C"/>
    <w:rsid w:val="0075067D"/>
    <w:rsid w:val="00750EC5"/>
    <w:rsid w:val="00750F88"/>
    <w:rsid w:val="00751FD5"/>
    <w:rsid w:val="00751FE9"/>
    <w:rsid w:val="00752489"/>
    <w:rsid w:val="00752896"/>
    <w:rsid w:val="00753036"/>
    <w:rsid w:val="007535EC"/>
    <w:rsid w:val="00753637"/>
    <w:rsid w:val="00753DAF"/>
    <w:rsid w:val="007540B1"/>
    <w:rsid w:val="00754C9F"/>
    <w:rsid w:val="00754D60"/>
    <w:rsid w:val="0075541E"/>
    <w:rsid w:val="00755BB3"/>
    <w:rsid w:val="00756857"/>
    <w:rsid w:val="00756C06"/>
    <w:rsid w:val="007576B0"/>
    <w:rsid w:val="00757BDE"/>
    <w:rsid w:val="00757F92"/>
    <w:rsid w:val="007604A8"/>
    <w:rsid w:val="0076094D"/>
    <w:rsid w:val="00761215"/>
    <w:rsid w:val="00761590"/>
    <w:rsid w:val="0076183D"/>
    <w:rsid w:val="00761A24"/>
    <w:rsid w:val="007624D0"/>
    <w:rsid w:val="007628B2"/>
    <w:rsid w:val="00762B7B"/>
    <w:rsid w:val="00762C0E"/>
    <w:rsid w:val="00762D24"/>
    <w:rsid w:val="00762F72"/>
    <w:rsid w:val="00763312"/>
    <w:rsid w:val="00763358"/>
    <w:rsid w:val="00763DBA"/>
    <w:rsid w:val="00763F00"/>
    <w:rsid w:val="00764283"/>
    <w:rsid w:val="00764338"/>
    <w:rsid w:val="0076442E"/>
    <w:rsid w:val="00764A81"/>
    <w:rsid w:val="00764EEA"/>
    <w:rsid w:val="00765392"/>
    <w:rsid w:val="0076624C"/>
    <w:rsid w:val="00766694"/>
    <w:rsid w:val="00766711"/>
    <w:rsid w:val="00766712"/>
    <w:rsid w:val="00766ACE"/>
    <w:rsid w:val="00766DAE"/>
    <w:rsid w:val="00766F3F"/>
    <w:rsid w:val="00770CA4"/>
    <w:rsid w:val="00770D51"/>
    <w:rsid w:val="0077103C"/>
    <w:rsid w:val="00771B12"/>
    <w:rsid w:val="0077272D"/>
    <w:rsid w:val="00772AD1"/>
    <w:rsid w:val="00772E39"/>
    <w:rsid w:val="00772FE9"/>
    <w:rsid w:val="0077310A"/>
    <w:rsid w:val="007733C8"/>
    <w:rsid w:val="007737D5"/>
    <w:rsid w:val="00773804"/>
    <w:rsid w:val="00774236"/>
    <w:rsid w:val="0077465B"/>
    <w:rsid w:val="00774BDD"/>
    <w:rsid w:val="00774CFA"/>
    <w:rsid w:val="00774DAE"/>
    <w:rsid w:val="0077553E"/>
    <w:rsid w:val="007756E4"/>
    <w:rsid w:val="0077588C"/>
    <w:rsid w:val="00775BEF"/>
    <w:rsid w:val="00775E37"/>
    <w:rsid w:val="007761C5"/>
    <w:rsid w:val="0077651D"/>
    <w:rsid w:val="00776640"/>
    <w:rsid w:val="0077683E"/>
    <w:rsid w:val="00776E99"/>
    <w:rsid w:val="00777046"/>
    <w:rsid w:val="0077705E"/>
    <w:rsid w:val="007771A8"/>
    <w:rsid w:val="0078028B"/>
    <w:rsid w:val="00780A2B"/>
    <w:rsid w:val="00781388"/>
    <w:rsid w:val="00781F62"/>
    <w:rsid w:val="0078203A"/>
    <w:rsid w:val="007829D3"/>
    <w:rsid w:val="00782C55"/>
    <w:rsid w:val="00782D5F"/>
    <w:rsid w:val="00783486"/>
    <w:rsid w:val="007835B5"/>
    <w:rsid w:val="00783AD1"/>
    <w:rsid w:val="00783C00"/>
    <w:rsid w:val="007843A3"/>
    <w:rsid w:val="00784E58"/>
    <w:rsid w:val="0078501A"/>
    <w:rsid w:val="0078503F"/>
    <w:rsid w:val="00785BB1"/>
    <w:rsid w:val="00785C15"/>
    <w:rsid w:val="00785D3E"/>
    <w:rsid w:val="00786082"/>
    <w:rsid w:val="00786235"/>
    <w:rsid w:val="00786444"/>
    <w:rsid w:val="00786F6A"/>
    <w:rsid w:val="0078707C"/>
    <w:rsid w:val="007872B6"/>
    <w:rsid w:val="0078734E"/>
    <w:rsid w:val="00791F2C"/>
    <w:rsid w:val="00792C93"/>
    <w:rsid w:val="00792F91"/>
    <w:rsid w:val="00792FBA"/>
    <w:rsid w:val="007931E3"/>
    <w:rsid w:val="00793302"/>
    <w:rsid w:val="007955EE"/>
    <w:rsid w:val="00795CBA"/>
    <w:rsid w:val="00795D2E"/>
    <w:rsid w:val="0079623F"/>
    <w:rsid w:val="00796332"/>
    <w:rsid w:val="0079680C"/>
    <w:rsid w:val="00796B83"/>
    <w:rsid w:val="00796D2D"/>
    <w:rsid w:val="00796E1F"/>
    <w:rsid w:val="00796F98"/>
    <w:rsid w:val="00797BED"/>
    <w:rsid w:val="00797E30"/>
    <w:rsid w:val="00797EE9"/>
    <w:rsid w:val="007A00B9"/>
    <w:rsid w:val="007A04E4"/>
    <w:rsid w:val="007A0BFB"/>
    <w:rsid w:val="007A0D07"/>
    <w:rsid w:val="007A1563"/>
    <w:rsid w:val="007A1710"/>
    <w:rsid w:val="007A1851"/>
    <w:rsid w:val="007A1E2A"/>
    <w:rsid w:val="007A1FCE"/>
    <w:rsid w:val="007A219A"/>
    <w:rsid w:val="007A2900"/>
    <w:rsid w:val="007A33B7"/>
    <w:rsid w:val="007A36E3"/>
    <w:rsid w:val="007A3ED5"/>
    <w:rsid w:val="007A3FB2"/>
    <w:rsid w:val="007A4A3A"/>
    <w:rsid w:val="007A4ADB"/>
    <w:rsid w:val="007A4B2A"/>
    <w:rsid w:val="007A4E7F"/>
    <w:rsid w:val="007A4F54"/>
    <w:rsid w:val="007A4FBD"/>
    <w:rsid w:val="007A5602"/>
    <w:rsid w:val="007A56A5"/>
    <w:rsid w:val="007A5B61"/>
    <w:rsid w:val="007A5FA8"/>
    <w:rsid w:val="007A6204"/>
    <w:rsid w:val="007A66F2"/>
    <w:rsid w:val="007A6714"/>
    <w:rsid w:val="007A69E2"/>
    <w:rsid w:val="007A6B78"/>
    <w:rsid w:val="007A6E77"/>
    <w:rsid w:val="007A74CA"/>
    <w:rsid w:val="007A7721"/>
    <w:rsid w:val="007B055A"/>
    <w:rsid w:val="007B097A"/>
    <w:rsid w:val="007B0E3B"/>
    <w:rsid w:val="007B1132"/>
    <w:rsid w:val="007B11E6"/>
    <w:rsid w:val="007B14A7"/>
    <w:rsid w:val="007B2117"/>
    <w:rsid w:val="007B2BD8"/>
    <w:rsid w:val="007B300A"/>
    <w:rsid w:val="007B343F"/>
    <w:rsid w:val="007B4554"/>
    <w:rsid w:val="007B5BBB"/>
    <w:rsid w:val="007B5C39"/>
    <w:rsid w:val="007B6B00"/>
    <w:rsid w:val="007B6D1B"/>
    <w:rsid w:val="007B7568"/>
    <w:rsid w:val="007B7DEA"/>
    <w:rsid w:val="007C0006"/>
    <w:rsid w:val="007C012F"/>
    <w:rsid w:val="007C099D"/>
    <w:rsid w:val="007C0BE9"/>
    <w:rsid w:val="007C1078"/>
    <w:rsid w:val="007C1081"/>
    <w:rsid w:val="007C11EF"/>
    <w:rsid w:val="007C1710"/>
    <w:rsid w:val="007C1AEB"/>
    <w:rsid w:val="007C1C0C"/>
    <w:rsid w:val="007C27AE"/>
    <w:rsid w:val="007C290A"/>
    <w:rsid w:val="007C2964"/>
    <w:rsid w:val="007C34CD"/>
    <w:rsid w:val="007C3525"/>
    <w:rsid w:val="007C3537"/>
    <w:rsid w:val="007C4072"/>
    <w:rsid w:val="007C4D2A"/>
    <w:rsid w:val="007C4E97"/>
    <w:rsid w:val="007C61BF"/>
    <w:rsid w:val="007C636A"/>
    <w:rsid w:val="007C6D83"/>
    <w:rsid w:val="007C706B"/>
    <w:rsid w:val="007C727A"/>
    <w:rsid w:val="007C77AB"/>
    <w:rsid w:val="007C7A14"/>
    <w:rsid w:val="007D085F"/>
    <w:rsid w:val="007D09D9"/>
    <w:rsid w:val="007D1524"/>
    <w:rsid w:val="007D1DDF"/>
    <w:rsid w:val="007D21C8"/>
    <w:rsid w:val="007D26D8"/>
    <w:rsid w:val="007D2B77"/>
    <w:rsid w:val="007D3464"/>
    <w:rsid w:val="007D3E98"/>
    <w:rsid w:val="007D3FB4"/>
    <w:rsid w:val="007D476A"/>
    <w:rsid w:val="007D4DD4"/>
    <w:rsid w:val="007D4FCF"/>
    <w:rsid w:val="007D50C6"/>
    <w:rsid w:val="007D56E7"/>
    <w:rsid w:val="007D5A3B"/>
    <w:rsid w:val="007D5BCF"/>
    <w:rsid w:val="007D5C4E"/>
    <w:rsid w:val="007D6534"/>
    <w:rsid w:val="007D6D3C"/>
    <w:rsid w:val="007D7341"/>
    <w:rsid w:val="007E09A3"/>
    <w:rsid w:val="007E0AA7"/>
    <w:rsid w:val="007E127C"/>
    <w:rsid w:val="007E197C"/>
    <w:rsid w:val="007E1C97"/>
    <w:rsid w:val="007E233E"/>
    <w:rsid w:val="007E2C73"/>
    <w:rsid w:val="007E2D6A"/>
    <w:rsid w:val="007E37F6"/>
    <w:rsid w:val="007E44BC"/>
    <w:rsid w:val="007E471A"/>
    <w:rsid w:val="007E47DD"/>
    <w:rsid w:val="007E526C"/>
    <w:rsid w:val="007E542A"/>
    <w:rsid w:val="007E576C"/>
    <w:rsid w:val="007E587E"/>
    <w:rsid w:val="007E594B"/>
    <w:rsid w:val="007E5AB0"/>
    <w:rsid w:val="007E6038"/>
    <w:rsid w:val="007E6CDB"/>
    <w:rsid w:val="007E79CF"/>
    <w:rsid w:val="007E7FE9"/>
    <w:rsid w:val="007F010A"/>
    <w:rsid w:val="007F149C"/>
    <w:rsid w:val="007F1582"/>
    <w:rsid w:val="007F19E7"/>
    <w:rsid w:val="007F1D37"/>
    <w:rsid w:val="007F1E24"/>
    <w:rsid w:val="007F30FF"/>
    <w:rsid w:val="007F376D"/>
    <w:rsid w:val="007F3C1A"/>
    <w:rsid w:val="007F3D76"/>
    <w:rsid w:val="007F3F29"/>
    <w:rsid w:val="007F4109"/>
    <w:rsid w:val="007F431D"/>
    <w:rsid w:val="007F446E"/>
    <w:rsid w:val="007F4DF3"/>
    <w:rsid w:val="007F4E5E"/>
    <w:rsid w:val="007F5185"/>
    <w:rsid w:val="007F5229"/>
    <w:rsid w:val="007F5498"/>
    <w:rsid w:val="007F57C8"/>
    <w:rsid w:val="007F5B8A"/>
    <w:rsid w:val="007F6410"/>
    <w:rsid w:val="007F66D4"/>
    <w:rsid w:val="007F71EF"/>
    <w:rsid w:val="007F762B"/>
    <w:rsid w:val="007F7B63"/>
    <w:rsid w:val="00800A3A"/>
    <w:rsid w:val="00801066"/>
    <w:rsid w:val="008014A1"/>
    <w:rsid w:val="00801EF7"/>
    <w:rsid w:val="00801F0C"/>
    <w:rsid w:val="00801F0F"/>
    <w:rsid w:val="00802B36"/>
    <w:rsid w:val="00802E66"/>
    <w:rsid w:val="00802E99"/>
    <w:rsid w:val="008031E8"/>
    <w:rsid w:val="00803C0C"/>
    <w:rsid w:val="00804572"/>
    <w:rsid w:val="00804697"/>
    <w:rsid w:val="00804A25"/>
    <w:rsid w:val="00804B4D"/>
    <w:rsid w:val="00804E8D"/>
    <w:rsid w:val="0080522C"/>
    <w:rsid w:val="008055AD"/>
    <w:rsid w:val="00805AEE"/>
    <w:rsid w:val="008061A2"/>
    <w:rsid w:val="00806235"/>
    <w:rsid w:val="00806429"/>
    <w:rsid w:val="008067F8"/>
    <w:rsid w:val="00806A29"/>
    <w:rsid w:val="00806AE4"/>
    <w:rsid w:val="00806CBC"/>
    <w:rsid w:val="00806CEE"/>
    <w:rsid w:val="00807354"/>
    <w:rsid w:val="00807BAD"/>
    <w:rsid w:val="0081002C"/>
    <w:rsid w:val="00810926"/>
    <w:rsid w:val="008117AB"/>
    <w:rsid w:val="00812B82"/>
    <w:rsid w:val="00812ED9"/>
    <w:rsid w:val="00813027"/>
    <w:rsid w:val="00813098"/>
    <w:rsid w:val="0081347C"/>
    <w:rsid w:val="00813C61"/>
    <w:rsid w:val="00813FC1"/>
    <w:rsid w:val="00814012"/>
    <w:rsid w:val="0081424A"/>
    <w:rsid w:val="00814DA9"/>
    <w:rsid w:val="00814EA1"/>
    <w:rsid w:val="0081505C"/>
    <w:rsid w:val="00815131"/>
    <w:rsid w:val="008151AF"/>
    <w:rsid w:val="008151BA"/>
    <w:rsid w:val="008151ED"/>
    <w:rsid w:val="00815431"/>
    <w:rsid w:val="00815438"/>
    <w:rsid w:val="00815817"/>
    <w:rsid w:val="008162FF"/>
    <w:rsid w:val="00816672"/>
    <w:rsid w:val="00816B9A"/>
    <w:rsid w:val="008171CE"/>
    <w:rsid w:val="008178F9"/>
    <w:rsid w:val="00817A40"/>
    <w:rsid w:val="00817BA9"/>
    <w:rsid w:val="00817C60"/>
    <w:rsid w:val="008203EC"/>
    <w:rsid w:val="0082049E"/>
    <w:rsid w:val="008204B9"/>
    <w:rsid w:val="00820E61"/>
    <w:rsid w:val="00820ECB"/>
    <w:rsid w:val="008210B3"/>
    <w:rsid w:val="00821489"/>
    <w:rsid w:val="00821FF4"/>
    <w:rsid w:val="00822854"/>
    <w:rsid w:val="00822B3F"/>
    <w:rsid w:val="00822E51"/>
    <w:rsid w:val="00822EA6"/>
    <w:rsid w:val="00822F62"/>
    <w:rsid w:val="0082319A"/>
    <w:rsid w:val="008232C7"/>
    <w:rsid w:val="00823927"/>
    <w:rsid w:val="00824037"/>
    <w:rsid w:val="0082408E"/>
    <w:rsid w:val="00824515"/>
    <w:rsid w:val="00824595"/>
    <w:rsid w:val="00824E61"/>
    <w:rsid w:val="00824EDB"/>
    <w:rsid w:val="00824F40"/>
    <w:rsid w:val="00825915"/>
    <w:rsid w:val="00826608"/>
    <w:rsid w:val="00826EA9"/>
    <w:rsid w:val="0082700B"/>
    <w:rsid w:val="008273E2"/>
    <w:rsid w:val="008274D7"/>
    <w:rsid w:val="00827B8E"/>
    <w:rsid w:val="00830722"/>
    <w:rsid w:val="00830EA8"/>
    <w:rsid w:val="00831CD5"/>
    <w:rsid w:val="00831CE9"/>
    <w:rsid w:val="00832167"/>
    <w:rsid w:val="0083232E"/>
    <w:rsid w:val="0083258D"/>
    <w:rsid w:val="00832659"/>
    <w:rsid w:val="0083282D"/>
    <w:rsid w:val="00832920"/>
    <w:rsid w:val="0083414E"/>
    <w:rsid w:val="00834340"/>
    <w:rsid w:val="00834361"/>
    <w:rsid w:val="008347B1"/>
    <w:rsid w:val="00835143"/>
    <w:rsid w:val="008359FD"/>
    <w:rsid w:val="00835D78"/>
    <w:rsid w:val="00835DDC"/>
    <w:rsid w:val="0083611E"/>
    <w:rsid w:val="00837080"/>
    <w:rsid w:val="008379D3"/>
    <w:rsid w:val="0084039F"/>
    <w:rsid w:val="008407AC"/>
    <w:rsid w:val="00840C4D"/>
    <w:rsid w:val="008412BB"/>
    <w:rsid w:val="00841E38"/>
    <w:rsid w:val="00843D8B"/>
    <w:rsid w:val="00844244"/>
    <w:rsid w:val="0084443A"/>
    <w:rsid w:val="008447EB"/>
    <w:rsid w:val="00844DB0"/>
    <w:rsid w:val="0084588D"/>
    <w:rsid w:val="00845F5F"/>
    <w:rsid w:val="00846924"/>
    <w:rsid w:val="00846AAE"/>
    <w:rsid w:val="00847014"/>
    <w:rsid w:val="00847F5A"/>
    <w:rsid w:val="008506BC"/>
    <w:rsid w:val="00850C2B"/>
    <w:rsid w:val="008516B3"/>
    <w:rsid w:val="008516FB"/>
    <w:rsid w:val="00851B9C"/>
    <w:rsid w:val="00852495"/>
    <w:rsid w:val="008528BE"/>
    <w:rsid w:val="0085299A"/>
    <w:rsid w:val="008539BB"/>
    <w:rsid w:val="00853BC9"/>
    <w:rsid w:val="00853C57"/>
    <w:rsid w:val="00854223"/>
    <w:rsid w:val="00854264"/>
    <w:rsid w:val="00854267"/>
    <w:rsid w:val="00854569"/>
    <w:rsid w:val="008548DD"/>
    <w:rsid w:val="00855080"/>
    <w:rsid w:val="008558F8"/>
    <w:rsid w:val="00855906"/>
    <w:rsid w:val="00855D30"/>
    <w:rsid w:val="00855E40"/>
    <w:rsid w:val="00855F6C"/>
    <w:rsid w:val="00856022"/>
    <w:rsid w:val="008562D0"/>
    <w:rsid w:val="008564F4"/>
    <w:rsid w:val="00856648"/>
    <w:rsid w:val="00857056"/>
    <w:rsid w:val="00857AB7"/>
    <w:rsid w:val="00857AE4"/>
    <w:rsid w:val="00857B1E"/>
    <w:rsid w:val="00860266"/>
    <w:rsid w:val="008608BD"/>
    <w:rsid w:val="00861065"/>
    <w:rsid w:val="00862006"/>
    <w:rsid w:val="008629C2"/>
    <w:rsid w:val="00862AC4"/>
    <w:rsid w:val="00862C05"/>
    <w:rsid w:val="00862F9D"/>
    <w:rsid w:val="00863575"/>
    <w:rsid w:val="00863797"/>
    <w:rsid w:val="008642F9"/>
    <w:rsid w:val="00864619"/>
    <w:rsid w:val="00864752"/>
    <w:rsid w:val="00864762"/>
    <w:rsid w:val="00864CE6"/>
    <w:rsid w:val="00865B60"/>
    <w:rsid w:val="00866190"/>
    <w:rsid w:val="008664E0"/>
    <w:rsid w:val="00866946"/>
    <w:rsid w:val="00866AB9"/>
    <w:rsid w:val="00867202"/>
    <w:rsid w:val="00867244"/>
    <w:rsid w:val="00867F63"/>
    <w:rsid w:val="008709C6"/>
    <w:rsid w:val="0087123D"/>
    <w:rsid w:val="00871FF8"/>
    <w:rsid w:val="008728E3"/>
    <w:rsid w:val="00872A53"/>
    <w:rsid w:val="00872ECB"/>
    <w:rsid w:val="00872F7A"/>
    <w:rsid w:val="0087304E"/>
    <w:rsid w:val="00873362"/>
    <w:rsid w:val="00873C66"/>
    <w:rsid w:val="00874372"/>
    <w:rsid w:val="008748A8"/>
    <w:rsid w:val="00875433"/>
    <w:rsid w:val="0087549B"/>
    <w:rsid w:val="00875DB7"/>
    <w:rsid w:val="00875F4C"/>
    <w:rsid w:val="008761F5"/>
    <w:rsid w:val="00876410"/>
    <w:rsid w:val="0087779B"/>
    <w:rsid w:val="00877930"/>
    <w:rsid w:val="00877A54"/>
    <w:rsid w:val="00877C87"/>
    <w:rsid w:val="00877C8F"/>
    <w:rsid w:val="00877E70"/>
    <w:rsid w:val="008803F5"/>
    <w:rsid w:val="00880596"/>
    <w:rsid w:val="008819F9"/>
    <w:rsid w:val="00881A91"/>
    <w:rsid w:val="00882430"/>
    <w:rsid w:val="00882B4A"/>
    <w:rsid w:val="00882D21"/>
    <w:rsid w:val="00883176"/>
    <w:rsid w:val="00884168"/>
    <w:rsid w:val="00884DE2"/>
    <w:rsid w:val="00885465"/>
    <w:rsid w:val="0088596E"/>
    <w:rsid w:val="00885F75"/>
    <w:rsid w:val="008864D8"/>
    <w:rsid w:val="00886BF0"/>
    <w:rsid w:val="00886F35"/>
    <w:rsid w:val="00887933"/>
    <w:rsid w:val="00887E66"/>
    <w:rsid w:val="00890389"/>
    <w:rsid w:val="00890493"/>
    <w:rsid w:val="00890854"/>
    <w:rsid w:val="00891558"/>
    <w:rsid w:val="00891C43"/>
    <w:rsid w:val="00891F3D"/>
    <w:rsid w:val="00892C0A"/>
    <w:rsid w:val="00892C7A"/>
    <w:rsid w:val="00892D1B"/>
    <w:rsid w:val="00893CC3"/>
    <w:rsid w:val="00893EB0"/>
    <w:rsid w:val="00893EDB"/>
    <w:rsid w:val="00894021"/>
    <w:rsid w:val="0089420D"/>
    <w:rsid w:val="0089471E"/>
    <w:rsid w:val="00894AD0"/>
    <w:rsid w:val="008950BE"/>
    <w:rsid w:val="00895493"/>
    <w:rsid w:val="008956F6"/>
    <w:rsid w:val="00896504"/>
    <w:rsid w:val="00896AAF"/>
    <w:rsid w:val="00896BA6"/>
    <w:rsid w:val="00897ACC"/>
    <w:rsid w:val="00897CD3"/>
    <w:rsid w:val="008A036A"/>
    <w:rsid w:val="008A08E5"/>
    <w:rsid w:val="008A0A10"/>
    <w:rsid w:val="008A11A0"/>
    <w:rsid w:val="008A1810"/>
    <w:rsid w:val="008A1D51"/>
    <w:rsid w:val="008A2677"/>
    <w:rsid w:val="008A3488"/>
    <w:rsid w:val="008A38B4"/>
    <w:rsid w:val="008A39DF"/>
    <w:rsid w:val="008A4194"/>
    <w:rsid w:val="008A4A4A"/>
    <w:rsid w:val="008A4AA5"/>
    <w:rsid w:val="008A4CE6"/>
    <w:rsid w:val="008A57AA"/>
    <w:rsid w:val="008A5940"/>
    <w:rsid w:val="008A5A2B"/>
    <w:rsid w:val="008A68CD"/>
    <w:rsid w:val="008A7EC4"/>
    <w:rsid w:val="008B010D"/>
    <w:rsid w:val="008B0366"/>
    <w:rsid w:val="008B0497"/>
    <w:rsid w:val="008B109E"/>
    <w:rsid w:val="008B12E8"/>
    <w:rsid w:val="008B1F80"/>
    <w:rsid w:val="008B2503"/>
    <w:rsid w:val="008B2509"/>
    <w:rsid w:val="008B25D0"/>
    <w:rsid w:val="008B281B"/>
    <w:rsid w:val="008B2A04"/>
    <w:rsid w:val="008B40B1"/>
    <w:rsid w:val="008B4487"/>
    <w:rsid w:val="008B4661"/>
    <w:rsid w:val="008B4C16"/>
    <w:rsid w:val="008B51C2"/>
    <w:rsid w:val="008B56EB"/>
    <w:rsid w:val="008B58FD"/>
    <w:rsid w:val="008B5A45"/>
    <w:rsid w:val="008B6597"/>
    <w:rsid w:val="008B677E"/>
    <w:rsid w:val="008B7735"/>
    <w:rsid w:val="008C0209"/>
    <w:rsid w:val="008C0495"/>
    <w:rsid w:val="008C0500"/>
    <w:rsid w:val="008C0765"/>
    <w:rsid w:val="008C17D8"/>
    <w:rsid w:val="008C1FC4"/>
    <w:rsid w:val="008C21D1"/>
    <w:rsid w:val="008C2251"/>
    <w:rsid w:val="008C23E7"/>
    <w:rsid w:val="008C2579"/>
    <w:rsid w:val="008C3FD6"/>
    <w:rsid w:val="008C4ABB"/>
    <w:rsid w:val="008C5351"/>
    <w:rsid w:val="008C56F5"/>
    <w:rsid w:val="008C5D38"/>
    <w:rsid w:val="008C6BA1"/>
    <w:rsid w:val="008C6E26"/>
    <w:rsid w:val="008C6E93"/>
    <w:rsid w:val="008C7570"/>
    <w:rsid w:val="008C78F1"/>
    <w:rsid w:val="008D0E15"/>
    <w:rsid w:val="008D16AF"/>
    <w:rsid w:val="008D18FB"/>
    <w:rsid w:val="008D2402"/>
    <w:rsid w:val="008D2E6B"/>
    <w:rsid w:val="008D31A6"/>
    <w:rsid w:val="008D34BE"/>
    <w:rsid w:val="008D3659"/>
    <w:rsid w:val="008D3FC5"/>
    <w:rsid w:val="008D4B10"/>
    <w:rsid w:val="008D4FF1"/>
    <w:rsid w:val="008D5054"/>
    <w:rsid w:val="008D5833"/>
    <w:rsid w:val="008D5BA5"/>
    <w:rsid w:val="008D64A8"/>
    <w:rsid w:val="008D6A7A"/>
    <w:rsid w:val="008D7290"/>
    <w:rsid w:val="008D7CEC"/>
    <w:rsid w:val="008D7F92"/>
    <w:rsid w:val="008E010D"/>
    <w:rsid w:val="008E077A"/>
    <w:rsid w:val="008E0EBF"/>
    <w:rsid w:val="008E1C38"/>
    <w:rsid w:val="008E2248"/>
    <w:rsid w:val="008E2AE6"/>
    <w:rsid w:val="008E2F78"/>
    <w:rsid w:val="008E331A"/>
    <w:rsid w:val="008E33D7"/>
    <w:rsid w:val="008E3B2E"/>
    <w:rsid w:val="008E40B3"/>
    <w:rsid w:val="008E48B0"/>
    <w:rsid w:val="008E4B76"/>
    <w:rsid w:val="008E5693"/>
    <w:rsid w:val="008E56EE"/>
    <w:rsid w:val="008E57B4"/>
    <w:rsid w:val="008E5A35"/>
    <w:rsid w:val="008E5DF0"/>
    <w:rsid w:val="008E5E90"/>
    <w:rsid w:val="008E5F18"/>
    <w:rsid w:val="008E655D"/>
    <w:rsid w:val="008E690B"/>
    <w:rsid w:val="008E6951"/>
    <w:rsid w:val="008E6AE6"/>
    <w:rsid w:val="008E7046"/>
    <w:rsid w:val="008E7508"/>
    <w:rsid w:val="008F1C3B"/>
    <w:rsid w:val="008F1D82"/>
    <w:rsid w:val="008F1EFB"/>
    <w:rsid w:val="008F23B1"/>
    <w:rsid w:val="008F27BF"/>
    <w:rsid w:val="008F2805"/>
    <w:rsid w:val="008F2865"/>
    <w:rsid w:val="008F31A6"/>
    <w:rsid w:val="008F44F6"/>
    <w:rsid w:val="008F4A58"/>
    <w:rsid w:val="008F5550"/>
    <w:rsid w:val="008F5E7B"/>
    <w:rsid w:val="008F621A"/>
    <w:rsid w:val="008F638F"/>
    <w:rsid w:val="008F6659"/>
    <w:rsid w:val="008F6A5E"/>
    <w:rsid w:val="008F6EB0"/>
    <w:rsid w:val="008F78C3"/>
    <w:rsid w:val="00900B8C"/>
    <w:rsid w:val="00900C95"/>
    <w:rsid w:val="00901056"/>
    <w:rsid w:val="009025BD"/>
    <w:rsid w:val="00903559"/>
    <w:rsid w:val="00903A99"/>
    <w:rsid w:val="00903ADF"/>
    <w:rsid w:val="009044DC"/>
    <w:rsid w:val="00904AEF"/>
    <w:rsid w:val="00905241"/>
    <w:rsid w:val="00905F70"/>
    <w:rsid w:val="00906591"/>
    <w:rsid w:val="00906CBB"/>
    <w:rsid w:val="00906CFF"/>
    <w:rsid w:val="00906EB6"/>
    <w:rsid w:val="00907C96"/>
    <w:rsid w:val="0091051C"/>
    <w:rsid w:val="00910786"/>
    <w:rsid w:val="00910C06"/>
    <w:rsid w:val="0091161A"/>
    <w:rsid w:val="00911675"/>
    <w:rsid w:val="009120AD"/>
    <w:rsid w:val="00912566"/>
    <w:rsid w:val="009128AB"/>
    <w:rsid w:val="00912E1F"/>
    <w:rsid w:val="009131E3"/>
    <w:rsid w:val="00913F7C"/>
    <w:rsid w:val="00914154"/>
    <w:rsid w:val="009148DA"/>
    <w:rsid w:val="00914A36"/>
    <w:rsid w:val="0091556F"/>
    <w:rsid w:val="0091579C"/>
    <w:rsid w:val="0091583E"/>
    <w:rsid w:val="00915DC8"/>
    <w:rsid w:val="00915F3A"/>
    <w:rsid w:val="00916860"/>
    <w:rsid w:val="00916B50"/>
    <w:rsid w:val="00917917"/>
    <w:rsid w:val="00917B91"/>
    <w:rsid w:val="00917DC2"/>
    <w:rsid w:val="00920383"/>
    <w:rsid w:val="00920C5A"/>
    <w:rsid w:val="0092127C"/>
    <w:rsid w:val="00921914"/>
    <w:rsid w:val="00921AFB"/>
    <w:rsid w:val="00921BCA"/>
    <w:rsid w:val="00921EFF"/>
    <w:rsid w:val="00922727"/>
    <w:rsid w:val="00922954"/>
    <w:rsid w:val="009229D6"/>
    <w:rsid w:val="00923504"/>
    <w:rsid w:val="00923BA9"/>
    <w:rsid w:val="00924236"/>
    <w:rsid w:val="009245E8"/>
    <w:rsid w:val="00924C1E"/>
    <w:rsid w:val="00924D9D"/>
    <w:rsid w:val="00924DD8"/>
    <w:rsid w:val="009259F7"/>
    <w:rsid w:val="0092623D"/>
    <w:rsid w:val="009264DC"/>
    <w:rsid w:val="0092661E"/>
    <w:rsid w:val="009267B6"/>
    <w:rsid w:val="00926881"/>
    <w:rsid w:val="00926BAF"/>
    <w:rsid w:val="00926E06"/>
    <w:rsid w:val="009274FA"/>
    <w:rsid w:val="00927673"/>
    <w:rsid w:val="009276E3"/>
    <w:rsid w:val="0093033A"/>
    <w:rsid w:val="0093098E"/>
    <w:rsid w:val="00931136"/>
    <w:rsid w:val="00931CE4"/>
    <w:rsid w:val="00931EA1"/>
    <w:rsid w:val="00932779"/>
    <w:rsid w:val="00932801"/>
    <w:rsid w:val="00932991"/>
    <w:rsid w:val="00933048"/>
    <w:rsid w:val="009334A1"/>
    <w:rsid w:val="00933566"/>
    <w:rsid w:val="009338A7"/>
    <w:rsid w:val="00933A3A"/>
    <w:rsid w:val="00933C5E"/>
    <w:rsid w:val="0093418E"/>
    <w:rsid w:val="0093464B"/>
    <w:rsid w:val="00934A3C"/>
    <w:rsid w:val="009355C0"/>
    <w:rsid w:val="00935812"/>
    <w:rsid w:val="00935FAC"/>
    <w:rsid w:val="0093600E"/>
    <w:rsid w:val="009362B9"/>
    <w:rsid w:val="00936C69"/>
    <w:rsid w:val="0093705F"/>
    <w:rsid w:val="009370FD"/>
    <w:rsid w:val="00937AA1"/>
    <w:rsid w:val="00937C7B"/>
    <w:rsid w:val="00937CC6"/>
    <w:rsid w:val="00940363"/>
    <w:rsid w:val="00940425"/>
    <w:rsid w:val="009404FA"/>
    <w:rsid w:val="00940D58"/>
    <w:rsid w:val="009416E9"/>
    <w:rsid w:val="009417AA"/>
    <w:rsid w:val="00941FC6"/>
    <w:rsid w:val="00942006"/>
    <w:rsid w:val="00942205"/>
    <w:rsid w:val="00942279"/>
    <w:rsid w:val="009429A8"/>
    <w:rsid w:val="00942AA0"/>
    <w:rsid w:val="00942F46"/>
    <w:rsid w:val="009433FC"/>
    <w:rsid w:val="009438DB"/>
    <w:rsid w:val="00943A82"/>
    <w:rsid w:val="00943C73"/>
    <w:rsid w:val="00943E9E"/>
    <w:rsid w:val="00943FD6"/>
    <w:rsid w:val="00944505"/>
    <w:rsid w:val="009448A8"/>
    <w:rsid w:val="00944BDF"/>
    <w:rsid w:val="00944F6B"/>
    <w:rsid w:val="0094507B"/>
    <w:rsid w:val="009458C3"/>
    <w:rsid w:val="00945E2A"/>
    <w:rsid w:val="009463C0"/>
    <w:rsid w:val="0094671B"/>
    <w:rsid w:val="009468DE"/>
    <w:rsid w:val="00946900"/>
    <w:rsid w:val="00946CC8"/>
    <w:rsid w:val="0094754B"/>
    <w:rsid w:val="0094762F"/>
    <w:rsid w:val="0095071F"/>
    <w:rsid w:val="00950883"/>
    <w:rsid w:val="00950A3F"/>
    <w:rsid w:val="00951057"/>
    <w:rsid w:val="009512D0"/>
    <w:rsid w:val="009512E3"/>
    <w:rsid w:val="009517C2"/>
    <w:rsid w:val="00951AC9"/>
    <w:rsid w:val="00951F17"/>
    <w:rsid w:val="00952749"/>
    <w:rsid w:val="009527FA"/>
    <w:rsid w:val="00952C2E"/>
    <w:rsid w:val="009531C8"/>
    <w:rsid w:val="009538ED"/>
    <w:rsid w:val="009538FB"/>
    <w:rsid w:val="009547CA"/>
    <w:rsid w:val="0095507B"/>
    <w:rsid w:val="0095631B"/>
    <w:rsid w:val="00956365"/>
    <w:rsid w:val="009564D2"/>
    <w:rsid w:val="009565D3"/>
    <w:rsid w:val="0095669D"/>
    <w:rsid w:val="0095693B"/>
    <w:rsid w:val="00956CF6"/>
    <w:rsid w:val="009573B6"/>
    <w:rsid w:val="00957769"/>
    <w:rsid w:val="00957A51"/>
    <w:rsid w:val="0096067E"/>
    <w:rsid w:val="00960DF3"/>
    <w:rsid w:val="00960E3E"/>
    <w:rsid w:val="009610A5"/>
    <w:rsid w:val="00961A6C"/>
    <w:rsid w:val="00961DF6"/>
    <w:rsid w:val="0096277F"/>
    <w:rsid w:val="0096294C"/>
    <w:rsid w:val="00963091"/>
    <w:rsid w:val="00963544"/>
    <w:rsid w:val="009636D0"/>
    <w:rsid w:val="00963D00"/>
    <w:rsid w:val="00963E55"/>
    <w:rsid w:val="00963FAC"/>
    <w:rsid w:val="00964363"/>
    <w:rsid w:val="00964901"/>
    <w:rsid w:val="00964DD2"/>
    <w:rsid w:val="00964ECC"/>
    <w:rsid w:val="00965835"/>
    <w:rsid w:val="009663E0"/>
    <w:rsid w:val="0096680B"/>
    <w:rsid w:val="00966D53"/>
    <w:rsid w:val="009675F4"/>
    <w:rsid w:val="00967A5E"/>
    <w:rsid w:val="00967E39"/>
    <w:rsid w:val="00970042"/>
    <w:rsid w:val="00970188"/>
    <w:rsid w:val="0097022D"/>
    <w:rsid w:val="00970715"/>
    <w:rsid w:val="009708C4"/>
    <w:rsid w:val="00970A01"/>
    <w:rsid w:val="00970C36"/>
    <w:rsid w:val="00970C96"/>
    <w:rsid w:val="00970E4C"/>
    <w:rsid w:val="009716AD"/>
    <w:rsid w:val="00972434"/>
    <w:rsid w:val="00972508"/>
    <w:rsid w:val="00972964"/>
    <w:rsid w:val="00972C73"/>
    <w:rsid w:val="009732E0"/>
    <w:rsid w:val="009735A9"/>
    <w:rsid w:val="0097373C"/>
    <w:rsid w:val="00973AFC"/>
    <w:rsid w:val="0097405A"/>
    <w:rsid w:val="00975135"/>
    <w:rsid w:val="00975CCE"/>
    <w:rsid w:val="00975FA3"/>
    <w:rsid w:val="009768AC"/>
    <w:rsid w:val="00976DE7"/>
    <w:rsid w:val="0097703B"/>
    <w:rsid w:val="009772FE"/>
    <w:rsid w:val="009773B7"/>
    <w:rsid w:val="00977458"/>
    <w:rsid w:val="00977AFF"/>
    <w:rsid w:val="00977B81"/>
    <w:rsid w:val="00977BC6"/>
    <w:rsid w:val="00980202"/>
    <w:rsid w:val="009802D4"/>
    <w:rsid w:val="00980AA5"/>
    <w:rsid w:val="009816CD"/>
    <w:rsid w:val="00982107"/>
    <w:rsid w:val="0098215C"/>
    <w:rsid w:val="0098239A"/>
    <w:rsid w:val="00982955"/>
    <w:rsid w:val="00982A3E"/>
    <w:rsid w:val="00982FAC"/>
    <w:rsid w:val="00983068"/>
    <w:rsid w:val="009831D3"/>
    <w:rsid w:val="00984140"/>
    <w:rsid w:val="009849B5"/>
    <w:rsid w:val="009851CE"/>
    <w:rsid w:val="0098522C"/>
    <w:rsid w:val="009852F7"/>
    <w:rsid w:val="00985471"/>
    <w:rsid w:val="00985786"/>
    <w:rsid w:val="0098584F"/>
    <w:rsid w:val="00985A39"/>
    <w:rsid w:val="00987063"/>
    <w:rsid w:val="00987A15"/>
    <w:rsid w:val="00990813"/>
    <w:rsid w:val="0099092B"/>
    <w:rsid w:val="009915CC"/>
    <w:rsid w:val="009916F1"/>
    <w:rsid w:val="0099203E"/>
    <w:rsid w:val="00992100"/>
    <w:rsid w:val="00993041"/>
    <w:rsid w:val="009931E1"/>
    <w:rsid w:val="009931F0"/>
    <w:rsid w:val="00994375"/>
    <w:rsid w:val="009944FB"/>
    <w:rsid w:val="00994823"/>
    <w:rsid w:val="0099632F"/>
    <w:rsid w:val="009965A0"/>
    <w:rsid w:val="00996669"/>
    <w:rsid w:val="00996E2C"/>
    <w:rsid w:val="0099745D"/>
    <w:rsid w:val="00997992"/>
    <w:rsid w:val="00997B45"/>
    <w:rsid w:val="00997B71"/>
    <w:rsid w:val="00997EF2"/>
    <w:rsid w:val="009A04EB"/>
    <w:rsid w:val="009A0561"/>
    <w:rsid w:val="009A064C"/>
    <w:rsid w:val="009A08C8"/>
    <w:rsid w:val="009A1E78"/>
    <w:rsid w:val="009A1FA5"/>
    <w:rsid w:val="009A1FF0"/>
    <w:rsid w:val="009A21A1"/>
    <w:rsid w:val="009A2456"/>
    <w:rsid w:val="009A4548"/>
    <w:rsid w:val="009A46C9"/>
    <w:rsid w:val="009A48BD"/>
    <w:rsid w:val="009A4C04"/>
    <w:rsid w:val="009A4F36"/>
    <w:rsid w:val="009A5327"/>
    <w:rsid w:val="009A5A32"/>
    <w:rsid w:val="009A6894"/>
    <w:rsid w:val="009A6C72"/>
    <w:rsid w:val="009A77CD"/>
    <w:rsid w:val="009A7EA2"/>
    <w:rsid w:val="009B01A3"/>
    <w:rsid w:val="009B03B7"/>
    <w:rsid w:val="009B075A"/>
    <w:rsid w:val="009B0791"/>
    <w:rsid w:val="009B13D5"/>
    <w:rsid w:val="009B1948"/>
    <w:rsid w:val="009B21E6"/>
    <w:rsid w:val="009B21F2"/>
    <w:rsid w:val="009B2BEA"/>
    <w:rsid w:val="009B4111"/>
    <w:rsid w:val="009B450E"/>
    <w:rsid w:val="009B4665"/>
    <w:rsid w:val="009B4D69"/>
    <w:rsid w:val="009B5889"/>
    <w:rsid w:val="009B6163"/>
    <w:rsid w:val="009B6185"/>
    <w:rsid w:val="009B648C"/>
    <w:rsid w:val="009B743A"/>
    <w:rsid w:val="009B75A8"/>
    <w:rsid w:val="009B75DF"/>
    <w:rsid w:val="009B7A9E"/>
    <w:rsid w:val="009B7C3A"/>
    <w:rsid w:val="009B7D57"/>
    <w:rsid w:val="009C0309"/>
    <w:rsid w:val="009C0B6A"/>
    <w:rsid w:val="009C0D32"/>
    <w:rsid w:val="009C1231"/>
    <w:rsid w:val="009C12EC"/>
    <w:rsid w:val="009C1777"/>
    <w:rsid w:val="009C1A9D"/>
    <w:rsid w:val="009C1D1E"/>
    <w:rsid w:val="009C2240"/>
    <w:rsid w:val="009C3A5D"/>
    <w:rsid w:val="009C4469"/>
    <w:rsid w:val="009C45AF"/>
    <w:rsid w:val="009C571E"/>
    <w:rsid w:val="009C5B3D"/>
    <w:rsid w:val="009C5DB6"/>
    <w:rsid w:val="009C5FEC"/>
    <w:rsid w:val="009C69C0"/>
    <w:rsid w:val="009C6E24"/>
    <w:rsid w:val="009C77A0"/>
    <w:rsid w:val="009C7C32"/>
    <w:rsid w:val="009D023C"/>
    <w:rsid w:val="009D04CC"/>
    <w:rsid w:val="009D0D48"/>
    <w:rsid w:val="009D0EC0"/>
    <w:rsid w:val="009D0F7C"/>
    <w:rsid w:val="009D1358"/>
    <w:rsid w:val="009D149C"/>
    <w:rsid w:val="009D165C"/>
    <w:rsid w:val="009D1AA3"/>
    <w:rsid w:val="009D225A"/>
    <w:rsid w:val="009D2703"/>
    <w:rsid w:val="009D27D3"/>
    <w:rsid w:val="009D2CCB"/>
    <w:rsid w:val="009D2CFD"/>
    <w:rsid w:val="009D465F"/>
    <w:rsid w:val="009D4A89"/>
    <w:rsid w:val="009D4CE6"/>
    <w:rsid w:val="009D4E61"/>
    <w:rsid w:val="009D5172"/>
    <w:rsid w:val="009D5849"/>
    <w:rsid w:val="009D5B17"/>
    <w:rsid w:val="009D5BBE"/>
    <w:rsid w:val="009D5CCA"/>
    <w:rsid w:val="009D5FE8"/>
    <w:rsid w:val="009D675B"/>
    <w:rsid w:val="009D6AC4"/>
    <w:rsid w:val="009D6B59"/>
    <w:rsid w:val="009D6CBA"/>
    <w:rsid w:val="009D6F6D"/>
    <w:rsid w:val="009D7CDD"/>
    <w:rsid w:val="009E074E"/>
    <w:rsid w:val="009E0D4F"/>
    <w:rsid w:val="009E0EA0"/>
    <w:rsid w:val="009E1129"/>
    <w:rsid w:val="009E1AD5"/>
    <w:rsid w:val="009E2AC4"/>
    <w:rsid w:val="009E310E"/>
    <w:rsid w:val="009E3A81"/>
    <w:rsid w:val="009E40E5"/>
    <w:rsid w:val="009E441D"/>
    <w:rsid w:val="009E44BA"/>
    <w:rsid w:val="009E484D"/>
    <w:rsid w:val="009E4B22"/>
    <w:rsid w:val="009E4D83"/>
    <w:rsid w:val="009E4DA9"/>
    <w:rsid w:val="009E5239"/>
    <w:rsid w:val="009E68E0"/>
    <w:rsid w:val="009E6C2C"/>
    <w:rsid w:val="009E6E96"/>
    <w:rsid w:val="009E74AF"/>
    <w:rsid w:val="009E779D"/>
    <w:rsid w:val="009E78FB"/>
    <w:rsid w:val="009E7ADF"/>
    <w:rsid w:val="009E7BA4"/>
    <w:rsid w:val="009F02DF"/>
    <w:rsid w:val="009F0A2F"/>
    <w:rsid w:val="009F0C50"/>
    <w:rsid w:val="009F0F61"/>
    <w:rsid w:val="009F19F5"/>
    <w:rsid w:val="009F21C9"/>
    <w:rsid w:val="009F257C"/>
    <w:rsid w:val="009F2732"/>
    <w:rsid w:val="009F29F8"/>
    <w:rsid w:val="009F2A1D"/>
    <w:rsid w:val="009F2A45"/>
    <w:rsid w:val="009F300F"/>
    <w:rsid w:val="009F34C7"/>
    <w:rsid w:val="009F3A0D"/>
    <w:rsid w:val="009F3D17"/>
    <w:rsid w:val="009F4AD8"/>
    <w:rsid w:val="009F4C0A"/>
    <w:rsid w:val="009F4DD8"/>
    <w:rsid w:val="009F557E"/>
    <w:rsid w:val="009F59F1"/>
    <w:rsid w:val="009F6075"/>
    <w:rsid w:val="009F613C"/>
    <w:rsid w:val="009F6275"/>
    <w:rsid w:val="009F677D"/>
    <w:rsid w:val="009F67CB"/>
    <w:rsid w:val="009F67FF"/>
    <w:rsid w:val="009F7B9E"/>
    <w:rsid w:val="009F7CB6"/>
    <w:rsid w:val="00A00BA9"/>
    <w:rsid w:val="00A00DCF"/>
    <w:rsid w:val="00A010A8"/>
    <w:rsid w:val="00A011EF"/>
    <w:rsid w:val="00A0133F"/>
    <w:rsid w:val="00A015C4"/>
    <w:rsid w:val="00A02D0E"/>
    <w:rsid w:val="00A03660"/>
    <w:rsid w:val="00A0389E"/>
    <w:rsid w:val="00A038D8"/>
    <w:rsid w:val="00A03B29"/>
    <w:rsid w:val="00A03BE9"/>
    <w:rsid w:val="00A03CAB"/>
    <w:rsid w:val="00A04146"/>
    <w:rsid w:val="00A0460C"/>
    <w:rsid w:val="00A0462C"/>
    <w:rsid w:val="00A0463D"/>
    <w:rsid w:val="00A04B3F"/>
    <w:rsid w:val="00A04E00"/>
    <w:rsid w:val="00A04E5D"/>
    <w:rsid w:val="00A04E72"/>
    <w:rsid w:val="00A05D60"/>
    <w:rsid w:val="00A05E3B"/>
    <w:rsid w:val="00A06D4C"/>
    <w:rsid w:val="00A06E67"/>
    <w:rsid w:val="00A07347"/>
    <w:rsid w:val="00A0744E"/>
    <w:rsid w:val="00A07540"/>
    <w:rsid w:val="00A07B0A"/>
    <w:rsid w:val="00A10677"/>
    <w:rsid w:val="00A10A93"/>
    <w:rsid w:val="00A10E23"/>
    <w:rsid w:val="00A11040"/>
    <w:rsid w:val="00A11149"/>
    <w:rsid w:val="00A11C89"/>
    <w:rsid w:val="00A11C9F"/>
    <w:rsid w:val="00A1251D"/>
    <w:rsid w:val="00A12B40"/>
    <w:rsid w:val="00A12DF0"/>
    <w:rsid w:val="00A13260"/>
    <w:rsid w:val="00A13BBC"/>
    <w:rsid w:val="00A13DC6"/>
    <w:rsid w:val="00A14855"/>
    <w:rsid w:val="00A14CF1"/>
    <w:rsid w:val="00A151F4"/>
    <w:rsid w:val="00A157F3"/>
    <w:rsid w:val="00A15B34"/>
    <w:rsid w:val="00A15ECB"/>
    <w:rsid w:val="00A162B3"/>
    <w:rsid w:val="00A16391"/>
    <w:rsid w:val="00A163B7"/>
    <w:rsid w:val="00A16496"/>
    <w:rsid w:val="00A17275"/>
    <w:rsid w:val="00A17777"/>
    <w:rsid w:val="00A17BF3"/>
    <w:rsid w:val="00A200F6"/>
    <w:rsid w:val="00A20251"/>
    <w:rsid w:val="00A205DF"/>
    <w:rsid w:val="00A207B1"/>
    <w:rsid w:val="00A214FD"/>
    <w:rsid w:val="00A21B03"/>
    <w:rsid w:val="00A21C54"/>
    <w:rsid w:val="00A21F59"/>
    <w:rsid w:val="00A225C5"/>
    <w:rsid w:val="00A22653"/>
    <w:rsid w:val="00A22EB7"/>
    <w:rsid w:val="00A22FA4"/>
    <w:rsid w:val="00A231EF"/>
    <w:rsid w:val="00A235C9"/>
    <w:rsid w:val="00A24056"/>
    <w:rsid w:val="00A24886"/>
    <w:rsid w:val="00A248CE"/>
    <w:rsid w:val="00A24B89"/>
    <w:rsid w:val="00A257F6"/>
    <w:rsid w:val="00A267D7"/>
    <w:rsid w:val="00A272B7"/>
    <w:rsid w:val="00A27779"/>
    <w:rsid w:val="00A27BE2"/>
    <w:rsid w:val="00A305D5"/>
    <w:rsid w:val="00A30E42"/>
    <w:rsid w:val="00A30F32"/>
    <w:rsid w:val="00A30F35"/>
    <w:rsid w:val="00A3175B"/>
    <w:rsid w:val="00A3177D"/>
    <w:rsid w:val="00A31CC4"/>
    <w:rsid w:val="00A31D74"/>
    <w:rsid w:val="00A324F9"/>
    <w:rsid w:val="00A32DD1"/>
    <w:rsid w:val="00A33C66"/>
    <w:rsid w:val="00A33CCC"/>
    <w:rsid w:val="00A34198"/>
    <w:rsid w:val="00A344DC"/>
    <w:rsid w:val="00A34AF7"/>
    <w:rsid w:val="00A351C3"/>
    <w:rsid w:val="00A356B6"/>
    <w:rsid w:val="00A35F8A"/>
    <w:rsid w:val="00A369A7"/>
    <w:rsid w:val="00A36CA8"/>
    <w:rsid w:val="00A37FFA"/>
    <w:rsid w:val="00A401A0"/>
    <w:rsid w:val="00A40305"/>
    <w:rsid w:val="00A403F1"/>
    <w:rsid w:val="00A407DC"/>
    <w:rsid w:val="00A40D35"/>
    <w:rsid w:val="00A40F2C"/>
    <w:rsid w:val="00A40FE8"/>
    <w:rsid w:val="00A40FEA"/>
    <w:rsid w:val="00A411B6"/>
    <w:rsid w:val="00A4141D"/>
    <w:rsid w:val="00A41806"/>
    <w:rsid w:val="00A418DE"/>
    <w:rsid w:val="00A41FBA"/>
    <w:rsid w:val="00A42C04"/>
    <w:rsid w:val="00A42DF6"/>
    <w:rsid w:val="00A43543"/>
    <w:rsid w:val="00A44BA1"/>
    <w:rsid w:val="00A45129"/>
    <w:rsid w:val="00A455E0"/>
    <w:rsid w:val="00A45942"/>
    <w:rsid w:val="00A462A7"/>
    <w:rsid w:val="00A466F7"/>
    <w:rsid w:val="00A470CD"/>
    <w:rsid w:val="00A5149A"/>
    <w:rsid w:val="00A51564"/>
    <w:rsid w:val="00A515BA"/>
    <w:rsid w:val="00A51CFD"/>
    <w:rsid w:val="00A51D97"/>
    <w:rsid w:val="00A51F4B"/>
    <w:rsid w:val="00A5206A"/>
    <w:rsid w:val="00A521FE"/>
    <w:rsid w:val="00A535F8"/>
    <w:rsid w:val="00A53D01"/>
    <w:rsid w:val="00A54303"/>
    <w:rsid w:val="00A54685"/>
    <w:rsid w:val="00A547F7"/>
    <w:rsid w:val="00A54A2B"/>
    <w:rsid w:val="00A54B5D"/>
    <w:rsid w:val="00A55987"/>
    <w:rsid w:val="00A55AAF"/>
    <w:rsid w:val="00A55F75"/>
    <w:rsid w:val="00A56EF3"/>
    <w:rsid w:val="00A57372"/>
    <w:rsid w:val="00A5768A"/>
    <w:rsid w:val="00A60088"/>
    <w:rsid w:val="00A60F33"/>
    <w:rsid w:val="00A61A13"/>
    <w:rsid w:val="00A632B3"/>
    <w:rsid w:val="00A644D7"/>
    <w:rsid w:val="00A64904"/>
    <w:rsid w:val="00A64A30"/>
    <w:rsid w:val="00A65239"/>
    <w:rsid w:val="00A65543"/>
    <w:rsid w:val="00A65736"/>
    <w:rsid w:val="00A65D2E"/>
    <w:rsid w:val="00A65E2C"/>
    <w:rsid w:val="00A66058"/>
    <w:rsid w:val="00A667C5"/>
    <w:rsid w:val="00A66D75"/>
    <w:rsid w:val="00A676F1"/>
    <w:rsid w:val="00A678B3"/>
    <w:rsid w:val="00A67F8D"/>
    <w:rsid w:val="00A701C4"/>
    <w:rsid w:val="00A7050E"/>
    <w:rsid w:val="00A70D0E"/>
    <w:rsid w:val="00A70DA5"/>
    <w:rsid w:val="00A718BF"/>
    <w:rsid w:val="00A71A7B"/>
    <w:rsid w:val="00A71CE7"/>
    <w:rsid w:val="00A71D6D"/>
    <w:rsid w:val="00A724EE"/>
    <w:rsid w:val="00A728A0"/>
    <w:rsid w:val="00A72A00"/>
    <w:rsid w:val="00A72CE7"/>
    <w:rsid w:val="00A7392B"/>
    <w:rsid w:val="00A73CF5"/>
    <w:rsid w:val="00A74488"/>
    <w:rsid w:val="00A74F93"/>
    <w:rsid w:val="00A74FEE"/>
    <w:rsid w:val="00A750ED"/>
    <w:rsid w:val="00A767A2"/>
    <w:rsid w:val="00A76BA2"/>
    <w:rsid w:val="00A76C36"/>
    <w:rsid w:val="00A76C5C"/>
    <w:rsid w:val="00A77155"/>
    <w:rsid w:val="00A7764E"/>
    <w:rsid w:val="00A77A39"/>
    <w:rsid w:val="00A77B2E"/>
    <w:rsid w:val="00A80C0F"/>
    <w:rsid w:val="00A812E8"/>
    <w:rsid w:val="00A81621"/>
    <w:rsid w:val="00A8184E"/>
    <w:rsid w:val="00A8197B"/>
    <w:rsid w:val="00A819EA"/>
    <w:rsid w:val="00A82131"/>
    <w:rsid w:val="00A82188"/>
    <w:rsid w:val="00A82605"/>
    <w:rsid w:val="00A82670"/>
    <w:rsid w:val="00A82A68"/>
    <w:rsid w:val="00A82FD5"/>
    <w:rsid w:val="00A83491"/>
    <w:rsid w:val="00A8370A"/>
    <w:rsid w:val="00A83AA4"/>
    <w:rsid w:val="00A83BE9"/>
    <w:rsid w:val="00A84229"/>
    <w:rsid w:val="00A842DA"/>
    <w:rsid w:val="00A84EC9"/>
    <w:rsid w:val="00A85BE2"/>
    <w:rsid w:val="00A8604E"/>
    <w:rsid w:val="00A86972"/>
    <w:rsid w:val="00A86BF1"/>
    <w:rsid w:val="00A86D7B"/>
    <w:rsid w:val="00A876F0"/>
    <w:rsid w:val="00A87AE5"/>
    <w:rsid w:val="00A87F40"/>
    <w:rsid w:val="00A906B7"/>
    <w:rsid w:val="00A9079C"/>
    <w:rsid w:val="00A90DCD"/>
    <w:rsid w:val="00A90E77"/>
    <w:rsid w:val="00A90F61"/>
    <w:rsid w:val="00A912EC"/>
    <w:rsid w:val="00A914B6"/>
    <w:rsid w:val="00A9189C"/>
    <w:rsid w:val="00A918DB"/>
    <w:rsid w:val="00A92816"/>
    <w:rsid w:val="00A92BAF"/>
    <w:rsid w:val="00A93982"/>
    <w:rsid w:val="00A93A6D"/>
    <w:rsid w:val="00A93D9B"/>
    <w:rsid w:val="00A93E44"/>
    <w:rsid w:val="00A94F45"/>
    <w:rsid w:val="00A95015"/>
    <w:rsid w:val="00A9565D"/>
    <w:rsid w:val="00A95AD1"/>
    <w:rsid w:val="00A95B93"/>
    <w:rsid w:val="00A95F8E"/>
    <w:rsid w:val="00A95F98"/>
    <w:rsid w:val="00A95FC9"/>
    <w:rsid w:val="00A97126"/>
    <w:rsid w:val="00A9798D"/>
    <w:rsid w:val="00AA05A2"/>
    <w:rsid w:val="00AA0634"/>
    <w:rsid w:val="00AA177A"/>
    <w:rsid w:val="00AA1A4A"/>
    <w:rsid w:val="00AA1BFC"/>
    <w:rsid w:val="00AA1E08"/>
    <w:rsid w:val="00AA2503"/>
    <w:rsid w:val="00AA2B7B"/>
    <w:rsid w:val="00AA2C7B"/>
    <w:rsid w:val="00AA2D99"/>
    <w:rsid w:val="00AA3741"/>
    <w:rsid w:val="00AA3973"/>
    <w:rsid w:val="00AA3FBE"/>
    <w:rsid w:val="00AA4329"/>
    <w:rsid w:val="00AA49D6"/>
    <w:rsid w:val="00AA5724"/>
    <w:rsid w:val="00AA5ADA"/>
    <w:rsid w:val="00AA5CA5"/>
    <w:rsid w:val="00AA6B29"/>
    <w:rsid w:val="00AA6DB1"/>
    <w:rsid w:val="00AA6EC8"/>
    <w:rsid w:val="00AA709F"/>
    <w:rsid w:val="00AA784A"/>
    <w:rsid w:val="00AA7F9B"/>
    <w:rsid w:val="00AB0DA1"/>
    <w:rsid w:val="00AB17B7"/>
    <w:rsid w:val="00AB19D1"/>
    <w:rsid w:val="00AB1D7B"/>
    <w:rsid w:val="00AB25A2"/>
    <w:rsid w:val="00AB301B"/>
    <w:rsid w:val="00AB30F8"/>
    <w:rsid w:val="00AB34BE"/>
    <w:rsid w:val="00AB46A3"/>
    <w:rsid w:val="00AB5328"/>
    <w:rsid w:val="00AB542A"/>
    <w:rsid w:val="00AB546C"/>
    <w:rsid w:val="00AB5ABE"/>
    <w:rsid w:val="00AB62FB"/>
    <w:rsid w:val="00AB6818"/>
    <w:rsid w:val="00AB694E"/>
    <w:rsid w:val="00AB7515"/>
    <w:rsid w:val="00AB76CB"/>
    <w:rsid w:val="00AB77EF"/>
    <w:rsid w:val="00AB7CE4"/>
    <w:rsid w:val="00AB7E5E"/>
    <w:rsid w:val="00AC0AF7"/>
    <w:rsid w:val="00AC0D76"/>
    <w:rsid w:val="00AC12B4"/>
    <w:rsid w:val="00AC1413"/>
    <w:rsid w:val="00AC14EB"/>
    <w:rsid w:val="00AC164D"/>
    <w:rsid w:val="00AC1E5C"/>
    <w:rsid w:val="00AC219C"/>
    <w:rsid w:val="00AC232A"/>
    <w:rsid w:val="00AC3269"/>
    <w:rsid w:val="00AC32AA"/>
    <w:rsid w:val="00AC459C"/>
    <w:rsid w:val="00AC46A9"/>
    <w:rsid w:val="00AC508F"/>
    <w:rsid w:val="00AC5344"/>
    <w:rsid w:val="00AC5465"/>
    <w:rsid w:val="00AC6092"/>
    <w:rsid w:val="00AC617A"/>
    <w:rsid w:val="00AC63F9"/>
    <w:rsid w:val="00AC6923"/>
    <w:rsid w:val="00AC73E1"/>
    <w:rsid w:val="00AC75FE"/>
    <w:rsid w:val="00AC78CC"/>
    <w:rsid w:val="00AC7A35"/>
    <w:rsid w:val="00AD09D4"/>
    <w:rsid w:val="00AD1655"/>
    <w:rsid w:val="00AD18B6"/>
    <w:rsid w:val="00AD1A31"/>
    <w:rsid w:val="00AD1E97"/>
    <w:rsid w:val="00AD1F95"/>
    <w:rsid w:val="00AD26B0"/>
    <w:rsid w:val="00AD2954"/>
    <w:rsid w:val="00AD2E45"/>
    <w:rsid w:val="00AD2EF3"/>
    <w:rsid w:val="00AD3001"/>
    <w:rsid w:val="00AD324B"/>
    <w:rsid w:val="00AD33AA"/>
    <w:rsid w:val="00AD396A"/>
    <w:rsid w:val="00AD3A49"/>
    <w:rsid w:val="00AD3CE5"/>
    <w:rsid w:val="00AD431D"/>
    <w:rsid w:val="00AD49BE"/>
    <w:rsid w:val="00AD4BEC"/>
    <w:rsid w:val="00AD4D03"/>
    <w:rsid w:val="00AD4F26"/>
    <w:rsid w:val="00AD4FB4"/>
    <w:rsid w:val="00AD531C"/>
    <w:rsid w:val="00AD54F2"/>
    <w:rsid w:val="00AD5A65"/>
    <w:rsid w:val="00AD5BB2"/>
    <w:rsid w:val="00AD68DC"/>
    <w:rsid w:val="00AD7080"/>
    <w:rsid w:val="00AD7F6F"/>
    <w:rsid w:val="00AE02FA"/>
    <w:rsid w:val="00AE03ED"/>
    <w:rsid w:val="00AE0BD9"/>
    <w:rsid w:val="00AE12D2"/>
    <w:rsid w:val="00AE1D48"/>
    <w:rsid w:val="00AE2EFB"/>
    <w:rsid w:val="00AE4476"/>
    <w:rsid w:val="00AE4926"/>
    <w:rsid w:val="00AE4C0B"/>
    <w:rsid w:val="00AE4F65"/>
    <w:rsid w:val="00AE53D0"/>
    <w:rsid w:val="00AE55CD"/>
    <w:rsid w:val="00AE5D99"/>
    <w:rsid w:val="00AE644C"/>
    <w:rsid w:val="00AE7181"/>
    <w:rsid w:val="00AE744E"/>
    <w:rsid w:val="00AE7599"/>
    <w:rsid w:val="00AE77AC"/>
    <w:rsid w:val="00AF073B"/>
    <w:rsid w:val="00AF0A07"/>
    <w:rsid w:val="00AF0E16"/>
    <w:rsid w:val="00AF105B"/>
    <w:rsid w:val="00AF15D8"/>
    <w:rsid w:val="00AF168E"/>
    <w:rsid w:val="00AF2055"/>
    <w:rsid w:val="00AF2845"/>
    <w:rsid w:val="00AF2CB6"/>
    <w:rsid w:val="00AF317F"/>
    <w:rsid w:val="00AF3463"/>
    <w:rsid w:val="00AF3BDF"/>
    <w:rsid w:val="00AF3BF8"/>
    <w:rsid w:val="00AF4035"/>
    <w:rsid w:val="00AF408E"/>
    <w:rsid w:val="00AF4502"/>
    <w:rsid w:val="00AF4791"/>
    <w:rsid w:val="00AF4CE5"/>
    <w:rsid w:val="00AF557E"/>
    <w:rsid w:val="00AF5596"/>
    <w:rsid w:val="00AF5BAB"/>
    <w:rsid w:val="00AF6ABA"/>
    <w:rsid w:val="00AF6F61"/>
    <w:rsid w:val="00AF7124"/>
    <w:rsid w:val="00AF7936"/>
    <w:rsid w:val="00AF7C73"/>
    <w:rsid w:val="00AF7CA6"/>
    <w:rsid w:val="00AF7D2E"/>
    <w:rsid w:val="00AF7DF6"/>
    <w:rsid w:val="00B001BE"/>
    <w:rsid w:val="00B005D4"/>
    <w:rsid w:val="00B0066E"/>
    <w:rsid w:val="00B007B8"/>
    <w:rsid w:val="00B00A4B"/>
    <w:rsid w:val="00B00C7C"/>
    <w:rsid w:val="00B01224"/>
    <w:rsid w:val="00B01275"/>
    <w:rsid w:val="00B0146A"/>
    <w:rsid w:val="00B01494"/>
    <w:rsid w:val="00B01E3F"/>
    <w:rsid w:val="00B0272E"/>
    <w:rsid w:val="00B0334C"/>
    <w:rsid w:val="00B0355F"/>
    <w:rsid w:val="00B03748"/>
    <w:rsid w:val="00B03778"/>
    <w:rsid w:val="00B03D0F"/>
    <w:rsid w:val="00B03F96"/>
    <w:rsid w:val="00B048E0"/>
    <w:rsid w:val="00B04C77"/>
    <w:rsid w:val="00B050BD"/>
    <w:rsid w:val="00B05472"/>
    <w:rsid w:val="00B054D2"/>
    <w:rsid w:val="00B05600"/>
    <w:rsid w:val="00B05A4E"/>
    <w:rsid w:val="00B064AD"/>
    <w:rsid w:val="00B0650F"/>
    <w:rsid w:val="00B06783"/>
    <w:rsid w:val="00B069C7"/>
    <w:rsid w:val="00B06C09"/>
    <w:rsid w:val="00B0766E"/>
    <w:rsid w:val="00B07997"/>
    <w:rsid w:val="00B07B87"/>
    <w:rsid w:val="00B07EFA"/>
    <w:rsid w:val="00B107AD"/>
    <w:rsid w:val="00B109BB"/>
    <w:rsid w:val="00B12AC6"/>
    <w:rsid w:val="00B1325B"/>
    <w:rsid w:val="00B13390"/>
    <w:rsid w:val="00B1348B"/>
    <w:rsid w:val="00B13506"/>
    <w:rsid w:val="00B150D1"/>
    <w:rsid w:val="00B1513A"/>
    <w:rsid w:val="00B15543"/>
    <w:rsid w:val="00B16D15"/>
    <w:rsid w:val="00B175F0"/>
    <w:rsid w:val="00B17801"/>
    <w:rsid w:val="00B17DD9"/>
    <w:rsid w:val="00B2004A"/>
    <w:rsid w:val="00B200D3"/>
    <w:rsid w:val="00B20762"/>
    <w:rsid w:val="00B209F8"/>
    <w:rsid w:val="00B2103A"/>
    <w:rsid w:val="00B21328"/>
    <w:rsid w:val="00B214AC"/>
    <w:rsid w:val="00B214BB"/>
    <w:rsid w:val="00B21860"/>
    <w:rsid w:val="00B21869"/>
    <w:rsid w:val="00B223D7"/>
    <w:rsid w:val="00B22EEE"/>
    <w:rsid w:val="00B22F44"/>
    <w:rsid w:val="00B231D6"/>
    <w:rsid w:val="00B23301"/>
    <w:rsid w:val="00B239E7"/>
    <w:rsid w:val="00B23A45"/>
    <w:rsid w:val="00B24093"/>
    <w:rsid w:val="00B240BF"/>
    <w:rsid w:val="00B24ABA"/>
    <w:rsid w:val="00B24B85"/>
    <w:rsid w:val="00B24C14"/>
    <w:rsid w:val="00B24F7F"/>
    <w:rsid w:val="00B25220"/>
    <w:rsid w:val="00B25B69"/>
    <w:rsid w:val="00B26A2D"/>
    <w:rsid w:val="00B27ACF"/>
    <w:rsid w:val="00B3005B"/>
    <w:rsid w:val="00B303DB"/>
    <w:rsid w:val="00B3085D"/>
    <w:rsid w:val="00B3090B"/>
    <w:rsid w:val="00B315B3"/>
    <w:rsid w:val="00B315DB"/>
    <w:rsid w:val="00B316C5"/>
    <w:rsid w:val="00B3208D"/>
    <w:rsid w:val="00B32399"/>
    <w:rsid w:val="00B323C2"/>
    <w:rsid w:val="00B32698"/>
    <w:rsid w:val="00B327CB"/>
    <w:rsid w:val="00B32EE4"/>
    <w:rsid w:val="00B330A5"/>
    <w:rsid w:val="00B3319E"/>
    <w:rsid w:val="00B33CAB"/>
    <w:rsid w:val="00B33CE7"/>
    <w:rsid w:val="00B33DB2"/>
    <w:rsid w:val="00B34707"/>
    <w:rsid w:val="00B34BAD"/>
    <w:rsid w:val="00B3536D"/>
    <w:rsid w:val="00B353D8"/>
    <w:rsid w:val="00B35FD8"/>
    <w:rsid w:val="00B36016"/>
    <w:rsid w:val="00B361C2"/>
    <w:rsid w:val="00B372E3"/>
    <w:rsid w:val="00B37E97"/>
    <w:rsid w:val="00B406BD"/>
    <w:rsid w:val="00B40ECD"/>
    <w:rsid w:val="00B41177"/>
    <w:rsid w:val="00B413FA"/>
    <w:rsid w:val="00B416C8"/>
    <w:rsid w:val="00B41B0E"/>
    <w:rsid w:val="00B42016"/>
    <w:rsid w:val="00B420B1"/>
    <w:rsid w:val="00B4261F"/>
    <w:rsid w:val="00B42982"/>
    <w:rsid w:val="00B429CA"/>
    <w:rsid w:val="00B42DD2"/>
    <w:rsid w:val="00B434E6"/>
    <w:rsid w:val="00B43A28"/>
    <w:rsid w:val="00B43E92"/>
    <w:rsid w:val="00B43F2B"/>
    <w:rsid w:val="00B44DE3"/>
    <w:rsid w:val="00B453B5"/>
    <w:rsid w:val="00B459ED"/>
    <w:rsid w:val="00B45DB3"/>
    <w:rsid w:val="00B45E35"/>
    <w:rsid w:val="00B46A04"/>
    <w:rsid w:val="00B471C6"/>
    <w:rsid w:val="00B476A4"/>
    <w:rsid w:val="00B4786E"/>
    <w:rsid w:val="00B47958"/>
    <w:rsid w:val="00B47AEE"/>
    <w:rsid w:val="00B47C41"/>
    <w:rsid w:val="00B47F5A"/>
    <w:rsid w:val="00B50306"/>
    <w:rsid w:val="00B503F4"/>
    <w:rsid w:val="00B5095D"/>
    <w:rsid w:val="00B50972"/>
    <w:rsid w:val="00B50BEE"/>
    <w:rsid w:val="00B513BC"/>
    <w:rsid w:val="00B51475"/>
    <w:rsid w:val="00B516EF"/>
    <w:rsid w:val="00B51981"/>
    <w:rsid w:val="00B519AF"/>
    <w:rsid w:val="00B51BD5"/>
    <w:rsid w:val="00B52270"/>
    <w:rsid w:val="00B52325"/>
    <w:rsid w:val="00B52949"/>
    <w:rsid w:val="00B52A89"/>
    <w:rsid w:val="00B52B84"/>
    <w:rsid w:val="00B533E3"/>
    <w:rsid w:val="00B533E4"/>
    <w:rsid w:val="00B53432"/>
    <w:rsid w:val="00B53B19"/>
    <w:rsid w:val="00B53B51"/>
    <w:rsid w:val="00B5447B"/>
    <w:rsid w:val="00B5453B"/>
    <w:rsid w:val="00B54D0B"/>
    <w:rsid w:val="00B55DEE"/>
    <w:rsid w:val="00B56D0F"/>
    <w:rsid w:val="00B575F5"/>
    <w:rsid w:val="00B57F74"/>
    <w:rsid w:val="00B6060E"/>
    <w:rsid w:val="00B61058"/>
    <w:rsid w:val="00B613DB"/>
    <w:rsid w:val="00B6170C"/>
    <w:rsid w:val="00B632C7"/>
    <w:rsid w:val="00B63458"/>
    <w:rsid w:val="00B63839"/>
    <w:rsid w:val="00B638C0"/>
    <w:rsid w:val="00B63F89"/>
    <w:rsid w:val="00B64070"/>
    <w:rsid w:val="00B641DC"/>
    <w:rsid w:val="00B64F73"/>
    <w:rsid w:val="00B64FD7"/>
    <w:rsid w:val="00B651ED"/>
    <w:rsid w:val="00B655AA"/>
    <w:rsid w:val="00B662C9"/>
    <w:rsid w:val="00B663C7"/>
    <w:rsid w:val="00B66704"/>
    <w:rsid w:val="00B667B6"/>
    <w:rsid w:val="00B66F16"/>
    <w:rsid w:val="00B676F4"/>
    <w:rsid w:val="00B67799"/>
    <w:rsid w:val="00B679C2"/>
    <w:rsid w:val="00B67B18"/>
    <w:rsid w:val="00B702A9"/>
    <w:rsid w:val="00B7057A"/>
    <w:rsid w:val="00B710E8"/>
    <w:rsid w:val="00B71118"/>
    <w:rsid w:val="00B7150A"/>
    <w:rsid w:val="00B71844"/>
    <w:rsid w:val="00B71A2B"/>
    <w:rsid w:val="00B71C00"/>
    <w:rsid w:val="00B71E20"/>
    <w:rsid w:val="00B729EC"/>
    <w:rsid w:val="00B72C22"/>
    <w:rsid w:val="00B72C5A"/>
    <w:rsid w:val="00B72D40"/>
    <w:rsid w:val="00B72E58"/>
    <w:rsid w:val="00B733C1"/>
    <w:rsid w:val="00B73AE6"/>
    <w:rsid w:val="00B73E80"/>
    <w:rsid w:val="00B742D2"/>
    <w:rsid w:val="00B7437A"/>
    <w:rsid w:val="00B7449F"/>
    <w:rsid w:val="00B748D6"/>
    <w:rsid w:val="00B74D2D"/>
    <w:rsid w:val="00B75FE5"/>
    <w:rsid w:val="00B7622B"/>
    <w:rsid w:val="00B76546"/>
    <w:rsid w:val="00B767ED"/>
    <w:rsid w:val="00B76CA7"/>
    <w:rsid w:val="00B76F63"/>
    <w:rsid w:val="00B77FE9"/>
    <w:rsid w:val="00B8026A"/>
    <w:rsid w:val="00B80652"/>
    <w:rsid w:val="00B807F3"/>
    <w:rsid w:val="00B80BE4"/>
    <w:rsid w:val="00B812D2"/>
    <w:rsid w:val="00B8133E"/>
    <w:rsid w:val="00B813E3"/>
    <w:rsid w:val="00B8193C"/>
    <w:rsid w:val="00B81973"/>
    <w:rsid w:val="00B81B8A"/>
    <w:rsid w:val="00B820CA"/>
    <w:rsid w:val="00B82259"/>
    <w:rsid w:val="00B82A69"/>
    <w:rsid w:val="00B82AA9"/>
    <w:rsid w:val="00B834B5"/>
    <w:rsid w:val="00B83C46"/>
    <w:rsid w:val="00B83F07"/>
    <w:rsid w:val="00B84286"/>
    <w:rsid w:val="00B84430"/>
    <w:rsid w:val="00B84514"/>
    <w:rsid w:val="00B846B2"/>
    <w:rsid w:val="00B84808"/>
    <w:rsid w:val="00B84CC8"/>
    <w:rsid w:val="00B84DBE"/>
    <w:rsid w:val="00B84EDF"/>
    <w:rsid w:val="00B8510F"/>
    <w:rsid w:val="00B85AA8"/>
    <w:rsid w:val="00B85B02"/>
    <w:rsid w:val="00B85BAF"/>
    <w:rsid w:val="00B86AF7"/>
    <w:rsid w:val="00B87629"/>
    <w:rsid w:val="00B878E9"/>
    <w:rsid w:val="00B87988"/>
    <w:rsid w:val="00B87AAB"/>
    <w:rsid w:val="00B87B95"/>
    <w:rsid w:val="00B90068"/>
    <w:rsid w:val="00B90400"/>
    <w:rsid w:val="00B90ACA"/>
    <w:rsid w:val="00B90EEB"/>
    <w:rsid w:val="00B90F5C"/>
    <w:rsid w:val="00B917EC"/>
    <w:rsid w:val="00B9208A"/>
    <w:rsid w:val="00B922CD"/>
    <w:rsid w:val="00B92379"/>
    <w:rsid w:val="00B92403"/>
    <w:rsid w:val="00B928F0"/>
    <w:rsid w:val="00B92E4E"/>
    <w:rsid w:val="00B93157"/>
    <w:rsid w:val="00B945C0"/>
    <w:rsid w:val="00B94C3C"/>
    <w:rsid w:val="00B95C4E"/>
    <w:rsid w:val="00B95D76"/>
    <w:rsid w:val="00B95EDC"/>
    <w:rsid w:val="00B9647D"/>
    <w:rsid w:val="00B96896"/>
    <w:rsid w:val="00B96F73"/>
    <w:rsid w:val="00B9712B"/>
    <w:rsid w:val="00B974DF"/>
    <w:rsid w:val="00B97675"/>
    <w:rsid w:val="00B97682"/>
    <w:rsid w:val="00B97865"/>
    <w:rsid w:val="00B97D69"/>
    <w:rsid w:val="00B97F4C"/>
    <w:rsid w:val="00BA038C"/>
    <w:rsid w:val="00BA061F"/>
    <w:rsid w:val="00BA0C62"/>
    <w:rsid w:val="00BA18D4"/>
    <w:rsid w:val="00BA1BB7"/>
    <w:rsid w:val="00BA1F78"/>
    <w:rsid w:val="00BA278A"/>
    <w:rsid w:val="00BA284D"/>
    <w:rsid w:val="00BA284F"/>
    <w:rsid w:val="00BA3578"/>
    <w:rsid w:val="00BA3CB5"/>
    <w:rsid w:val="00BA3D2A"/>
    <w:rsid w:val="00BA5550"/>
    <w:rsid w:val="00BA55D7"/>
    <w:rsid w:val="00BA571C"/>
    <w:rsid w:val="00BA5BFE"/>
    <w:rsid w:val="00BA67D8"/>
    <w:rsid w:val="00BA6FF2"/>
    <w:rsid w:val="00BA70FB"/>
    <w:rsid w:val="00BA7C9C"/>
    <w:rsid w:val="00BB04F7"/>
    <w:rsid w:val="00BB0934"/>
    <w:rsid w:val="00BB0B03"/>
    <w:rsid w:val="00BB0DAB"/>
    <w:rsid w:val="00BB14F0"/>
    <w:rsid w:val="00BB1AA2"/>
    <w:rsid w:val="00BB1F2D"/>
    <w:rsid w:val="00BB24A2"/>
    <w:rsid w:val="00BB2CE3"/>
    <w:rsid w:val="00BB332D"/>
    <w:rsid w:val="00BB360E"/>
    <w:rsid w:val="00BB3677"/>
    <w:rsid w:val="00BB3EDE"/>
    <w:rsid w:val="00BB4803"/>
    <w:rsid w:val="00BB552D"/>
    <w:rsid w:val="00BB56A9"/>
    <w:rsid w:val="00BB571F"/>
    <w:rsid w:val="00BB592C"/>
    <w:rsid w:val="00BB69F9"/>
    <w:rsid w:val="00BB6DED"/>
    <w:rsid w:val="00BB6E6D"/>
    <w:rsid w:val="00BB7187"/>
    <w:rsid w:val="00BB747C"/>
    <w:rsid w:val="00BC1B0B"/>
    <w:rsid w:val="00BC1D79"/>
    <w:rsid w:val="00BC22D9"/>
    <w:rsid w:val="00BC24DA"/>
    <w:rsid w:val="00BC29AC"/>
    <w:rsid w:val="00BC2DDD"/>
    <w:rsid w:val="00BC31A9"/>
    <w:rsid w:val="00BC324B"/>
    <w:rsid w:val="00BC33CA"/>
    <w:rsid w:val="00BC352B"/>
    <w:rsid w:val="00BC3828"/>
    <w:rsid w:val="00BC3C09"/>
    <w:rsid w:val="00BC40FA"/>
    <w:rsid w:val="00BC44F1"/>
    <w:rsid w:val="00BC46A4"/>
    <w:rsid w:val="00BC4820"/>
    <w:rsid w:val="00BC534F"/>
    <w:rsid w:val="00BC56E4"/>
    <w:rsid w:val="00BC5899"/>
    <w:rsid w:val="00BC5E5C"/>
    <w:rsid w:val="00BC6070"/>
    <w:rsid w:val="00BC67EE"/>
    <w:rsid w:val="00BC6F27"/>
    <w:rsid w:val="00BC70FD"/>
    <w:rsid w:val="00BC7F39"/>
    <w:rsid w:val="00BD00E1"/>
    <w:rsid w:val="00BD0165"/>
    <w:rsid w:val="00BD0305"/>
    <w:rsid w:val="00BD0E72"/>
    <w:rsid w:val="00BD1205"/>
    <w:rsid w:val="00BD1259"/>
    <w:rsid w:val="00BD1538"/>
    <w:rsid w:val="00BD17A7"/>
    <w:rsid w:val="00BD22E5"/>
    <w:rsid w:val="00BD24E7"/>
    <w:rsid w:val="00BD27B8"/>
    <w:rsid w:val="00BD2983"/>
    <w:rsid w:val="00BD2B65"/>
    <w:rsid w:val="00BD31E6"/>
    <w:rsid w:val="00BD32FB"/>
    <w:rsid w:val="00BD3632"/>
    <w:rsid w:val="00BD388F"/>
    <w:rsid w:val="00BD39DD"/>
    <w:rsid w:val="00BD3F74"/>
    <w:rsid w:val="00BD5834"/>
    <w:rsid w:val="00BD5BC2"/>
    <w:rsid w:val="00BD5C65"/>
    <w:rsid w:val="00BD5CF7"/>
    <w:rsid w:val="00BD69B3"/>
    <w:rsid w:val="00BD6C84"/>
    <w:rsid w:val="00BD6EEE"/>
    <w:rsid w:val="00BD70A3"/>
    <w:rsid w:val="00BD72EF"/>
    <w:rsid w:val="00BD7519"/>
    <w:rsid w:val="00BD7CE2"/>
    <w:rsid w:val="00BD7E02"/>
    <w:rsid w:val="00BE0867"/>
    <w:rsid w:val="00BE138D"/>
    <w:rsid w:val="00BE16E5"/>
    <w:rsid w:val="00BE196E"/>
    <w:rsid w:val="00BE19F5"/>
    <w:rsid w:val="00BE1E93"/>
    <w:rsid w:val="00BE1FAC"/>
    <w:rsid w:val="00BE22F2"/>
    <w:rsid w:val="00BE261D"/>
    <w:rsid w:val="00BE2B8A"/>
    <w:rsid w:val="00BE2E32"/>
    <w:rsid w:val="00BE2EBD"/>
    <w:rsid w:val="00BE357E"/>
    <w:rsid w:val="00BE364A"/>
    <w:rsid w:val="00BE3B45"/>
    <w:rsid w:val="00BE3F0A"/>
    <w:rsid w:val="00BE407B"/>
    <w:rsid w:val="00BE462E"/>
    <w:rsid w:val="00BE4848"/>
    <w:rsid w:val="00BE492F"/>
    <w:rsid w:val="00BE4AC2"/>
    <w:rsid w:val="00BE56E5"/>
    <w:rsid w:val="00BE5FE7"/>
    <w:rsid w:val="00BE653F"/>
    <w:rsid w:val="00BE7029"/>
    <w:rsid w:val="00BE789D"/>
    <w:rsid w:val="00BE7927"/>
    <w:rsid w:val="00BE7B10"/>
    <w:rsid w:val="00BE7DF1"/>
    <w:rsid w:val="00BF00F6"/>
    <w:rsid w:val="00BF0380"/>
    <w:rsid w:val="00BF0640"/>
    <w:rsid w:val="00BF0CED"/>
    <w:rsid w:val="00BF0CFE"/>
    <w:rsid w:val="00BF0EAD"/>
    <w:rsid w:val="00BF11D1"/>
    <w:rsid w:val="00BF11DD"/>
    <w:rsid w:val="00BF14FD"/>
    <w:rsid w:val="00BF15DB"/>
    <w:rsid w:val="00BF19A1"/>
    <w:rsid w:val="00BF1FF5"/>
    <w:rsid w:val="00BF20B2"/>
    <w:rsid w:val="00BF2180"/>
    <w:rsid w:val="00BF2597"/>
    <w:rsid w:val="00BF2627"/>
    <w:rsid w:val="00BF2655"/>
    <w:rsid w:val="00BF2948"/>
    <w:rsid w:val="00BF2D51"/>
    <w:rsid w:val="00BF2EB3"/>
    <w:rsid w:val="00BF31BE"/>
    <w:rsid w:val="00BF3AC7"/>
    <w:rsid w:val="00BF3C39"/>
    <w:rsid w:val="00BF57F9"/>
    <w:rsid w:val="00BF5C46"/>
    <w:rsid w:val="00BF6227"/>
    <w:rsid w:val="00BF655A"/>
    <w:rsid w:val="00BF7045"/>
    <w:rsid w:val="00BF7377"/>
    <w:rsid w:val="00BF73AF"/>
    <w:rsid w:val="00BF78C9"/>
    <w:rsid w:val="00BF7B1F"/>
    <w:rsid w:val="00BF7E3F"/>
    <w:rsid w:val="00BF7E5E"/>
    <w:rsid w:val="00C0026B"/>
    <w:rsid w:val="00C002B0"/>
    <w:rsid w:val="00C007BB"/>
    <w:rsid w:val="00C01633"/>
    <w:rsid w:val="00C01C6E"/>
    <w:rsid w:val="00C024DE"/>
    <w:rsid w:val="00C02605"/>
    <w:rsid w:val="00C027A0"/>
    <w:rsid w:val="00C029E4"/>
    <w:rsid w:val="00C02E78"/>
    <w:rsid w:val="00C03AE8"/>
    <w:rsid w:val="00C0442F"/>
    <w:rsid w:val="00C04684"/>
    <w:rsid w:val="00C048A8"/>
    <w:rsid w:val="00C04F1E"/>
    <w:rsid w:val="00C0549C"/>
    <w:rsid w:val="00C06002"/>
    <w:rsid w:val="00C06944"/>
    <w:rsid w:val="00C069EF"/>
    <w:rsid w:val="00C06B07"/>
    <w:rsid w:val="00C06D8C"/>
    <w:rsid w:val="00C06ED4"/>
    <w:rsid w:val="00C07E74"/>
    <w:rsid w:val="00C111DF"/>
    <w:rsid w:val="00C11B5A"/>
    <w:rsid w:val="00C11B64"/>
    <w:rsid w:val="00C12323"/>
    <w:rsid w:val="00C12971"/>
    <w:rsid w:val="00C12C75"/>
    <w:rsid w:val="00C12DC0"/>
    <w:rsid w:val="00C12EF9"/>
    <w:rsid w:val="00C134FC"/>
    <w:rsid w:val="00C144BD"/>
    <w:rsid w:val="00C14AC1"/>
    <w:rsid w:val="00C14DFA"/>
    <w:rsid w:val="00C15092"/>
    <w:rsid w:val="00C153F8"/>
    <w:rsid w:val="00C1611D"/>
    <w:rsid w:val="00C16155"/>
    <w:rsid w:val="00C165C3"/>
    <w:rsid w:val="00C16856"/>
    <w:rsid w:val="00C1695F"/>
    <w:rsid w:val="00C172B5"/>
    <w:rsid w:val="00C202C3"/>
    <w:rsid w:val="00C202D1"/>
    <w:rsid w:val="00C203BD"/>
    <w:rsid w:val="00C206E6"/>
    <w:rsid w:val="00C20ED7"/>
    <w:rsid w:val="00C21207"/>
    <w:rsid w:val="00C21A78"/>
    <w:rsid w:val="00C21F0B"/>
    <w:rsid w:val="00C21FEB"/>
    <w:rsid w:val="00C22299"/>
    <w:rsid w:val="00C2238D"/>
    <w:rsid w:val="00C23117"/>
    <w:rsid w:val="00C238C8"/>
    <w:rsid w:val="00C23EA1"/>
    <w:rsid w:val="00C23F58"/>
    <w:rsid w:val="00C24080"/>
    <w:rsid w:val="00C2416D"/>
    <w:rsid w:val="00C24215"/>
    <w:rsid w:val="00C24D77"/>
    <w:rsid w:val="00C2555C"/>
    <w:rsid w:val="00C25F19"/>
    <w:rsid w:val="00C25FC7"/>
    <w:rsid w:val="00C2634C"/>
    <w:rsid w:val="00C26AA6"/>
    <w:rsid w:val="00C26FAB"/>
    <w:rsid w:val="00C27E23"/>
    <w:rsid w:val="00C3047D"/>
    <w:rsid w:val="00C308EF"/>
    <w:rsid w:val="00C30A78"/>
    <w:rsid w:val="00C30E1B"/>
    <w:rsid w:val="00C3106E"/>
    <w:rsid w:val="00C314E8"/>
    <w:rsid w:val="00C31A15"/>
    <w:rsid w:val="00C32AE4"/>
    <w:rsid w:val="00C3301D"/>
    <w:rsid w:val="00C334ED"/>
    <w:rsid w:val="00C33DFA"/>
    <w:rsid w:val="00C3470F"/>
    <w:rsid w:val="00C34856"/>
    <w:rsid w:val="00C34DE9"/>
    <w:rsid w:val="00C356C7"/>
    <w:rsid w:val="00C35924"/>
    <w:rsid w:val="00C36167"/>
    <w:rsid w:val="00C3650C"/>
    <w:rsid w:val="00C36964"/>
    <w:rsid w:val="00C36AED"/>
    <w:rsid w:val="00C37028"/>
    <w:rsid w:val="00C3766A"/>
    <w:rsid w:val="00C37B46"/>
    <w:rsid w:val="00C402BC"/>
    <w:rsid w:val="00C40CB7"/>
    <w:rsid w:val="00C41578"/>
    <w:rsid w:val="00C41E69"/>
    <w:rsid w:val="00C4230D"/>
    <w:rsid w:val="00C427FC"/>
    <w:rsid w:val="00C42B17"/>
    <w:rsid w:val="00C42DAD"/>
    <w:rsid w:val="00C42E81"/>
    <w:rsid w:val="00C43649"/>
    <w:rsid w:val="00C43A3A"/>
    <w:rsid w:val="00C43ABD"/>
    <w:rsid w:val="00C4413C"/>
    <w:rsid w:val="00C442D1"/>
    <w:rsid w:val="00C44B1F"/>
    <w:rsid w:val="00C45055"/>
    <w:rsid w:val="00C4508B"/>
    <w:rsid w:val="00C451C1"/>
    <w:rsid w:val="00C454CB"/>
    <w:rsid w:val="00C4553B"/>
    <w:rsid w:val="00C455F9"/>
    <w:rsid w:val="00C46172"/>
    <w:rsid w:val="00C467CD"/>
    <w:rsid w:val="00C4694F"/>
    <w:rsid w:val="00C47ECC"/>
    <w:rsid w:val="00C50347"/>
    <w:rsid w:val="00C517F2"/>
    <w:rsid w:val="00C51EBD"/>
    <w:rsid w:val="00C528C7"/>
    <w:rsid w:val="00C52C09"/>
    <w:rsid w:val="00C52D98"/>
    <w:rsid w:val="00C52E3E"/>
    <w:rsid w:val="00C53692"/>
    <w:rsid w:val="00C53775"/>
    <w:rsid w:val="00C54658"/>
    <w:rsid w:val="00C55103"/>
    <w:rsid w:val="00C5637D"/>
    <w:rsid w:val="00C57352"/>
    <w:rsid w:val="00C602BA"/>
    <w:rsid w:val="00C607EA"/>
    <w:rsid w:val="00C60BBC"/>
    <w:rsid w:val="00C60C9C"/>
    <w:rsid w:val="00C60D07"/>
    <w:rsid w:val="00C60FB8"/>
    <w:rsid w:val="00C61079"/>
    <w:rsid w:val="00C61172"/>
    <w:rsid w:val="00C61435"/>
    <w:rsid w:val="00C61ADB"/>
    <w:rsid w:val="00C62059"/>
    <w:rsid w:val="00C6295A"/>
    <w:rsid w:val="00C62BCA"/>
    <w:rsid w:val="00C632AC"/>
    <w:rsid w:val="00C63429"/>
    <w:rsid w:val="00C635EE"/>
    <w:rsid w:val="00C640B8"/>
    <w:rsid w:val="00C644AB"/>
    <w:rsid w:val="00C64909"/>
    <w:rsid w:val="00C65E30"/>
    <w:rsid w:val="00C65F16"/>
    <w:rsid w:val="00C660BC"/>
    <w:rsid w:val="00C666AF"/>
    <w:rsid w:val="00C66D51"/>
    <w:rsid w:val="00C670C0"/>
    <w:rsid w:val="00C67F6E"/>
    <w:rsid w:val="00C7011D"/>
    <w:rsid w:val="00C705CA"/>
    <w:rsid w:val="00C707C7"/>
    <w:rsid w:val="00C70AD4"/>
    <w:rsid w:val="00C70E43"/>
    <w:rsid w:val="00C712F3"/>
    <w:rsid w:val="00C713F4"/>
    <w:rsid w:val="00C71535"/>
    <w:rsid w:val="00C715D3"/>
    <w:rsid w:val="00C71AC4"/>
    <w:rsid w:val="00C721E7"/>
    <w:rsid w:val="00C722A5"/>
    <w:rsid w:val="00C726E4"/>
    <w:rsid w:val="00C728EF"/>
    <w:rsid w:val="00C729AD"/>
    <w:rsid w:val="00C72DE8"/>
    <w:rsid w:val="00C73388"/>
    <w:rsid w:val="00C73399"/>
    <w:rsid w:val="00C734C2"/>
    <w:rsid w:val="00C73A9A"/>
    <w:rsid w:val="00C73C9C"/>
    <w:rsid w:val="00C743AB"/>
    <w:rsid w:val="00C74A31"/>
    <w:rsid w:val="00C74E6F"/>
    <w:rsid w:val="00C74F2D"/>
    <w:rsid w:val="00C75389"/>
    <w:rsid w:val="00C75442"/>
    <w:rsid w:val="00C755E2"/>
    <w:rsid w:val="00C759E2"/>
    <w:rsid w:val="00C761FD"/>
    <w:rsid w:val="00C76226"/>
    <w:rsid w:val="00C76444"/>
    <w:rsid w:val="00C765C0"/>
    <w:rsid w:val="00C769E0"/>
    <w:rsid w:val="00C76C1D"/>
    <w:rsid w:val="00C76DC7"/>
    <w:rsid w:val="00C779B8"/>
    <w:rsid w:val="00C77ACA"/>
    <w:rsid w:val="00C77D97"/>
    <w:rsid w:val="00C8021C"/>
    <w:rsid w:val="00C8049C"/>
    <w:rsid w:val="00C808AB"/>
    <w:rsid w:val="00C80B65"/>
    <w:rsid w:val="00C80FBA"/>
    <w:rsid w:val="00C81366"/>
    <w:rsid w:val="00C813EE"/>
    <w:rsid w:val="00C8181D"/>
    <w:rsid w:val="00C82051"/>
    <w:rsid w:val="00C824AC"/>
    <w:rsid w:val="00C82DA0"/>
    <w:rsid w:val="00C830AD"/>
    <w:rsid w:val="00C8315F"/>
    <w:rsid w:val="00C8366D"/>
    <w:rsid w:val="00C83BD0"/>
    <w:rsid w:val="00C83DA3"/>
    <w:rsid w:val="00C84357"/>
    <w:rsid w:val="00C845EC"/>
    <w:rsid w:val="00C858CF"/>
    <w:rsid w:val="00C85A39"/>
    <w:rsid w:val="00C86019"/>
    <w:rsid w:val="00C8617F"/>
    <w:rsid w:val="00C86554"/>
    <w:rsid w:val="00C8675A"/>
    <w:rsid w:val="00C870B0"/>
    <w:rsid w:val="00C87136"/>
    <w:rsid w:val="00C90729"/>
    <w:rsid w:val="00C908D6"/>
    <w:rsid w:val="00C90AA6"/>
    <w:rsid w:val="00C90C11"/>
    <w:rsid w:val="00C90DDD"/>
    <w:rsid w:val="00C915A4"/>
    <w:rsid w:val="00C9178B"/>
    <w:rsid w:val="00C92B23"/>
    <w:rsid w:val="00C93B85"/>
    <w:rsid w:val="00C93CD6"/>
    <w:rsid w:val="00C94FA8"/>
    <w:rsid w:val="00C953F5"/>
    <w:rsid w:val="00C958AF"/>
    <w:rsid w:val="00C95E2C"/>
    <w:rsid w:val="00C96123"/>
    <w:rsid w:val="00C963C1"/>
    <w:rsid w:val="00C96B69"/>
    <w:rsid w:val="00C96C1A"/>
    <w:rsid w:val="00C96D19"/>
    <w:rsid w:val="00C96D96"/>
    <w:rsid w:val="00C978FF"/>
    <w:rsid w:val="00CA09F9"/>
    <w:rsid w:val="00CA10DB"/>
    <w:rsid w:val="00CA1305"/>
    <w:rsid w:val="00CA1380"/>
    <w:rsid w:val="00CA1AF1"/>
    <w:rsid w:val="00CA22FB"/>
    <w:rsid w:val="00CA2A48"/>
    <w:rsid w:val="00CA2C1D"/>
    <w:rsid w:val="00CA4F2C"/>
    <w:rsid w:val="00CA5171"/>
    <w:rsid w:val="00CA5241"/>
    <w:rsid w:val="00CA5835"/>
    <w:rsid w:val="00CA5A6D"/>
    <w:rsid w:val="00CA5DE9"/>
    <w:rsid w:val="00CA5EEC"/>
    <w:rsid w:val="00CA5F5E"/>
    <w:rsid w:val="00CA6286"/>
    <w:rsid w:val="00CA64E4"/>
    <w:rsid w:val="00CA7FA2"/>
    <w:rsid w:val="00CB01ED"/>
    <w:rsid w:val="00CB0DA3"/>
    <w:rsid w:val="00CB14B4"/>
    <w:rsid w:val="00CB17FD"/>
    <w:rsid w:val="00CB1A26"/>
    <w:rsid w:val="00CB2061"/>
    <w:rsid w:val="00CB2E66"/>
    <w:rsid w:val="00CB2E82"/>
    <w:rsid w:val="00CB361F"/>
    <w:rsid w:val="00CB397A"/>
    <w:rsid w:val="00CB418B"/>
    <w:rsid w:val="00CB4191"/>
    <w:rsid w:val="00CB47AE"/>
    <w:rsid w:val="00CB4B2F"/>
    <w:rsid w:val="00CB4BE4"/>
    <w:rsid w:val="00CB50F3"/>
    <w:rsid w:val="00CB5182"/>
    <w:rsid w:val="00CB6DEB"/>
    <w:rsid w:val="00CB75AC"/>
    <w:rsid w:val="00CB7679"/>
    <w:rsid w:val="00CB7754"/>
    <w:rsid w:val="00CB79F5"/>
    <w:rsid w:val="00CC03B6"/>
    <w:rsid w:val="00CC0571"/>
    <w:rsid w:val="00CC06C0"/>
    <w:rsid w:val="00CC0883"/>
    <w:rsid w:val="00CC1BE7"/>
    <w:rsid w:val="00CC1F46"/>
    <w:rsid w:val="00CC1FF9"/>
    <w:rsid w:val="00CC2272"/>
    <w:rsid w:val="00CC2720"/>
    <w:rsid w:val="00CC2ABB"/>
    <w:rsid w:val="00CC35B8"/>
    <w:rsid w:val="00CC383A"/>
    <w:rsid w:val="00CC3C9D"/>
    <w:rsid w:val="00CC3E16"/>
    <w:rsid w:val="00CC435C"/>
    <w:rsid w:val="00CC461A"/>
    <w:rsid w:val="00CC5AB3"/>
    <w:rsid w:val="00CC5CB6"/>
    <w:rsid w:val="00CC5E64"/>
    <w:rsid w:val="00CC605F"/>
    <w:rsid w:val="00CC635F"/>
    <w:rsid w:val="00CC638D"/>
    <w:rsid w:val="00CC6528"/>
    <w:rsid w:val="00CC6CF9"/>
    <w:rsid w:val="00CC6DFF"/>
    <w:rsid w:val="00CC74BA"/>
    <w:rsid w:val="00CD0920"/>
    <w:rsid w:val="00CD1053"/>
    <w:rsid w:val="00CD12F2"/>
    <w:rsid w:val="00CD1813"/>
    <w:rsid w:val="00CD191F"/>
    <w:rsid w:val="00CD19D2"/>
    <w:rsid w:val="00CD413C"/>
    <w:rsid w:val="00CD4891"/>
    <w:rsid w:val="00CD51BF"/>
    <w:rsid w:val="00CD5D00"/>
    <w:rsid w:val="00CD5F8E"/>
    <w:rsid w:val="00CD5FEF"/>
    <w:rsid w:val="00CD6281"/>
    <w:rsid w:val="00CD6ABE"/>
    <w:rsid w:val="00CD6D58"/>
    <w:rsid w:val="00CD6EC9"/>
    <w:rsid w:val="00CD6F27"/>
    <w:rsid w:val="00CD7252"/>
    <w:rsid w:val="00CE03F6"/>
    <w:rsid w:val="00CE0BD1"/>
    <w:rsid w:val="00CE0BE5"/>
    <w:rsid w:val="00CE1195"/>
    <w:rsid w:val="00CE167B"/>
    <w:rsid w:val="00CE16D9"/>
    <w:rsid w:val="00CE1850"/>
    <w:rsid w:val="00CE1B46"/>
    <w:rsid w:val="00CE1BBC"/>
    <w:rsid w:val="00CE2774"/>
    <w:rsid w:val="00CE2BFC"/>
    <w:rsid w:val="00CE2E1C"/>
    <w:rsid w:val="00CE3AD0"/>
    <w:rsid w:val="00CE3D6D"/>
    <w:rsid w:val="00CE3F00"/>
    <w:rsid w:val="00CE42FE"/>
    <w:rsid w:val="00CE4347"/>
    <w:rsid w:val="00CE454C"/>
    <w:rsid w:val="00CE4A40"/>
    <w:rsid w:val="00CE4FAE"/>
    <w:rsid w:val="00CE516E"/>
    <w:rsid w:val="00CE5729"/>
    <w:rsid w:val="00CE5D71"/>
    <w:rsid w:val="00CE5E93"/>
    <w:rsid w:val="00CE60AA"/>
    <w:rsid w:val="00CE615D"/>
    <w:rsid w:val="00CE61D1"/>
    <w:rsid w:val="00CE7E21"/>
    <w:rsid w:val="00CF132B"/>
    <w:rsid w:val="00CF1449"/>
    <w:rsid w:val="00CF1623"/>
    <w:rsid w:val="00CF1735"/>
    <w:rsid w:val="00CF1783"/>
    <w:rsid w:val="00CF1CC1"/>
    <w:rsid w:val="00CF1F4F"/>
    <w:rsid w:val="00CF270D"/>
    <w:rsid w:val="00CF2B92"/>
    <w:rsid w:val="00CF2EA6"/>
    <w:rsid w:val="00CF3002"/>
    <w:rsid w:val="00CF3CBA"/>
    <w:rsid w:val="00CF3E7C"/>
    <w:rsid w:val="00CF4423"/>
    <w:rsid w:val="00CF53AD"/>
    <w:rsid w:val="00CF5AD6"/>
    <w:rsid w:val="00CF5BB4"/>
    <w:rsid w:val="00CF6498"/>
    <w:rsid w:val="00CF6801"/>
    <w:rsid w:val="00CF6A96"/>
    <w:rsid w:val="00CF71E8"/>
    <w:rsid w:val="00CF7748"/>
    <w:rsid w:val="00CF7C33"/>
    <w:rsid w:val="00D00211"/>
    <w:rsid w:val="00D005F8"/>
    <w:rsid w:val="00D01901"/>
    <w:rsid w:val="00D023C3"/>
    <w:rsid w:val="00D023E2"/>
    <w:rsid w:val="00D0249C"/>
    <w:rsid w:val="00D028B3"/>
    <w:rsid w:val="00D02CAD"/>
    <w:rsid w:val="00D03936"/>
    <w:rsid w:val="00D03E16"/>
    <w:rsid w:val="00D0496D"/>
    <w:rsid w:val="00D04B73"/>
    <w:rsid w:val="00D04D91"/>
    <w:rsid w:val="00D056D7"/>
    <w:rsid w:val="00D070A9"/>
    <w:rsid w:val="00D074E8"/>
    <w:rsid w:val="00D07FCD"/>
    <w:rsid w:val="00D10668"/>
    <w:rsid w:val="00D107BF"/>
    <w:rsid w:val="00D10901"/>
    <w:rsid w:val="00D10B91"/>
    <w:rsid w:val="00D10FDE"/>
    <w:rsid w:val="00D11063"/>
    <w:rsid w:val="00D11606"/>
    <w:rsid w:val="00D118CD"/>
    <w:rsid w:val="00D11FAE"/>
    <w:rsid w:val="00D1206E"/>
    <w:rsid w:val="00D121E8"/>
    <w:rsid w:val="00D12895"/>
    <w:rsid w:val="00D12E2F"/>
    <w:rsid w:val="00D137DA"/>
    <w:rsid w:val="00D13BAD"/>
    <w:rsid w:val="00D13EED"/>
    <w:rsid w:val="00D141AC"/>
    <w:rsid w:val="00D1470B"/>
    <w:rsid w:val="00D14C31"/>
    <w:rsid w:val="00D14DDF"/>
    <w:rsid w:val="00D14F1E"/>
    <w:rsid w:val="00D150CA"/>
    <w:rsid w:val="00D15763"/>
    <w:rsid w:val="00D158E0"/>
    <w:rsid w:val="00D15C06"/>
    <w:rsid w:val="00D1616D"/>
    <w:rsid w:val="00D165D4"/>
    <w:rsid w:val="00D17229"/>
    <w:rsid w:val="00D17846"/>
    <w:rsid w:val="00D17AAD"/>
    <w:rsid w:val="00D2076C"/>
    <w:rsid w:val="00D20FF0"/>
    <w:rsid w:val="00D21603"/>
    <w:rsid w:val="00D21A10"/>
    <w:rsid w:val="00D21C5C"/>
    <w:rsid w:val="00D21D2B"/>
    <w:rsid w:val="00D21EA9"/>
    <w:rsid w:val="00D221F0"/>
    <w:rsid w:val="00D22B1F"/>
    <w:rsid w:val="00D23664"/>
    <w:rsid w:val="00D23E86"/>
    <w:rsid w:val="00D24456"/>
    <w:rsid w:val="00D24AB6"/>
    <w:rsid w:val="00D24BD9"/>
    <w:rsid w:val="00D2530C"/>
    <w:rsid w:val="00D253DA"/>
    <w:rsid w:val="00D255DC"/>
    <w:rsid w:val="00D25B0E"/>
    <w:rsid w:val="00D25B24"/>
    <w:rsid w:val="00D25FA2"/>
    <w:rsid w:val="00D26099"/>
    <w:rsid w:val="00D26471"/>
    <w:rsid w:val="00D26FBF"/>
    <w:rsid w:val="00D27005"/>
    <w:rsid w:val="00D27167"/>
    <w:rsid w:val="00D275C4"/>
    <w:rsid w:val="00D27B44"/>
    <w:rsid w:val="00D27D61"/>
    <w:rsid w:val="00D27F15"/>
    <w:rsid w:val="00D307F4"/>
    <w:rsid w:val="00D309E2"/>
    <w:rsid w:val="00D30C95"/>
    <w:rsid w:val="00D31341"/>
    <w:rsid w:val="00D31394"/>
    <w:rsid w:val="00D31696"/>
    <w:rsid w:val="00D31720"/>
    <w:rsid w:val="00D3187C"/>
    <w:rsid w:val="00D31CF0"/>
    <w:rsid w:val="00D32011"/>
    <w:rsid w:val="00D32682"/>
    <w:rsid w:val="00D347C8"/>
    <w:rsid w:val="00D34D0D"/>
    <w:rsid w:val="00D35451"/>
    <w:rsid w:val="00D360CE"/>
    <w:rsid w:val="00D365B6"/>
    <w:rsid w:val="00D367D3"/>
    <w:rsid w:val="00D370D4"/>
    <w:rsid w:val="00D373ED"/>
    <w:rsid w:val="00D40283"/>
    <w:rsid w:val="00D406A8"/>
    <w:rsid w:val="00D40A07"/>
    <w:rsid w:val="00D40C65"/>
    <w:rsid w:val="00D40CD3"/>
    <w:rsid w:val="00D40D53"/>
    <w:rsid w:val="00D415E0"/>
    <w:rsid w:val="00D41806"/>
    <w:rsid w:val="00D41B82"/>
    <w:rsid w:val="00D41E39"/>
    <w:rsid w:val="00D42175"/>
    <w:rsid w:val="00D42B45"/>
    <w:rsid w:val="00D43591"/>
    <w:rsid w:val="00D43604"/>
    <w:rsid w:val="00D43684"/>
    <w:rsid w:val="00D44653"/>
    <w:rsid w:val="00D44F99"/>
    <w:rsid w:val="00D45C25"/>
    <w:rsid w:val="00D45D9C"/>
    <w:rsid w:val="00D45DF0"/>
    <w:rsid w:val="00D46E6A"/>
    <w:rsid w:val="00D46F32"/>
    <w:rsid w:val="00D47040"/>
    <w:rsid w:val="00D47CC3"/>
    <w:rsid w:val="00D50011"/>
    <w:rsid w:val="00D50651"/>
    <w:rsid w:val="00D50902"/>
    <w:rsid w:val="00D51216"/>
    <w:rsid w:val="00D5138F"/>
    <w:rsid w:val="00D51949"/>
    <w:rsid w:val="00D51B5A"/>
    <w:rsid w:val="00D51C29"/>
    <w:rsid w:val="00D51D8D"/>
    <w:rsid w:val="00D524A5"/>
    <w:rsid w:val="00D52865"/>
    <w:rsid w:val="00D52EDD"/>
    <w:rsid w:val="00D52F27"/>
    <w:rsid w:val="00D5427E"/>
    <w:rsid w:val="00D5494C"/>
    <w:rsid w:val="00D5497B"/>
    <w:rsid w:val="00D54E88"/>
    <w:rsid w:val="00D553AE"/>
    <w:rsid w:val="00D559D2"/>
    <w:rsid w:val="00D5618C"/>
    <w:rsid w:val="00D56931"/>
    <w:rsid w:val="00D5749C"/>
    <w:rsid w:val="00D57B89"/>
    <w:rsid w:val="00D602CD"/>
    <w:rsid w:val="00D6071C"/>
    <w:rsid w:val="00D61345"/>
    <w:rsid w:val="00D6140E"/>
    <w:rsid w:val="00D61751"/>
    <w:rsid w:val="00D6186F"/>
    <w:rsid w:val="00D626A4"/>
    <w:rsid w:val="00D628D4"/>
    <w:rsid w:val="00D6297D"/>
    <w:rsid w:val="00D629EB"/>
    <w:rsid w:val="00D630C5"/>
    <w:rsid w:val="00D63E15"/>
    <w:rsid w:val="00D64A54"/>
    <w:rsid w:val="00D64CE2"/>
    <w:rsid w:val="00D65088"/>
    <w:rsid w:val="00D65459"/>
    <w:rsid w:val="00D65527"/>
    <w:rsid w:val="00D655D2"/>
    <w:rsid w:val="00D65650"/>
    <w:rsid w:val="00D65E72"/>
    <w:rsid w:val="00D66673"/>
    <w:rsid w:val="00D666D7"/>
    <w:rsid w:val="00D66875"/>
    <w:rsid w:val="00D66890"/>
    <w:rsid w:val="00D66B77"/>
    <w:rsid w:val="00D672E5"/>
    <w:rsid w:val="00D67ACB"/>
    <w:rsid w:val="00D70473"/>
    <w:rsid w:val="00D707D9"/>
    <w:rsid w:val="00D707E4"/>
    <w:rsid w:val="00D71454"/>
    <w:rsid w:val="00D721D1"/>
    <w:rsid w:val="00D721F1"/>
    <w:rsid w:val="00D725F5"/>
    <w:rsid w:val="00D7393D"/>
    <w:rsid w:val="00D73A3B"/>
    <w:rsid w:val="00D73F2D"/>
    <w:rsid w:val="00D74030"/>
    <w:rsid w:val="00D74881"/>
    <w:rsid w:val="00D74FF1"/>
    <w:rsid w:val="00D757C9"/>
    <w:rsid w:val="00D758D9"/>
    <w:rsid w:val="00D759FA"/>
    <w:rsid w:val="00D76081"/>
    <w:rsid w:val="00D76175"/>
    <w:rsid w:val="00D76A5C"/>
    <w:rsid w:val="00D76E2D"/>
    <w:rsid w:val="00D77415"/>
    <w:rsid w:val="00D77D50"/>
    <w:rsid w:val="00D802C8"/>
    <w:rsid w:val="00D805DD"/>
    <w:rsid w:val="00D807AB"/>
    <w:rsid w:val="00D80845"/>
    <w:rsid w:val="00D80B70"/>
    <w:rsid w:val="00D81345"/>
    <w:rsid w:val="00D81CEB"/>
    <w:rsid w:val="00D820E2"/>
    <w:rsid w:val="00D82BB4"/>
    <w:rsid w:val="00D8340A"/>
    <w:rsid w:val="00D8368A"/>
    <w:rsid w:val="00D83B44"/>
    <w:rsid w:val="00D84287"/>
    <w:rsid w:val="00D8436D"/>
    <w:rsid w:val="00D84554"/>
    <w:rsid w:val="00D84AA0"/>
    <w:rsid w:val="00D84C9E"/>
    <w:rsid w:val="00D84EB0"/>
    <w:rsid w:val="00D84FC5"/>
    <w:rsid w:val="00D84FEE"/>
    <w:rsid w:val="00D8527C"/>
    <w:rsid w:val="00D86975"/>
    <w:rsid w:val="00D86A3F"/>
    <w:rsid w:val="00D86CAE"/>
    <w:rsid w:val="00D87305"/>
    <w:rsid w:val="00D8732C"/>
    <w:rsid w:val="00D876B5"/>
    <w:rsid w:val="00D87F70"/>
    <w:rsid w:val="00D9038C"/>
    <w:rsid w:val="00D909A6"/>
    <w:rsid w:val="00D9102C"/>
    <w:rsid w:val="00D915F8"/>
    <w:rsid w:val="00D91EFD"/>
    <w:rsid w:val="00D92422"/>
    <w:rsid w:val="00D93199"/>
    <w:rsid w:val="00D93617"/>
    <w:rsid w:val="00D93BAA"/>
    <w:rsid w:val="00D94166"/>
    <w:rsid w:val="00D941C6"/>
    <w:rsid w:val="00D945AC"/>
    <w:rsid w:val="00D945D4"/>
    <w:rsid w:val="00D94A86"/>
    <w:rsid w:val="00D950E2"/>
    <w:rsid w:val="00D9542A"/>
    <w:rsid w:val="00D95C1D"/>
    <w:rsid w:val="00D95F84"/>
    <w:rsid w:val="00D9602C"/>
    <w:rsid w:val="00D96AC1"/>
    <w:rsid w:val="00D96D1D"/>
    <w:rsid w:val="00D96E74"/>
    <w:rsid w:val="00D972AE"/>
    <w:rsid w:val="00D97557"/>
    <w:rsid w:val="00D976E7"/>
    <w:rsid w:val="00D9788C"/>
    <w:rsid w:val="00D97A99"/>
    <w:rsid w:val="00D97BA4"/>
    <w:rsid w:val="00D97EA9"/>
    <w:rsid w:val="00DA059B"/>
    <w:rsid w:val="00DA08A2"/>
    <w:rsid w:val="00DA0E47"/>
    <w:rsid w:val="00DA10C9"/>
    <w:rsid w:val="00DA10D6"/>
    <w:rsid w:val="00DA10E1"/>
    <w:rsid w:val="00DA162B"/>
    <w:rsid w:val="00DA167C"/>
    <w:rsid w:val="00DA1ACA"/>
    <w:rsid w:val="00DA24DF"/>
    <w:rsid w:val="00DA31DD"/>
    <w:rsid w:val="00DA3349"/>
    <w:rsid w:val="00DA391C"/>
    <w:rsid w:val="00DA3CAB"/>
    <w:rsid w:val="00DA3EF7"/>
    <w:rsid w:val="00DA3F0A"/>
    <w:rsid w:val="00DA41C4"/>
    <w:rsid w:val="00DA41FE"/>
    <w:rsid w:val="00DA4305"/>
    <w:rsid w:val="00DA4B63"/>
    <w:rsid w:val="00DA4BB5"/>
    <w:rsid w:val="00DA4E66"/>
    <w:rsid w:val="00DA554B"/>
    <w:rsid w:val="00DA5642"/>
    <w:rsid w:val="00DA58D8"/>
    <w:rsid w:val="00DA5C82"/>
    <w:rsid w:val="00DA5D2B"/>
    <w:rsid w:val="00DA5E7D"/>
    <w:rsid w:val="00DA6151"/>
    <w:rsid w:val="00DA6243"/>
    <w:rsid w:val="00DA644A"/>
    <w:rsid w:val="00DA6A64"/>
    <w:rsid w:val="00DA6F4F"/>
    <w:rsid w:val="00DA6F70"/>
    <w:rsid w:val="00DA719D"/>
    <w:rsid w:val="00DA7541"/>
    <w:rsid w:val="00DA78E1"/>
    <w:rsid w:val="00DB08E1"/>
    <w:rsid w:val="00DB0910"/>
    <w:rsid w:val="00DB0D98"/>
    <w:rsid w:val="00DB13EE"/>
    <w:rsid w:val="00DB2377"/>
    <w:rsid w:val="00DB301B"/>
    <w:rsid w:val="00DB303C"/>
    <w:rsid w:val="00DB350D"/>
    <w:rsid w:val="00DB397C"/>
    <w:rsid w:val="00DB3D01"/>
    <w:rsid w:val="00DB3E0D"/>
    <w:rsid w:val="00DB405D"/>
    <w:rsid w:val="00DB4460"/>
    <w:rsid w:val="00DB71E8"/>
    <w:rsid w:val="00DB73A2"/>
    <w:rsid w:val="00DB75EA"/>
    <w:rsid w:val="00DB76DF"/>
    <w:rsid w:val="00DB7D32"/>
    <w:rsid w:val="00DB7F9F"/>
    <w:rsid w:val="00DC0283"/>
    <w:rsid w:val="00DC089C"/>
    <w:rsid w:val="00DC1815"/>
    <w:rsid w:val="00DC1AA2"/>
    <w:rsid w:val="00DC1AA6"/>
    <w:rsid w:val="00DC1C63"/>
    <w:rsid w:val="00DC2416"/>
    <w:rsid w:val="00DC26B8"/>
    <w:rsid w:val="00DC3EC1"/>
    <w:rsid w:val="00DC434C"/>
    <w:rsid w:val="00DC4B74"/>
    <w:rsid w:val="00DC4EA4"/>
    <w:rsid w:val="00DC4FE8"/>
    <w:rsid w:val="00DC5EBE"/>
    <w:rsid w:val="00DC622B"/>
    <w:rsid w:val="00DC7BD2"/>
    <w:rsid w:val="00DC7CB6"/>
    <w:rsid w:val="00DD09C7"/>
    <w:rsid w:val="00DD213D"/>
    <w:rsid w:val="00DD281E"/>
    <w:rsid w:val="00DD28F3"/>
    <w:rsid w:val="00DD35F0"/>
    <w:rsid w:val="00DD3614"/>
    <w:rsid w:val="00DD3B17"/>
    <w:rsid w:val="00DD3F41"/>
    <w:rsid w:val="00DD40EE"/>
    <w:rsid w:val="00DD42B1"/>
    <w:rsid w:val="00DD43F1"/>
    <w:rsid w:val="00DD4ADA"/>
    <w:rsid w:val="00DD52B5"/>
    <w:rsid w:val="00DD52F8"/>
    <w:rsid w:val="00DD5CFF"/>
    <w:rsid w:val="00DD5D71"/>
    <w:rsid w:val="00DD5DAD"/>
    <w:rsid w:val="00DD6444"/>
    <w:rsid w:val="00DD695E"/>
    <w:rsid w:val="00DD69F5"/>
    <w:rsid w:val="00DD6AB0"/>
    <w:rsid w:val="00DD78EF"/>
    <w:rsid w:val="00DD7B9A"/>
    <w:rsid w:val="00DD7D67"/>
    <w:rsid w:val="00DD7E12"/>
    <w:rsid w:val="00DE07F3"/>
    <w:rsid w:val="00DE08F4"/>
    <w:rsid w:val="00DE0A9C"/>
    <w:rsid w:val="00DE0E7B"/>
    <w:rsid w:val="00DE0EE1"/>
    <w:rsid w:val="00DE1D2E"/>
    <w:rsid w:val="00DE215B"/>
    <w:rsid w:val="00DE232E"/>
    <w:rsid w:val="00DE2AAE"/>
    <w:rsid w:val="00DE2AC2"/>
    <w:rsid w:val="00DE2AE8"/>
    <w:rsid w:val="00DE2D23"/>
    <w:rsid w:val="00DE2DBE"/>
    <w:rsid w:val="00DE34F8"/>
    <w:rsid w:val="00DE37D4"/>
    <w:rsid w:val="00DE38EE"/>
    <w:rsid w:val="00DE39DB"/>
    <w:rsid w:val="00DE3E2B"/>
    <w:rsid w:val="00DE3FA7"/>
    <w:rsid w:val="00DE42BC"/>
    <w:rsid w:val="00DE50C4"/>
    <w:rsid w:val="00DE512E"/>
    <w:rsid w:val="00DE5366"/>
    <w:rsid w:val="00DE56BE"/>
    <w:rsid w:val="00DE5AE0"/>
    <w:rsid w:val="00DE5D19"/>
    <w:rsid w:val="00DE677A"/>
    <w:rsid w:val="00DE6A5E"/>
    <w:rsid w:val="00DE76B2"/>
    <w:rsid w:val="00DE7849"/>
    <w:rsid w:val="00DE7DE0"/>
    <w:rsid w:val="00DE7E77"/>
    <w:rsid w:val="00DF13B7"/>
    <w:rsid w:val="00DF143D"/>
    <w:rsid w:val="00DF1732"/>
    <w:rsid w:val="00DF1AE8"/>
    <w:rsid w:val="00DF1BCE"/>
    <w:rsid w:val="00DF1EFB"/>
    <w:rsid w:val="00DF2031"/>
    <w:rsid w:val="00DF2169"/>
    <w:rsid w:val="00DF227C"/>
    <w:rsid w:val="00DF3209"/>
    <w:rsid w:val="00DF324B"/>
    <w:rsid w:val="00DF36F3"/>
    <w:rsid w:val="00DF4685"/>
    <w:rsid w:val="00DF46FE"/>
    <w:rsid w:val="00DF4D1C"/>
    <w:rsid w:val="00DF4FA7"/>
    <w:rsid w:val="00DF5AAC"/>
    <w:rsid w:val="00DF5BB7"/>
    <w:rsid w:val="00DF5DE4"/>
    <w:rsid w:val="00DF6464"/>
    <w:rsid w:val="00DF6704"/>
    <w:rsid w:val="00DF6743"/>
    <w:rsid w:val="00DF68EF"/>
    <w:rsid w:val="00DF70CA"/>
    <w:rsid w:val="00DF76B0"/>
    <w:rsid w:val="00DF7AA6"/>
    <w:rsid w:val="00DF7B93"/>
    <w:rsid w:val="00E004E3"/>
    <w:rsid w:val="00E008DD"/>
    <w:rsid w:val="00E00CC4"/>
    <w:rsid w:val="00E01106"/>
    <w:rsid w:val="00E0119E"/>
    <w:rsid w:val="00E014E8"/>
    <w:rsid w:val="00E01A0E"/>
    <w:rsid w:val="00E01DC2"/>
    <w:rsid w:val="00E01E00"/>
    <w:rsid w:val="00E022DF"/>
    <w:rsid w:val="00E024A8"/>
    <w:rsid w:val="00E02B64"/>
    <w:rsid w:val="00E03998"/>
    <w:rsid w:val="00E03D14"/>
    <w:rsid w:val="00E047A3"/>
    <w:rsid w:val="00E04C08"/>
    <w:rsid w:val="00E04C8D"/>
    <w:rsid w:val="00E05289"/>
    <w:rsid w:val="00E0555A"/>
    <w:rsid w:val="00E05960"/>
    <w:rsid w:val="00E05DC5"/>
    <w:rsid w:val="00E06807"/>
    <w:rsid w:val="00E068EF"/>
    <w:rsid w:val="00E071D2"/>
    <w:rsid w:val="00E07501"/>
    <w:rsid w:val="00E077C1"/>
    <w:rsid w:val="00E07A92"/>
    <w:rsid w:val="00E07B8B"/>
    <w:rsid w:val="00E07E88"/>
    <w:rsid w:val="00E106BB"/>
    <w:rsid w:val="00E107B6"/>
    <w:rsid w:val="00E1204A"/>
    <w:rsid w:val="00E12376"/>
    <w:rsid w:val="00E128B9"/>
    <w:rsid w:val="00E1294C"/>
    <w:rsid w:val="00E13034"/>
    <w:rsid w:val="00E13097"/>
    <w:rsid w:val="00E13167"/>
    <w:rsid w:val="00E13649"/>
    <w:rsid w:val="00E1367C"/>
    <w:rsid w:val="00E1368A"/>
    <w:rsid w:val="00E1371A"/>
    <w:rsid w:val="00E139FE"/>
    <w:rsid w:val="00E13B17"/>
    <w:rsid w:val="00E14C49"/>
    <w:rsid w:val="00E14D0F"/>
    <w:rsid w:val="00E1551B"/>
    <w:rsid w:val="00E15598"/>
    <w:rsid w:val="00E157CF"/>
    <w:rsid w:val="00E15EA6"/>
    <w:rsid w:val="00E1676C"/>
    <w:rsid w:val="00E16B73"/>
    <w:rsid w:val="00E16E6A"/>
    <w:rsid w:val="00E1783C"/>
    <w:rsid w:val="00E17EAF"/>
    <w:rsid w:val="00E20531"/>
    <w:rsid w:val="00E20689"/>
    <w:rsid w:val="00E2107D"/>
    <w:rsid w:val="00E2108A"/>
    <w:rsid w:val="00E21158"/>
    <w:rsid w:val="00E2194D"/>
    <w:rsid w:val="00E22508"/>
    <w:rsid w:val="00E22776"/>
    <w:rsid w:val="00E22BD2"/>
    <w:rsid w:val="00E234DD"/>
    <w:rsid w:val="00E23916"/>
    <w:rsid w:val="00E23E2A"/>
    <w:rsid w:val="00E23EDE"/>
    <w:rsid w:val="00E25111"/>
    <w:rsid w:val="00E251D3"/>
    <w:rsid w:val="00E2571D"/>
    <w:rsid w:val="00E25A96"/>
    <w:rsid w:val="00E25C6B"/>
    <w:rsid w:val="00E25D56"/>
    <w:rsid w:val="00E25F17"/>
    <w:rsid w:val="00E25F84"/>
    <w:rsid w:val="00E26F98"/>
    <w:rsid w:val="00E2755A"/>
    <w:rsid w:val="00E30019"/>
    <w:rsid w:val="00E3016C"/>
    <w:rsid w:val="00E3086D"/>
    <w:rsid w:val="00E30892"/>
    <w:rsid w:val="00E31316"/>
    <w:rsid w:val="00E31BEA"/>
    <w:rsid w:val="00E32100"/>
    <w:rsid w:val="00E3216C"/>
    <w:rsid w:val="00E321D4"/>
    <w:rsid w:val="00E32914"/>
    <w:rsid w:val="00E32C46"/>
    <w:rsid w:val="00E32D5A"/>
    <w:rsid w:val="00E32F3B"/>
    <w:rsid w:val="00E33004"/>
    <w:rsid w:val="00E33715"/>
    <w:rsid w:val="00E33918"/>
    <w:rsid w:val="00E33E52"/>
    <w:rsid w:val="00E33FE2"/>
    <w:rsid w:val="00E34237"/>
    <w:rsid w:val="00E3426F"/>
    <w:rsid w:val="00E346DC"/>
    <w:rsid w:val="00E3486B"/>
    <w:rsid w:val="00E34B22"/>
    <w:rsid w:val="00E35684"/>
    <w:rsid w:val="00E358D9"/>
    <w:rsid w:val="00E35CA1"/>
    <w:rsid w:val="00E36086"/>
    <w:rsid w:val="00E36A6B"/>
    <w:rsid w:val="00E3763E"/>
    <w:rsid w:val="00E37D57"/>
    <w:rsid w:val="00E37F76"/>
    <w:rsid w:val="00E37F7A"/>
    <w:rsid w:val="00E37F81"/>
    <w:rsid w:val="00E40056"/>
    <w:rsid w:val="00E40D92"/>
    <w:rsid w:val="00E40F35"/>
    <w:rsid w:val="00E4131F"/>
    <w:rsid w:val="00E41DAD"/>
    <w:rsid w:val="00E41E65"/>
    <w:rsid w:val="00E425EA"/>
    <w:rsid w:val="00E42670"/>
    <w:rsid w:val="00E42EDC"/>
    <w:rsid w:val="00E42FCF"/>
    <w:rsid w:val="00E43093"/>
    <w:rsid w:val="00E43414"/>
    <w:rsid w:val="00E4387D"/>
    <w:rsid w:val="00E439A2"/>
    <w:rsid w:val="00E44070"/>
    <w:rsid w:val="00E44604"/>
    <w:rsid w:val="00E44928"/>
    <w:rsid w:val="00E44A0C"/>
    <w:rsid w:val="00E44CA4"/>
    <w:rsid w:val="00E44DD7"/>
    <w:rsid w:val="00E4548F"/>
    <w:rsid w:val="00E45A43"/>
    <w:rsid w:val="00E461E3"/>
    <w:rsid w:val="00E4638D"/>
    <w:rsid w:val="00E4642C"/>
    <w:rsid w:val="00E469B2"/>
    <w:rsid w:val="00E46C98"/>
    <w:rsid w:val="00E46EE9"/>
    <w:rsid w:val="00E47696"/>
    <w:rsid w:val="00E476E8"/>
    <w:rsid w:val="00E502AC"/>
    <w:rsid w:val="00E50D06"/>
    <w:rsid w:val="00E50E58"/>
    <w:rsid w:val="00E51486"/>
    <w:rsid w:val="00E5165E"/>
    <w:rsid w:val="00E520DA"/>
    <w:rsid w:val="00E52342"/>
    <w:rsid w:val="00E52D55"/>
    <w:rsid w:val="00E532E6"/>
    <w:rsid w:val="00E536B8"/>
    <w:rsid w:val="00E53C06"/>
    <w:rsid w:val="00E53C0F"/>
    <w:rsid w:val="00E53F09"/>
    <w:rsid w:val="00E541D6"/>
    <w:rsid w:val="00E54308"/>
    <w:rsid w:val="00E54456"/>
    <w:rsid w:val="00E54490"/>
    <w:rsid w:val="00E5514F"/>
    <w:rsid w:val="00E559FA"/>
    <w:rsid w:val="00E5631F"/>
    <w:rsid w:val="00E563A6"/>
    <w:rsid w:val="00E56C9D"/>
    <w:rsid w:val="00E56CCC"/>
    <w:rsid w:val="00E56D79"/>
    <w:rsid w:val="00E56DF3"/>
    <w:rsid w:val="00E56F2E"/>
    <w:rsid w:val="00E5735E"/>
    <w:rsid w:val="00E57407"/>
    <w:rsid w:val="00E5763E"/>
    <w:rsid w:val="00E57658"/>
    <w:rsid w:val="00E57755"/>
    <w:rsid w:val="00E57B4A"/>
    <w:rsid w:val="00E57E23"/>
    <w:rsid w:val="00E57F4C"/>
    <w:rsid w:val="00E605A2"/>
    <w:rsid w:val="00E60A8A"/>
    <w:rsid w:val="00E61CBD"/>
    <w:rsid w:val="00E6266D"/>
    <w:rsid w:val="00E62AA2"/>
    <w:rsid w:val="00E62E23"/>
    <w:rsid w:val="00E6370C"/>
    <w:rsid w:val="00E63799"/>
    <w:rsid w:val="00E639E5"/>
    <w:rsid w:val="00E63BF1"/>
    <w:rsid w:val="00E63CBE"/>
    <w:rsid w:val="00E63F48"/>
    <w:rsid w:val="00E643C6"/>
    <w:rsid w:val="00E64C4A"/>
    <w:rsid w:val="00E6575B"/>
    <w:rsid w:val="00E6597A"/>
    <w:rsid w:val="00E65BAB"/>
    <w:rsid w:val="00E65C20"/>
    <w:rsid w:val="00E65C47"/>
    <w:rsid w:val="00E6612C"/>
    <w:rsid w:val="00E66AAE"/>
    <w:rsid w:val="00E66D89"/>
    <w:rsid w:val="00E66F87"/>
    <w:rsid w:val="00E6742B"/>
    <w:rsid w:val="00E676C0"/>
    <w:rsid w:val="00E67A24"/>
    <w:rsid w:val="00E713E6"/>
    <w:rsid w:val="00E71BA6"/>
    <w:rsid w:val="00E720E0"/>
    <w:rsid w:val="00E72AB5"/>
    <w:rsid w:val="00E72E0A"/>
    <w:rsid w:val="00E72FBA"/>
    <w:rsid w:val="00E73784"/>
    <w:rsid w:val="00E73861"/>
    <w:rsid w:val="00E73931"/>
    <w:rsid w:val="00E73AB2"/>
    <w:rsid w:val="00E73BEB"/>
    <w:rsid w:val="00E73C87"/>
    <w:rsid w:val="00E745F6"/>
    <w:rsid w:val="00E746EE"/>
    <w:rsid w:val="00E750C9"/>
    <w:rsid w:val="00E75323"/>
    <w:rsid w:val="00E75474"/>
    <w:rsid w:val="00E7587E"/>
    <w:rsid w:val="00E75A2A"/>
    <w:rsid w:val="00E7627E"/>
    <w:rsid w:val="00E7636C"/>
    <w:rsid w:val="00E7690B"/>
    <w:rsid w:val="00E76AF4"/>
    <w:rsid w:val="00E76BEC"/>
    <w:rsid w:val="00E770AC"/>
    <w:rsid w:val="00E7711B"/>
    <w:rsid w:val="00E77A63"/>
    <w:rsid w:val="00E77CAE"/>
    <w:rsid w:val="00E80824"/>
    <w:rsid w:val="00E8082C"/>
    <w:rsid w:val="00E808E4"/>
    <w:rsid w:val="00E8090A"/>
    <w:rsid w:val="00E80AA9"/>
    <w:rsid w:val="00E81226"/>
    <w:rsid w:val="00E812B6"/>
    <w:rsid w:val="00E81796"/>
    <w:rsid w:val="00E81EC3"/>
    <w:rsid w:val="00E8272C"/>
    <w:rsid w:val="00E830D7"/>
    <w:rsid w:val="00E83F93"/>
    <w:rsid w:val="00E84E12"/>
    <w:rsid w:val="00E858D6"/>
    <w:rsid w:val="00E85B52"/>
    <w:rsid w:val="00E860C5"/>
    <w:rsid w:val="00E865DD"/>
    <w:rsid w:val="00E8668D"/>
    <w:rsid w:val="00E8705E"/>
    <w:rsid w:val="00E87E5D"/>
    <w:rsid w:val="00E903DF"/>
    <w:rsid w:val="00E90D9F"/>
    <w:rsid w:val="00E91093"/>
    <w:rsid w:val="00E912DF"/>
    <w:rsid w:val="00E92969"/>
    <w:rsid w:val="00E92971"/>
    <w:rsid w:val="00E92A3F"/>
    <w:rsid w:val="00E9328B"/>
    <w:rsid w:val="00E93D2E"/>
    <w:rsid w:val="00E93FDD"/>
    <w:rsid w:val="00E94021"/>
    <w:rsid w:val="00E94341"/>
    <w:rsid w:val="00E945C8"/>
    <w:rsid w:val="00E94BB7"/>
    <w:rsid w:val="00E94C85"/>
    <w:rsid w:val="00E94F3B"/>
    <w:rsid w:val="00E950CF"/>
    <w:rsid w:val="00E961F2"/>
    <w:rsid w:val="00E96366"/>
    <w:rsid w:val="00E96F24"/>
    <w:rsid w:val="00E97598"/>
    <w:rsid w:val="00E976A2"/>
    <w:rsid w:val="00E97866"/>
    <w:rsid w:val="00E979BA"/>
    <w:rsid w:val="00E97DEB"/>
    <w:rsid w:val="00E97EAA"/>
    <w:rsid w:val="00EA037A"/>
    <w:rsid w:val="00EA0427"/>
    <w:rsid w:val="00EA04AB"/>
    <w:rsid w:val="00EA0847"/>
    <w:rsid w:val="00EA1972"/>
    <w:rsid w:val="00EA22E9"/>
    <w:rsid w:val="00EA35EE"/>
    <w:rsid w:val="00EA4CFE"/>
    <w:rsid w:val="00EA4EEB"/>
    <w:rsid w:val="00EA55C0"/>
    <w:rsid w:val="00EA5AEB"/>
    <w:rsid w:val="00EA5C1A"/>
    <w:rsid w:val="00EA6F24"/>
    <w:rsid w:val="00EA742E"/>
    <w:rsid w:val="00EA7518"/>
    <w:rsid w:val="00EA7761"/>
    <w:rsid w:val="00EA7F3B"/>
    <w:rsid w:val="00EA7F4C"/>
    <w:rsid w:val="00EB041D"/>
    <w:rsid w:val="00EB04F3"/>
    <w:rsid w:val="00EB0D63"/>
    <w:rsid w:val="00EB0E65"/>
    <w:rsid w:val="00EB0E84"/>
    <w:rsid w:val="00EB10B4"/>
    <w:rsid w:val="00EB1107"/>
    <w:rsid w:val="00EB1286"/>
    <w:rsid w:val="00EB1B59"/>
    <w:rsid w:val="00EB393A"/>
    <w:rsid w:val="00EB3DD7"/>
    <w:rsid w:val="00EB49C0"/>
    <w:rsid w:val="00EB5109"/>
    <w:rsid w:val="00EB5524"/>
    <w:rsid w:val="00EB60E7"/>
    <w:rsid w:val="00EB6215"/>
    <w:rsid w:val="00EB66F8"/>
    <w:rsid w:val="00EB6B76"/>
    <w:rsid w:val="00EB6C2B"/>
    <w:rsid w:val="00EB751E"/>
    <w:rsid w:val="00EB7E25"/>
    <w:rsid w:val="00EC091C"/>
    <w:rsid w:val="00EC0DF9"/>
    <w:rsid w:val="00EC0E72"/>
    <w:rsid w:val="00EC10DB"/>
    <w:rsid w:val="00EC137F"/>
    <w:rsid w:val="00EC1963"/>
    <w:rsid w:val="00EC19E3"/>
    <w:rsid w:val="00EC1B2B"/>
    <w:rsid w:val="00EC20F5"/>
    <w:rsid w:val="00EC2254"/>
    <w:rsid w:val="00EC2F8E"/>
    <w:rsid w:val="00EC350C"/>
    <w:rsid w:val="00EC38F1"/>
    <w:rsid w:val="00EC3A76"/>
    <w:rsid w:val="00EC3BB2"/>
    <w:rsid w:val="00EC3C73"/>
    <w:rsid w:val="00EC450F"/>
    <w:rsid w:val="00EC4914"/>
    <w:rsid w:val="00EC501C"/>
    <w:rsid w:val="00EC5971"/>
    <w:rsid w:val="00EC5C78"/>
    <w:rsid w:val="00EC64DA"/>
    <w:rsid w:val="00EC6767"/>
    <w:rsid w:val="00EC6928"/>
    <w:rsid w:val="00EC7186"/>
    <w:rsid w:val="00EC759B"/>
    <w:rsid w:val="00ED0660"/>
    <w:rsid w:val="00ED06C5"/>
    <w:rsid w:val="00ED0D57"/>
    <w:rsid w:val="00ED108B"/>
    <w:rsid w:val="00ED228E"/>
    <w:rsid w:val="00ED26AB"/>
    <w:rsid w:val="00ED2792"/>
    <w:rsid w:val="00ED281F"/>
    <w:rsid w:val="00ED2958"/>
    <w:rsid w:val="00ED31C2"/>
    <w:rsid w:val="00ED3953"/>
    <w:rsid w:val="00ED3AB7"/>
    <w:rsid w:val="00ED3C67"/>
    <w:rsid w:val="00ED3D78"/>
    <w:rsid w:val="00ED3DFA"/>
    <w:rsid w:val="00ED3F3F"/>
    <w:rsid w:val="00ED44B5"/>
    <w:rsid w:val="00ED451C"/>
    <w:rsid w:val="00ED45CF"/>
    <w:rsid w:val="00ED4A70"/>
    <w:rsid w:val="00ED5636"/>
    <w:rsid w:val="00ED5B65"/>
    <w:rsid w:val="00ED5CA8"/>
    <w:rsid w:val="00ED5DF6"/>
    <w:rsid w:val="00ED62BC"/>
    <w:rsid w:val="00ED6460"/>
    <w:rsid w:val="00ED6501"/>
    <w:rsid w:val="00ED6884"/>
    <w:rsid w:val="00ED6FFA"/>
    <w:rsid w:val="00ED741D"/>
    <w:rsid w:val="00ED7532"/>
    <w:rsid w:val="00ED759C"/>
    <w:rsid w:val="00ED76C1"/>
    <w:rsid w:val="00ED76C6"/>
    <w:rsid w:val="00EE0239"/>
    <w:rsid w:val="00EE0BFD"/>
    <w:rsid w:val="00EE0F65"/>
    <w:rsid w:val="00EE11CD"/>
    <w:rsid w:val="00EE1494"/>
    <w:rsid w:val="00EE1797"/>
    <w:rsid w:val="00EE1ADB"/>
    <w:rsid w:val="00EE1DE8"/>
    <w:rsid w:val="00EE200C"/>
    <w:rsid w:val="00EE2718"/>
    <w:rsid w:val="00EE2ACE"/>
    <w:rsid w:val="00EE2D87"/>
    <w:rsid w:val="00EE308C"/>
    <w:rsid w:val="00EE36F3"/>
    <w:rsid w:val="00EE3ADD"/>
    <w:rsid w:val="00EE48CE"/>
    <w:rsid w:val="00EE49A1"/>
    <w:rsid w:val="00EE4B48"/>
    <w:rsid w:val="00EE4E47"/>
    <w:rsid w:val="00EE4FC9"/>
    <w:rsid w:val="00EE5101"/>
    <w:rsid w:val="00EE59EA"/>
    <w:rsid w:val="00EE6660"/>
    <w:rsid w:val="00EE72E1"/>
    <w:rsid w:val="00EE76CF"/>
    <w:rsid w:val="00EE792D"/>
    <w:rsid w:val="00EE7D96"/>
    <w:rsid w:val="00EF0317"/>
    <w:rsid w:val="00EF05DC"/>
    <w:rsid w:val="00EF0660"/>
    <w:rsid w:val="00EF0E9D"/>
    <w:rsid w:val="00EF0F16"/>
    <w:rsid w:val="00EF0F21"/>
    <w:rsid w:val="00EF1B61"/>
    <w:rsid w:val="00EF1CA8"/>
    <w:rsid w:val="00EF207E"/>
    <w:rsid w:val="00EF2330"/>
    <w:rsid w:val="00EF242C"/>
    <w:rsid w:val="00EF249B"/>
    <w:rsid w:val="00EF259E"/>
    <w:rsid w:val="00EF41C1"/>
    <w:rsid w:val="00EF436C"/>
    <w:rsid w:val="00EF4BEF"/>
    <w:rsid w:val="00EF52CD"/>
    <w:rsid w:val="00EF5824"/>
    <w:rsid w:val="00EF6509"/>
    <w:rsid w:val="00EF6B55"/>
    <w:rsid w:val="00EF7AE9"/>
    <w:rsid w:val="00EF7B67"/>
    <w:rsid w:val="00F0020D"/>
    <w:rsid w:val="00F00B77"/>
    <w:rsid w:val="00F00D99"/>
    <w:rsid w:val="00F00E56"/>
    <w:rsid w:val="00F0120C"/>
    <w:rsid w:val="00F024F3"/>
    <w:rsid w:val="00F02B8C"/>
    <w:rsid w:val="00F02EEF"/>
    <w:rsid w:val="00F034E9"/>
    <w:rsid w:val="00F03658"/>
    <w:rsid w:val="00F036A0"/>
    <w:rsid w:val="00F03E7B"/>
    <w:rsid w:val="00F041E9"/>
    <w:rsid w:val="00F042B3"/>
    <w:rsid w:val="00F042DE"/>
    <w:rsid w:val="00F04558"/>
    <w:rsid w:val="00F04800"/>
    <w:rsid w:val="00F04CA3"/>
    <w:rsid w:val="00F05805"/>
    <w:rsid w:val="00F05F46"/>
    <w:rsid w:val="00F0612D"/>
    <w:rsid w:val="00F0634F"/>
    <w:rsid w:val="00F068FF"/>
    <w:rsid w:val="00F06D5B"/>
    <w:rsid w:val="00F06E5B"/>
    <w:rsid w:val="00F06FBD"/>
    <w:rsid w:val="00F06FC2"/>
    <w:rsid w:val="00F07711"/>
    <w:rsid w:val="00F10295"/>
    <w:rsid w:val="00F113D4"/>
    <w:rsid w:val="00F117F4"/>
    <w:rsid w:val="00F11932"/>
    <w:rsid w:val="00F12524"/>
    <w:rsid w:val="00F127C1"/>
    <w:rsid w:val="00F12902"/>
    <w:rsid w:val="00F12953"/>
    <w:rsid w:val="00F12A8A"/>
    <w:rsid w:val="00F12B1B"/>
    <w:rsid w:val="00F12F5C"/>
    <w:rsid w:val="00F132B3"/>
    <w:rsid w:val="00F137E4"/>
    <w:rsid w:val="00F13B22"/>
    <w:rsid w:val="00F13BCC"/>
    <w:rsid w:val="00F13DF4"/>
    <w:rsid w:val="00F14287"/>
    <w:rsid w:val="00F142AB"/>
    <w:rsid w:val="00F1493D"/>
    <w:rsid w:val="00F1498B"/>
    <w:rsid w:val="00F15934"/>
    <w:rsid w:val="00F15E0D"/>
    <w:rsid w:val="00F160E9"/>
    <w:rsid w:val="00F16F63"/>
    <w:rsid w:val="00F20169"/>
    <w:rsid w:val="00F20290"/>
    <w:rsid w:val="00F209B8"/>
    <w:rsid w:val="00F20D47"/>
    <w:rsid w:val="00F213E5"/>
    <w:rsid w:val="00F21502"/>
    <w:rsid w:val="00F215DA"/>
    <w:rsid w:val="00F21EC6"/>
    <w:rsid w:val="00F22132"/>
    <w:rsid w:val="00F2220B"/>
    <w:rsid w:val="00F2239C"/>
    <w:rsid w:val="00F22C63"/>
    <w:rsid w:val="00F22CAB"/>
    <w:rsid w:val="00F2323C"/>
    <w:rsid w:val="00F2364E"/>
    <w:rsid w:val="00F23A50"/>
    <w:rsid w:val="00F23EF7"/>
    <w:rsid w:val="00F246C4"/>
    <w:rsid w:val="00F24821"/>
    <w:rsid w:val="00F24BB8"/>
    <w:rsid w:val="00F2537D"/>
    <w:rsid w:val="00F25569"/>
    <w:rsid w:val="00F25C84"/>
    <w:rsid w:val="00F25D1C"/>
    <w:rsid w:val="00F25E77"/>
    <w:rsid w:val="00F25F81"/>
    <w:rsid w:val="00F268F6"/>
    <w:rsid w:val="00F26984"/>
    <w:rsid w:val="00F26C99"/>
    <w:rsid w:val="00F26CA0"/>
    <w:rsid w:val="00F27362"/>
    <w:rsid w:val="00F3079A"/>
    <w:rsid w:val="00F30D4C"/>
    <w:rsid w:val="00F30DE7"/>
    <w:rsid w:val="00F31235"/>
    <w:rsid w:val="00F31AA9"/>
    <w:rsid w:val="00F323D3"/>
    <w:rsid w:val="00F327C2"/>
    <w:rsid w:val="00F32CDA"/>
    <w:rsid w:val="00F33E1D"/>
    <w:rsid w:val="00F34216"/>
    <w:rsid w:val="00F34862"/>
    <w:rsid w:val="00F34907"/>
    <w:rsid w:val="00F34EA5"/>
    <w:rsid w:val="00F35488"/>
    <w:rsid w:val="00F357A5"/>
    <w:rsid w:val="00F357BF"/>
    <w:rsid w:val="00F357CE"/>
    <w:rsid w:val="00F3589C"/>
    <w:rsid w:val="00F3612C"/>
    <w:rsid w:val="00F36813"/>
    <w:rsid w:val="00F36A83"/>
    <w:rsid w:val="00F371F1"/>
    <w:rsid w:val="00F37698"/>
    <w:rsid w:val="00F37D30"/>
    <w:rsid w:val="00F37E60"/>
    <w:rsid w:val="00F4026B"/>
    <w:rsid w:val="00F40A1C"/>
    <w:rsid w:val="00F40FF5"/>
    <w:rsid w:val="00F41043"/>
    <w:rsid w:val="00F42259"/>
    <w:rsid w:val="00F429F3"/>
    <w:rsid w:val="00F42E4C"/>
    <w:rsid w:val="00F43228"/>
    <w:rsid w:val="00F43B76"/>
    <w:rsid w:val="00F43FB7"/>
    <w:rsid w:val="00F4471A"/>
    <w:rsid w:val="00F44968"/>
    <w:rsid w:val="00F44A21"/>
    <w:rsid w:val="00F45383"/>
    <w:rsid w:val="00F45C00"/>
    <w:rsid w:val="00F45EE3"/>
    <w:rsid w:val="00F46BFC"/>
    <w:rsid w:val="00F471FA"/>
    <w:rsid w:val="00F47880"/>
    <w:rsid w:val="00F47938"/>
    <w:rsid w:val="00F479F8"/>
    <w:rsid w:val="00F47ED9"/>
    <w:rsid w:val="00F50FED"/>
    <w:rsid w:val="00F519BA"/>
    <w:rsid w:val="00F51D20"/>
    <w:rsid w:val="00F51F40"/>
    <w:rsid w:val="00F525F0"/>
    <w:rsid w:val="00F52689"/>
    <w:rsid w:val="00F5272C"/>
    <w:rsid w:val="00F528CD"/>
    <w:rsid w:val="00F529D6"/>
    <w:rsid w:val="00F52C66"/>
    <w:rsid w:val="00F52CCE"/>
    <w:rsid w:val="00F530E3"/>
    <w:rsid w:val="00F5332D"/>
    <w:rsid w:val="00F538D0"/>
    <w:rsid w:val="00F53A00"/>
    <w:rsid w:val="00F53BDC"/>
    <w:rsid w:val="00F53C8A"/>
    <w:rsid w:val="00F53F14"/>
    <w:rsid w:val="00F54AAC"/>
    <w:rsid w:val="00F550C2"/>
    <w:rsid w:val="00F5530F"/>
    <w:rsid w:val="00F55442"/>
    <w:rsid w:val="00F558FC"/>
    <w:rsid w:val="00F55DC7"/>
    <w:rsid w:val="00F55FB3"/>
    <w:rsid w:val="00F56A68"/>
    <w:rsid w:val="00F57441"/>
    <w:rsid w:val="00F57A73"/>
    <w:rsid w:val="00F57B1E"/>
    <w:rsid w:val="00F57C22"/>
    <w:rsid w:val="00F6048E"/>
    <w:rsid w:val="00F6067B"/>
    <w:rsid w:val="00F60A64"/>
    <w:rsid w:val="00F62148"/>
    <w:rsid w:val="00F626E0"/>
    <w:rsid w:val="00F63952"/>
    <w:rsid w:val="00F639D7"/>
    <w:rsid w:val="00F63D06"/>
    <w:rsid w:val="00F63D84"/>
    <w:rsid w:val="00F644B9"/>
    <w:rsid w:val="00F648C9"/>
    <w:rsid w:val="00F64BEE"/>
    <w:rsid w:val="00F64EE5"/>
    <w:rsid w:val="00F6509D"/>
    <w:rsid w:val="00F652BF"/>
    <w:rsid w:val="00F65574"/>
    <w:rsid w:val="00F65A3A"/>
    <w:rsid w:val="00F65BA1"/>
    <w:rsid w:val="00F665D0"/>
    <w:rsid w:val="00F66969"/>
    <w:rsid w:val="00F66B75"/>
    <w:rsid w:val="00F6728D"/>
    <w:rsid w:val="00F67571"/>
    <w:rsid w:val="00F6778C"/>
    <w:rsid w:val="00F67CCD"/>
    <w:rsid w:val="00F67CF5"/>
    <w:rsid w:val="00F67D7B"/>
    <w:rsid w:val="00F702B3"/>
    <w:rsid w:val="00F704AC"/>
    <w:rsid w:val="00F70B8B"/>
    <w:rsid w:val="00F70EAE"/>
    <w:rsid w:val="00F71697"/>
    <w:rsid w:val="00F71A79"/>
    <w:rsid w:val="00F71C23"/>
    <w:rsid w:val="00F722A5"/>
    <w:rsid w:val="00F734EF"/>
    <w:rsid w:val="00F741C0"/>
    <w:rsid w:val="00F743E9"/>
    <w:rsid w:val="00F74D19"/>
    <w:rsid w:val="00F74DC7"/>
    <w:rsid w:val="00F74E2C"/>
    <w:rsid w:val="00F74F1F"/>
    <w:rsid w:val="00F753BC"/>
    <w:rsid w:val="00F75677"/>
    <w:rsid w:val="00F757A1"/>
    <w:rsid w:val="00F757C9"/>
    <w:rsid w:val="00F75961"/>
    <w:rsid w:val="00F75ABE"/>
    <w:rsid w:val="00F762AA"/>
    <w:rsid w:val="00F7654E"/>
    <w:rsid w:val="00F76617"/>
    <w:rsid w:val="00F76660"/>
    <w:rsid w:val="00F76A87"/>
    <w:rsid w:val="00F76FA3"/>
    <w:rsid w:val="00F7790C"/>
    <w:rsid w:val="00F779DF"/>
    <w:rsid w:val="00F77D68"/>
    <w:rsid w:val="00F80D7E"/>
    <w:rsid w:val="00F80EDF"/>
    <w:rsid w:val="00F81BD7"/>
    <w:rsid w:val="00F81C62"/>
    <w:rsid w:val="00F81E91"/>
    <w:rsid w:val="00F82055"/>
    <w:rsid w:val="00F822E9"/>
    <w:rsid w:val="00F82966"/>
    <w:rsid w:val="00F82A4E"/>
    <w:rsid w:val="00F82FB5"/>
    <w:rsid w:val="00F831C3"/>
    <w:rsid w:val="00F831DF"/>
    <w:rsid w:val="00F8323B"/>
    <w:rsid w:val="00F83275"/>
    <w:rsid w:val="00F834DA"/>
    <w:rsid w:val="00F83771"/>
    <w:rsid w:val="00F83C49"/>
    <w:rsid w:val="00F83E4E"/>
    <w:rsid w:val="00F84054"/>
    <w:rsid w:val="00F84598"/>
    <w:rsid w:val="00F85045"/>
    <w:rsid w:val="00F85D7B"/>
    <w:rsid w:val="00F85EDB"/>
    <w:rsid w:val="00F86394"/>
    <w:rsid w:val="00F864FC"/>
    <w:rsid w:val="00F8674F"/>
    <w:rsid w:val="00F86811"/>
    <w:rsid w:val="00F869E2"/>
    <w:rsid w:val="00F86CD8"/>
    <w:rsid w:val="00F8725F"/>
    <w:rsid w:val="00F90062"/>
    <w:rsid w:val="00F90B22"/>
    <w:rsid w:val="00F90E06"/>
    <w:rsid w:val="00F9156F"/>
    <w:rsid w:val="00F9195B"/>
    <w:rsid w:val="00F919EB"/>
    <w:rsid w:val="00F91FF3"/>
    <w:rsid w:val="00F92137"/>
    <w:rsid w:val="00F921EA"/>
    <w:rsid w:val="00F927C2"/>
    <w:rsid w:val="00F9415F"/>
    <w:rsid w:val="00F94C74"/>
    <w:rsid w:val="00F9545A"/>
    <w:rsid w:val="00F9554C"/>
    <w:rsid w:val="00F95632"/>
    <w:rsid w:val="00F958D1"/>
    <w:rsid w:val="00F95E2B"/>
    <w:rsid w:val="00F97170"/>
    <w:rsid w:val="00F975E3"/>
    <w:rsid w:val="00F97901"/>
    <w:rsid w:val="00FA024F"/>
    <w:rsid w:val="00FA0666"/>
    <w:rsid w:val="00FA0A7D"/>
    <w:rsid w:val="00FA1243"/>
    <w:rsid w:val="00FA1322"/>
    <w:rsid w:val="00FA15C6"/>
    <w:rsid w:val="00FA1B7D"/>
    <w:rsid w:val="00FA1F2C"/>
    <w:rsid w:val="00FA2997"/>
    <w:rsid w:val="00FA3900"/>
    <w:rsid w:val="00FA3E58"/>
    <w:rsid w:val="00FA3F2B"/>
    <w:rsid w:val="00FA4429"/>
    <w:rsid w:val="00FA4647"/>
    <w:rsid w:val="00FA4AA0"/>
    <w:rsid w:val="00FA564F"/>
    <w:rsid w:val="00FA57C3"/>
    <w:rsid w:val="00FA5E9B"/>
    <w:rsid w:val="00FB01FF"/>
    <w:rsid w:val="00FB0A59"/>
    <w:rsid w:val="00FB106D"/>
    <w:rsid w:val="00FB13B9"/>
    <w:rsid w:val="00FB1F9E"/>
    <w:rsid w:val="00FB2478"/>
    <w:rsid w:val="00FB2A93"/>
    <w:rsid w:val="00FB2F13"/>
    <w:rsid w:val="00FB335B"/>
    <w:rsid w:val="00FB4893"/>
    <w:rsid w:val="00FB4956"/>
    <w:rsid w:val="00FB62EC"/>
    <w:rsid w:val="00FB6762"/>
    <w:rsid w:val="00FB6D1D"/>
    <w:rsid w:val="00FB74F3"/>
    <w:rsid w:val="00FB7933"/>
    <w:rsid w:val="00FB7C45"/>
    <w:rsid w:val="00FB7D48"/>
    <w:rsid w:val="00FC027D"/>
    <w:rsid w:val="00FC071D"/>
    <w:rsid w:val="00FC0C34"/>
    <w:rsid w:val="00FC0E09"/>
    <w:rsid w:val="00FC1260"/>
    <w:rsid w:val="00FC1836"/>
    <w:rsid w:val="00FC1892"/>
    <w:rsid w:val="00FC1B2A"/>
    <w:rsid w:val="00FC1C30"/>
    <w:rsid w:val="00FC238E"/>
    <w:rsid w:val="00FC25F3"/>
    <w:rsid w:val="00FC26BD"/>
    <w:rsid w:val="00FC2C6D"/>
    <w:rsid w:val="00FC40EA"/>
    <w:rsid w:val="00FC449D"/>
    <w:rsid w:val="00FC4C85"/>
    <w:rsid w:val="00FC58E3"/>
    <w:rsid w:val="00FC5F7C"/>
    <w:rsid w:val="00FC60B8"/>
    <w:rsid w:val="00FC6142"/>
    <w:rsid w:val="00FC649E"/>
    <w:rsid w:val="00FC68FB"/>
    <w:rsid w:val="00FC74D1"/>
    <w:rsid w:val="00FC75BB"/>
    <w:rsid w:val="00FD08F4"/>
    <w:rsid w:val="00FD096C"/>
    <w:rsid w:val="00FD0E88"/>
    <w:rsid w:val="00FD1F16"/>
    <w:rsid w:val="00FD203A"/>
    <w:rsid w:val="00FD203B"/>
    <w:rsid w:val="00FD22DF"/>
    <w:rsid w:val="00FD22FE"/>
    <w:rsid w:val="00FD236E"/>
    <w:rsid w:val="00FD2371"/>
    <w:rsid w:val="00FD2412"/>
    <w:rsid w:val="00FD258E"/>
    <w:rsid w:val="00FD32DF"/>
    <w:rsid w:val="00FD3637"/>
    <w:rsid w:val="00FD3B01"/>
    <w:rsid w:val="00FD42DE"/>
    <w:rsid w:val="00FD45FD"/>
    <w:rsid w:val="00FD4727"/>
    <w:rsid w:val="00FD47B5"/>
    <w:rsid w:val="00FD4DB0"/>
    <w:rsid w:val="00FD5094"/>
    <w:rsid w:val="00FD5649"/>
    <w:rsid w:val="00FD5A0F"/>
    <w:rsid w:val="00FD5ECB"/>
    <w:rsid w:val="00FD7088"/>
    <w:rsid w:val="00FD7209"/>
    <w:rsid w:val="00FD72E2"/>
    <w:rsid w:val="00FD72FC"/>
    <w:rsid w:val="00FD7924"/>
    <w:rsid w:val="00FD7A1D"/>
    <w:rsid w:val="00FE038A"/>
    <w:rsid w:val="00FE11B8"/>
    <w:rsid w:val="00FE18E3"/>
    <w:rsid w:val="00FE1B85"/>
    <w:rsid w:val="00FE216D"/>
    <w:rsid w:val="00FE2BB8"/>
    <w:rsid w:val="00FE35E1"/>
    <w:rsid w:val="00FE437B"/>
    <w:rsid w:val="00FE4B2F"/>
    <w:rsid w:val="00FE5302"/>
    <w:rsid w:val="00FE5506"/>
    <w:rsid w:val="00FE568F"/>
    <w:rsid w:val="00FE578B"/>
    <w:rsid w:val="00FE57A3"/>
    <w:rsid w:val="00FE5946"/>
    <w:rsid w:val="00FE595B"/>
    <w:rsid w:val="00FE5C53"/>
    <w:rsid w:val="00FE60CF"/>
    <w:rsid w:val="00FE63DC"/>
    <w:rsid w:val="00FE6AA1"/>
    <w:rsid w:val="00FE6E3E"/>
    <w:rsid w:val="00FE6FB5"/>
    <w:rsid w:val="00FE73C6"/>
    <w:rsid w:val="00FF02B5"/>
    <w:rsid w:val="00FF056C"/>
    <w:rsid w:val="00FF0A81"/>
    <w:rsid w:val="00FF1857"/>
    <w:rsid w:val="00FF1C27"/>
    <w:rsid w:val="00FF1CDF"/>
    <w:rsid w:val="00FF24CE"/>
    <w:rsid w:val="00FF274B"/>
    <w:rsid w:val="00FF2F15"/>
    <w:rsid w:val="00FF3826"/>
    <w:rsid w:val="00FF3B68"/>
    <w:rsid w:val="00FF3FC7"/>
    <w:rsid w:val="00FF46F3"/>
    <w:rsid w:val="00FF4905"/>
    <w:rsid w:val="00FF4BE5"/>
    <w:rsid w:val="00FF51FF"/>
    <w:rsid w:val="00FF5D1C"/>
    <w:rsid w:val="00FF656A"/>
    <w:rsid w:val="00FF68CC"/>
    <w:rsid w:val="00FF6A6F"/>
    <w:rsid w:val="00FF6B4D"/>
    <w:rsid w:val="00FF74E9"/>
    <w:rsid w:val="00FF7583"/>
    <w:rsid w:val="00FF7620"/>
    <w:rsid w:val="00FF7822"/>
    <w:rsid w:val="00FF7CD9"/>
    <w:rsid w:val="0AA7E086"/>
    <w:rsid w:val="3CE52B4E"/>
    <w:rsid w:val="3E1DCB72"/>
    <w:rsid w:val="3ECA465C"/>
    <w:rsid w:val="5B01F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9C6328"/>
  <w15:chartTrackingRefBased/>
  <w15:docId w15:val="{E4DEFC9F-72F1-43E5-B2F9-1250CBEE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F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6AB0"/>
    <w:pPr>
      <w:keepNext/>
      <w:keepLines/>
      <w:numPr>
        <w:numId w:val="1"/>
      </w:numPr>
      <w:spacing w:before="240" w:after="240"/>
      <w:outlineLvl w:val="0"/>
    </w:pPr>
    <w:rPr>
      <w:rFonts w:ascii="Phetsarath OT" w:eastAsia="Phetsarath OT" w:hAnsi="Phetsarath OT" w:cs="Phetsarath OT"/>
      <w:b/>
      <w:bCs/>
      <w:color w:val="2E74B5" w:themeColor="accent1" w:themeShade="BF"/>
      <w:sz w:val="28"/>
      <w:szCs w:val="28"/>
      <w:lang w:val="en-GB" w:bidi="lo-L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F4BE5"/>
    <w:pPr>
      <w:keepNext/>
      <w:keepLines/>
      <w:numPr>
        <w:ilvl w:val="1"/>
        <w:numId w:val="1"/>
      </w:numPr>
      <w:spacing w:before="120" w:after="240" w:line="240" w:lineRule="auto"/>
      <w:outlineLvl w:val="1"/>
    </w:pPr>
    <w:rPr>
      <w:rFonts w:ascii="Phetsarath OT" w:eastAsia="Phetsarath OT" w:hAnsi="Phetsarath OT" w:cs="Phetsarath OT"/>
      <w:b/>
      <w:bCs/>
      <w:color w:val="2E74B5" w:themeColor="accent1" w:themeShade="BF"/>
      <w:sz w:val="18"/>
      <w:lang w:val="en-GB" w:bidi="lo-L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15E7"/>
    <w:pPr>
      <w:keepNext/>
      <w:keepLines/>
      <w:numPr>
        <w:ilvl w:val="2"/>
        <w:numId w:val="1"/>
      </w:numPr>
      <w:spacing w:before="120" w:after="240" w:line="240" w:lineRule="auto"/>
      <w:outlineLvl w:val="2"/>
    </w:pPr>
    <w:rPr>
      <w:rFonts w:ascii="Phetsarath OT" w:eastAsia="Phetsarath OT" w:hAnsi="Phetsarath OT" w:cs="Phetsarath OT"/>
      <w:bCs/>
      <w:color w:val="1F4D78" w:themeColor="accent1" w:themeShade="7F"/>
      <w:szCs w:val="24"/>
      <w:lang w:val="en-GB" w:bidi="lo-L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3B6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B6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3B6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3B6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B6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3B6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6A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D6AB0"/>
    <w:rPr>
      <w:rFonts w:ascii="Phetsarath OT" w:eastAsia="Phetsarath OT" w:hAnsi="Phetsarath OT" w:cs="Phetsarath OT"/>
      <w:b/>
      <w:bCs/>
      <w:color w:val="2E74B5" w:themeColor="accent1" w:themeShade="BF"/>
      <w:sz w:val="28"/>
      <w:szCs w:val="28"/>
      <w:lang w:val="en-GB" w:bidi="lo-LA"/>
    </w:rPr>
  </w:style>
  <w:style w:type="character" w:customStyle="1" w:styleId="Heading2Char">
    <w:name w:val="Heading 2 Char"/>
    <w:basedOn w:val="DefaultParagraphFont"/>
    <w:link w:val="Heading2"/>
    <w:uiPriority w:val="9"/>
    <w:rsid w:val="00FF4BE5"/>
    <w:rPr>
      <w:rFonts w:ascii="Phetsarath OT" w:eastAsia="Phetsarath OT" w:hAnsi="Phetsarath OT" w:cs="Phetsarath OT"/>
      <w:b/>
      <w:bCs/>
      <w:color w:val="2E74B5" w:themeColor="accent1" w:themeShade="BF"/>
      <w:sz w:val="18"/>
      <w:lang w:val="en-GB" w:bidi="lo-LA"/>
    </w:rPr>
  </w:style>
  <w:style w:type="character" w:styleId="CommentReference">
    <w:name w:val="annotation reference"/>
    <w:basedOn w:val="DefaultParagraphFont"/>
    <w:unhideWhenUsed/>
    <w:rsid w:val="009F4C0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F4C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4C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C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C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3D45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564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415E7"/>
    <w:rPr>
      <w:rFonts w:ascii="Phetsarath OT" w:eastAsia="Phetsarath OT" w:hAnsi="Phetsarath OT" w:cs="Phetsarath OT"/>
      <w:bCs/>
      <w:color w:val="1F4D78" w:themeColor="accent1" w:themeShade="7F"/>
      <w:szCs w:val="24"/>
      <w:lang w:val="en-GB" w:bidi="lo-LA"/>
    </w:rPr>
  </w:style>
  <w:style w:type="paragraph" w:styleId="Header">
    <w:name w:val="header"/>
    <w:basedOn w:val="Normal"/>
    <w:link w:val="HeaderChar"/>
    <w:uiPriority w:val="99"/>
    <w:unhideWhenUsed/>
    <w:rsid w:val="003A1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BAE"/>
  </w:style>
  <w:style w:type="paragraph" w:styleId="Footer">
    <w:name w:val="footer"/>
    <w:basedOn w:val="Normal"/>
    <w:link w:val="FooterChar"/>
    <w:uiPriority w:val="99"/>
    <w:unhideWhenUsed/>
    <w:rsid w:val="003A1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BAE"/>
  </w:style>
  <w:style w:type="character" w:styleId="Strong">
    <w:name w:val="Strong"/>
    <w:basedOn w:val="DefaultParagraphFont"/>
    <w:uiPriority w:val="22"/>
    <w:qFormat/>
    <w:rsid w:val="00872ECB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E63CA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562D0"/>
    <w:pPr>
      <w:tabs>
        <w:tab w:val="left" w:pos="567"/>
        <w:tab w:val="right" w:leader="dot" w:pos="10456"/>
      </w:tabs>
      <w:spacing w:after="100" w:line="240" w:lineRule="auto"/>
      <w:ind w:left="567" w:hanging="567"/>
    </w:pPr>
  </w:style>
  <w:style w:type="paragraph" w:styleId="TOC2">
    <w:name w:val="toc 2"/>
    <w:basedOn w:val="Normal"/>
    <w:next w:val="Normal"/>
    <w:autoRedefine/>
    <w:uiPriority w:val="39"/>
    <w:unhideWhenUsed/>
    <w:rsid w:val="00CC06C0"/>
    <w:pPr>
      <w:tabs>
        <w:tab w:val="left" w:pos="709"/>
        <w:tab w:val="right" w:leader="dot" w:pos="10456"/>
      </w:tabs>
      <w:spacing w:after="0"/>
      <w:ind w:left="709" w:hanging="488"/>
    </w:pPr>
  </w:style>
  <w:style w:type="paragraph" w:styleId="TOC3">
    <w:name w:val="toc 3"/>
    <w:basedOn w:val="Normal"/>
    <w:next w:val="Normal"/>
    <w:autoRedefine/>
    <w:uiPriority w:val="39"/>
    <w:unhideWhenUsed/>
    <w:rsid w:val="008562D0"/>
    <w:pPr>
      <w:tabs>
        <w:tab w:val="left" w:pos="1200"/>
        <w:tab w:val="right" w:leader="dot" w:pos="10456"/>
      </w:tabs>
      <w:spacing w:after="100" w:line="240" w:lineRule="auto"/>
      <w:ind w:left="851" w:hanging="567"/>
    </w:pPr>
    <w:rPr>
      <w:noProof/>
    </w:rPr>
  </w:style>
  <w:style w:type="paragraph" w:styleId="NormalWeb">
    <w:name w:val="Normal (Web)"/>
    <w:basedOn w:val="Normal"/>
    <w:uiPriority w:val="99"/>
    <w:unhideWhenUsed/>
    <w:rsid w:val="002B73E3"/>
    <w:pPr>
      <w:autoSpaceDE w:val="0"/>
      <w:autoSpaceDN w:val="0"/>
      <w:adjustRightInd w:val="0"/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B2E6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B2E66"/>
    <w:rPr>
      <w:rFonts w:ascii="Calibri" w:hAnsi="Calibri"/>
      <w:szCs w:val="21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210B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6DED"/>
    <w:pPr>
      <w:spacing w:after="0" w:line="240" w:lineRule="auto"/>
    </w:pPr>
  </w:style>
  <w:style w:type="paragraph" w:styleId="FootnoteText">
    <w:name w:val="footnote text"/>
    <w:aliases w:val="Fußnote"/>
    <w:basedOn w:val="Normal"/>
    <w:link w:val="FootnoteTextChar"/>
    <w:rsid w:val="006910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character" w:customStyle="1" w:styleId="FootnoteTextChar">
    <w:name w:val="Footnote Text Char"/>
    <w:aliases w:val="Fußnote Char"/>
    <w:basedOn w:val="DefaultParagraphFont"/>
    <w:link w:val="FootnoteText"/>
    <w:uiPriority w:val="99"/>
    <w:rsid w:val="00691077"/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paragraph" w:customStyle="1" w:styleId="Default">
    <w:name w:val="Default"/>
    <w:rsid w:val="00455F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14779"/>
    <w:rPr>
      <w:color w:val="808080"/>
    </w:rPr>
  </w:style>
  <w:style w:type="character" w:customStyle="1" w:styleId="hgkelc">
    <w:name w:val="hgkelc"/>
    <w:basedOn w:val="DefaultParagraphFont"/>
    <w:rsid w:val="00C76226"/>
  </w:style>
  <w:style w:type="character" w:customStyle="1" w:styleId="cf01">
    <w:name w:val="cf01"/>
    <w:basedOn w:val="DefaultParagraphFont"/>
    <w:rsid w:val="00E52D55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al"/>
    <w:rsid w:val="002A3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F12953"/>
    <w:rPr>
      <w:vertAlign w:val="superscript"/>
    </w:rPr>
  </w:style>
  <w:style w:type="paragraph" w:customStyle="1" w:styleId="pf0">
    <w:name w:val="pf0"/>
    <w:basedOn w:val="Normal"/>
    <w:rsid w:val="001022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cf11">
    <w:name w:val="cf11"/>
    <w:basedOn w:val="DefaultParagraphFont"/>
    <w:rsid w:val="006A25CF"/>
    <w:rPr>
      <w:rFonts w:ascii="Segoe UI" w:hAnsi="Segoe UI" w:cs="Segoe UI" w:hint="default"/>
      <w:b/>
      <w:bCs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8CE"/>
  </w:style>
  <w:style w:type="character" w:customStyle="1" w:styleId="gmail-apple-converted-space">
    <w:name w:val="gmail-apple-converted-space"/>
    <w:basedOn w:val="DefaultParagraphFont"/>
    <w:rsid w:val="006775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59E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7F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0A9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812B82"/>
    <w:pPr>
      <w:spacing w:after="0" w:line="240" w:lineRule="auto"/>
    </w:pPr>
    <w:rPr>
      <w:rFonts w:ascii="Calibri" w:eastAsia="Calibri" w:hAnsi="Calibri" w:cs="Arial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F19A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19A1"/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3B6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B6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3B6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3B6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B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3B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itel4">
    <w:name w:val="Titel4"/>
    <w:basedOn w:val="Normal"/>
    <w:link w:val="Titel4Zchn"/>
    <w:rsid w:val="00EA35EE"/>
    <w:pPr>
      <w:tabs>
        <w:tab w:val="left" w:pos="709"/>
      </w:tabs>
      <w:spacing w:before="300" w:after="200" w:line="240" w:lineRule="auto"/>
      <w:ind w:left="709" w:hanging="709"/>
      <w:jc w:val="both"/>
    </w:pPr>
    <w:rPr>
      <w:rFonts w:ascii="Times New Roman" w:eastAsia="Times New Roman" w:hAnsi="Times New Roman" w:cs="Times New Roman"/>
      <w:b/>
      <w:sz w:val="20"/>
      <w:szCs w:val="20"/>
      <w:lang w:val="en-GB" w:eastAsia="de-DE"/>
    </w:rPr>
  </w:style>
  <w:style w:type="character" w:customStyle="1" w:styleId="Titel4Zchn">
    <w:name w:val="Titel4 Zchn"/>
    <w:basedOn w:val="DefaultParagraphFont"/>
    <w:link w:val="Titel4"/>
    <w:rsid w:val="00EA35EE"/>
    <w:rPr>
      <w:rFonts w:ascii="Times New Roman" w:eastAsia="Times New Roman" w:hAnsi="Times New Roman" w:cs="Times New Roman"/>
      <w:b/>
      <w:sz w:val="20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gif"/><Relationship Id="rId18" Type="http://schemas.openxmlformats.org/officeDocument/2006/relationships/hyperlink" Target="https://www.wocat.net/en/global-slm-database/slm-practices-technologies-and-approache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yperlink" Target="https://creativecommons.org/licenses/by-nc-sa/4.0/deed.en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.org/en/global-issues/youth" TargetMode="External"/><Relationship Id="rId2" Type="http://schemas.openxmlformats.org/officeDocument/2006/relationships/hyperlink" Target="https://www.swisstph.ch/fileadmin/user_upload/SwissTPH/Topics/Society_and_Health/Focus_Group_Discussion_Manual_van_Eeuwijk_Angehrn_Swiss_TPH_2017.pdf" TargetMode="External"/><Relationship Id="rId1" Type="http://schemas.openxmlformats.org/officeDocument/2006/relationships/hyperlink" Target="https://unstats.un.org/wiki/pages/viewpage.action?pageId=79009628" TargetMode="External"/><Relationship Id="rId5" Type="http://schemas.openxmlformats.org/officeDocument/2006/relationships/hyperlink" Target="https://www.dictionary.com/browse/community" TargetMode="External"/><Relationship Id="rId4" Type="http://schemas.openxmlformats.org/officeDocument/2006/relationships/hyperlink" Target="https://www.migrationdataportal.org/themes/older-persons-and-migr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D818207D93B47BA92D18BFCA45CF1" ma:contentTypeVersion="10" ma:contentTypeDescription="Create a new document." ma:contentTypeScope="" ma:versionID="d80bca857f8efa6b17057ec50ff16690">
  <xsd:schema xmlns:xsd="http://www.w3.org/2001/XMLSchema" xmlns:xs="http://www.w3.org/2001/XMLSchema" xmlns:p="http://schemas.microsoft.com/office/2006/metadata/properties" xmlns:ns2="8baf7939-a417-4869-9d95-be154413111f" xmlns:ns3="bec70555-6d5f-4b0a-8f64-4e90235be138" targetNamespace="http://schemas.microsoft.com/office/2006/metadata/properties" ma:root="true" ma:fieldsID="02fb3dc2e1803a17c62992ba3fdee51d" ns2:_="" ns3:_="">
    <xsd:import namespace="8baf7939-a417-4869-9d95-be154413111f"/>
    <xsd:import namespace="bec70555-6d5f-4b0a-8f64-4e90235be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f7939-a417-4869-9d95-be15441311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0555-6d5f-4b0a-8f64-4e90235be13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1F424-B84D-49C4-9F24-116294061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8C5E71-7223-3B42-A050-FB543C89BB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CAF742-BA1A-4FD3-801C-3719948F2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af7939-a417-4869-9d95-be154413111f"/>
    <ds:schemaRef ds:uri="bec70555-6d5f-4b0a-8f64-4e90235be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08A5E5-9261-4348-AF8B-159757E0E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3</Pages>
  <Words>18079</Words>
  <Characters>103055</Characters>
  <Application>Microsoft Office Word</Application>
  <DocSecurity>0</DocSecurity>
  <Lines>858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ແບບສອບຖາມ ກ່ຽວກັບການຕອບສະໜອງດ້ານບົດບາດຍິງ-ຊາຍ ຕໍ່ການນຳໃຊ້ເທັກໂນໂລຢີການຄຸ້ມຄອງທີ່ດິນແບບຍືນຍົງ (SLM)</vt:lpstr>
    </vt:vector>
  </TitlesOfParts>
  <Company>CDE- University of Bern</Company>
  <LinksUpToDate>false</LinksUpToDate>
  <CharactersWithSpaces>120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ແບບສອບຖາມ ກ່ຽວກັບການຕອບສະໜອງດ້ານບົດບາດຍິງ-ຊາຍ ຕໍ່ການນຳໃຊ້ເທັກໂນໂລຢີການຄຸ້ມຄອງທີ່ດິນແບບຍືນຍົງ (SLM)</dc:title>
  <dc:subject/>
  <dc:creator>Rima Mekdaschi</dc:creator>
  <cp:keywords/>
  <dc:description/>
  <cp:lastModifiedBy>Steinböck, Camilla Maria (CDE)</cp:lastModifiedBy>
  <cp:revision>7</cp:revision>
  <cp:lastPrinted>2025-08-31T16:38:00Z</cp:lastPrinted>
  <dcterms:created xsi:type="dcterms:W3CDTF">2025-11-03T15:49:00Z</dcterms:created>
  <dcterms:modified xsi:type="dcterms:W3CDTF">2025-11-0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D818207D93B47BA92D18BFCA45CF1</vt:lpwstr>
  </property>
</Properties>
</file>